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C88E4" w14:textId="44A94E78" w:rsidR="00422711" w:rsidRPr="005C774C" w:rsidRDefault="0096217F" w:rsidP="00422711">
      <w:pPr>
        <w:pStyle w:val="Heading1"/>
        <w:rPr>
          <w:sz w:val="18"/>
        </w:rPr>
      </w:pPr>
      <w:bookmarkStart w:id="0" w:name="_Hlk153469393"/>
      <w:bookmarkStart w:id="1" w:name="_Toc475538841"/>
      <w:bookmarkStart w:id="2" w:name="_Toc476584772"/>
      <w:bookmarkStart w:id="3" w:name="_Toc476584911"/>
      <w:bookmarkStart w:id="4" w:name="_Toc26567941"/>
      <w:bookmarkStart w:id="5" w:name="_Toc26567964"/>
      <w:bookmarkEnd w:id="0"/>
      <w:r>
        <w:rPr>
          <w:noProof/>
          <w:sz w:val="18"/>
        </w:rPr>
        <mc:AlternateContent>
          <mc:Choice Requires="wps">
            <w:drawing>
              <wp:anchor distT="45720" distB="45720" distL="114300" distR="114300" simplePos="0" relativeHeight="251656704" behindDoc="0" locked="0" layoutInCell="1" allowOverlap="1" wp14:anchorId="4157E8F9" wp14:editId="21DD5F9A">
                <wp:simplePos x="0" y="0"/>
                <wp:positionH relativeFrom="margin">
                  <wp:posOffset>0</wp:posOffset>
                </wp:positionH>
                <wp:positionV relativeFrom="margin">
                  <wp:posOffset>0</wp:posOffset>
                </wp:positionV>
                <wp:extent cx="5486400" cy="217678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176780"/>
                        </a:xfrm>
                        <a:prstGeom prst="rect">
                          <a:avLst/>
                        </a:prstGeom>
                        <a:solidFill>
                          <a:srgbClr val="FFFFFF"/>
                        </a:solidFill>
                        <a:ln w="9525">
                          <a:noFill/>
                          <a:miter lim="800000"/>
                          <a:headEnd/>
                          <a:tailEnd/>
                        </a:ln>
                      </wps:spPr>
                      <wps:txbx>
                        <w:txbxContent>
                          <w:p w14:paraId="396703C4" w14:textId="7C91B538" w:rsidR="00A22650" w:rsidRPr="001A1039" w:rsidRDefault="00C12A78" w:rsidP="001A1039">
                            <w:pPr>
                              <w:spacing w:line="360" w:lineRule="auto"/>
                              <w:jc w:val="center"/>
                            </w:pPr>
                            <w:r>
                              <w:rPr>
                                <w:color w:val="000000"/>
                                <w:sz w:val="36"/>
                                <w:szCs w:val="40"/>
                              </w:rPr>
                              <w:t xml:space="preserve"> </w:t>
                            </w:r>
                            <w:r w:rsidR="00C60C6D">
                              <w:rPr>
                                <w:color w:val="000000"/>
                                <w:sz w:val="36"/>
                                <w:szCs w:val="40"/>
                              </w:rPr>
                              <w:t xml:space="preserve">Tourism </w:t>
                            </w:r>
                            <w:r>
                              <w:rPr>
                                <w:color w:val="000000"/>
                                <w:sz w:val="36"/>
                                <w:szCs w:val="40"/>
                              </w:rPr>
                              <w:t>Management System</w:t>
                            </w:r>
                            <w:r w:rsidR="00BA6EE1">
                              <w:rPr>
                                <w:color w:val="000000"/>
                                <w:sz w:val="36"/>
                                <w:szCs w:val="40"/>
                              </w:rPr>
                              <w:t xml:space="preserv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57E8F9" id="_x0000_t202" coordsize="21600,21600" o:spt="202" path="m,l,21600r21600,l21600,xe">
                <v:stroke joinstyle="miter"/>
                <v:path gradientshapeok="t" o:connecttype="rect"/>
              </v:shapetype>
              <v:shape id="Text Box 2" o:spid="_x0000_s1026" type="#_x0000_t202" style="position:absolute;left:0;text-align:left;margin-left:0;margin-top:0;width:6in;height:171.4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" stroked="f">
                <v:textbox inset="0,0,0,0">
                  <w:txbxContent>
                    <w:p w14:paraId="396703C4" w14:textId="7C91B538" w:rsidR="00A22650" w:rsidRPr="001A1039" w:rsidRDefault="00C12A78" w:rsidP="001A1039">
                      <w:pPr>
                        <w:spacing w:line="360" w:lineRule="auto"/>
                        <w:jc w:val="center"/>
                      </w:pPr>
                      <w:r>
                        <w:rPr>
                          <w:color w:val="000000"/>
                          <w:sz w:val="36"/>
                          <w:szCs w:val="40"/>
                        </w:rPr>
                        <w:t xml:space="preserve"> </w:t>
                      </w:r>
                      <w:r w:rsidR="00C60C6D">
                        <w:rPr>
                          <w:color w:val="000000"/>
                          <w:sz w:val="36"/>
                          <w:szCs w:val="40"/>
                        </w:rPr>
                        <w:t xml:space="preserve">Tourism </w:t>
                      </w:r>
                      <w:r>
                        <w:rPr>
                          <w:color w:val="000000"/>
                          <w:sz w:val="36"/>
                          <w:szCs w:val="40"/>
                        </w:rPr>
                        <w:t>Management System</w:t>
                      </w:r>
                      <w:r w:rsidR="00BA6EE1">
                        <w:rPr>
                          <w:color w:val="000000"/>
                          <w:sz w:val="36"/>
                          <w:szCs w:val="40"/>
                        </w:rPr>
                        <w:t xml:space="preserve"> </w:t>
                      </w:r>
                    </w:p>
                  </w:txbxContent>
                </v:textbox>
                <w10:wrap anchorx="margin" anchory="margin"/>
              </v:shape>
            </w:pict>
          </mc:Fallback>
        </mc:AlternateContent>
      </w:r>
      <w:bookmarkEnd w:id="1"/>
      <w:bookmarkEnd w:id="2"/>
      <w:bookmarkEnd w:id="3"/>
      <w:bookmarkEnd w:id="4"/>
      <w:bookmarkEnd w:id="5"/>
    </w:p>
    <w:p w14:paraId="1AAC5F7B" w14:textId="51E8CFB0" w:rsidR="0063440A" w:rsidRPr="0063440A" w:rsidRDefault="00C60C6D" w:rsidP="00D26C4C">
      <w:pPr>
        <w:pStyle w:val="BodyText"/>
        <w:ind w:firstLine="0"/>
        <w:jc w:val="center"/>
        <w:rPr>
          <w:sz w:val="28"/>
          <w:szCs w:val="28"/>
        </w:rPr>
      </w:pPr>
      <w:r>
        <w:rPr>
          <w:sz w:val="28"/>
          <w:szCs w:val="28"/>
        </w:rPr>
        <w:t>Foyzur Rahman Ridoy</w:t>
      </w:r>
    </w:p>
    <w:p w14:paraId="61D7C48D" w14:textId="1C569645" w:rsidR="0063440A" w:rsidRDefault="0063440A" w:rsidP="00D26C4C">
      <w:pPr>
        <w:pStyle w:val="BodyText"/>
        <w:ind w:firstLine="0"/>
        <w:jc w:val="center"/>
        <w:rPr>
          <w:sz w:val="28"/>
          <w:szCs w:val="28"/>
        </w:rPr>
      </w:pPr>
      <w:r w:rsidRPr="0063440A">
        <w:rPr>
          <w:sz w:val="28"/>
          <w:szCs w:val="28"/>
        </w:rPr>
        <w:t xml:space="preserve">ID# </w:t>
      </w:r>
      <w:r w:rsidR="00C12A78">
        <w:rPr>
          <w:sz w:val="28"/>
          <w:szCs w:val="28"/>
        </w:rPr>
        <w:t>20103</w:t>
      </w:r>
      <w:r w:rsidR="00C60C6D">
        <w:rPr>
          <w:sz w:val="28"/>
          <w:szCs w:val="28"/>
        </w:rPr>
        <w:t>197</w:t>
      </w:r>
    </w:p>
    <w:p w14:paraId="2D9C5161" w14:textId="77777777" w:rsidR="0063440A" w:rsidRDefault="0063440A" w:rsidP="0063440A">
      <w:pPr>
        <w:pStyle w:val="BodyText"/>
        <w:ind w:firstLine="0"/>
        <w:rPr>
          <w:sz w:val="28"/>
          <w:szCs w:val="28"/>
        </w:rPr>
      </w:pPr>
    </w:p>
    <w:p w14:paraId="60EACF40" w14:textId="77777777" w:rsidR="0063440A" w:rsidRPr="005C774C" w:rsidRDefault="0063440A" w:rsidP="0063440A">
      <w:pPr>
        <w:pStyle w:val="BodyText"/>
        <w:ind w:firstLine="0"/>
      </w:pPr>
    </w:p>
    <w:p w14:paraId="2B1DC25D" w14:textId="77777777" w:rsidR="00422711" w:rsidRPr="005C774C" w:rsidRDefault="0063440A" w:rsidP="00720AB1">
      <w:pPr>
        <w:pStyle w:val="CenteredText"/>
      </w:pPr>
      <w:r>
        <w:t>A Practicum</w:t>
      </w:r>
      <w:r w:rsidR="00422711" w:rsidRPr="005C774C">
        <w:t xml:space="preserve"> in the </w:t>
      </w:r>
      <w:r w:rsidR="00814864" w:rsidRPr="005C774C">
        <w:t>Partial Fulfillment of the Requirements</w:t>
      </w:r>
    </w:p>
    <w:p w14:paraId="2FB623C8" w14:textId="77777777" w:rsidR="00422711" w:rsidRPr="005C774C" w:rsidRDefault="00814864" w:rsidP="00720AB1">
      <w:pPr>
        <w:pStyle w:val="CenteredText"/>
      </w:pPr>
      <w:r w:rsidRPr="005C774C">
        <w:t>for the Award of Bachelor of Computer Science and Engineering</w:t>
      </w:r>
      <w:r w:rsidR="00B65BBF" w:rsidRPr="005C774C">
        <w:t xml:space="preserve"> (BCSE)</w:t>
      </w:r>
    </w:p>
    <w:p w14:paraId="798779C2" w14:textId="77777777" w:rsidR="0024797D" w:rsidRPr="005C774C" w:rsidRDefault="0024797D" w:rsidP="00814864">
      <w:pPr>
        <w:pStyle w:val="Dept-College-Unv"/>
        <w:spacing w:before="960" w:line="276" w:lineRule="auto"/>
      </w:pPr>
      <w:r w:rsidRPr="005C774C">
        <w:rPr>
          <w:noProof/>
        </w:rPr>
        <w:drawing>
          <wp:inline distT="0" distB="0" distL="0" distR="0" wp14:anchorId="64915DFD" wp14:editId="37CFA254">
            <wp:extent cx="567115" cy="559559"/>
            <wp:effectExtent l="19050" t="0" r="4385" b="0"/>
            <wp:docPr id="1" name="Picture 1351" descr="C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E logo"/>
                    <pic:cNvPicPr>
                      <a:picLocks noChangeAspect="1" noChangeArrowheads="1"/>
                    </pic:cNvPicPr>
                  </pic:nvPicPr>
                  <pic:blipFill>
                    <a:blip r:embed="rId8" cstate="print"/>
                    <a:srcRect/>
                    <a:stretch>
                      <a:fillRect/>
                    </a:stretch>
                  </pic:blipFill>
                  <pic:spPr bwMode="auto">
                    <a:xfrm>
                      <a:off x="0" y="0"/>
                      <a:ext cx="567311" cy="559753"/>
                    </a:xfrm>
                    <a:prstGeom prst="rect">
                      <a:avLst/>
                    </a:prstGeom>
                    <a:noFill/>
                    <a:ln w="9525">
                      <a:noFill/>
                      <a:miter lim="800000"/>
                      <a:headEnd/>
                      <a:tailEnd/>
                    </a:ln>
                  </pic:spPr>
                </pic:pic>
              </a:graphicData>
            </a:graphic>
          </wp:inline>
        </w:drawing>
      </w:r>
      <w:r w:rsidRPr="005C774C">
        <w:rPr>
          <w:noProof/>
        </w:rPr>
        <w:drawing>
          <wp:inline distT="0" distB="0" distL="0" distR="0" wp14:anchorId="33934E2D" wp14:editId="352AF023">
            <wp:extent cx="627797" cy="627797"/>
            <wp:effectExtent l="19050" t="0" r="853" b="0"/>
            <wp:docPr id="5" name="Picture 5" descr="Image result for iub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ubat logo"/>
                    <pic:cNvPicPr>
                      <a:picLocks noChangeAspect="1" noChangeArrowheads="1"/>
                    </pic:cNvPicPr>
                  </pic:nvPicPr>
                  <pic:blipFill>
                    <a:blip r:embed="rId9" cstate="print"/>
                    <a:srcRect/>
                    <a:stretch>
                      <a:fillRect/>
                    </a:stretch>
                  </pic:blipFill>
                  <pic:spPr bwMode="auto">
                    <a:xfrm>
                      <a:off x="0" y="0"/>
                      <a:ext cx="627783" cy="627783"/>
                    </a:xfrm>
                    <a:prstGeom prst="rect">
                      <a:avLst/>
                    </a:prstGeom>
                    <a:noFill/>
                    <a:ln w="9525">
                      <a:noFill/>
                      <a:miter lim="800000"/>
                      <a:headEnd/>
                      <a:tailEnd/>
                    </a:ln>
                  </pic:spPr>
                </pic:pic>
              </a:graphicData>
            </a:graphic>
          </wp:inline>
        </w:drawing>
      </w:r>
    </w:p>
    <w:p w14:paraId="5D56F9F7" w14:textId="77777777" w:rsidR="00814864" w:rsidRPr="005C774C" w:rsidRDefault="00814864" w:rsidP="00DD035F">
      <w:pPr>
        <w:pStyle w:val="Dept-College-Unv"/>
        <w:spacing w:before="480"/>
      </w:pPr>
      <w:r w:rsidRPr="005C774C">
        <w:t>Department of Computer Science and Engineering</w:t>
      </w:r>
    </w:p>
    <w:p w14:paraId="6CC0678C" w14:textId="77777777" w:rsidR="00814864" w:rsidRPr="005C774C" w:rsidRDefault="00814864" w:rsidP="00814864">
      <w:pPr>
        <w:pStyle w:val="Dept-College-Unv"/>
        <w:spacing w:line="276" w:lineRule="auto"/>
      </w:pPr>
      <w:r w:rsidRPr="005C774C">
        <w:t>College of Engineering and Technology</w:t>
      </w:r>
    </w:p>
    <w:p w14:paraId="2C515880" w14:textId="77777777" w:rsidR="00814864" w:rsidRPr="005C774C" w:rsidRDefault="00814864" w:rsidP="00814864">
      <w:pPr>
        <w:pStyle w:val="Dept-College-Unv"/>
        <w:spacing w:line="276" w:lineRule="auto"/>
      </w:pPr>
      <w:r w:rsidRPr="005C774C">
        <w:t>IUBAT – International University of Business Agriculture and Technology</w:t>
      </w:r>
    </w:p>
    <w:p w14:paraId="47BCFD0B" w14:textId="24C44B9A" w:rsidR="00422711" w:rsidRPr="005C774C" w:rsidRDefault="00000000" w:rsidP="00814864">
      <w:pPr>
        <w:pStyle w:val="Dept-College-Unv"/>
        <w:spacing w:before="960"/>
      </w:pPr>
      <w:sdt>
        <w:sdtPr>
          <w:alias w:val="Semester"/>
          <w:tag w:val="Semester"/>
          <w:id w:val="1503181"/>
          <w:placeholder>
            <w:docPart w:val="DefaultPlaceholder_22675704"/>
          </w:placeholder>
          <w:dropDownList>
            <w:listItem w:displayText="Spring" w:value="Spring"/>
            <w:listItem w:displayText="Summer" w:value="Summer"/>
            <w:listItem w:displayText="Fall" w:value="Fall"/>
          </w:dropDownList>
        </w:sdtPr>
        <w:sdtContent>
          <w:r w:rsidR="00C12A78">
            <w:t>Fall</w:t>
          </w:r>
        </w:sdtContent>
      </w:sdt>
      <w:sdt>
        <w:sdtPr>
          <w:alias w:val="Year"/>
          <w:tag w:val="Year"/>
          <w:id w:val="-547690636"/>
          <w:placeholder>
            <w:docPart w:val="67DF9F152ABC40F7A8B1FFBDE4C8BE71"/>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1A1039">
            <w:t xml:space="preserve"> 2023</w:t>
          </w:r>
        </w:sdtContent>
      </w:sdt>
    </w:p>
    <w:p w14:paraId="384460F8" w14:textId="77777777" w:rsidR="00422711" w:rsidRPr="005C774C" w:rsidRDefault="00422711" w:rsidP="006F50B0">
      <w:pPr>
        <w:pStyle w:val="Dept-College-Unv"/>
        <w:spacing w:before="960"/>
        <w:jc w:val="left"/>
        <w:sectPr w:rsidR="00422711" w:rsidRPr="005C774C" w:rsidSect="00DB681C">
          <w:footerReference w:type="default" r:id="rId10"/>
          <w:pgSz w:w="12240" w:h="15840"/>
          <w:pgMar w:top="1440" w:right="1440" w:bottom="1440" w:left="1800" w:header="720" w:footer="720" w:gutter="0"/>
          <w:pgNumType w:start="1"/>
          <w:cols w:space="720"/>
          <w:titlePg/>
          <w:docGrid w:linePitch="360"/>
        </w:sectPr>
      </w:pPr>
    </w:p>
    <w:p w14:paraId="3248D8FF" w14:textId="3EC8E259" w:rsidR="0025522D" w:rsidRPr="001A1039" w:rsidRDefault="00C60C6D" w:rsidP="0063440A">
      <w:pPr>
        <w:jc w:val="center"/>
        <w:rPr>
          <w:sz w:val="36"/>
          <w:szCs w:val="36"/>
        </w:rPr>
      </w:pPr>
      <w:bookmarkStart w:id="6" w:name="_Toc475538843"/>
      <w:r>
        <w:rPr>
          <w:sz w:val="36"/>
          <w:szCs w:val="36"/>
        </w:rPr>
        <w:lastRenderedPageBreak/>
        <w:t xml:space="preserve">Tourism </w:t>
      </w:r>
      <w:r w:rsidR="00C12A78">
        <w:rPr>
          <w:sz w:val="36"/>
          <w:szCs w:val="36"/>
        </w:rPr>
        <w:t>Management System</w:t>
      </w:r>
    </w:p>
    <w:p w14:paraId="2FB96C61" w14:textId="537C5DE2" w:rsidR="0025522D" w:rsidRPr="005C774C" w:rsidRDefault="00C60C6D" w:rsidP="0025522D">
      <w:pPr>
        <w:spacing w:after="0" w:line="276" w:lineRule="auto"/>
        <w:jc w:val="center"/>
        <w:rPr>
          <w:sz w:val="28"/>
          <w:szCs w:val="28"/>
        </w:rPr>
      </w:pPr>
      <w:r>
        <w:rPr>
          <w:sz w:val="28"/>
          <w:szCs w:val="28"/>
        </w:rPr>
        <w:t>Foyzur Rahman Ridoy</w:t>
      </w:r>
    </w:p>
    <w:p w14:paraId="777F927C" w14:textId="77777777" w:rsidR="0025522D" w:rsidRPr="005C774C" w:rsidRDefault="0025522D" w:rsidP="0025522D">
      <w:pPr>
        <w:spacing w:after="0" w:line="276" w:lineRule="auto"/>
      </w:pPr>
    </w:p>
    <w:p w14:paraId="7423A9A9" w14:textId="77777777" w:rsidR="0025522D" w:rsidRPr="005C774C" w:rsidRDefault="0063440A" w:rsidP="0025522D">
      <w:pPr>
        <w:pStyle w:val="CenteredText"/>
        <w:spacing w:after="120" w:line="276" w:lineRule="auto"/>
        <w:rPr>
          <w:rFonts w:cs="Times New Roman"/>
          <w:color w:val="auto"/>
          <w:szCs w:val="24"/>
        </w:rPr>
      </w:pPr>
      <w:r>
        <w:rPr>
          <w:color w:val="auto"/>
        </w:rPr>
        <w:t>A Practicum</w:t>
      </w:r>
      <w:r w:rsidR="0025522D" w:rsidRPr="005C774C">
        <w:rPr>
          <w:color w:val="auto"/>
        </w:rPr>
        <w:t xml:space="preserve"> in the </w:t>
      </w:r>
      <w:r w:rsidR="0025522D" w:rsidRPr="005C774C">
        <w:rPr>
          <w:color w:val="auto"/>
          <w:szCs w:val="24"/>
        </w:rPr>
        <w:t xml:space="preserve">Partial Fulfillment of the Requirements </w:t>
      </w:r>
      <w:r w:rsidR="0025522D" w:rsidRPr="005C774C">
        <w:rPr>
          <w:color w:val="auto"/>
        </w:rPr>
        <w:t>for the Award of Bachelor of Computer Science and Engineering (BCSE)</w:t>
      </w:r>
    </w:p>
    <w:p w14:paraId="1730BA19" w14:textId="77777777" w:rsidR="0025522D" w:rsidRPr="005C774C" w:rsidRDefault="0063440A" w:rsidP="0025522D">
      <w:pPr>
        <w:spacing w:after="120" w:line="276" w:lineRule="auto"/>
        <w:jc w:val="center"/>
      </w:pPr>
      <w:r>
        <w:t>The practicum</w:t>
      </w:r>
      <w:r w:rsidR="0025522D" w:rsidRPr="005C774C">
        <w:t xml:space="preserve"> has been examined and approved,</w:t>
      </w:r>
    </w:p>
    <w:p w14:paraId="436014BE" w14:textId="77777777" w:rsidR="0025522D" w:rsidRPr="005C774C" w:rsidRDefault="0025522D" w:rsidP="0025522D">
      <w:pPr>
        <w:spacing w:after="0" w:line="276" w:lineRule="auto"/>
      </w:pPr>
    </w:p>
    <w:p w14:paraId="580897AF" w14:textId="77777777" w:rsidR="0025522D" w:rsidRPr="007C7C71" w:rsidRDefault="0025522D" w:rsidP="0025522D">
      <w:pPr>
        <w:spacing w:after="0" w:line="276" w:lineRule="auto"/>
        <w:rPr>
          <w:sz w:val="16"/>
          <w:szCs w:val="16"/>
        </w:rPr>
      </w:pPr>
    </w:p>
    <w:p w14:paraId="5CB00C88" w14:textId="77777777" w:rsidR="00927FB9" w:rsidRDefault="00927FB9" w:rsidP="0025522D">
      <w:pPr>
        <w:spacing w:after="0" w:line="276" w:lineRule="auto"/>
      </w:pPr>
    </w:p>
    <w:p w14:paraId="68DDB630" w14:textId="77777777" w:rsidR="0025522D" w:rsidRPr="005C774C" w:rsidRDefault="0025522D" w:rsidP="0025522D">
      <w:pPr>
        <w:spacing w:after="0" w:line="276" w:lineRule="auto"/>
      </w:pPr>
    </w:p>
    <w:p w14:paraId="1CA34826" w14:textId="77777777" w:rsidR="0025522D" w:rsidRPr="005C774C" w:rsidRDefault="0025522D" w:rsidP="0025522D">
      <w:pPr>
        <w:spacing w:after="0" w:line="276" w:lineRule="auto"/>
        <w:jc w:val="center"/>
      </w:pPr>
      <w:r w:rsidRPr="005C774C">
        <w:t>_____________________________</w:t>
      </w:r>
    </w:p>
    <w:p w14:paraId="3F13A52F" w14:textId="77777777" w:rsidR="0025522D" w:rsidRPr="005C774C" w:rsidRDefault="0076033E" w:rsidP="0071118B">
      <w:pPr>
        <w:spacing w:after="0" w:line="276" w:lineRule="auto"/>
        <w:jc w:val="center"/>
      </w:pPr>
      <w:r w:rsidRPr="005C774C">
        <w:t>Prof. Dr. Utpal</w:t>
      </w:r>
      <w:r w:rsidR="00D26C4C">
        <w:t xml:space="preserve"> </w:t>
      </w:r>
      <w:r w:rsidRPr="005C774C">
        <w:t>Kanti Das</w:t>
      </w:r>
    </w:p>
    <w:p w14:paraId="6FB4CB92" w14:textId="77777777" w:rsidR="0025522D" w:rsidRPr="005C774C" w:rsidRDefault="0025522D" w:rsidP="0071118B">
      <w:pPr>
        <w:spacing w:after="0" w:line="276" w:lineRule="auto"/>
        <w:jc w:val="center"/>
      </w:pPr>
      <w:r>
        <w:t>Chairman</w:t>
      </w:r>
    </w:p>
    <w:p w14:paraId="05F29588" w14:textId="77777777" w:rsidR="0025522D" w:rsidRPr="005C774C" w:rsidRDefault="0025522D" w:rsidP="0025522D">
      <w:pPr>
        <w:spacing w:after="0" w:line="276" w:lineRule="auto"/>
        <w:ind w:left="2160" w:firstLine="720"/>
      </w:pPr>
    </w:p>
    <w:p w14:paraId="465F2EB0" w14:textId="77777777" w:rsidR="0025522D" w:rsidRDefault="0025522D" w:rsidP="0025522D">
      <w:pPr>
        <w:spacing w:after="0" w:line="276" w:lineRule="auto"/>
      </w:pPr>
    </w:p>
    <w:p w14:paraId="4C8EFD30" w14:textId="77777777" w:rsidR="00927FB9" w:rsidRPr="005C774C" w:rsidRDefault="00927FB9" w:rsidP="0025522D">
      <w:pPr>
        <w:spacing w:after="0" w:line="276" w:lineRule="auto"/>
      </w:pPr>
    </w:p>
    <w:p w14:paraId="2493FFD1" w14:textId="77777777" w:rsidR="0025522D" w:rsidRPr="005C774C" w:rsidRDefault="0025522D" w:rsidP="0025522D">
      <w:pPr>
        <w:spacing w:after="0" w:line="276" w:lineRule="auto"/>
        <w:jc w:val="center"/>
      </w:pPr>
      <w:r w:rsidRPr="005C774C">
        <w:t>_____________________________</w:t>
      </w:r>
    </w:p>
    <w:p w14:paraId="5CC9C58C" w14:textId="208D9C4F" w:rsidR="0025522D" w:rsidRPr="0076033E" w:rsidRDefault="006A22B2" w:rsidP="0025522D">
      <w:pPr>
        <w:spacing w:after="0" w:line="276" w:lineRule="auto"/>
        <w:jc w:val="center"/>
      </w:pPr>
      <w:proofErr w:type="spellStart"/>
      <w:r>
        <w:rPr>
          <w:color w:val="222222"/>
          <w:shd w:val="clear" w:color="auto" w:fill="FFFFFF"/>
        </w:rPr>
        <w:t>Rashedul</w:t>
      </w:r>
      <w:proofErr w:type="spellEnd"/>
      <w:r>
        <w:rPr>
          <w:color w:val="222222"/>
          <w:shd w:val="clear" w:color="auto" w:fill="FFFFFF"/>
        </w:rPr>
        <w:t xml:space="preserve"> Islam</w:t>
      </w:r>
    </w:p>
    <w:p w14:paraId="43AC76C8" w14:textId="61963B4C" w:rsidR="0025522D" w:rsidRPr="005C774C" w:rsidRDefault="001A1039" w:rsidP="0025522D">
      <w:pPr>
        <w:spacing w:after="0" w:line="276" w:lineRule="auto"/>
        <w:jc w:val="center"/>
      </w:pPr>
      <w:r w:rsidRPr="0076595A">
        <w:t xml:space="preserve">Co-supervisor, </w:t>
      </w:r>
      <w:r w:rsidR="0025522D">
        <w:t>Coordinator</w:t>
      </w:r>
      <w:r w:rsidR="0025522D" w:rsidRPr="005C774C">
        <w:t xml:space="preserve"> and </w:t>
      </w:r>
      <w:r w:rsidR="0076033E">
        <w:t>Ass</w:t>
      </w:r>
      <w:r w:rsidR="006A22B2">
        <w:t>istant</w:t>
      </w:r>
      <w:r w:rsidR="0076033E">
        <w:t xml:space="preserve"> </w:t>
      </w:r>
      <w:r w:rsidR="0025522D" w:rsidRPr="005C774C">
        <w:t>Professor</w:t>
      </w:r>
    </w:p>
    <w:p w14:paraId="4A55B836" w14:textId="77777777" w:rsidR="0025522D" w:rsidRPr="005C774C" w:rsidRDefault="0025522D" w:rsidP="0025522D">
      <w:pPr>
        <w:spacing w:after="0" w:line="276" w:lineRule="auto"/>
        <w:ind w:left="1440" w:firstLine="720"/>
        <w:jc w:val="center"/>
      </w:pPr>
    </w:p>
    <w:p w14:paraId="5588DC7D" w14:textId="77777777" w:rsidR="0025522D" w:rsidRPr="005C774C" w:rsidRDefault="0025522D" w:rsidP="0025522D">
      <w:pPr>
        <w:spacing w:after="0" w:line="276" w:lineRule="auto"/>
        <w:ind w:left="1440" w:firstLine="720"/>
        <w:jc w:val="center"/>
      </w:pPr>
    </w:p>
    <w:p w14:paraId="7E7F7E53" w14:textId="77777777" w:rsidR="00927FB9" w:rsidRPr="005C774C" w:rsidRDefault="00927FB9" w:rsidP="0025522D">
      <w:pPr>
        <w:spacing w:after="0" w:line="276" w:lineRule="auto"/>
      </w:pPr>
    </w:p>
    <w:p w14:paraId="7C1E2AF6" w14:textId="77777777" w:rsidR="0025522D" w:rsidRPr="005C774C" w:rsidRDefault="0025522D" w:rsidP="0025522D">
      <w:pPr>
        <w:spacing w:after="0" w:line="276" w:lineRule="auto"/>
        <w:jc w:val="center"/>
      </w:pPr>
      <w:r w:rsidRPr="005C774C">
        <w:t>_____________________________</w:t>
      </w:r>
    </w:p>
    <w:p w14:paraId="2C632677" w14:textId="7CF7BD76" w:rsidR="00B1304C" w:rsidRPr="0076595A" w:rsidRDefault="00C12A78" w:rsidP="00B1304C">
      <w:pPr>
        <w:spacing w:after="0" w:line="276" w:lineRule="auto"/>
        <w:jc w:val="center"/>
      </w:pPr>
      <w:r>
        <w:t>Md</w:t>
      </w:r>
      <w:r w:rsidR="00C60C6D">
        <w:t xml:space="preserve">. </w:t>
      </w:r>
      <w:proofErr w:type="spellStart"/>
      <w:r w:rsidR="00C60C6D">
        <w:t>Rawnak</w:t>
      </w:r>
      <w:proofErr w:type="spellEnd"/>
      <w:r w:rsidR="00C60C6D">
        <w:t xml:space="preserve"> Saif Adib</w:t>
      </w:r>
    </w:p>
    <w:p w14:paraId="72C769E3" w14:textId="460E9A00" w:rsidR="0025522D" w:rsidRDefault="00B1304C" w:rsidP="00B1304C">
      <w:pPr>
        <w:spacing w:after="0" w:line="276" w:lineRule="auto"/>
        <w:jc w:val="center"/>
      </w:pPr>
      <w:r w:rsidRPr="0076595A">
        <w:t xml:space="preserve">Supervisor and </w:t>
      </w:r>
      <w:r w:rsidR="00C60C6D">
        <w:t>Lecturer</w:t>
      </w:r>
    </w:p>
    <w:p w14:paraId="67360E51" w14:textId="77777777" w:rsidR="0025522D" w:rsidRDefault="0025522D" w:rsidP="0025522D">
      <w:pPr>
        <w:spacing w:after="0" w:line="276" w:lineRule="auto"/>
        <w:jc w:val="center"/>
      </w:pPr>
    </w:p>
    <w:p w14:paraId="1FD02626" w14:textId="77777777" w:rsidR="008916F4" w:rsidRDefault="008916F4" w:rsidP="0025522D">
      <w:pPr>
        <w:spacing w:after="0" w:line="276" w:lineRule="auto"/>
        <w:jc w:val="center"/>
      </w:pPr>
    </w:p>
    <w:p w14:paraId="0F5448CA" w14:textId="77777777" w:rsidR="0025522D" w:rsidRDefault="0025522D" w:rsidP="0025522D">
      <w:pPr>
        <w:spacing w:after="0" w:line="276" w:lineRule="auto"/>
        <w:jc w:val="center"/>
      </w:pPr>
    </w:p>
    <w:p w14:paraId="2F791DB7" w14:textId="77777777" w:rsidR="008916F4" w:rsidRDefault="008916F4" w:rsidP="0025522D">
      <w:pPr>
        <w:spacing w:after="0" w:line="276" w:lineRule="auto"/>
        <w:jc w:val="center"/>
      </w:pPr>
    </w:p>
    <w:p w14:paraId="5475AF06" w14:textId="77777777" w:rsidR="0025522D" w:rsidRPr="00B807A5" w:rsidRDefault="0025522D" w:rsidP="0025522D">
      <w:pPr>
        <w:pStyle w:val="Dept-College-Unv"/>
        <w:spacing w:before="480"/>
      </w:pPr>
      <w:r w:rsidRPr="00B807A5">
        <w:t>Department of Computer Science and Engineering</w:t>
      </w:r>
    </w:p>
    <w:p w14:paraId="41C86633" w14:textId="77777777" w:rsidR="0025522D" w:rsidRPr="00B807A5" w:rsidRDefault="0025522D" w:rsidP="0025522D">
      <w:pPr>
        <w:pStyle w:val="Dept-College-Unv"/>
      </w:pPr>
      <w:r w:rsidRPr="00B807A5">
        <w:t>College of Engineering and Technology</w:t>
      </w:r>
    </w:p>
    <w:p w14:paraId="40059762" w14:textId="77777777" w:rsidR="0025522D" w:rsidRDefault="0025522D" w:rsidP="0025522D">
      <w:pPr>
        <w:pStyle w:val="Dept-College-Unv"/>
      </w:pPr>
      <w:r w:rsidRPr="00B807A5">
        <w:t>IUBAT – International University of Business Agriculture and Technology</w:t>
      </w:r>
    </w:p>
    <w:p w14:paraId="318D50D0" w14:textId="0E25CA79" w:rsidR="00B65BBF" w:rsidRPr="005C774C" w:rsidRDefault="00000000" w:rsidP="0025522D">
      <w:pPr>
        <w:pStyle w:val="Dept-College-Unv"/>
        <w:spacing w:before="960"/>
      </w:pPr>
      <w:sdt>
        <w:sdtPr>
          <w:alias w:val="Semester"/>
          <w:tag w:val="Semester"/>
          <w:id w:val="-1696685324"/>
          <w:placeholder>
            <w:docPart w:val="D57A1FDEAFE049E9A60E0C8A24391A94"/>
          </w:placeholder>
          <w:dropDownList>
            <w:listItem w:displayText="Spring" w:value="Spring"/>
            <w:listItem w:displayText="Summer" w:value="Summer"/>
            <w:listItem w:displayText="Fall" w:value="Fall"/>
          </w:dropDownList>
        </w:sdtPr>
        <w:sdtContent>
          <w:r w:rsidR="00C12A78">
            <w:t>Fall</w:t>
          </w:r>
        </w:sdtContent>
      </w:sdt>
      <w:sdt>
        <w:sdtPr>
          <w:alias w:val="Year"/>
          <w:tag w:val="Year"/>
          <w:id w:val="-595797817"/>
          <w:placeholder>
            <w:docPart w:val="9D44D43ED0B344CF9731A0994A55A6AD"/>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B1304C">
            <w:t xml:space="preserve"> 2023</w:t>
          </w:r>
        </w:sdtContent>
      </w:sdt>
    </w:p>
    <w:bookmarkEnd w:id="6"/>
    <w:p w14:paraId="1561F69C" w14:textId="77777777" w:rsidR="00422711" w:rsidRPr="005C774C" w:rsidRDefault="00422711" w:rsidP="00422711">
      <w:pPr>
        <w:pStyle w:val="BodyText"/>
        <w:sectPr w:rsidR="00422711" w:rsidRPr="005C774C" w:rsidSect="008D271D">
          <w:pgSz w:w="12240" w:h="15840"/>
          <w:pgMar w:top="1440" w:right="1440" w:bottom="1440" w:left="1800" w:header="720" w:footer="720" w:gutter="0"/>
          <w:pgNumType w:fmt="lowerRoman" w:start="2"/>
          <w:cols w:space="720"/>
          <w:titlePg/>
          <w:docGrid w:linePitch="360"/>
        </w:sectPr>
      </w:pPr>
    </w:p>
    <w:p w14:paraId="6A3E773E" w14:textId="77777777" w:rsidR="00422711" w:rsidRPr="005C774C" w:rsidRDefault="00EB31B3" w:rsidP="00323BB5">
      <w:pPr>
        <w:pStyle w:val="Heading2"/>
      </w:pPr>
      <w:bookmarkStart w:id="7" w:name="_Toc153474729"/>
      <w:r w:rsidRPr="005C774C">
        <w:rPr>
          <w:rFonts w:cs="Times New Roman"/>
          <w:b/>
          <w:szCs w:val="24"/>
        </w:rPr>
        <w:lastRenderedPageBreak/>
        <w:t>Letter of Transmittal</w:t>
      </w:r>
      <w:bookmarkEnd w:id="7"/>
    </w:p>
    <w:p w14:paraId="797164AE" w14:textId="03AA4623" w:rsidR="00DF3754" w:rsidRPr="005C774C" w:rsidRDefault="00000000" w:rsidP="00DF3754">
      <w:pPr>
        <w:spacing w:after="0" w:line="360" w:lineRule="auto"/>
        <w:jc w:val="both"/>
      </w:pPr>
      <w:sdt>
        <w:sdtPr>
          <w:id w:val="-567719924"/>
          <w:placeholder>
            <w:docPart w:val="DefaultPlaceholder_-1854013438"/>
          </w:placeholder>
          <w:date w:fullDate="2023-12-15T00:00:00Z">
            <w:dateFormat w:val="d MMMM yyyy"/>
            <w:lid w:val="en-US"/>
            <w:storeMappedDataAs w:val="dateTime"/>
            <w:calendar w:val="gregorian"/>
          </w:date>
        </w:sdtPr>
        <w:sdtContent>
          <w:r w:rsidR="00C60C6D">
            <w:t>15 December 2023</w:t>
          </w:r>
        </w:sdtContent>
      </w:sdt>
    </w:p>
    <w:p w14:paraId="0E305B47" w14:textId="77777777" w:rsidR="00DF3754" w:rsidRPr="005C774C" w:rsidRDefault="00DF3754" w:rsidP="00DF3754">
      <w:pPr>
        <w:spacing w:after="0" w:line="360" w:lineRule="auto"/>
        <w:jc w:val="both"/>
      </w:pPr>
      <w:r w:rsidRPr="005C774C">
        <w:t>The Chair</w:t>
      </w:r>
    </w:p>
    <w:p w14:paraId="702A7434" w14:textId="77777777" w:rsidR="00DF3754" w:rsidRPr="005C774C" w:rsidRDefault="0063440A" w:rsidP="00DF3754">
      <w:pPr>
        <w:spacing w:after="0" w:line="360" w:lineRule="auto"/>
        <w:jc w:val="both"/>
      </w:pPr>
      <w:r>
        <w:t>Practicum</w:t>
      </w:r>
      <w:r w:rsidR="00DF3754" w:rsidRPr="005C774C">
        <w:t xml:space="preserve"> Defense Committee </w:t>
      </w:r>
    </w:p>
    <w:p w14:paraId="27B8DEAF" w14:textId="77777777" w:rsidR="00DF3754" w:rsidRPr="005C774C" w:rsidRDefault="00DF3754" w:rsidP="00DF3754">
      <w:pPr>
        <w:spacing w:after="0" w:line="360" w:lineRule="auto"/>
        <w:jc w:val="both"/>
      </w:pPr>
      <w:r w:rsidRPr="005C774C">
        <w:t xml:space="preserve">Department of Computer Science and Engineering </w:t>
      </w:r>
    </w:p>
    <w:p w14:paraId="7A43B9B6" w14:textId="77777777" w:rsidR="00DF3754" w:rsidRPr="005C774C" w:rsidRDefault="008D271D" w:rsidP="00DF3754">
      <w:pPr>
        <w:spacing w:after="0" w:line="360" w:lineRule="auto"/>
        <w:jc w:val="both"/>
      </w:pPr>
      <w:r>
        <w:t>IUBAT–</w:t>
      </w:r>
      <w:r w:rsidR="00DF3754" w:rsidRPr="005C774C">
        <w:t xml:space="preserve">International University of Business Agriculture and Technology </w:t>
      </w:r>
    </w:p>
    <w:p w14:paraId="133868AA" w14:textId="77777777" w:rsidR="00DF3754" w:rsidRPr="005C774C" w:rsidRDefault="00DF3754" w:rsidP="00DF3754">
      <w:pPr>
        <w:spacing w:after="0" w:line="360" w:lineRule="auto"/>
        <w:jc w:val="both"/>
      </w:pPr>
      <w:r w:rsidRPr="005C774C">
        <w:t xml:space="preserve">4 Embankment Drive Road, Sector 10, Uttara Model Town </w:t>
      </w:r>
    </w:p>
    <w:p w14:paraId="76140ACF" w14:textId="77777777" w:rsidR="00DF3754" w:rsidRPr="005C774C" w:rsidRDefault="00DF3754" w:rsidP="00DF3754">
      <w:pPr>
        <w:spacing w:after="0" w:line="360" w:lineRule="auto"/>
        <w:jc w:val="both"/>
      </w:pPr>
      <w:r w:rsidRPr="005C774C">
        <w:t>Dhaka 1230, Bangladesh</w:t>
      </w:r>
      <w:r w:rsidR="00B1304C">
        <w:t>.</w:t>
      </w:r>
      <w:r w:rsidRPr="005C774C">
        <w:t xml:space="preserve"> </w:t>
      </w:r>
    </w:p>
    <w:p w14:paraId="79EFAB38" w14:textId="77777777" w:rsidR="00DF3754" w:rsidRPr="005C774C" w:rsidRDefault="00DF3754" w:rsidP="00DF3754">
      <w:pPr>
        <w:spacing w:after="0" w:line="360" w:lineRule="auto"/>
        <w:jc w:val="both"/>
      </w:pPr>
    </w:p>
    <w:p w14:paraId="7A8885A4" w14:textId="77777777" w:rsidR="00DF3754" w:rsidRPr="005C774C" w:rsidRDefault="00DF3754" w:rsidP="00DF3754">
      <w:pPr>
        <w:spacing w:after="0" w:line="360" w:lineRule="auto"/>
        <w:jc w:val="both"/>
      </w:pPr>
      <w:r w:rsidRPr="005C774C">
        <w:rPr>
          <w:b/>
        </w:rPr>
        <w:t xml:space="preserve">Subject: </w:t>
      </w:r>
      <w:r w:rsidRPr="005C774C">
        <w:rPr>
          <w:u w:val="single"/>
        </w:rPr>
        <w:t>Letter of Transmittal.</w:t>
      </w:r>
    </w:p>
    <w:p w14:paraId="627BDFFC" w14:textId="77777777" w:rsidR="00DF3754" w:rsidRPr="005C774C" w:rsidRDefault="00DF3754" w:rsidP="00DF3754">
      <w:pPr>
        <w:spacing w:after="0" w:line="360" w:lineRule="auto"/>
        <w:jc w:val="both"/>
      </w:pPr>
    </w:p>
    <w:p w14:paraId="454CA6AE" w14:textId="77777777" w:rsidR="00DF3754" w:rsidRPr="005C774C" w:rsidRDefault="00DF3754" w:rsidP="00DF3754">
      <w:pPr>
        <w:spacing w:after="120" w:line="360" w:lineRule="auto"/>
        <w:jc w:val="both"/>
      </w:pPr>
      <w:r w:rsidRPr="005C774C">
        <w:t>Dear Sir,</w:t>
      </w:r>
    </w:p>
    <w:p w14:paraId="76746EF1" w14:textId="5452B001" w:rsidR="00C12A78" w:rsidRDefault="00C12A78" w:rsidP="00236E16">
      <w:pPr>
        <w:pStyle w:val="BodyText"/>
      </w:pPr>
      <w:r>
        <w:t xml:space="preserve">With due regards, I am </w:t>
      </w:r>
      <w:r w:rsidR="00C60C6D">
        <w:t>Foyzur Rahman Ridoy</w:t>
      </w:r>
      <w:r>
        <w:t>, I'd want to approach you that it would be an exceptional open door and a great joy for me to provide you this report, which is titled “</w:t>
      </w:r>
      <w:r w:rsidR="00C60C6D">
        <w:t>Tourism</w:t>
      </w:r>
      <w:r>
        <w:t xml:space="preserve"> Management System” for the fulfilment of my practicum course. I did my absolute best to gather as much relevant data for the report as I could. I gained a lot of practical experience while writing the report, which will be very beneficial to me in the future. I now have more practical knowledge as a result. If you need any further explanation, I'll be happy to provide it. </w:t>
      </w:r>
    </w:p>
    <w:p w14:paraId="6BC1E1E7" w14:textId="72E03C03" w:rsidR="00120A5A" w:rsidRDefault="00C12A78" w:rsidP="00236E16">
      <w:pPr>
        <w:pStyle w:val="BodyText"/>
        <w:ind w:firstLine="0"/>
      </w:pPr>
      <w:r>
        <w:t>I appreciate you giving me the chance to write a report on the aforementioned subject.</w:t>
      </w:r>
    </w:p>
    <w:p w14:paraId="08045C53" w14:textId="77777777" w:rsidR="00DF3754" w:rsidRDefault="00DF3754" w:rsidP="00DF3754">
      <w:pPr>
        <w:spacing w:after="120" w:line="360" w:lineRule="auto"/>
        <w:jc w:val="both"/>
      </w:pPr>
      <w:r w:rsidRPr="005C774C">
        <w:t>Yours sincerely,</w:t>
      </w:r>
    </w:p>
    <w:p w14:paraId="0431CB27" w14:textId="77777777" w:rsidR="00236E16" w:rsidRPr="005C774C" w:rsidRDefault="00236E16" w:rsidP="00DF3754">
      <w:pPr>
        <w:spacing w:after="120" w:line="360" w:lineRule="auto"/>
        <w:jc w:val="both"/>
      </w:pPr>
    </w:p>
    <w:p w14:paraId="2A5683F1" w14:textId="77777777" w:rsidR="00DF3754" w:rsidRPr="005C774C" w:rsidRDefault="00DF3754" w:rsidP="00DF3754">
      <w:pPr>
        <w:spacing w:before="360" w:after="0"/>
        <w:jc w:val="both"/>
      </w:pPr>
      <w:r w:rsidRPr="005C774C">
        <w:t>_____________</w:t>
      </w:r>
      <w:r w:rsidR="004F7725">
        <w:tab/>
      </w:r>
      <w:r w:rsidR="004F7725">
        <w:tab/>
      </w:r>
    </w:p>
    <w:p w14:paraId="54107956" w14:textId="52833302" w:rsidR="00AA75BD" w:rsidRPr="00AA75BD" w:rsidRDefault="00C60C6D" w:rsidP="00AA75BD">
      <w:pPr>
        <w:spacing w:after="0" w:line="276" w:lineRule="auto"/>
        <w:jc w:val="both"/>
      </w:pPr>
      <w:r>
        <w:t>Foyzur Rahman Ridoy</w:t>
      </w:r>
      <w:r w:rsidR="004F7725">
        <w:tab/>
      </w:r>
      <w:r w:rsidR="004F7725">
        <w:tab/>
      </w:r>
    </w:p>
    <w:p w14:paraId="64AA963D" w14:textId="696A36B5" w:rsidR="00236E16" w:rsidRDefault="00236E16" w:rsidP="003470E5">
      <w:pPr>
        <w:spacing w:after="0" w:line="276" w:lineRule="auto"/>
      </w:pPr>
      <w:r>
        <w:t xml:space="preserve">ID# </w:t>
      </w:r>
      <w:r w:rsidR="00C12A78">
        <w:t>20103</w:t>
      </w:r>
      <w:r w:rsidR="00C60C6D">
        <w:t>197</w:t>
      </w:r>
    </w:p>
    <w:p w14:paraId="170BA858" w14:textId="206236E2" w:rsidR="00ED7696" w:rsidRDefault="00236E16" w:rsidP="003470E5">
      <w:pPr>
        <w:spacing w:after="0" w:line="276" w:lineRule="auto"/>
        <w:sectPr w:rsidR="00ED7696" w:rsidSect="00DB681C">
          <w:footerReference w:type="default" r:id="rId11"/>
          <w:headerReference w:type="first" r:id="rId12"/>
          <w:pgSz w:w="12240" w:h="15840"/>
          <w:pgMar w:top="1440" w:right="1440" w:bottom="1440" w:left="1800" w:header="720" w:footer="720" w:gutter="0"/>
          <w:pgNumType w:fmt="lowerRoman"/>
          <w:cols w:space="720"/>
          <w:docGrid w:linePitch="360"/>
        </w:sectPr>
      </w:pPr>
      <w:r>
        <w:t>Program: BCSE</w:t>
      </w:r>
      <w:r w:rsidR="004F7725">
        <w:tab/>
      </w:r>
    </w:p>
    <w:p w14:paraId="3545F21D" w14:textId="77777777" w:rsidR="00ED7696" w:rsidRPr="003A6743" w:rsidRDefault="00ED7696" w:rsidP="003A6743">
      <w:pPr>
        <w:pStyle w:val="Heading2"/>
        <w:rPr>
          <w:b/>
          <w:bCs/>
        </w:rPr>
      </w:pPr>
      <w:bookmarkStart w:id="8" w:name="_Toc153474730"/>
      <w:r w:rsidRPr="003A6743">
        <w:rPr>
          <w:b/>
          <w:bCs/>
        </w:rPr>
        <w:lastRenderedPageBreak/>
        <w:t>Organization Certificate</w:t>
      </w:r>
      <w:bookmarkEnd w:id="8"/>
    </w:p>
    <w:p w14:paraId="57661A93" w14:textId="67FB554C" w:rsidR="00ED7696" w:rsidRDefault="001C0364" w:rsidP="003A6743">
      <w:r>
        <w:rPr>
          <w:noProof/>
        </w:rPr>
        <w:drawing>
          <wp:inline distT="0" distB="0" distL="0" distR="0" wp14:anchorId="53E12DE5" wp14:editId="33A41E8E">
            <wp:extent cx="5715000" cy="4043045"/>
            <wp:effectExtent l="0" t="0" r="0" b="0"/>
            <wp:docPr id="8603378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5000" cy="4043045"/>
                    </a:xfrm>
                    <a:prstGeom prst="rect">
                      <a:avLst/>
                    </a:prstGeom>
                    <a:noFill/>
                    <a:ln>
                      <a:noFill/>
                    </a:ln>
                  </pic:spPr>
                </pic:pic>
              </a:graphicData>
            </a:graphic>
          </wp:inline>
        </w:drawing>
      </w:r>
    </w:p>
    <w:p w14:paraId="031663A8" w14:textId="77777777" w:rsidR="00927C9E" w:rsidRDefault="00927C9E" w:rsidP="00927C9E">
      <w:pPr>
        <w:pStyle w:val="BodyText"/>
      </w:pPr>
    </w:p>
    <w:p w14:paraId="0CF9C6E0" w14:textId="77777777" w:rsidR="00927C9E" w:rsidRDefault="00927C9E" w:rsidP="00927C9E">
      <w:pPr>
        <w:pStyle w:val="BodyText"/>
      </w:pPr>
    </w:p>
    <w:p w14:paraId="26D69069" w14:textId="77777777" w:rsidR="00927C9E" w:rsidRPr="00927C9E" w:rsidRDefault="00927C9E" w:rsidP="003A6743">
      <w:pPr>
        <w:sectPr w:rsidR="00927C9E" w:rsidRPr="00927C9E" w:rsidSect="00DB681C">
          <w:headerReference w:type="first" r:id="rId14"/>
          <w:pgSz w:w="12240" w:h="15840"/>
          <w:pgMar w:top="1440" w:right="1440" w:bottom="1440" w:left="1800" w:header="720" w:footer="720" w:gutter="0"/>
          <w:pgNumType w:fmt="lowerRoman"/>
          <w:cols w:space="720"/>
          <w:docGrid w:linePitch="360"/>
        </w:sectPr>
      </w:pPr>
    </w:p>
    <w:p w14:paraId="106EE52A" w14:textId="77777777" w:rsidR="00422711" w:rsidRPr="005C774C" w:rsidRDefault="00EB31B3" w:rsidP="00422711">
      <w:pPr>
        <w:pStyle w:val="Heading2"/>
      </w:pPr>
      <w:bookmarkStart w:id="9" w:name="_Toc153474731"/>
      <w:r w:rsidRPr="005C774C">
        <w:rPr>
          <w:rFonts w:cs="Times New Roman"/>
          <w:b/>
          <w:bCs/>
          <w:szCs w:val="44"/>
        </w:rPr>
        <w:lastRenderedPageBreak/>
        <w:t>Student’s Declaration</w:t>
      </w:r>
      <w:bookmarkEnd w:id="9"/>
    </w:p>
    <w:p w14:paraId="3738C28C" w14:textId="42C1B2AB" w:rsidR="00BE4A2C" w:rsidRDefault="00C12A78" w:rsidP="009C2EE8">
      <w:pPr>
        <w:tabs>
          <w:tab w:val="left" w:pos="1066"/>
        </w:tabs>
        <w:jc w:val="both"/>
      </w:pPr>
      <w:r>
        <w:t xml:space="preserve">I am </w:t>
      </w:r>
      <w:r w:rsidR="00D76EE1">
        <w:t>Foyzur Rahman Ridoy</w:t>
      </w:r>
      <w:r>
        <w:t>, bearing ID#20103</w:t>
      </w:r>
      <w:r w:rsidR="00D76EE1">
        <w:t>197</w:t>
      </w:r>
      <w:r>
        <w:t xml:space="preserve">, student of BCSE - Bachelor of Computer Science and Engineering program, under the College of Engineering and Technology (CEAT) of IUBAT - International University of Business Agriculture and Technology declaring that, this report on the topic of </w:t>
      </w:r>
      <w:r w:rsidRPr="005D3679">
        <w:rPr>
          <w:b/>
          <w:bCs/>
        </w:rPr>
        <w:t>“</w:t>
      </w:r>
      <w:r w:rsidR="00D76EE1" w:rsidRPr="005D3679">
        <w:rPr>
          <w:b/>
          <w:bCs/>
        </w:rPr>
        <w:t>Tourism</w:t>
      </w:r>
      <w:r w:rsidRPr="005D3679">
        <w:rPr>
          <w:b/>
          <w:bCs/>
        </w:rPr>
        <w:t xml:space="preserve"> Management System”</w:t>
      </w:r>
      <w:r>
        <w:t xml:space="preserve"> has been prepared for the fulfillment of the internship CSC 490, Practicum as well as the partial requirement of BCSE-Bachelor of Computer Science and Engineering degree. </w:t>
      </w:r>
    </w:p>
    <w:p w14:paraId="4577785D" w14:textId="200CD3DA" w:rsidR="00BE4A2C" w:rsidRDefault="00C12A78" w:rsidP="009C2EE8">
      <w:pPr>
        <w:tabs>
          <w:tab w:val="left" w:pos="1066"/>
        </w:tabs>
        <w:jc w:val="both"/>
      </w:pPr>
      <w:r>
        <w:t>I am the author of the report and project on the "</w:t>
      </w:r>
      <w:r w:rsidR="006A22B2">
        <w:t>Tourism</w:t>
      </w:r>
      <w:r>
        <w:t xml:space="preserve"> Management System". This project's modules and processes were created following thorough research on the internet. </w:t>
      </w:r>
    </w:p>
    <w:p w14:paraId="35CFF524" w14:textId="77777777" w:rsidR="00BE4A2C" w:rsidRDefault="00BE4A2C" w:rsidP="009C2EE8">
      <w:pPr>
        <w:tabs>
          <w:tab w:val="left" w:pos="1066"/>
        </w:tabs>
        <w:jc w:val="both"/>
      </w:pPr>
    </w:p>
    <w:p w14:paraId="62AF9EEF" w14:textId="13516D04" w:rsidR="009C2EE8" w:rsidRPr="005C774C" w:rsidRDefault="00C12A78" w:rsidP="009C2EE8">
      <w:pPr>
        <w:tabs>
          <w:tab w:val="left" w:pos="1066"/>
        </w:tabs>
        <w:jc w:val="both"/>
      </w:pPr>
      <w:r>
        <w:t>There are no other uses, prizes, or presentations for which it has been prepared.</w:t>
      </w:r>
    </w:p>
    <w:p w14:paraId="0671274C" w14:textId="77777777" w:rsidR="009C2EE8" w:rsidRPr="00DA187D" w:rsidRDefault="009C2EE8" w:rsidP="00DA187D">
      <w:pPr>
        <w:pStyle w:val="BodyText"/>
      </w:pPr>
    </w:p>
    <w:p w14:paraId="7D34777D" w14:textId="77777777" w:rsidR="009C2EE8" w:rsidRPr="005C774C" w:rsidRDefault="009C2EE8" w:rsidP="009C2EE8">
      <w:pPr>
        <w:spacing w:after="120" w:line="360" w:lineRule="auto"/>
        <w:jc w:val="both"/>
      </w:pPr>
    </w:p>
    <w:p w14:paraId="60D90020" w14:textId="77777777" w:rsidR="009C2EE8" w:rsidRPr="005C774C" w:rsidRDefault="009C2EE8" w:rsidP="009C2EE8">
      <w:pPr>
        <w:spacing w:after="120" w:line="360" w:lineRule="auto"/>
        <w:jc w:val="both"/>
      </w:pPr>
    </w:p>
    <w:p w14:paraId="7FE6C66E" w14:textId="77777777" w:rsidR="009C2EE8" w:rsidRDefault="009C2EE8" w:rsidP="009C2EE8">
      <w:pPr>
        <w:spacing w:after="120" w:line="360" w:lineRule="auto"/>
        <w:jc w:val="both"/>
      </w:pPr>
    </w:p>
    <w:p w14:paraId="53575F00" w14:textId="77777777" w:rsidR="00120A5A" w:rsidRDefault="00120A5A" w:rsidP="009C2EE8">
      <w:pPr>
        <w:spacing w:after="120" w:line="360" w:lineRule="auto"/>
        <w:jc w:val="both"/>
      </w:pPr>
    </w:p>
    <w:p w14:paraId="2B9343FE" w14:textId="77777777" w:rsidR="00120A5A" w:rsidRDefault="00120A5A" w:rsidP="009C2EE8">
      <w:pPr>
        <w:spacing w:after="120" w:line="360" w:lineRule="auto"/>
        <w:jc w:val="both"/>
      </w:pPr>
    </w:p>
    <w:p w14:paraId="4BA42769" w14:textId="77777777" w:rsidR="006A21C9" w:rsidRPr="005C774C" w:rsidRDefault="006A21C9" w:rsidP="006A21C9">
      <w:pPr>
        <w:spacing w:before="360" w:after="0"/>
        <w:jc w:val="both"/>
      </w:pPr>
      <w:r w:rsidRPr="005C774C">
        <w:t xml:space="preserve"> _____________</w:t>
      </w:r>
      <w:r>
        <w:tab/>
      </w:r>
      <w:r>
        <w:tab/>
      </w:r>
    </w:p>
    <w:p w14:paraId="7388D390" w14:textId="1EB11DCE" w:rsidR="006A21C9" w:rsidRPr="00AA75BD" w:rsidRDefault="00D76EE1" w:rsidP="00120A5A">
      <w:pPr>
        <w:spacing w:after="0" w:line="276" w:lineRule="auto"/>
        <w:jc w:val="both"/>
      </w:pPr>
      <w:r>
        <w:t>Foyzur Rahman Ridoy</w:t>
      </w:r>
      <w:r w:rsidR="006A21C9">
        <w:tab/>
      </w:r>
      <w:r w:rsidR="006A21C9">
        <w:tab/>
      </w:r>
    </w:p>
    <w:p w14:paraId="1E190FD9" w14:textId="1C1C013C" w:rsidR="00236E16" w:rsidRDefault="00236E16" w:rsidP="00120A5A">
      <w:pPr>
        <w:spacing w:after="0" w:line="276" w:lineRule="auto"/>
        <w:jc w:val="both"/>
      </w:pPr>
      <w:r>
        <w:t xml:space="preserve">ID# </w:t>
      </w:r>
      <w:r w:rsidR="00B0106F">
        <w:t>20103</w:t>
      </w:r>
      <w:r w:rsidR="00D76EE1">
        <w:t>197</w:t>
      </w:r>
    </w:p>
    <w:p w14:paraId="63293525" w14:textId="2DF5CC67" w:rsidR="00924BA0" w:rsidRDefault="00236E16" w:rsidP="00120A5A">
      <w:pPr>
        <w:spacing w:after="0" w:line="276" w:lineRule="auto"/>
        <w:jc w:val="both"/>
      </w:pPr>
      <w:r>
        <w:t>Program: BCSE</w:t>
      </w:r>
      <w:r w:rsidR="006A21C9">
        <w:tab/>
      </w:r>
      <w:r w:rsidR="006A21C9">
        <w:tab/>
      </w:r>
    </w:p>
    <w:p w14:paraId="3EE8B3C5" w14:textId="77777777" w:rsidR="006A21C9" w:rsidRPr="005C774C" w:rsidRDefault="006A21C9" w:rsidP="006A21C9">
      <w:pPr>
        <w:spacing w:before="360" w:after="0"/>
        <w:jc w:val="both"/>
        <w:sectPr w:rsidR="006A21C9" w:rsidRPr="005C774C" w:rsidSect="00DB681C">
          <w:pgSz w:w="12240" w:h="15840"/>
          <w:pgMar w:top="1440" w:right="1440" w:bottom="1440" w:left="1800" w:header="720" w:footer="720" w:gutter="0"/>
          <w:pgNumType w:fmt="lowerRoman"/>
          <w:cols w:space="720"/>
          <w:docGrid w:linePitch="360"/>
        </w:sectPr>
      </w:pPr>
    </w:p>
    <w:p w14:paraId="0045528E" w14:textId="77777777" w:rsidR="00422711" w:rsidRPr="005C774C" w:rsidRDefault="00EB31B3" w:rsidP="00422711">
      <w:pPr>
        <w:pStyle w:val="Heading2"/>
        <w:rPr>
          <w:b/>
          <w:szCs w:val="28"/>
        </w:rPr>
      </w:pPr>
      <w:bookmarkStart w:id="10" w:name="_Toc153474732"/>
      <w:r w:rsidRPr="005C774C">
        <w:rPr>
          <w:rFonts w:cs="Times New Roman"/>
          <w:b/>
          <w:szCs w:val="36"/>
        </w:rPr>
        <w:lastRenderedPageBreak/>
        <w:t>Supervisor’s Certification</w:t>
      </w:r>
      <w:bookmarkEnd w:id="10"/>
    </w:p>
    <w:p w14:paraId="7FDAAA8A" w14:textId="4C5467A1" w:rsidR="00BE4A2C" w:rsidRDefault="00BE4A2C" w:rsidP="004E5123">
      <w:pPr>
        <w:spacing w:after="240" w:line="360" w:lineRule="auto"/>
        <w:jc w:val="both"/>
      </w:pPr>
      <w:r>
        <w:t>For the purpose of certifying that the practicum report on “</w:t>
      </w:r>
      <w:r w:rsidR="006A22B2">
        <w:t>Tourism</w:t>
      </w:r>
      <w:r>
        <w:t xml:space="preserve"> Management System” has been executed by </w:t>
      </w:r>
      <w:r w:rsidR="00D76EE1">
        <w:t>Foyzur Rahman Ridoy</w:t>
      </w:r>
      <w:r>
        <w:t xml:space="preserve"> bearing ID#20103</w:t>
      </w:r>
      <w:r w:rsidR="00D76EE1">
        <w:t>197</w:t>
      </w:r>
      <w:r>
        <w:t xml:space="preserve"> of IUBAT – International University of Business Agriculture and Technology as a partial completion of the obligation of practicum defense course. The report, which was created with my assistance, serves as a summary of the successfully completed task. No portions of this report have, to the best of my knowledge and according to his assertion, been submitted anywhere for any degree, diploma, or certification.</w:t>
      </w:r>
    </w:p>
    <w:p w14:paraId="1F4FB9EC" w14:textId="77777777" w:rsidR="00BE4A2C" w:rsidRDefault="00BE4A2C" w:rsidP="004E5123">
      <w:pPr>
        <w:spacing w:after="240" w:line="360" w:lineRule="auto"/>
        <w:jc w:val="both"/>
      </w:pPr>
    </w:p>
    <w:p w14:paraId="6D428448" w14:textId="02CD76B5" w:rsidR="004E5123" w:rsidRPr="005C774C" w:rsidRDefault="00BE4A2C" w:rsidP="004E5123">
      <w:pPr>
        <w:spacing w:after="240" w:line="360" w:lineRule="auto"/>
        <w:jc w:val="both"/>
      </w:pPr>
      <w:r>
        <w:t>He can submit the report at this point. I hope he succeeds in everything he does moving forward.</w:t>
      </w:r>
    </w:p>
    <w:p w14:paraId="2BD9B7FE" w14:textId="77777777" w:rsidR="004E5123" w:rsidRPr="005C774C" w:rsidRDefault="004E5123" w:rsidP="004E5123">
      <w:pPr>
        <w:jc w:val="both"/>
      </w:pPr>
    </w:p>
    <w:p w14:paraId="1F9237DF" w14:textId="77777777" w:rsidR="007D0771" w:rsidRDefault="007D0771" w:rsidP="004E5123">
      <w:pPr>
        <w:jc w:val="both"/>
      </w:pPr>
    </w:p>
    <w:p w14:paraId="477617FD" w14:textId="77777777" w:rsidR="007D0771" w:rsidRDefault="007D0771" w:rsidP="004E5123">
      <w:pPr>
        <w:jc w:val="both"/>
      </w:pPr>
    </w:p>
    <w:p w14:paraId="188324AC" w14:textId="77777777" w:rsidR="007D0771" w:rsidRDefault="007D0771" w:rsidP="004E5123">
      <w:pPr>
        <w:jc w:val="both"/>
      </w:pPr>
    </w:p>
    <w:p w14:paraId="7A229334" w14:textId="77777777" w:rsidR="007D0771" w:rsidRDefault="007D0771" w:rsidP="004E5123">
      <w:pPr>
        <w:jc w:val="both"/>
      </w:pPr>
    </w:p>
    <w:p w14:paraId="1B761EFD" w14:textId="77777777" w:rsidR="00542244" w:rsidRPr="00542244" w:rsidRDefault="00542244" w:rsidP="004E5123">
      <w:pPr>
        <w:jc w:val="both"/>
        <w:rPr>
          <w:sz w:val="16"/>
        </w:rPr>
      </w:pPr>
    </w:p>
    <w:p w14:paraId="1D8F955F" w14:textId="77777777" w:rsidR="004E5123" w:rsidRPr="005C774C" w:rsidRDefault="004E5123" w:rsidP="004E5123">
      <w:r w:rsidRPr="005C774C">
        <w:t xml:space="preserve">_______________________________  </w:t>
      </w:r>
    </w:p>
    <w:p w14:paraId="28621F9A" w14:textId="76BFD396" w:rsidR="00927C9E" w:rsidRPr="0076595A" w:rsidRDefault="00BE4A2C" w:rsidP="00927C9E">
      <w:pPr>
        <w:spacing w:line="240" w:lineRule="auto"/>
      </w:pPr>
      <w:r>
        <w:t>Md</w:t>
      </w:r>
      <w:r w:rsidR="00D76EE1">
        <w:t xml:space="preserve">. </w:t>
      </w:r>
      <w:proofErr w:type="spellStart"/>
      <w:r w:rsidR="00D76EE1">
        <w:t>Rawnak</w:t>
      </w:r>
      <w:proofErr w:type="spellEnd"/>
      <w:r w:rsidR="00D76EE1">
        <w:t xml:space="preserve"> Saif Adib</w:t>
      </w:r>
    </w:p>
    <w:p w14:paraId="5763125D" w14:textId="016A17D3" w:rsidR="00927C9E" w:rsidRPr="0076595A" w:rsidRDefault="00927C9E" w:rsidP="00927C9E">
      <w:pPr>
        <w:spacing w:line="240" w:lineRule="auto"/>
      </w:pPr>
      <w:r w:rsidRPr="0076595A">
        <w:t xml:space="preserve">Supervisor and </w:t>
      </w:r>
      <w:r w:rsidR="00D76EE1">
        <w:t>Lecturer</w:t>
      </w:r>
    </w:p>
    <w:p w14:paraId="0EC45533" w14:textId="77777777" w:rsidR="00927C9E" w:rsidRPr="0076595A" w:rsidRDefault="00927C9E" w:rsidP="00927C9E">
      <w:pPr>
        <w:spacing w:line="240" w:lineRule="auto"/>
      </w:pPr>
      <w:r w:rsidRPr="0076595A">
        <w:t>Department of Computer Science and Engineering</w:t>
      </w:r>
    </w:p>
    <w:p w14:paraId="23180FAF" w14:textId="4320AFD5" w:rsidR="005B3713" w:rsidRDefault="00927C9E" w:rsidP="00EE0DD9">
      <w:pPr>
        <w:pStyle w:val="BodyText"/>
        <w:spacing w:line="240" w:lineRule="auto"/>
        <w:ind w:firstLine="0"/>
        <w:sectPr w:rsidR="005B3713" w:rsidSect="00DB681C">
          <w:headerReference w:type="first" r:id="rId15"/>
          <w:pgSz w:w="12240" w:h="15840"/>
          <w:pgMar w:top="1440" w:right="1440" w:bottom="1440" w:left="1800" w:header="720" w:footer="720" w:gutter="0"/>
          <w:pgNumType w:fmt="lowerRoman"/>
          <w:cols w:space="720"/>
          <w:docGrid w:linePitch="360"/>
        </w:sectPr>
      </w:pPr>
      <w:r w:rsidRPr="0076595A">
        <w:t>IUBAT–International University of Business Agriculture and Technolog</w:t>
      </w:r>
      <w:r w:rsidR="005B3713">
        <w:t>y</w:t>
      </w:r>
    </w:p>
    <w:p w14:paraId="580654C5" w14:textId="77777777" w:rsidR="005B3713" w:rsidRDefault="005B3713" w:rsidP="005B3713">
      <w:pPr>
        <w:pStyle w:val="Heading2"/>
        <w:rPr>
          <w:b/>
          <w:bCs/>
        </w:rPr>
      </w:pPr>
      <w:bookmarkStart w:id="11" w:name="_Toc153421313"/>
      <w:bookmarkStart w:id="12" w:name="_Toc153474733"/>
      <w:r w:rsidRPr="002901AC">
        <w:rPr>
          <w:b/>
          <w:bCs/>
        </w:rPr>
        <w:lastRenderedPageBreak/>
        <w:t>Departmental Certification</w:t>
      </w:r>
      <w:bookmarkEnd w:id="11"/>
      <w:bookmarkEnd w:id="12"/>
    </w:p>
    <w:p w14:paraId="05EEF3F8" w14:textId="09AF12FD" w:rsidR="005B3713" w:rsidRDefault="005B3713" w:rsidP="005B3713">
      <w:pPr>
        <w:pStyle w:val="C-BodyText"/>
      </w:pPr>
      <w:r w:rsidRPr="00C2091B">
        <w:t xml:space="preserve">On behalf of the Department of Computer Science and Engineering of International University of Business Agriculture and Technology (IUBAT) we, the undersigned, certify that this practicum report </w:t>
      </w:r>
      <w:r w:rsidRPr="00C2091B">
        <w:rPr>
          <w:rFonts w:eastAsia="Times New Roman"/>
          <w:b/>
          <w:lang w:bidi="en-US"/>
        </w:rPr>
        <w:t>“</w:t>
      </w:r>
      <w:r>
        <w:rPr>
          <w:rFonts w:eastAsia="Times New Roman"/>
          <w:b/>
          <w:lang w:bidi="en-US"/>
        </w:rPr>
        <w:t>Tourism</w:t>
      </w:r>
      <w:r w:rsidRPr="001C7C81">
        <w:rPr>
          <w:rFonts w:eastAsia="Times New Roman"/>
          <w:b/>
          <w:lang w:bidi="en-US"/>
        </w:rPr>
        <w:t xml:space="preserve"> Management System</w:t>
      </w:r>
      <w:r>
        <w:rPr>
          <w:rFonts w:eastAsia="Times New Roman"/>
          <w:b/>
          <w:lang w:bidi="en-US"/>
        </w:rPr>
        <w:t>”</w:t>
      </w:r>
      <w:r w:rsidRPr="00C2091B">
        <w:rPr>
          <w:rFonts w:eastAsia="Times New Roman"/>
          <w:lang w:bidi="en-US"/>
        </w:rPr>
        <w:t xml:space="preserve"> for</w:t>
      </w:r>
      <w:r w:rsidRPr="00C2091B">
        <w:t xml:space="preserve"> the award of Bachelor of Computer Science and Engineering (BCSE) degree was duly presented by </w:t>
      </w:r>
      <w:r>
        <w:t>Foyzur Rahman Ridoy</w:t>
      </w:r>
      <w:r w:rsidRPr="00C2091B">
        <w:t xml:space="preserve"> (ID #</w:t>
      </w:r>
      <w:r>
        <w:t>20103197</w:t>
      </w:r>
      <w:r w:rsidRPr="00C2091B">
        <w:t>) and accepted by the department.</w:t>
      </w:r>
    </w:p>
    <w:p w14:paraId="3B1221DF" w14:textId="77777777" w:rsidR="005B3713" w:rsidRDefault="005B3713" w:rsidP="005B3713">
      <w:pPr>
        <w:spacing w:after="0" w:line="276" w:lineRule="auto"/>
      </w:pPr>
    </w:p>
    <w:p w14:paraId="41AA4B5E" w14:textId="77777777" w:rsidR="005B3713" w:rsidRDefault="005B3713" w:rsidP="005B3713">
      <w:pPr>
        <w:spacing w:after="0" w:line="276" w:lineRule="auto"/>
      </w:pPr>
    </w:p>
    <w:p w14:paraId="3D1A2971" w14:textId="77777777" w:rsidR="005B3713" w:rsidRDefault="005B3713" w:rsidP="005B3713">
      <w:pPr>
        <w:spacing w:after="0" w:line="276" w:lineRule="auto"/>
      </w:pPr>
    </w:p>
    <w:p w14:paraId="2FB4BB27" w14:textId="77777777" w:rsidR="005B3713" w:rsidRPr="002D0E97" w:rsidRDefault="005B3713" w:rsidP="005B3713">
      <w:pPr>
        <w:spacing w:after="0" w:line="276" w:lineRule="auto"/>
      </w:pPr>
      <w:r w:rsidRPr="002D0E97">
        <w:t>_____________________________</w:t>
      </w:r>
    </w:p>
    <w:p w14:paraId="437C9E9C" w14:textId="77777777" w:rsidR="005B3713" w:rsidRPr="002D0E97" w:rsidRDefault="005B3713" w:rsidP="005B3713">
      <w:pPr>
        <w:spacing w:after="0" w:line="276" w:lineRule="auto"/>
      </w:pPr>
      <w:r w:rsidRPr="002D0E97">
        <w:t>Prof. Dr. Utpal Kanti Das</w:t>
      </w:r>
    </w:p>
    <w:p w14:paraId="1EDD9F8A" w14:textId="77777777" w:rsidR="005B3713" w:rsidRPr="002D0E97" w:rsidRDefault="005B3713" w:rsidP="005B3713">
      <w:pPr>
        <w:spacing w:after="0" w:line="276" w:lineRule="auto"/>
      </w:pPr>
      <w:r w:rsidRPr="002D0E97">
        <w:t>Chairman and Professor</w:t>
      </w:r>
    </w:p>
    <w:p w14:paraId="373E34F2" w14:textId="77777777" w:rsidR="005B3713" w:rsidRPr="002D0E97" w:rsidRDefault="005B3713" w:rsidP="005B3713">
      <w:pPr>
        <w:spacing w:after="0" w:line="276" w:lineRule="auto"/>
      </w:pPr>
      <w:r w:rsidRPr="002D0E97">
        <w:t>Department of Computer Science and Engineering</w:t>
      </w:r>
    </w:p>
    <w:p w14:paraId="6881EA26" w14:textId="77777777" w:rsidR="005B3713" w:rsidRPr="002D0E97" w:rsidRDefault="005B3713" w:rsidP="005B3713">
      <w:pPr>
        <w:spacing w:after="0" w:line="276" w:lineRule="auto"/>
      </w:pPr>
      <w:r w:rsidRPr="002D0E97">
        <w:t>IUBAT – International University of Business Agriculture and Technology</w:t>
      </w:r>
    </w:p>
    <w:p w14:paraId="5B00A385" w14:textId="77777777" w:rsidR="005B3713" w:rsidRPr="005C774C" w:rsidRDefault="005B3713" w:rsidP="005B3713">
      <w:pPr>
        <w:spacing w:after="0" w:line="276" w:lineRule="auto"/>
      </w:pPr>
    </w:p>
    <w:p w14:paraId="428E1EDA" w14:textId="77777777" w:rsidR="005B3713" w:rsidRDefault="005B3713" w:rsidP="005B3713">
      <w:pPr>
        <w:spacing w:after="0" w:line="276" w:lineRule="auto"/>
      </w:pPr>
    </w:p>
    <w:p w14:paraId="61425C7F" w14:textId="77777777" w:rsidR="005B3713" w:rsidRDefault="005B3713" w:rsidP="005B3713">
      <w:pPr>
        <w:spacing w:after="0" w:line="276" w:lineRule="auto"/>
        <w:jc w:val="center"/>
      </w:pPr>
    </w:p>
    <w:p w14:paraId="49E36308" w14:textId="77777777" w:rsidR="005B3713" w:rsidRPr="005C774C" w:rsidRDefault="005B3713" w:rsidP="005B3713">
      <w:pPr>
        <w:spacing w:after="0" w:line="276" w:lineRule="auto"/>
        <w:ind w:left="1440" w:firstLine="720"/>
      </w:pPr>
    </w:p>
    <w:p w14:paraId="335AFD27" w14:textId="77777777" w:rsidR="005B3713" w:rsidRPr="005C774C" w:rsidRDefault="005B3713" w:rsidP="005B3713">
      <w:pPr>
        <w:spacing w:after="0" w:line="276" w:lineRule="auto"/>
      </w:pPr>
    </w:p>
    <w:p w14:paraId="44AE9370" w14:textId="77777777" w:rsidR="005B3713" w:rsidRPr="005C774C" w:rsidRDefault="005B3713" w:rsidP="005B3713">
      <w:pPr>
        <w:spacing w:after="0" w:line="276" w:lineRule="auto"/>
      </w:pPr>
      <w:r w:rsidRPr="005C774C">
        <w:t>_____________________________</w:t>
      </w:r>
    </w:p>
    <w:p w14:paraId="785B1A75" w14:textId="7DB2BA74" w:rsidR="005B3713" w:rsidRPr="0076033E" w:rsidRDefault="005B3713" w:rsidP="005B3713">
      <w:pPr>
        <w:spacing w:after="0" w:line="276" w:lineRule="auto"/>
      </w:pPr>
      <w:proofErr w:type="spellStart"/>
      <w:r>
        <w:rPr>
          <w:color w:val="222222"/>
          <w:shd w:val="clear" w:color="auto" w:fill="FFFFFF"/>
        </w:rPr>
        <w:t>Rashedul</w:t>
      </w:r>
      <w:proofErr w:type="spellEnd"/>
      <w:r>
        <w:rPr>
          <w:color w:val="222222"/>
          <w:shd w:val="clear" w:color="auto" w:fill="FFFFFF"/>
        </w:rPr>
        <w:t xml:space="preserve"> Islam</w:t>
      </w:r>
    </w:p>
    <w:p w14:paraId="5A12F47C" w14:textId="7D4EA308" w:rsidR="005B3713" w:rsidRDefault="005B3713" w:rsidP="005B3713">
      <w:pPr>
        <w:spacing w:after="0" w:line="276" w:lineRule="auto"/>
      </w:pPr>
      <w:r>
        <w:t>Co-supervisor, Coordinator</w:t>
      </w:r>
      <w:r w:rsidRPr="005C774C">
        <w:t xml:space="preserve"> and </w:t>
      </w:r>
      <w:r>
        <w:t>Ass</w:t>
      </w:r>
      <w:r>
        <w:t>istant</w:t>
      </w:r>
      <w:r>
        <w:t xml:space="preserve"> </w:t>
      </w:r>
      <w:r w:rsidRPr="005C774C">
        <w:t>Professor</w:t>
      </w:r>
    </w:p>
    <w:p w14:paraId="243A2E29" w14:textId="77777777" w:rsidR="005B3713" w:rsidRPr="009D1B0C" w:rsidRDefault="005B3713" w:rsidP="005B3713">
      <w:pPr>
        <w:spacing w:after="0" w:line="276" w:lineRule="auto"/>
      </w:pPr>
      <w:r w:rsidRPr="009D1B0C">
        <w:t>Department of Computer Science and Engineering</w:t>
      </w:r>
    </w:p>
    <w:p w14:paraId="6709B10F" w14:textId="77777777" w:rsidR="005B3713" w:rsidRPr="009D1B0C" w:rsidRDefault="005B3713" w:rsidP="005B3713">
      <w:pPr>
        <w:spacing w:after="0" w:line="276" w:lineRule="auto"/>
      </w:pPr>
      <w:r w:rsidRPr="009D1B0C">
        <w:t>IUBAT – International University of Business Agriculture and Technology</w:t>
      </w:r>
    </w:p>
    <w:p w14:paraId="79DA884D" w14:textId="77777777" w:rsidR="005B3713" w:rsidRPr="005C774C" w:rsidRDefault="005B3713" w:rsidP="005B3713">
      <w:pPr>
        <w:spacing w:after="0" w:line="276" w:lineRule="auto"/>
      </w:pPr>
    </w:p>
    <w:p w14:paraId="4FABFBD7" w14:textId="77777777" w:rsidR="005B3713" w:rsidRPr="005C774C" w:rsidRDefault="005B3713" w:rsidP="005B3713">
      <w:pPr>
        <w:spacing w:after="0" w:line="276" w:lineRule="auto"/>
        <w:ind w:left="1440" w:firstLine="720"/>
        <w:jc w:val="center"/>
      </w:pPr>
    </w:p>
    <w:p w14:paraId="13E94957" w14:textId="77777777" w:rsidR="005B3713" w:rsidRDefault="005B3713" w:rsidP="005B3713">
      <w:pPr>
        <w:spacing w:after="0" w:line="276" w:lineRule="auto"/>
        <w:ind w:left="1440" w:firstLine="720"/>
        <w:jc w:val="center"/>
      </w:pPr>
    </w:p>
    <w:p w14:paraId="77AF4719" w14:textId="77777777" w:rsidR="005B3713" w:rsidRPr="005C774C" w:rsidRDefault="005B3713" w:rsidP="005B3713">
      <w:pPr>
        <w:spacing w:after="0" w:line="276" w:lineRule="auto"/>
      </w:pPr>
    </w:p>
    <w:p w14:paraId="1A4788A3" w14:textId="77777777" w:rsidR="005B3713" w:rsidRDefault="005B3713" w:rsidP="005B3713">
      <w:pPr>
        <w:spacing w:after="0" w:line="276" w:lineRule="auto"/>
      </w:pPr>
    </w:p>
    <w:p w14:paraId="4551A71D" w14:textId="77777777" w:rsidR="005B3713" w:rsidRPr="00FD5C3E" w:rsidRDefault="005B3713" w:rsidP="005B3713">
      <w:pPr>
        <w:spacing w:after="0" w:line="276" w:lineRule="auto"/>
      </w:pPr>
      <w:r w:rsidRPr="00FD5C3E">
        <w:t>_____________________________</w:t>
      </w:r>
    </w:p>
    <w:p w14:paraId="6884CB77" w14:textId="6406B990" w:rsidR="005B3713" w:rsidRPr="00FD5C3E" w:rsidRDefault="005B3713" w:rsidP="005B3713">
      <w:pPr>
        <w:spacing w:after="0" w:line="276" w:lineRule="auto"/>
      </w:pPr>
      <w:r w:rsidRPr="00FD5C3E">
        <w:t>M</w:t>
      </w:r>
      <w:r>
        <w:t xml:space="preserve">d. </w:t>
      </w:r>
      <w:proofErr w:type="spellStart"/>
      <w:r>
        <w:t>Rawnak</w:t>
      </w:r>
      <w:proofErr w:type="spellEnd"/>
      <w:r>
        <w:t xml:space="preserve"> Saif Adib</w:t>
      </w:r>
    </w:p>
    <w:p w14:paraId="497E7C75" w14:textId="77777777" w:rsidR="005B3713" w:rsidRPr="00FD5C3E" w:rsidRDefault="005B3713" w:rsidP="005B3713">
      <w:pPr>
        <w:spacing w:after="0" w:line="276" w:lineRule="auto"/>
      </w:pPr>
      <w:r>
        <w:t xml:space="preserve">Supervisor and </w:t>
      </w:r>
      <w:r w:rsidRPr="00FD5C3E">
        <w:t>Lecturer</w:t>
      </w:r>
    </w:p>
    <w:p w14:paraId="14796162" w14:textId="77777777" w:rsidR="005B3713" w:rsidRPr="00FD5C3E" w:rsidRDefault="005B3713" w:rsidP="005B3713">
      <w:pPr>
        <w:spacing w:after="0" w:line="276" w:lineRule="auto"/>
      </w:pPr>
      <w:r w:rsidRPr="00FD5C3E">
        <w:t>Department of Computer Science and Engineering</w:t>
      </w:r>
    </w:p>
    <w:p w14:paraId="0F99AE04" w14:textId="77777777" w:rsidR="005B3713" w:rsidRDefault="005B3713" w:rsidP="005B3713">
      <w:pPr>
        <w:spacing w:after="0" w:line="276" w:lineRule="auto"/>
        <w:sectPr w:rsidR="005B3713" w:rsidSect="00DB681C">
          <w:pgSz w:w="12240" w:h="15840"/>
          <w:pgMar w:top="1440" w:right="1440" w:bottom="1440" w:left="1800" w:header="720" w:footer="720" w:gutter="0"/>
          <w:pgNumType w:fmt="lowerRoman"/>
          <w:cols w:space="720"/>
          <w:docGrid w:linePitch="360"/>
        </w:sectPr>
      </w:pPr>
      <w:r w:rsidRPr="00FD5C3E">
        <w:t>IUBAT – International University of Business Agriculture and Technology</w:t>
      </w:r>
    </w:p>
    <w:p w14:paraId="337A71FC" w14:textId="77777777" w:rsidR="0025522D" w:rsidRPr="005C774C" w:rsidRDefault="0025522D" w:rsidP="0025522D">
      <w:pPr>
        <w:pStyle w:val="Heading2"/>
      </w:pPr>
      <w:bookmarkStart w:id="13" w:name="_Toc153474734"/>
      <w:r w:rsidRPr="005C774C">
        <w:rPr>
          <w:b/>
        </w:rPr>
        <w:lastRenderedPageBreak/>
        <w:t>Abstract</w:t>
      </w:r>
      <w:bookmarkEnd w:id="13"/>
    </w:p>
    <w:p w14:paraId="69EE0891" w14:textId="77777777" w:rsidR="00D76EE1" w:rsidRPr="00811977" w:rsidRDefault="00D76EE1" w:rsidP="00AA2692">
      <w:pPr>
        <w:pStyle w:val="BodyText"/>
        <w:ind w:firstLine="0"/>
      </w:pPr>
      <w:r w:rsidRPr="00811977">
        <w:t>Imagine planning your dream vacation made easy – that's what the Tourism Management System (TMS) is all about. In this report, we introduce a user-friendly system that transforms the way travel packages are created and experienced.</w:t>
      </w:r>
      <w:r>
        <w:t xml:space="preserve"> </w:t>
      </w:r>
      <w:r w:rsidRPr="00811977">
        <w:t>TMS is a user-friendly platform that reimagines the creation and enjoyment of travel packages. For administrators, the system offers a hassle-free environment for crafting travel packages. They can effortlessly input crucial details like hotel information, transport specifics, set prices, and infuse life into packages with engaging descriptions. It's a one-stop-shop for assembling the perfect travel itinerary.</w:t>
      </w:r>
      <w:r>
        <w:t xml:space="preserve"> </w:t>
      </w:r>
      <w:r w:rsidRPr="00811977">
        <w:t>On the flip side, tourists benefit from a straightforward interface within TMS. This interface empowers them to explore a variety of travel packages and choose the one that resonates with their preferences. It's like having a personal travel concierge at your fingertips.</w:t>
      </w:r>
    </w:p>
    <w:p w14:paraId="6BCBA2E0" w14:textId="77777777" w:rsidR="00D76EE1" w:rsidRPr="00811977" w:rsidRDefault="00D76EE1" w:rsidP="00D76EE1">
      <w:pPr>
        <w:pStyle w:val="BodyText"/>
        <w:ind w:firstLine="0"/>
      </w:pPr>
      <w:r w:rsidRPr="00811977">
        <w:t>Once a tourist selects a package, the adventure begins. TMS allows tourists to put their personal stamp on the trip by customizing details such as food menus, hotel room types, and quantities. This level of personalization ensures that every journey is uniquely tailored to individual tastes and desires.</w:t>
      </w:r>
      <w:r>
        <w:t xml:space="preserve"> </w:t>
      </w:r>
      <w:r w:rsidRPr="00811977">
        <w:t>The true beauty of TMS lies not only in its user-friendliness but also in its game-changing capabilities. The system facilitates seamless communication between administrators and tourists, turning what was once a complicated process into a breeze. Through the integration of cutting-edge technology, TMS not only streamlines tourism management but also injects a sense of personalization and joy into every traveler's experience.</w:t>
      </w:r>
      <w:r>
        <w:t xml:space="preserve"> </w:t>
      </w:r>
      <w:r w:rsidRPr="00811977">
        <w:t>This report provides an in-depth exploration of TMS, highlighting its key features and demonstrating how it simplifies the traditionally complex world of travel planning. With TMS, we're not just talking about redefining travel; we're ushering in an era of stress-free, personalized, and ultimately satisfying tourism experiences. Say goodbye to the headaches of trip planning and embrace the era of effortless travel with the Tourism Management System.</w:t>
      </w:r>
    </w:p>
    <w:p w14:paraId="1DAD3D0A" w14:textId="77777777" w:rsidR="00D85DC6" w:rsidRDefault="00D85DC6" w:rsidP="0025522D">
      <w:pPr>
        <w:pStyle w:val="BodyText"/>
        <w:sectPr w:rsidR="00D85DC6" w:rsidSect="00DB681C">
          <w:pgSz w:w="12240" w:h="15840"/>
          <w:pgMar w:top="1440" w:right="1440" w:bottom="1440" w:left="1800" w:header="720" w:footer="720" w:gutter="0"/>
          <w:pgNumType w:fmt="lowerRoman"/>
          <w:cols w:space="720"/>
          <w:docGrid w:linePitch="360"/>
        </w:sectPr>
      </w:pPr>
    </w:p>
    <w:p w14:paraId="1A0B6002" w14:textId="77777777" w:rsidR="00422711" w:rsidRPr="005C774C" w:rsidRDefault="00422711" w:rsidP="00422711">
      <w:pPr>
        <w:pStyle w:val="Heading2"/>
        <w:rPr>
          <w:b/>
        </w:rPr>
      </w:pPr>
      <w:bookmarkStart w:id="14" w:name="_Toc153474735"/>
      <w:r w:rsidRPr="005C774C">
        <w:rPr>
          <w:b/>
        </w:rPr>
        <w:lastRenderedPageBreak/>
        <w:t>Acknowledgments</w:t>
      </w:r>
      <w:bookmarkEnd w:id="14"/>
    </w:p>
    <w:p w14:paraId="2AE50B36" w14:textId="16015DCC" w:rsidR="00373D18" w:rsidRDefault="00373D18" w:rsidP="00AA2692">
      <w:pPr>
        <w:pStyle w:val="BodyText"/>
        <w:ind w:firstLine="0"/>
      </w:pPr>
      <w:r>
        <w:t xml:space="preserve">I want to express my heartfelt appreciation for the invaluable blessings bestowed by the Almighty, without which none of this would be possible. Gratitude fills me as I extend my sincerest thanks to my esteemed supervisor, Md. </w:t>
      </w:r>
      <w:proofErr w:type="spellStart"/>
      <w:r w:rsidR="00D76EE1">
        <w:t>Rawnak</w:t>
      </w:r>
      <w:proofErr w:type="spellEnd"/>
      <w:r w:rsidR="00D76EE1">
        <w:t xml:space="preserve"> Saif Adib</w:t>
      </w:r>
      <w:r w:rsidR="005D3679">
        <w:t>,</w:t>
      </w:r>
      <w:r>
        <w:t xml:space="preserve"> </w:t>
      </w:r>
      <w:r w:rsidR="00D76EE1">
        <w:t>Lecturer</w:t>
      </w:r>
      <w:r>
        <w:t xml:space="preserve"> from the Department of Computer Science and Engineering at the International University of Business Agriculture and Technology (IUBAT). Their guidance, encouragement, and unwavering support, investing precious time in reviewing and evaluating this work, have been truly inspiring. I am very grateful to the Department of Computer Science and Engineering (CSE) of IUBAT— International University of Business Agriculture and Technology for providing their all-out support during the work. Specially I would like to thank to our Coordination </w:t>
      </w:r>
      <w:proofErr w:type="spellStart"/>
      <w:r>
        <w:t>Rashedul</w:t>
      </w:r>
      <w:proofErr w:type="spellEnd"/>
      <w:r>
        <w:t xml:space="preserve"> Islam, Department of Computer Science and Engineering.</w:t>
      </w:r>
    </w:p>
    <w:p w14:paraId="7D2CC96D" w14:textId="77777777" w:rsidR="00373D18" w:rsidRDefault="00373D18" w:rsidP="00373D18">
      <w:pPr>
        <w:pStyle w:val="BodyText"/>
        <w:ind w:firstLine="0"/>
      </w:pPr>
    </w:p>
    <w:p w14:paraId="56F20D2C" w14:textId="5D255B4F" w:rsidR="00E9460B" w:rsidRPr="005C774C" w:rsidRDefault="00373D18" w:rsidP="00373D18">
      <w:pPr>
        <w:pStyle w:val="BodyText"/>
        <w:ind w:firstLine="0"/>
        <w:sectPr w:rsidR="00E9460B" w:rsidRPr="005C774C" w:rsidSect="00DB681C">
          <w:headerReference w:type="first" r:id="rId16"/>
          <w:pgSz w:w="12240" w:h="15840"/>
          <w:pgMar w:top="1440" w:right="1440" w:bottom="1440" w:left="1800" w:header="720" w:footer="720" w:gutter="0"/>
          <w:pgNumType w:fmt="lowerRoman"/>
          <w:cols w:space="720"/>
          <w:docGrid w:linePitch="360"/>
        </w:sectPr>
      </w:pPr>
      <w:r>
        <w:t>My heartfelt appreciation goes to my parents and classmates, whose unwavering encouragement and assistance have been an invaluable support throughout this journey.</w:t>
      </w:r>
    </w:p>
    <w:p w14:paraId="1EF032B1" w14:textId="77777777" w:rsidR="00422711" w:rsidRPr="00127F4D" w:rsidRDefault="00127F4D" w:rsidP="00127F4D">
      <w:pPr>
        <w:jc w:val="center"/>
        <w:rPr>
          <w:b/>
          <w:sz w:val="28"/>
          <w:szCs w:val="28"/>
        </w:rPr>
      </w:pPr>
      <w:r w:rsidRPr="00127F4D">
        <w:rPr>
          <w:b/>
          <w:sz w:val="28"/>
          <w:szCs w:val="28"/>
        </w:rPr>
        <w:lastRenderedPageBreak/>
        <w:t>Table of Contents</w:t>
      </w:r>
    </w:p>
    <w:p w14:paraId="494C7D56" w14:textId="4750F89E" w:rsidR="005B3713" w:rsidRDefault="004B1614">
      <w:pPr>
        <w:pStyle w:val="TOC1"/>
        <w:rPr>
          <w:rFonts w:asciiTheme="minorHAnsi" w:eastAsiaTheme="minorEastAsia" w:hAnsiTheme="minorHAnsi" w:cstheme="minorBidi"/>
          <w:noProof/>
          <w:kern w:val="2"/>
          <w:sz w:val="22"/>
          <w:szCs w:val="22"/>
          <w14:ligatures w14:val="standardContextual"/>
        </w:rPr>
      </w:pPr>
      <w:r>
        <w:fldChar w:fldCharType="begin"/>
      </w:r>
      <w:r w:rsidR="00A22650">
        <w:instrText xml:space="preserve"> TOC \t "Heading 2,1,Heading 3,2,Heading 4,3,Heading 5,4" </w:instrText>
      </w:r>
      <w:r>
        <w:fldChar w:fldCharType="separate"/>
      </w:r>
      <w:r w:rsidR="005B3713" w:rsidRPr="00887D8C">
        <w:rPr>
          <w:b/>
          <w:noProof/>
        </w:rPr>
        <w:t>Letter of Transmittal</w:t>
      </w:r>
      <w:r w:rsidR="005B3713">
        <w:rPr>
          <w:noProof/>
        </w:rPr>
        <w:tab/>
      </w:r>
      <w:r w:rsidR="005B3713">
        <w:rPr>
          <w:noProof/>
        </w:rPr>
        <w:fldChar w:fldCharType="begin"/>
      </w:r>
      <w:r w:rsidR="005B3713">
        <w:rPr>
          <w:noProof/>
        </w:rPr>
        <w:instrText xml:space="preserve"> PAGEREF _Toc153474729 \h </w:instrText>
      </w:r>
      <w:r w:rsidR="005B3713">
        <w:rPr>
          <w:noProof/>
        </w:rPr>
      </w:r>
      <w:r w:rsidR="005B3713">
        <w:rPr>
          <w:noProof/>
        </w:rPr>
        <w:fldChar w:fldCharType="separate"/>
      </w:r>
      <w:r w:rsidR="005B3713">
        <w:rPr>
          <w:noProof/>
        </w:rPr>
        <w:t>iii</w:t>
      </w:r>
      <w:r w:rsidR="005B3713">
        <w:rPr>
          <w:noProof/>
        </w:rPr>
        <w:fldChar w:fldCharType="end"/>
      </w:r>
    </w:p>
    <w:p w14:paraId="1671184C" w14:textId="3527B1AE"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bCs/>
          <w:noProof/>
        </w:rPr>
        <w:t>Organization Certificate</w:t>
      </w:r>
      <w:r>
        <w:rPr>
          <w:noProof/>
        </w:rPr>
        <w:tab/>
      </w:r>
      <w:r>
        <w:rPr>
          <w:noProof/>
        </w:rPr>
        <w:fldChar w:fldCharType="begin"/>
      </w:r>
      <w:r>
        <w:rPr>
          <w:noProof/>
        </w:rPr>
        <w:instrText xml:space="preserve"> PAGEREF _Toc153474730 \h </w:instrText>
      </w:r>
      <w:r>
        <w:rPr>
          <w:noProof/>
        </w:rPr>
      </w:r>
      <w:r>
        <w:rPr>
          <w:noProof/>
        </w:rPr>
        <w:fldChar w:fldCharType="separate"/>
      </w:r>
      <w:r>
        <w:rPr>
          <w:noProof/>
        </w:rPr>
        <w:t>iv</w:t>
      </w:r>
      <w:r>
        <w:rPr>
          <w:noProof/>
        </w:rPr>
        <w:fldChar w:fldCharType="end"/>
      </w:r>
    </w:p>
    <w:p w14:paraId="0BBDDD1A" w14:textId="597C3D91"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bCs/>
          <w:noProof/>
        </w:rPr>
        <w:t>Student’s Declaration</w:t>
      </w:r>
      <w:r>
        <w:rPr>
          <w:noProof/>
        </w:rPr>
        <w:tab/>
      </w:r>
      <w:r>
        <w:rPr>
          <w:noProof/>
        </w:rPr>
        <w:fldChar w:fldCharType="begin"/>
      </w:r>
      <w:r>
        <w:rPr>
          <w:noProof/>
        </w:rPr>
        <w:instrText xml:space="preserve"> PAGEREF _Toc153474731 \h </w:instrText>
      </w:r>
      <w:r>
        <w:rPr>
          <w:noProof/>
        </w:rPr>
      </w:r>
      <w:r>
        <w:rPr>
          <w:noProof/>
        </w:rPr>
        <w:fldChar w:fldCharType="separate"/>
      </w:r>
      <w:r>
        <w:rPr>
          <w:noProof/>
        </w:rPr>
        <w:t>v</w:t>
      </w:r>
      <w:r>
        <w:rPr>
          <w:noProof/>
        </w:rPr>
        <w:fldChar w:fldCharType="end"/>
      </w:r>
    </w:p>
    <w:p w14:paraId="0DD7D87C" w14:textId="693141E3"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Supervisor’s Certification</w:t>
      </w:r>
      <w:r>
        <w:rPr>
          <w:noProof/>
        </w:rPr>
        <w:tab/>
      </w:r>
      <w:r>
        <w:rPr>
          <w:noProof/>
        </w:rPr>
        <w:fldChar w:fldCharType="begin"/>
      </w:r>
      <w:r>
        <w:rPr>
          <w:noProof/>
        </w:rPr>
        <w:instrText xml:space="preserve"> PAGEREF _Toc153474732 \h </w:instrText>
      </w:r>
      <w:r>
        <w:rPr>
          <w:noProof/>
        </w:rPr>
      </w:r>
      <w:r>
        <w:rPr>
          <w:noProof/>
        </w:rPr>
        <w:fldChar w:fldCharType="separate"/>
      </w:r>
      <w:r>
        <w:rPr>
          <w:noProof/>
        </w:rPr>
        <w:t>vi</w:t>
      </w:r>
      <w:r>
        <w:rPr>
          <w:noProof/>
        </w:rPr>
        <w:fldChar w:fldCharType="end"/>
      </w:r>
    </w:p>
    <w:p w14:paraId="2C98BCB4" w14:textId="66DFE3F3"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bCs/>
          <w:noProof/>
        </w:rPr>
        <w:t>Departmental Certification</w:t>
      </w:r>
      <w:r>
        <w:rPr>
          <w:noProof/>
        </w:rPr>
        <w:tab/>
      </w:r>
      <w:r>
        <w:rPr>
          <w:noProof/>
        </w:rPr>
        <w:fldChar w:fldCharType="begin"/>
      </w:r>
      <w:r>
        <w:rPr>
          <w:noProof/>
        </w:rPr>
        <w:instrText xml:space="preserve"> PAGEREF _Toc153474733 \h </w:instrText>
      </w:r>
      <w:r>
        <w:rPr>
          <w:noProof/>
        </w:rPr>
      </w:r>
      <w:r>
        <w:rPr>
          <w:noProof/>
        </w:rPr>
        <w:fldChar w:fldCharType="separate"/>
      </w:r>
      <w:r>
        <w:rPr>
          <w:noProof/>
        </w:rPr>
        <w:t>vii</w:t>
      </w:r>
      <w:r>
        <w:rPr>
          <w:noProof/>
        </w:rPr>
        <w:fldChar w:fldCharType="end"/>
      </w:r>
    </w:p>
    <w:p w14:paraId="7A8C0CF2" w14:textId="505B6C87"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Abstract</w:t>
      </w:r>
      <w:r>
        <w:rPr>
          <w:noProof/>
        </w:rPr>
        <w:tab/>
      </w:r>
      <w:r>
        <w:rPr>
          <w:noProof/>
        </w:rPr>
        <w:fldChar w:fldCharType="begin"/>
      </w:r>
      <w:r>
        <w:rPr>
          <w:noProof/>
        </w:rPr>
        <w:instrText xml:space="preserve"> PAGEREF _Toc153474734 \h </w:instrText>
      </w:r>
      <w:r>
        <w:rPr>
          <w:noProof/>
        </w:rPr>
      </w:r>
      <w:r>
        <w:rPr>
          <w:noProof/>
        </w:rPr>
        <w:fldChar w:fldCharType="separate"/>
      </w:r>
      <w:r>
        <w:rPr>
          <w:noProof/>
        </w:rPr>
        <w:t>viii</w:t>
      </w:r>
      <w:r>
        <w:rPr>
          <w:noProof/>
        </w:rPr>
        <w:fldChar w:fldCharType="end"/>
      </w:r>
    </w:p>
    <w:p w14:paraId="69D98BA9" w14:textId="64D20EBC"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Acknowledgments</w:t>
      </w:r>
      <w:r>
        <w:rPr>
          <w:noProof/>
        </w:rPr>
        <w:tab/>
      </w:r>
      <w:r>
        <w:rPr>
          <w:noProof/>
        </w:rPr>
        <w:fldChar w:fldCharType="begin"/>
      </w:r>
      <w:r>
        <w:rPr>
          <w:noProof/>
        </w:rPr>
        <w:instrText xml:space="preserve"> PAGEREF _Toc153474735 \h </w:instrText>
      </w:r>
      <w:r>
        <w:rPr>
          <w:noProof/>
        </w:rPr>
      </w:r>
      <w:r>
        <w:rPr>
          <w:noProof/>
        </w:rPr>
        <w:fldChar w:fldCharType="separate"/>
      </w:r>
      <w:r>
        <w:rPr>
          <w:noProof/>
        </w:rPr>
        <w:t>ix</w:t>
      </w:r>
      <w:r>
        <w:rPr>
          <w:noProof/>
        </w:rPr>
        <w:fldChar w:fldCharType="end"/>
      </w:r>
    </w:p>
    <w:p w14:paraId="59CFB406" w14:textId="4FD9AE6F"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List of Figures</w:t>
      </w:r>
      <w:r>
        <w:rPr>
          <w:noProof/>
        </w:rPr>
        <w:tab/>
      </w:r>
      <w:r>
        <w:rPr>
          <w:noProof/>
        </w:rPr>
        <w:fldChar w:fldCharType="begin"/>
      </w:r>
      <w:r>
        <w:rPr>
          <w:noProof/>
        </w:rPr>
        <w:instrText xml:space="preserve"> PAGEREF _Toc153474736 \h </w:instrText>
      </w:r>
      <w:r>
        <w:rPr>
          <w:noProof/>
        </w:rPr>
      </w:r>
      <w:r>
        <w:rPr>
          <w:noProof/>
        </w:rPr>
        <w:fldChar w:fldCharType="separate"/>
      </w:r>
      <w:r>
        <w:rPr>
          <w:noProof/>
        </w:rPr>
        <w:t>xv</w:t>
      </w:r>
      <w:r>
        <w:rPr>
          <w:noProof/>
        </w:rPr>
        <w:fldChar w:fldCharType="end"/>
      </w:r>
    </w:p>
    <w:p w14:paraId="103A3E06" w14:textId="5CDC3433"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List of Tables</w:t>
      </w:r>
      <w:r>
        <w:rPr>
          <w:noProof/>
        </w:rPr>
        <w:tab/>
      </w:r>
      <w:r>
        <w:rPr>
          <w:noProof/>
        </w:rPr>
        <w:fldChar w:fldCharType="begin"/>
      </w:r>
      <w:r>
        <w:rPr>
          <w:noProof/>
        </w:rPr>
        <w:instrText xml:space="preserve"> PAGEREF _Toc153474737 \h </w:instrText>
      </w:r>
      <w:r>
        <w:rPr>
          <w:noProof/>
        </w:rPr>
      </w:r>
      <w:r>
        <w:rPr>
          <w:noProof/>
        </w:rPr>
        <w:fldChar w:fldCharType="separate"/>
      </w:r>
      <w:r>
        <w:rPr>
          <w:noProof/>
        </w:rPr>
        <w:t>xvii</w:t>
      </w:r>
      <w:r>
        <w:rPr>
          <w:noProof/>
        </w:rPr>
        <w:fldChar w:fldCharType="end"/>
      </w:r>
    </w:p>
    <w:p w14:paraId="256A189D" w14:textId="1EFFC4CA"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Chapter 1</w:t>
      </w:r>
      <w:r>
        <w:rPr>
          <w:noProof/>
        </w:rPr>
        <w:tab/>
      </w:r>
      <w:r>
        <w:rPr>
          <w:noProof/>
        </w:rPr>
        <w:fldChar w:fldCharType="begin"/>
      </w:r>
      <w:r>
        <w:rPr>
          <w:noProof/>
        </w:rPr>
        <w:instrText xml:space="preserve"> PAGEREF _Toc153474738 \h </w:instrText>
      </w:r>
      <w:r>
        <w:rPr>
          <w:noProof/>
        </w:rPr>
      </w:r>
      <w:r>
        <w:rPr>
          <w:noProof/>
        </w:rPr>
        <w:fldChar w:fldCharType="separate"/>
      </w:r>
      <w:r>
        <w:rPr>
          <w:noProof/>
        </w:rPr>
        <w:t>1</w:t>
      </w:r>
      <w:r>
        <w:rPr>
          <w:noProof/>
        </w:rPr>
        <w:fldChar w:fldCharType="end"/>
      </w:r>
    </w:p>
    <w:p w14:paraId="723F0DDB" w14:textId="7560CB1E"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Introduction</w:t>
      </w:r>
      <w:r>
        <w:rPr>
          <w:noProof/>
        </w:rPr>
        <w:tab/>
      </w:r>
      <w:r>
        <w:rPr>
          <w:noProof/>
        </w:rPr>
        <w:fldChar w:fldCharType="begin"/>
      </w:r>
      <w:r>
        <w:rPr>
          <w:noProof/>
        </w:rPr>
        <w:instrText xml:space="preserve"> PAGEREF _Toc153474739 \h </w:instrText>
      </w:r>
      <w:r>
        <w:rPr>
          <w:noProof/>
        </w:rPr>
      </w:r>
      <w:r>
        <w:rPr>
          <w:noProof/>
        </w:rPr>
        <w:fldChar w:fldCharType="separate"/>
      </w:r>
      <w:r>
        <w:rPr>
          <w:noProof/>
        </w:rPr>
        <w:t>1</w:t>
      </w:r>
      <w:r>
        <w:rPr>
          <w:noProof/>
        </w:rPr>
        <w:fldChar w:fldCharType="end"/>
      </w:r>
    </w:p>
    <w:p w14:paraId="78038E0E" w14:textId="4B440BBE"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1.1 Introduction</w:t>
      </w:r>
      <w:r>
        <w:rPr>
          <w:noProof/>
        </w:rPr>
        <w:tab/>
      </w:r>
      <w:r>
        <w:rPr>
          <w:noProof/>
        </w:rPr>
        <w:fldChar w:fldCharType="begin"/>
      </w:r>
      <w:r>
        <w:rPr>
          <w:noProof/>
        </w:rPr>
        <w:instrText xml:space="preserve"> PAGEREF _Toc153474740 \h </w:instrText>
      </w:r>
      <w:r>
        <w:rPr>
          <w:noProof/>
        </w:rPr>
      </w:r>
      <w:r>
        <w:rPr>
          <w:noProof/>
        </w:rPr>
        <w:fldChar w:fldCharType="separate"/>
      </w:r>
      <w:r>
        <w:rPr>
          <w:noProof/>
        </w:rPr>
        <w:t>2</w:t>
      </w:r>
      <w:r>
        <w:rPr>
          <w:noProof/>
        </w:rPr>
        <w:fldChar w:fldCharType="end"/>
      </w:r>
    </w:p>
    <w:p w14:paraId="3B6DA6E6" w14:textId="5985939E"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1.2 Background of Study</w:t>
      </w:r>
      <w:r>
        <w:rPr>
          <w:noProof/>
        </w:rPr>
        <w:tab/>
      </w:r>
      <w:r>
        <w:rPr>
          <w:noProof/>
        </w:rPr>
        <w:fldChar w:fldCharType="begin"/>
      </w:r>
      <w:r>
        <w:rPr>
          <w:noProof/>
        </w:rPr>
        <w:instrText xml:space="preserve"> PAGEREF _Toc153474741 \h </w:instrText>
      </w:r>
      <w:r>
        <w:rPr>
          <w:noProof/>
        </w:rPr>
      </w:r>
      <w:r>
        <w:rPr>
          <w:noProof/>
        </w:rPr>
        <w:fldChar w:fldCharType="separate"/>
      </w:r>
      <w:r>
        <w:rPr>
          <w:noProof/>
        </w:rPr>
        <w:t>3</w:t>
      </w:r>
      <w:r>
        <w:rPr>
          <w:noProof/>
        </w:rPr>
        <w:fldChar w:fldCharType="end"/>
      </w:r>
    </w:p>
    <w:p w14:paraId="78A88A1C" w14:textId="6028B2E6"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1.3 Methodologies</w:t>
      </w:r>
      <w:r>
        <w:rPr>
          <w:noProof/>
        </w:rPr>
        <w:tab/>
      </w:r>
      <w:r>
        <w:rPr>
          <w:noProof/>
        </w:rPr>
        <w:fldChar w:fldCharType="begin"/>
      </w:r>
      <w:r>
        <w:rPr>
          <w:noProof/>
        </w:rPr>
        <w:instrText xml:space="preserve"> PAGEREF _Toc153474742 \h </w:instrText>
      </w:r>
      <w:r>
        <w:rPr>
          <w:noProof/>
        </w:rPr>
      </w:r>
      <w:r>
        <w:rPr>
          <w:noProof/>
        </w:rPr>
        <w:fldChar w:fldCharType="separate"/>
      </w:r>
      <w:r>
        <w:rPr>
          <w:noProof/>
        </w:rPr>
        <w:t>3</w:t>
      </w:r>
      <w:r>
        <w:rPr>
          <w:noProof/>
        </w:rPr>
        <w:fldChar w:fldCharType="end"/>
      </w:r>
    </w:p>
    <w:p w14:paraId="74C75C17" w14:textId="590E0018"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1.3.1 Primary Sources</w:t>
      </w:r>
      <w:r>
        <w:rPr>
          <w:noProof/>
        </w:rPr>
        <w:tab/>
      </w:r>
      <w:r>
        <w:rPr>
          <w:noProof/>
        </w:rPr>
        <w:fldChar w:fldCharType="begin"/>
      </w:r>
      <w:r>
        <w:rPr>
          <w:noProof/>
        </w:rPr>
        <w:instrText xml:space="preserve"> PAGEREF _Toc153474743 \h </w:instrText>
      </w:r>
      <w:r>
        <w:rPr>
          <w:noProof/>
        </w:rPr>
      </w:r>
      <w:r>
        <w:rPr>
          <w:noProof/>
        </w:rPr>
        <w:fldChar w:fldCharType="separate"/>
      </w:r>
      <w:r>
        <w:rPr>
          <w:noProof/>
        </w:rPr>
        <w:t>4</w:t>
      </w:r>
      <w:r>
        <w:rPr>
          <w:noProof/>
        </w:rPr>
        <w:fldChar w:fldCharType="end"/>
      </w:r>
    </w:p>
    <w:p w14:paraId="1F24CB61" w14:textId="02021CA3"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1.3.2 Secondary Sources</w:t>
      </w:r>
      <w:r>
        <w:rPr>
          <w:noProof/>
        </w:rPr>
        <w:tab/>
      </w:r>
      <w:r>
        <w:rPr>
          <w:noProof/>
        </w:rPr>
        <w:fldChar w:fldCharType="begin"/>
      </w:r>
      <w:r>
        <w:rPr>
          <w:noProof/>
        </w:rPr>
        <w:instrText xml:space="preserve"> PAGEREF _Toc153474744 \h </w:instrText>
      </w:r>
      <w:r>
        <w:rPr>
          <w:noProof/>
        </w:rPr>
      </w:r>
      <w:r>
        <w:rPr>
          <w:noProof/>
        </w:rPr>
        <w:fldChar w:fldCharType="separate"/>
      </w:r>
      <w:r>
        <w:rPr>
          <w:noProof/>
        </w:rPr>
        <w:t>4</w:t>
      </w:r>
      <w:r>
        <w:rPr>
          <w:noProof/>
        </w:rPr>
        <w:fldChar w:fldCharType="end"/>
      </w:r>
    </w:p>
    <w:p w14:paraId="619B06CD" w14:textId="25E6673B"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1.4 Objectives</w:t>
      </w:r>
      <w:r>
        <w:rPr>
          <w:noProof/>
        </w:rPr>
        <w:tab/>
      </w:r>
      <w:r>
        <w:rPr>
          <w:noProof/>
        </w:rPr>
        <w:fldChar w:fldCharType="begin"/>
      </w:r>
      <w:r>
        <w:rPr>
          <w:noProof/>
        </w:rPr>
        <w:instrText xml:space="preserve"> PAGEREF _Toc153474745 \h </w:instrText>
      </w:r>
      <w:r>
        <w:rPr>
          <w:noProof/>
        </w:rPr>
      </w:r>
      <w:r>
        <w:rPr>
          <w:noProof/>
        </w:rPr>
        <w:fldChar w:fldCharType="separate"/>
      </w:r>
      <w:r>
        <w:rPr>
          <w:noProof/>
        </w:rPr>
        <w:t>5</w:t>
      </w:r>
      <w:r>
        <w:rPr>
          <w:noProof/>
        </w:rPr>
        <w:fldChar w:fldCharType="end"/>
      </w:r>
    </w:p>
    <w:p w14:paraId="1360DA04" w14:textId="55AE5131"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1.4.1 Broad Objective</w:t>
      </w:r>
      <w:r>
        <w:rPr>
          <w:noProof/>
        </w:rPr>
        <w:tab/>
      </w:r>
      <w:r>
        <w:rPr>
          <w:noProof/>
        </w:rPr>
        <w:fldChar w:fldCharType="begin"/>
      </w:r>
      <w:r>
        <w:rPr>
          <w:noProof/>
        </w:rPr>
        <w:instrText xml:space="preserve"> PAGEREF _Toc153474746 \h </w:instrText>
      </w:r>
      <w:r>
        <w:rPr>
          <w:noProof/>
        </w:rPr>
      </w:r>
      <w:r>
        <w:rPr>
          <w:noProof/>
        </w:rPr>
        <w:fldChar w:fldCharType="separate"/>
      </w:r>
      <w:r>
        <w:rPr>
          <w:noProof/>
        </w:rPr>
        <w:t>6</w:t>
      </w:r>
      <w:r>
        <w:rPr>
          <w:noProof/>
        </w:rPr>
        <w:fldChar w:fldCharType="end"/>
      </w:r>
    </w:p>
    <w:p w14:paraId="05988261" w14:textId="14177EB7"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1.4.2 Specific Objective</w:t>
      </w:r>
      <w:r>
        <w:rPr>
          <w:noProof/>
        </w:rPr>
        <w:tab/>
      </w:r>
      <w:r>
        <w:rPr>
          <w:noProof/>
        </w:rPr>
        <w:fldChar w:fldCharType="begin"/>
      </w:r>
      <w:r>
        <w:rPr>
          <w:noProof/>
        </w:rPr>
        <w:instrText xml:space="preserve"> PAGEREF _Toc153474747 \h </w:instrText>
      </w:r>
      <w:r>
        <w:rPr>
          <w:noProof/>
        </w:rPr>
      </w:r>
      <w:r>
        <w:rPr>
          <w:noProof/>
        </w:rPr>
        <w:fldChar w:fldCharType="separate"/>
      </w:r>
      <w:r>
        <w:rPr>
          <w:noProof/>
        </w:rPr>
        <w:t>6</w:t>
      </w:r>
      <w:r>
        <w:rPr>
          <w:noProof/>
        </w:rPr>
        <w:fldChar w:fldCharType="end"/>
      </w:r>
    </w:p>
    <w:p w14:paraId="46CE7C2F" w14:textId="34E3D981"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1.5 System Benefit</w:t>
      </w:r>
      <w:r>
        <w:rPr>
          <w:noProof/>
        </w:rPr>
        <w:tab/>
      </w:r>
      <w:r>
        <w:rPr>
          <w:noProof/>
        </w:rPr>
        <w:fldChar w:fldCharType="begin"/>
      </w:r>
      <w:r>
        <w:rPr>
          <w:noProof/>
        </w:rPr>
        <w:instrText xml:space="preserve"> PAGEREF _Toc153474748 \h </w:instrText>
      </w:r>
      <w:r>
        <w:rPr>
          <w:noProof/>
        </w:rPr>
      </w:r>
      <w:r>
        <w:rPr>
          <w:noProof/>
        </w:rPr>
        <w:fldChar w:fldCharType="separate"/>
      </w:r>
      <w:r>
        <w:rPr>
          <w:noProof/>
        </w:rPr>
        <w:t>6</w:t>
      </w:r>
      <w:r>
        <w:rPr>
          <w:noProof/>
        </w:rPr>
        <w:fldChar w:fldCharType="end"/>
      </w:r>
    </w:p>
    <w:p w14:paraId="7A7EF2B5" w14:textId="61969378"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1.6 Proposed Model</w:t>
      </w:r>
      <w:r>
        <w:rPr>
          <w:noProof/>
        </w:rPr>
        <w:tab/>
      </w:r>
      <w:r>
        <w:rPr>
          <w:noProof/>
        </w:rPr>
        <w:fldChar w:fldCharType="begin"/>
      </w:r>
      <w:r>
        <w:rPr>
          <w:noProof/>
        </w:rPr>
        <w:instrText xml:space="preserve"> PAGEREF _Toc153474749 \h </w:instrText>
      </w:r>
      <w:r>
        <w:rPr>
          <w:noProof/>
        </w:rPr>
      </w:r>
      <w:r>
        <w:rPr>
          <w:noProof/>
        </w:rPr>
        <w:fldChar w:fldCharType="separate"/>
      </w:r>
      <w:r>
        <w:rPr>
          <w:noProof/>
        </w:rPr>
        <w:t>7</w:t>
      </w:r>
      <w:r>
        <w:rPr>
          <w:noProof/>
        </w:rPr>
        <w:fldChar w:fldCharType="end"/>
      </w:r>
    </w:p>
    <w:p w14:paraId="73320F93" w14:textId="1A8C1965"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1.7 Reason for choosing Incremental Process Model</w:t>
      </w:r>
      <w:r>
        <w:rPr>
          <w:noProof/>
        </w:rPr>
        <w:tab/>
      </w:r>
      <w:r>
        <w:rPr>
          <w:noProof/>
        </w:rPr>
        <w:fldChar w:fldCharType="begin"/>
      </w:r>
      <w:r>
        <w:rPr>
          <w:noProof/>
        </w:rPr>
        <w:instrText xml:space="preserve"> PAGEREF _Toc153474750 \h </w:instrText>
      </w:r>
      <w:r>
        <w:rPr>
          <w:noProof/>
        </w:rPr>
      </w:r>
      <w:r>
        <w:rPr>
          <w:noProof/>
        </w:rPr>
        <w:fldChar w:fldCharType="separate"/>
      </w:r>
      <w:r>
        <w:rPr>
          <w:noProof/>
        </w:rPr>
        <w:t>7</w:t>
      </w:r>
      <w:r>
        <w:rPr>
          <w:noProof/>
        </w:rPr>
        <w:fldChar w:fldCharType="end"/>
      </w:r>
    </w:p>
    <w:p w14:paraId="628C6420" w14:textId="0F14078A"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1.8 Feasibility Study</w:t>
      </w:r>
      <w:r>
        <w:rPr>
          <w:noProof/>
        </w:rPr>
        <w:tab/>
      </w:r>
      <w:r>
        <w:rPr>
          <w:noProof/>
        </w:rPr>
        <w:fldChar w:fldCharType="begin"/>
      </w:r>
      <w:r>
        <w:rPr>
          <w:noProof/>
        </w:rPr>
        <w:instrText xml:space="preserve"> PAGEREF _Toc153474751 \h </w:instrText>
      </w:r>
      <w:r>
        <w:rPr>
          <w:noProof/>
        </w:rPr>
      </w:r>
      <w:r>
        <w:rPr>
          <w:noProof/>
        </w:rPr>
        <w:fldChar w:fldCharType="separate"/>
      </w:r>
      <w:r>
        <w:rPr>
          <w:noProof/>
        </w:rPr>
        <w:t>8</w:t>
      </w:r>
      <w:r>
        <w:rPr>
          <w:noProof/>
        </w:rPr>
        <w:fldChar w:fldCharType="end"/>
      </w:r>
    </w:p>
    <w:p w14:paraId="3EEA04DA" w14:textId="593EEE76"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1.8.1 Technical Feasibility</w:t>
      </w:r>
      <w:r>
        <w:rPr>
          <w:noProof/>
        </w:rPr>
        <w:tab/>
      </w:r>
      <w:r>
        <w:rPr>
          <w:noProof/>
        </w:rPr>
        <w:fldChar w:fldCharType="begin"/>
      </w:r>
      <w:r>
        <w:rPr>
          <w:noProof/>
        </w:rPr>
        <w:instrText xml:space="preserve"> PAGEREF _Toc153474752 \h </w:instrText>
      </w:r>
      <w:r>
        <w:rPr>
          <w:noProof/>
        </w:rPr>
      </w:r>
      <w:r>
        <w:rPr>
          <w:noProof/>
        </w:rPr>
        <w:fldChar w:fldCharType="separate"/>
      </w:r>
      <w:r>
        <w:rPr>
          <w:noProof/>
        </w:rPr>
        <w:t>8</w:t>
      </w:r>
      <w:r>
        <w:rPr>
          <w:noProof/>
        </w:rPr>
        <w:fldChar w:fldCharType="end"/>
      </w:r>
    </w:p>
    <w:p w14:paraId="32C9083F" w14:textId="35A20384"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1.8.2 Economical Feasibility</w:t>
      </w:r>
      <w:r>
        <w:rPr>
          <w:noProof/>
        </w:rPr>
        <w:tab/>
      </w:r>
      <w:r>
        <w:rPr>
          <w:noProof/>
        </w:rPr>
        <w:fldChar w:fldCharType="begin"/>
      </w:r>
      <w:r>
        <w:rPr>
          <w:noProof/>
        </w:rPr>
        <w:instrText xml:space="preserve"> PAGEREF _Toc153474753 \h </w:instrText>
      </w:r>
      <w:r>
        <w:rPr>
          <w:noProof/>
        </w:rPr>
      </w:r>
      <w:r>
        <w:rPr>
          <w:noProof/>
        </w:rPr>
        <w:fldChar w:fldCharType="separate"/>
      </w:r>
      <w:r>
        <w:rPr>
          <w:noProof/>
        </w:rPr>
        <w:t>9</w:t>
      </w:r>
      <w:r>
        <w:rPr>
          <w:noProof/>
        </w:rPr>
        <w:fldChar w:fldCharType="end"/>
      </w:r>
    </w:p>
    <w:p w14:paraId="654E25B0" w14:textId="42344DC9" w:rsidR="005B3713" w:rsidRDefault="005B3713">
      <w:pPr>
        <w:pStyle w:val="TOC4"/>
        <w:rPr>
          <w:rFonts w:asciiTheme="minorHAnsi" w:eastAsiaTheme="minorEastAsia" w:hAnsiTheme="minorHAnsi" w:cstheme="minorBidi"/>
          <w:noProof/>
          <w:kern w:val="2"/>
          <w:sz w:val="22"/>
          <w:szCs w:val="22"/>
          <w14:ligatures w14:val="standardContextual"/>
        </w:rPr>
      </w:pPr>
      <w:r>
        <w:rPr>
          <w:noProof/>
        </w:rPr>
        <w:lastRenderedPageBreak/>
        <w:t>1.8.3 Operational Feasibility</w:t>
      </w:r>
      <w:r>
        <w:rPr>
          <w:noProof/>
        </w:rPr>
        <w:tab/>
      </w:r>
      <w:r>
        <w:rPr>
          <w:noProof/>
        </w:rPr>
        <w:fldChar w:fldCharType="begin"/>
      </w:r>
      <w:r>
        <w:rPr>
          <w:noProof/>
        </w:rPr>
        <w:instrText xml:space="preserve"> PAGEREF _Toc153474754 \h </w:instrText>
      </w:r>
      <w:r>
        <w:rPr>
          <w:noProof/>
        </w:rPr>
      </w:r>
      <w:r>
        <w:rPr>
          <w:noProof/>
        </w:rPr>
        <w:fldChar w:fldCharType="separate"/>
      </w:r>
      <w:r>
        <w:rPr>
          <w:noProof/>
        </w:rPr>
        <w:t>9</w:t>
      </w:r>
      <w:r>
        <w:rPr>
          <w:noProof/>
        </w:rPr>
        <w:fldChar w:fldCharType="end"/>
      </w:r>
    </w:p>
    <w:p w14:paraId="0208B1C0" w14:textId="2055464A"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Chapter 2</w:t>
      </w:r>
      <w:r>
        <w:rPr>
          <w:noProof/>
        </w:rPr>
        <w:tab/>
      </w:r>
      <w:r>
        <w:rPr>
          <w:noProof/>
        </w:rPr>
        <w:fldChar w:fldCharType="begin"/>
      </w:r>
      <w:r>
        <w:rPr>
          <w:noProof/>
        </w:rPr>
        <w:instrText xml:space="preserve"> PAGEREF _Toc153474755 \h </w:instrText>
      </w:r>
      <w:r>
        <w:rPr>
          <w:noProof/>
        </w:rPr>
      </w:r>
      <w:r>
        <w:rPr>
          <w:noProof/>
        </w:rPr>
        <w:fldChar w:fldCharType="separate"/>
      </w:r>
      <w:r>
        <w:rPr>
          <w:noProof/>
        </w:rPr>
        <w:t>10</w:t>
      </w:r>
      <w:r>
        <w:rPr>
          <w:noProof/>
        </w:rPr>
        <w:fldChar w:fldCharType="end"/>
      </w:r>
    </w:p>
    <w:p w14:paraId="2297B9F1" w14:textId="0615A9F3"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Organizational Overview</w:t>
      </w:r>
      <w:r>
        <w:rPr>
          <w:noProof/>
        </w:rPr>
        <w:tab/>
      </w:r>
      <w:r>
        <w:rPr>
          <w:noProof/>
        </w:rPr>
        <w:fldChar w:fldCharType="begin"/>
      </w:r>
      <w:r>
        <w:rPr>
          <w:noProof/>
        </w:rPr>
        <w:instrText xml:space="preserve"> PAGEREF _Toc153474756 \h </w:instrText>
      </w:r>
      <w:r>
        <w:rPr>
          <w:noProof/>
        </w:rPr>
      </w:r>
      <w:r>
        <w:rPr>
          <w:noProof/>
        </w:rPr>
        <w:fldChar w:fldCharType="separate"/>
      </w:r>
      <w:r>
        <w:rPr>
          <w:noProof/>
        </w:rPr>
        <w:t>10</w:t>
      </w:r>
      <w:r>
        <w:rPr>
          <w:noProof/>
        </w:rPr>
        <w:fldChar w:fldCharType="end"/>
      </w:r>
    </w:p>
    <w:p w14:paraId="31C505F5" w14:textId="45E1B6EC"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2.1 Organizational Overview</w:t>
      </w:r>
      <w:r>
        <w:rPr>
          <w:noProof/>
        </w:rPr>
        <w:tab/>
      </w:r>
      <w:r>
        <w:rPr>
          <w:noProof/>
        </w:rPr>
        <w:fldChar w:fldCharType="begin"/>
      </w:r>
      <w:r>
        <w:rPr>
          <w:noProof/>
        </w:rPr>
        <w:instrText xml:space="preserve"> PAGEREF _Toc153474757 \h </w:instrText>
      </w:r>
      <w:r>
        <w:rPr>
          <w:noProof/>
        </w:rPr>
      </w:r>
      <w:r>
        <w:rPr>
          <w:noProof/>
        </w:rPr>
        <w:fldChar w:fldCharType="separate"/>
      </w:r>
      <w:r>
        <w:rPr>
          <w:noProof/>
        </w:rPr>
        <w:t>11</w:t>
      </w:r>
      <w:r>
        <w:rPr>
          <w:noProof/>
        </w:rPr>
        <w:fldChar w:fldCharType="end"/>
      </w:r>
    </w:p>
    <w:p w14:paraId="6E824358" w14:textId="398900D2"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2.2 Mission</w:t>
      </w:r>
      <w:r>
        <w:rPr>
          <w:noProof/>
        </w:rPr>
        <w:tab/>
      </w:r>
      <w:r>
        <w:rPr>
          <w:noProof/>
        </w:rPr>
        <w:fldChar w:fldCharType="begin"/>
      </w:r>
      <w:r>
        <w:rPr>
          <w:noProof/>
        </w:rPr>
        <w:instrText xml:space="preserve"> PAGEREF _Toc153474758 \h </w:instrText>
      </w:r>
      <w:r>
        <w:rPr>
          <w:noProof/>
        </w:rPr>
      </w:r>
      <w:r>
        <w:rPr>
          <w:noProof/>
        </w:rPr>
        <w:fldChar w:fldCharType="separate"/>
      </w:r>
      <w:r>
        <w:rPr>
          <w:noProof/>
        </w:rPr>
        <w:t>12</w:t>
      </w:r>
      <w:r>
        <w:rPr>
          <w:noProof/>
        </w:rPr>
        <w:fldChar w:fldCharType="end"/>
      </w:r>
    </w:p>
    <w:p w14:paraId="165E81C7" w14:textId="2EC22949"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2.3 Vision</w:t>
      </w:r>
      <w:r>
        <w:rPr>
          <w:noProof/>
        </w:rPr>
        <w:tab/>
      </w:r>
      <w:r>
        <w:rPr>
          <w:noProof/>
        </w:rPr>
        <w:fldChar w:fldCharType="begin"/>
      </w:r>
      <w:r>
        <w:rPr>
          <w:noProof/>
        </w:rPr>
        <w:instrText xml:space="preserve"> PAGEREF _Toc153474759 \h </w:instrText>
      </w:r>
      <w:r>
        <w:rPr>
          <w:noProof/>
        </w:rPr>
      </w:r>
      <w:r>
        <w:rPr>
          <w:noProof/>
        </w:rPr>
        <w:fldChar w:fldCharType="separate"/>
      </w:r>
      <w:r>
        <w:rPr>
          <w:noProof/>
        </w:rPr>
        <w:t>12</w:t>
      </w:r>
      <w:r>
        <w:rPr>
          <w:noProof/>
        </w:rPr>
        <w:fldChar w:fldCharType="end"/>
      </w:r>
    </w:p>
    <w:p w14:paraId="42A57E0B" w14:textId="26BADC8D"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2.4 Organization Services</w:t>
      </w:r>
      <w:r>
        <w:rPr>
          <w:noProof/>
        </w:rPr>
        <w:tab/>
      </w:r>
      <w:r>
        <w:rPr>
          <w:noProof/>
        </w:rPr>
        <w:fldChar w:fldCharType="begin"/>
      </w:r>
      <w:r>
        <w:rPr>
          <w:noProof/>
        </w:rPr>
        <w:instrText xml:space="preserve"> PAGEREF _Toc153474760 \h </w:instrText>
      </w:r>
      <w:r>
        <w:rPr>
          <w:noProof/>
        </w:rPr>
      </w:r>
      <w:r>
        <w:rPr>
          <w:noProof/>
        </w:rPr>
        <w:fldChar w:fldCharType="separate"/>
      </w:r>
      <w:r>
        <w:rPr>
          <w:noProof/>
        </w:rPr>
        <w:t>12</w:t>
      </w:r>
      <w:r>
        <w:rPr>
          <w:noProof/>
        </w:rPr>
        <w:fldChar w:fldCharType="end"/>
      </w:r>
    </w:p>
    <w:p w14:paraId="61E14229" w14:textId="5AF789A5"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2.4.1 Website Development</w:t>
      </w:r>
      <w:r>
        <w:rPr>
          <w:noProof/>
        </w:rPr>
        <w:tab/>
      </w:r>
      <w:r>
        <w:rPr>
          <w:noProof/>
        </w:rPr>
        <w:fldChar w:fldCharType="begin"/>
      </w:r>
      <w:r>
        <w:rPr>
          <w:noProof/>
        </w:rPr>
        <w:instrText xml:space="preserve"> PAGEREF _Toc153474761 \h </w:instrText>
      </w:r>
      <w:r>
        <w:rPr>
          <w:noProof/>
        </w:rPr>
      </w:r>
      <w:r>
        <w:rPr>
          <w:noProof/>
        </w:rPr>
        <w:fldChar w:fldCharType="separate"/>
      </w:r>
      <w:r>
        <w:rPr>
          <w:noProof/>
        </w:rPr>
        <w:t>13</w:t>
      </w:r>
      <w:r>
        <w:rPr>
          <w:noProof/>
        </w:rPr>
        <w:fldChar w:fldCharType="end"/>
      </w:r>
    </w:p>
    <w:p w14:paraId="19B41AC1" w14:textId="3049B72F"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2.4.2 Software Development</w:t>
      </w:r>
      <w:r>
        <w:rPr>
          <w:noProof/>
        </w:rPr>
        <w:tab/>
      </w:r>
      <w:r>
        <w:rPr>
          <w:noProof/>
        </w:rPr>
        <w:fldChar w:fldCharType="begin"/>
      </w:r>
      <w:r>
        <w:rPr>
          <w:noProof/>
        </w:rPr>
        <w:instrText xml:space="preserve"> PAGEREF _Toc153474762 \h </w:instrText>
      </w:r>
      <w:r>
        <w:rPr>
          <w:noProof/>
        </w:rPr>
      </w:r>
      <w:r>
        <w:rPr>
          <w:noProof/>
        </w:rPr>
        <w:fldChar w:fldCharType="separate"/>
      </w:r>
      <w:r>
        <w:rPr>
          <w:noProof/>
        </w:rPr>
        <w:t>13</w:t>
      </w:r>
      <w:r>
        <w:rPr>
          <w:noProof/>
        </w:rPr>
        <w:fldChar w:fldCharType="end"/>
      </w:r>
    </w:p>
    <w:p w14:paraId="2D731B42" w14:textId="20AD920F"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2.5 Organization Location</w:t>
      </w:r>
      <w:r>
        <w:rPr>
          <w:noProof/>
        </w:rPr>
        <w:tab/>
      </w:r>
      <w:r>
        <w:rPr>
          <w:noProof/>
        </w:rPr>
        <w:fldChar w:fldCharType="begin"/>
      </w:r>
      <w:r>
        <w:rPr>
          <w:noProof/>
        </w:rPr>
        <w:instrText xml:space="preserve"> PAGEREF _Toc153474763 \h </w:instrText>
      </w:r>
      <w:r>
        <w:rPr>
          <w:noProof/>
        </w:rPr>
      </w:r>
      <w:r>
        <w:rPr>
          <w:noProof/>
        </w:rPr>
        <w:fldChar w:fldCharType="separate"/>
      </w:r>
      <w:r>
        <w:rPr>
          <w:noProof/>
        </w:rPr>
        <w:t>14</w:t>
      </w:r>
      <w:r>
        <w:rPr>
          <w:noProof/>
        </w:rPr>
        <w:fldChar w:fldCharType="end"/>
      </w:r>
    </w:p>
    <w:p w14:paraId="33E96ED8" w14:textId="1704E542"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2.6 Address of Office</w:t>
      </w:r>
      <w:r>
        <w:rPr>
          <w:noProof/>
        </w:rPr>
        <w:tab/>
      </w:r>
      <w:r>
        <w:rPr>
          <w:noProof/>
        </w:rPr>
        <w:fldChar w:fldCharType="begin"/>
      </w:r>
      <w:r>
        <w:rPr>
          <w:noProof/>
        </w:rPr>
        <w:instrText xml:space="preserve"> PAGEREF _Toc153474764 \h </w:instrText>
      </w:r>
      <w:r>
        <w:rPr>
          <w:noProof/>
        </w:rPr>
      </w:r>
      <w:r>
        <w:rPr>
          <w:noProof/>
        </w:rPr>
        <w:fldChar w:fldCharType="separate"/>
      </w:r>
      <w:r>
        <w:rPr>
          <w:noProof/>
        </w:rPr>
        <w:t>15</w:t>
      </w:r>
      <w:r>
        <w:rPr>
          <w:noProof/>
        </w:rPr>
        <w:fldChar w:fldCharType="end"/>
      </w:r>
    </w:p>
    <w:p w14:paraId="1D4E3355" w14:textId="696F6564"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Chapter 3</w:t>
      </w:r>
      <w:r>
        <w:rPr>
          <w:noProof/>
        </w:rPr>
        <w:tab/>
      </w:r>
      <w:r>
        <w:rPr>
          <w:noProof/>
        </w:rPr>
        <w:fldChar w:fldCharType="begin"/>
      </w:r>
      <w:r>
        <w:rPr>
          <w:noProof/>
        </w:rPr>
        <w:instrText xml:space="preserve"> PAGEREF _Toc153474765 \h </w:instrText>
      </w:r>
      <w:r>
        <w:rPr>
          <w:noProof/>
        </w:rPr>
      </w:r>
      <w:r>
        <w:rPr>
          <w:noProof/>
        </w:rPr>
        <w:fldChar w:fldCharType="separate"/>
      </w:r>
      <w:r>
        <w:rPr>
          <w:noProof/>
        </w:rPr>
        <w:t>16</w:t>
      </w:r>
      <w:r>
        <w:rPr>
          <w:noProof/>
        </w:rPr>
        <w:fldChar w:fldCharType="end"/>
      </w:r>
    </w:p>
    <w:p w14:paraId="5C13F5B4" w14:textId="17D966DC"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Requirement Engineering</w:t>
      </w:r>
      <w:r>
        <w:rPr>
          <w:noProof/>
        </w:rPr>
        <w:tab/>
      </w:r>
      <w:r>
        <w:rPr>
          <w:noProof/>
        </w:rPr>
        <w:fldChar w:fldCharType="begin"/>
      </w:r>
      <w:r>
        <w:rPr>
          <w:noProof/>
        </w:rPr>
        <w:instrText xml:space="preserve"> PAGEREF _Toc153474766 \h </w:instrText>
      </w:r>
      <w:r>
        <w:rPr>
          <w:noProof/>
        </w:rPr>
      </w:r>
      <w:r>
        <w:rPr>
          <w:noProof/>
        </w:rPr>
        <w:fldChar w:fldCharType="separate"/>
      </w:r>
      <w:r>
        <w:rPr>
          <w:noProof/>
        </w:rPr>
        <w:t>16</w:t>
      </w:r>
      <w:r>
        <w:rPr>
          <w:noProof/>
        </w:rPr>
        <w:fldChar w:fldCharType="end"/>
      </w:r>
    </w:p>
    <w:p w14:paraId="04C5F294" w14:textId="1E124B58"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3.1 Requirement Analysis</w:t>
      </w:r>
      <w:r>
        <w:rPr>
          <w:noProof/>
        </w:rPr>
        <w:tab/>
      </w:r>
      <w:r>
        <w:rPr>
          <w:noProof/>
        </w:rPr>
        <w:fldChar w:fldCharType="begin"/>
      </w:r>
      <w:r>
        <w:rPr>
          <w:noProof/>
        </w:rPr>
        <w:instrText xml:space="preserve"> PAGEREF _Toc153474767 \h </w:instrText>
      </w:r>
      <w:r>
        <w:rPr>
          <w:noProof/>
        </w:rPr>
      </w:r>
      <w:r>
        <w:rPr>
          <w:noProof/>
        </w:rPr>
        <w:fldChar w:fldCharType="separate"/>
      </w:r>
      <w:r>
        <w:rPr>
          <w:noProof/>
        </w:rPr>
        <w:t>17</w:t>
      </w:r>
      <w:r>
        <w:rPr>
          <w:noProof/>
        </w:rPr>
        <w:fldChar w:fldCharType="end"/>
      </w:r>
    </w:p>
    <w:p w14:paraId="38F7D8BB" w14:textId="67A93A36"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3.2 Requirement Engineering</w:t>
      </w:r>
      <w:r>
        <w:rPr>
          <w:noProof/>
        </w:rPr>
        <w:tab/>
      </w:r>
      <w:r>
        <w:rPr>
          <w:noProof/>
        </w:rPr>
        <w:fldChar w:fldCharType="begin"/>
      </w:r>
      <w:r>
        <w:rPr>
          <w:noProof/>
        </w:rPr>
        <w:instrText xml:space="preserve"> PAGEREF _Toc153474768 \h </w:instrText>
      </w:r>
      <w:r>
        <w:rPr>
          <w:noProof/>
        </w:rPr>
      </w:r>
      <w:r>
        <w:rPr>
          <w:noProof/>
        </w:rPr>
        <w:fldChar w:fldCharType="separate"/>
      </w:r>
      <w:r>
        <w:rPr>
          <w:noProof/>
        </w:rPr>
        <w:t>17</w:t>
      </w:r>
      <w:r>
        <w:rPr>
          <w:noProof/>
        </w:rPr>
        <w:fldChar w:fldCharType="end"/>
      </w:r>
    </w:p>
    <w:p w14:paraId="174243EB" w14:textId="11B6DED9"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3.2.1 User Requirements</w:t>
      </w:r>
      <w:r>
        <w:rPr>
          <w:noProof/>
        </w:rPr>
        <w:tab/>
      </w:r>
      <w:r>
        <w:rPr>
          <w:noProof/>
        </w:rPr>
        <w:fldChar w:fldCharType="begin"/>
      </w:r>
      <w:r>
        <w:rPr>
          <w:noProof/>
        </w:rPr>
        <w:instrText xml:space="preserve"> PAGEREF _Toc153474769 \h </w:instrText>
      </w:r>
      <w:r>
        <w:rPr>
          <w:noProof/>
        </w:rPr>
      </w:r>
      <w:r>
        <w:rPr>
          <w:noProof/>
        </w:rPr>
        <w:fldChar w:fldCharType="separate"/>
      </w:r>
      <w:r>
        <w:rPr>
          <w:noProof/>
        </w:rPr>
        <w:t>17</w:t>
      </w:r>
      <w:r>
        <w:rPr>
          <w:noProof/>
        </w:rPr>
        <w:fldChar w:fldCharType="end"/>
      </w:r>
    </w:p>
    <w:p w14:paraId="64345ADF" w14:textId="10131952"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3.2.2 User Requirements</w:t>
      </w:r>
      <w:r>
        <w:rPr>
          <w:noProof/>
        </w:rPr>
        <w:tab/>
      </w:r>
      <w:r>
        <w:rPr>
          <w:noProof/>
        </w:rPr>
        <w:fldChar w:fldCharType="begin"/>
      </w:r>
      <w:r>
        <w:rPr>
          <w:noProof/>
        </w:rPr>
        <w:instrText xml:space="preserve"> PAGEREF _Toc153474770 \h </w:instrText>
      </w:r>
      <w:r>
        <w:rPr>
          <w:noProof/>
        </w:rPr>
      </w:r>
      <w:r>
        <w:rPr>
          <w:noProof/>
        </w:rPr>
        <w:fldChar w:fldCharType="separate"/>
      </w:r>
      <w:r>
        <w:rPr>
          <w:noProof/>
        </w:rPr>
        <w:t>19</w:t>
      </w:r>
      <w:r>
        <w:rPr>
          <w:noProof/>
        </w:rPr>
        <w:fldChar w:fldCharType="end"/>
      </w:r>
    </w:p>
    <w:p w14:paraId="478F084F" w14:textId="552DEE55"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3.2.3 Functional Requirements</w:t>
      </w:r>
      <w:r>
        <w:rPr>
          <w:noProof/>
        </w:rPr>
        <w:tab/>
      </w:r>
      <w:r>
        <w:rPr>
          <w:noProof/>
        </w:rPr>
        <w:fldChar w:fldCharType="begin"/>
      </w:r>
      <w:r>
        <w:rPr>
          <w:noProof/>
        </w:rPr>
        <w:instrText xml:space="preserve"> PAGEREF _Toc153474771 \h </w:instrText>
      </w:r>
      <w:r>
        <w:rPr>
          <w:noProof/>
        </w:rPr>
      </w:r>
      <w:r>
        <w:rPr>
          <w:noProof/>
        </w:rPr>
        <w:fldChar w:fldCharType="separate"/>
      </w:r>
      <w:r>
        <w:rPr>
          <w:noProof/>
        </w:rPr>
        <w:t>20</w:t>
      </w:r>
      <w:r>
        <w:rPr>
          <w:noProof/>
        </w:rPr>
        <w:fldChar w:fldCharType="end"/>
      </w:r>
    </w:p>
    <w:p w14:paraId="553E9CBC" w14:textId="2A64AA9E"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3.2.4 Non-Functional Requirements</w:t>
      </w:r>
      <w:r>
        <w:rPr>
          <w:noProof/>
        </w:rPr>
        <w:tab/>
      </w:r>
      <w:r>
        <w:rPr>
          <w:noProof/>
        </w:rPr>
        <w:fldChar w:fldCharType="begin"/>
      </w:r>
      <w:r>
        <w:rPr>
          <w:noProof/>
        </w:rPr>
        <w:instrText xml:space="preserve"> PAGEREF _Toc153474772 \h </w:instrText>
      </w:r>
      <w:r>
        <w:rPr>
          <w:noProof/>
        </w:rPr>
      </w:r>
      <w:r>
        <w:rPr>
          <w:noProof/>
        </w:rPr>
        <w:fldChar w:fldCharType="separate"/>
      </w:r>
      <w:r>
        <w:rPr>
          <w:noProof/>
        </w:rPr>
        <w:t>21</w:t>
      </w:r>
      <w:r>
        <w:rPr>
          <w:noProof/>
        </w:rPr>
        <w:fldChar w:fldCharType="end"/>
      </w:r>
    </w:p>
    <w:p w14:paraId="5E0FB090" w14:textId="75C5D808"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3.2.5 Hardware Requirements</w:t>
      </w:r>
      <w:r>
        <w:rPr>
          <w:noProof/>
        </w:rPr>
        <w:tab/>
      </w:r>
      <w:r>
        <w:rPr>
          <w:noProof/>
        </w:rPr>
        <w:fldChar w:fldCharType="begin"/>
      </w:r>
      <w:r>
        <w:rPr>
          <w:noProof/>
        </w:rPr>
        <w:instrText xml:space="preserve"> PAGEREF _Toc153474773 \h </w:instrText>
      </w:r>
      <w:r>
        <w:rPr>
          <w:noProof/>
        </w:rPr>
      </w:r>
      <w:r>
        <w:rPr>
          <w:noProof/>
        </w:rPr>
        <w:fldChar w:fldCharType="separate"/>
      </w:r>
      <w:r>
        <w:rPr>
          <w:noProof/>
        </w:rPr>
        <w:t>21</w:t>
      </w:r>
      <w:r>
        <w:rPr>
          <w:noProof/>
        </w:rPr>
        <w:fldChar w:fldCharType="end"/>
      </w:r>
    </w:p>
    <w:p w14:paraId="1AF55D1B" w14:textId="648E1AF3"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3.2.6 Software requirement</w:t>
      </w:r>
      <w:r>
        <w:rPr>
          <w:noProof/>
        </w:rPr>
        <w:tab/>
      </w:r>
      <w:r>
        <w:rPr>
          <w:noProof/>
        </w:rPr>
        <w:fldChar w:fldCharType="begin"/>
      </w:r>
      <w:r>
        <w:rPr>
          <w:noProof/>
        </w:rPr>
        <w:instrText xml:space="preserve"> PAGEREF _Toc153474774 \h </w:instrText>
      </w:r>
      <w:r>
        <w:rPr>
          <w:noProof/>
        </w:rPr>
      </w:r>
      <w:r>
        <w:rPr>
          <w:noProof/>
        </w:rPr>
        <w:fldChar w:fldCharType="separate"/>
      </w:r>
      <w:r>
        <w:rPr>
          <w:noProof/>
        </w:rPr>
        <w:t>21</w:t>
      </w:r>
      <w:r>
        <w:rPr>
          <w:noProof/>
        </w:rPr>
        <w:fldChar w:fldCharType="end"/>
      </w:r>
    </w:p>
    <w:p w14:paraId="520191A6" w14:textId="26715A3A"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3.3 Use Case diagram of the system</w:t>
      </w:r>
      <w:r>
        <w:rPr>
          <w:noProof/>
        </w:rPr>
        <w:tab/>
      </w:r>
      <w:r>
        <w:rPr>
          <w:noProof/>
        </w:rPr>
        <w:fldChar w:fldCharType="begin"/>
      </w:r>
      <w:r>
        <w:rPr>
          <w:noProof/>
        </w:rPr>
        <w:instrText xml:space="preserve"> PAGEREF _Toc153474775 \h </w:instrText>
      </w:r>
      <w:r>
        <w:rPr>
          <w:noProof/>
        </w:rPr>
      </w:r>
      <w:r>
        <w:rPr>
          <w:noProof/>
        </w:rPr>
        <w:fldChar w:fldCharType="separate"/>
      </w:r>
      <w:r>
        <w:rPr>
          <w:noProof/>
        </w:rPr>
        <w:t>22</w:t>
      </w:r>
      <w:r>
        <w:rPr>
          <w:noProof/>
        </w:rPr>
        <w:fldChar w:fldCharType="end"/>
      </w:r>
    </w:p>
    <w:p w14:paraId="213D7A07" w14:textId="159378AB"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3.3.1 Use Case diagram of the system</w:t>
      </w:r>
      <w:r>
        <w:rPr>
          <w:noProof/>
        </w:rPr>
        <w:tab/>
      </w:r>
      <w:r>
        <w:rPr>
          <w:noProof/>
        </w:rPr>
        <w:fldChar w:fldCharType="begin"/>
      </w:r>
      <w:r>
        <w:rPr>
          <w:noProof/>
        </w:rPr>
        <w:instrText xml:space="preserve"> PAGEREF _Toc153474776 \h </w:instrText>
      </w:r>
      <w:r>
        <w:rPr>
          <w:noProof/>
        </w:rPr>
      </w:r>
      <w:r>
        <w:rPr>
          <w:noProof/>
        </w:rPr>
        <w:fldChar w:fldCharType="separate"/>
      </w:r>
      <w:r>
        <w:rPr>
          <w:noProof/>
        </w:rPr>
        <w:t>22</w:t>
      </w:r>
      <w:r>
        <w:rPr>
          <w:noProof/>
        </w:rPr>
        <w:fldChar w:fldCharType="end"/>
      </w:r>
    </w:p>
    <w:p w14:paraId="4E7F2786" w14:textId="3CD31B41"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3.4 Use Case Diagram</w:t>
      </w:r>
      <w:r>
        <w:rPr>
          <w:noProof/>
        </w:rPr>
        <w:tab/>
      </w:r>
      <w:r>
        <w:rPr>
          <w:noProof/>
        </w:rPr>
        <w:fldChar w:fldCharType="begin"/>
      </w:r>
      <w:r>
        <w:rPr>
          <w:noProof/>
        </w:rPr>
        <w:instrText xml:space="preserve"> PAGEREF _Toc153474777 \h </w:instrText>
      </w:r>
      <w:r>
        <w:rPr>
          <w:noProof/>
        </w:rPr>
      </w:r>
      <w:r>
        <w:rPr>
          <w:noProof/>
        </w:rPr>
        <w:fldChar w:fldCharType="separate"/>
      </w:r>
      <w:r>
        <w:rPr>
          <w:noProof/>
        </w:rPr>
        <w:t>25</w:t>
      </w:r>
      <w:r>
        <w:rPr>
          <w:noProof/>
        </w:rPr>
        <w:fldChar w:fldCharType="end"/>
      </w:r>
    </w:p>
    <w:p w14:paraId="7F1C165E" w14:textId="1D3C685E"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lastRenderedPageBreak/>
        <w:t>Chapter 4</w:t>
      </w:r>
      <w:r>
        <w:rPr>
          <w:noProof/>
        </w:rPr>
        <w:tab/>
      </w:r>
      <w:r>
        <w:rPr>
          <w:noProof/>
        </w:rPr>
        <w:fldChar w:fldCharType="begin"/>
      </w:r>
      <w:r>
        <w:rPr>
          <w:noProof/>
        </w:rPr>
        <w:instrText xml:space="preserve"> PAGEREF _Toc153474778 \h </w:instrText>
      </w:r>
      <w:r>
        <w:rPr>
          <w:noProof/>
        </w:rPr>
      </w:r>
      <w:r>
        <w:rPr>
          <w:noProof/>
        </w:rPr>
        <w:fldChar w:fldCharType="separate"/>
      </w:r>
      <w:r>
        <w:rPr>
          <w:noProof/>
        </w:rPr>
        <w:t>26</w:t>
      </w:r>
      <w:r>
        <w:rPr>
          <w:noProof/>
        </w:rPr>
        <w:fldChar w:fldCharType="end"/>
      </w:r>
    </w:p>
    <w:p w14:paraId="73931A6B" w14:textId="2B101BDF"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Analysis Modeling</w:t>
      </w:r>
      <w:r>
        <w:rPr>
          <w:noProof/>
        </w:rPr>
        <w:tab/>
      </w:r>
      <w:r>
        <w:rPr>
          <w:noProof/>
        </w:rPr>
        <w:fldChar w:fldCharType="begin"/>
      </w:r>
      <w:r>
        <w:rPr>
          <w:noProof/>
        </w:rPr>
        <w:instrText xml:space="preserve"> PAGEREF _Toc153474779 \h </w:instrText>
      </w:r>
      <w:r>
        <w:rPr>
          <w:noProof/>
        </w:rPr>
      </w:r>
      <w:r>
        <w:rPr>
          <w:noProof/>
        </w:rPr>
        <w:fldChar w:fldCharType="separate"/>
      </w:r>
      <w:r>
        <w:rPr>
          <w:noProof/>
        </w:rPr>
        <w:t>26</w:t>
      </w:r>
      <w:r>
        <w:rPr>
          <w:noProof/>
        </w:rPr>
        <w:fldChar w:fldCharType="end"/>
      </w:r>
    </w:p>
    <w:p w14:paraId="6D6967E4" w14:textId="67A119C6"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4.1 Activity Diagram</w:t>
      </w:r>
      <w:r>
        <w:rPr>
          <w:noProof/>
        </w:rPr>
        <w:tab/>
      </w:r>
      <w:r>
        <w:rPr>
          <w:noProof/>
        </w:rPr>
        <w:fldChar w:fldCharType="begin"/>
      </w:r>
      <w:r>
        <w:rPr>
          <w:noProof/>
        </w:rPr>
        <w:instrText xml:space="preserve"> PAGEREF _Toc153474780 \h </w:instrText>
      </w:r>
      <w:r>
        <w:rPr>
          <w:noProof/>
        </w:rPr>
      </w:r>
      <w:r>
        <w:rPr>
          <w:noProof/>
        </w:rPr>
        <w:fldChar w:fldCharType="separate"/>
      </w:r>
      <w:r>
        <w:rPr>
          <w:noProof/>
        </w:rPr>
        <w:t>27</w:t>
      </w:r>
      <w:r>
        <w:rPr>
          <w:noProof/>
        </w:rPr>
        <w:fldChar w:fldCharType="end"/>
      </w:r>
    </w:p>
    <w:p w14:paraId="7FC37AC1" w14:textId="73389D42"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4.1.1 Activity Diagram for Admin</w:t>
      </w:r>
      <w:r>
        <w:rPr>
          <w:noProof/>
        </w:rPr>
        <w:tab/>
      </w:r>
      <w:r>
        <w:rPr>
          <w:noProof/>
        </w:rPr>
        <w:fldChar w:fldCharType="begin"/>
      </w:r>
      <w:r>
        <w:rPr>
          <w:noProof/>
        </w:rPr>
        <w:instrText xml:space="preserve"> PAGEREF _Toc153474781 \h </w:instrText>
      </w:r>
      <w:r>
        <w:rPr>
          <w:noProof/>
        </w:rPr>
      </w:r>
      <w:r>
        <w:rPr>
          <w:noProof/>
        </w:rPr>
        <w:fldChar w:fldCharType="separate"/>
      </w:r>
      <w:r>
        <w:rPr>
          <w:noProof/>
        </w:rPr>
        <w:t>27</w:t>
      </w:r>
      <w:r>
        <w:rPr>
          <w:noProof/>
        </w:rPr>
        <w:fldChar w:fldCharType="end"/>
      </w:r>
    </w:p>
    <w:p w14:paraId="094931BB" w14:textId="6C007453"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4.1.2 Activity Diagram for Tourist</w:t>
      </w:r>
      <w:r>
        <w:rPr>
          <w:noProof/>
        </w:rPr>
        <w:tab/>
      </w:r>
      <w:r>
        <w:rPr>
          <w:noProof/>
        </w:rPr>
        <w:fldChar w:fldCharType="begin"/>
      </w:r>
      <w:r>
        <w:rPr>
          <w:noProof/>
        </w:rPr>
        <w:instrText xml:space="preserve"> PAGEREF _Toc153474782 \h </w:instrText>
      </w:r>
      <w:r>
        <w:rPr>
          <w:noProof/>
        </w:rPr>
      </w:r>
      <w:r>
        <w:rPr>
          <w:noProof/>
        </w:rPr>
        <w:fldChar w:fldCharType="separate"/>
      </w:r>
      <w:r>
        <w:rPr>
          <w:noProof/>
        </w:rPr>
        <w:t>28</w:t>
      </w:r>
      <w:r>
        <w:rPr>
          <w:noProof/>
        </w:rPr>
        <w:fldChar w:fldCharType="end"/>
      </w:r>
    </w:p>
    <w:p w14:paraId="580590E6" w14:textId="20943C80"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4.2 Swim Lane Diagram</w:t>
      </w:r>
      <w:r>
        <w:rPr>
          <w:noProof/>
        </w:rPr>
        <w:tab/>
      </w:r>
      <w:r>
        <w:rPr>
          <w:noProof/>
        </w:rPr>
        <w:fldChar w:fldCharType="begin"/>
      </w:r>
      <w:r>
        <w:rPr>
          <w:noProof/>
        </w:rPr>
        <w:instrText xml:space="preserve"> PAGEREF _Toc153474783 \h </w:instrText>
      </w:r>
      <w:r>
        <w:rPr>
          <w:noProof/>
        </w:rPr>
      </w:r>
      <w:r>
        <w:rPr>
          <w:noProof/>
        </w:rPr>
        <w:fldChar w:fldCharType="separate"/>
      </w:r>
      <w:r>
        <w:rPr>
          <w:noProof/>
        </w:rPr>
        <w:t>28</w:t>
      </w:r>
      <w:r>
        <w:rPr>
          <w:noProof/>
        </w:rPr>
        <w:fldChar w:fldCharType="end"/>
      </w:r>
    </w:p>
    <w:p w14:paraId="6894A9B5" w14:textId="0523EDB3"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4.2.1 Swim Lane Diagram for the System</w:t>
      </w:r>
      <w:r>
        <w:rPr>
          <w:noProof/>
        </w:rPr>
        <w:tab/>
      </w:r>
      <w:r>
        <w:rPr>
          <w:noProof/>
        </w:rPr>
        <w:fldChar w:fldCharType="begin"/>
      </w:r>
      <w:r>
        <w:rPr>
          <w:noProof/>
        </w:rPr>
        <w:instrText xml:space="preserve"> PAGEREF _Toc153474784 \h </w:instrText>
      </w:r>
      <w:r>
        <w:rPr>
          <w:noProof/>
        </w:rPr>
      </w:r>
      <w:r>
        <w:rPr>
          <w:noProof/>
        </w:rPr>
        <w:fldChar w:fldCharType="separate"/>
      </w:r>
      <w:r>
        <w:rPr>
          <w:noProof/>
        </w:rPr>
        <w:t>28</w:t>
      </w:r>
      <w:r>
        <w:rPr>
          <w:noProof/>
        </w:rPr>
        <w:fldChar w:fldCharType="end"/>
      </w:r>
    </w:p>
    <w:p w14:paraId="2A3F8302" w14:textId="39A85EA7"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Chapter 5</w:t>
      </w:r>
      <w:r>
        <w:rPr>
          <w:noProof/>
        </w:rPr>
        <w:tab/>
      </w:r>
      <w:r>
        <w:rPr>
          <w:noProof/>
        </w:rPr>
        <w:fldChar w:fldCharType="begin"/>
      </w:r>
      <w:r>
        <w:rPr>
          <w:noProof/>
        </w:rPr>
        <w:instrText xml:space="preserve"> PAGEREF _Toc153474785 \h </w:instrText>
      </w:r>
      <w:r>
        <w:rPr>
          <w:noProof/>
        </w:rPr>
      </w:r>
      <w:r>
        <w:rPr>
          <w:noProof/>
        </w:rPr>
        <w:fldChar w:fldCharType="separate"/>
      </w:r>
      <w:r>
        <w:rPr>
          <w:noProof/>
        </w:rPr>
        <w:t>30</w:t>
      </w:r>
      <w:r>
        <w:rPr>
          <w:noProof/>
        </w:rPr>
        <w:fldChar w:fldCharType="end"/>
      </w:r>
    </w:p>
    <w:p w14:paraId="6191C009" w14:textId="2CFFD064"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Risk Management</w:t>
      </w:r>
      <w:r>
        <w:rPr>
          <w:noProof/>
        </w:rPr>
        <w:tab/>
      </w:r>
      <w:r>
        <w:rPr>
          <w:noProof/>
        </w:rPr>
        <w:fldChar w:fldCharType="begin"/>
      </w:r>
      <w:r>
        <w:rPr>
          <w:noProof/>
        </w:rPr>
        <w:instrText xml:space="preserve"> PAGEREF _Toc153474786 \h </w:instrText>
      </w:r>
      <w:r>
        <w:rPr>
          <w:noProof/>
        </w:rPr>
      </w:r>
      <w:r>
        <w:rPr>
          <w:noProof/>
        </w:rPr>
        <w:fldChar w:fldCharType="separate"/>
      </w:r>
      <w:r>
        <w:rPr>
          <w:noProof/>
        </w:rPr>
        <w:t>30</w:t>
      </w:r>
      <w:r>
        <w:rPr>
          <w:noProof/>
        </w:rPr>
        <w:fldChar w:fldCharType="end"/>
      </w:r>
    </w:p>
    <w:p w14:paraId="2F811115" w14:textId="3235D9D7"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5.1 Risk Engineering</w:t>
      </w:r>
      <w:r>
        <w:rPr>
          <w:noProof/>
        </w:rPr>
        <w:tab/>
      </w:r>
      <w:r>
        <w:rPr>
          <w:noProof/>
        </w:rPr>
        <w:fldChar w:fldCharType="begin"/>
      </w:r>
      <w:r>
        <w:rPr>
          <w:noProof/>
        </w:rPr>
        <w:instrText xml:space="preserve"> PAGEREF _Toc153474787 \h </w:instrText>
      </w:r>
      <w:r>
        <w:rPr>
          <w:noProof/>
        </w:rPr>
      </w:r>
      <w:r>
        <w:rPr>
          <w:noProof/>
        </w:rPr>
        <w:fldChar w:fldCharType="separate"/>
      </w:r>
      <w:r>
        <w:rPr>
          <w:noProof/>
        </w:rPr>
        <w:t>31</w:t>
      </w:r>
      <w:r>
        <w:rPr>
          <w:noProof/>
        </w:rPr>
        <w:fldChar w:fldCharType="end"/>
      </w:r>
    </w:p>
    <w:p w14:paraId="0579171E" w14:textId="75B3A6D1"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5.1.1 Stages of Risk.</w:t>
      </w:r>
      <w:r>
        <w:rPr>
          <w:noProof/>
        </w:rPr>
        <w:tab/>
      </w:r>
      <w:r>
        <w:rPr>
          <w:noProof/>
        </w:rPr>
        <w:fldChar w:fldCharType="begin"/>
      </w:r>
      <w:r>
        <w:rPr>
          <w:noProof/>
        </w:rPr>
        <w:instrText xml:space="preserve"> PAGEREF _Toc153474788 \h </w:instrText>
      </w:r>
      <w:r>
        <w:rPr>
          <w:noProof/>
        </w:rPr>
      </w:r>
      <w:r>
        <w:rPr>
          <w:noProof/>
        </w:rPr>
        <w:fldChar w:fldCharType="separate"/>
      </w:r>
      <w:r>
        <w:rPr>
          <w:noProof/>
        </w:rPr>
        <w:t>31</w:t>
      </w:r>
      <w:r>
        <w:rPr>
          <w:noProof/>
        </w:rPr>
        <w:fldChar w:fldCharType="end"/>
      </w:r>
    </w:p>
    <w:p w14:paraId="11788E20" w14:textId="79F01269"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5.1.2 Categories of Risk</w:t>
      </w:r>
      <w:r>
        <w:rPr>
          <w:noProof/>
        </w:rPr>
        <w:tab/>
      </w:r>
      <w:r>
        <w:rPr>
          <w:noProof/>
        </w:rPr>
        <w:fldChar w:fldCharType="begin"/>
      </w:r>
      <w:r>
        <w:rPr>
          <w:noProof/>
        </w:rPr>
        <w:instrText xml:space="preserve"> PAGEREF _Toc153474789 \h </w:instrText>
      </w:r>
      <w:r>
        <w:rPr>
          <w:noProof/>
        </w:rPr>
      </w:r>
      <w:r>
        <w:rPr>
          <w:noProof/>
        </w:rPr>
        <w:fldChar w:fldCharType="separate"/>
      </w:r>
      <w:r>
        <w:rPr>
          <w:noProof/>
        </w:rPr>
        <w:t>34</w:t>
      </w:r>
      <w:r>
        <w:rPr>
          <w:noProof/>
        </w:rPr>
        <w:fldChar w:fldCharType="end"/>
      </w:r>
    </w:p>
    <w:p w14:paraId="58F12C41" w14:textId="174B958D"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5.2 Risk Analysis</w:t>
      </w:r>
      <w:r>
        <w:rPr>
          <w:noProof/>
        </w:rPr>
        <w:tab/>
      </w:r>
      <w:r>
        <w:rPr>
          <w:noProof/>
        </w:rPr>
        <w:fldChar w:fldCharType="begin"/>
      </w:r>
      <w:r>
        <w:rPr>
          <w:noProof/>
        </w:rPr>
        <w:instrText xml:space="preserve"> PAGEREF _Toc153474790 \h </w:instrText>
      </w:r>
      <w:r>
        <w:rPr>
          <w:noProof/>
        </w:rPr>
      </w:r>
      <w:r>
        <w:rPr>
          <w:noProof/>
        </w:rPr>
        <w:fldChar w:fldCharType="separate"/>
      </w:r>
      <w:r>
        <w:rPr>
          <w:noProof/>
        </w:rPr>
        <w:t>35</w:t>
      </w:r>
      <w:r>
        <w:rPr>
          <w:noProof/>
        </w:rPr>
        <w:fldChar w:fldCharType="end"/>
      </w:r>
    </w:p>
    <w:p w14:paraId="373B9028" w14:textId="71D3F816"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5.3 Risk Planning</w:t>
      </w:r>
      <w:r>
        <w:rPr>
          <w:noProof/>
        </w:rPr>
        <w:tab/>
      </w:r>
      <w:r>
        <w:rPr>
          <w:noProof/>
        </w:rPr>
        <w:fldChar w:fldCharType="begin"/>
      </w:r>
      <w:r>
        <w:rPr>
          <w:noProof/>
        </w:rPr>
        <w:instrText xml:space="preserve"> PAGEREF _Toc153474791 \h </w:instrText>
      </w:r>
      <w:r>
        <w:rPr>
          <w:noProof/>
        </w:rPr>
      </w:r>
      <w:r>
        <w:rPr>
          <w:noProof/>
        </w:rPr>
        <w:fldChar w:fldCharType="separate"/>
      </w:r>
      <w:r>
        <w:rPr>
          <w:noProof/>
        </w:rPr>
        <w:t>37</w:t>
      </w:r>
      <w:r>
        <w:rPr>
          <w:noProof/>
        </w:rPr>
        <w:fldChar w:fldCharType="end"/>
      </w:r>
    </w:p>
    <w:p w14:paraId="03162082" w14:textId="58016A2B"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5.4 Risk Monitoring</w:t>
      </w:r>
      <w:r>
        <w:rPr>
          <w:noProof/>
        </w:rPr>
        <w:tab/>
      </w:r>
      <w:r>
        <w:rPr>
          <w:noProof/>
        </w:rPr>
        <w:fldChar w:fldCharType="begin"/>
      </w:r>
      <w:r>
        <w:rPr>
          <w:noProof/>
        </w:rPr>
        <w:instrText xml:space="preserve"> PAGEREF _Toc153474792 \h </w:instrText>
      </w:r>
      <w:r>
        <w:rPr>
          <w:noProof/>
        </w:rPr>
      </w:r>
      <w:r>
        <w:rPr>
          <w:noProof/>
        </w:rPr>
        <w:fldChar w:fldCharType="separate"/>
      </w:r>
      <w:r>
        <w:rPr>
          <w:noProof/>
        </w:rPr>
        <w:t>38</w:t>
      </w:r>
      <w:r>
        <w:rPr>
          <w:noProof/>
        </w:rPr>
        <w:fldChar w:fldCharType="end"/>
      </w:r>
    </w:p>
    <w:p w14:paraId="02E9C3C4" w14:textId="1A1CA085"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5.5 The RMMM Plan</w:t>
      </w:r>
      <w:r>
        <w:rPr>
          <w:noProof/>
        </w:rPr>
        <w:tab/>
      </w:r>
      <w:r>
        <w:rPr>
          <w:noProof/>
        </w:rPr>
        <w:fldChar w:fldCharType="begin"/>
      </w:r>
      <w:r>
        <w:rPr>
          <w:noProof/>
        </w:rPr>
        <w:instrText xml:space="preserve"> PAGEREF _Toc153474793 \h </w:instrText>
      </w:r>
      <w:r>
        <w:rPr>
          <w:noProof/>
        </w:rPr>
      </w:r>
      <w:r>
        <w:rPr>
          <w:noProof/>
        </w:rPr>
        <w:fldChar w:fldCharType="separate"/>
      </w:r>
      <w:r>
        <w:rPr>
          <w:noProof/>
        </w:rPr>
        <w:t>38</w:t>
      </w:r>
      <w:r>
        <w:rPr>
          <w:noProof/>
        </w:rPr>
        <w:fldChar w:fldCharType="end"/>
      </w:r>
    </w:p>
    <w:p w14:paraId="5D07F3F2" w14:textId="1E561B27"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Chapter 6</w:t>
      </w:r>
      <w:r>
        <w:rPr>
          <w:noProof/>
        </w:rPr>
        <w:tab/>
      </w:r>
      <w:r>
        <w:rPr>
          <w:noProof/>
        </w:rPr>
        <w:fldChar w:fldCharType="begin"/>
      </w:r>
      <w:r>
        <w:rPr>
          <w:noProof/>
        </w:rPr>
        <w:instrText xml:space="preserve"> PAGEREF _Toc153474794 \h </w:instrText>
      </w:r>
      <w:r>
        <w:rPr>
          <w:noProof/>
        </w:rPr>
      </w:r>
      <w:r>
        <w:rPr>
          <w:noProof/>
        </w:rPr>
        <w:fldChar w:fldCharType="separate"/>
      </w:r>
      <w:r>
        <w:rPr>
          <w:noProof/>
        </w:rPr>
        <w:t>46</w:t>
      </w:r>
      <w:r>
        <w:rPr>
          <w:noProof/>
        </w:rPr>
        <w:fldChar w:fldCharType="end"/>
      </w:r>
    </w:p>
    <w:p w14:paraId="15266F2B" w14:textId="395AB6C3"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Project Planning and Scheduling</w:t>
      </w:r>
      <w:r>
        <w:rPr>
          <w:noProof/>
        </w:rPr>
        <w:tab/>
      </w:r>
      <w:r>
        <w:rPr>
          <w:noProof/>
        </w:rPr>
        <w:fldChar w:fldCharType="begin"/>
      </w:r>
      <w:r>
        <w:rPr>
          <w:noProof/>
        </w:rPr>
        <w:instrText xml:space="preserve"> PAGEREF _Toc153474795 \h </w:instrText>
      </w:r>
      <w:r>
        <w:rPr>
          <w:noProof/>
        </w:rPr>
      </w:r>
      <w:r>
        <w:rPr>
          <w:noProof/>
        </w:rPr>
        <w:fldChar w:fldCharType="separate"/>
      </w:r>
      <w:r>
        <w:rPr>
          <w:noProof/>
        </w:rPr>
        <w:t>46</w:t>
      </w:r>
      <w:r>
        <w:rPr>
          <w:noProof/>
        </w:rPr>
        <w:fldChar w:fldCharType="end"/>
      </w:r>
    </w:p>
    <w:p w14:paraId="7E8371CD" w14:textId="42127113"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6.1 Project Planning</w:t>
      </w:r>
      <w:r>
        <w:rPr>
          <w:noProof/>
        </w:rPr>
        <w:tab/>
      </w:r>
      <w:r>
        <w:rPr>
          <w:noProof/>
        </w:rPr>
        <w:fldChar w:fldCharType="begin"/>
      </w:r>
      <w:r>
        <w:rPr>
          <w:noProof/>
        </w:rPr>
        <w:instrText xml:space="preserve"> PAGEREF _Toc153474796 \h </w:instrText>
      </w:r>
      <w:r>
        <w:rPr>
          <w:noProof/>
        </w:rPr>
      </w:r>
      <w:r>
        <w:rPr>
          <w:noProof/>
        </w:rPr>
        <w:fldChar w:fldCharType="separate"/>
      </w:r>
      <w:r>
        <w:rPr>
          <w:noProof/>
        </w:rPr>
        <w:t>47</w:t>
      </w:r>
      <w:r>
        <w:rPr>
          <w:noProof/>
        </w:rPr>
        <w:fldChar w:fldCharType="end"/>
      </w:r>
    </w:p>
    <w:p w14:paraId="13B1B39F" w14:textId="7998CE71"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6.2 Project Estimation</w:t>
      </w:r>
      <w:r>
        <w:rPr>
          <w:noProof/>
        </w:rPr>
        <w:tab/>
      </w:r>
      <w:r>
        <w:rPr>
          <w:noProof/>
        </w:rPr>
        <w:fldChar w:fldCharType="begin"/>
      </w:r>
      <w:r>
        <w:rPr>
          <w:noProof/>
        </w:rPr>
        <w:instrText xml:space="preserve"> PAGEREF _Toc153474797 \h </w:instrText>
      </w:r>
      <w:r>
        <w:rPr>
          <w:noProof/>
        </w:rPr>
      </w:r>
      <w:r>
        <w:rPr>
          <w:noProof/>
        </w:rPr>
        <w:fldChar w:fldCharType="separate"/>
      </w:r>
      <w:r>
        <w:rPr>
          <w:noProof/>
        </w:rPr>
        <w:t>47</w:t>
      </w:r>
      <w:r>
        <w:rPr>
          <w:noProof/>
        </w:rPr>
        <w:fldChar w:fldCharType="end"/>
      </w:r>
    </w:p>
    <w:p w14:paraId="23448ED7" w14:textId="348E2244"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6.3 Function Oriented Matrices</w:t>
      </w:r>
      <w:r>
        <w:rPr>
          <w:noProof/>
        </w:rPr>
        <w:tab/>
      </w:r>
      <w:r>
        <w:rPr>
          <w:noProof/>
        </w:rPr>
        <w:fldChar w:fldCharType="begin"/>
      </w:r>
      <w:r>
        <w:rPr>
          <w:noProof/>
        </w:rPr>
        <w:instrText xml:space="preserve"> PAGEREF _Toc153474798 \h </w:instrText>
      </w:r>
      <w:r>
        <w:rPr>
          <w:noProof/>
        </w:rPr>
      </w:r>
      <w:r>
        <w:rPr>
          <w:noProof/>
        </w:rPr>
        <w:fldChar w:fldCharType="separate"/>
      </w:r>
      <w:r>
        <w:rPr>
          <w:noProof/>
        </w:rPr>
        <w:t>48</w:t>
      </w:r>
      <w:r>
        <w:rPr>
          <w:noProof/>
        </w:rPr>
        <w:fldChar w:fldCharType="end"/>
      </w:r>
    </w:p>
    <w:p w14:paraId="18288ACD" w14:textId="248529D6"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6.4 Function Point Estimation</w:t>
      </w:r>
      <w:r>
        <w:rPr>
          <w:noProof/>
        </w:rPr>
        <w:tab/>
      </w:r>
      <w:r>
        <w:rPr>
          <w:noProof/>
        </w:rPr>
        <w:fldChar w:fldCharType="begin"/>
      </w:r>
      <w:r>
        <w:rPr>
          <w:noProof/>
        </w:rPr>
        <w:instrText xml:space="preserve"> PAGEREF _Toc153474799 \h </w:instrText>
      </w:r>
      <w:r>
        <w:rPr>
          <w:noProof/>
        </w:rPr>
      </w:r>
      <w:r>
        <w:rPr>
          <w:noProof/>
        </w:rPr>
        <w:fldChar w:fldCharType="separate"/>
      </w:r>
      <w:r>
        <w:rPr>
          <w:noProof/>
        </w:rPr>
        <w:t>51</w:t>
      </w:r>
      <w:r>
        <w:rPr>
          <w:noProof/>
        </w:rPr>
        <w:fldChar w:fldCharType="end"/>
      </w:r>
    </w:p>
    <w:p w14:paraId="666192E4" w14:textId="776B11BB"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6.5 Identifying Transaction Complexity</w:t>
      </w:r>
      <w:r>
        <w:rPr>
          <w:noProof/>
        </w:rPr>
        <w:tab/>
      </w:r>
      <w:r>
        <w:rPr>
          <w:noProof/>
        </w:rPr>
        <w:fldChar w:fldCharType="begin"/>
      </w:r>
      <w:r>
        <w:rPr>
          <w:noProof/>
        </w:rPr>
        <w:instrText xml:space="preserve"> PAGEREF _Toc153474800 \h </w:instrText>
      </w:r>
      <w:r>
        <w:rPr>
          <w:noProof/>
        </w:rPr>
      </w:r>
      <w:r>
        <w:rPr>
          <w:noProof/>
        </w:rPr>
        <w:fldChar w:fldCharType="separate"/>
      </w:r>
      <w:r>
        <w:rPr>
          <w:noProof/>
        </w:rPr>
        <w:t>53</w:t>
      </w:r>
      <w:r>
        <w:rPr>
          <w:noProof/>
        </w:rPr>
        <w:fldChar w:fldCharType="end"/>
      </w:r>
    </w:p>
    <w:p w14:paraId="484D2C6A" w14:textId="1036EFAC"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6.6: Identifying Data Complexity</w:t>
      </w:r>
      <w:r>
        <w:rPr>
          <w:noProof/>
        </w:rPr>
        <w:tab/>
      </w:r>
      <w:r>
        <w:rPr>
          <w:noProof/>
        </w:rPr>
        <w:fldChar w:fldCharType="begin"/>
      </w:r>
      <w:r>
        <w:rPr>
          <w:noProof/>
        </w:rPr>
        <w:instrText xml:space="preserve"> PAGEREF _Toc153474801 \h </w:instrText>
      </w:r>
      <w:r>
        <w:rPr>
          <w:noProof/>
        </w:rPr>
      </w:r>
      <w:r>
        <w:rPr>
          <w:noProof/>
        </w:rPr>
        <w:fldChar w:fldCharType="separate"/>
      </w:r>
      <w:r>
        <w:rPr>
          <w:noProof/>
        </w:rPr>
        <w:t>55</w:t>
      </w:r>
      <w:r>
        <w:rPr>
          <w:noProof/>
        </w:rPr>
        <w:fldChar w:fldCharType="end"/>
      </w:r>
    </w:p>
    <w:p w14:paraId="53ADB473" w14:textId="54E095A0"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6.7 Unadjusted Function Point Contribution (Transition Function)</w:t>
      </w:r>
      <w:r>
        <w:rPr>
          <w:noProof/>
        </w:rPr>
        <w:tab/>
      </w:r>
      <w:r>
        <w:rPr>
          <w:noProof/>
        </w:rPr>
        <w:fldChar w:fldCharType="begin"/>
      </w:r>
      <w:r>
        <w:rPr>
          <w:noProof/>
        </w:rPr>
        <w:instrText xml:space="preserve"> PAGEREF _Toc153474802 \h </w:instrText>
      </w:r>
      <w:r>
        <w:rPr>
          <w:noProof/>
        </w:rPr>
      </w:r>
      <w:r>
        <w:rPr>
          <w:noProof/>
        </w:rPr>
        <w:fldChar w:fldCharType="separate"/>
      </w:r>
      <w:r>
        <w:rPr>
          <w:noProof/>
        </w:rPr>
        <w:t>55</w:t>
      </w:r>
      <w:r>
        <w:rPr>
          <w:noProof/>
        </w:rPr>
        <w:fldChar w:fldCharType="end"/>
      </w:r>
    </w:p>
    <w:p w14:paraId="49F086BB" w14:textId="1E5984BD"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lastRenderedPageBreak/>
        <w:t>6.8 Unadjusted Function Point Contribution (Data Function)</w:t>
      </w:r>
      <w:r>
        <w:rPr>
          <w:noProof/>
        </w:rPr>
        <w:tab/>
      </w:r>
      <w:r>
        <w:rPr>
          <w:noProof/>
        </w:rPr>
        <w:fldChar w:fldCharType="begin"/>
      </w:r>
      <w:r>
        <w:rPr>
          <w:noProof/>
        </w:rPr>
        <w:instrText xml:space="preserve"> PAGEREF _Toc153474803 \h </w:instrText>
      </w:r>
      <w:r>
        <w:rPr>
          <w:noProof/>
        </w:rPr>
      </w:r>
      <w:r>
        <w:rPr>
          <w:noProof/>
        </w:rPr>
        <w:fldChar w:fldCharType="separate"/>
      </w:r>
      <w:r>
        <w:rPr>
          <w:noProof/>
        </w:rPr>
        <w:t>57</w:t>
      </w:r>
      <w:r>
        <w:rPr>
          <w:noProof/>
        </w:rPr>
        <w:fldChar w:fldCharType="end"/>
      </w:r>
    </w:p>
    <w:p w14:paraId="2B6D7D71" w14:textId="2B474715"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6.9 Performance and environmental impact</w:t>
      </w:r>
      <w:r>
        <w:rPr>
          <w:noProof/>
        </w:rPr>
        <w:tab/>
      </w:r>
      <w:r>
        <w:rPr>
          <w:noProof/>
        </w:rPr>
        <w:fldChar w:fldCharType="begin"/>
      </w:r>
      <w:r>
        <w:rPr>
          <w:noProof/>
        </w:rPr>
        <w:instrText xml:space="preserve"> PAGEREF _Toc153474804 \h </w:instrText>
      </w:r>
      <w:r>
        <w:rPr>
          <w:noProof/>
        </w:rPr>
      </w:r>
      <w:r>
        <w:rPr>
          <w:noProof/>
        </w:rPr>
        <w:fldChar w:fldCharType="separate"/>
      </w:r>
      <w:r>
        <w:rPr>
          <w:noProof/>
        </w:rPr>
        <w:t>58</w:t>
      </w:r>
      <w:r>
        <w:rPr>
          <w:noProof/>
        </w:rPr>
        <w:fldChar w:fldCharType="end"/>
      </w:r>
    </w:p>
    <w:p w14:paraId="227212CC" w14:textId="277CAD67"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6.10 Counting Adjusted Function Points</w:t>
      </w:r>
      <w:r>
        <w:rPr>
          <w:noProof/>
        </w:rPr>
        <w:tab/>
      </w:r>
      <w:r>
        <w:rPr>
          <w:noProof/>
        </w:rPr>
        <w:fldChar w:fldCharType="begin"/>
      </w:r>
      <w:r>
        <w:rPr>
          <w:noProof/>
        </w:rPr>
        <w:instrText xml:space="preserve"> PAGEREF _Toc153474805 \h </w:instrText>
      </w:r>
      <w:r>
        <w:rPr>
          <w:noProof/>
        </w:rPr>
      </w:r>
      <w:r>
        <w:rPr>
          <w:noProof/>
        </w:rPr>
        <w:fldChar w:fldCharType="separate"/>
      </w:r>
      <w:r>
        <w:rPr>
          <w:noProof/>
        </w:rPr>
        <w:t>58</w:t>
      </w:r>
      <w:r>
        <w:rPr>
          <w:noProof/>
        </w:rPr>
        <w:fldChar w:fldCharType="end"/>
      </w:r>
    </w:p>
    <w:p w14:paraId="0D47DF2C" w14:textId="4EA1A949"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6.11 Details Effort Distribution</w:t>
      </w:r>
      <w:r>
        <w:rPr>
          <w:noProof/>
        </w:rPr>
        <w:tab/>
      </w:r>
      <w:r>
        <w:rPr>
          <w:noProof/>
        </w:rPr>
        <w:fldChar w:fldCharType="begin"/>
      </w:r>
      <w:r>
        <w:rPr>
          <w:noProof/>
        </w:rPr>
        <w:instrText xml:space="preserve"> PAGEREF _Toc153474806 \h </w:instrText>
      </w:r>
      <w:r>
        <w:rPr>
          <w:noProof/>
        </w:rPr>
      </w:r>
      <w:r>
        <w:rPr>
          <w:noProof/>
        </w:rPr>
        <w:fldChar w:fldCharType="separate"/>
      </w:r>
      <w:r>
        <w:rPr>
          <w:noProof/>
        </w:rPr>
        <w:t>59</w:t>
      </w:r>
      <w:r>
        <w:rPr>
          <w:noProof/>
        </w:rPr>
        <w:fldChar w:fldCharType="end"/>
      </w:r>
    </w:p>
    <w:p w14:paraId="19496444" w14:textId="540D7176"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6.12 Project Schedule Chart</w:t>
      </w:r>
      <w:r>
        <w:rPr>
          <w:noProof/>
        </w:rPr>
        <w:tab/>
      </w:r>
      <w:r>
        <w:rPr>
          <w:noProof/>
        </w:rPr>
        <w:fldChar w:fldCharType="begin"/>
      </w:r>
      <w:r>
        <w:rPr>
          <w:noProof/>
        </w:rPr>
        <w:instrText xml:space="preserve"> PAGEREF _Toc153474807 \h </w:instrText>
      </w:r>
      <w:r>
        <w:rPr>
          <w:noProof/>
        </w:rPr>
      </w:r>
      <w:r>
        <w:rPr>
          <w:noProof/>
        </w:rPr>
        <w:fldChar w:fldCharType="separate"/>
      </w:r>
      <w:r>
        <w:rPr>
          <w:noProof/>
        </w:rPr>
        <w:t>61</w:t>
      </w:r>
      <w:r>
        <w:rPr>
          <w:noProof/>
        </w:rPr>
        <w:fldChar w:fldCharType="end"/>
      </w:r>
    </w:p>
    <w:p w14:paraId="2F9850E8" w14:textId="16EB1ABD"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Chapter 7</w:t>
      </w:r>
      <w:r>
        <w:rPr>
          <w:noProof/>
        </w:rPr>
        <w:tab/>
      </w:r>
      <w:r>
        <w:rPr>
          <w:noProof/>
        </w:rPr>
        <w:fldChar w:fldCharType="begin"/>
      </w:r>
      <w:r>
        <w:rPr>
          <w:noProof/>
        </w:rPr>
        <w:instrText xml:space="preserve"> PAGEREF _Toc153474808 \h </w:instrText>
      </w:r>
      <w:r>
        <w:rPr>
          <w:noProof/>
        </w:rPr>
      </w:r>
      <w:r>
        <w:rPr>
          <w:noProof/>
        </w:rPr>
        <w:fldChar w:fldCharType="separate"/>
      </w:r>
      <w:r>
        <w:rPr>
          <w:noProof/>
        </w:rPr>
        <w:t>62</w:t>
      </w:r>
      <w:r>
        <w:rPr>
          <w:noProof/>
        </w:rPr>
        <w:fldChar w:fldCharType="end"/>
      </w:r>
    </w:p>
    <w:p w14:paraId="0164A3B6" w14:textId="14C74B12"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Designing</w:t>
      </w:r>
      <w:r>
        <w:rPr>
          <w:noProof/>
        </w:rPr>
        <w:tab/>
      </w:r>
      <w:r>
        <w:rPr>
          <w:noProof/>
        </w:rPr>
        <w:fldChar w:fldCharType="begin"/>
      </w:r>
      <w:r>
        <w:rPr>
          <w:noProof/>
        </w:rPr>
        <w:instrText xml:space="preserve"> PAGEREF _Toc153474809 \h </w:instrText>
      </w:r>
      <w:r>
        <w:rPr>
          <w:noProof/>
        </w:rPr>
      </w:r>
      <w:r>
        <w:rPr>
          <w:noProof/>
        </w:rPr>
        <w:fldChar w:fldCharType="separate"/>
      </w:r>
      <w:r>
        <w:rPr>
          <w:noProof/>
        </w:rPr>
        <w:t>62</w:t>
      </w:r>
      <w:r>
        <w:rPr>
          <w:noProof/>
        </w:rPr>
        <w:fldChar w:fldCharType="end"/>
      </w:r>
    </w:p>
    <w:p w14:paraId="0CE91EEA" w14:textId="4C5E467E"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7.1 Data Flow Diagram</w:t>
      </w:r>
      <w:r>
        <w:rPr>
          <w:noProof/>
        </w:rPr>
        <w:tab/>
      </w:r>
      <w:r>
        <w:rPr>
          <w:noProof/>
        </w:rPr>
        <w:fldChar w:fldCharType="begin"/>
      </w:r>
      <w:r>
        <w:rPr>
          <w:noProof/>
        </w:rPr>
        <w:instrText xml:space="preserve"> PAGEREF _Toc153474810 \h </w:instrText>
      </w:r>
      <w:r>
        <w:rPr>
          <w:noProof/>
        </w:rPr>
      </w:r>
      <w:r>
        <w:rPr>
          <w:noProof/>
        </w:rPr>
        <w:fldChar w:fldCharType="separate"/>
      </w:r>
      <w:r>
        <w:rPr>
          <w:noProof/>
        </w:rPr>
        <w:t>63</w:t>
      </w:r>
      <w:r>
        <w:rPr>
          <w:noProof/>
        </w:rPr>
        <w:fldChar w:fldCharType="end"/>
      </w:r>
    </w:p>
    <w:p w14:paraId="6653A769" w14:textId="41F0806F"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7.1.1 Context Level Diagram</w:t>
      </w:r>
      <w:r>
        <w:rPr>
          <w:noProof/>
        </w:rPr>
        <w:tab/>
      </w:r>
      <w:r>
        <w:rPr>
          <w:noProof/>
        </w:rPr>
        <w:fldChar w:fldCharType="begin"/>
      </w:r>
      <w:r>
        <w:rPr>
          <w:noProof/>
        </w:rPr>
        <w:instrText xml:space="preserve"> PAGEREF _Toc153474811 \h </w:instrText>
      </w:r>
      <w:r>
        <w:rPr>
          <w:noProof/>
        </w:rPr>
      </w:r>
      <w:r>
        <w:rPr>
          <w:noProof/>
        </w:rPr>
        <w:fldChar w:fldCharType="separate"/>
      </w:r>
      <w:r>
        <w:rPr>
          <w:noProof/>
        </w:rPr>
        <w:t>63</w:t>
      </w:r>
      <w:r>
        <w:rPr>
          <w:noProof/>
        </w:rPr>
        <w:fldChar w:fldCharType="end"/>
      </w:r>
    </w:p>
    <w:p w14:paraId="324A5986" w14:textId="71C9D64A"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7.1.2 Level 1 DFD</w:t>
      </w:r>
      <w:r>
        <w:rPr>
          <w:noProof/>
        </w:rPr>
        <w:tab/>
      </w:r>
      <w:r>
        <w:rPr>
          <w:noProof/>
        </w:rPr>
        <w:fldChar w:fldCharType="begin"/>
      </w:r>
      <w:r>
        <w:rPr>
          <w:noProof/>
        </w:rPr>
        <w:instrText xml:space="preserve"> PAGEREF _Toc153474812 \h </w:instrText>
      </w:r>
      <w:r>
        <w:rPr>
          <w:noProof/>
        </w:rPr>
      </w:r>
      <w:r>
        <w:rPr>
          <w:noProof/>
        </w:rPr>
        <w:fldChar w:fldCharType="separate"/>
      </w:r>
      <w:r>
        <w:rPr>
          <w:noProof/>
        </w:rPr>
        <w:t>64</w:t>
      </w:r>
      <w:r>
        <w:rPr>
          <w:noProof/>
        </w:rPr>
        <w:fldChar w:fldCharType="end"/>
      </w:r>
    </w:p>
    <w:p w14:paraId="69593AE6" w14:textId="1767A84A"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7.1.3 Level 2 Process 1 Data Flow Diagram</w:t>
      </w:r>
      <w:r>
        <w:rPr>
          <w:noProof/>
        </w:rPr>
        <w:tab/>
      </w:r>
      <w:r>
        <w:rPr>
          <w:noProof/>
        </w:rPr>
        <w:fldChar w:fldCharType="begin"/>
      </w:r>
      <w:r>
        <w:rPr>
          <w:noProof/>
        </w:rPr>
        <w:instrText xml:space="preserve"> PAGEREF _Toc153474813 \h </w:instrText>
      </w:r>
      <w:r>
        <w:rPr>
          <w:noProof/>
        </w:rPr>
      </w:r>
      <w:r>
        <w:rPr>
          <w:noProof/>
        </w:rPr>
        <w:fldChar w:fldCharType="separate"/>
      </w:r>
      <w:r>
        <w:rPr>
          <w:noProof/>
        </w:rPr>
        <w:t>65</w:t>
      </w:r>
      <w:r>
        <w:rPr>
          <w:noProof/>
        </w:rPr>
        <w:fldChar w:fldCharType="end"/>
      </w:r>
    </w:p>
    <w:p w14:paraId="1F3585DD" w14:textId="686119C4"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7.1.4 Level 2 Process 2 Data Flow Diagram</w:t>
      </w:r>
      <w:r>
        <w:rPr>
          <w:noProof/>
        </w:rPr>
        <w:tab/>
      </w:r>
      <w:r>
        <w:rPr>
          <w:noProof/>
        </w:rPr>
        <w:fldChar w:fldCharType="begin"/>
      </w:r>
      <w:r>
        <w:rPr>
          <w:noProof/>
        </w:rPr>
        <w:instrText xml:space="preserve"> PAGEREF _Toc153474814 \h </w:instrText>
      </w:r>
      <w:r>
        <w:rPr>
          <w:noProof/>
        </w:rPr>
      </w:r>
      <w:r>
        <w:rPr>
          <w:noProof/>
        </w:rPr>
        <w:fldChar w:fldCharType="separate"/>
      </w:r>
      <w:r>
        <w:rPr>
          <w:noProof/>
        </w:rPr>
        <w:t>65</w:t>
      </w:r>
      <w:r>
        <w:rPr>
          <w:noProof/>
        </w:rPr>
        <w:fldChar w:fldCharType="end"/>
      </w:r>
    </w:p>
    <w:p w14:paraId="635D2FDF" w14:textId="1BE126D7"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7.1.5 Level 2 Process 3 Data Flow Diagram</w:t>
      </w:r>
      <w:r>
        <w:rPr>
          <w:noProof/>
        </w:rPr>
        <w:tab/>
      </w:r>
      <w:r>
        <w:rPr>
          <w:noProof/>
        </w:rPr>
        <w:fldChar w:fldCharType="begin"/>
      </w:r>
      <w:r>
        <w:rPr>
          <w:noProof/>
        </w:rPr>
        <w:instrText xml:space="preserve"> PAGEREF _Toc153474815 \h </w:instrText>
      </w:r>
      <w:r>
        <w:rPr>
          <w:noProof/>
        </w:rPr>
      </w:r>
      <w:r>
        <w:rPr>
          <w:noProof/>
        </w:rPr>
        <w:fldChar w:fldCharType="separate"/>
      </w:r>
      <w:r>
        <w:rPr>
          <w:noProof/>
        </w:rPr>
        <w:t>66</w:t>
      </w:r>
      <w:r>
        <w:rPr>
          <w:noProof/>
        </w:rPr>
        <w:fldChar w:fldCharType="end"/>
      </w:r>
    </w:p>
    <w:p w14:paraId="09026DE2" w14:textId="59A983D2"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7.1.6 Level 2 Process 4 Data Flow Diagram</w:t>
      </w:r>
      <w:r>
        <w:rPr>
          <w:noProof/>
        </w:rPr>
        <w:tab/>
      </w:r>
      <w:r>
        <w:rPr>
          <w:noProof/>
        </w:rPr>
        <w:fldChar w:fldCharType="begin"/>
      </w:r>
      <w:r>
        <w:rPr>
          <w:noProof/>
        </w:rPr>
        <w:instrText xml:space="preserve"> PAGEREF _Toc153474816 \h </w:instrText>
      </w:r>
      <w:r>
        <w:rPr>
          <w:noProof/>
        </w:rPr>
      </w:r>
      <w:r>
        <w:rPr>
          <w:noProof/>
        </w:rPr>
        <w:fldChar w:fldCharType="separate"/>
      </w:r>
      <w:r>
        <w:rPr>
          <w:noProof/>
        </w:rPr>
        <w:t>66</w:t>
      </w:r>
      <w:r>
        <w:rPr>
          <w:noProof/>
        </w:rPr>
        <w:fldChar w:fldCharType="end"/>
      </w:r>
    </w:p>
    <w:p w14:paraId="3D3E31D9" w14:textId="06FF4F83"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7.2 Entity Relationship Diagram</w:t>
      </w:r>
      <w:r>
        <w:rPr>
          <w:noProof/>
        </w:rPr>
        <w:tab/>
      </w:r>
      <w:r>
        <w:rPr>
          <w:noProof/>
        </w:rPr>
        <w:fldChar w:fldCharType="begin"/>
      </w:r>
      <w:r>
        <w:rPr>
          <w:noProof/>
        </w:rPr>
        <w:instrText xml:space="preserve"> PAGEREF _Toc153474817 \h </w:instrText>
      </w:r>
      <w:r>
        <w:rPr>
          <w:noProof/>
        </w:rPr>
      </w:r>
      <w:r>
        <w:rPr>
          <w:noProof/>
        </w:rPr>
        <w:fldChar w:fldCharType="separate"/>
      </w:r>
      <w:r>
        <w:rPr>
          <w:noProof/>
        </w:rPr>
        <w:t>67</w:t>
      </w:r>
      <w:r>
        <w:rPr>
          <w:noProof/>
        </w:rPr>
        <w:fldChar w:fldCharType="end"/>
      </w:r>
    </w:p>
    <w:p w14:paraId="160B14E5" w14:textId="7F3D4FC5"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7.3 Database</w:t>
      </w:r>
      <w:r>
        <w:rPr>
          <w:noProof/>
        </w:rPr>
        <w:tab/>
      </w:r>
      <w:r>
        <w:rPr>
          <w:noProof/>
        </w:rPr>
        <w:fldChar w:fldCharType="begin"/>
      </w:r>
      <w:r>
        <w:rPr>
          <w:noProof/>
        </w:rPr>
        <w:instrText xml:space="preserve"> PAGEREF _Toc153474818 \h </w:instrText>
      </w:r>
      <w:r>
        <w:rPr>
          <w:noProof/>
        </w:rPr>
      </w:r>
      <w:r>
        <w:rPr>
          <w:noProof/>
        </w:rPr>
        <w:fldChar w:fldCharType="separate"/>
      </w:r>
      <w:r>
        <w:rPr>
          <w:noProof/>
        </w:rPr>
        <w:t>68</w:t>
      </w:r>
      <w:r>
        <w:rPr>
          <w:noProof/>
        </w:rPr>
        <w:fldChar w:fldCharType="end"/>
      </w:r>
    </w:p>
    <w:p w14:paraId="422D5E79" w14:textId="4E94EE2E"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Chapter 8</w:t>
      </w:r>
      <w:r>
        <w:rPr>
          <w:noProof/>
        </w:rPr>
        <w:tab/>
      </w:r>
      <w:r>
        <w:rPr>
          <w:noProof/>
        </w:rPr>
        <w:fldChar w:fldCharType="begin"/>
      </w:r>
      <w:r>
        <w:rPr>
          <w:noProof/>
        </w:rPr>
        <w:instrText xml:space="preserve"> PAGEREF _Toc153474819 \h </w:instrText>
      </w:r>
      <w:r>
        <w:rPr>
          <w:noProof/>
        </w:rPr>
      </w:r>
      <w:r>
        <w:rPr>
          <w:noProof/>
        </w:rPr>
        <w:fldChar w:fldCharType="separate"/>
      </w:r>
      <w:r>
        <w:rPr>
          <w:noProof/>
        </w:rPr>
        <w:t>76</w:t>
      </w:r>
      <w:r>
        <w:rPr>
          <w:noProof/>
        </w:rPr>
        <w:fldChar w:fldCharType="end"/>
      </w:r>
    </w:p>
    <w:p w14:paraId="618E1428" w14:textId="4C30BFD2"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Quality Assurance</w:t>
      </w:r>
      <w:r>
        <w:rPr>
          <w:noProof/>
        </w:rPr>
        <w:tab/>
      </w:r>
      <w:r>
        <w:rPr>
          <w:noProof/>
        </w:rPr>
        <w:fldChar w:fldCharType="begin"/>
      </w:r>
      <w:r>
        <w:rPr>
          <w:noProof/>
        </w:rPr>
        <w:instrText xml:space="preserve"> PAGEREF _Toc153474820 \h </w:instrText>
      </w:r>
      <w:r>
        <w:rPr>
          <w:noProof/>
        </w:rPr>
      </w:r>
      <w:r>
        <w:rPr>
          <w:noProof/>
        </w:rPr>
        <w:fldChar w:fldCharType="separate"/>
      </w:r>
      <w:r>
        <w:rPr>
          <w:noProof/>
        </w:rPr>
        <w:t>76</w:t>
      </w:r>
      <w:r>
        <w:rPr>
          <w:noProof/>
        </w:rPr>
        <w:fldChar w:fldCharType="end"/>
      </w:r>
    </w:p>
    <w:p w14:paraId="22A83852" w14:textId="41416FE9"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8.1 System Quality Management</w:t>
      </w:r>
      <w:r>
        <w:rPr>
          <w:noProof/>
        </w:rPr>
        <w:tab/>
      </w:r>
      <w:r>
        <w:rPr>
          <w:noProof/>
        </w:rPr>
        <w:fldChar w:fldCharType="begin"/>
      </w:r>
      <w:r>
        <w:rPr>
          <w:noProof/>
        </w:rPr>
        <w:instrText xml:space="preserve"> PAGEREF _Toc153474821 \h </w:instrText>
      </w:r>
      <w:r>
        <w:rPr>
          <w:noProof/>
        </w:rPr>
      </w:r>
      <w:r>
        <w:rPr>
          <w:noProof/>
        </w:rPr>
        <w:fldChar w:fldCharType="separate"/>
      </w:r>
      <w:r>
        <w:rPr>
          <w:noProof/>
        </w:rPr>
        <w:t>77</w:t>
      </w:r>
      <w:r>
        <w:rPr>
          <w:noProof/>
        </w:rPr>
        <w:fldChar w:fldCharType="end"/>
      </w:r>
    </w:p>
    <w:p w14:paraId="2A8569F2" w14:textId="4F46F7CE"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8.1.1 System Quality Management Process</w:t>
      </w:r>
      <w:r>
        <w:rPr>
          <w:noProof/>
        </w:rPr>
        <w:tab/>
      </w:r>
      <w:r>
        <w:rPr>
          <w:noProof/>
        </w:rPr>
        <w:fldChar w:fldCharType="begin"/>
      </w:r>
      <w:r>
        <w:rPr>
          <w:noProof/>
        </w:rPr>
        <w:instrText xml:space="preserve"> PAGEREF _Toc153474822 \h </w:instrText>
      </w:r>
      <w:r>
        <w:rPr>
          <w:noProof/>
        </w:rPr>
      </w:r>
      <w:r>
        <w:rPr>
          <w:noProof/>
        </w:rPr>
        <w:fldChar w:fldCharType="separate"/>
      </w:r>
      <w:r>
        <w:rPr>
          <w:noProof/>
        </w:rPr>
        <w:t>78</w:t>
      </w:r>
      <w:r>
        <w:rPr>
          <w:noProof/>
        </w:rPr>
        <w:fldChar w:fldCharType="end"/>
      </w:r>
    </w:p>
    <w:p w14:paraId="5B3E3FAE" w14:textId="3058887E"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8.2 System Testing</w:t>
      </w:r>
      <w:r>
        <w:rPr>
          <w:noProof/>
        </w:rPr>
        <w:tab/>
      </w:r>
      <w:r>
        <w:rPr>
          <w:noProof/>
        </w:rPr>
        <w:fldChar w:fldCharType="begin"/>
      </w:r>
      <w:r>
        <w:rPr>
          <w:noProof/>
        </w:rPr>
        <w:instrText xml:space="preserve"> PAGEREF _Toc153474823 \h </w:instrText>
      </w:r>
      <w:r>
        <w:rPr>
          <w:noProof/>
        </w:rPr>
      </w:r>
      <w:r>
        <w:rPr>
          <w:noProof/>
        </w:rPr>
        <w:fldChar w:fldCharType="separate"/>
      </w:r>
      <w:r>
        <w:rPr>
          <w:noProof/>
        </w:rPr>
        <w:t>79</w:t>
      </w:r>
      <w:r>
        <w:rPr>
          <w:noProof/>
        </w:rPr>
        <w:fldChar w:fldCharType="end"/>
      </w:r>
    </w:p>
    <w:p w14:paraId="7E1DDD16" w14:textId="097F14E1" w:rsidR="005B3713" w:rsidRDefault="005B3713">
      <w:pPr>
        <w:pStyle w:val="TOC4"/>
        <w:rPr>
          <w:rFonts w:asciiTheme="minorHAnsi" w:eastAsiaTheme="minorEastAsia" w:hAnsiTheme="minorHAnsi" w:cstheme="minorBidi"/>
          <w:noProof/>
          <w:kern w:val="2"/>
          <w:sz w:val="22"/>
          <w:szCs w:val="22"/>
          <w14:ligatures w14:val="standardContextual"/>
        </w:rPr>
      </w:pPr>
      <w:r>
        <w:rPr>
          <w:noProof/>
        </w:rPr>
        <w:t>8.2.1 System Testing Methodology</w:t>
      </w:r>
      <w:r>
        <w:rPr>
          <w:noProof/>
        </w:rPr>
        <w:tab/>
      </w:r>
      <w:r>
        <w:rPr>
          <w:noProof/>
        </w:rPr>
        <w:fldChar w:fldCharType="begin"/>
      </w:r>
      <w:r>
        <w:rPr>
          <w:noProof/>
        </w:rPr>
        <w:instrText xml:space="preserve"> PAGEREF _Toc153474824 \h </w:instrText>
      </w:r>
      <w:r>
        <w:rPr>
          <w:noProof/>
        </w:rPr>
      </w:r>
      <w:r>
        <w:rPr>
          <w:noProof/>
        </w:rPr>
        <w:fldChar w:fldCharType="separate"/>
      </w:r>
      <w:r>
        <w:rPr>
          <w:noProof/>
        </w:rPr>
        <w:t>79</w:t>
      </w:r>
      <w:r>
        <w:rPr>
          <w:noProof/>
        </w:rPr>
        <w:fldChar w:fldCharType="end"/>
      </w:r>
    </w:p>
    <w:p w14:paraId="5AB77DE4" w14:textId="6662B0D7"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8.3 System Testing Design</w:t>
      </w:r>
      <w:r>
        <w:rPr>
          <w:noProof/>
        </w:rPr>
        <w:tab/>
      </w:r>
      <w:r>
        <w:rPr>
          <w:noProof/>
        </w:rPr>
        <w:fldChar w:fldCharType="begin"/>
      </w:r>
      <w:r>
        <w:rPr>
          <w:noProof/>
        </w:rPr>
        <w:instrText xml:space="preserve"> PAGEREF _Toc153474825 \h </w:instrText>
      </w:r>
      <w:r>
        <w:rPr>
          <w:noProof/>
        </w:rPr>
      </w:r>
      <w:r>
        <w:rPr>
          <w:noProof/>
        </w:rPr>
        <w:fldChar w:fldCharType="separate"/>
      </w:r>
      <w:r>
        <w:rPr>
          <w:noProof/>
        </w:rPr>
        <w:t>80</w:t>
      </w:r>
      <w:r>
        <w:rPr>
          <w:noProof/>
        </w:rPr>
        <w:fldChar w:fldCharType="end"/>
      </w:r>
    </w:p>
    <w:p w14:paraId="4C65790E" w14:textId="2961D1B3"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Chapter 9</w:t>
      </w:r>
      <w:r>
        <w:rPr>
          <w:noProof/>
        </w:rPr>
        <w:tab/>
      </w:r>
      <w:r>
        <w:rPr>
          <w:noProof/>
        </w:rPr>
        <w:fldChar w:fldCharType="begin"/>
      </w:r>
      <w:r>
        <w:rPr>
          <w:noProof/>
        </w:rPr>
        <w:instrText xml:space="preserve"> PAGEREF _Toc153474826 \h </w:instrText>
      </w:r>
      <w:r>
        <w:rPr>
          <w:noProof/>
        </w:rPr>
      </w:r>
      <w:r>
        <w:rPr>
          <w:noProof/>
        </w:rPr>
        <w:fldChar w:fldCharType="separate"/>
      </w:r>
      <w:r>
        <w:rPr>
          <w:noProof/>
        </w:rPr>
        <w:t>83</w:t>
      </w:r>
      <w:r>
        <w:rPr>
          <w:noProof/>
        </w:rPr>
        <w:fldChar w:fldCharType="end"/>
      </w:r>
    </w:p>
    <w:p w14:paraId="6BE1F722" w14:textId="20646FA0"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noProof/>
        </w:rPr>
        <w:t>Conclusion</w:t>
      </w:r>
      <w:r>
        <w:rPr>
          <w:noProof/>
        </w:rPr>
        <w:tab/>
      </w:r>
      <w:r>
        <w:rPr>
          <w:noProof/>
        </w:rPr>
        <w:fldChar w:fldCharType="begin"/>
      </w:r>
      <w:r>
        <w:rPr>
          <w:noProof/>
        </w:rPr>
        <w:instrText xml:space="preserve"> PAGEREF _Toc153474827 \h </w:instrText>
      </w:r>
      <w:r>
        <w:rPr>
          <w:noProof/>
        </w:rPr>
      </w:r>
      <w:r>
        <w:rPr>
          <w:noProof/>
        </w:rPr>
        <w:fldChar w:fldCharType="separate"/>
      </w:r>
      <w:r>
        <w:rPr>
          <w:noProof/>
        </w:rPr>
        <w:t>83</w:t>
      </w:r>
      <w:r>
        <w:rPr>
          <w:noProof/>
        </w:rPr>
        <w:fldChar w:fldCharType="end"/>
      </w:r>
    </w:p>
    <w:p w14:paraId="56D2C684" w14:textId="7A94A9CA"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lastRenderedPageBreak/>
        <w:t>9.1 Project limitation</w:t>
      </w:r>
      <w:r>
        <w:rPr>
          <w:noProof/>
        </w:rPr>
        <w:tab/>
      </w:r>
      <w:r>
        <w:rPr>
          <w:noProof/>
        </w:rPr>
        <w:fldChar w:fldCharType="begin"/>
      </w:r>
      <w:r>
        <w:rPr>
          <w:noProof/>
        </w:rPr>
        <w:instrText xml:space="preserve"> PAGEREF _Toc153474828 \h </w:instrText>
      </w:r>
      <w:r>
        <w:rPr>
          <w:noProof/>
        </w:rPr>
      </w:r>
      <w:r>
        <w:rPr>
          <w:noProof/>
        </w:rPr>
        <w:fldChar w:fldCharType="separate"/>
      </w:r>
      <w:r>
        <w:rPr>
          <w:noProof/>
        </w:rPr>
        <w:t>84</w:t>
      </w:r>
      <w:r>
        <w:rPr>
          <w:noProof/>
        </w:rPr>
        <w:fldChar w:fldCharType="end"/>
      </w:r>
    </w:p>
    <w:p w14:paraId="6F1696D5" w14:textId="289A0F9A"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9.2 Future work</w:t>
      </w:r>
      <w:r>
        <w:rPr>
          <w:noProof/>
        </w:rPr>
        <w:tab/>
      </w:r>
      <w:r>
        <w:rPr>
          <w:noProof/>
        </w:rPr>
        <w:fldChar w:fldCharType="begin"/>
      </w:r>
      <w:r>
        <w:rPr>
          <w:noProof/>
        </w:rPr>
        <w:instrText xml:space="preserve"> PAGEREF _Toc153474829 \h </w:instrText>
      </w:r>
      <w:r>
        <w:rPr>
          <w:noProof/>
        </w:rPr>
      </w:r>
      <w:r>
        <w:rPr>
          <w:noProof/>
        </w:rPr>
        <w:fldChar w:fldCharType="separate"/>
      </w:r>
      <w:r>
        <w:rPr>
          <w:noProof/>
        </w:rPr>
        <w:t>84</w:t>
      </w:r>
      <w:r>
        <w:rPr>
          <w:noProof/>
        </w:rPr>
        <w:fldChar w:fldCharType="end"/>
      </w:r>
    </w:p>
    <w:p w14:paraId="50A56443" w14:textId="7611CF2D" w:rsidR="005B3713" w:rsidRDefault="005B3713">
      <w:pPr>
        <w:pStyle w:val="TOC3"/>
        <w:rPr>
          <w:rFonts w:asciiTheme="minorHAnsi" w:eastAsiaTheme="minorEastAsia" w:hAnsiTheme="minorHAnsi" w:cstheme="minorBidi"/>
          <w:noProof/>
          <w:kern w:val="2"/>
          <w:sz w:val="22"/>
          <w:szCs w:val="22"/>
          <w14:ligatures w14:val="standardContextual"/>
        </w:rPr>
      </w:pPr>
      <w:r w:rsidRPr="00887D8C">
        <w:rPr>
          <w:b/>
          <w:bCs/>
          <w:noProof/>
        </w:rPr>
        <w:t>9.3 Conclusion</w:t>
      </w:r>
      <w:r>
        <w:rPr>
          <w:noProof/>
        </w:rPr>
        <w:tab/>
      </w:r>
      <w:r>
        <w:rPr>
          <w:noProof/>
        </w:rPr>
        <w:fldChar w:fldCharType="begin"/>
      </w:r>
      <w:r>
        <w:rPr>
          <w:noProof/>
        </w:rPr>
        <w:instrText xml:space="preserve"> PAGEREF _Toc153474830 \h </w:instrText>
      </w:r>
      <w:r>
        <w:rPr>
          <w:noProof/>
        </w:rPr>
      </w:r>
      <w:r>
        <w:rPr>
          <w:noProof/>
        </w:rPr>
        <w:fldChar w:fldCharType="separate"/>
      </w:r>
      <w:r>
        <w:rPr>
          <w:noProof/>
        </w:rPr>
        <w:t>84</w:t>
      </w:r>
      <w:r>
        <w:rPr>
          <w:noProof/>
        </w:rPr>
        <w:fldChar w:fldCharType="end"/>
      </w:r>
    </w:p>
    <w:p w14:paraId="740433FB" w14:textId="030CE609" w:rsidR="005B3713" w:rsidRDefault="005B3713">
      <w:pPr>
        <w:pStyle w:val="TOC1"/>
        <w:rPr>
          <w:rFonts w:asciiTheme="minorHAnsi" w:eastAsiaTheme="minorEastAsia" w:hAnsiTheme="minorHAnsi" w:cstheme="minorBidi"/>
          <w:noProof/>
          <w:kern w:val="2"/>
          <w:sz w:val="22"/>
          <w:szCs w:val="22"/>
          <w14:ligatures w14:val="standardContextual"/>
        </w:rPr>
      </w:pPr>
      <w:r w:rsidRPr="00887D8C">
        <w:rPr>
          <w:b/>
          <w:bCs/>
          <w:noProof/>
        </w:rPr>
        <w:t>References</w:t>
      </w:r>
      <w:r>
        <w:rPr>
          <w:noProof/>
        </w:rPr>
        <w:tab/>
      </w:r>
      <w:r>
        <w:rPr>
          <w:noProof/>
        </w:rPr>
        <w:fldChar w:fldCharType="begin"/>
      </w:r>
      <w:r>
        <w:rPr>
          <w:noProof/>
        </w:rPr>
        <w:instrText xml:space="preserve"> PAGEREF _Toc153474831 \h </w:instrText>
      </w:r>
      <w:r>
        <w:rPr>
          <w:noProof/>
        </w:rPr>
      </w:r>
      <w:r>
        <w:rPr>
          <w:noProof/>
        </w:rPr>
        <w:fldChar w:fldCharType="separate"/>
      </w:r>
      <w:r>
        <w:rPr>
          <w:noProof/>
        </w:rPr>
        <w:t>86</w:t>
      </w:r>
      <w:r>
        <w:rPr>
          <w:noProof/>
        </w:rPr>
        <w:fldChar w:fldCharType="end"/>
      </w:r>
    </w:p>
    <w:p w14:paraId="3A3E6361" w14:textId="604B15A0" w:rsidR="00422711" w:rsidRPr="005C774C" w:rsidRDefault="004B1614" w:rsidP="00653FA4">
      <w:pPr>
        <w:spacing w:line="360" w:lineRule="auto"/>
        <w:sectPr w:rsidR="00422711" w:rsidRPr="005C774C" w:rsidSect="00DB681C">
          <w:pgSz w:w="12240" w:h="15840"/>
          <w:pgMar w:top="1440" w:right="1440" w:bottom="1440" w:left="1800" w:header="720" w:footer="720" w:gutter="0"/>
          <w:pgNumType w:fmt="lowerRoman"/>
          <w:cols w:space="720"/>
          <w:docGrid w:linePitch="360"/>
        </w:sectPr>
      </w:pPr>
      <w:r>
        <w:fldChar w:fldCharType="end"/>
      </w:r>
    </w:p>
    <w:p w14:paraId="06775AD5" w14:textId="77777777" w:rsidR="00422711" w:rsidRPr="005C774C" w:rsidRDefault="00EB31B3" w:rsidP="00422711">
      <w:pPr>
        <w:pStyle w:val="Heading2"/>
        <w:rPr>
          <w:b/>
          <w:szCs w:val="28"/>
        </w:rPr>
      </w:pPr>
      <w:bookmarkStart w:id="15" w:name="_Toc153474736"/>
      <w:r w:rsidRPr="005C774C">
        <w:rPr>
          <w:b/>
          <w:szCs w:val="28"/>
        </w:rPr>
        <w:lastRenderedPageBreak/>
        <w:t>List of Figures</w:t>
      </w:r>
      <w:bookmarkEnd w:id="15"/>
    </w:p>
    <w:p w14:paraId="70C2B01F" w14:textId="4CE84CA5" w:rsidR="005B3713" w:rsidRDefault="004B1614">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fldChar w:fldCharType="begin"/>
      </w:r>
      <w:r w:rsidR="00FE07A3">
        <w:instrText xml:space="preserve"> TOC \f f \t "FigureCell,1" \c "Figure" </w:instrText>
      </w:r>
      <w:r>
        <w:fldChar w:fldCharType="separate"/>
      </w:r>
      <w:r w:rsidR="005B3713">
        <w:rPr>
          <w:noProof/>
        </w:rPr>
        <w:t>Figure 1.1 Incremental Process Model.</w:t>
      </w:r>
      <w:r w:rsidR="005B3713">
        <w:rPr>
          <w:noProof/>
        </w:rPr>
        <w:tab/>
      </w:r>
      <w:r w:rsidR="005B3713">
        <w:rPr>
          <w:noProof/>
        </w:rPr>
        <w:fldChar w:fldCharType="begin"/>
      </w:r>
      <w:r w:rsidR="005B3713">
        <w:rPr>
          <w:noProof/>
        </w:rPr>
        <w:instrText xml:space="preserve"> PAGEREF _Toc153474832 \h </w:instrText>
      </w:r>
      <w:r w:rsidR="005B3713">
        <w:rPr>
          <w:noProof/>
        </w:rPr>
      </w:r>
      <w:r w:rsidR="005B3713">
        <w:rPr>
          <w:noProof/>
        </w:rPr>
        <w:fldChar w:fldCharType="separate"/>
      </w:r>
      <w:r w:rsidR="005B3713">
        <w:rPr>
          <w:noProof/>
        </w:rPr>
        <w:t>7</w:t>
      </w:r>
      <w:r w:rsidR="005B3713">
        <w:rPr>
          <w:noProof/>
        </w:rPr>
        <w:fldChar w:fldCharType="end"/>
      </w:r>
    </w:p>
    <w:p w14:paraId="77EB8D12" w14:textId="4E563A1A"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2.1 Organization Location Map (Google Maps, 2023)</w:t>
      </w:r>
      <w:r>
        <w:rPr>
          <w:noProof/>
        </w:rPr>
        <w:tab/>
      </w:r>
      <w:r>
        <w:rPr>
          <w:noProof/>
        </w:rPr>
        <w:fldChar w:fldCharType="begin"/>
      </w:r>
      <w:r>
        <w:rPr>
          <w:noProof/>
        </w:rPr>
        <w:instrText xml:space="preserve"> PAGEREF _Toc153474833 \h </w:instrText>
      </w:r>
      <w:r>
        <w:rPr>
          <w:noProof/>
        </w:rPr>
      </w:r>
      <w:r>
        <w:rPr>
          <w:noProof/>
        </w:rPr>
        <w:fldChar w:fldCharType="separate"/>
      </w:r>
      <w:r>
        <w:rPr>
          <w:noProof/>
        </w:rPr>
        <w:t>14</w:t>
      </w:r>
      <w:r>
        <w:rPr>
          <w:noProof/>
        </w:rPr>
        <w:fldChar w:fldCharType="end"/>
      </w:r>
    </w:p>
    <w:p w14:paraId="228FD677" w14:textId="3E85BD2B"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3.1 Use case diagram symbol</w:t>
      </w:r>
      <w:r>
        <w:rPr>
          <w:noProof/>
        </w:rPr>
        <w:tab/>
      </w:r>
      <w:r>
        <w:rPr>
          <w:noProof/>
        </w:rPr>
        <w:fldChar w:fldCharType="begin"/>
      </w:r>
      <w:r>
        <w:rPr>
          <w:noProof/>
        </w:rPr>
        <w:instrText xml:space="preserve"> PAGEREF _Toc153474834 \h </w:instrText>
      </w:r>
      <w:r>
        <w:rPr>
          <w:noProof/>
        </w:rPr>
      </w:r>
      <w:r>
        <w:rPr>
          <w:noProof/>
        </w:rPr>
        <w:fldChar w:fldCharType="separate"/>
      </w:r>
      <w:r>
        <w:rPr>
          <w:noProof/>
        </w:rPr>
        <w:t>22</w:t>
      </w:r>
      <w:r>
        <w:rPr>
          <w:noProof/>
        </w:rPr>
        <w:fldChar w:fldCharType="end"/>
      </w:r>
    </w:p>
    <w:p w14:paraId="03234E81" w14:textId="5201CB4E"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3.2 Actor Symbol</w:t>
      </w:r>
      <w:r>
        <w:rPr>
          <w:noProof/>
        </w:rPr>
        <w:tab/>
      </w:r>
      <w:r>
        <w:rPr>
          <w:noProof/>
        </w:rPr>
        <w:fldChar w:fldCharType="begin"/>
      </w:r>
      <w:r>
        <w:rPr>
          <w:noProof/>
        </w:rPr>
        <w:instrText xml:space="preserve"> PAGEREF _Toc153474835 \h </w:instrText>
      </w:r>
      <w:r>
        <w:rPr>
          <w:noProof/>
        </w:rPr>
      </w:r>
      <w:r>
        <w:rPr>
          <w:noProof/>
        </w:rPr>
        <w:fldChar w:fldCharType="separate"/>
      </w:r>
      <w:r>
        <w:rPr>
          <w:noProof/>
        </w:rPr>
        <w:t>22</w:t>
      </w:r>
      <w:r>
        <w:rPr>
          <w:noProof/>
        </w:rPr>
        <w:fldChar w:fldCharType="end"/>
      </w:r>
    </w:p>
    <w:p w14:paraId="7C8751F9" w14:textId="6C082C27"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3.3 Use Case Symbol</w:t>
      </w:r>
      <w:r>
        <w:rPr>
          <w:noProof/>
        </w:rPr>
        <w:tab/>
      </w:r>
      <w:r>
        <w:rPr>
          <w:noProof/>
        </w:rPr>
        <w:fldChar w:fldCharType="begin"/>
      </w:r>
      <w:r>
        <w:rPr>
          <w:noProof/>
        </w:rPr>
        <w:instrText xml:space="preserve"> PAGEREF _Toc153474836 \h </w:instrText>
      </w:r>
      <w:r>
        <w:rPr>
          <w:noProof/>
        </w:rPr>
      </w:r>
      <w:r>
        <w:rPr>
          <w:noProof/>
        </w:rPr>
        <w:fldChar w:fldCharType="separate"/>
      </w:r>
      <w:r>
        <w:rPr>
          <w:noProof/>
        </w:rPr>
        <w:t>23</w:t>
      </w:r>
      <w:r>
        <w:rPr>
          <w:noProof/>
        </w:rPr>
        <w:fldChar w:fldCharType="end"/>
      </w:r>
    </w:p>
    <w:p w14:paraId="6E60B69E" w14:textId="2942B31C"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3.4 Association symbol</w:t>
      </w:r>
      <w:r>
        <w:rPr>
          <w:noProof/>
        </w:rPr>
        <w:tab/>
      </w:r>
      <w:r>
        <w:rPr>
          <w:noProof/>
        </w:rPr>
        <w:fldChar w:fldCharType="begin"/>
      </w:r>
      <w:r>
        <w:rPr>
          <w:noProof/>
        </w:rPr>
        <w:instrText xml:space="preserve"> PAGEREF _Toc153474837 \h </w:instrText>
      </w:r>
      <w:r>
        <w:rPr>
          <w:noProof/>
        </w:rPr>
      </w:r>
      <w:r>
        <w:rPr>
          <w:noProof/>
        </w:rPr>
        <w:fldChar w:fldCharType="separate"/>
      </w:r>
      <w:r>
        <w:rPr>
          <w:noProof/>
        </w:rPr>
        <w:t>23</w:t>
      </w:r>
      <w:r>
        <w:rPr>
          <w:noProof/>
        </w:rPr>
        <w:fldChar w:fldCharType="end"/>
      </w:r>
    </w:p>
    <w:p w14:paraId="0F4AB13B" w14:textId="38F1F74D"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3.5 Include Symbol</w:t>
      </w:r>
      <w:r>
        <w:rPr>
          <w:noProof/>
        </w:rPr>
        <w:tab/>
      </w:r>
      <w:r>
        <w:rPr>
          <w:noProof/>
        </w:rPr>
        <w:fldChar w:fldCharType="begin"/>
      </w:r>
      <w:r>
        <w:rPr>
          <w:noProof/>
        </w:rPr>
        <w:instrText xml:space="preserve"> PAGEREF _Toc153474838 \h </w:instrText>
      </w:r>
      <w:r>
        <w:rPr>
          <w:noProof/>
        </w:rPr>
      </w:r>
      <w:r>
        <w:rPr>
          <w:noProof/>
        </w:rPr>
        <w:fldChar w:fldCharType="separate"/>
      </w:r>
      <w:r>
        <w:rPr>
          <w:noProof/>
        </w:rPr>
        <w:t>24</w:t>
      </w:r>
      <w:r>
        <w:rPr>
          <w:noProof/>
        </w:rPr>
        <w:fldChar w:fldCharType="end"/>
      </w:r>
    </w:p>
    <w:p w14:paraId="3F7DD237" w14:textId="54C69E7B"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3.6 Extends Symbol.</w:t>
      </w:r>
      <w:r>
        <w:rPr>
          <w:noProof/>
        </w:rPr>
        <w:tab/>
      </w:r>
      <w:r>
        <w:rPr>
          <w:noProof/>
        </w:rPr>
        <w:fldChar w:fldCharType="begin"/>
      </w:r>
      <w:r>
        <w:rPr>
          <w:noProof/>
        </w:rPr>
        <w:instrText xml:space="preserve"> PAGEREF _Toc153474839 \h </w:instrText>
      </w:r>
      <w:r>
        <w:rPr>
          <w:noProof/>
        </w:rPr>
      </w:r>
      <w:r>
        <w:rPr>
          <w:noProof/>
        </w:rPr>
        <w:fldChar w:fldCharType="separate"/>
      </w:r>
      <w:r>
        <w:rPr>
          <w:noProof/>
        </w:rPr>
        <w:t>24</w:t>
      </w:r>
      <w:r>
        <w:rPr>
          <w:noProof/>
        </w:rPr>
        <w:fldChar w:fldCharType="end"/>
      </w:r>
    </w:p>
    <w:p w14:paraId="58F66125" w14:textId="0E8ABE89"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3.7 Use Case Diagram.</w:t>
      </w:r>
      <w:r>
        <w:rPr>
          <w:noProof/>
        </w:rPr>
        <w:tab/>
      </w:r>
      <w:r>
        <w:rPr>
          <w:noProof/>
        </w:rPr>
        <w:fldChar w:fldCharType="begin"/>
      </w:r>
      <w:r>
        <w:rPr>
          <w:noProof/>
        </w:rPr>
        <w:instrText xml:space="preserve"> PAGEREF _Toc153474840 \h </w:instrText>
      </w:r>
      <w:r>
        <w:rPr>
          <w:noProof/>
        </w:rPr>
      </w:r>
      <w:r>
        <w:rPr>
          <w:noProof/>
        </w:rPr>
        <w:fldChar w:fldCharType="separate"/>
      </w:r>
      <w:r>
        <w:rPr>
          <w:noProof/>
        </w:rPr>
        <w:t>25</w:t>
      </w:r>
      <w:r>
        <w:rPr>
          <w:noProof/>
        </w:rPr>
        <w:fldChar w:fldCharType="end"/>
      </w:r>
    </w:p>
    <w:p w14:paraId="7EF9A81F" w14:textId="4617CB8F"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4.1 Activity Diagram for Admin.</w:t>
      </w:r>
      <w:r>
        <w:rPr>
          <w:noProof/>
        </w:rPr>
        <w:tab/>
      </w:r>
      <w:r>
        <w:rPr>
          <w:noProof/>
        </w:rPr>
        <w:fldChar w:fldCharType="begin"/>
      </w:r>
      <w:r>
        <w:rPr>
          <w:noProof/>
        </w:rPr>
        <w:instrText xml:space="preserve"> PAGEREF _Toc153474841 \h </w:instrText>
      </w:r>
      <w:r>
        <w:rPr>
          <w:noProof/>
        </w:rPr>
      </w:r>
      <w:r>
        <w:rPr>
          <w:noProof/>
        </w:rPr>
        <w:fldChar w:fldCharType="separate"/>
      </w:r>
      <w:r>
        <w:rPr>
          <w:noProof/>
        </w:rPr>
        <w:t>27</w:t>
      </w:r>
      <w:r>
        <w:rPr>
          <w:noProof/>
        </w:rPr>
        <w:fldChar w:fldCharType="end"/>
      </w:r>
    </w:p>
    <w:p w14:paraId="4AB3ABBE" w14:textId="6FBFE82A"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4.2 Activity Diagram for Tourist.</w:t>
      </w:r>
      <w:r>
        <w:rPr>
          <w:noProof/>
        </w:rPr>
        <w:tab/>
      </w:r>
      <w:r>
        <w:rPr>
          <w:noProof/>
        </w:rPr>
        <w:fldChar w:fldCharType="begin"/>
      </w:r>
      <w:r>
        <w:rPr>
          <w:noProof/>
        </w:rPr>
        <w:instrText xml:space="preserve"> PAGEREF _Toc153474842 \h </w:instrText>
      </w:r>
      <w:r>
        <w:rPr>
          <w:noProof/>
        </w:rPr>
      </w:r>
      <w:r>
        <w:rPr>
          <w:noProof/>
        </w:rPr>
        <w:fldChar w:fldCharType="separate"/>
      </w:r>
      <w:r>
        <w:rPr>
          <w:noProof/>
        </w:rPr>
        <w:t>28</w:t>
      </w:r>
      <w:r>
        <w:rPr>
          <w:noProof/>
        </w:rPr>
        <w:fldChar w:fldCharType="end"/>
      </w:r>
    </w:p>
    <w:p w14:paraId="69D062E0" w14:textId="0CFE2249"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6.1 Effort Distribution Chart.</w:t>
      </w:r>
      <w:r>
        <w:rPr>
          <w:noProof/>
        </w:rPr>
        <w:tab/>
      </w:r>
      <w:r>
        <w:rPr>
          <w:noProof/>
        </w:rPr>
        <w:fldChar w:fldCharType="begin"/>
      </w:r>
      <w:r>
        <w:rPr>
          <w:noProof/>
        </w:rPr>
        <w:instrText xml:space="preserve"> PAGEREF _Toc153474843 \h </w:instrText>
      </w:r>
      <w:r>
        <w:rPr>
          <w:noProof/>
        </w:rPr>
      </w:r>
      <w:r>
        <w:rPr>
          <w:noProof/>
        </w:rPr>
        <w:fldChar w:fldCharType="separate"/>
      </w:r>
      <w:r>
        <w:rPr>
          <w:noProof/>
        </w:rPr>
        <w:t>60</w:t>
      </w:r>
      <w:r>
        <w:rPr>
          <w:noProof/>
        </w:rPr>
        <w:fldChar w:fldCharType="end"/>
      </w:r>
    </w:p>
    <w:p w14:paraId="7A6E16D2" w14:textId="70971EDD"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6.2 Project Schedule Chart.</w:t>
      </w:r>
      <w:r>
        <w:rPr>
          <w:noProof/>
        </w:rPr>
        <w:tab/>
      </w:r>
      <w:r>
        <w:rPr>
          <w:noProof/>
        </w:rPr>
        <w:fldChar w:fldCharType="begin"/>
      </w:r>
      <w:r>
        <w:rPr>
          <w:noProof/>
        </w:rPr>
        <w:instrText xml:space="preserve"> PAGEREF _Toc153474844 \h </w:instrText>
      </w:r>
      <w:r>
        <w:rPr>
          <w:noProof/>
        </w:rPr>
      </w:r>
      <w:r>
        <w:rPr>
          <w:noProof/>
        </w:rPr>
        <w:fldChar w:fldCharType="separate"/>
      </w:r>
      <w:r>
        <w:rPr>
          <w:noProof/>
        </w:rPr>
        <w:t>61</w:t>
      </w:r>
      <w:r>
        <w:rPr>
          <w:noProof/>
        </w:rPr>
        <w:fldChar w:fldCharType="end"/>
      </w:r>
    </w:p>
    <w:p w14:paraId="6C6E6242" w14:textId="4D222FAF"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1 Context Level DFD</w:t>
      </w:r>
      <w:r>
        <w:rPr>
          <w:noProof/>
        </w:rPr>
        <w:tab/>
      </w:r>
      <w:r>
        <w:rPr>
          <w:noProof/>
        </w:rPr>
        <w:fldChar w:fldCharType="begin"/>
      </w:r>
      <w:r>
        <w:rPr>
          <w:noProof/>
        </w:rPr>
        <w:instrText xml:space="preserve"> PAGEREF _Toc153474845 \h </w:instrText>
      </w:r>
      <w:r>
        <w:rPr>
          <w:noProof/>
        </w:rPr>
      </w:r>
      <w:r>
        <w:rPr>
          <w:noProof/>
        </w:rPr>
        <w:fldChar w:fldCharType="separate"/>
      </w:r>
      <w:r>
        <w:rPr>
          <w:noProof/>
        </w:rPr>
        <w:t>63</w:t>
      </w:r>
      <w:r>
        <w:rPr>
          <w:noProof/>
        </w:rPr>
        <w:fldChar w:fldCharType="end"/>
      </w:r>
    </w:p>
    <w:p w14:paraId="61BC7470" w14:textId="140A8E36"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2 Level 1 DFD</w:t>
      </w:r>
      <w:r>
        <w:rPr>
          <w:noProof/>
        </w:rPr>
        <w:tab/>
      </w:r>
      <w:r>
        <w:rPr>
          <w:noProof/>
        </w:rPr>
        <w:fldChar w:fldCharType="begin"/>
      </w:r>
      <w:r>
        <w:rPr>
          <w:noProof/>
        </w:rPr>
        <w:instrText xml:space="preserve"> PAGEREF _Toc153474846 \h </w:instrText>
      </w:r>
      <w:r>
        <w:rPr>
          <w:noProof/>
        </w:rPr>
      </w:r>
      <w:r>
        <w:rPr>
          <w:noProof/>
        </w:rPr>
        <w:fldChar w:fldCharType="separate"/>
      </w:r>
      <w:r>
        <w:rPr>
          <w:noProof/>
        </w:rPr>
        <w:t>64</w:t>
      </w:r>
      <w:r>
        <w:rPr>
          <w:noProof/>
        </w:rPr>
        <w:fldChar w:fldCharType="end"/>
      </w:r>
    </w:p>
    <w:p w14:paraId="15CBCD46" w14:textId="3FF71A62"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3 Level 2 Process 1</w:t>
      </w:r>
      <w:r>
        <w:rPr>
          <w:noProof/>
        </w:rPr>
        <w:tab/>
      </w:r>
      <w:r>
        <w:rPr>
          <w:noProof/>
        </w:rPr>
        <w:fldChar w:fldCharType="begin"/>
      </w:r>
      <w:r>
        <w:rPr>
          <w:noProof/>
        </w:rPr>
        <w:instrText xml:space="preserve"> PAGEREF _Toc153474847 \h </w:instrText>
      </w:r>
      <w:r>
        <w:rPr>
          <w:noProof/>
        </w:rPr>
      </w:r>
      <w:r>
        <w:rPr>
          <w:noProof/>
        </w:rPr>
        <w:fldChar w:fldCharType="separate"/>
      </w:r>
      <w:r>
        <w:rPr>
          <w:noProof/>
        </w:rPr>
        <w:t>65</w:t>
      </w:r>
      <w:r>
        <w:rPr>
          <w:noProof/>
        </w:rPr>
        <w:fldChar w:fldCharType="end"/>
      </w:r>
    </w:p>
    <w:p w14:paraId="468EAF13" w14:textId="38AE17B2"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4 Level 2 Process 2</w:t>
      </w:r>
      <w:r>
        <w:rPr>
          <w:noProof/>
        </w:rPr>
        <w:tab/>
      </w:r>
      <w:r>
        <w:rPr>
          <w:noProof/>
        </w:rPr>
        <w:fldChar w:fldCharType="begin"/>
      </w:r>
      <w:r>
        <w:rPr>
          <w:noProof/>
        </w:rPr>
        <w:instrText xml:space="preserve"> PAGEREF _Toc153474848 \h </w:instrText>
      </w:r>
      <w:r>
        <w:rPr>
          <w:noProof/>
        </w:rPr>
      </w:r>
      <w:r>
        <w:rPr>
          <w:noProof/>
        </w:rPr>
        <w:fldChar w:fldCharType="separate"/>
      </w:r>
      <w:r>
        <w:rPr>
          <w:noProof/>
        </w:rPr>
        <w:t>65</w:t>
      </w:r>
      <w:r>
        <w:rPr>
          <w:noProof/>
        </w:rPr>
        <w:fldChar w:fldCharType="end"/>
      </w:r>
    </w:p>
    <w:p w14:paraId="6ADF5207" w14:textId="222F8DAA"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4 Level 2 Process 2</w:t>
      </w:r>
      <w:r>
        <w:rPr>
          <w:noProof/>
        </w:rPr>
        <w:tab/>
      </w:r>
      <w:r>
        <w:rPr>
          <w:noProof/>
        </w:rPr>
        <w:fldChar w:fldCharType="begin"/>
      </w:r>
      <w:r>
        <w:rPr>
          <w:noProof/>
        </w:rPr>
        <w:instrText xml:space="preserve"> PAGEREF _Toc153474849 \h </w:instrText>
      </w:r>
      <w:r>
        <w:rPr>
          <w:noProof/>
        </w:rPr>
      </w:r>
      <w:r>
        <w:rPr>
          <w:noProof/>
        </w:rPr>
        <w:fldChar w:fldCharType="separate"/>
      </w:r>
      <w:r>
        <w:rPr>
          <w:noProof/>
        </w:rPr>
        <w:t>65</w:t>
      </w:r>
      <w:r>
        <w:rPr>
          <w:noProof/>
        </w:rPr>
        <w:fldChar w:fldCharType="end"/>
      </w:r>
    </w:p>
    <w:p w14:paraId="145AC67D" w14:textId="49718C73"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5 Level 2 Process 3</w:t>
      </w:r>
      <w:r>
        <w:rPr>
          <w:noProof/>
        </w:rPr>
        <w:tab/>
      </w:r>
      <w:r>
        <w:rPr>
          <w:noProof/>
        </w:rPr>
        <w:fldChar w:fldCharType="begin"/>
      </w:r>
      <w:r>
        <w:rPr>
          <w:noProof/>
        </w:rPr>
        <w:instrText xml:space="preserve"> PAGEREF _Toc153474850 \h </w:instrText>
      </w:r>
      <w:r>
        <w:rPr>
          <w:noProof/>
        </w:rPr>
      </w:r>
      <w:r>
        <w:rPr>
          <w:noProof/>
        </w:rPr>
        <w:fldChar w:fldCharType="separate"/>
      </w:r>
      <w:r>
        <w:rPr>
          <w:noProof/>
        </w:rPr>
        <w:t>66</w:t>
      </w:r>
      <w:r>
        <w:rPr>
          <w:noProof/>
        </w:rPr>
        <w:fldChar w:fldCharType="end"/>
      </w:r>
    </w:p>
    <w:p w14:paraId="797D6B45" w14:textId="27BB9B26"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6 Level 2 Process 4</w:t>
      </w:r>
      <w:r>
        <w:rPr>
          <w:noProof/>
        </w:rPr>
        <w:tab/>
      </w:r>
      <w:r>
        <w:rPr>
          <w:noProof/>
        </w:rPr>
        <w:fldChar w:fldCharType="begin"/>
      </w:r>
      <w:r>
        <w:rPr>
          <w:noProof/>
        </w:rPr>
        <w:instrText xml:space="preserve"> PAGEREF _Toc153474851 \h </w:instrText>
      </w:r>
      <w:r>
        <w:rPr>
          <w:noProof/>
        </w:rPr>
      </w:r>
      <w:r>
        <w:rPr>
          <w:noProof/>
        </w:rPr>
        <w:fldChar w:fldCharType="separate"/>
      </w:r>
      <w:r>
        <w:rPr>
          <w:noProof/>
        </w:rPr>
        <w:t>66</w:t>
      </w:r>
      <w:r>
        <w:rPr>
          <w:noProof/>
        </w:rPr>
        <w:fldChar w:fldCharType="end"/>
      </w:r>
    </w:p>
    <w:p w14:paraId="5B89294E" w14:textId="5EF36C74"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7 ER Diagram</w:t>
      </w:r>
      <w:r>
        <w:rPr>
          <w:noProof/>
        </w:rPr>
        <w:tab/>
      </w:r>
      <w:r>
        <w:rPr>
          <w:noProof/>
        </w:rPr>
        <w:fldChar w:fldCharType="begin"/>
      </w:r>
      <w:r>
        <w:rPr>
          <w:noProof/>
        </w:rPr>
        <w:instrText xml:space="preserve"> PAGEREF _Toc153474852 \h </w:instrText>
      </w:r>
      <w:r>
        <w:rPr>
          <w:noProof/>
        </w:rPr>
      </w:r>
      <w:r>
        <w:rPr>
          <w:noProof/>
        </w:rPr>
        <w:fldChar w:fldCharType="separate"/>
      </w:r>
      <w:r>
        <w:rPr>
          <w:noProof/>
        </w:rPr>
        <w:t>67</w:t>
      </w:r>
      <w:r>
        <w:rPr>
          <w:noProof/>
        </w:rPr>
        <w:fldChar w:fldCharType="end"/>
      </w:r>
    </w:p>
    <w:p w14:paraId="38027D43" w14:textId="07BFCA23"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8 Database for Package</w:t>
      </w:r>
      <w:r>
        <w:rPr>
          <w:noProof/>
        </w:rPr>
        <w:tab/>
      </w:r>
      <w:r>
        <w:rPr>
          <w:noProof/>
        </w:rPr>
        <w:fldChar w:fldCharType="begin"/>
      </w:r>
      <w:r>
        <w:rPr>
          <w:noProof/>
        </w:rPr>
        <w:instrText xml:space="preserve"> PAGEREF _Toc153474853 \h </w:instrText>
      </w:r>
      <w:r>
        <w:rPr>
          <w:noProof/>
        </w:rPr>
      </w:r>
      <w:r>
        <w:rPr>
          <w:noProof/>
        </w:rPr>
        <w:fldChar w:fldCharType="separate"/>
      </w:r>
      <w:r>
        <w:rPr>
          <w:noProof/>
        </w:rPr>
        <w:t>68</w:t>
      </w:r>
      <w:r>
        <w:rPr>
          <w:noProof/>
        </w:rPr>
        <w:fldChar w:fldCharType="end"/>
      </w:r>
    </w:p>
    <w:p w14:paraId="528C4AB5" w14:textId="2D882240"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9 Database for Tourist Booking List</w:t>
      </w:r>
      <w:r>
        <w:rPr>
          <w:noProof/>
        </w:rPr>
        <w:tab/>
      </w:r>
      <w:r>
        <w:rPr>
          <w:noProof/>
        </w:rPr>
        <w:fldChar w:fldCharType="begin"/>
      </w:r>
      <w:r>
        <w:rPr>
          <w:noProof/>
        </w:rPr>
        <w:instrText xml:space="preserve"> PAGEREF _Toc153474854 \h </w:instrText>
      </w:r>
      <w:r>
        <w:rPr>
          <w:noProof/>
        </w:rPr>
      </w:r>
      <w:r>
        <w:rPr>
          <w:noProof/>
        </w:rPr>
        <w:fldChar w:fldCharType="separate"/>
      </w:r>
      <w:r>
        <w:rPr>
          <w:noProof/>
        </w:rPr>
        <w:t>68</w:t>
      </w:r>
      <w:r>
        <w:rPr>
          <w:noProof/>
        </w:rPr>
        <w:fldChar w:fldCharType="end"/>
      </w:r>
    </w:p>
    <w:p w14:paraId="6B1AD3A6" w14:textId="6160496F"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12 Database for Hotel Info</w:t>
      </w:r>
      <w:r>
        <w:rPr>
          <w:noProof/>
        </w:rPr>
        <w:tab/>
      </w:r>
      <w:r>
        <w:rPr>
          <w:noProof/>
        </w:rPr>
        <w:fldChar w:fldCharType="begin"/>
      </w:r>
      <w:r>
        <w:rPr>
          <w:noProof/>
        </w:rPr>
        <w:instrText xml:space="preserve"> PAGEREF _Toc153474855 \h </w:instrText>
      </w:r>
      <w:r>
        <w:rPr>
          <w:noProof/>
        </w:rPr>
      </w:r>
      <w:r>
        <w:rPr>
          <w:noProof/>
        </w:rPr>
        <w:fldChar w:fldCharType="separate"/>
      </w:r>
      <w:r>
        <w:rPr>
          <w:noProof/>
        </w:rPr>
        <w:t>68</w:t>
      </w:r>
      <w:r>
        <w:rPr>
          <w:noProof/>
        </w:rPr>
        <w:fldChar w:fldCharType="end"/>
      </w:r>
    </w:p>
    <w:p w14:paraId="7F367598" w14:textId="3E59BC53"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11 Database for Transport Info</w:t>
      </w:r>
      <w:r>
        <w:rPr>
          <w:noProof/>
        </w:rPr>
        <w:tab/>
      </w:r>
      <w:r>
        <w:rPr>
          <w:noProof/>
        </w:rPr>
        <w:fldChar w:fldCharType="begin"/>
      </w:r>
      <w:r>
        <w:rPr>
          <w:noProof/>
        </w:rPr>
        <w:instrText xml:space="preserve"> PAGEREF _Toc153474856 \h </w:instrText>
      </w:r>
      <w:r>
        <w:rPr>
          <w:noProof/>
        </w:rPr>
      </w:r>
      <w:r>
        <w:rPr>
          <w:noProof/>
        </w:rPr>
        <w:fldChar w:fldCharType="separate"/>
      </w:r>
      <w:r>
        <w:rPr>
          <w:noProof/>
        </w:rPr>
        <w:t>68</w:t>
      </w:r>
      <w:r>
        <w:rPr>
          <w:noProof/>
        </w:rPr>
        <w:fldChar w:fldCharType="end"/>
      </w:r>
    </w:p>
    <w:p w14:paraId="674A56CE" w14:textId="67424396"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10 Database for User Info</w:t>
      </w:r>
      <w:r>
        <w:rPr>
          <w:noProof/>
        </w:rPr>
        <w:tab/>
      </w:r>
      <w:r>
        <w:rPr>
          <w:noProof/>
        </w:rPr>
        <w:fldChar w:fldCharType="begin"/>
      </w:r>
      <w:r>
        <w:rPr>
          <w:noProof/>
        </w:rPr>
        <w:instrText xml:space="preserve"> PAGEREF _Toc153474857 \h </w:instrText>
      </w:r>
      <w:r>
        <w:rPr>
          <w:noProof/>
        </w:rPr>
      </w:r>
      <w:r>
        <w:rPr>
          <w:noProof/>
        </w:rPr>
        <w:fldChar w:fldCharType="separate"/>
      </w:r>
      <w:r>
        <w:rPr>
          <w:noProof/>
        </w:rPr>
        <w:t>68</w:t>
      </w:r>
      <w:r>
        <w:rPr>
          <w:noProof/>
        </w:rPr>
        <w:fldChar w:fldCharType="end"/>
      </w:r>
    </w:p>
    <w:p w14:paraId="29F11027" w14:textId="239CF439"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13 Admin Dashboard</w:t>
      </w:r>
      <w:r>
        <w:rPr>
          <w:noProof/>
        </w:rPr>
        <w:tab/>
      </w:r>
      <w:r>
        <w:rPr>
          <w:noProof/>
        </w:rPr>
        <w:fldChar w:fldCharType="begin"/>
      </w:r>
      <w:r>
        <w:rPr>
          <w:noProof/>
        </w:rPr>
        <w:instrText xml:space="preserve"> PAGEREF _Toc153474858 \h </w:instrText>
      </w:r>
      <w:r>
        <w:rPr>
          <w:noProof/>
        </w:rPr>
      </w:r>
      <w:r>
        <w:rPr>
          <w:noProof/>
        </w:rPr>
        <w:fldChar w:fldCharType="separate"/>
      </w:r>
      <w:r>
        <w:rPr>
          <w:noProof/>
        </w:rPr>
        <w:t>69</w:t>
      </w:r>
      <w:r>
        <w:rPr>
          <w:noProof/>
        </w:rPr>
        <w:fldChar w:fldCharType="end"/>
      </w:r>
    </w:p>
    <w:p w14:paraId="2005708D" w14:textId="42336393"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14 Admin Login</w:t>
      </w:r>
      <w:r>
        <w:rPr>
          <w:noProof/>
        </w:rPr>
        <w:tab/>
      </w:r>
      <w:r>
        <w:rPr>
          <w:noProof/>
        </w:rPr>
        <w:fldChar w:fldCharType="begin"/>
      </w:r>
      <w:r>
        <w:rPr>
          <w:noProof/>
        </w:rPr>
        <w:instrText xml:space="preserve"> PAGEREF _Toc153474859 \h </w:instrText>
      </w:r>
      <w:r>
        <w:rPr>
          <w:noProof/>
        </w:rPr>
      </w:r>
      <w:r>
        <w:rPr>
          <w:noProof/>
        </w:rPr>
        <w:fldChar w:fldCharType="separate"/>
      </w:r>
      <w:r>
        <w:rPr>
          <w:noProof/>
        </w:rPr>
        <w:t>69</w:t>
      </w:r>
      <w:r>
        <w:rPr>
          <w:noProof/>
        </w:rPr>
        <w:fldChar w:fldCharType="end"/>
      </w:r>
    </w:p>
    <w:p w14:paraId="0BBB9689" w14:textId="1D9BBE7D"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lastRenderedPageBreak/>
        <w:t>Figure 7.15 Admin Create Package</w:t>
      </w:r>
      <w:r>
        <w:rPr>
          <w:noProof/>
        </w:rPr>
        <w:tab/>
      </w:r>
      <w:r>
        <w:rPr>
          <w:noProof/>
        </w:rPr>
        <w:fldChar w:fldCharType="begin"/>
      </w:r>
      <w:r>
        <w:rPr>
          <w:noProof/>
        </w:rPr>
        <w:instrText xml:space="preserve"> PAGEREF _Toc153474860 \h </w:instrText>
      </w:r>
      <w:r>
        <w:rPr>
          <w:noProof/>
        </w:rPr>
      </w:r>
      <w:r>
        <w:rPr>
          <w:noProof/>
        </w:rPr>
        <w:fldChar w:fldCharType="separate"/>
      </w:r>
      <w:r>
        <w:rPr>
          <w:noProof/>
        </w:rPr>
        <w:t>70</w:t>
      </w:r>
      <w:r>
        <w:rPr>
          <w:noProof/>
        </w:rPr>
        <w:fldChar w:fldCharType="end"/>
      </w:r>
    </w:p>
    <w:p w14:paraId="368AB9EC" w14:textId="4EB68BD5"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16 Admin Create Hotel Info</w:t>
      </w:r>
      <w:r>
        <w:rPr>
          <w:noProof/>
        </w:rPr>
        <w:tab/>
      </w:r>
      <w:r>
        <w:rPr>
          <w:noProof/>
        </w:rPr>
        <w:fldChar w:fldCharType="begin"/>
      </w:r>
      <w:r>
        <w:rPr>
          <w:noProof/>
        </w:rPr>
        <w:instrText xml:space="preserve"> PAGEREF _Toc153474861 \h </w:instrText>
      </w:r>
      <w:r>
        <w:rPr>
          <w:noProof/>
        </w:rPr>
      </w:r>
      <w:r>
        <w:rPr>
          <w:noProof/>
        </w:rPr>
        <w:fldChar w:fldCharType="separate"/>
      </w:r>
      <w:r>
        <w:rPr>
          <w:noProof/>
        </w:rPr>
        <w:t>70</w:t>
      </w:r>
      <w:r>
        <w:rPr>
          <w:noProof/>
        </w:rPr>
        <w:fldChar w:fldCharType="end"/>
      </w:r>
    </w:p>
    <w:p w14:paraId="030B5666" w14:textId="13769FD7"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17 Admin Create Transport Info</w:t>
      </w:r>
      <w:r>
        <w:rPr>
          <w:noProof/>
        </w:rPr>
        <w:tab/>
      </w:r>
      <w:r>
        <w:rPr>
          <w:noProof/>
        </w:rPr>
        <w:fldChar w:fldCharType="begin"/>
      </w:r>
      <w:r>
        <w:rPr>
          <w:noProof/>
        </w:rPr>
        <w:instrText xml:space="preserve"> PAGEREF _Toc153474862 \h </w:instrText>
      </w:r>
      <w:r>
        <w:rPr>
          <w:noProof/>
        </w:rPr>
      </w:r>
      <w:r>
        <w:rPr>
          <w:noProof/>
        </w:rPr>
        <w:fldChar w:fldCharType="separate"/>
      </w:r>
      <w:r>
        <w:rPr>
          <w:noProof/>
        </w:rPr>
        <w:t>71</w:t>
      </w:r>
      <w:r>
        <w:rPr>
          <w:noProof/>
        </w:rPr>
        <w:fldChar w:fldCharType="end"/>
      </w:r>
    </w:p>
    <w:p w14:paraId="64FE3B5A" w14:textId="3D21CABD"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18 Tourist Booking List</w:t>
      </w:r>
      <w:r>
        <w:rPr>
          <w:noProof/>
        </w:rPr>
        <w:tab/>
      </w:r>
      <w:r>
        <w:rPr>
          <w:noProof/>
        </w:rPr>
        <w:fldChar w:fldCharType="begin"/>
      </w:r>
      <w:r>
        <w:rPr>
          <w:noProof/>
        </w:rPr>
        <w:instrText xml:space="preserve"> PAGEREF _Toc153474863 \h </w:instrText>
      </w:r>
      <w:r>
        <w:rPr>
          <w:noProof/>
        </w:rPr>
      </w:r>
      <w:r>
        <w:rPr>
          <w:noProof/>
        </w:rPr>
        <w:fldChar w:fldCharType="separate"/>
      </w:r>
      <w:r>
        <w:rPr>
          <w:noProof/>
        </w:rPr>
        <w:t>71</w:t>
      </w:r>
      <w:r>
        <w:rPr>
          <w:noProof/>
        </w:rPr>
        <w:fldChar w:fldCharType="end"/>
      </w:r>
    </w:p>
    <w:p w14:paraId="0837E3A9" w14:textId="305DA3B5"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19 Registration form for Tourist</w:t>
      </w:r>
      <w:r>
        <w:rPr>
          <w:noProof/>
        </w:rPr>
        <w:tab/>
      </w:r>
      <w:r>
        <w:rPr>
          <w:noProof/>
        </w:rPr>
        <w:fldChar w:fldCharType="begin"/>
      </w:r>
      <w:r>
        <w:rPr>
          <w:noProof/>
        </w:rPr>
        <w:instrText xml:space="preserve"> PAGEREF _Toc153474864 \h </w:instrText>
      </w:r>
      <w:r>
        <w:rPr>
          <w:noProof/>
        </w:rPr>
      </w:r>
      <w:r>
        <w:rPr>
          <w:noProof/>
        </w:rPr>
        <w:fldChar w:fldCharType="separate"/>
      </w:r>
      <w:r>
        <w:rPr>
          <w:noProof/>
        </w:rPr>
        <w:t>72</w:t>
      </w:r>
      <w:r>
        <w:rPr>
          <w:noProof/>
        </w:rPr>
        <w:fldChar w:fldCharType="end"/>
      </w:r>
    </w:p>
    <w:p w14:paraId="63258D74" w14:textId="36838CD0"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20 Login for Tourist</w:t>
      </w:r>
      <w:r>
        <w:rPr>
          <w:noProof/>
        </w:rPr>
        <w:tab/>
      </w:r>
      <w:r>
        <w:rPr>
          <w:noProof/>
        </w:rPr>
        <w:fldChar w:fldCharType="begin"/>
      </w:r>
      <w:r>
        <w:rPr>
          <w:noProof/>
        </w:rPr>
        <w:instrText xml:space="preserve"> PAGEREF _Toc153474865 \h </w:instrText>
      </w:r>
      <w:r>
        <w:rPr>
          <w:noProof/>
        </w:rPr>
      </w:r>
      <w:r>
        <w:rPr>
          <w:noProof/>
        </w:rPr>
        <w:fldChar w:fldCharType="separate"/>
      </w:r>
      <w:r>
        <w:rPr>
          <w:noProof/>
        </w:rPr>
        <w:t>72</w:t>
      </w:r>
      <w:r>
        <w:rPr>
          <w:noProof/>
        </w:rPr>
        <w:fldChar w:fldCharType="end"/>
      </w:r>
    </w:p>
    <w:p w14:paraId="32B08AC9" w14:textId="35C797BB"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21 Tourist Profile</w:t>
      </w:r>
      <w:r>
        <w:rPr>
          <w:noProof/>
        </w:rPr>
        <w:tab/>
      </w:r>
      <w:r>
        <w:rPr>
          <w:noProof/>
        </w:rPr>
        <w:fldChar w:fldCharType="begin"/>
      </w:r>
      <w:r>
        <w:rPr>
          <w:noProof/>
        </w:rPr>
        <w:instrText xml:space="preserve"> PAGEREF _Toc153474866 \h </w:instrText>
      </w:r>
      <w:r>
        <w:rPr>
          <w:noProof/>
        </w:rPr>
      </w:r>
      <w:r>
        <w:rPr>
          <w:noProof/>
        </w:rPr>
        <w:fldChar w:fldCharType="separate"/>
      </w:r>
      <w:r>
        <w:rPr>
          <w:noProof/>
        </w:rPr>
        <w:t>73</w:t>
      </w:r>
      <w:r>
        <w:rPr>
          <w:noProof/>
        </w:rPr>
        <w:fldChar w:fldCharType="end"/>
      </w:r>
    </w:p>
    <w:p w14:paraId="39C90D39" w14:textId="662E30B6"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22 Tourist Update Profile and Password</w:t>
      </w:r>
      <w:r>
        <w:rPr>
          <w:noProof/>
        </w:rPr>
        <w:tab/>
      </w:r>
      <w:r>
        <w:rPr>
          <w:noProof/>
        </w:rPr>
        <w:fldChar w:fldCharType="begin"/>
      </w:r>
      <w:r>
        <w:rPr>
          <w:noProof/>
        </w:rPr>
        <w:instrText xml:space="preserve"> PAGEREF _Toc153474867 \h </w:instrText>
      </w:r>
      <w:r>
        <w:rPr>
          <w:noProof/>
        </w:rPr>
      </w:r>
      <w:r>
        <w:rPr>
          <w:noProof/>
        </w:rPr>
        <w:fldChar w:fldCharType="separate"/>
      </w:r>
      <w:r>
        <w:rPr>
          <w:noProof/>
        </w:rPr>
        <w:t>73</w:t>
      </w:r>
      <w:r>
        <w:rPr>
          <w:noProof/>
        </w:rPr>
        <w:fldChar w:fldCharType="end"/>
      </w:r>
    </w:p>
    <w:p w14:paraId="710D1321" w14:textId="7F148A25"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23 Home Dashboard</w:t>
      </w:r>
      <w:r>
        <w:rPr>
          <w:noProof/>
        </w:rPr>
        <w:tab/>
      </w:r>
      <w:r>
        <w:rPr>
          <w:noProof/>
        </w:rPr>
        <w:fldChar w:fldCharType="begin"/>
      </w:r>
      <w:r>
        <w:rPr>
          <w:noProof/>
        </w:rPr>
        <w:instrText xml:space="preserve"> PAGEREF _Toc153474868 \h </w:instrText>
      </w:r>
      <w:r>
        <w:rPr>
          <w:noProof/>
        </w:rPr>
      </w:r>
      <w:r>
        <w:rPr>
          <w:noProof/>
        </w:rPr>
        <w:fldChar w:fldCharType="separate"/>
      </w:r>
      <w:r>
        <w:rPr>
          <w:noProof/>
        </w:rPr>
        <w:t>73</w:t>
      </w:r>
      <w:r>
        <w:rPr>
          <w:noProof/>
        </w:rPr>
        <w:fldChar w:fldCharType="end"/>
      </w:r>
    </w:p>
    <w:p w14:paraId="1DA3C783" w14:textId="5F27F7A6"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24 Our Package</w:t>
      </w:r>
      <w:r>
        <w:rPr>
          <w:noProof/>
        </w:rPr>
        <w:tab/>
      </w:r>
      <w:r>
        <w:rPr>
          <w:noProof/>
        </w:rPr>
        <w:fldChar w:fldCharType="begin"/>
      </w:r>
      <w:r>
        <w:rPr>
          <w:noProof/>
        </w:rPr>
        <w:instrText xml:space="preserve"> PAGEREF _Toc153474869 \h </w:instrText>
      </w:r>
      <w:r>
        <w:rPr>
          <w:noProof/>
        </w:rPr>
      </w:r>
      <w:r>
        <w:rPr>
          <w:noProof/>
        </w:rPr>
        <w:fldChar w:fldCharType="separate"/>
      </w:r>
      <w:r>
        <w:rPr>
          <w:noProof/>
        </w:rPr>
        <w:t>74</w:t>
      </w:r>
      <w:r>
        <w:rPr>
          <w:noProof/>
        </w:rPr>
        <w:fldChar w:fldCharType="end"/>
      </w:r>
    </w:p>
    <w:p w14:paraId="2F299D12" w14:textId="34CD9458"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25 Payment</w:t>
      </w:r>
      <w:r>
        <w:rPr>
          <w:noProof/>
        </w:rPr>
        <w:tab/>
      </w:r>
      <w:r>
        <w:rPr>
          <w:noProof/>
        </w:rPr>
        <w:fldChar w:fldCharType="begin"/>
      </w:r>
      <w:r>
        <w:rPr>
          <w:noProof/>
        </w:rPr>
        <w:instrText xml:space="preserve"> PAGEREF _Toc153474870 \h </w:instrText>
      </w:r>
      <w:r>
        <w:rPr>
          <w:noProof/>
        </w:rPr>
      </w:r>
      <w:r>
        <w:rPr>
          <w:noProof/>
        </w:rPr>
        <w:fldChar w:fldCharType="separate"/>
      </w:r>
      <w:r>
        <w:rPr>
          <w:noProof/>
        </w:rPr>
        <w:t>74</w:t>
      </w:r>
      <w:r>
        <w:rPr>
          <w:noProof/>
        </w:rPr>
        <w:fldChar w:fldCharType="end"/>
      </w:r>
    </w:p>
    <w:p w14:paraId="6A7B8305" w14:textId="15543065" w:rsidR="005B3713" w:rsidRDefault="005B3713">
      <w:pPr>
        <w:pStyle w:val="TableofFigures"/>
        <w:tabs>
          <w:tab w:val="right" w:leader="dot" w:pos="8990"/>
        </w:tabs>
        <w:rPr>
          <w:rFonts w:asciiTheme="minorHAnsi" w:eastAsiaTheme="minorEastAsia" w:hAnsiTheme="minorHAnsi" w:cstheme="minorBidi"/>
          <w:noProof/>
          <w:kern w:val="2"/>
          <w:sz w:val="22"/>
          <w:szCs w:val="22"/>
          <w14:ligatures w14:val="standardContextual"/>
        </w:rPr>
      </w:pPr>
      <w:r>
        <w:rPr>
          <w:noProof/>
        </w:rPr>
        <w:t>Figure 7.26 Tourist Reservation Form</w:t>
      </w:r>
      <w:r>
        <w:rPr>
          <w:noProof/>
        </w:rPr>
        <w:tab/>
      </w:r>
      <w:r>
        <w:rPr>
          <w:noProof/>
        </w:rPr>
        <w:fldChar w:fldCharType="begin"/>
      </w:r>
      <w:r>
        <w:rPr>
          <w:noProof/>
        </w:rPr>
        <w:instrText xml:space="preserve"> PAGEREF _Toc153474871 \h </w:instrText>
      </w:r>
      <w:r>
        <w:rPr>
          <w:noProof/>
        </w:rPr>
      </w:r>
      <w:r>
        <w:rPr>
          <w:noProof/>
        </w:rPr>
        <w:fldChar w:fldCharType="separate"/>
      </w:r>
      <w:r>
        <w:rPr>
          <w:noProof/>
        </w:rPr>
        <w:t>75</w:t>
      </w:r>
      <w:r>
        <w:rPr>
          <w:noProof/>
        </w:rPr>
        <w:fldChar w:fldCharType="end"/>
      </w:r>
    </w:p>
    <w:p w14:paraId="5BCB4EDD" w14:textId="1F5E3B99" w:rsidR="00422711" w:rsidRPr="005C774C" w:rsidRDefault="004B1614" w:rsidP="00567AEA">
      <w:pPr>
        <w:pStyle w:val="TOC1"/>
      </w:pPr>
      <w:r>
        <w:fldChar w:fldCharType="end"/>
      </w:r>
    </w:p>
    <w:p w14:paraId="219D6654" w14:textId="77777777" w:rsidR="00422711" w:rsidRPr="005C774C" w:rsidRDefault="00422711" w:rsidP="00422711"/>
    <w:p w14:paraId="2E6B6987" w14:textId="77777777" w:rsidR="00422711" w:rsidRPr="005C774C" w:rsidRDefault="00422711" w:rsidP="00422711">
      <w:pPr>
        <w:pStyle w:val="BodyText"/>
        <w:sectPr w:rsidR="00422711" w:rsidRPr="005C774C" w:rsidSect="00DB681C">
          <w:pgSz w:w="12240" w:h="15840"/>
          <w:pgMar w:top="1440" w:right="1440" w:bottom="1440" w:left="1800" w:header="720" w:footer="720" w:gutter="0"/>
          <w:pgNumType w:fmt="lowerRoman"/>
          <w:cols w:space="720"/>
          <w:docGrid w:linePitch="360"/>
        </w:sectPr>
      </w:pPr>
    </w:p>
    <w:p w14:paraId="69BC1EAE" w14:textId="77777777" w:rsidR="00422711" w:rsidRPr="005C774C" w:rsidRDefault="00422711" w:rsidP="00F06053">
      <w:pPr>
        <w:pStyle w:val="Heading2"/>
        <w:rPr>
          <w:b/>
          <w:szCs w:val="28"/>
        </w:rPr>
      </w:pPr>
      <w:bookmarkStart w:id="16" w:name="_Toc153474737"/>
      <w:r w:rsidRPr="005C774C">
        <w:rPr>
          <w:b/>
          <w:szCs w:val="28"/>
        </w:rPr>
        <w:lastRenderedPageBreak/>
        <w:t xml:space="preserve">List of </w:t>
      </w:r>
      <w:r w:rsidR="00FD249D" w:rsidRPr="005C774C">
        <w:rPr>
          <w:b/>
          <w:szCs w:val="28"/>
        </w:rPr>
        <w:t>Table</w:t>
      </w:r>
      <w:r w:rsidRPr="005C774C">
        <w:rPr>
          <w:b/>
          <w:szCs w:val="28"/>
        </w:rPr>
        <w:t>s</w:t>
      </w:r>
      <w:bookmarkEnd w:id="16"/>
    </w:p>
    <w:p w14:paraId="13A0D2CA" w14:textId="2005908A" w:rsidR="003B5FA8" w:rsidRDefault="004B1614">
      <w:pPr>
        <w:pStyle w:val="TOC9"/>
        <w:rPr>
          <w:rFonts w:asciiTheme="minorHAnsi" w:eastAsiaTheme="minorEastAsia" w:hAnsiTheme="minorHAnsi" w:cstheme="minorBidi"/>
          <w:noProof/>
          <w:kern w:val="2"/>
          <w:sz w:val="22"/>
          <w:szCs w:val="22"/>
          <w14:ligatures w14:val="standardContextual"/>
        </w:rPr>
      </w:pPr>
      <w:r>
        <w:fldChar w:fldCharType="begin"/>
      </w:r>
      <w:r w:rsidR="00FE07A3">
        <w:instrText xml:space="preserve"> TOC \f \t "Table Title,9" </w:instrText>
      </w:r>
      <w:r>
        <w:fldChar w:fldCharType="separate"/>
      </w:r>
      <w:r w:rsidR="003B5FA8">
        <w:rPr>
          <w:noProof/>
        </w:rPr>
        <w:t>Table 5.2: Risk Analysis</w:t>
      </w:r>
      <w:r w:rsidR="003B5FA8">
        <w:rPr>
          <w:noProof/>
        </w:rPr>
        <w:tab/>
      </w:r>
      <w:r w:rsidR="003B5FA8">
        <w:rPr>
          <w:noProof/>
        </w:rPr>
        <w:fldChar w:fldCharType="begin"/>
      </w:r>
      <w:r w:rsidR="003B5FA8">
        <w:rPr>
          <w:noProof/>
        </w:rPr>
        <w:instrText xml:space="preserve"> PAGEREF _Toc153474299 \h </w:instrText>
      </w:r>
      <w:r w:rsidR="003B5FA8">
        <w:rPr>
          <w:noProof/>
        </w:rPr>
      </w:r>
      <w:r w:rsidR="003B5FA8">
        <w:rPr>
          <w:noProof/>
        </w:rPr>
        <w:fldChar w:fldCharType="separate"/>
      </w:r>
      <w:r w:rsidR="003B5FA8">
        <w:rPr>
          <w:noProof/>
        </w:rPr>
        <w:t>35</w:t>
      </w:r>
      <w:r w:rsidR="003B5FA8">
        <w:rPr>
          <w:noProof/>
        </w:rPr>
        <w:fldChar w:fldCharType="end"/>
      </w:r>
    </w:p>
    <w:p w14:paraId="1BC351C6" w14:textId="536B800F"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5.3: Risk Planning</w:t>
      </w:r>
      <w:r>
        <w:rPr>
          <w:noProof/>
        </w:rPr>
        <w:tab/>
      </w:r>
      <w:r>
        <w:rPr>
          <w:noProof/>
        </w:rPr>
        <w:fldChar w:fldCharType="begin"/>
      </w:r>
      <w:r>
        <w:rPr>
          <w:noProof/>
        </w:rPr>
        <w:instrText xml:space="preserve"> PAGEREF _Toc153474300 \h </w:instrText>
      </w:r>
      <w:r>
        <w:rPr>
          <w:noProof/>
        </w:rPr>
      </w:r>
      <w:r>
        <w:rPr>
          <w:noProof/>
        </w:rPr>
        <w:fldChar w:fldCharType="separate"/>
      </w:r>
      <w:r>
        <w:rPr>
          <w:noProof/>
        </w:rPr>
        <w:t>37</w:t>
      </w:r>
      <w:r>
        <w:rPr>
          <w:noProof/>
        </w:rPr>
        <w:fldChar w:fldCharType="end"/>
      </w:r>
    </w:p>
    <w:p w14:paraId="2F24C9DC" w14:textId="4D23B75D"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5.3 Project Risk (PR01)</w:t>
      </w:r>
      <w:r>
        <w:rPr>
          <w:noProof/>
        </w:rPr>
        <w:tab/>
      </w:r>
      <w:r>
        <w:rPr>
          <w:noProof/>
        </w:rPr>
        <w:fldChar w:fldCharType="begin"/>
      </w:r>
      <w:r>
        <w:rPr>
          <w:noProof/>
        </w:rPr>
        <w:instrText xml:space="preserve"> PAGEREF _Toc153474301 \h </w:instrText>
      </w:r>
      <w:r>
        <w:rPr>
          <w:noProof/>
        </w:rPr>
      </w:r>
      <w:r>
        <w:rPr>
          <w:noProof/>
        </w:rPr>
        <w:fldChar w:fldCharType="separate"/>
      </w:r>
      <w:r>
        <w:rPr>
          <w:noProof/>
        </w:rPr>
        <w:t>39</w:t>
      </w:r>
      <w:r>
        <w:rPr>
          <w:noProof/>
        </w:rPr>
        <w:fldChar w:fldCharType="end"/>
      </w:r>
    </w:p>
    <w:p w14:paraId="3160C7DA" w14:textId="34521C6A"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5.4 Project Risk (PR02)</w:t>
      </w:r>
      <w:r>
        <w:rPr>
          <w:noProof/>
        </w:rPr>
        <w:tab/>
      </w:r>
      <w:r>
        <w:rPr>
          <w:noProof/>
        </w:rPr>
        <w:fldChar w:fldCharType="begin"/>
      </w:r>
      <w:r>
        <w:rPr>
          <w:noProof/>
        </w:rPr>
        <w:instrText xml:space="preserve"> PAGEREF _Toc153474302 \h </w:instrText>
      </w:r>
      <w:r>
        <w:rPr>
          <w:noProof/>
        </w:rPr>
      </w:r>
      <w:r>
        <w:rPr>
          <w:noProof/>
        </w:rPr>
        <w:fldChar w:fldCharType="separate"/>
      </w:r>
      <w:r>
        <w:rPr>
          <w:noProof/>
        </w:rPr>
        <w:t>39</w:t>
      </w:r>
      <w:r>
        <w:rPr>
          <w:noProof/>
        </w:rPr>
        <w:fldChar w:fldCharType="end"/>
      </w:r>
    </w:p>
    <w:p w14:paraId="68DFC23F" w14:textId="0CD7C83C"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5.5 Project Risk (PR03)</w:t>
      </w:r>
      <w:r>
        <w:rPr>
          <w:noProof/>
        </w:rPr>
        <w:tab/>
      </w:r>
      <w:r>
        <w:rPr>
          <w:noProof/>
        </w:rPr>
        <w:fldChar w:fldCharType="begin"/>
      </w:r>
      <w:r>
        <w:rPr>
          <w:noProof/>
        </w:rPr>
        <w:instrText xml:space="preserve"> PAGEREF _Toc153474303 \h </w:instrText>
      </w:r>
      <w:r>
        <w:rPr>
          <w:noProof/>
        </w:rPr>
      </w:r>
      <w:r>
        <w:rPr>
          <w:noProof/>
        </w:rPr>
        <w:fldChar w:fldCharType="separate"/>
      </w:r>
      <w:r>
        <w:rPr>
          <w:noProof/>
        </w:rPr>
        <w:t>40</w:t>
      </w:r>
      <w:r>
        <w:rPr>
          <w:noProof/>
        </w:rPr>
        <w:fldChar w:fldCharType="end"/>
      </w:r>
    </w:p>
    <w:p w14:paraId="6B2BD2BC" w14:textId="42084036"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5.7 Technical Risk (TR02)</w:t>
      </w:r>
      <w:r>
        <w:rPr>
          <w:noProof/>
        </w:rPr>
        <w:tab/>
      </w:r>
      <w:r>
        <w:rPr>
          <w:noProof/>
        </w:rPr>
        <w:fldChar w:fldCharType="begin"/>
      </w:r>
      <w:r>
        <w:rPr>
          <w:noProof/>
        </w:rPr>
        <w:instrText xml:space="preserve"> PAGEREF _Toc153474304 \h </w:instrText>
      </w:r>
      <w:r>
        <w:rPr>
          <w:noProof/>
        </w:rPr>
      </w:r>
      <w:r>
        <w:rPr>
          <w:noProof/>
        </w:rPr>
        <w:fldChar w:fldCharType="separate"/>
      </w:r>
      <w:r>
        <w:rPr>
          <w:noProof/>
        </w:rPr>
        <w:t>41</w:t>
      </w:r>
      <w:r>
        <w:rPr>
          <w:noProof/>
        </w:rPr>
        <w:fldChar w:fldCharType="end"/>
      </w:r>
    </w:p>
    <w:p w14:paraId="0B406D10" w14:textId="675D4890"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5. 8 Technical Risk (TR03)</w:t>
      </w:r>
      <w:r>
        <w:rPr>
          <w:noProof/>
        </w:rPr>
        <w:tab/>
      </w:r>
      <w:r>
        <w:rPr>
          <w:noProof/>
        </w:rPr>
        <w:fldChar w:fldCharType="begin"/>
      </w:r>
      <w:r>
        <w:rPr>
          <w:noProof/>
        </w:rPr>
        <w:instrText xml:space="preserve"> PAGEREF _Toc153474305 \h </w:instrText>
      </w:r>
      <w:r>
        <w:rPr>
          <w:noProof/>
        </w:rPr>
      </w:r>
      <w:r>
        <w:rPr>
          <w:noProof/>
        </w:rPr>
        <w:fldChar w:fldCharType="separate"/>
      </w:r>
      <w:r>
        <w:rPr>
          <w:noProof/>
        </w:rPr>
        <w:t>42</w:t>
      </w:r>
      <w:r>
        <w:rPr>
          <w:noProof/>
        </w:rPr>
        <w:fldChar w:fldCharType="end"/>
      </w:r>
    </w:p>
    <w:p w14:paraId="41A4AE8B" w14:textId="246A8499"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5. 9 Business Risk (BR01)</w:t>
      </w:r>
      <w:r>
        <w:rPr>
          <w:noProof/>
        </w:rPr>
        <w:tab/>
      </w:r>
      <w:r>
        <w:rPr>
          <w:noProof/>
        </w:rPr>
        <w:fldChar w:fldCharType="begin"/>
      </w:r>
      <w:r>
        <w:rPr>
          <w:noProof/>
        </w:rPr>
        <w:instrText xml:space="preserve"> PAGEREF _Toc153474306 \h </w:instrText>
      </w:r>
      <w:r>
        <w:rPr>
          <w:noProof/>
        </w:rPr>
      </w:r>
      <w:r>
        <w:rPr>
          <w:noProof/>
        </w:rPr>
        <w:fldChar w:fldCharType="separate"/>
      </w:r>
      <w:r>
        <w:rPr>
          <w:noProof/>
        </w:rPr>
        <w:t>43</w:t>
      </w:r>
      <w:r>
        <w:rPr>
          <w:noProof/>
        </w:rPr>
        <w:fldChar w:fldCharType="end"/>
      </w:r>
    </w:p>
    <w:p w14:paraId="65C8D905" w14:textId="3607755B"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5.10 Business Risk</w:t>
      </w:r>
      <w:r w:rsidRPr="001B4C9C">
        <w:rPr>
          <w:noProof/>
          <w:spacing w:val="-6"/>
        </w:rPr>
        <w:t xml:space="preserve"> </w:t>
      </w:r>
      <w:r>
        <w:rPr>
          <w:noProof/>
        </w:rPr>
        <w:t>(BR02)</w:t>
      </w:r>
      <w:r>
        <w:rPr>
          <w:noProof/>
        </w:rPr>
        <w:tab/>
      </w:r>
      <w:r>
        <w:rPr>
          <w:noProof/>
        </w:rPr>
        <w:fldChar w:fldCharType="begin"/>
      </w:r>
      <w:r>
        <w:rPr>
          <w:noProof/>
        </w:rPr>
        <w:instrText xml:space="preserve"> PAGEREF _Toc153474307 \h </w:instrText>
      </w:r>
      <w:r>
        <w:rPr>
          <w:noProof/>
        </w:rPr>
      </w:r>
      <w:r>
        <w:rPr>
          <w:noProof/>
        </w:rPr>
        <w:fldChar w:fldCharType="separate"/>
      </w:r>
      <w:r>
        <w:rPr>
          <w:noProof/>
        </w:rPr>
        <w:t>43</w:t>
      </w:r>
      <w:r>
        <w:rPr>
          <w:noProof/>
        </w:rPr>
        <w:fldChar w:fldCharType="end"/>
      </w:r>
    </w:p>
    <w:p w14:paraId="653A7C71" w14:textId="08EDE0BC"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5.11 Business Risk (BR03)</w:t>
      </w:r>
      <w:r>
        <w:rPr>
          <w:noProof/>
        </w:rPr>
        <w:tab/>
      </w:r>
      <w:r>
        <w:rPr>
          <w:noProof/>
        </w:rPr>
        <w:fldChar w:fldCharType="begin"/>
      </w:r>
      <w:r>
        <w:rPr>
          <w:noProof/>
        </w:rPr>
        <w:instrText xml:space="preserve"> PAGEREF _Toc153474308 \h </w:instrText>
      </w:r>
      <w:r>
        <w:rPr>
          <w:noProof/>
        </w:rPr>
      </w:r>
      <w:r>
        <w:rPr>
          <w:noProof/>
        </w:rPr>
        <w:fldChar w:fldCharType="separate"/>
      </w:r>
      <w:r>
        <w:rPr>
          <w:noProof/>
        </w:rPr>
        <w:t>44</w:t>
      </w:r>
      <w:r>
        <w:rPr>
          <w:noProof/>
        </w:rPr>
        <w:fldChar w:fldCharType="end"/>
      </w:r>
    </w:p>
    <w:p w14:paraId="0FC4DCE9" w14:textId="090AE5B5"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5.12 Business Risk (BR03)</w:t>
      </w:r>
      <w:r>
        <w:rPr>
          <w:noProof/>
        </w:rPr>
        <w:tab/>
      </w:r>
      <w:r>
        <w:rPr>
          <w:noProof/>
        </w:rPr>
        <w:fldChar w:fldCharType="begin"/>
      </w:r>
      <w:r>
        <w:rPr>
          <w:noProof/>
        </w:rPr>
        <w:instrText xml:space="preserve"> PAGEREF _Toc153474309 \h </w:instrText>
      </w:r>
      <w:r>
        <w:rPr>
          <w:noProof/>
        </w:rPr>
      </w:r>
      <w:r>
        <w:rPr>
          <w:noProof/>
        </w:rPr>
        <w:fldChar w:fldCharType="separate"/>
      </w:r>
      <w:r>
        <w:rPr>
          <w:noProof/>
        </w:rPr>
        <w:t>45</w:t>
      </w:r>
      <w:r>
        <w:rPr>
          <w:noProof/>
        </w:rPr>
        <w:fldChar w:fldCharType="end"/>
      </w:r>
    </w:p>
    <w:p w14:paraId="0E5B92AA" w14:textId="0E983AF6"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6.1 Complexity Matrix</w:t>
      </w:r>
      <w:r>
        <w:rPr>
          <w:noProof/>
        </w:rPr>
        <w:tab/>
      </w:r>
      <w:r>
        <w:rPr>
          <w:noProof/>
        </w:rPr>
        <w:fldChar w:fldCharType="begin"/>
      </w:r>
      <w:r>
        <w:rPr>
          <w:noProof/>
        </w:rPr>
        <w:instrText xml:space="preserve"> PAGEREF _Toc153474310 \h </w:instrText>
      </w:r>
      <w:r>
        <w:rPr>
          <w:noProof/>
        </w:rPr>
      </w:r>
      <w:r>
        <w:rPr>
          <w:noProof/>
        </w:rPr>
        <w:fldChar w:fldCharType="separate"/>
      </w:r>
      <w:r>
        <w:rPr>
          <w:noProof/>
        </w:rPr>
        <w:t>50</w:t>
      </w:r>
      <w:r>
        <w:rPr>
          <w:noProof/>
        </w:rPr>
        <w:fldChar w:fldCharType="end"/>
      </w:r>
    </w:p>
    <w:p w14:paraId="6A164A30" w14:textId="07532F99"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6.2 Complexity Matrix</w:t>
      </w:r>
      <w:r>
        <w:rPr>
          <w:noProof/>
        </w:rPr>
        <w:tab/>
      </w:r>
      <w:r>
        <w:rPr>
          <w:noProof/>
        </w:rPr>
        <w:fldChar w:fldCharType="begin"/>
      </w:r>
      <w:r>
        <w:rPr>
          <w:noProof/>
        </w:rPr>
        <w:instrText xml:space="preserve"> PAGEREF _Toc153474311 \h </w:instrText>
      </w:r>
      <w:r>
        <w:rPr>
          <w:noProof/>
        </w:rPr>
      </w:r>
      <w:r>
        <w:rPr>
          <w:noProof/>
        </w:rPr>
        <w:fldChar w:fldCharType="separate"/>
      </w:r>
      <w:r>
        <w:rPr>
          <w:noProof/>
        </w:rPr>
        <w:t>50</w:t>
      </w:r>
      <w:r>
        <w:rPr>
          <w:noProof/>
        </w:rPr>
        <w:fldChar w:fldCharType="end"/>
      </w:r>
    </w:p>
    <w:p w14:paraId="742909BF" w14:textId="013F8B48"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6.3 Function Point (Admin)</w:t>
      </w:r>
      <w:r>
        <w:rPr>
          <w:noProof/>
        </w:rPr>
        <w:tab/>
      </w:r>
      <w:r>
        <w:rPr>
          <w:noProof/>
        </w:rPr>
        <w:fldChar w:fldCharType="begin"/>
      </w:r>
      <w:r>
        <w:rPr>
          <w:noProof/>
        </w:rPr>
        <w:instrText xml:space="preserve"> PAGEREF _Toc153474312 \h </w:instrText>
      </w:r>
      <w:r>
        <w:rPr>
          <w:noProof/>
        </w:rPr>
      </w:r>
      <w:r>
        <w:rPr>
          <w:noProof/>
        </w:rPr>
        <w:fldChar w:fldCharType="separate"/>
      </w:r>
      <w:r>
        <w:rPr>
          <w:noProof/>
        </w:rPr>
        <w:t>51</w:t>
      </w:r>
      <w:r>
        <w:rPr>
          <w:noProof/>
        </w:rPr>
        <w:fldChar w:fldCharType="end"/>
      </w:r>
    </w:p>
    <w:p w14:paraId="6567DD52" w14:textId="65619494"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6.5 Function Point (Tourist)</w:t>
      </w:r>
      <w:r>
        <w:rPr>
          <w:noProof/>
        </w:rPr>
        <w:tab/>
      </w:r>
      <w:r>
        <w:rPr>
          <w:noProof/>
        </w:rPr>
        <w:fldChar w:fldCharType="begin"/>
      </w:r>
      <w:r>
        <w:rPr>
          <w:noProof/>
        </w:rPr>
        <w:instrText xml:space="preserve"> PAGEREF _Toc153474313 \h </w:instrText>
      </w:r>
      <w:r>
        <w:rPr>
          <w:noProof/>
        </w:rPr>
      </w:r>
      <w:r>
        <w:rPr>
          <w:noProof/>
        </w:rPr>
        <w:fldChar w:fldCharType="separate"/>
      </w:r>
      <w:r>
        <w:rPr>
          <w:noProof/>
        </w:rPr>
        <w:t>52</w:t>
      </w:r>
      <w:r>
        <w:rPr>
          <w:noProof/>
        </w:rPr>
        <w:fldChar w:fldCharType="end"/>
      </w:r>
    </w:p>
    <w:p w14:paraId="5CA27338" w14:textId="2DE713FB"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6.6 Identifying Complexity (Transaction function)</w:t>
      </w:r>
      <w:r>
        <w:rPr>
          <w:noProof/>
        </w:rPr>
        <w:tab/>
      </w:r>
      <w:r>
        <w:rPr>
          <w:noProof/>
        </w:rPr>
        <w:fldChar w:fldCharType="begin"/>
      </w:r>
      <w:r>
        <w:rPr>
          <w:noProof/>
        </w:rPr>
        <w:instrText xml:space="preserve"> PAGEREF _Toc153474314 \h </w:instrText>
      </w:r>
      <w:r>
        <w:rPr>
          <w:noProof/>
        </w:rPr>
      </w:r>
      <w:r>
        <w:rPr>
          <w:noProof/>
        </w:rPr>
        <w:fldChar w:fldCharType="separate"/>
      </w:r>
      <w:r>
        <w:rPr>
          <w:noProof/>
        </w:rPr>
        <w:t>53</w:t>
      </w:r>
      <w:r>
        <w:rPr>
          <w:noProof/>
        </w:rPr>
        <w:fldChar w:fldCharType="end"/>
      </w:r>
    </w:p>
    <w:p w14:paraId="5F2B22C7" w14:textId="132B8900"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Book Package (EI)</w:t>
      </w:r>
      <w:r>
        <w:rPr>
          <w:noProof/>
        </w:rPr>
        <w:tab/>
      </w:r>
      <w:r>
        <w:rPr>
          <w:noProof/>
        </w:rPr>
        <w:fldChar w:fldCharType="begin"/>
      </w:r>
      <w:r>
        <w:rPr>
          <w:noProof/>
        </w:rPr>
        <w:instrText xml:space="preserve"> PAGEREF _Toc153474315 \h </w:instrText>
      </w:r>
      <w:r>
        <w:rPr>
          <w:noProof/>
        </w:rPr>
      </w:r>
      <w:r>
        <w:rPr>
          <w:noProof/>
        </w:rPr>
        <w:fldChar w:fldCharType="separate"/>
      </w:r>
      <w:r>
        <w:rPr>
          <w:noProof/>
        </w:rPr>
        <w:t>5</w:t>
      </w:r>
      <w:r>
        <w:rPr>
          <w:noProof/>
        </w:rPr>
        <w:t>3</w:t>
      </w:r>
      <w:r>
        <w:rPr>
          <w:noProof/>
        </w:rPr>
        <w:fldChar w:fldCharType="end"/>
      </w:r>
    </w:p>
    <w:p w14:paraId="14E21AAA" w14:textId="0D1D1ABB" w:rsidR="003B5FA8" w:rsidRDefault="003B5FA8">
      <w:pPr>
        <w:pStyle w:val="TOC9"/>
        <w:rPr>
          <w:rFonts w:asciiTheme="minorHAnsi" w:eastAsiaTheme="minorEastAsia" w:hAnsiTheme="minorHAnsi" w:cstheme="minorBidi"/>
          <w:noProof/>
          <w:kern w:val="2"/>
          <w:sz w:val="22"/>
          <w:szCs w:val="22"/>
          <w14:ligatures w14:val="standardContextual"/>
        </w:rPr>
      </w:pPr>
      <w:r>
        <w:rPr>
          <w:noProof/>
        </w:rPr>
        <w:lastRenderedPageBreak/>
        <w:t>Manage Hotel Information (EI)</w:t>
      </w:r>
      <w:r>
        <w:rPr>
          <w:noProof/>
        </w:rPr>
        <w:tab/>
      </w:r>
      <w:r>
        <w:rPr>
          <w:noProof/>
        </w:rPr>
        <w:fldChar w:fldCharType="begin"/>
      </w:r>
      <w:r>
        <w:rPr>
          <w:noProof/>
        </w:rPr>
        <w:instrText xml:space="preserve"> PAGEREF _Toc153474316 \h </w:instrText>
      </w:r>
      <w:r>
        <w:rPr>
          <w:noProof/>
        </w:rPr>
      </w:r>
      <w:r>
        <w:rPr>
          <w:noProof/>
        </w:rPr>
        <w:fldChar w:fldCharType="separate"/>
      </w:r>
      <w:r>
        <w:rPr>
          <w:noProof/>
        </w:rPr>
        <w:t>54</w:t>
      </w:r>
      <w:r>
        <w:rPr>
          <w:noProof/>
        </w:rPr>
        <w:fldChar w:fldCharType="end"/>
      </w:r>
    </w:p>
    <w:p w14:paraId="4125B497" w14:textId="4CC97E95"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Manage Transport Information (EI)</w:t>
      </w:r>
      <w:r>
        <w:rPr>
          <w:noProof/>
        </w:rPr>
        <w:tab/>
      </w:r>
      <w:r>
        <w:rPr>
          <w:noProof/>
        </w:rPr>
        <w:fldChar w:fldCharType="begin"/>
      </w:r>
      <w:r>
        <w:rPr>
          <w:noProof/>
        </w:rPr>
        <w:instrText xml:space="preserve"> PAGEREF _Toc153474317 \h </w:instrText>
      </w:r>
      <w:r>
        <w:rPr>
          <w:noProof/>
        </w:rPr>
      </w:r>
      <w:r>
        <w:rPr>
          <w:noProof/>
        </w:rPr>
        <w:fldChar w:fldCharType="separate"/>
      </w:r>
      <w:r>
        <w:rPr>
          <w:noProof/>
        </w:rPr>
        <w:t>54</w:t>
      </w:r>
      <w:r>
        <w:rPr>
          <w:noProof/>
        </w:rPr>
        <w:fldChar w:fldCharType="end"/>
      </w:r>
    </w:p>
    <w:p w14:paraId="5E8DCD9C" w14:textId="198AC9E0"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Manage Room Types (EI)</w:t>
      </w:r>
      <w:r>
        <w:rPr>
          <w:noProof/>
        </w:rPr>
        <w:tab/>
      </w:r>
      <w:r>
        <w:rPr>
          <w:noProof/>
        </w:rPr>
        <w:fldChar w:fldCharType="begin"/>
      </w:r>
      <w:r>
        <w:rPr>
          <w:noProof/>
        </w:rPr>
        <w:instrText xml:space="preserve"> PAGEREF _Toc153474318 \h </w:instrText>
      </w:r>
      <w:r>
        <w:rPr>
          <w:noProof/>
        </w:rPr>
      </w:r>
      <w:r>
        <w:rPr>
          <w:noProof/>
        </w:rPr>
        <w:fldChar w:fldCharType="separate"/>
      </w:r>
      <w:r>
        <w:rPr>
          <w:noProof/>
        </w:rPr>
        <w:t>54</w:t>
      </w:r>
      <w:r>
        <w:rPr>
          <w:noProof/>
        </w:rPr>
        <w:fldChar w:fldCharType="end"/>
      </w:r>
    </w:p>
    <w:p w14:paraId="0115C1D4" w14:textId="39511A7B"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Manage Food Menu (EI)</w:t>
      </w:r>
      <w:r>
        <w:rPr>
          <w:noProof/>
        </w:rPr>
        <w:tab/>
      </w:r>
      <w:r>
        <w:rPr>
          <w:noProof/>
        </w:rPr>
        <w:fldChar w:fldCharType="begin"/>
      </w:r>
      <w:r>
        <w:rPr>
          <w:noProof/>
        </w:rPr>
        <w:instrText xml:space="preserve"> PAGEREF _Toc153474319 \h </w:instrText>
      </w:r>
      <w:r>
        <w:rPr>
          <w:noProof/>
        </w:rPr>
      </w:r>
      <w:r>
        <w:rPr>
          <w:noProof/>
        </w:rPr>
        <w:fldChar w:fldCharType="separate"/>
      </w:r>
      <w:r>
        <w:rPr>
          <w:noProof/>
        </w:rPr>
        <w:t>54</w:t>
      </w:r>
      <w:r>
        <w:rPr>
          <w:noProof/>
        </w:rPr>
        <w:fldChar w:fldCharType="end"/>
      </w:r>
    </w:p>
    <w:p w14:paraId="3AB98190" w14:textId="64C7D5BC"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View Booking History (EQ)</w:t>
      </w:r>
      <w:r>
        <w:rPr>
          <w:noProof/>
        </w:rPr>
        <w:tab/>
      </w:r>
      <w:r>
        <w:rPr>
          <w:noProof/>
        </w:rPr>
        <w:fldChar w:fldCharType="begin"/>
      </w:r>
      <w:r>
        <w:rPr>
          <w:noProof/>
        </w:rPr>
        <w:instrText xml:space="preserve"> PAGEREF _Toc153474320 \h </w:instrText>
      </w:r>
      <w:r>
        <w:rPr>
          <w:noProof/>
        </w:rPr>
      </w:r>
      <w:r>
        <w:rPr>
          <w:noProof/>
        </w:rPr>
        <w:fldChar w:fldCharType="separate"/>
      </w:r>
      <w:r>
        <w:rPr>
          <w:noProof/>
        </w:rPr>
        <w:t>54</w:t>
      </w:r>
      <w:r>
        <w:rPr>
          <w:noProof/>
        </w:rPr>
        <w:fldChar w:fldCharType="end"/>
      </w:r>
    </w:p>
    <w:p w14:paraId="79AC36D8" w14:textId="5AA10708"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Update Tourist Profiles (EI)</w:t>
      </w:r>
      <w:r>
        <w:rPr>
          <w:noProof/>
        </w:rPr>
        <w:tab/>
      </w:r>
      <w:r>
        <w:rPr>
          <w:noProof/>
        </w:rPr>
        <w:fldChar w:fldCharType="begin"/>
      </w:r>
      <w:r>
        <w:rPr>
          <w:noProof/>
        </w:rPr>
        <w:instrText xml:space="preserve"> PAGEREF _Toc153474321 \h </w:instrText>
      </w:r>
      <w:r>
        <w:rPr>
          <w:noProof/>
        </w:rPr>
      </w:r>
      <w:r>
        <w:rPr>
          <w:noProof/>
        </w:rPr>
        <w:fldChar w:fldCharType="separate"/>
      </w:r>
      <w:r>
        <w:rPr>
          <w:noProof/>
        </w:rPr>
        <w:t>54</w:t>
      </w:r>
      <w:r>
        <w:rPr>
          <w:noProof/>
        </w:rPr>
        <w:fldChar w:fldCharType="end"/>
      </w:r>
    </w:p>
    <w:p w14:paraId="5EC0F759" w14:textId="351B1B50"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Search for Package Details (EQ)</w:t>
      </w:r>
      <w:r>
        <w:rPr>
          <w:noProof/>
        </w:rPr>
        <w:tab/>
      </w:r>
      <w:r>
        <w:rPr>
          <w:noProof/>
        </w:rPr>
        <w:fldChar w:fldCharType="begin"/>
      </w:r>
      <w:r>
        <w:rPr>
          <w:noProof/>
        </w:rPr>
        <w:instrText xml:space="preserve"> PAGEREF _Toc153474322 \h </w:instrText>
      </w:r>
      <w:r>
        <w:rPr>
          <w:noProof/>
        </w:rPr>
      </w:r>
      <w:r>
        <w:rPr>
          <w:noProof/>
        </w:rPr>
        <w:fldChar w:fldCharType="separate"/>
      </w:r>
      <w:r>
        <w:rPr>
          <w:noProof/>
        </w:rPr>
        <w:t>54</w:t>
      </w:r>
      <w:r>
        <w:rPr>
          <w:noProof/>
        </w:rPr>
        <w:fldChar w:fldCharType="end"/>
      </w:r>
    </w:p>
    <w:p w14:paraId="2BDE0D57" w14:textId="5796D47E"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Report Generation (EO)</w:t>
      </w:r>
      <w:r>
        <w:rPr>
          <w:noProof/>
        </w:rPr>
        <w:tab/>
      </w:r>
      <w:r>
        <w:rPr>
          <w:noProof/>
        </w:rPr>
        <w:fldChar w:fldCharType="begin"/>
      </w:r>
      <w:r>
        <w:rPr>
          <w:noProof/>
        </w:rPr>
        <w:instrText xml:space="preserve"> PAGEREF _Toc153474323 \h </w:instrText>
      </w:r>
      <w:r>
        <w:rPr>
          <w:noProof/>
        </w:rPr>
      </w:r>
      <w:r>
        <w:rPr>
          <w:noProof/>
        </w:rPr>
        <w:fldChar w:fldCharType="separate"/>
      </w:r>
      <w:r>
        <w:rPr>
          <w:noProof/>
        </w:rPr>
        <w:t>54</w:t>
      </w:r>
      <w:r>
        <w:rPr>
          <w:noProof/>
        </w:rPr>
        <w:fldChar w:fldCharType="end"/>
      </w:r>
    </w:p>
    <w:p w14:paraId="00B28DB0" w14:textId="7D520FAD"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6.7 Identifying Complexity (Data function)</w:t>
      </w:r>
      <w:r>
        <w:rPr>
          <w:noProof/>
        </w:rPr>
        <w:tab/>
      </w:r>
      <w:r>
        <w:rPr>
          <w:noProof/>
        </w:rPr>
        <w:fldChar w:fldCharType="begin"/>
      </w:r>
      <w:r>
        <w:rPr>
          <w:noProof/>
        </w:rPr>
        <w:instrText xml:space="preserve"> PAGEREF _Toc153474324 \h </w:instrText>
      </w:r>
      <w:r>
        <w:rPr>
          <w:noProof/>
        </w:rPr>
      </w:r>
      <w:r>
        <w:rPr>
          <w:noProof/>
        </w:rPr>
        <w:fldChar w:fldCharType="separate"/>
      </w:r>
      <w:r>
        <w:rPr>
          <w:noProof/>
        </w:rPr>
        <w:t>55</w:t>
      </w:r>
      <w:r>
        <w:rPr>
          <w:noProof/>
        </w:rPr>
        <w:fldChar w:fldCharType="end"/>
      </w:r>
    </w:p>
    <w:p w14:paraId="5CF24C90" w14:textId="1307BA73"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8.1 System Testing Scenario 1</w:t>
      </w:r>
      <w:r>
        <w:rPr>
          <w:noProof/>
        </w:rPr>
        <w:tab/>
      </w:r>
      <w:r>
        <w:rPr>
          <w:noProof/>
        </w:rPr>
        <w:fldChar w:fldCharType="begin"/>
      </w:r>
      <w:r>
        <w:rPr>
          <w:noProof/>
        </w:rPr>
        <w:instrText xml:space="preserve"> PAGEREF _Toc153474325 \h </w:instrText>
      </w:r>
      <w:r>
        <w:rPr>
          <w:noProof/>
        </w:rPr>
      </w:r>
      <w:r>
        <w:rPr>
          <w:noProof/>
        </w:rPr>
        <w:fldChar w:fldCharType="separate"/>
      </w:r>
      <w:r>
        <w:rPr>
          <w:noProof/>
        </w:rPr>
        <w:t>80</w:t>
      </w:r>
      <w:r>
        <w:rPr>
          <w:noProof/>
        </w:rPr>
        <w:fldChar w:fldCharType="end"/>
      </w:r>
    </w:p>
    <w:p w14:paraId="56700FEC" w14:textId="16CC2D65"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8.2 System Testing Scenario 2</w:t>
      </w:r>
      <w:r>
        <w:rPr>
          <w:noProof/>
        </w:rPr>
        <w:tab/>
      </w:r>
      <w:r>
        <w:rPr>
          <w:noProof/>
        </w:rPr>
        <w:fldChar w:fldCharType="begin"/>
      </w:r>
      <w:r>
        <w:rPr>
          <w:noProof/>
        </w:rPr>
        <w:instrText xml:space="preserve"> PAGEREF _Toc153474326 \h </w:instrText>
      </w:r>
      <w:r>
        <w:rPr>
          <w:noProof/>
        </w:rPr>
      </w:r>
      <w:r>
        <w:rPr>
          <w:noProof/>
        </w:rPr>
        <w:fldChar w:fldCharType="separate"/>
      </w:r>
      <w:r>
        <w:rPr>
          <w:noProof/>
        </w:rPr>
        <w:t>80</w:t>
      </w:r>
      <w:r>
        <w:rPr>
          <w:noProof/>
        </w:rPr>
        <w:fldChar w:fldCharType="end"/>
      </w:r>
    </w:p>
    <w:p w14:paraId="241FAD59" w14:textId="4D40A4EE"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8.3 System Testing Scenario 3</w:t>
      </w:r>
      <w:r>
        <w:rPr>
          <w:noProof/>
        </w:rPr>
        <w:tab/>
      </w:r>
      <w:r>
        <w:rPr>
          <w:noProof/>
        </w:rPr>
        <w:fldChar w:fldCharType="begin"/>
      </w:r>
      <w:r>
        <w:rPr>
          <w:noProof/>
        </w:rPr>
        <w:instrText xml:space="preserve"> PAGEREF _Toc153474327 \h </w:instrText>
      </w:r>
      <w:r>
        <w:rPr>
          <w:noProof/>
        </w:rPr>
      </w:r>
      <w:r>
        <w:rPr>
          <w:noProof/>
        </w:rPr>
        <w:fldChar w:fldCharType="separate"/>
      </w:r>
      <w:r>
        <w:rPr>
          <w:noProof/>
        </w:rPr>
        <w:t>81</w:t>
      </w:r>
      <w:r>
        <w:rPr>
          <w:noProof/>
        </w:rPr>
        <w:fldChar w:fldCharType="end"/>
      </w:r>
    </w:p>
    <w:p w14:paraId="6E49F649" w14:textId="72BFB6C6"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8.4 System Testing Scenario 4</w:t>
      </w:r>
      <w:r>
        <w:rPr>
          <w:noProof/>
        </w:rPr>
        <w:tab/>
      </w:r>
      <w:r>
        <w:rPr>
          <w:noProof/>
        </w:rPr>
        <w:fldChar w:fldCharType="begin"/>
      </w:r>
      <w:r>
        <w:rPr>
          <w:noProof/>
        </w:rPr>
        <w:instrText xml:space="preserve"> PAGEREF _Toc153474328 \h </w:instrText>
      </w:r>
      <w:r>
        <w:rPr>
          <w:noProof/>
        </w:rPr>
      </w:r>
      <w:r>
        <w:rPr>
          <w:noProof/>
        </w:rPr>
        <w:fldChar w:fldCharType="separate"/>
      </w:r>
      <w:r>
        <w:rPr>
          <w:noProof/>
        </w:rPr>
        <w:t>81</w:t>
      </w:r>
      <w:r>
        <w:rPr>
          <w:noProof/>
        </w:rPr>
        <w:fldChar w:fldCharType="end"/>
      </w:r>
    </w:p>
    <w:p w14:paraId="267A4F40" w14:textId="1B48267A"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8.5 System Testing Scenario 5</w:t>
      </w:r>
      <w:r>
        <w:rPr>
          <w:noProof/>
        </w:rPr>
        <w:tab/>
      </w:r>
      <w:r>
        <w:rPr>
          <w:noProof/>
        </w:rPr>
        <w:fldChar w:fldCharType="begin"/>
      </w:r>
      <w:r>
        <w:rPr>
          <w:noProof/>
        </w:rPr>
        <w:instrText xml:space="preserve"> PAGEREF _Toc153474329 \h </w:instrText>
      </w:r>
      <w:r>
        <w:rPr>
          <w:noProof/>
        </w:rPr>
      </w:r>
      <w:r>
        <w:rPr>
          <w:noProof/>
        </w:rPr>
        <w:fldChar w:fldCharType="separate"/>
      </w:r>
      <w:r>
        <w:rPr>
          <w:noProof/>
        </w:rPr>
        <w:t>81</w:t>
      </w:r>
      <w:r>
        <w:rPr>
          <w:noProof/>
        </w:rPr>
        <w:fldChar w:fldCharType="end"/>
      </w:r>
    </w:p>
    <w:p w14:paraId="3D3F0020" w14:textId="395D542E" w:rsidR="003B5FA8" w:rsidRDefault="003B5FA8">
      <w:pPr>
        <w:pStyle w:val="TOC9"/>
        <w:rPr>
          <w:rFonts w:asciiTheme="minorHAnsi" w:eastAsiaTheme="minorEastAsia" w:hAnsiTheme="minorHAnsi" w:cstheme="minorBidi"/>
          <w:noProof/>
          <w:kern w:val="2"/>
          <w:sz w:val="22"/>
          <w:szCs w:val="22"/>
          <w14:ligatures w14:val="standardContextual"/>
        </w:rPr>
      </w:pPr>
      <w:r>
        <w:rPr>
          <w:noProof/>
        </w:rPr>
        <w:t>Table 8.6 System Testing Scenario 6</w:t>
      </w:r>
      <w:r>
        <w:rPr>
          <w:noProof/>
        </w:rPr>
        <w:tab/>
      </w:r>
      <w:r>
        <w:rPr>
          <w:noProof/>
        </w:rPr>
        <w:fldChar w:fldCharType="begin"/>
      </w:r>
      <w:r>
        <w:rPr>
          <w:noProof/>
        </w:rPr>
        <w:instrText xml:space="preserve"> PAGEREF _Toc153474330 \h </w:instrText>
      </w:r>
      <w:r>
        <w:rPr>
          <w:noProof/>
        </w:rPr>
      </w:r>
      <w:r>
        <w:rPr>
          <w:noProof/>
        </w:rPr>
        <w:fldChar w:fldCharType="separate"/>
      </w:r>
      <w:r>
        <w:rPr>
          <w:noProof/>
        </w:rPr>
        <w:t>82</w:t>
      </w:r>
      <w:r>
        <w:rPr>
          <w:noProof/>
        </w:rPr>
        <w:fldChar w:fldCharType="end"/>
      </w:r>
    </w:p>
    <w:p w14:paraId="14233390" w14:textId="34F4961B" w:rsidR="00422711" w:rsidRPr="005C774C" w:rsidRDefault="004B1614" w:rsidP="00FE07A3">
      <w:pPr>
        <w:pStyle w:val="BodyText"/>
        <w:spacing w:before="0"/>
        <w:ind w:firstLine="0"/>
      </w:pPr>
      <w:r>
        <w:rPr>
          <w:shd w:val="clear" w:color="auto" w:fill="auto"/>
        </w:rPr>
        <w:fldChar w:fldCharType="end"/>
      </w:r>
    </w:p>
    <w:p w14:paraId="66465618" w14:textId="77777777" w:rsidR="00567AEA" w:rsidRDefault="00567AEA" w:rsidP="00422711">
      <w:pPr>
        <w:sectPr w:rsidR="00567AEA" w:rsidSect="00DB681C">
          <w:pgSz w:w="12240" w:h="15840"/>
          <w:pgMar w:top="1440" w:right="1440" w:bottom="1440" w:left="1800" w:header="720" w:footer="720" w:gutter="0"/>
          <w:pgNumType w:fmt="lowerRoman"/>
          <w:cols w:space="720"/>
          <w:docGrid w:linePitch="360"/>
        </w:sectPr>
      </w:pPr>
    </w:p>
    <w:p w14:paraId="3361C158" w14:textId="77777777" w:rsidR="005E62DF" w:rsidRPr="00815A65" w:rsidRDefault="005E62DF" w:rsidP="00F4318F">
      <w:pPr>
        <w:spacing w:after="0" w:line="360" w:lineRule="auto"/>
      </w:pPr>
    </w:p>
    <w:p w14:paraId="484312A7" w14:textId="77777777" w:rsidR="002009F1" w:rsidRDefault="002009F1" w:rsidP="00F4318F">
      <w:pPr>
        <w:spacing w:after="0" w:line="360" w:lineRule="auto"/>
      </w:pPr>
    </w:p>
    <w:p w14:paraId="502F67A9" w14:textId="77777777" w:rsidR="002009F1" w:rsidRDefault="002009F1" w:rsidP="00F4318F">
      <w:pPr>
        <w:spacing w:after="0" w:line="360" w:lineRule="auto"/>
      </w:pPr>
    </w:p>
    <w:p w14:paraId="45A893D0" w14:textId="77777777" w:rsidR="002009F1" w:rsidRDefault="002009F1" w:rsidP="00F4318F">
      <w:pPr>
        <w:spacing w:after="0" w:line="360" w:lineRule="auto"/>
      </w:pPr>
    </w:p>
    <w:p w14:paraId="6F3B6F19" w14:textId="77777777" w:rsidR="002009F1" w:rsidRDefault="002009F1" w:rsidP="00F4318F">
      <w:pPr>
        <w:spacing w:after="0" w:line="360" w:lineRule="auto"/>
      </w:pPr>
    </w:p>
    <w:p w14:paraId="5621F86F" w14:textId="77777777" w:rsidR="002009F1" w:rsidRDefault="002009F1" w:rsidP="00F4318F">
      <w:pPr>
        <w:spacing w:after="0" w:line="360" w:lineRule="auto"/>
      </w:pPr>
    </w:p>
    <w:p w14:paraId="704498F5" w14:textId="77777777" w:rsidR="002009F1" w:rsidRDefault="002009F1" w:rsidP="00F4318F">
      <w:pPr>
        <w:spacing w:after="0" w:line="360" w:lineRule="auto"/>
      </w:pPr>
    </w:p>
    <w:p w14:paraId="12ACD8A8" w14:textId="77777777" w:rsidR="002009F1" w:rsidRDefault="002009F1" w:rsidP="00F4318F">
      <w:pPr>
        <w:spacing w:after="0" w:line="360" w:lineRule="auto"/>
      </w:pPr>
    </w:p>
    <w:p w14:paraId="0C005D02" w14:textId="77777777" w:rsidR="002009F1" w:rsidRDefault="002009F1" w:rsidP="00F4318F">
      <w:pPr>
        <w:spacing w:after="0" w:line="360" w:lineRule="auto"/>
      </w:pPr>
    </w:p>
    <w:p w14:paraId="04FCBD25" w14:textId="77777777" w:rsidR="002009F1" w:rsidRDefault="002009F1" w:rsidP="00F4318F">
      <w:pPr>
        <w:spacing w:after="0" w:line="360" w:lineRule="auto"/>
      </w:pPr>
    </w:p>
    <w:p w14:paraId="6EF0D662" w14:textId="77777777" w:rsidR="002009F1" w:rsidRDefault="002009F1" w:rsidP="00F4318F">
      <w:pPr>
        <w:spacing w:after="0" w:line="360" w:lineRule="auto"/>
      </w:pPr>
    </w:p>
    <w:p w14:paraId="285D524F" w14:textId="77777777" w:rsidR="002009F1" w:rsidRDefault="002009F1" w:rsidP="00F4318F">
      <w:pPr>
        <w:spacing w:after="0" w:line="360" w:lineRule="auto"/>
      </w:pPr>
    </w:p>
    <w:p w14:paraId="1F2B58F9" w14:textId="77777777" w:rsidR="002009F1" w:rsidRDefault="002009F1" w:rsidP="00F4318F">
      <w:pPr>
        <w:spacing w:after="0" w:line="360" w:lineRule="auto"/>
      </w:pPr>
    </w:p>
    <w:p w14:paraId="5D010BBE" w14:textId="77777777" w:rsidR="002009F1" w:rsidRDefault="002009F1" w:rsidP="00F4318F">
      <w:pPr>
        <w:spacing w:after="0" w:line="360" w:lineRule="auto"/>
      </w:pPr>
    </w:p>
    <w:p w14:paraId="719958F4" w14:textId="77777777" w:rsidR="0089514B" w:rsidRDefault="002009F1" w:rsidP="0089514B">
      <w:pPr>
        <w:pStyle w:val="Heading2"/>
        <w:tabs>
          <w:tab w:val="left" w:pos="990"/>
        </w:tabs>
        <w:spacing w:before="120" w:after="120" w:line="276" w:lineRule="auto"/>
        <w:rPr>
          <w:b/>
        </w:rPr>
      </w:pPr>
      <w:bookmarkStart w:id="17" w:name="_Toc144483464"/>
      <w:bookmarkStart w:id="18" w:name="_Toc144487483"/>
      <w:bookmarkStart w:id="19" w:name="_Toc144490876"/>
      <w:bookmarkStart w:id="20" w:name="_Toc144491864"/>
      <w:bookmarkStart w:id="21" w:name="_Toc153474738"/>
      <w:r>
        <w:rPr>
          <w:b/>
        </w:rPr>
        <w:t>Chapter 1</w:t>
      </w:r>
      <w:bookmarkEnd w:id="17"/>
      <w:bookmarkEnd w:id="18"/>
      <w:bookmarkEnd w:id="19"/>
      <w:bookmarkEnd w:id="20"/>
      <w:bookmarkEnd w:id="21"/>
      <w:r w:rsidR="0089514B">
        <w:rPr>
          <w:b/>
        </w:rPr>
        <w:t xml:space="preserve"> </w:t>
      </w:r>
    </w:p>
    <w:p w14:paraId="1BF41575" w14:textId="093FD9F6" w:rsidR="002009F1" w:rsidRPr="002009F1" w:rsidRDefault="002009F1" w:rsidP="0089514B">
      <w:pPr>
        <w:pStyle w:val="Heading2"/>
        <w:tabs>
          <w:tab w:val="left" w:pos="990"/>
        </w:tabs>
        <w:spacing w:before="120" w:after="120" w:line="276" w:lineRule="auto"/>
        <w:rPr>
          <w:b/>
        </w:rPr>
      </w:pPr>
      <w:bookmarkStart w:id="22" w:name="_Toc153474739"/>
      <w:r w:rsidRPr="005C774C">
        <w:rPr>
          <w:b/>
        </w:rPr>
        <w:t>Introduction</w:t>
      </w:r>
      <w:bookmarkEnd w:id="22"/>
    </w:p>
    <w:p w14:paraId="7DE7FA0C" w14:textId="77777777" w:rsidR="002009F1" w:rsidRDefault="002009F1" w:rsidP="00F4318F">
      <w:pPr>
        <w:spacing w:after="0" w:line="360" w:lineRule="auto"/>
      </w:pPr>
    </w:p>
    <w:p w14:paraId="4770A8AD" w14:textId="77777777" w:rsidR="00815A65" w:rsidRDefault="00815A65" w:rsidP="00F4318F">
      <w:pPr>
        <w:spacing w:after="0" w:line="360" w:lineRule="auto"/>
      </w:pPr>
    </w:p>
    <w:p w14:paraId="4803DAAD" w14:textId="77777777" w:rsidR="002009F1" w:rsidRDefault="002009F1" w:rsidP="00F4318F">
      <w:pPr>
        <w:spacing w:after="0" w:line="360" w:lineRule="auto"/>
      </w:pPr>
    </w:p>
    <w:p w14:paraId="56E8F2EB" w14:textId="77777777" w:rsidR="002009F1" w:rsidRDefault="002009F1" w:rsidP="00F4318F">
      <w:pPr>
        <w:spacing w:after="0" w:line="360" w:lineRule="auto"/>
      </w:pPr>
    </w:p>
    <w:p w14:paraId="41BBF391" w14:textId="77777777" w:rsidR="002009F1" w:rsidRDefault="002009F1" w:rsidP="00F4318F">
      <w:pPr>
        <w:spacing w:after="0" w:line="360" w:lineRule="auto"/>
      </w:pPr>
    </w:p>
    <w:p w14:paraId="627BE57A" w14:textId="77777777" w:rsidR="002009F1" w:rsidRDefault="002009F1" w:rsidP="00F4318F">
      <w:pPr>
        <w:spacing w:after="0" w:line="360" w:lineRule="auto"/>
      </w:pPr>
    </w:p>
    <w:p w14:paraId="461F776D" w14:textId="77777777" w:rsidR="002009F1" w:rsidRDefault="002009F1" w:rsidP="00F4318F">
      <w:pPr>
        <w:spacing w:after="0" w:line="360" w:lineRule="auto"/>
      </w:pPr>
    </w:p>
    <w:p w14:paraId="40355EF9" w14:textId="77777777" w:rsidR="002009F1" w:rsidRDefault="002009F1" w:rsidP="00F4318F">
      <w:pPr>
        <w:spacing w:after="0" w:line="360" w:lineRule="auto"/>
      </w:pPr>
    </w:p>
    <w:p w14:paraId="5A895025" w14:textId="77777777" w:rsidR="002009F1" w:rsidRDefault="002009F1" w:rsidP="00F4318F">
      <w:pPr>
        <w:spacing w:after="0" w:line="360" w:lineRule="auto"/>
      </w:pPr>
    </w:p>
    <w:p w14:paraId="60D4858A" w14:textId="77777777" w:rsidR="002009F1" w:rsidRDefault="002009F1" w:rsidP="00F4318F">
      <w:pPr>
        <w:spacing w:after="0" w:line="360" w:lineRule="auto"/>
      </w:pPr>
    </w:p>
    <w:p w14:paraId="5413E0C3" w14:textId="77777777" w:rsidR="002009F1" w:rsidRDefault="002009F1" w:rsidP="00F4318F">
      <w:pPr>
        <w:spacing w:after="0" w:line="360" w:lineRule="auto"/>
      </w:pPr>
    </w:p>
    <w:p w14:paraId="19A28CAF" w14:textId="77777777" w:rsidR="00F03BCE" w:rsidRDefault="00F03BCE" w:rsidP="00F4318F">
      <w:pPr>
        <w:spacing w:after="0" w:line="360" w:lineRule="auto"/>
      </w:pPr>
    </w:p>
    <w:p w14:paraId="0BFBC203" w14:textId="77777777" w:rsidR="00F03BCE" w:rsidRDefault="00F03BCE" w:rsidP="00F4318F">
      <w:pPr>
        <w:spacing w:after="0" w:line="360" w:lineRule="auto"/>
      </w:pPr>
    </w:p>
    <w:p w14:paraId="544E958D" w14:textId="77777777" w:rsidR="00F03BCE" w:rsidRDefault="00F03BCE" w:rsidP="00082358">
      <w:pPr>
        <w:spacing w:after="0" w:line="360" w:lineRule="auto"/>
        <w:rPr>
          <w:shd w:val="clear" w:color="auto" w:fill="FFFFFF"/>
        </w:rPr>
      </w:pPr>
    </w:p>
    <w:p w14:paraId="62DBDDCB" w14:textId="7A28E8BB" w:rsidR="007F758C" w:rsidRPr="005D3679" w:rsidRDefault="006E594A" w:rsidP="00180F9E">
      <w:pPr>
        <w:pStyle w:val="Heading4"/>
        <w:rPr>
          <w:b/>
          <w:bCs/>
        </w:rPr>
      </w:pPr>
      <w:bookmarkStart w:id="23" w:name="_Toc153474740"/>
      <w:r w:rsidRPr="005D3679">
        <w:rPr>
          <w:b/>
          <w:bCs/>
        </w:rPr>
        <w:lastRenderedPageBreak/>
        <w:t xml:space="preserve">1.1 </w:t>
      </w:r>
      <w:r w:rsidR="00E8192F" w:rsidRPr="005D3679">
        <w:rPr>
          <w:b/>
          <w:bCs/>
        </w:rPr>
        <w:t>Introduction</w:t>
      </w:r>
      <w:bookmarkEnd w:id="23"/>
    </w:p>
    <w:p w14:paraId="4842C7E2" w14:textId="77777777" w:rsidR="00D76EE1" w:rsidRDefault="00D76EE1" w:rsidP="00AA2692">
      <w:pPr>
        <w:pStyle w:val="BodyText"/>
        <w:ind w:firstLine="0"/>
      </w:pPr>
      <w:r>
        <w:t xml:space="preserve">In an era characterized by dynamic global travel patterns and an increasing demand for personalized experiences, efficient Tourism Management Systems play a pivotal role in orchestrating seamless interactions between tourists and the diverse array of services that define their travel experiences. The following report provides an in-depth analysis of a comprehensive Tourism Management System project, designed to empower administrators in creating customized travel packages while offering tourists an intuitive platform to explore, select, and tailor their travel itineraries. The practicum work presented here is a culmination of extensive research, analysis, and development efforts aimed at addressing the evolving needs of the tourism industry. The project revolves around the creation of a robust Tourism Management System, providing both administrators and tourists with a user-friendly interface and an array of features to enhance the overall travel experience. The tourism industry has witnessed unprecedented growth in recent years, with travelers seeking not just destinations, but immersive and tailored experiences. As a response to this evolving landscape, the Tourism Management System was conceived to bridge the gap between service providers and tourists, streamlining the process of package creation and customization. Traditional methods of booking often fall short in meeting the dynamic preferences of modern travelers, necessitating a more adaptive and comprehensive solution. The significance of this practicum work lies in its ability to revolutionize the way travel-related services are managed and experienced. By offering administrators the tools to craft well-structured packages encompassing hotel details, transport information, pricing, and comprehensive descriptions, and by empowering tourists to personalize their journeys through customizable options such as food menus and hotel room preferences, the system addresses the diverse and intricate requirements of contemporary travelers. This Tourism Management System not only simplifies the workflow for administrators but also enhances the overall customer satisfaction by placing control in the hands of the tourists, allowing </w:t>
      </w:r>
      <w:r w:rsidRPr="008A073E">
        <w:t>them to curate their travel experiences with ease and precision.</w:t>
      </w:r>
      <w:r>
        <w:t xml:space="preserve"> </w:t>
      </w:r>
      <w:r w:rsidRPr="008A073E">
        <w:t>As the tourism industry continues to grow, the need for adaptable and efficient systems becomes paramount, and this practicum work is a strategic step toward fulfilling that need.</w:t>
      </w:r>
    </w:p>
    <w:p w14:paraId="08E6AC00" w14:textId="593263FA" w:rsidR="005E62DF" w:rsidRPr="005D3679" w:rsidRDefault="005E62DF" w:rsidP="005E62DF">
      <w:pPr>
        <w:pStyle w:val="Heading4"/>
        <w:jc w:val="both"/>
        <w:rPr>
          <w:b/>
          <w:bCs/>
        </w:rPr>
      </w:pPr>
      <w:bookmarkStart w:id="24" w:name="_Toc153474741"/>
      <w:r w:rsidRPr="005D3679">
        <w:rPr>
          <w:b/>
          <w:bCs/>
        </w:rPr>
        <w:lastRenderedPageBreak/>
        <w:t xml:space="preserve">1.2 </w:t>
      </w:r>
      <w:r w:rsidR="00A55E07" w:rsidRPr="005D3679">
        <w:rPr>
          <w:b/>
          <w:bCs/>
        </w:rPr>
        <w:t>Background of Study</w:t>
      </w:r>
      <w:bookmarkEnd w:id="24"/>
    </w:p>
    <w:p w14:paraId="6D0DD1C1" w14:textId="77777777" w:rsidR="000817C1" w:rsidRDefault="000817C1" w:rsidP="00AA2692">
      <w:pPr>
        <w:pStyle w:val="BodyText"/>
        <w:ind w:firstLine="0"/>
      </w:pPr>
      <w:r>
        <w:t>The intricate and globally influential nature of the tourism industry demands a sophisticated solution, and this Practicum Report on a Tourism Management System (TMS) stems from the recognition of various challenges facing the sector. From the complexities of reservations to the intricacies of customer interactions, the current operational landscape requires a systematic overhaul. The proposed TMS is designed to be a transformative force, seeking to enhance overall operational efficiency, elevate the quality of customer experiences, and minimize the prevalence of manual errors. An examination of existing systems reveals gaps that have prompted the necessity of such an innovative approach. Incorporating cutting-edge technological trends, including artificial intelligence and data analytics, this TMS is poised not only to meet the current needs of the industry but also to set a new standard for tourism management. Beyond its technological prowess, the significance of this practicum project extends to its potential impact on the growth and sustainability of businesses within the tourism sector. The report's scope is defined by a meticulous consideration of specific functionalities while acknowledging the inherent limitations and constraints involved. Ultimately, this practicum represents a pioneering effort to not only address existing challenges but also to underscore the indispensable role of technology in shaping the future trajectory of tourism management.</w:t>
      </w:r>
    </w:p>
    <w:p w14:paraId="6F6FCC9A" w14:textId="77777777" w:rsidR="005E62DF" w:rsidRPr="005D3679" w:rsidRDefault="005E62DF" w:rsidP="005E62DF">
      <w:pPr>
        <w:pStyle w:val="Heading4"/>
        <w:rPr>
          <w:b/>
          <w:bCs/>
        </w:rPr>
      </w:pPr>
      <w:bookmarkStart w:id="25" w:name="_Toc153474742"/>
      <w:r w:rsidRPr="005D3679">
        <w:rPr>
          <w:b/>
          <w:bCs/>
        </w:rPr>
        <w:t>1.3 Methodologies</w:t>
      </w:r>
      <w:bookmarkEnd w:id="25"/>
    </w:p>
    <w:p w14:paraId="44ACA3BB" w14:textId="77777777" w:rsidR="000817C1" w:rsidRDefault="000817C1" w:rsidP="00AA2692">
      <w:pPr>
        <w:pStyle w:val="BodyText"/>
        <w:ind w:firstLine="0"/>
      </w:pPr>
      <w:r w:rsidRPr="0060522B">
        <w:t xml:space="preserve">The methodology for the practicum report on the Tourism Management System (TMS) is designed to be comprehensive and systematic, ensuring the successful development and implementation of an innovative solution. It begins with a thorough requirements analysis, engaging stakeholders to understand their needs, followed by an extensive literature review to incorporate insights from existing technologies and best practices in tourism management systems. The project will employ prototyping as an iterative tool for refinement before moving into the development phase, emphasizing scalability and adherence to coding best practices. Rigorous testing, including unit, integration, and user acceptance testing, will guarantee the functionality, usability, and security of the TMS. The deployment phase will be carefully executed, complemented by user training sessions and detailed documentation to facilitate seamless adoption. The evaluation phase will assess the TMS against predefined objectives, </w:t>
      </w:r>
      <w:r w:rsidRPr="0060522B">
        <w:lastRenderedPageBreak/>
        <w:t>with user feedback informing continuous improvement. Post-deployment, a robust maintenance and support strategy will be implemented, ensuring the system's adaptability to evolving industry needs. This holistic and structured approach aims to deliver a sophisticated TMS that not only addresses current challenges but also lays the foundation for future advancements in tourism management.</w:t>
      </w:r>
    </w:p>
    <w:p w14:paraId="0C9D6998" w14:textId="7A3920DD" w:rsidR="005E62DF" w:rsidRPr="0017163F" w:rsidRDefault="005E62DF" w:rsidP="0017163F">
      <w:pPr>
        <w:pStyle w:val="Heading5"/>
      </w:pPr>
      <w:bookmarkStart w:id="26" w:name="_Toc153474743"/>
      <w:r w:rsidRPr="0017163F">
        <w:t>1.3.1 Primary Sources</w:t>
      </w:r>
      <w:bookmarkEnd w:id="26"/>
    </w:p>
    <w:p w14:paraId="242BFAD3" w14:textId="77777777" w:rsidR="000817C1" w:rsidRDefault="000817C1" w:rsidP="00AA2692">
      <w:pPr>
        <w:pStyle w:val="BodyText"/>
        <w:ind w:firstLine="0"/>
      </w:pPr>
      <w:bookmarkStart w:id="27" w:name="_Hlk153227989"/>
      <w:bookmarkStart w:id="28" w:name="_Hlk153227928"/>
      <w:r w:rsidRPr="0060522B">
        <w:t>Primary sources for the practicum report on the Tourism Management System (TMS) will predominantly comprise direct interactions and engagements with key stakeholders in the tourism industry. In-depth interviews with tourism managers, frontline staff, and end-users will be conducted to extract firsthand insights into their specific needs, challenges, and expectations from the proposed system. Surveys and questionnaires may also be employed to gather quantitative data on user preferences and requirements. Additionally, observational studies will be conducted within tourism management settings to grasp the nuanced workflows and operational dynamics. Through direct involvement and participation, these primary sources will offer authentic and real-time information crucial for tailoring the TMS to the unique demands of the tourism industry, ensuring that the system is not only technologically sound but also intimately aligned with the practical realities of daily operations</w:t>
      </w:r>
      <w:bookmarkEnd w:id="27"/>
      <w:r w:rsidRPr="0060522B">
        <w:t>.</w:t>
      </w:r>
    </w:p>
    <w:p w14:paraId="2BBEBF2F" w14:textId="77777777" w:rsidR="005E62DF" w:rsidRPr="0017163F" w:rsidRDefault="005E62DF" w:rsidP="0017163F">
      <w:pPr>
        <w:pStyle w:val="Heading5"/>
      </w:pPr>
      <w:bookmarkStart w:id="29" w:name="_Toc153474744"/>
      <w:bookmarkEnd w:id="28"/>
      <w:r w:rsidRPr="0017163F">
        <w:t>1.3.2 Secondary Sources</w:t>
      </w:r>
      <w:bookmarkEnd w:id="29"/>
    </w:p>
    <w:p w14:paraId="6C886BFB" w14:textId="77777777" w:rsidR="000817C1" w:rsidRDefault="000817C1" w:rsidP="00AA2692">
      <w:pPr>
        <w:pStyle w:val="BodyText"/>
        <w:ind w:firstLine="0"/>
      </w:pPr>
      <w:r w:rsidRPr="0060522B">
        <w:t xml:space="preserve">Secondary sources for the practicum report on the Tourism Management System (TMS) will encompass a comprehensive review of existing literature, scholarly articles, industry reports, and relevant case studies related to tourism management systems and information technology in the tourism sector. Academic databases, such as JSTOR and IEEE Xplore, will be explored to gather insights into established frameworks, methodologies, and best practices in the development and implementation of similar systems. Industry reports from tourism organizations, technology companies, and market research firms will be examined to understand current trends, challenges, and innovations in tourism management. Moreover, online platforms, official documentation, and white papers from software providers and industry associations will be scrutinized to gain a holistic understanding of the technological landscape and emerging solutions. This synthesis of secondary sources will contribute a </w:t>
      </w:r>
      <w:r w:rsidRPr="0060522B">
        <w:lastRenderedPageBreak/>
        <w:t>theoretical foundation and industry context to the practicum report, enriching the project's methodology and reinforcing its alignment with existing knowledge and advancements in the field.</w:t>
      </w:r>
    </w:p>
    <w:p w14:paraId="4DCE2223" w14:textId="77777777" w:rsidR="009774D7" w:rsidRPr="005D3679" w:rsidRDefault="009774D7" w:rsidP="009774D7">
      <w:pPr>
        <w:pStyle w:val="Heading4"/>
        <w:rPr>
          <w:b/>
          <w:bCs/>
        </w:rPr>
      </w:pPr>
      <w:bookmarkStart w:id="30" w:name="_Toc153474745"/>
      <w:r w:rsidRPr="005D3679">
        <w:rPr>
          <w:b/>
          <w:bCs/>
        </w:rPr>
        <w:t>1.4 Objectives</w:t>
      </w:r>
      <w:bookmarkEnd w:id="30"/>
      <w:r w:rsidRPr="005D3679">
        <w:rPr>
          <w:b/>
          <w:bCs/>
        </w:rPr>
        <w:t xml:space="preserve"> </w:t>
      </w:r>
    </w:p>
    <w:p w14:paraId="2A5EB165" w14:textId="77777777" w:rsidR="000817C1" w:rsidRPr="00D44BBB" w:rsidRDefault="000817C1" w:rsidP="00AA2692">
      <w:pPr>
        <w:pStyle w:val="BodyText"/>
        <w:ind w:firstLine="0"/>
      </w:pPr>
      <w:r>
        <w:t>The project focuses on the development of a comprehensive Tourism Management System (TMS) with the overarching objective of facilitating a user-friendly ecosystem where administrators can dynamically create and manage tourism packages while offering tourists a seamless booking experience. The system's first objective is to empower administrators with tools to efficiently craft diverse packages, encompassing various elements such as transportation, accommodation, attractions, and activities. This involves implementing a robust admin interface where package details, pricing structures, and itinerary specifics can be easily configured and updated. Simultaneously, the TMS aims to provide tourists with a user-centric platform, enabling them to browse through a catalog of meticulously crafted packages, each with detailed descriptions, images, and pricing information. The booking process is designed to be intuitive, allowing tourists to select preferred packages, customize options if available, and proceed with a straightforward booking process. The overarching goal is to enhance user satisfaction by providing a hassle-free and transparent booking experience. By implementing secure and efficient payment processing functionalities, the TMS seeks to ensure the accuracy of financial transactions and maintain the integrity of customer data. Moreover, the system will incorporate features such as real-time availability updates and instant confirmation notifications, contributing to an enhanced level of service for both administrators and tourists. Through these detailed objectives, the practicum project aims to leverage technology to revolutionize tourism management, creating a symbiotic relationship between administrators who curate compelling travel packages and tourists who seek a seamless, personalized, and secure booking experience.</w:t>
      </w:r>
    </w:p>
    <w:p w14:paraId="4BCEF7A9" w14:textId="77777777" w:rsidR="002F0E70" w:rsidRDefault="002F0E70" w:rsidP="002F0E70">
      <w:pPr>
        <w:pStyle w:val="BodyText"/>
      </w:pPr>
    </w:p>
    <w:p w14:paraId="7F498973" w14:textId="77777777" w:rsidR="006A22B2" w:rsidRDefault="006A22B2" w:rsidP="002F0E70">
      <w:pPr>
        <w:pStyle w:val="BodyText"/>
      </w:pPr>
    </w:p>
    <w:p w14:paraId="4370DBCB" w14:textId="77777777" w:rsidR="006A22B2" w:rsidRDefault="006A22B2" w:rsidP="002F0E70">
      <w:pPr>
        <w:pStyle w:val="BodyText"/>
      </w:pPr>
    </w:p>
    <w:p w14:paraId="4C1132EC" w14:textId="77777777" w:rsidR="006A22B2" w:rsidRDefault="006A22B2" w:rsidP="002F0E70">
      <w:pPr>
        <w:pStyle w:val="BodyText"/>
      </w:pPr>
    </w:p>
    <w:p w14:paraId="3C9441F2" w14:textId="7D1D504B" w:rsidR="002F0E70" w:rsidRPr="0017163F" w:rsidRDefault="002F0E70" w:rsidP="0017163F">
      <w:pPr>
        <w:pStyle w:val="Heading5"/>
      </w:pPr>
      <w:bookmarkStart w:id="31" w:name="_Toc153474746"/>
      <w:r w:rsidRPr="0017163F">
        <w:lastRenderedPageBreak/>
        <w:t>1.4.1 Broad Objective</w:t>
      </w:r>
      <w:bookmarkEnd w:id="31"/>
    </w:p>
    <w:p w14:paraId="0BDCBDD0" w14:textId="1B10ACA0" w:rsidR="00111816" w:rsidRDefault="00111816" w:rsidP="003A6743">
      <w:pPr>
        <w:pStyle w:val="C-BodyText"/>
      </w:pPr>
      <w:r w:rsidRPr="00F0463F">
        <w:t>At the board level, the objectives for the Tourism Management System (TMS) practicum project are centered on fostering innovation, operational efficiency, and customer satisfaction. The board aims to guide the development of a cutting-edge TMS that enhances competitiveness, contributes to revenue growth, and positions the organization as a leader in tourism management. Key priorities include empowering administrators to create and manage diverse tourism packages and ensuring a user-centric approach for a seamless and technologically optimized booking experience. The overall goal is to drive strategic value and advance the organization's standing in the tourism industry.</w:t>
      </w:r>
    </w:p>
    <w:p w14:paraId="3C08C42B" w14:textId="2E6A94B4" w:rsidR="002F0E70" w:rsidRPr="005D3679" w:rsidRDefault="002F0E70" w:rsidP="0017163F">
      <w:pPr>
        <w:pStyle w:val="Heading5"/>
      </w:pPr>
      <w:bookmarkStart w:id="32" w:name="_Toc153474747"/>
      <w:r w:rsidRPr="005D3679">
        <w:t>1.4.2 Specific Objective</w:t>
      </w:r>
      <w:bookmarkEnd w:id="32"/>
    </w:p>
    <w:p w14:paraId="42B65294" w14:textId="25C9DD8B" w:rsidR="00111816" w:rsidRDefault="00111816" w:rsidP="00AA2692">
      <w:pPr>
        <w:pStyle w:val="BodyText"/>
        <w:ind w:firstLine="0"/>
      </w:pPr>
      <w:r w:rsidRPr="00F0463F">
        <w:t>The specific objectives of the Tourism Management System (TMS) practicum project include developing a scalable TMS for administrators to create and manage diverse tourism packages efficiently. This involves providing administrators with an intuitive interface for customizing package details. Simultaneously, the project aims to design a user-friendly platform for tourists to seamlessly browse, select, and book packages, enhancing the overall efficiency and satisfaction in the tourism management process.</w:t>
      </w:r>
    </w:p>
    <w:p w14:paraId="3A758E9C" w14:textId="77777777" w:rsidR="00FE6888" w:rsidRPr="002F0E70" w:rsidRDefault="00FE6888" w:rsidP="002F0E70">
      <w:pPr>
        <w:pStyle w:val="BodyText"/>
      </w:pPr>
    </w:p>
    <w:p w14:paraId="2F64B965" w14:textId="1CD9CC0B" w:rsidR="00FE6888" w:rsidRPr="005D3679" w:rsidRDefault="00FE6888" w:rsidP="00FE6888">
      <w:pPr>
        <w:pStyle w:val="Heading4"/>
        <w:rPr>
          <w:b/>
          <w:bCs/>
        </w:rPr>
      </w:pPr>
      <w:bookmarkStart w:id="33" w:name="_Toc153474748"/>
      <w:r w:rsidRPr="005D3679">
        <w:rPr>
          <w:b/>
          <w:bCs/>
        </w:rPr>
        <w:t>1.5 System Benefit</w:t>
      </w:r>
      <w:bookmarkEnd w:id="33"/>
    </w:p>
    <w:p w14:paraId="0E28DEDD" w14:textId="236160D1" w:rsidR="00FE6888" w:rsidRDefault="00111816" w:rsidP="00AA2692">
      <w:pPr>
        <w:pStyle w:val="BodyText"/>
        <w:ind w:firstLine="0"/>
      </w:pPr>
      <w:r w:rsidRPr="00F0463F">
        <w:t>The Tourism Management System (TMS) offers a myriad of benefits, streamlining and enhancing various facets of the tourism industry. Administratively, the system facilitates efficient package creation, enabling administrators to customize offerings, set pricing, and manage itineraries seamlessly. This not only reduces the time and effort required for administrative tasks but also ensures accuracy and consistency in package details. For tourists, the TMS provides a user-friendly interface for browsing, selecting, and booking packages, offering a streamlined and intuitive booking process. Real-time availability updates, instant confirmation notifications, and secure payment processing contribute to an improved customer experience. Overall, the TMS optimizes operational processes, reduces manual intervention, and fosters a dynamic and responsive environment for both administrators and tourists, ultimately elevating the efficiency and effectiveness of tourism management.</w:t>
      </w:r>
    </w:p>
    <w:p w14:paraId="3DA2F420" w14:textId="582B081B" w:rsidR="00FE6888" w:rsidRPr="005D3679" w:rsidRDefault="00FE6888" w:rsidP="00FE6888">
      <w:pPr>
        <w:pStyle w:val="Heading4"/>
        <w:rPr>
          <w:b/>
          <w:bCs/>
        </w:rPr>
      </w:pPr>
      <w:bookmarkStart w:id="34" w:name="_Toc153474749"/>
      <w:r w:rsidRPr="005D3679">
        <w:rPr>
          <w:b/>
          <w:bCs/>
        </w:rPr>
        <w:lastRenderedPageBreak/>
        <w:t>1.</w:t>
      </w:r>
      <w:r w:rsidR="001C2971">
        <w:rPr>
          <w:b/>
          <w:bCs/>
        </w:rPr>
        <w:t>6</w:t>
      </w:r>
      <w:r w:rsidRPr="005D3679">
        <w:rPr>
          <w:b/>
          <w:bCs/>
        </w:rPr>
        <w:t xml:space="preserve"> Proposed Model</w:t>
      </w:r>
      <w:bookmarkEnd w:id="34"/>
    </w:p>
    <w:p w14:paraId="41222170" w14:textId="23431F4A" w:rsidR="00FE6888" w:rsidRDefault="00FE6888" w:rsidP="00AA2692">
      <w:pPr>
        <w:pStyle w:val="BodyText"/>
        <w:ind w:firstLine="0"/>
      </w:pPr>
      <w:r>
        <w:t xml:space="preserve">When it comes to software, there are times when the needs of the user are clear-cut, yet the software is sometimes needed right away. An effective solution in this situation is the incremental process paradigm. With this approach, software can be released piecemeal. Future software updates may increase the software's capability. The software is available for usage, and users can comment on 10 its functionality. Development and upkeep are both </w:t>
      </w:r>
      <w:r w:rsidR="0059394C">
        <w:rPr>
          <w:noProof/>
        </w:rPr>
        <w:drawing>
          <wp:anchor distT="0" distB="0" distL="114300" distR="114300" simplePos="0" relativeHeight="251649536" behindDoc="0" locked="0" layoutInCell="1" allowOverlap="1" wp14:anchorId="3458DFA1" wp14:editId="22243ED2">
            <wp:simplePos x="0" y="0"/>
            <wp:positionH relativeFrom="column">
              <wp:posOffset>8890</wp:posOffset>
            </wp:positionH>
            <wp:positionV relativeFrom="paragraph">
              <wp:posOffset>664837</wp:posOffset>
            </wp:positionV>
            <wp:extent cx="5715000" cy="2185035"/>
            <wp:effectExtent l="0" t="0" r="0" b="0"/>
            <wp:wrapThrough wrapText="bothSides">
              <wp:wrapPolygon edited="0">
                <wp:start x="0" y="0"/>
                <wp:lineTo x="0" y="21468"/>
                <wp:lineTo x="21528" y="21468"/>
                <wp:lineTo x="21528" y="0"/>
                <wp:lineTo x="0" y="0"/>
              </wp:wrapPolygon>
            </wp:wrapThrough>
            <wp:docPr id="1888400710" name="Picture 1" descr="Incremental Developmen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cremental Development Model"/>
                    <pic:cNvPicPr>
                      <a:picLocks noChangeAspect="1" noChangeArrowheads="1"/>
                    </pic:cNvPicPr>
                  </pic:nvPicPr>
                  <pic:blipFill>
                    <a:blip r:embed="rId17">
                      <a:extLst>
                        <a:ext uri="{BEBA8EAE-BF5A-486C-A8C5-ECC9F3942E4B}">
                          <a14:imgProps xmlns:a14="http://schemas.microsoft.com/office/drawing/2010/main">
                            <a14:imgLayer r:embed="rId1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15000" cy="2185035"/>
                    </a:xfrm>
                    <a:prstGeom prst="rect">
                      <a:avLst/>
                    </a:prstGeom>
                    <a:noFill/>
                    <a:ln>
                      <a:noFill/>
                    </a:ln>
                  </pic:spPr>
                </pic:pic>
              </a:graphicData>
            </a:graphic>
          </wp:anchor>
        </w:drawing>
      </w:r>
      <w:r>
        <w:t xml:space="preserve">involved. </w:t>
      </w:r>
      <w:r w:rsidRPr="00FE6888">
        <w:t>Once it satisfies all requirements, a product is considered done</w:t>
      </w:r>
      <w:r>
        <w:t>.</w:t>
      </w:r>
    </w:p>
    <w:p w14:paraId="7C4BEB30" w14:textId="7DAAF9EE" w:rsidR="0059394C" w:rsidRDefault="0059394C" w:rsidP="00FE6888">
      <w:pPr>
        <w:pStyle w:val="BodyText"/>
      </w:pPr>
    </w:p>
    <w:p w14:paraId="0D4FB804" w14:textId="76486C9B" w:rsidR="0059394C" w:rsidRPr="0076595A" w:rsidRDefault="0059394C" w:rsidP="0059394C">
      <w:pPr>
        <w:pStyle w:val="FigureCell"/>
        <w:spacing w:before="0"/>
      </w:pPr>
      <w:bookmarkStart w:id="35" w:name="_Toc153474832"/>
      <w:r w:rsidRPr="0076595A">
        <w:t xml:space="preserve">Figure </w:t>
      </w:r>
      <w:r>
        <w:t>1.1</w:t>
      </w:r>
      <w:r w:rsidRPr="0076595A">
        <w:t xml:space="preserve"> </w:t>
      </w:r>
      <w:r>
        <w:t>Incremental Process Model</w:t>
      </w:r>
      <w:r w:rsidRPr="0076595A">
        <w:t>.</w:t>
      </w:r>
      <w:bookmarkEnd w:id="35"/>
    </w:p>
    <w:p w14:paraId="5DA2CE2A" w14:textId="6D33F139" w:rsidR="0059394C" w:rsidRPr="005D3679" w:rsidRDefault="0059394C" w:rsidP="0059394C">
      <w:pPr>
        <w:pStyle w:val="Heading4"/>
        <w:rPr>
          <w:b/>
          <w:bCs/>
        </w:rPr>
      </w:pPr>
      <w:bookmarkStart w:id="36" w:name="_Toc153474750"/>
      <w:r w:rsidRPr="005D3679">
        <w:rPr>
          <w:b/>
          <w:bCs/>
        </w:rPr>
        <w:t>1.</w:t>
      </w:r>
      <w:r w:rsidR="001C2971">
        <w:rPr>
          <w:b/>
          <w:bCs/>
        </w:rPr>
        <w:t>7</w:t>
      </w:r>
      <w:r w:rsidRPr="005D3679">
        <w:rPr>
          <w:b/>
          <w:bCs/>
        </w:rPr>
        <w:t xml:space="preserve"> Reason for choosing Incremental Process Model</w:t>
      </w:r>
      <w:bookmarkEnd w:id="36"/>
    </w:p>
    <w:p w14:paraId="6857E712" w14:textId="77777777" w:rsidR="00111816" w:rsidRDefault="00111816" w:rsidP="00AA2692">
      <w:pPr>
        <w:pStyle w:val="BodyText"/>
        <w:ind w:firstLine="0"/>
      </w:pPr>
      <w:r w:rsidRPr="00F0463F">
        <w:t xml:space="preserve">The adoption of the Incremental Process Model for the implementation of the Tourism Management System is driven by its iterative and phased approach, offering a systematic progression from fundamental functionalities to more sophisticated features. The model commences with the identification and development of essential features such as booking and reservation management, basic user profiles, and itinerary tracking. Subsequent iterations build upon this foundation by gradually introducing additional features, including personalized travel itineraries, real-time availability updates, and enhanced customer communication tools. The model's inherent flexibility proves advantageous, allowing for modifications and additions based on evolving requirements and feedback collected during each iteration. This adaptability ensures that the system remains responsive to the dynamic needs of the tourism industry and </w:t>
      </w:r>
      <w:r w:rsidRPr="00F0463F">
        <w:lastRenderedPageBreak/>
        <w:t>incorporates technological advancements seamlessly. Moreover, the Incremental Model helps mitigate development risks by breaking down the project into manageable units, facilitating early testing and deployment of critical functionalities. This approach yields tangible outcomes, encouraging stakeholder involvement and ongoing feedback for continuous improvements. In summary, the Incremental Process Model aligns seamlessly with the development of the Tourism Management System, providing a methodical and phased strategy for continuous refinement, evolution, and effective responsiveness to the diverse needs of users and the objectives of the tourism industry.</w:t>
      </w:r>
    </w:p>
    <w:p w14:paraId="208F7D98" w14:textId="05EA08CC" w:rsidR="0059394C" w:rsidRPr="005D3679" w:rsidRDefault="0059394C" w:rsidP="0059394C">
      <w:pPr>
        <w:pStyle w:val="Heading4"/>
        <w:rPr>
          <w:b/>
          <w:bCs/>
        </w:rPr>
      </w:pPr>
      <w:bookmarkStart w:id="37" w:name="_Toc153474751"/>
      <w:r w:rsidRPr="005D3679">
        <w:rPr>
          <w:b/>
          <w:bCs/>
        </w:rPr>
        <w:t>1.</w:t>
      </w:r>
      <w:r w:rsidR="001C2971">
        <w:rPr>
          <w:b/>
          <w:bCs/>
        </w:rPr>
        <w:t>8</w:t>
      </w:r>
      <w:r w:rsidRPr="005D3679">
        <w:rPr>
          <w:b/>
          <w:bCs/>
        </w:rPr>
        <w:t xml:space="preserve"> Feasibility Study</w:t>
      </w:r>
      <w:bookmarkEnd w:id="37"/>
    </w:p>
    <w:p w14:paraId="79B46439" w14:textId="77777777" w:rsidR="00111816" w:rsidRDefault="00111816" w:rsidP="00AA2692">
      <w:pPr>
        <w:pStyle w:val="BodyText"/>
        <w:ind w:firstLine="0"/>
      </w:pPr>
      <w:r>
        <w:t>A feasibility study is essential for assessing the practicality of implementing a new system within a company. It determines the potential benefits of the proposed tasks and whether they align with the organization's objectives. The evaluation of system automation revolves around three critical dimensions to establish its viability:</w:t>
      </w:r>
    </w:p>
    <w:p w14:paraId="1875C6B6" w14:textId="30803B54" w:rsidR="00111816" w:rsidRDefault="00111816" w:rsidP="000D23E4">
      <w:pPr>
        <w:pStyle w:val="BulletedList"/>
      </w:pPr>
      <w:r>
        <w:t>Technical Feasibility</w:t>
      </w:r>
    </w:p>
    <w:p w14:paraId="7954EC16" w14:textId="6E339DE2" w:rsidR="00111816" w:rsidRDefault="00111816" w:rsidP="000D23E4">
      <w:pPr>
        <w:pStyle w:val="BulletedList"/>
      </w:pPr>
      <w:r>
        <w:t>Economic Feasibility</w:t>
      </w:r>
    </w:p>
    <w:p w14:paraId="497B35D9" w14:textId="795E2F1E" w:rsidR="0059394C" w:rsidRPr="0059394C" w:rsidRDefault="00111816" w:rsidP="000D23E4">
      <w:pPr>
        <w:pStyle w:val="BulletedList"/>
      </w:pPr>
      <w:r>
        <w:t>Operational Feasibility</w:t>
      </w:r>
      <w:r w:rsidR="0059394C">
        <w:cr/>
      </w:r>
    </w:p>
    <w:p w14:paraId="3712CB4D" w14:textId="4BF25775" w:rsidR="0059394C" w:rsidRPr="0017163F" w:rsidRDefault="0059394C" w:rsidP="0017163F">
      <w:pPr>
        <w:pStyle w:val="Heading5"/>
      </w:pPr>
      <w:bookmarkStart w:id="38" w:name="_Toc153474752"/>
      <w:r w:rsidRPr="0017163F">
        <w:t>1.</w:t>
      </w:r>
      <w:r w:rsidR="001C2971">
        <w:t>8</w:t>
      </w:r>
      <w:r w:rsidRPr="0017163F">
        <w:t>.1 Technical Feasibility</w:t>
      </w:r>
      <w:bookmarkEnd w:id="38"/>
    </w:p>
    <w:p w14:paraId="0835F661" w14:textId="77777777" w:rsidR="00111816" w:rsidRDefault="00111816" w:rsidP="00AA2692">
      <w:pPr>
        <w:pStyle w:val="BodyText"/>
        <w:ind w:firstLine="0"/>
      </w:pPr>
      <w:r w:rsidRPr="00F0463F">
        <w:t>The technical feasibility of the project hinges on the proficiency of the development team and potential challenges related to hardware capabilities, reliability, and availability. After thorough evaluation, I have concluded that the concept is theoretically feasible, as the envisioned model can be constructed using the outlined components. The project will utilize XAMPP as the development environment, and the implementation requires proficiency in high-level programming languages such as HTML, CSS, Bootstrap, or PHP's Laravel Framework. The essential tools, including a server for the database, an Integrated Development Environment (IDE) like Sublime Text or VS Code, and a cloud server for data preservation, are readily available and accessible. These technologies, coupled with basic computing devices such as computers or smartphones, ensure the technical feasibility of our strategy.</w:t>
      </w:r>
    </w:p>
    <w:p w14:paraId="5A706F1A" w14:textId="69E68505" w:rsidR="0059394C" w:rsidRPr="0017163F" w:rsidRDefault="0059394C" w:rsidP="0017163F">
      <w:pPr>
        <w:pStyle w:val="Heading5"/>
      </w:pPr>
      <w:bookmarkStart w:id="39" w:name="_Toc153474753"/>
      <w:r w:rsidRPr="0017163F">
        <w:lastRenderedPageBreak/>
        <w:t>1.</w:t>
      </w:r>
      <w:r w:rsidR="001C2971">
        <w:t>8</w:t>
      </w:r>
      <w:r w:rsidRPr="0017163F">
        <w:t>.2 Economical Feasibility</w:t>
      </w:r>
      <w:bookmarkEnd w:id="39"/>
    </w:p>
    <w:p w14:paraId="25F3D6DB" w14:textId="77777777" w:rsidR="002F616F" w:rsidRDefault="002F616F" w:rsidP="00AA2692">
      <w:pPr>
        <w:pStyle w:val="BodyText"/>
        <w:ind w:firstLine="0"/>
      </w:pPr>
      <w:r w:rsidRPr="00432A5D">
        <w:t>The financial feasibility of implementing a new system assesses its cost-effectiveness. The proposed program for a tourism management system is economically viable due to its streamlined requirements. Only one operating system, one Integrated Development Environment (IDE), and one browser are needed, resulting in reduced costs. Furthermore, the transition to a digital platform will significantly decrease paper costs. The system's reliance on a centralized database for storing information ensures efficient data management. From the customer's perspective, minimal information input is required for tasks such as booking, scheduling, and payment checks. Importantly, the tourism management system won't necessitate ongoing contributions from establishments to maintain its operations. Considering these factors, the program is deemed financially feasible.</w:t>
      </w:r>
    </w:p>
    <w:p w14:paraId="4026E963" w14:textId="77777777" w:rsidR="0059394C" w:rsidRPr="0059394C" w:rsidRDefault="0059394C" w:rsidP="0059394C">
      <w:pPr>
        <w:pStyle w:val="BodyText"/>
      </w:pPr>
    </w:p>
    <w:p w14:paraId="7955ABC3" w14:textId="0A2C04F5" w:rsidR="0059394C" w:rsidRPr="0017163F" w:rsidRDefault="0059394C" w:rsidP="0017163F">
      <w:pPr>
        <w:pStyle w:val="Heading5"/>
      </w:pPr>
      <w:bookmarkStart w:id="40" w:name="_Toc153474754"/>
      <w:r w:rsidRPr="0017163F">
        <w:t>1.</w:t>
      </w:r>
      <w:r w:rsidR="001C2971">
        <w:t>8</w:t>
      </w:r>
      <w:r w:rsidRPr="0017163F">
        <w:t>.3 Operational Feasibility</w:t>
      </w:r>
      <w:bookmarkEnd w:id="40"/>
    </w:p>
    <w:p w14:paraId="1F310DC3" w14:textId="77777777" w:rsidR="002F616F" w:rsidRDefault="002F616F" w:rsidP="00AA2692">
      <w:pPr>
        <w:pStyle w:val="BodyText"/>
        <w:ind w:firstLine="0"/>
      </w:pPr>
      <w:r w:rsidRPr="00432A5D">
        <w:t>The Tourism Management System demonstrates operational feasibility with its user-friendly design, requiring minimal training for broad user acceptance. It seamlessly integrates with existing operations, gaining support from users and management alike. The system's accessibility for website members through a straightforward login process enhances practicality. Its alignment with organizational entities and external environments ensures operational feasibility at both user and managerial levels in the tourism management framework, promoting widespread acceptance.</w:t>
      </w:r>
    </w:p>
    <w:p w14:paraId="423F142F" w14:textId="77777777" w:rsidR="0059394C" w:rsidRDefault="0059394C" w:rsidP="00187E93">
      <w:pPr>
        <w:pStyle w:val="BodyText"/>
      </w:pPr>
    </w:p>
    <w:p w14:paraId="74CA35D0" w14:textId="77777777" w:rsidR="0059394C" w:rsidRPr="00FE6888" w:rsidRDefault="0059394C" w:rsidP="00FE6888">
      <w:pPr>
        <w:pStyle w:val="BodyText"/>
        <w:sectPr w:rsidR="0059394C" w:rsidRPr="00FE6888" w:rsidSect="00E65EC8">
          <w:headerReference w:type="default" r:id="rId19"/>
          <w:footerReference w:type="default" r:id="rId20"/>
          <w:headerReference w:type="first" r:id="rId21"/>
          <w:footerReference w:type="first" r:id="rId22"/>
          <w:pgSz w:w="12240" w:h="15840"/>
          <w:pgMar w:top="1440" w:right="1440" w:bottom="1440" w:left="1800" w:header="720" w:footer="720" w:gutter="0"/>
          <w:pgNumType w:start="1"/>
          <w:cols w:space="720"/>
          <w:titlePg/>
          <w:docGrid w:linePitch="360"/>
        </w:sectPr>
      </w:pPr>
    </w:p>
    <w:p w14:paraId="0C7F6DBE" w14:textId="77777777" w:rsidR="00E65EC8" w:rsidRPr="00815A65" w:rsidRDefault="00E65EC8" w:rsidP="00474910">
      <w:pPr>
        <w:spacing w:after="0" w:line="360" w:lineRule="auto"/>
      </w:pPr>
    </w:p>
    <w:p w14:paraId="0FA1D6BC" w14:textId="77777777" w:rsidR="00E65EC8" w:rsidRDefault="00E65EC8" w:rsidP="00474910">
      <w:pPr>
        <w:spacing w:after="0" w:line="360" w:lineRule="auto"/>
      </w:pPr>
    </w:p>
    <w:p w14:paraId="4EB7B36D" w14:textId="77777777" w:rsidR="00E65EC8" w:rsidRDefault="00E65EC8" w:rsidP="00474910">
      <w:pPr>
        <w:spacing w:after="0" w:line="360" w:lineRule="auto"/>
      </w:pPr>
    </w:p>
    <w:p w14:paraId="786B4139" w14:textId="77777777" w:rsidR="00E65EC8" w:rsidRDefault="00E65EC8" w:rsidP="00474910">
      <w:pPr>
        <w:spacing w:after="0" w:line="360" w:lineRule="auto"/>
      </w:pPr>
    </w:p>
    <w:p w14:paraId="45B225BD" w14:textId="77777777" w:rsidR="00E65EC8" w:rsidRDefault="00E65EC8" w:rsidP="00474910">
      <w:pPr>
        <w:spacing w:after="0" w:line="360" w:lineRule="auto"/>
      </w:pPr>
    </w:p>
    <w:p w14:paraId="5E5E8B37" w14:textId="77777777" w:rsidR="00E65EC8" w:rsidRDefault="00E65EC8" w:rsidP="00474910">
      <w:pPr>
        <w:spacing w:after="0" w:line="360" w:lineRule="auto"/>
      </w:pPr>
    </w:p>
    <w:p w14:paraId="6C0FA8BA" w14:textId="77777777" w:rsidR="00E65EC8" w:rsidRDefault="00E65EC8" w:rsidP="00474910">
      <w:pPr>
        <w:spacing w:after="0" w:line="360" w:lineRule="auto"/>
      </w:pPr>
    </w:p>
    <w:p w14:paraId="2FC8C90E" w14:textId="77777777" w:rsidR="00E65EC8" w:rsidRDefault="00E65EC8" w:rsidP="00474910">
      <w:pPr>
        <w:spacing w:after="0" w:line="360" w:lineRule="auto"/>
      </w:pPr>
    </w:p>
    <w:p w14:paraId="44D5DDB3" w14:textId="77777777" w:rsidR="00E65EC8" w:rsidRDefault="00E65EC8" w:rsidP="00474910">
      <w:pPr>
        <w:spacing w:after="0" w:line="360" w:lineRule="auto"/>
      </w:pPr>
    </w:p>
    <w:p w14:paraId="5BA6FE08" w14:textId="77777777" w:rsidR="00E65EC8" w:rsidRDefault="00E65EC8" w:rsidP="00474910">
      <w:pPr>
        <w:spacing w:after="0" w:line="360" w:lineRule="auto"/>
      </w:pPr>
    </w:p>
    <w:p w14:paraId="306C693A" w14:textId="77777777" w:rsidR="00E65EC8" w:rsidRDefault="00E65EC8" w:rsidP="00474910">
      <w:pPr>
        <w:spacing w:after="0" w:line="360" w:lineRule="auto"/>
      </w:pPr>
    </w:p>
    <w:p w14:paraId="4A0D9443" w14:textId="77777777" w:rsidR="00E65EC8" w:rsidRDefault="00E65EC8" w:rsidP="00474910">
      <w:pPr>
        <w:spacing w:after="0" w:line="360" w:lineRule="auto"/>
      </w:pPr>
    </w:p>
    <w:p w14:paraId="05FD9F0B" w14:textId="77777777" w:rsidR="00E65EC8" w:rsidRDefault="00E65EC8" w:rsidP="00474910">
      <w:pPr>
        <w:spacing w:after="0" w:line="360" w:lineRule="auto"/>
      </w:pPr>
    </w:p>
    <w:p w14:paraId="6DCB0E28" w14:textId="77777777" w:rsidR="00E65EC8" w:rsidRDefault="00E65EC8" w:rsidP="00474910">
      <w:pPr>
        <w:spacing w:after="0" w:line="360" w:lineRule="auto"/>
      </w:pPr>
    </w:p>
    <w:p w14:paraId="7FD673E8" w14:textId="77777777" w:rsidR="00F70DE8" w:rsidRDefault="00E65EC8" w:rsidP="0089514B">
      <w:pPr>
        <w:pStyle w:val="Heading2"/>
        <w:tabs>
          <w:tab w:val="left" w:pos="990"/>
        </w:tabs>
        <w:spacing w:before="120" w:after="120" w:line="276" w:lineRule="auto"/>
        <w:rPr>
          <w:b/>
        </w:rPr>
      </w:pPr>
      <w:bookmarkStart w:id="41" w:name="_Toc144483472"/>
      <w:bookmarkStart w:id="42" w:name="_Toc144487491"/>
      <w:bookmarkStart w:id="43" w:name="_Toc144490884"/>
      <w:bookmarkStart w:id="44" w:name="_Toc144491872"/>
      <w:bookmarkStart w:id="45" w:name="_Toc153474755"/>
      <w:r>
        <w:rPr>
          <w:b/>
        </w:rPr>
        <w:t>Chapter 2</w:t>
      </w:r>
      <w:bookmarkEnd w:id="41"/>
      <w:bookmarkEnd w:id="42"/>
      <w:bookmarkEnd w:id="43"/>
      <w:bookmarkEnd w:id="44"/>
      <w:bookmarkEnd w:id="45"/>
      <w:r w:rsidR="00653FA4">
        <w:rPr>
          <w:b/>
        </w:rPr>
        <w:t xml:space="preserve"> </w:t>
      </w:r>
    </w:p>
    <w:p w14:paraId="53113BD6" w14:textId="1CC655CE" w:rsidR="00E65EC8" w:rsidRPr="002009F1" w:rsidRDefault="00E65EC8" w:rsidP="0089514B">
      <w:pPr>
        <w:pStyle w:val="Heading2"/>
        <w:tabs>
          <w:tab w:val="left" w:pos="990"/>
        </w:tabs>
        <w:spacing w:before="120" w:after="120" w:line="276" w:lineRule="auto"/>
        <w:rPr>
          <w:b/>
        </w:rPr>
      </w:pPr>
      <w:bookmarkStart w:id="46" w:name="_Toc153474756"/>
      <w:r>
        <w:rPr>
          <w:b/>
        </w:rPr>
        <w:t>Organizational Overview</w:t>
      </w:r>
      <w:bookmarkEnd w:id="46"/>
    </w:p>
    <w:p w14:paraId="57315B1B" w14:textId="77777777" w:rsidR="00E65EC8" w:rsidRDefault="00E65EC8" w:rsidP="00474910">
      <w:pPr>
        <w:spacing w:after="0" w:line="360" w:lineRule="auto"/>
      </w:pPr>
    </w:p>
    <w:p w14:paraId="1B80F6E6" w14:textId="77777777" w:rsidR="00E65EC8" w:rsidRDefault="00E65EC8" w:rsidP="00474910">
      <w:pPr>
        <w:spacing w:after="0" w:line="360" w:lineRule="auto"/>
      </w:pPr>
    </w:p>
    <w:p w14:paraId="3D8C9219" w14:textId="77777777" w:rsidR="00E65EC8" w:rsidRDefault="00E65EC8" w:rsidP="00474910">
      <w:pPr>
        <w:spacing w:after="0" w:line="360" w:lineRule="auto"/>
      </w:pPr>
    </w:p>
    <w:p w14:paraId="54CD99EE" w14:textId="77777777" w:rsidR="00E65EC8" w:rsidRDefault="00E65EC8" w:rsidP="00474910">
      <w:pPr>
        <w:spacing w:after="0" w:line="360" w:lineRule="auto"/>
      </w:pPr>
    </w:p>
    <w:p w14:paraId="6E9718EC" w14:textId="77777777" w:rsidR="00E65EC8" w:rsidRDefault="00E65EC8" w:rsidP="00474910">
      <w:pPr>
        <w:spacing w:after="0" w:line="360" w:lineRule="auto"/>
      </w:pPr>
    </w:p>
    <w:p w14:paraId="35A4114B" w14:textId="77777777" w:rsidR="00E65EC8" w:rsidRDefault="00E65EC8" w:rsidP="00474910">
      <w:pPr>
        <w:spacing w:after="0" w:line="360" w:lineRule="auto"/>
      </w:pPr>
    </w:p>
    <w:p w14:paraId="723831F3" w14:textId="77777777" w:rsidR="00E65EC8" w:rsidRDefault="00E65EC8" w:rsidP="00474910">
      <w:pPr>
        <w:spacing w:after="0" w:line="360" w:lineRule="auto"/>
      </w:pPr>
    </w:p>
    <w:p w14:paraId="70E130F5" w14:textId="77777777" w:rsidR="00E65EC8" w:rsidRDefault="00E65EC8" w:rsidP="00474910">
      <w:pPr>
        <w:spacing w:after="0" w:line="360" w:lineRule="auto"/>
      </w:pPr>
    </w:p>
    <w:p w14:paraId="0A20269C" w14:textId="77777777" w:rsidR="00E65EC8" w:rsidRDefault="00E65EC8" w:rsidP="00474910">
      <w:pPr>
        <w:spacing w:after="0" w:line="360" w:lineRule="auto"/>
      </w:pPr>
    </w:p>
    <w:p w14:paraId="0E75EF0A" w14:textId="77777777" w:rsidR="00E65EC8" w:rsidRDefault="00E65EC8" w:rsidP="00474910">
      <w:pPr>
        <w:spacing w:after="0" w:line="360" w:lineRule="auto"/>
      </w:pPr>
    </w:p>
    <w:p w14:paraId="5D60073B" w14:textId="77777777" w:rsidR="00E65EC8" w:rsidRDefault="00E65EC8" w:rsidP="00474910">
      <w:pPr>
        <w:spacing w:after="0" w:line="360" w:lineRule="auto"/>
      </w:pPr>
    </w:p>
    <w:p w14:paraId="48024FE7" w14:textId="77777777" w:rsidR="00E65EC8" w:rsidRDefault="00E65EC8" w:rsidP="00474910">
      <w:pPr>
        <w:spacing w:after="0" w:line="360" w:lineRule="auto"/>
      </w:pPr>
    </w:p>
    <w:p w14:paraId="1BC03938" w14:textId="77777777" w:rsidR="00E65EC8" w:rsidRDefault="00E65EC8" w:rsidP="00E65EC8">
      <w:pPr>
        <w:spacing w:after="200" w:line="276" w:lineRule="auto"/>
      </w:pPr>
    </w:p>
    <w:p w14:paraId="385FED30" w14:textId="77777777" w:rsidR="00E65EC8" w:rsidRDefault="00E65EC8" w:rsidP="00474910">
      <w:pPr>
        <w:spacing w:line="360" w:lineRule="auto"/>
      </w:pPr>
    </w:p>
    <w:p w14:paraId="3C9F9B4C" w14:textId="77777777" w:rsidR="000413A7" w:rsidRPr="002B0A97" w:rsidRDefault="000413A7" w:rsidP="002B0A97">
      <w:pPr>
        <w:pStyle w:val="Heading4"/>
        <w:rPr>
          <w:b/>
          <w:bCs/>
        </w:rPr>
      </w:pPr>
      <w:bookmarkStart w:id="47" w:name="_Toc153474757"/>
      <w:r w:rsidRPr="002B0A97">
        <w:rPr>
          <w:b/>
          <w:bCs/>
        </w:rPr>
        <w:lastRenderedPageBreak/>
        <w:t xml:space="preserve">2.1 </w:t>
      </w:r>
      <w:bookmarkStart w:id="48" w:name="_Toc111338960"/>
      <w:r w:rsidRPr="002B0A97">
        <w:rPr>
          <w:b/>
          <w:bCs/>
        </w:rPr>
        <w:t>Organizational Overview</w:t>
      </w:r>
      <w:bookmarkEnd w:id="47"/>
      <w:bookmarkEnd w:id="48"/>
    </w:p>
    <w:p w14:paraId="202CE447" w14:textId="2A8415F0" w:rsidR="000413A7" w:rsidRPr="00203932" w:rsidRDefault="006A22B2" w:rsidP="00AA2692">
      <w:pPr>
        <w:pStyle w:val="BodyText"/>
        <w:ind w:firstLine="0"/>
      </w:pPr>
      <w:r>
        <w:rPr>
          <w:noProof/>
        </w:rPr>
        <w:drawing>
          <wp:anchor distT="0" distB="0" distL="114300" distR="114300" simplePos="0" relativeHeight="251666944" behindDoc="0" locked="0" layoutInCell="1" allowOverlap="1" wp14:anchorId="2B71CE36" wp14:editId="77D2962A">
            <wp:simplePos x="0" y="0"/>
            <wp:positionH relativeFrom="column">
              <wp:posOffset>2152650</wp:posOffset>
            </wp:positionH>
            <wp:positionV relativeFrom="paragraph">
              <wp:posOffset>3124835</wp:posOffset>
            </wp:positionV>
            <wp:extent cx="1903730" cy="1701165"/>
            <wp:effectExtent l="0" t="0" r="1270" b="0"/>
            <wp:wrapThrough wrapText="bothSides">
              <wp:wrapPolygon edited="0">
                <wp:start x="0" y="0"/>
                <wp:lineTo x="0" y="21286"/>
                <wp:lineTo x="21398" y="21286"/>
                <wp:lineTo x="21398" y="0"/>
                <wp:lineTo x="0" y="0"/>
              </wp:wrapPolygon>
            </wp:wrapThrough>
            <wp:docPr id="324227614" name="Picture 13" descr="Kodeeo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Kodeeo | LinkedI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03730" cy="1701165"/>
                    </a:xfrm>
                    <a:prstGeom prst="rect">
                      <a:avLst/>
                    </a:prstGeom>
                    <a:noFill/>
                    <a:ln>
                      <a:noFill/>
                    </a:ln>
                  </pic:spPr>
                </pic:pic>
              </a:graphicData>
            </a:graphic>
            <wp14:sizeRelV relativeFrom="margin">
              <wp14:pctHeight>0</wp14:pctHeight>
            </wp14:sizeRelV>
          </wp:anchor>
        </w:drawing>
      </w:r>
      <w:proofErr w:type="spellStart"/>
      <w:r w:rsidR="000413A7" w:rsidRPr="000413A7">
        <w:t>Kodeeo</w:t>
      </w:r>
      <w:proofErr w:type="spellEnd"/>
      <w:r w:rsidR="000413A7" w:rsidRPr="000413A7">
        <w:t xml:space="preserve"> Limited is a trailblazer in the technology sector, known for its cutting-edge software solutions and customized development services. Specializing in web development, mobile app creation, software development, ERP solutions, and domain hosting, </w:t>
      </w:r>
      <w:proofErr w:type="spellStart"/>
      <w:r w:rsidR="000413A7" w:rsidRPr="000413A7">
        <w:t>Kodeeo's</w:t>
      </w:r>
      <w:proofErr w:type="spellEnd"/>
      <w:r w:rsidR="000413A7" w:rsidRPr="000413A7">
        <w:t xml:space="preserve"> impressive portfolio includes successful projects like </w:t>
      </w:r>
      <w:proofErr w:type="spellStart"/>
      <w:r w:rsidR="000413A7" w:rsidRPr="000413A7">
        <w:t>Wabmart</w:t>
      </w:r>
      <w:proofErr w:type="spellEnd"/>
      <w:r w:rsidR="000413A7" w:rsidRPr="000413A7">
        <w:t xml:space="preserve">, Pharmacy Digital License Management (LRS), Digital Project Management (PMS), and more. The company not only excels in delivering impactful solutions but also hosts educational bootcamps, covering diverse topics such as web development, graphic design, mobile app development, and software quality assurance. Prioritizing client satisfaction and interactive learning experiences, </w:t>
      </w:r>
      <w:proofErr w:type="spellStart"/>
      <w:r w:rsidR="000413A7" w:rsidRPr="000413A7">
        <w:t>Kodeeo</w:t>
      </w:r>
      <w:proofErr w:type="spellEnd"/>
      <w:r w:rsidR="000413A7" w:rsidRPr="000413A7">
        <w:t xml:space="preserve"> is committed to transforming ideas into tangible solutions and empowering individuals through its educational platform. The company's dedication to value creation, collaborative engagement, and knowledge fostering reflects its commitment to realizing clients' visions in the dynamic landscape of technology.</w:t>
      </w:r>
      <w:r w:rsidR="00640313">
        <w:t xml:space="preserve"> </w:t>
      </w:r>
      <w:sdt>
        <w:sdtPr>
          <w:id w:val="-646054919"/>
          <w:citation/>
        </w:sdtPr>
        <w:sdtContent>
          <w:r w:rsidR="00640313">
            <w:fldChar w:fldCharType="begin"/>
          </w:r>
          <w:r w:rsidR="00640313">
            <w:instrText xml:space="preserve"> CITATION Kod23 \l 1033 </w:instrText>
          </w:r>
          <w:r w:rsidR="00640313">
            <w:fldChar w:fldCharType="separate"/>
          </w:r>
          <w:r w:rsidR="00640313">
            <w:rPr>
              <w:noProof/>
            </w:rPr>
            <w:t>(Kodeeo, 2023)</w:t>
          </w:r>
          <w:r w:rsidR="00640313">
            <w:fldChar w:fldCharType="end"/>
          </w:r>
        </w:sdtContent>
      </w:sdt>
    </w:p>
    <w:p w14:paraId="753E45CA" w14:textId="281FEA1C" w:rsidR="000413A7" w:rsidRDefault="000413A7" w:rsidP="000413A7">
      <w:pPr>
        <w:pStyle w:val="BodyText"/>
        <w:rPr>
          <w:rStyle w:val="fontstyle01"/>
          <w:rFonts w:ascii="Times New Roman" w:hAnsi="Times New Roman" w:cs="Times New Roman"/>
          <w:bCs/>
          <w:color w:val="auto"/>
          <w:sz w:val="24"/>
          <w:szCs w:val="24"/>
        </w:rPr>
      </w:pPr>
    </w:p>
    <w:p w14:paraId="710859F4" w14:textId="48C2267B" w:rsidR="000413A7" w:rsidRDefault="000413A7" w:rsidP="000413A7">
      <w:pPr>
        <w:pStyle w:val="BodyText"/>
        <w:rPr>
          <w:rStyle w:val="fontstyle01"/>
          <w:rFonts w:ascii="Times New Roman" w:hAnsi="Times New Roman" w:cs="Times New Roman"/>
          <w:bCs/>
          <w:color w:val="auto"/>
          <w:sz w:val="24"/>
          <w:szCs w:val="24"/>
        </w:rPr>
      </w:pPr>
    </w:p>
    <w:p w14:paraId="686FE458" w14:textId="77777777" w:rsidR="000413A7" w:rsidRDefault="000413A7" w:rsidP="000413A7">
      <w:pPr>
        <w:pStyle w:val="BodyText"/>
        <w:rPr>
          <w:rStyle w:val="fontstyle01"/>
          <w:rFonts w:ascii="Times New Roman" w:hAnsi="Times New Roman" w:cs="Times New Roman"/>
          <w:bCs/>
          <w:color w:val="auto"/>
          <w:sz w:val="24"/>
          <w:szCs w:val="24"/>
        </w:rPr>
      </w:pPr>
    </w:p>
    <w:p w14:paraId="09459EA8" w14:textId="77777777" w:rsidR="000413A7" w:rsidRDefault="000413A7" w:rsidP="006A22B2">
      <w:pPr>
        <w:pStyle w:val="BodyText"/>
        <w:ind w:firstLine="0"/>
        <w:rPr>
          <w:rStyle w:val="fontstyle01"/>
          <w:rFonts w:ascii="Times New Roman" w:hAnsi="Times New Roman" w:cs="Times New Roman"/>
          <w:bCs/>
          <w:color w:val="auto"/>
          <w:sz w:val="24"/>
          <w:szCs w:val="24"/>
        </w:rPr>
      </w:pPr>
    </w:p>
    <w:p w14:paraId="414234B0" w14:textId="77777777" w:rsidR="006A22B2" w:rsidRPr="007C779C" w:rsidRDefault="006A22B2" w:rsidP="006A22B2">
      <w:pPr>
        <w:pStyle w:val="BodyText"/>
        <w:ind w:firstLine="0"/>
        <w:rPr>
          <w:rStyle w:val="fontstyle01"/>
          <w:rFonts w:ascii="Times New Roman" w:hAnsi="Times New Roman" w:cs="Times New Roman"/>
          <w:bCs/>
          <w:color w:val="auto"/>
          <w:sz w:val="24"/>
          <w:szCs w:val="24"/>
        </w:rPr>
      </w:pPr>
    </w:p>
    <w:p w14:paraId="0D25787A" w14:textId="77777777" w:rsidR="000413A7" w:rsidRDefault="000413A7" w:rsidP="003A6743">
      <w:pPr>
        <w:pStyle w:val="C-BodyText"/>
        <w:rPr>
          <w:rStyle w:val="fontstyle01"/>
          <w:rFonts w:ascii="Times New Roman" w:hAnsi="Times New Roman" w:cs="Times New Roman"/>
          <w:color w:val="auto"/>
          <w:sz w:val="24"/>
          <w:szCs w:val="24"/>
        </w:rPr>
      </w:pPr>
      <w:bookmarkStart w:id="49" w:name="_Toc153389201"/>
      <w:r w:rsidRPr="000413A7">
        <w:rPr>
          <w:rStyle w:val="fontstyle01"/>
          <w:rFonts w:ascii="Times New Roman" w:hAnsi="Times New Roman" w:cs="Times New Roman"/>
          <w:color w:val="auto"/>
          <w:sz w:val="24"/>
          <w:szCs w:val="24"/>
        </w:rPr>
        <w:t xml:space="preserve">Nestled in the heart of sector 10, Uttara, Dhaka, Bangladesh, </w:t>
      </w:r>
      <w:proofErr w:type="spellStart"/>
      <w:r w:rsidRPr="000413A7">
        <w:rPr>
          <w:rStyle w:val="fontstyle01"/>
          <w:rFonts w:ascii="Times New Roman" w:hAnsi="Times New Roman" w:cs="Times New Roman"/>
          <w:color w:val="auto"/>
          <w:sz w:val="24"/>
          <w:szCs w:val="24"/>
        </w:rPr>
        <w:t>Kodeeo</w:t>
      </w:r>
      <w:proofErr w:type="spellEnd"/>
      <w:r w:rsidRPr="000413A7">
        <w:rPr>
          <w:rStyle w:val="fontstyle01"/>
          <w:rFonts w:ascii="Times New Roman" w:hAnsi="Times New Roman" w:cs="Times New Roman"/>
          <w:color w:val="auto"/>
          <w:sz w:val="24"/>
          <w:szCs w:val="24"/>
        </w:rPr>
        <w:t xml:space="preserve"> Limited is a hub of passion for exceptional design and a steadfast commitment to serving small businesses. Operating within a compact setup, the </w:t>
      </w:r>
      <w:proofErr w:type="spellStart"/>
      <w:r w:rsidRPr="000413A7">
        <w:rPr>
          <w:rStyle w:val="fontstyle01"/>
          <w:rFonts w:ascii="Times New Roman" w:hAnsi="Times New Roman" w:cs="Times New Roman"/>
          <w:color w:val="auto"/>
          <w:sz w:val="24"/>
          <w:szCs w:val="24"/>
        </w:rPr>
        <w:t>Kodeeo</w:t>
      </w:r>
      <w:proofErr w:type="spellEnd"/>
      <w:r w:rsidRPr="000413A7">
        <w:rPr>
          <w:rStyle w:val="fontstyle01"/>
          <w:rFonts w:ascii="Times New Roman" w:hAnsi="Times New Roman" w:cs="Times New Roman"/>
          <w:color w:val="auto"/>
          <w:sz w:val="24"/>
          <w:szCs w:val="24"/>
        </w:rPr>
        <w:t xml:space="preserve"> Limited team personifies resilience, creativity, and an unwavering dedication to excellence. Our fervor for our craft propels us to exceed expectations in meeting the diverse requirements of our clients. With a robust client base, our expertise spans across diverse domains, including software development, data analytics, content creation, meticulous quality assurance, business intelligence, cloud-based solutions, IoT integration, server maintenance, and adept IT consulting services. At </w:t>
      </w:r>
      <w:proofErr w:type="spellStart"/>
      <w:r w:rsidRPr="000413A7">
        <w:rPr>
          <w:rStyle w:val="fontstyle01"/>
          <w:rFonts w:ascii="Times New Roman" w:hAnsi="Times New Roman" w:cs="Times New Roman"/>
          <w:color w:val="auto"/>
          <w:sz w:val="24"/>
          <w:szCs w:val="24"/>
        </w:rPr>
        <w:t>Kodeeo</w:t>
      </w:r>
      <w:proofErr w:type="spellEnd"/>
      <w:r w:rsidRPr="000413A7">
        <w:rPr>
          <w:rStyle w:val="fontstyle01"/>
          <w:rFonts w:ascii="Times New Roman" w:hAnsi="Times New Roman" w:cs="Times New Roman"/>
          <w:color w:val="auto"/>
          <w:sz w:val="24"/>
          <w:szCs w:val="24"/>
        </w:rPr>
        <w:t xml:space="preserve"> Limited, we pride ourselves on our ability to blend innovation with dedication, ensuring that our clients receive unparalleled solutions tailored to their unique needs.</w:t>
      </w:r>
    </w:p>
    <w:p w14:paraId="2931FB37" w14:textId="38DFE079" w:rsidR="000413A7" w:rsidRPr="005D3679" w:rsidRDefault="000413A7" w:rsidP="000413A7">
      <w:pPr>
        <w:pStyle w:val="Heading4"/>
        <w:rPr>
          <w:b/>
          <w:bCs/>
        </w:rPr>
      </w:pPr>
      <w:bookmarkStart w:id="50" w:name="_Toc153474758"/>
      <w:r w:rsidRPr="005D3679">
        <w:rPr>
          <w:b/>
          <w:bCs/>
        </w:rPr>
        <w:lastRenderedPageBreak/>
        <w:t>2.</w:t>
      </w:r>
      <w:r w:rsidR="009F1C1F" w:rsidRPr="005D3679">
        <w:rPr>
          <w:b/>
          <w:bCs/>
        </w:rPr>
        <w:t>2</w:t>
      </w:r>
      <w:r w:rsidRPr="005D3679">
        <w:rPr>
          <w:b/>
          <w:bCs/>
        </w:rPr>
        <w:t xml:space="preserve"> Mission</w:t>
      </w:r>
      <w:bookmarkEnd w:id="49"/>
      <w:bookmarkEnd w:id="50"/>
    </w:p>
    <w:p w14:paraId="39362EE8" w14:textId="77777777" w:rsidR="009F1C1F" w:rsidRDefault="009F1C1F" w:rsidP="00AA2692">
      <w:pPr>
        <w:pStyle w:val="BodyText"/>
        <w:ind w:firstLine="0"/>
      </w:pPr>
      <w:bookmarkStart w:id="51" w:name="_Toc153389202"/>
      <w:proofErr w:type="spellStart"/>
      <w:r w:rsidRPr="009F1C1F">
        <w:t>Kodeeo</w:t>
      </w:r>
      <w:proofErr w:type="spellEnd"/>
      <w:r w:rsidRPr="009F1C1F">
        <w:t xml:space="preserve"> Limited is on a mission to shape innovative and purpose-driven software solutions that empower businesses, resonate with users, and drive growth in today's dynamic digital landscape. We are committed to unlocking the full potential of technology by crafting intuitive, efficient, and reliable applications that address the distinctive needs of our clients. Our overarching goal is to be a trusted partner in facilitating digital transformation, utilizing cutting-edge tools and methodologies to deliver impactful software solutions. We foster a culture of creativity, collaboration, and continuous learning within our team, ensuring that we stay ahead in the ever-evolving technological landscape. Through our unwavering dedication and expertise, we aspire to make meaningful contributions to our clients' success and remain at the forefront of technological innovation.</w:t>
      </w:r>
    </w:p>
    <w:p w14:paraId="14E6EDD2" w14:textId="500A60F3" w:rsidR="000413A7" w:rsidRPr="005D3679" w:rsidRDefault="000413A7" w:rsidP="000413A7">
      <w:pPr>
        <w:pStyle w:val="Heading4"/>
        <w:jc w:val="both"/>
        <w:rPr>
          <w:b/>
          <w:bCs/>
        </w:rPr>
      </w:pPr>
      <w:bookmarkStart w:id="52" w:name="_Toc153474759"/>
      <w:r w:rsidRPr="005D3679">
        <w:rPr>
          <w:b/>
          <w:bCs/>
        </w:rPr>
        <w:t>2.</w:t>
      </w:r>
      <w:r w:rsidR="009F1C1F" w:rsidRPr="005D3679">
        <w:rPr>
          <w:b/>
          <w:bCs/>
        </w:rPr>
        <w:t>3</w:t>
      </w:r>
      <w:r w:rsidRPr="005D3679">
        <w:rPr>
          <w:b/>
          <w:bCs/>
        </w:rPr>
        <w:t xml:space="preserve"> Vision</w:t>
      </w:r>
      <w:bookmarkEnd w:id="51"/>
      <w:bookmarkEnd w:id="52"/>
    </w:p>
    <w:p w14:paraId="3B818BF0" w14:textId="016E4DF5" w:rsidR="009F1C1F" w:rsidRDefault="009F1C1F" w:rsidP="00AA2692">
      <w:pPr>
        <w:pStyle w:val="BodyText"/>
        <w:ind w:firstLine="0"/>
      </w:pPr>
      <w:bookmarkStart w:id="53" w:name="_Toc153389203"/>
      <w:proofErr w:type="spellStart"/>
      <w:r w:rsidRPr="009F1C1F">
        <w:t>Kodeeo</w:t>
      </w:r>
      <w:proofErr w:type="spellEnd"/>
      <w:r w:rsidRPr="009F1C1F">
        <w:t xml:space="preserve"> Limited envisions leading a technological revolution through pioneering solutions that redefine industry standards and transform businesses on a global scale. Our vision encompasses a future where our cutting-edge software and digital advancements seamlessly integrate into everyday life, fostering efficiency, accessibility, and empowerment. We aspire to be acknowledged as trailblazers in the tech industry, contributing to a world where technology bridges </w:t>
      </w:r>
      <w:r w:rsidR="00165FB0" w:rsidRPr="009F1C1F">
        <w:t>gap</w:t>
      </w:r>
      <w:r w:rsidRPr="009F1C1F">
        <w:t xml:space="preserve">, enhances experiences, and unlocks new possibilities for both businesses and individuals. Committed to continual innovation, collaboration, and excellence, we strive to set new benchmarks and inspire the next wave of digital evolution. </w:t>
      </w:r>
      <w:proofErr w:type="spellStart"/>
      <w:r w:rsidRPr="009F1C1F">
        <w:t>Kodeeo</w:t>
      </w:r>
      <w:proofErr w:type="spellEnd"/>
      <w:r w:rsidRPr="009F1C1F">
        <w:t xml:space="preserve"> Limited's vision is grounded in the belief that technology can be a powerful force for positive change, shaping a future where possibilities are limitless and the impact is transformative.</w:t>
      </w:r>
    </w:p>
    <w:p w14:paraId="42B59B4E" w14:textId="44A65116" w:rsidR="000413A7" w:rsidRPr="005D3679" w:rsidRDefault="000413A7" w:rsidP="000413A7">
      <w:pPr>
        <w:pStyle w:val="Heading4"/>
        <w:jc w:val="both"/>
        <w:rPr>
          <w:b/>
          <w:bCs/>
        </w:rPr>
      </w:pPr>
      <w:bookmarkStart w:id="54" w:name="_Toc153474760"/>
      <w:r w:rsidRPr="005D3679">
        <w:rPr>
          <w:b/>
          <w:bCs/>
        </w:rPr>
        <w:t>2.</w:t>
      </w:r>
      <w:r w:rsidR="009F1C1F" w:rsidRPr="005D3679">
        <w:rPr>
          <w:b/>
          <w:bCs/>
        </w:rPr>
        <w:t xml:space="preserve">4 </w:t>
      </w:r>
      <w:r w:rsidRPr="005D3679">
        <w:rPr>
          <w:b/>
          <w:bCs/>
        </w:rPr>
        <w:t>Organization Services</w:t>
      </w:r>
      <w:bookmarkEnd w:id="53"/>
      <w:bookmarkEnd w:id="54"/>
    </w:p>
    <w:p w14:paraId="4C13DAAC" w14:textId="77777777" w:rsidR="000413A7" w:rsidRDefault="000413A7" w:rsidP="000413A7">
      <w:pPr>
        <w:pStyle w:val="BodyText"/>
      </w:pPr>
      <w:r>
        <w:t>The organization services include:</w:t>
      </w:r>
    </w:p>
    <w:p w14:paraId="30B8E26F" w14:textId="77777777" w:rsidR="000413A7" w:rsidRDefault="000413A7">
      <w:pPr>
        <w:pStyle w:val="BodyText"/>
        <w:numPr>
          <w:ilvl w:val="0"/>
          <w:numId w:val="20"/>
        </w:numPr>
        <w:spacing w:before="0" w:line="480" w:lineRule="auto"/>
      </w:pPr>
      <w:r>
        <w:t>Website development</w:t>
      </w:r>
    </w:p>
    <w:p w14:paraId="3FD39005" w14:textId="77777777" w:rsidR="000413A7" w:rsidRPr="00087CE0" w:rsidRDefault="000413A7">
      <w:pPr>
        <w:pStyle w:val="BodyText"/>
        <w:numPr>
          <w:ilvl w:val="0"/>
          <w:numId w:val="20"/>
        </w:numPr>
        <w:spacing w:before="0" w:line="480" w:lineRule="auto"/>
      </w:pPr>
      <w:r>
        <w:t>Software development</w:t>
      </w:r>
    </w:p>
    <w:p w14:paraId="3248E589" w14:textId="77777777" w:rsidR="000413A7" w:rsidRDefault="000413A7" w:rsidP="000413A7">
      <w:pPr>
        <w:pStyle w:val="BodyText"/>
      </w:pPr>
    </w:p>
    <w:p w14:paraId="319A8AD1" w14:textId="02FA8225" w:rsidR="000413A7" w:rsidRPr="0017163F" w:rsidRDefault="000413A7" w:rsidP="0017163F">
      <w:pPr>
        <w:pStyle w:val="Heading5"/>
      </w:pPr>
      <w:bookmarkStart w:id="55" w:name="_Toc153389204"/>
      <w:bookmarkStart w:id="56" w:name="_Toc153474761"/>
      <w:r w:rsidRPr="0017163F">
        <w:lastRenderedPageBreak/>
        <w:t>2.</w:t>
      </w:r>
      <w:r w:rsidR="009F1C1F" w:rsidRPr="0017163F">
        <w:t>4</w:t>
      </w:r>
      <w:r w:rsidRPr="0017163F">
        <w:t>.1 Website Development</w:t>
      </w:r>
      <w:bookmarkEnd w:id="55"/>
      <w:bookmarkEnd w:id="56"/>
      <w:r w:rsidRPr="0017163F">
        <w:t xml:space="preserve"> </w:t>
      </w:r>
    </w:p>
    <w:p w14:paraId="10CC49CC" w14:textId="77777777" w:rsidR="000413A7" w:rsidRPr="007C779C" w:rsidRDefault="000413A7" w:rsidP="00AA2692">
      <w:pPr>
        <w:pStyle w:val="BodyText"/>
        <w:ind w:firstLine="0"/>
      </w:pPr>
      <w:r w:rsidRPr="007C779C">
        <w:t xml:space="preserve">At </w:t>
      </w:r>
      <w:proofErr w:type="spellStart"/>
      <w:r w:rsidRPr="007C779C">
        <w:t>Kodeeo</w:t>
      </w:r>
      <w:proofErr w:type="spellEnd"/>
      <w:r w:rsidRPr="007C779C">
        <w:t xml:space="preserve"> Limited, our emphasis lies in crafting visually engaging, aesthetically pleasing, and meticulously planned website designs. We understand the pivotal role a remarkable website plays in establishing a robust online presence and capitalizing on the multitude of advertising avenues the internet offers. Our team initiates a competitive edge in website design, meticulously considering crucial elements such as user-friendly navigation, overall coherence and content excellence, adhering to stipulated timelines and budgets, and ensuring backend functionalities are optimized.</w:t>
      </w:r>
    </w:p>
    <w:p w14:paraId="0837D0BC" w14:textId="14D5C5B2" w:rsidR="000413A7" w:rsidRPr="0017163F" w:rsidRDefault="000413A7" w:rsidP="0017163F">
      <w:pPr>
        <w:pStyle w:val="Heading5"/>
      </w:pPr>
      <w:bookmarkStart w:id="57" w:name="_Toc153389205"/>
      <w:bookmarkStart w:id="58" w:name="_Toc153474762"/>
      <w:r w:rsidRPr="0017163F">
        <w:t>2.</w:t>
      </w:r>
      <w:r w:rsidR="009F1C1F" w:rsidRPr="0017163F">
        <w:t>4</w:t>
      </w:r>
      <w:r w:rsidRPr="0017163F">
        <w:t>.2 Software Development</w:t>
      </w:r>
      <w:bookmarkEnd w:id="57"/>
      <w:bookmarkEnd w:id="58"/>
      <w:r w:rsidRPr="0017163F">
        <w:t xml:space="preserve"> </w:t>
      </w:r>
    </w:p>
    <w:p w14:paraId="604F638F" w14:textId="77777777" w:rsidR="000413A7" w:rsidRPr="007C779C" w:rsidRDefault="000413A7" w:rsidP="00AA2692">
      <w:pPr>
        <w:pStyle w:val="BodyText"/>
        <w:ind w:firstLine="0"/>
      </w:pPr>
      <w:proofErr w:type="spellStart"/>
      <w:r w:rsidRPr="007C779C">
        <w:t>Kodeeo</w:t>
      </w:r>
      <w:proofErr w:type="spellEnd"/>
      <w:r w:rsidRPr="007C779C">
        <w:t xml:space="preserve"> Limited offers highly responsive, fully dynamic, and customized software solutions tailored for companies, businesses, and individuals worldwide. Our adept professionals possess the expertise to design software solutions that enhance efficiency and simplify everyday tasks, ensuring a seamless experience in your daily operations.</w:t>
      </w:r>
    </w:p>
    <w:p w14:paraId="60AB45AE" w14:textId="77777777" w:rsidR="000413A7" w:rsidRDefault="000413A7" w:rsidP="000413A7">
      <w:pPr>
        <w:pStyle w:val="BodyText"/>
        <w:ind w:firstLine="0"/>
        <w:rPr>
          <w:shd w:val="clear" w:color="auto" w:fill="auto"/>
        </w:rPr>
      </w:pPr>
    </w:p>
    <w:p w14:paraId="4C95092C" w14:textId="77777777" w:rsidR="009F1C1F" w:rsidRDefault="009F1C1F" w:rsidP="000413A7">
      <w:pPr>
        <w:pStyle w:val="BodyText"/>
        <w:ind w:firstLine="0"/>
        <w:rPr>
          <w:shd w:val="clear" w:color="auto" w:fill="auto"/>
        </w:rPr>
      </w:pPr>
    </w:p>
    <w:p w14:paraId="4C5FA652" w14:textId="77777777" w:rsidR="009F1C1F" w:rsidRDefault="009F1C1F" w:rsidP="000413A7">
      <w:pPr>
        <w:pStyle w:val="BodyText"/>
        <w:ind w:firstLine="0"/>
        <w:rPr>
          <w:shd w:val="clear" w:color="auto" w:fill="auto"/>
        </w:rPr>
      </w:pPr>
    </w:p>
    <w:p w14:paraId="1F8FC319" w14:textId="77777777" w:rsidR="009F1C1F" w:rsidRDefault="009F1C1F" w:rsidP="000413A7">
      <w:pPr>
        <w:pStyle w:val="BodyText"/>
        <w:ind w:firstLine="0"/>
        <w:rPr>
          <w:shd w:val="clear" w:color="auto" w:fill="auto"/>
        </w:rPr>
      </w:pPr>
    </w:p>
    <w:p w14:paraId="4CC437BF" w14:textId="77777777" w:rsidR="009F1C1F" w:rsidRDefault="009F1C1F" w:rsidP="000413A7">
      <w:pPr>
        <w:pStyle w:val="BodyText"/>
        <w:ind w:firstLine="0"/>
        <w:rPr>
          <w:shd w:val="clear" w:color="auto" w:fill="auto"/>
        </w:rPr>
      </w:pPr>
    </w:p>
    <w:p w14:paraId="4B2019C1" w14:textId="77777777" w:rsidR="009F1C1F" w:rsidRDefault="009F1C1F" w:rsidP="000413A7">
      <w:pPr>
        <w:pStyle w:val="BodyText"/>
        <w:ind w:firstLine="0"/>
        <w:rPr>
          <w:shd w:val="clear" w:color="auto" w:fill="auto"/>
        </w:rPr>
      </w:pPr>
    </w:p>
    <w:p w14:paraId="00FFC2EE" w14:textId="77777777" w:rsidR="009F1C1F" w:rsidRDefault="009F1C1F" w:rsidP="000413A7">
      <w:pPr>
        <w:pStyle w:val="BodyText"/>
        <w:ind w:firstLine="0"/>
        <w:rPr>
          <w:shd w:val="clear" w:color="auto" w:fill="auto"/>
        </w:rPr>
      </w:pPr>
    </w:p>
    <w:p w14:paraId="0354BB75" w14:textId="77777777" w:rsidR="009F1C1F" w:rsidRDefault="009F1C1F" w:rsidP="000413A7">
      <w:pPr>
        <w:pStyle w:val="BodyText"/>
        <w:ind w:firstLine="0"/>
        <w:rPr>
          <w:shd w:val="clear" w:color="auto" w:fill="auto"/>
        </w:rPr>
      </w:pPr>
    </w:p>
    <w:p w14:paraId="680028DC" w14:textId="77777777" w:rsidR="00187E93" w:rsidRDefault="00187E93" w:rsidP="000413A7">
      <w:pPr>
        <w:pStyle w:val="BodyText"/>
        <w:ind w:firstLine="0"/>
        <w:rPr>
          <w:shd w:val="clear" w:color="auto" w:fill="auto"/>
        </w:rPr>
      </w:pPr>
    </w:p>
    <w:p w14:paraId="680EA1E5" w14:textId="77777777" w:rsidR="00187E93" w:rsidRDefault="00187E93" w:rsidP="000413A7">
      <w:pPr>
        <w:pStyle w:val="BodyText"/>
        <w:ind w:firstLine="0"/>
        <w:rPr>
          <w:shd w:val="clear" w:color="auto" w:fill="auto"/>
        </w:rPr>
      </w:pPr>
    </w:p>
    <w:p w14:paraId="4BC1EFEB" w14:textId="77777777" w:rsidR="00AA2692" w:rsidRDefault="00AA2692" w:rsidP="000413A7">
      <w:pPr>
        <w:pStyle w:val="BodyText"/>
        <w:ind w:firstLine="0"/>
        <w:rPr>
          <w:shd w:val="clear" w:color="auto" w:fill="auto"/>
        </w:rPr>
      </w:pPr>
    </w:p>
    <w:p w14:paraId="1A0A834C" w14:textId="77777777" w:rsidR="00AA2692" w:rsidRDefault="00AA2692" w:rsidP="000413A7">
      <w:pPr>
        <w:pStyle w:val="BodyText"/>
        <w:ind w:firstLine="0"/>
        <w:rPr>
          <w:shd w:val="clear" w:color="auto" w:fill="auto"/>
        </w:rPr>
      </w:pPr>
    </w:p>
    <w:p w14:paraId="244BDC6D" w14:textId="77777777" w:rsidR="009F1C1F" w:rsidRDefault="009F1C1F" w:rsidP="000413A7">
      <w:pPr>
        <w:pStyle w:val="BodyText"/>
        <w:ind w:firstLine="0"/>
        <w:rPr>
          <w:shd w:val="clear" w:color="auto" w:fill="auto"/>
        </w:rPr>
      </w:pPr>
    </w:p>
    <w:p w14:paraId="259D1129" w14:textId="6BE860F6" w:rsidR="000413A7" w:rsidRPr="00DA4546" w:rsidRDefault="000413A7" w:rsidP="00DA4546">
      <w:pPr>
        <w:pStyle w:val="Heading4"/>
        <w:rPr>
          <w:b/>
          <w:bCs/>
          <w:shd w:val="clear" w:color="auto" w:fill="auto"/>
        </w:rPr>
      </w:pPr>
      <w:bookmarkStart w:id="59" w:name="_Toc153474763"/>
      <w:r w:rsidRPr="00DA4546">
        <w:rPr>
          <w:b/>
          <w:bCs/>
          <w:shd w:val="clear" w:color="auto" w:fill="auto"/>
        </w:rPr>
        <w:lastRenderedPageBreak/>
        <w:t>2.</w:t>
      </w:r>
      <w:r w:rsidR="009F1C1F" w:rsidRPr="00DA4546">
        <w:rPr>
          <w:b/>
          <w:bCs/>
          <w:shd w:val="clear" w:color="auto" w:fill="auto"/>
        </w:rPr>
        <w:t>5</w:t>
      </w:r>
      <w:r w:rsidRPr="00DA4546">
        <w:rPr>
          <w:b/>
          <w:bCs/>
          <w:shd w:val="clear" w:color="auto" w:fill="auto"/>
        </w:rPr>
        <w:t xml:space="preserve"> Organization Location</w:t>
      </w:r>
      <w:bookmarkEnd w:id="59"/>
    </w:p>
    <w:p w14:paraId="06947D07" w14:textId="77777777" w:rsidR="009F1C1F" w:rsidRDefault="009F1C1F" w:rsidP="000413A7">
      <w:pPr>
        <w:pStyle w:val="BodyText"/>
        <w:ind w:firstLine="0"/>
        <w:rPr>
          <w:shd w:val="clear" w:color="auto" w:fill="auto"/>
        </w:rPr>
      </w:pPr>
    </w:p>
    <w:p w14:paraId="06070687" w14:textId="77777777" w:rsidR="009F1C1F" w:rsidRDefault="009F1C1F" w:rsidP="000413A7">
      <w:pPr>
        <w:pStyle w:val="BodyText"/>
        <w:ind w:firstLine="0"/>
        <w:rPr>
          <w:shd w:val="clear" w:color="auto" w:fill="auto"/>
        </w:rPr>
      </w:pPr>
    </w:p>
    <w:p w14:paraId="4023178E" w14:textId="41AD6717" w:rsidR="009F1C1F" w:rsidRDefault="00AA2692" w:rsidP="000413A7">
      <w:pPr>
        <w:pStyle w:val="BodyText"/>
        <w:ind w:firstLine="0"/>
        <w:rPr>
          <w:shd w:val="clear" w:color="auto" w:fill="auto"/>
        </w:rPr>
      </w:pPr>
      <w:r>
        <w:rPr>
          <w:noProof/>
          <w:shd w:val="clear" w:color="auto" w:fill="auto"/>
        </w:rPr>
        <w:drawing>
          <wp:inline distT="0" distB="0" distL="0" distR="0" wp14:anchorId="3458A969" wp14:editId="4867E2A2">
            <wp:extent cx="5714157" cy="4310443"/>
            <wp:effectExtent l="0" t="0" r="1270" b="0"/>
            <wp:docPr id="1915765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76557" name="Picture 191576557"/>
                    <pic:cNvPicPr/>
                  </pic:nvPicPr>
                  <pic:blipFill>
                    <a:blip r:embed="rId24">
                      <a:extLst>
                        <a:ext uri="{28A0092B-C50C-407E-A947-70E740481C1C}">
                          <a14:useLocalDpi xmlns:a14="http://schemas.microsoft.com/office/drawing/2010/main" val="0"/>
                        </a:ext>
                      </a:extLst>
                    </a:blip>
                    <a:stretch>
                      <a:fillRect/>
                    </a:stretch>
                  </pic:blipFill>
                  <pic:spPr>
                    <a:xfrm>
                      <a:off x="0" y="0"/>
                      <a:ext cx="5780456" cy="4360455"/>
                    </a:xfrm>
                    <a:prstGeom prst="rect">
                      <a:avLst/>
                    </a:prstGeom>
                  </pic:spPr>
                </pic:pic>
              </a:graphicData>
            </a:graphic>
          </wp:inline>
        </w:drawing>
      </w:r>
    </w:p>
    <w:p w14:paraId="7408323B" w14:textId="2C71D0CD" w:rsidR="009F1C1F" w:rsidRDefault="009F1C1F" w:rsidP="000413A7">
      <w:pPr>
        <w:pStyle w:val="BodyText"/>
        <w:ind w:firstLine="0"/>
        <w:rPr>
          <w:shd w:val="clear" w:color="auto" w:fill="auto"/>
        </w:rPr>
      </w:pPr>
    </w:p>
    <w:p w14:paraId="2615536E" w14:textId="77777777" w:rsidR="009F1C1F" w:rsidRDefault="009F1C1F" w:rsidP="000413A7">
      <w:pPr>
        <w:pStyle w:val="BodyText"/>
        <w:ind w:firstLine="0"/>
        <w:rPr>
          <w:shd w:val="clear" w:color="auto" w:fill="auto"/>
        </w:rPr>
      </w:pPr>
    </w:p>
    <w:p w14:paraId="5C2F92ED" w14:textId="77777777" w:rsidR="009F1C1F" w:rsidRDefault="009F1C1F" w:rsidP="000413A7">
      <w:pPr>
        <w:pStyle w:val="BodyText"/>
        <w:ind w:firstLine="0"/>
        <w:rPr>
          <w:shd w:val="clear" w:color="auto" w:fill="auto"/>
        </w:rPr>
      </w:pPr>
    </w:p>
    <w:p w14:paraId="1A71944E" w14:textId="77777777" w:rsidR="009F1C1F" w:rsidRDefault="009F1C1F" w:rsidP="000413A7">
      <w:pPr>
        <w:pStyle w:val="BodyText"/>
        <w:ind w:firstLine="0"/>
        <w:rPr>
          <w:shd w:val="clear" w:color="auto" w:fill="auto"/>
        </w:rPr>
      </w:pPr>
    </w:p>
    <w:p w14:paraId="6A7E1833" w14:textId="0D1FC4AF" w:rsidR="000413A7" w:rsidRDefault="000413A7" w:rsidP="00AA2692">
      <w:pPr>
        <w:pStyle w:val="FigureCell"/>
      </w:pPr>
      <w:bookmarkStart w:id="60" w:name="_Toc153389133"/>
      <w:bookmarkStart w:id="61" w:name="_Toc153474833"/>
      <w:r w:rsidRPr="0020253F">
        <w:t>Figure 2.1 Organization Location Map</w:t>
      </w:r>
      <w:bookmarkEnd w:id="60"/>
      <w:r w:rsidR="00640313">
        <w:t xml:space="preserve"> </w:t>
      </w:r>
      <w:sdt>
        <w:sdtPr>
          <w:id w:val="-1924103089"/>
          <w:citation/>
        </w:sdtPr>
        <w:sdtContent>
          <w:r w:rsidR="00640313">
            <w:fldChar w:fldCharType="begin"/>
          </w:r>
          <w:r w:rsidR="00640313">
            <w:instrText xml:space="preserve">CITATION Goo23 \l 1033 </w:instrText>
          </w:r>
          <w:r w:rsidR="00640313">
            <w:fldChar w:fldCharType="separate"/>
          </w:r>
          <w:r w:rsidR="00640313">
            <w:rPr>
              <w:noProof/>
            </w:rPr>
            <w:t>(Google Maps, 2023)</w:t>
          </w:r>
          <w:r w:rsidR="00640313">
            <w:fldChar w:fldCharType="end"/>
          </w:r>
        </w:sdtContent>
      </w:sdt>
      <w:bookmarkEnd w:id="61"/>
    </w:p>
    <w:p w14:paraId="069FFFF4" w14:textId="77777777" w:rsidR="00634099" w:rsidRDefault="00634099">
      <w:pPr>
        <w:spacing w:after="200" w:line="276" w:lineRule="auto"/>
        <w:rPr>
          <w:shd w:val="clear" w:color="auto" w:fill="FFFFFF"/>
        </w:rPr>
      </w:pPr>
      <w:bookmarkStart w:id="62" w:name="_Toc153389206"/>
      <w:r>
        <w:br w:type="page"/>
      </w:r>
    </w:p>
    <w:p w14:paraId="02733D90" w14:textId="483F7132" w:rsidR="000413A7" w:rsidRPr="0017163F" w:rsidRDefault="000413A7" w:rsidP="000413A7">
      <w:pPr>
        <w:pStyle w:val="Heading4"/>
        <w:rPr>
          <w:b/>
          <w:bCs/>
        </w:rPr>
      </w:pPr>
      <w:bookmarkStart w:id="63" w:name="_Toc153474764"/>
      <w:r w:rsidRPr="0017163F">
        <w:rPr>
          <w:b/>
          <w:bCs/>
        </w:rPr>
        <w:lastRenderedPageBreak/>
        <w:t>2.</w:t>
      </w:r>
      <w:r w:rsidR="0017163F" w:rsidRPr="0017163F">
        <w:rPr>
          <w:b/>
          <w:bCs/>
        </w:rPr>
        <w:t>6</w:t>
      </w:r>
      <w:r w:rsidRPr="0017163F">
        <w:rPr>
          <w:b/>
          <w:bCs/>
        </w:rPr>
        <w:t xml:space="preserve"> Address of Office</w:t>
      </w:r>
      <w:bookmarkEnd w:id="62"/>
      <w:bookmarkEnd w:id="63"/>
    </w:p>
    <w:p w14:paraId="1A0D7968" w14:textId="77777777" w:rsidR="000413A7" w:rsidRDefault="000413A7" w:rsidP="000413A7">
      <w:pPr>
        <w:pStyle w:val="BodyText"/>
      </w:pPr>
      <w:r>
        <w:rPr>
          <w:rFonts w:ascii="Segoe UI Emoji" w:hAnsi="Segoe UI Emoji" w:cs="Segoe UI Emoji"/>
        </w:rPr>
        <w:t>🏢</w:t>
      </w:r>
      <w:r>
        <w:t xml:space="preserve"> </w:t>
      </w:r>
      <w:proofErr w:type="spellStart"/>
      <w:r>
        <w:t>Kodeeo</w:t>
      </w:r>
      <w:proofErr w:type="spellEnd"/>
      <w:r>
        <w:t xml:space="preserve"> Limited Office Address:</w:t>
      </w:r>
    </w:p>
    <w:p w14:paraId="11F75830" w14:textId="77777777" w:rsidR="000413A7" w:rsidRDefault="000413A7" w:rsidP="000413A7">
      <w:pPr>
        <w:pStyle w:val="BodyText"/>
      </w:pPr>
      <w:r>
        <w:t>House #15, Road #10/A,</w:t>
      </w:r>
    </w:p>
    <w:p w14:paraId="58FEE5E7" w14:textId="77777777" w:rsidR="000413A7" w:rsidRDefault="000413A7" w:rsidP="000413A7">
      <w:pPr>
        <w:pStyle w:val="BodyText"/>
      </w:pPr>
      <w:r>
        <w:t>Sector #11, Uttara,</w:t>
      </w:r>
    </w:p>
    <w:p w14:paraId="45C6BF29" w14:textId="77777777" w:rsidR="000413A7" w:rsidRDefault="000413A7" w:rsidP="000413A7">
      <w:pPr>
        <w:pStyle w:val="BodyText"/>
      </w:pPr>
      <w:r>
        <w:t>Dhaka-1230, Bangladesh</w:t>
      </w:r>
    </w:p>
    <w:p w14:paraId="74A0657A" w14:textId="77777777" w:rsidR="000413A7" w:rsidRDefault="000413A7" w:rsidP="000413A7">
      <w:pPr>
        <w:pStyle w:val="BodyText"/>
      </w:pPr>
    </w:p>
    <w:p w14:paraId="4861F481" w14:textId="77777777" w:rsidR="000413A7" w:rsidRDefault="000413A7" w:rsidP="000413A7">
      <w:pPr>
        <w:pStyle w:val="BodyText"/>
      </w:pPr>
      <w:r>
        <w:t>Feel free to reach out to us at:</w:t>
      </w:r>
    </w:p>
    <w:p w14:paraId="70EDC404" w14:textId="77777777" w:rsidR="000413A7" w:rsidRDefault="000413A7" w:rsidP="000413A7">
      <w:pPr>
        <w:pStyle w:val="BodyText"/>
      </w:pPr>
      <w:r>
        <w:rPr>
          <w:rFonts w:ascii="Segoe UI Emoji" w:hAnsi="Segoe UI Emoji" w:cs="Segoe UI Emoji"/>
        </w:rPr>
        <w:t>📞</w:t>
      </w:r>
      <w:r>
        <w:t xml:space="preserve"> Call Us: 01854969657</w:t>
      </w:r>
    </w:p>
    <w:p w14:paraId="6C85AE68" w14:textId="77777777" w:rsidR="000413A7" w:rsidRDefault="000413A7" w:rsidP="000413A7">
      <w:pPr>
        <w:pStyle w:val="BodyText"/>
      </w:pPr>
      <w:r>
        <w:rPr>
          <w:rFonts w:ascii="Segoe UI Emoji" w:hAnsi="Segoe UI Emoji" w:cs="Segoe UI Emoji"/>
        </w:rPr>
        <w:t>📧</w:t>
      </w:r>
      <w:r>
        <w:t xml:space="preserve"> Email: info@kodeeo.com</w:t>
      </w:r>
    </w:p>
    <w:p w14:paraId="5F80CDC8" w14:textId="77777777" w:rsidR="000413A7" w:rsidRPr="005150C4" w:rsidRDefault="000413A7" w:rsidP="000413A7">
      <w:pPr>
        <w:pStyle w:val="BodyText"/>
      </w:pPr>
      <w:r>
        <w:rPr>
          <w:rFonts w:ascii="Segoe UI Emoji" w:hAnsi="Segoe UI Emoji" w:cs="Segoe UI Emoji"/>
        </w:rPr>
        <w:t>🌐</w:t>
      </w:r>
      <w:r>
        <w:t xml:space="preserve"> Website: www.kodeeo.com</w:t>
      </w:r>
    </w:p>
    <w:p w14:paraId="6B635130" w14:textId="77777777" w:rsidR="000413A7" w:rsidRDefault="000413A7" w:rsidP="000413A7">
      <w:pPr>
        <w:pStyle w:val="BodyText"/>
        <w:ind w:firstLine="0"/>
      </w:pPr>
    </w:p>
    <w:p w14:paraId="5C2E8EFA" w14:textId="77777777" w:rsidR="000413A7" w:rsidRDefault="000413A7" w:rsidP="000413A7">
      <w:pPr>
        <w:pStyle w:val="BodyText"/>
        <w:ind w:firstLine="0"/>
      </w:pPr>
    </w:p>
    <w:p w14:paraId="0130066F" w14:textId="77777777" w:rsidR="000413A7" w:rsidRDefault="000413A7" w:rsidP="000413A7">
      <w:pPr>
        <w:pStyle w:val="BodyText"/>
        <w:ind w:firstLine="0"/>
      </w:pPr>
    </w:p>
    <w:p w14:paraId="2A737C3C" w14:textId="77777777" w:rsidR="000413A7" w:rsidRDefault="000413A7" w:rsidP="000413A7">
      <w:pPr>
        <w:pStyle w:val="BodyText"/>
        <w:ind w:firstLine="0"/>
      </w:pPr>
    </w:p>
    <w:p w14:paraId="10FDD3C9" w14:textId="77777777" w:rsidR="008B510D" w:rsidRDefault="008B510D" w:rsidP="005150C4">
      <w:pPr>
        <w:pStyle w:val="BodyText"/>
        <w:ind w:firstLine="0"/>
      </w:pPr>
    </w:p>
    <w:p w14:paraId="74B26D81" w14:textId="77777777" w:rsidR="00A151B0" w:rsidRDefault="00A151B0" w:rsidP="005150C4">
      <w:pPr>
        <w:pStyle w:val="BodyText"/>
        <w:ind w:firstLine="0"/>
      </w:pPr>
    </w:p>
    <w:p w14:paraId="7C1FE37F" w14:textId="77777777" w:rsidR="00A151B0" w:rsidRDefault="00A151B0" w:rsidP="005150C4">
      <w:pPr>
        <w:pStyle w:val="BodyText"/>
        <w:ind w:firstLine="0"/>
      </w:pPr>
    </w:p>
    <w:p w14:paraId="6E67863B" w14:textId="77777777" w:rsidR="00A151B0" w:rsidRDefault="00A151B0" w:rsidP="005150C4">
      <w:pPr>
        <w:pStyle w:val="BodyText"/>
        <w:ind w:firstLine="0"/>
      </w:pPr>
    </w:p>
    <w:p w14:paraId="14957275" w14:textId="77777777" w:rsidR="00A151B0" w:rsidRDefault="00A151B0" w:rsidP="005150C4">
      <w:pPr>
        <w:pStyle w:val="BodyText"/>
        <w:ind w:firstLine="0"/>
        <w:sectPr w:rsidR="00A151B0" w:rsidSect="00DB681C">
          <w:pgSz w:w="12240" w:h="15840"/>
          <w:pgMar w:top="1440" w:right="1440" w:bottom="1440" w:left="1800" w:header="720" w:footer="720" w:gutter="0"/>
          <w:cols w:space="720"/>
          <w:titlePg/>
          <w:docGrid w:linePitch="360"/>
        </w:sectPr>
      </w:pPr>
    </w:p>
    <w:p w14:paraId="4454B112" w14:textId="77777777" w:rsidR="00022698" w:rsidRDefault="00022698" w:rsidP="00A151B0">
      <w:pPr>
        <w:spacing w:after="0" w:line="360" w:lineRule="auto"/>
      </w:pPr>
    </w:p>
    <w:p w14:paraId="0019CCB8" w14:textId="77777777" w:rsidR="00022698" w:rsidRDefault="00022698" w:rsidP="00A151B0">
      <w:pPr>
        <w:spacing w:after="0" w:line="360" w:lineRule="auto"/>
      </w:pPr>
    </w:p>
    <w:p w14:paraId="78CF65C3" w14:textId="77777777" w:rsidR="00022698" w:rsidRDefault="00022698" w:rsidP="00A151B0">
      <w:pPr>
        <w:spacing w:after="0" w:line="360" w:lineRule="auto"/>
      </w:pPr>
    </w:p>
    <w:p w14:paraId="477FEF83" w14:textId="77777777" w:rsidR="00022698" w:rsidRDefault="00022698" w:rsidP="00A151B0">
      <w:pPr>
        <w:spacing w:after="0" w:line="360" w:lineRule="auto"/>
      </w:pPr>
    </w:p>
    <w:p w14:paraId="12145E04" w14:textId="77777777" w:rsidR="00022698" w:rsidRDefault="00022698" w:rsidP="00A151B0">
      <w:pPr>
        <w:spacing w:after="0" w:line="360" w:lineRule="auto"/>
      </w:pPr>
    </w:p>
    <w:p w14:paraId="326788BC" w14:textId="77777777" w:rsidR="00022698" w:rsidRDefault="00022698" w:rsidP="00A151B0">
      <w:pPr>
        <w:spacing w:after="0" w:line="360" w:lineRule="auto"/>
      </w:pPr>
    </w:p>
    <w:p w14:paraId="48F56080" w14:textId="77777777" w:rsidR="00022698" w:rsidRDefault="00022698" w:rsidP="00A151B0">
      <w:pPr>
        <w:spacing w:after="0" w:line="360" w:lineRule="auto"/>
      </w:pPr>
    </w:p>
    <w:p w14:paraId="0883DDED" w14:textId="77777777" w:rsidR="00022698" w:rsidRDefault="00022698" w:rsidP="00A151B0">
      <w:pPr>
        <w:spacing w:after="0" w:line="360" w:lineRule="auto"/>
      </w:pPr>
    </w:p>
    <w:p w14:paraId="45E59541" w14:textId="77777777" w:rsidR="00022698" w:rsidRDefault="00022698" w:rsidP="00A151B0">
      <w:pPr>
        <w:spacing w:after="0" w:line="360" w:lineRule="auto"/>
      </w:pPr>
    </w:p>
    <w:p w14:paraId="139BB562" w14:textId="77777777" w:rsidR="00022698" w:rsidRDefault="00022698" w:rsidP="00A151B0">
      <w:pPr>
        <w:spacing w:after="0" w:line="360" w:lineRule="auto"/>
      </w:pPr>
    </w:p>
    <w:p w14:paraId="578A311D" w14:textId="77777777" w:rsidR="00022698" w:rsidRDefault="00022698" w:rsidP="00A151B0">
      <w:pPr>
        <w:spacing w:after="0" w:line="360" w:lineRule="auto"/>
      </w:pPr>
    </w:p>
    <w:p w14:paraId="6B8B0E6F" w14:textId="77777777" w:rsidR="00A151B0" w:rsidRDefault="00A151B0" w:rsidP="00A151B0">
      <w:pPr>
        <w:spacing w:after="0" w:line="360" w:lineRule="auto"/>
      </w:pPr>
    </w:p>
    <w:p w14:paraId="50B59D8D" w14:textId="77777777" w:rsidR="00A151B0" w:rsidRDefault="00A151B0" w:rsidP="00A151B0">
      <w:pPr>
        <w:spacing w:after="0" w:line="360" w:lineRule="auto"/>
      </w:pPr>
    </w:p>
    <w:p w14:paraId="626A1358" w14:textId="77777777" w:rsidR="00A151B0" w:rsidRDefault="00A151B0" w:rsidP="00A151B0">
      <w:pPr>
        <w:spacing w:after="0" w:line="360" w:lineRule="auto"/>
      </w:pPr>
    </w:p>
    <w:p w14:paraId="133A75F7" w14:textId="77777777" w:rsidR="00F70DE8" w:rsidRDefault="00022698" w:rsidP="0089514B">
      <w:pPr>
        <w:pStyle w:val="Heading2"/>
        <w:tabs>
          <w:tab w:val="left" w:pos="990"/>
        </w:tabs>
        <w:spacing w:before="120" w:after="120" w:line="276" w:lineRule="auto"/>
        <w:rPr>
          <w:b/>
        </w:rPr>
      </w:pPr>
      <w:bookmarkStart w:id="64" w:name="_Toc144483478"/>
      <w:bookmarkStart w:id="65" w:name="_Toc144487497"/>
      <w:bookmarkStart w:id="66" w:name="_Toc144490890"/>
      <w:bookmarkStart w:id="67" w:name="_Toc144491878"/>
      <w:bookmarkStart w:id="68" w:name="_Toc153474765"/>
      <w:r>
        <w:rPr>
          <w:b/>
        </w:rPr>
        <w:t>Chapter 3</w:t>
      </w:r>
      <w:bookmarkEnd w:id="64"/>
      <w:bookmarkEnd w:id="65"/>
      <w:bookmarkEnd w:id="66"/>
      <w:bookmarkEnd w:id="67"/>
      <w:bookmarkEnd w:id="68"/>
      <w:r w:rsidR="00596B05">
        <w:rPr>
          <w:b/>
        </w:rPr>
        <w:t xml:space="preserve"> </w:t>
      </w:r>
    </w:p>
    <w:p w14:paraId="181DEF22" w14:textId="612994B3" w:rsidR="00022698" w:rsidRPr="002009F1" w:rsidRDefault="00523AD3" w:rsidP="0089514B">
      <w:pPr>
        <w:pStyle w:val="Heading2"/>
        <w:tabs>
          <w:tab w:val="left" w:pos="990"/>
        </w:tabs>
        <w:spacing w:before="120" w:after="120" w:line="276" w:lineRule="auto"/>
        <w:rPr>
          <w:b/>
        </w:rPr>
      </w:pPr>
      <w:bookmarkStart w:id="69" w:name="_Toc153474766"/>
      <w:r w:rsidRPr="00523AD3">
        <w:rPr>
          <w:b/>
        </w:rPr>
        <w:t>Requirement Engineering</w:t>
      </w:r>
      <w:bookmarkEnd w:id="69"/>
    </w:p>
    <w:p w14:paraId="4F6BB947" w14:textId="77777777" w:rsidR="00022698" w:rsidRDefault="00022698" w:rsidP="00A151B0">
      <w:pPr>
        <w:spacing w:after="0" w:line="360" w:lineRule="auto"/>
      </w:pPr>
    </w:p>
    <w:p w14:paraId="72AFAF08" w14:textId="77777777" w:rsidR="00022698" w:rsidRDefault="00022698" w:rsidP="00A151B0">
      <w:pPr>
        <w:spacing w:after="0" w:line="360" w:lineRule="auto"/>
      </w:pPr>
    </w:p>
    <w:p w14:paraId="58DAC8BB" w14:textId="77777777" w:rsidR="00022698" w:rsidRDefault="00022698" w:rsidP="00A151B0">
      <w:pPr>
        <w:spacing w:after="0" w:line="360" w:lineRule="auto"/>
      </w:pPr>
    </w:p>
    <w:p w14:paraId="5C538D77" w14:textId="77777777" w:rsidR="00022698" w:rsidRDefault="00022698" w:rsidP="00A151B0">
      <w:pPr>
        <w:spacing w:after="0" w:line="360" w:lineRule="auto"/>
      </w:pPr>
    </w:p>
    <w:p w14:paraId="0C66FEC7" w14:textId="77777777" w:rsidR="00022698" w:rsidRDefault="00022698" w:rsidP="00A151B0">
      <w:pPr>
        <w:spacing w:after="0" w:line="360" w:lineRule="auto"/>
      </w:pPr>
    </w:p>
    <w:p w14:paraId="6648C506" w14:textId="77777777" w:rsidR="00022698" w:rsidRDefault="00022698" w:rsidP="00A151B0">
      <w:pPr>
        <w:spacing w:after="0" w:line="360" w:lineRule="auto"/>
      </w:pPr>
    </w:p>
    <w:p w14:paraId="10BB61E1" w14:textId="77777777" w:rsidR="00022698" w:rsidRDefault="00022698" w:rsidP="00A151B0">
      <w:pPr>
        <w:spacing w:after="0" w:line="360" w:lineRule="auto"/>
      </w:pPr>
    </w:p>
    <w:p w14:paraId="7FA6C163" w14:textId="77777777" w:rsidR="00022698" w:rsidRDefault="00022698" w:rsidP="00A151B0">
      <w:pPr>
        <w:spacing w:after="0" w:line="360" w:lineRule="auto"/>
      </w:pPr>
    </w:p>
    <w:p w14:paraId="3B55EC33" w14:textId="77777777" w:rsidR="00022698" w:rsidRDefault="00022698" w:rsidP="00A151B0">
      <w:pPr>
        <w:spacing w:after="0" w:line="360" w:lineRule="auto"/>
      </w:pPr>
    </w:p>
    <w:p w14:paraId="6A533678" w14:textId="77777777" w:rsidR="00022698" w:rsidRDefault="00022698" w:rsidP="00A151B0">
      <w:pPr>
        <w:spacing w:after="0" w:line="360" w:lineRule="auto"/>
      </w:pPr>
    </w:p>
    <w:p w14:paraId="155D808C" w14:textId="77777777" w:rsidR="00022698" w:rsidRDefault="00022698" w:rsidP="00A151B0">
      <w:pPr>
        <w:spacing w:after="0" w:line="360" w:lineRule="auto"/>
      </w:pPr>
    </w:p>
    <w:p w14:paraId="3F19445D" w14:textId="77777777" w:rsidR="00022698" w:rsidRDefault="00022698" w:rsidP="00A151B0">
      <w:pPr>
        <w:spacing w:after="0" w:line="360" w:lineRule="auto"/>
      </w:pPr>
    </w:p>
    <w:p w14:paraId="476084E4" w14:textId="77777777" w:rsidR="00022698" w:rsidRDefault="00022698" w:rsidP="00022698">
      <w:pPr>
        <w:spacing w:after="200" w:line="276" w:lineRule="auto"/>
      </w:pPr>
    </w:p>
    <w:p w14:paraId="5CD70840" w14:textId="77777777" w:rsidR="00A151B0" w:rsidRDefault="00A151B0" w:rsidP="00022698">
      <w:pPr>
        <w:spacing w:after="200" w:line="276" w:lineRule="auto"/>
      </w:pPr>
    </w:p>
    <w:p w14:paraId="67FF1364" w14:textId="05B6E822" w:rsidR="00981674" w:rsidRPr="0017163F" w:rsidRDefault="00BD0666" w:rsidP="00BD0666">
      <w:pPr>
        <w:pStyle w:val="Heading4"/>
        <w:rPr>
          <w:b/>
          <w:bCs/>
        </w:rPr>
      </w:pPr>
      <w:bookmarkStart w:id="70" w:name="_Toc153474767"/>
      <w:r w:rsidRPr="0017163F">
        <w:rPr>
          <w:b/>
          <w:bCs/>
        </w:rPr>
        <w:lastRenderedPageBreak/>
        <w:t xml:space="preserve">3.1 </w:t>
      </w:r>
      <w:r w:rsidR="000B37E1" w:rsidRPr="0017163F">
        <w:rPr>
          <w:b/>
          <w:bCs/>
        </w:rPr>
        <w:t>Requirement Analysis</w:t>
      </w:r>
      <w:bookmarkEnd w:id="70"/>
    </w:p>
    <w:p w14:paraId="271B4E50" w14:textId="77777777" w:rsidR="002F616F" w:rsidRPr="002F616F" w:rsidRDefault="002F616F" w:rsidP="00AA2692">
      <w:pPr>
        <w:pStyle w:val="BodyText"/>
        <w:ind w:firstLine="0"/>
      </w:pPr>
      <w:r w:rsidRPr="002F616F">
        <w:t>In the software engineering process, the requirements analysis phase distinctively separates system engineering and system design. This critical stage empowers software engineers to construct modules for the data, functional, and behavioral domains that will be under the software's control. Through meticulous requirements analysis, software designers gain the ability to visualize the intricacies of the system's data, functionality, and behavior. Serving as the inaugural step in the software development process, requirements analysis involves setting forth the standards essential for a new or modified product, considering the diverse and at times conflicting needs of stakeholders. The project's success hinges on the effectiveness of this requirements analysis, emphasizing the necessity for criteria that are measurable, testable, explicit, and directly aligned with specified business opportunities or needs.</w:t>
      </w:r>
    </w:p>
    <w:p w14:paraId="3F711C0E" w14:textId="19D8A414" w:rsidR="00830813" w:rsidRPr="0076595A" w:rsidRDefault="00830813" w:rsidP="000B37E1">
      <w:pPr>
        <w:pStyle w:val="BodyText"/>
      </w:pPr>
    </w:p>
    <w:p w14:paraId="714E1BDA" w14:textId="5F61AC96" w:rsidR="00830813" w:rsidRPr="0017163F" w:rsidRDefault="00830813" w:rsidP="00830813">
      <w:pPr>
        <w:pStyle w:val="Heading4"/>
        <w:tabs>
          <w:tab w:val="left" w:pos="6499"/>
        </w:tabs>
        <w:rPr>
          <w:b/>
          <w:bCs/>
        </w:rPr>
      </w:pPr>
      <w:bookmarkStart w:id="71" w:name="_Toc144469012"/>
      <w:bookmarkStart w:id="72" w:name="_Toc153474768"/>
      <w:r w:rsidRPr="0017163F">
        <w:rPr>
          <w:b/>
          <w:bCs/>
        </w:rPr>
        <w:t xml:space="preserve">3.2 </w:t>
      </w:r>
      <w:bookmarkEnd w:id="71"/>
      <w:r w:rsidR="000B37E1" w:rsidRPr="0017163F">
        <w:rPr>
          <w:b/>
          <w:bCs/>
        </w:rPr>
        <w:t>Requirement Engineering</w:t>
      </w:r>
      <w:bookmarkEnd w:id="72"/>
      <w:r w:rsidRPr="0017163F">
        <w:rPr>
          <w:b/>
          <w:bCs/>
        </w:rPr>
        <w:tab/>
      </w:r>
    </w:p>
    <w:p w14:paraId="4C8F73BE" w14:textId="77777777" w:rsidR="00971F87" w:rsidRDefault="00971F87" w:rsidP="00AA2692">
      <w:pPr>
        <w:pStyle w:val="BodyText"/>
        <w:ind w:firstLine="0"/>
      </w:pPr>
      <w:bookmarkStart w:id="73" w:name="_Toc144469013"/>
      <w:r w:rsidRPr="00971F87">
        <w:t>Requirements engineering, within the field of engineering, plays a pivotal role in identifying user needs and outlining the specifications for software systems. While there are multiple definitions of requirements engineering, they all converge on a common principle: understanding users' expectations from a computer system and translating those expectations into design requirements. This discipline is intricately connected with software engineering, as both are fundamentally concerned with crafting systems that align with customer desires. In essence, requirements engineering sets the foundation by delineating what users anticipate from a computer system, establishing a crucial link between user expectations and the actual design and development processes in software engineering.</w:t>
      </w:r>
    </w:p>
    <w:p w14:paraId="1256A554" w14:textId="20BEA367" w:rsidR="00861F89" w:rsidRPr="0017163F" w:rsidRDefault="00830813" w:rsidP="0017163F">
      <w:pPr>
        <w:pStyle w:val="Heading5"/>
      </w:pPr>
      <w:bookmarkStart w:id="74" w:name="_Toc153474769"/>
      <w:r w:rsidRPr="0017163F">
        <w:t>3.</w:t>
      </w:r>
      <w:r w:rsidR="00861F89" w:rsidRPr="0017163F">
        <w:t>2.1</w:t>
      </w:r>
      <w:r w:rsidRPr="0017163F">
        <w:t xml:space="preserve"> </w:t>
      </w:r>
      <w:bookmarkEnd w:id="73"/>
      <w:r w:rsidR="00861F89" w:rsidRPr="0017163F">
        <w:t>User Requirements</w:t>
      </w:r>
      <w:bookmarkEnd w:id="74"/>
    </w:p>
    <w:p w14:paraId="2B6104D8" w14:textId="59310FE7" w:rsidR="00861F89" w:rsidRPr="00861F89" w:rsidRDefault="00971F87" w:rsidP="0017163F">
      <w:pPr>
        <w:pStyle w:val="BodyText"/>
        <w:ind w:firstLine="0"/>
      </w:pPr>
      <w:r w:rsidRPr="00971F87">
        <w:t>Interface and Accessibility for the Tourism Management System:</w:t>
      </w:r>
    </w:p>
    <w:p w14:paraId="7DEC1469" w14:textId="77777777" w:rsidR="00971F87" w:rsidRDefault="00971F87">
      <w:pPr>
        <w:pStyle w:val="BodyText"/>
        <w:numPr>
          <w:ilvl w:val="0"/>
          <w:numId w:val="6"/>
        </w:numPr>
      </w:pPr>
      <w:r w:rsidRPr="00971F87">
        <w:rPr>
          <w:b/>
          <w:bCs/>
        </w:rPr>
        <w:t xml:space="preserve">Intuitive User Interface: </w:t>
      </w:r>
      <w:r w:rsidRPr="00971F87">
        <w:t>The system ensures a user-friendly interface catering to both administrators and tourists, fostering ease of navigation and accessibility to diverse functionalities.</w:t>
      </w:r>
    </w:p>
    <w:p w14:paraId="30715756" w14:textId="58765224" w:rsidR="00861F89" w:rsidRDefault="00971F87">
      <w:pPr>
        <w:pStyle w:val="BodyText"/>
        <w:numPr>
          <w:ilvl w:val="0"/>
          <w:numId w:val="6"/>
        </w:numPr>
      </w:pPr>
      <w:r>
        <w:rPr>
          <w:b/>
          <w:bCs/>
        </w:rPr>
        <w:lastRenderedPageBreak/>
        <w:t>Package</w:t>
      </w:r>
      <w:r w:rsidR="00861F89" w:rsidRPr="00971F87">
        <w:rPr>
          <w:b/>
          <w:bCs/>
        </w:rPr>
        <w:t xml:space="preserve"> Management:</w:t>
      </w:r>
      <w:r w:rsidR="00861F89">
        <w:t xml:space="preserve"> </w:t>
      </w:r>
      <w:r w:rsidRPr="00971F87">
        <w:t>Administrators are equipped with an efficient package creation interface, enabling seamless development, updating, and management, while tourists experience a straightforward booking process for enhanced accessibility to desired travel packages.</w:t>
      </w:r>
    </w:p>
    <w:p w14:paraId="11D8DDBA" w14:textId="77777777" w:rsidR="00861F89" w:rsidRDefault="00861F89" w:rsidP="00861F89">
      <w:pPr>
        <w:pStyle w:val="BodyText"/>
      </w:pPr>
    </w:p>
    <w:p w14:paraId="00B00F86" w14:textId="77777777" w:rsidR="00861F89" w:rsidRPr="00861F89" w:rsidRDefault="00861F89" w:rsidP="00861F89">
      <w:pPr>
        <w:pStyle w:val="BodyText"/>
      </w:pPr>
      <w:r>
        <w:t xml:space="preserve"> </w:t>
      </w:r>
      <w:r w:rsidRPr="00861F89">
        <w:t>Account and Access Management:</w:t>
      </w:r>
    </w:p>
    <w:p w14:paraId="46327AA1" w14:textId="4BE6EBC5" w:rsidR="00565D5E" w:rsidRDefault="00861F89">
      <w:pPr>
        <w:pStyle w:val="BodyText"/>
        <w:numPr>
          <w:ilvl w:val="0"/>
          <w:numId w:val="5"/>
        </w:numPr>
      </w:pPr>
      <w:r w:rsidRPr="00565D5E">
        <w:rPr>
          <w:b/>
          <w:bCs/>
        </w:rPr>
        <w:t>Accessibility:</w:t>
      </w:r>
      <w:r>
        <w:t xml:space="preserve"> </w:t>
      </w:r>
      <w:r w:rsidR="00565D5E" w:rsidRPr="00565D5E">
        <w:t>Tourists and administrators demand accessibility across various devices (desktop, mobile) and operating systems, ensuring usage flexibility regardless of location or device.</w:t>
      </w:r>
    </w:p>
    <w:p w14:paraId="5210D78B" w14:textId="4E708AA4" w:rsidR="00861F89" w:rsidRDefault="00861F89">
      <w:pPr>
        <w:pStyle w:val="BodyText"/>
        <w:numPr>
          <w:ilvl w:val="0"/>
          <w:numId w:val="5"/>
        </w:numPr>
      </w:pPr>
      <w:r w:rsidRPr="00565D5E">
        <w:rPr>
          <w:b/>
          <w:bCs/>
        </w:rPr>
        <w:t>Role-Based Access:</w:t>
      </w:r>
      <w:r>
        <w:t xml:space="preserve"> </w:t>
      </w:r>
      <w:r w:rsidR="00565D5E" w:rsidRPr="00565D5E">
        <w:t>Administrators require the capability to assign specific roles and permissions to users, ensuring precise access to functionalities based on their responsibilities in the tourism management system.</w:t>
      </w:r>
    </w:p>
    <w:p w14:paraId="5B155808" w14:textId="77777777" w:rsidR="00861F89" w:rsidRDefault="00861F89" w:rsidP="00861F89">
      <w:pPr>
        <w:pStyle w:val="BodyText"/>
        <w:ind w:left="720" w:firstLine="0"/>
      </w:pPr>
      <w:r w:rsidRPr="00861F89">
        <w:t>Operational and Task Management:</w:t>
      </w:r>
    </w:p>
    <w:p w14:paraId="00D84455" w14:textId="77777777" w:rsidR="00565D5E" w:rsidRDefault="00861F89">
      <w:pPr>
        <w:pStyle w:val="BodyText"/>
        <w:numPr>
          <w:ilvl w:val="0"/>
          <w:numId w:val="4"/>
        </w:numPr>
      </w:pPr>
      <w:r w:rsidRPr="00565D5E">
        <w:rPr>
          <w:b/>
          <w:bCs/>
        </w:rPr>
        <w:t xml:space="preserve">Efficient </w:t>
      </w:r>
      <w:r w:rsidR="00565D5E" w:rsidRPr="00565D5E">
        <w:rPr>
          <w:b/>
          <w:bCs/>
        </w:rPr>
        <w:t>Booking Process</w:t>
      </w:r>
      <w:r w:rsidRPr="00565D5E">
        <w:rPr>
          <w:b/>
          <w:bCs/>
        </w:rPr>
        <w:t>:</w:t>
      </w:r>
      <w:r>
        <w:t xml:space="preserve"> </w:t>
      </w:r>
      <w:r w:rsidR="00565D5E" w:rsidRPr="00565D5E">
        <w:t>Tourists seek a streamlined booking feature allowing them to select and reserve packages effortlessly, including options for hotel room types, food menus, and travel details.</w:t>
      </w:r>
    </w:p>
    <w:p w14:paraId="29134E6A" w14:textId="77777777" w:rsidR="00565D5E" w:rsidRDefault="00565D5E">
      <w:pPr>
        <w:pStyle w:val="BodyText"/>
        <w:numPr>
          <w:ilvl w:val="0"/>
          <w:numId w:val="4"/>
        </w:numPr>
      </w:pPr>
      <w:r w:rsidRPr="00565D5E">
        <w:rPr>
          <w:b/>
          <w:bCs/>
        </w:rPr>
        <w:t>Travel Itinerary Management:</w:t>
      </w:r>
      <w:r w:rsidR="00861F89">
        <w:t xml:space="preserve"> </w:t>
      </w:r>
      <w:r w:rsidRPr="00565D5E">
        <w:t>Administrators need an efficient system for managing travel packages, incorporating hotel information, transport details, pricing, package descriptions, and durations.</w:t>
      </w:r>
    </w:p>
    <w:p w14:paraId="00F4F991" w14:textId="4D32988E" w:rsidR="00336750" w:rsidRPr="00336750" w:rsidRDefault="00336750" w:rsidP="00565D5E">
      <w:pPr>
        <w:pStyle w:val="BodyText"/>
      </w:pPr>
      <w:r w:rsidRPr="00336750">
        <w:t>Data Viewing and Handling:</w:t>
      </w:r>
    </w:p>
    <w:p w14:paraId="6D1793E1" w14:textId="77777777" w:rsidR="00861F89" w:rsidRDefault="00861F89" w:rsidP="00336750">
      <w:pPr>
        <w:pStyle w:val="BodyText"/>
        <w:ind w:left="1800" w:firstLine="0"/>
      </w:pPr>
    </w:p>
    <w:p w14:paraId="4D44A397" w14:textId="77777777" w:rsidR="00565D5E" w:rsidRDefault="00565D5E">
      <w:pPr>
        <w:pStyle w:val="BodyText"/>
        <w:numPr>
          <w:ilvl w:val="0"/>
          <w:numId w:val="7"/>
        </w:numPr>
      </w:pPr>
      <w:r w:rsidRPr="00565D5E">
        <w:rPr>
          <w:b/>
          <w:bCs/>
        </w:rPr>
        <w:t xml:space="preserve">Comprehensive Dashboard: </w:t>
      </w:r>
      <w:r w:rsidRPr="00565D5E">
        <w:t>Admins require a centralized dashboard to view and manage vital data, encompassing package details, booking information, and performance metrics.</w:t>
      </w:r>
    </w:p>
    <w:p w14:paraId="1DACBD6F" w14:textId="096F967B" w:rsidR="00861F89" w:rsidRDefault="00565D5E">
      <w:pPr>
        <w:pStyle w:val="BodyText"/>
        <w:numPr>
          <w:ilvl w:val="0"/>
          <w:numId w:val="7"/>
        </w:numPr>
      </w:pPr>
      <w:r w:rsidRPr="00565D5E">
        <w:rPr>
          <w:b/>
          <w:bCs/>
        </w:rPr>
        <w:t xml:space="preserve">Booking Information Access: </w:t>
      </w:r>
      <w:r w:rsidR="00861F89">
        <w:t xml:space="preserve"> </w:t>
      </w:r>
      <w:r w:rsidRPr="00565D5E">
        <w:t>Tourists expect easy access to their booking details, including selected hotel room types, food preferences, and travel arrangements.</w:t>
      </w:r>
    </w:p>
    <w:p w14:paraId="28585C1A" w14:textId="0AF3CC30" w:rsidR="00861F89" w:rsidRDefault="00861F89">
      <w:pPr>
        <w:pStyle w:val="BodyText"/>
        <w:numPr>
          <w:ilvl w:val="0"/>
          <w:numId w:val="3"/>
        </w:numPr>
      </w:pPr>
      <w:r w:rsidRPr="00861F89">
        <w:rPr>
          <w:b/>
          <w:bCs/>
        </w:rPr>
        <w:t>Task Management:</w:t>
      </w:r>
      <w:r>
        <w:t xml:space="preserve"> </w:t>
      </w:r>
      <w:r w:rsidR="00565D5E">
        <w:t>Tourist</w:t>
      </w:r>
      <w:r>
        <w:t xml:space="preserve"> expect a platform to view </w:t>
      </w:r>
      <w:r w:rsidR="00565D5E">
        <w:t>travel package</w:t>
      </w:r>
      <w:r>
        <w:t xml:space="preserve">, submit </w:t>
      </w:r>
      <w:r w:rsidR="00565D5E">
        <w:t>reservation form</w:t>
      </w:r>
      <w:r>
        <w:t xml:space="preserve">, and </w:t>
      </w:r>
      <w:r w:rsidR="00565D5E">
        <w:t>book the package</w:t>
      </w:r>
      <w:r>
        <w:t xml:space="preserve"> efficiently.</w:t>
      </w:r>
    </w:p>
    <w:p w14:paraId="64ABFFD4" w14:textId="77777777" w:rsidR="00336750" w:rsidRDefault="00336750" w:rsidP="00336750">
      <w:pPr>
        <w:pStyle w:val="BodyText"/>
      </w:pPr>
    </w:p>
    <w:p w14:paraId="3C28E6CF" w14:textId="0E049EE1" w:rsidR="00336750" w:rsidRDefault="00336750" w:rsidP="00336750">
      <w:pPr>
        <w:pStyle w:val="BodyText"/>
      </w:pPr>
      <w:r w:rsidRPr="00336750">
        <w:t>Tour and Travel Management:</w:t>
      </w:r>
    </w:p>
    <w:p w14:paraId="75CF7C1D" w14:textId="77777777" w:rsidR="00565D5E" w:rsidRPr="00565D5E" w:rsidRDefault="00565D5E">
      <w:pPr>
        <w:pStyle w:val="BodyText"/>
        <w:numPr>
          <w:ilvl w:val="0"/>
          <w:numId w:val="3"/>
        </w:numPr>
      </w:pPr>
      <w:r w:rsidRPr="00565D5E">
        <w:rPr>
          <w:b/>
          <w:bCs/>
        </w:rPr>
        <w:t>Seamless Booking Requests:</w:t>
      </w:r>
      <w:r w:rsidR="00861F89">
        <w:t xml:space="preserve"> </w:t>
      </w:r>
      <w:r w:rsidRPr="00565D5E">
        <w:t>Tourists seek a straightforward process for submitting, tracking, and managing travel requests, from initial submission to approval and ongoing tracking within the tourism management system.</w:t>
      </w:r>
    </w:p>
    <w:p w14:paraId="33D94E7C" w14:textId="77777777" w:rsidR="00565D5E" w:rsidRPr="00565D5E" w:rsidRDefault="00565D5E">
      <w:pPr>
        <w:pStyle w:val="BodyText"/>
        <w:numPr>
          <w:ilvl w:val="0"/>
          <w:numId w:val="3"/>
        </w:numPr>
        <w:rPr>
          <w:vanish/>
        </w:rPr>
      </w:pPr>
      <w:r w:rsidRPr="00565D5E">
        <w:rPr>
          <w:vanish/>
        </w:rPr>
        <w:t>Top of Form</w:t>
      </w:r>
    </w:p>
    <w:p w14:paraId="2BF752B2" w14:textId="32A4BEE5" w:rsidR="00336750" w:rsidRPr="00565D5E" w:rsidRDefault="00336750" w:rsidP="0017163F">
      <w:pPr>
        <w:pStyle w:val="Heading5"/>
      </w:pPr>
      <w:bookmarkStart w:id="75" w:name="_Toc153474770"/>
      <w:r w:rsidRPr="00565D5E">
        <w:t>3.2.2 User Requirements</w:t>
      </w:r>
      <w:bookmarkEnd w:id="75"/>
    </w:p>
    <w:p w14:paraId="08FA6C08" w14:textId="7B5E99C0" w:rsidR="00336750" w:rsidRDefault="00336750">
      <w:pPr>
        <w:pStyle w:val="BodyText"/>
        <w:numPr>
          <w:ilvl w:val="0"/>
          <w:numId w:val="8"/>
        </w:numPr>
      </w:pPr>
      <w:r>
        <w:t>User Account Management:</w:t>
      </w:r>
    </w:p>
    <w:p w14:paraId="0133E073" w14:textId="370E5060" w:rsidR="00336750" w:rsidRDefault="00A53DF5">
      <w:pPr>
        <w:pStyle w:val="BodyText"/>
        <w:numPr>
          <w:ilvl w:val="1"/>
          <w:numId w:val="8"/>
        </w:numPr>
      </w:pPr>
      <w:r>
        <w:t>Tourist</w:t>
      </w:r>
      <w:r w:rsidR="00336750">
        <w:t xml:space="preserve"> Account Creation:</w:t>
      </w:r>
    </w:p>
    <w:p w14:paraId="3E365A31" w14:textId="704EA16D" w:rsidR="00336750" w:rsidRDefault="00336750">
      <w:pPr>
        <w:pStyle w:val="BodyText"/>
        <w:numPr>
          <w:ilvl w:val="2"/>
          <w:numId w:val="8"/>
        </w:numPr>
      </w:pPr>
      <w:r>
        <w:t xml:space="preserve">System Requirement 1.1.1: Provide an "Create Account" option for </w:t>
      </w:r>
      <w:r w:rsidR="00A53DF5">
        <w:t>tourist.</w:t>
      </w:r>
    </w:p>
    <w:p w14:paraId="462EEF68" w14:textId="77777777" w:rsidR="00336750" w:rsidRDefault="00336750">
      <w:pPr>
        <w:pStyle w:val="BodyText"/>
        <w:numPr>
          <w:ilvl w:val="2"/>
          <w:numId w:val="8"/>
        </w:numPr>
      </w:pPr>
      <w:r>
        <w:t>System Requirement 1.1.2: Direct users to a registration form upon selection.</w:t>
      </w:r>
    </w:p>
    <w:p w14:paraId="11A3336A" w14:textId="77777777" w:rsidR="00336750" w:rsidRDefault="00336750">
      <w:pPr>
        <w:pStyle w:val="BodyText"/>
        <w:numPr>
          <w:ilvl w:val="2"/>
          <w:numId w:val="8"/>
        </w:numPr>
      </w:pPr>
      <w:r>
        <w:t>System Requirement 1.1.3: Capture necessary user details such as name, email, and password during registration.</w:t>
      </w:r>
    </w:p>
    <w:p w14:paraId="3CF819B0" w14:textId="77777777" w:rsidR="00336750" w:rsidRDefault="00336750">
      <w:pPr>
        <w:pStyle w:val="BodyText"/>
        <w:numPr>
          <w:ilvl w:val="2"/>
          <w:numId w:val="8"/>
        </w:numPr>
      </w:pPr>
      <w:r>
        <w:t>System Requirement 1.1.4: Validate inputs to ensure accuracy and completeness of registration information.</w:t>
      </w:r>
    </w:p>
    <w:p w14:paraId="6F4D2AA5" w14:textId="14FE46E9" w:rsidR="00830813" w:rsidRDefault="00336750">
      <w:pPr>
        <w:pStyle w:val="BodyText"/>
        <w:numPr>
          <w:ilvl w:val="2"/>
          <w:numId w:val="8"/>
        </w:numPr>
      </w:pPr>
      <w:r>
        <w:t>System Requirement 1.1.5: Display a confirmation message upon successful account creation.</w:t>
      </w:r>
    </w:p>
    <w:p w14:paraId="4F5A9D99" w14:textId="67A795CB" w:rsidR="00336750" w:rsidRDefault="00336750">
      <w:pPr>
        <w:pStyle w:val="BodyText"/>
        <w:numPr>
          <w:ilvl w:val="0"/>
          <w:numId w:val="8"/>
        </w:numPr>
      </w:pPr>
      <w:r>
        <w:t>Authentication and Access Control:</w:t>
      </w:r>
    </w:p>
    <w:p w14:paraId="1F63BD82" w14:textId="0E822A84" w:rsidR="00336750" w:rsidRDefault="00336750" w:rsidP="00336750">
      <w:pPr>
        <w:pStyle w:val="BodyText"/>
        <w:ind w:left="1224" w:firstLine="0"/>
      </w:pPr>
      <w:r>
        <w:t>2.1 Authentication Mechanism:</w:t>
      </w:r>
    </w:p>
    <w:p w14:paraId="5069F945" w14:textId="77777777" w:rsidR="00336750" w:rsidRDefault="00336750">
      <w:pPr>
        <w:pStyle w:val="BodyText"/>
        <w:numPr>
          <w:ilvl w:val="2"/>
          <w:numId w:val="8"/>
        </w:numPr>
      </w:pPr>
      <w:r>
        <w:t>System Requirement 2.1.1: Offer secure authentication options including username/password and multi-factor authentication (MFA).</w:t>
      </w:r>
    </w:p>
    <w:p w14:paraId="7923278E" w14:textId="685382F4" w:rsidR="00336750" w:rsidRDefault="00336750">
      <w:pPr>
        <w:pStyle w:val="BodyText"/>
        <w:numPr>
          <w:ilvl w:val="2"/>
          <w:numId w:val="8"/>
        </w:numPr>
      </w:pPr>
      <w:r>
        <w:t>System Requirement 2.1.2: Store user credentials using encryption for enhanced security.</w:t>
      </w:r>
    </w:p>
    <w:p w14:paraId="40F11A8B" w14:textId="32669F54" w:rsidR="00336750" w:rsidRDefault="00A53DF5">
      <w:pPr>
        <w:pStyle w:val="BodyText"/>
        <w:numPr>
          <w:ilvl w:val="0"/>
          <w:numId w:val="8"/>
        </w:numPr>
      </w:pPr>
      <w:r>
        <w:t>Tourist</w:t>
      </w:r>
      <w:r w:rsidR="00336750">
        <w:t xml:space="preserve"> Profile Management:</w:t>
      </w:r>
    </w:p>
    <w:p w14:paraId="59309A58" w14:textId="28FBB0F5" w:rsidR="00336750" w:rsidRDefault="00336750" w:rsidP="00336750">
      <w:pPr>
        <w:pStyle w:val="BodyText"/>
        <w:ind w:left="1224" w:firstLine="0"/>
      </w:pPr>
      <w:r>
        <w:t>3.1 Profile Information Handling:</w:t>
      </w:r>
    </w:p>
    <w:p w14:paraId="317EF29C" w14:textId="40CEC01F" w:rsidR="00336750" w:rsidRDefault="00336750">
      <w:pPr>
        <w:pStyle w:val="BodyText"/>
        <w:numPr>
          <w:ilvl w:val="2"/>
          <w:numId w:val="8"/>
        </w:numPr>
      </w:pPr>
      <w:r>
        <w:t xml:space="preserve">System Requirement 3.1.1: Enable </w:t>
      </w:r>
      <w:r w:rsidR="00A53DF5">
        <w:t>tourists</w:t>
      </w:r>
      <w:r>
        <w:t xml:space="preserve"> to update personal and professional information securely.</w:t>
      </w:r>
    </w:p>
    <w:p w14:paraId="6059001E" w14:textId="07381D7D" w:rsidR="00336750" w:rsidRDefault="00A53DF5">
      <w:pPr>
        <w:pStyle w:val="BodyText"/>
        <w:numPr>
          <w:ilvl w:val="0"/>
          <w:numId w:val="8"/>
        </w:numPr>
      </w:pPr>
      <w:r>
        <w:lastRenderedPageBreak/>
        <w:t>Booking</w:t>
      </w:r>
      <w:r w:rsidR="00336750">
        <w:t xml:space="preserve"> Management:</w:t>
      </w:r>
    </w:p>
    <w:p w14:paraId="5FD70BC7" w14:textId="5A03B27C" w:rsidR="00336750" w:rsidRDefault="00336750" w:rsidP="00336750">
      <w:pPr>
        <w:pStyle w:val="BodyText"/>
      </w:pPr>
      <w:r>
        <w:t xml:space="preserve">4.1 </w:t>
      </w:r>
      <w:r w:rsidR="00A53DF5">
        <w:t>Book</w:t>
      </w:r>
      <w:r>
        <w:t xml:space="preserve"> Requests:</w:t>
      </w:r>
    </w:p>
    <w:p w14:paraId="57EBB446" w14:textId="591CC2F5" w:rsidR="00336750" w:rsidRDefault="00336750">
      <w:pPr>
        <w:pStyle w:val="BodyText"/>
        <w:numPr>
          <w:ilvl w:val="2"/>
          <w:numId w:val="8"/>
        </w:numPr>
      </w:pPr>
      <w:r>
        <w:t xml:space="preserve">System Requirement 4.1.1: Facilitate </w:t>
      </w:r>
      <w:r w:rsidR="00A53DF5">
        <w:t>book</w:t>
      </w:r>
      <w:r>
        <w:t xml:space="preserve"> request submissions for </w:t>
      </w:r>
      <w:r w:rsidR="00A53DF5">
        <w:t>tourists</w:t>
      </w:r>
      <w:r>
        <w:t>.</w:t>
      </w:r>
    </w:p>
    <w:p w14:paraId="763FEF81" w14:textId="14503B57" w:rsidR="00336750" w:rsidRDefault="00336750">
      <w:pPr>
        <w:pStyle w:val="BodyText"/>
        <w:numPr>
          <w:ilvl w:val="2"/>
          <w:numId w:val="8"/>
        </w:numPr>
      </w:pPr>
      <w:r>
        <w:t>System Requirement 4.1.2: Allow admins to approve or deny requests promptly.</w:t>
      </w:r>
    </w:p>
    <w:p w14:paraId="55798DB4" w14:textId="73C91545" w:rsidR="00336750" w:rsidRDefault="00336750">
      <w:pPr>
        <w:pStyle w:val="BodyText"/>
        <w:numPr>
          <w:ilvl w:val="0"/>
          <w:numId w:val="8"/>
        </w:numPr>
      </w:pPr>
      <w:r>
        <w:t>Work Details Viewing:</w:t>
      </w:r>
    </w:p>
    <w:p w14:paraId="6F033E1F" w14:textId="047073FD" w:rsidR="00336750" w:rsidRDefault="00336750" w:rsidP="00336750">
      <w:pPr>
        <w:pStyle w:val="BodyText"/>
      </w:pPr>
      <w:r>
        <w:t>5.1 Admin Dashboard:</w:t>
      </w:r>
    </w:p>
    <w:p w14:paraId="6A730C4B" w14:textId="3FD6F17A" w:rsidR="00336750" w:rsidRDefault="00336750">
      <w:pPr>
        <w:pStyle w:val="BodyText"/>
        <w:numPr>
          <w:ilvl w:val="2"/>
          <w:numId w:val="8"/>
        </w:numPr>
      </w:pPr>
      <w:r>
        <w:t xml:space="preserve">System Requirement 5.1.1: Develop an admin dashboard providing access to </w:t>
      </w:r>
      <w:r w:rsidR="00B82608">
        <w:t>total packages, total user and total booking list.</w:t>
      </w:r>
    </w:p>
    <w:p w14:paraId="379E7462" w14:textId="5A3B8DA9" w:rsidR="00D256D6" w:rsidRPr="0017163F" w:rsidRDefault="00D256D6" w:rsidP="0017163F">
      <w:pPr>
        <w:pStyle w:val="Heading5"/>
      </w:pPr>
      <w:bookmarkStart w:id="76" w:name="_Toc153474771"/>
      <w:r w:rsidRPr="0017163F">
        <w:t>3.2.3 Functional Requirements</w:t>
      </w:r>
      <w:bookmarkEnd w:id="76"/>
    </w:p>
    <w:p w14:paraId="0AD470AF" w14:textId="00FA6A1B" w:rsidR="00D256D6" w:rsidRDefault="00B82608">
      <w:pPr>
        <w:pStyle w:val="C-BodyText"/>
        <w:numPr>
          <w:ilvl w:val="0"/>
          <w:numId w:val="3"/>
        </w:numPr>
      </w:pPr>
      <w:r w:rsidRPr="00B82608">
        <w:rPr>
          <w:b/>
          <w:bCs/>
        </w:rPr>
        <w:t>Package Creation:</w:t>
      </w:r>
      <w:r>
        <w:rPr>
          <w:b/>
          <w:bCs/>
        </w:rPr>
        <w:t xml:space="preserve"> </w:t>
      </w:r>
      <w:r w:rsidRPr="00B82608">
        <w:t>Admins can create tourism packages, specifying hotel and transport details, room types, and food menus.</w:t>
      </w:r>
    </w:p>
    <w:p w14:paraId="12F3AF69" w14:textId="49B01E46" w:rsidR="00D256D6" w:rsidRDefault="00B82608">
      <w:pPr>
        <w:pStyle w:val="C-BodyText"/>
        <w:numPr>
          <w:ilvl w:val="0"/>
          <w:numId w:val="3"/>
        </w:numPr>
      </w:pPr>
      <w:r w:rsidRPr="00B82608">
        <w:rPr>
          <w:b/>
          <w:bCs/>
        </w:rPr>
        <w:t>Package Editing:</w:t>
      </w:r>
      <w:r>
        <w:rPr>
          <w:b/>
          <w:bCs/>
        </w:rPr>
        <w:t xml:space="preserve"> </w:t>
      </w:r>
      <w:r w:rsidRPr="00B82608">
        <w:t>Admins can edit existing packages without affecting booked reservations.</w:t>
      </w:r>
    </w:p>
    <w:p w14:paraId="1B772B87" w14:textId="77777777" w:rsidR="00B82608" w:rsidRDefault="00B82608">
      <w:pPr>
        <w:pStyle w:val="C-BodyText"/>
        <w:numPr>
          <w:ilvl w:val="0"/>
          <w:numId w:val="3"/>
        </w:numPr>
      </w:pPr>
      <w:r w:rsidRPr="00B82608">
        <w:rPr>
          <w:b/>
          <w:bCs/>
        </w:rPr>
        <w:t xml:space="preserve">Package Availability: </w:t>
      </w:r>
      <w:r w:rsidRPr="00B82608">
        <w:t>Admins set availability dates; system prevents bookings outside specified dates.</w:t>
      </w:r>
    </w:p>
    <w:p w14:paraId="0923CC4C" w14:textId="5855D71C" w:rsidR="00D256D6" w:rsidRDefault="00B82608">
      <w:pPr>
        <w:pStyle w:val="C-BodyText"/>
        <w:numPr>
          <w:ilvl w:val="0"/>
          <w:numId w:val="3"/>
        </w:numPr>
      </w:pPr>
      <w:r w:rsidRPr="00B82608">
        <w:rPr>
          <w:b/>
          <w:bCs/>
        </w:rPr>
        <w:t>Package Display:</w:t>
      </w:r>
      <w:r w:rsidR="00D256D6">
        <w:t xml:space="preserve"> </w:t>
      </w:r>
      <w:r w:rsidRPr="00B82608">
        <w:t>Tourists view detailed package information, including hotels, transport, room types, menus, and pricing.</w:t>
      </w:r>
    </w:p>
    <w:p w14:paraId="3D613688" w14:textId="2F4DD162" w:rsidR="00D256D6" w:rsidRDefault="00B82608">
      <w:pPr>
        <w:pStyle w:val="C-BodyText"/>
        <w:numPr>
          <w:ilvl w:val="0"/>
          <w:numId w:val="3"/>
        </w:numPr>
      </w:pPr>
      <w:r w:rsidRPr="00B82608">
        <w:rPr>
          <w:b/>
          <w:bCs/>
        </w:rPr>
        <w:t>Package Selection:</w:t>
      </w:r>
      <w:r w:rsidR="00D256D6">
        <w:t xml:space="preserve"> </w:t>
      </w:r>
      <w:r w:rsidRPr="00B82608">
        <w:t>Tourists select packages and interactively choose room types and food options.</w:t>
      </w:r>
    </w:p>
    <w:p w14:paraId="5575DEB7" w14:textId="2A175B4D" w:rsidR="00D256D6" w:rsidRDefault="00B82608">
      <w:pPr>
        <w:pStyle w:val="C-BodyText"/>
        <w:numPr>
          <w:ilvl w:val="0"/>
          <w:numId w:val="3"/>
        </w:numPr>
      </w:pPr>
      <w:r w:rsidRPr="00B82608">
        <w:rPr>
          <w:b/>
          <w:bCs/>
        </w:rPr>
        <w:t>Booking Process:</w:t>
      </w:r>
      <w:r w:rsidR="00D256D6">
        <w:t xml:space="preserve"> </w:t>
      </w:r>
      <w:r w:rsidR="00962E46" w:rsidRPr="00962E46">
        <w:t>Tourists securely make payments, receiving detailed booking confirmations.</w:t>
      </w:r>
    </w:p>
    <w:p w14:paraId="31281D87" w14:textId="77777777" w:rsidR="00962E46" w:rsidRDefault="00962E46">
      <w:pPr>
        <w:pStyle w:val="C-BodyText"/>
        <w:numPr>
          <w:ilvl w:val="0"/>
          <w:numId w:val="3"/>
        </w:numPr>
      </w:pPr>
      <w:r w:rsidRPr="00962E46">
        <w:rPr>
          <w:b/>
          <w:bCs/>
        </w:rPr>
        <w:t xml:space="preserve">Booking Management: </w:t>
      </w:r>
      <w:r w:rsidRPr="00962E46">
        <w:t>Admins view and update booking details and statuses.</w:t>
      </w:r>
    </w:p>
    <w:p w14:paraId="5CC401BF" w14:textId="77777777" w:rsidR="00962E46" w:rsidRDefault="00962E46">
      <w:pPr>
        <w:pStyle w:val="C-BodyText"/>
        <w:numPr>
          <w:ilvl w:val="0"/>
          <w:numId w:val="3"/>
        </w:numPr>
      </w:pPr>
      <w:r w:rsidRPr="00962E46">
        <w:rPr>
          <w:b/>
          <w:bCs/>
        </w:rPr>
        <w:t xml:space="preserve">Package Reservation: </w:t>
      </w:r>
      <w:r w:rsidRPr="00962E46">
        <w:t>Tourists reserve packages with specified duration before final payment.</w:t>
      </w:r>
    </w:p>
    <w:p w14:paraId="3D146716" w14:textId="3DA1DE3F" w:rsidR="00D256D6" w:rsidRPr="00962E46" w:rsidRDefault="00962E46">
      <w:pPr>
        <w:pStyle w:val="C-BodyText"/>
        <w:numPr>
          <w:ilvl w:val="0"/>
          <w:numId w:val="3"/>
        </w:numPr>
      </w:pPr>
      <w:r w:rsidRPr="00962E46">
        <w:rPr>
          <w:b/>
          <w:bCs/>
        </w:rPr>
        <w:lastRenderedPageBreak/>
        <w:t xml:space="preserve">Package Cancellation: </w:t>
      </w:r>
      <w:r w:rsidRPr="00962E46">
        <w:t>Tourists can cancel within a set period; admins handle cancellations and refunds.</w:t>
      </w:r>
    </w:p>
    <w:p w14:paraId="237A0424" w14:textId="75541343" w:rsidR="00D256D6" w:rsidRPr="0017163F" w:rsidRDefault="00D256D6" w:rsidP="0017163F">
      <w:pPr>
        <w:pStyle w:val="Heading5"/>
      </w:pPr>
      <w:bookmarkStart w:id="77" w:name="_Toc153474772"/>
      <w:r w:rsidRPr="0017163F">
        <w:t>3.2.4 Non-Functional Requirements</w:t>
      </w:r>
      <w:bookmarkEnd w:id="77"/>
    </w:p>
    <w:p w14:paraId="6A56B08E" w14:textId="54E68853" w:rsidR="00D256D6" w:rsidRDefault="00962E46">
      <w:pPr>
        <w:pStyle w:val="BodyText"/>
        <w:numPr>
          <w:ilvl w:val="0"/>
          <w:numId w:val="9"/>
        </w:numPr>
      </w:pPr>
      <w:r>
        <w:rPr>
          <w:b/>
          <w:bCs/>
        </w:rPr>
        <w:t>Performance</w:t>
      </w:r>
      <w:r w:rsidR="00D256D6" w:rsidRPr="00D256D6">
        <w:rPr>
          <w:b/>
          <w:bCs/>
        </w:rPr>
        <w:t xml:space="preserve">: </w:t>
      </w:r>
      <w:r w:rsidRPr="00962E46">
        <w:t>The system must handle a minimum of 1000 concurrent users without significant degradation in response time.</w:t>
      </w:r>
    </w:p>
    <w:p w14:paraId="54339142" w14:textId="77777777" w:rsidR="00962E46" w:rsidRDefault="00962E46">
      <w:pPr>
        <w:pStyle w:val="BodyText"/>
        <w:numPr>
          <w:ilvl w:val="0"/>
          <w:numId w:val="9"/>
        </w:numPr>
      </w:pPr>
      <w:r w:rsidRPr="00962E46">
        <w:rPr>
          <w:b/>
          <w:bCs/>
        </w:rPr>
        <w:t>Usability</w:t>
      </w:r>
      <w:r w:rsidR="00D256D6" w:rsidRPr="00962E46">
        <w:rPr>
          <w:b/>
          <w:bCs/>
        </w:rPr>
        <w:t>:</w:t>
      </w:r>
      <w:r w:rsidR="00D256D6">
        <w:t xml:space="preserve"> </w:t>
      </w:r>
      <w:r w:rsidRPr="00962E46">
        <w:t>The user interface should follow UX best practices, ensuring ease of navigation and an intuitive booking process for tourists.</w:t>
      </w:r>
    </w:p>
    <w:p w14:paraId="5A3D5CA8" w14:textId="380C8ABF" w:rsidR="00D256D6" w:rsidRDefault="00D256D6">
      <w:pPr>
        <w:pStyle w:val="BodyText"/>
        <w:numPr>
          <w:ilvl w:val="0"/>
          <w:numId w:val="9"/>
        </w:numPr>
      </w:pPr>
      <w:r w:rsidRPr="00962E46">
        <w:rPr>
          <w:b/>
          <w:bCs/>
        </w:rPr>
        <w:t>Security:</w:t>
      </w:r>
      <w:r>
        <w:t xml:space="preserve"> Ensuring data security through encryption, secure login processes, role-based access control, and regular security audits.</w:t>
      </w:r>
    </w:p>
    <w:p w14:paraId="7F189170" w14:textId="77777777" w:rsidR="00D256D6" w:rsidRDefault="00D256D6">
      <w:pPr>
        <w:pStyle w:val="BodyText"/>
        <w:numPr>
          <w:ilvl w:val="0"/>
          <w:numId w:val="9"/>
        </w:numPr>
      </w:pPr>
      <w:r w:rsidRPr="00D256D6">
        <w:rPr>
          <w:b/>
          <w:bCs/>
        </w:rPr>
        <w:t>Reliability:</w:t>
      </w:r>
      <w:r>
        <w:t xml:space="preserve"> The system should be reliable, available, and maintainable, with regular backups and redundancy measures to prevent data loss.</w:t>
      </w:r>
    </w:p>
    <w:p w14:paraId="6C9071EB" w14:textId="77777777" w:rsidR="00D256D6" w:rsidRDefault="00D256D6">
      <w:pPr>
        <w:pStyle w:val="BodyText"/>
        <w:numPr>
          <w:ilvl w:val="0"/>
          <w:numId w:val="9"/>
        </w:numPr>
      </w:pPr>
      <w:r w:rsidRPr="00D256D6">
        <w:rPr>
          <w:b/>
          <w:bCs/>
        </w:rPr>
        <w:t>Scalability:</w:t>
      </w:r>
      <w:r>
        <w:t xml:space="preserve"> Capability to accommodate a growing user base and additional functionalities without compromising performance.</w:t>
      </w:r>
    </w:p>
    <w:p w14:paraId="4D11ED45" w14:textId="7C6F2480" w:rsidR="00D256D6" w:rsidRPr="00D256D6" w:rsidRDefault="00D256D6">
      <w:pPr>
        <w:pStyle w:val="BodyText"/>
        <w:numPr>
          <w:ilvl w:val="0"/>
          <w:numId w:val="9"/>
        </w:numPr>
      </w:pPr>
      <w:r w:rsidRPr="00D256D6">
        <w:rPr>
          <w:b/>
          <w:bCs/>
        </w:rPr>
        <w:t>Compliance:</w:t>
      </w:r>
      <w:r>
        <w:t xml:space="preserve"> Adherence to relevant industry standards and regulations regarding data privacy and security.</w:t>
      </w:r>
    </w:p>
    <w:p w14:paraId="34026844" w14:textId="44EF3B14" w:rsidR="00D256D6" w:rsidRPr="0017163F" w:rsidRDefault="00D256D6" w:rsidP="0017163F">
      <w:pPr>
        <w:pStyle w:val="Heading5"/>
      </w:pPr>
      <w:bookmarkStart w:id="78" w:name="_Toc153474773"/>
      <w:r w:rsidRPr="0017163F">
        <w:t>3.2.5 Hardware Requirements</w:t>
      </w:r>
      <w:bookmarkEnd w:id="78"/>
    </w:p>
    <w:p w14:paraId="2534C082" w14:textId="77777777" w:rsidR="00F251AF" w:rsidRDefault="00F251AF">
      <w:pPr>
        <w:pStyle w:val="BodyText"/>
        <w:numPr>
          <w:ilvl w:val="0"/>
          <w:numId w:val="10"/>
        </w:numPr>
      </w:pPr>
      <w:r w:rsidRPr="00F251AF">
        <w:rPr>
          <w:b/>
          <w:bCs/>
        </w:rPr>
        <w:t>Processor:</w:t>
      </w:r>
      <w:r>
        <w:t xml:space="preserve"> Dual-core processor or higher for handling database operations and system functionalities efficiently.</w:t>
      </w:r>
    </w:p>
    <w:p w14:paraId="73CA0840" w14:textId="77777777" w:rsidR="00F251AF" w:rsidRDefault="00F251AF">
      <w:pPr>
        <w:pStyle w:val="BodyText"/>
        <w:numPr>
          <w:ilvl w:val="0"/>
          <w:numId w:val="10"/>
        </w:numPr>
      </w:pPr>
      <w:r w:rsidRPr="00F251AF">
        <w:rPr>
          <w:b/>
          <w:bCs/>
        </w:rPr>
        <w:t>RAM:</w:t>
      </w:r>
      <w:r>
        <w:t xml:space="preserve"> Minimum 8GB RAM for smooth multitasking and handling concurrent user requests effectively.</w:t>
      </w:r>
    </w:p>
    <w:p w14:paraId="28AB74F7" w14:textId="77777777" w:rsidR="00F251AF" w:rsidRDefault="00F251AF">
      <w:pPr>
        <w:pStyle w:val="BodyText"/>
        <w:numPr>
          <w:ilvl w:val="0"/>
          <w:numId w:val="10"/>
        </w:numPr>
      </w:pPr>
      <w:r w:rsidRPr="00F251AF">
        <w:rPr>
          <w:b/>
          <w:bCs/>
        </w:rPr>
        <w:t>Storage:</w:t>
      </w:r>
      <w:r>
        <w:t xml:space="preserve"> At least 500GB of storage space to accommodate the database, system files, and logs.</w:t>
      </w:r>
    </w:p>
    <w:p w14:paraId="74A0BAEF" w14:textId="675F21F1" w:rsidR="00F251AF" w:rsidRDefault="00F251AF">
      <w:pPr>
        <w:pStyle w:val="BodyText"/>
        <w:numPr>
          <w:ilvl w:val="0"/>
          <w:numId w:val="10"/>
        </w:numPr>
      </w:pPr>
      <w:r w:rsidRPr="00F251AF">
        <w:rPr>
          <w:b/>
          <w:bCs/>
        </w:rPr>
        <w:t>Network Interface:</w:t>
      </w:r>
      <w:r>
        <w:t xml:space="preserve"> Gigabit Ethernet for fast data transfer and network stability.</w:t>
      </w:r>
    </w:p>
    <w:p w14:paraId="497AEA35" w14:textId="77777777" w:rsidR="00F251AF" w:rsidRPr="0017163F" w:rsidRDefault="00F251AF" w:rsidP="0017163F">
      <w:pPr>
        <w:pStyle w:val="Heading5"/>
      </w:pPr>
      <w:bookmarkStart w:id="79" w:name="_Toc153474774"/>
      <w:r w:rsidRPr="0017163F">
        <w:t>3.2.6 Software requirement</w:t>
      </w:r>
      <w:bookmarkEnd w:id="79"/>
      <w:r w:rsidRPr="0017163F">
        <w:t xml:space="preserve"> </w:t>
      </w:r>
    </w:p>
    <w:p w14:paraId="0E18027D" w14:textId="4E0D4AE0" w:rsidR="00F251AF" w:rsidRDefault="00F251AF">
      <w:pPr>
        <w:pStyle w:val="BodyText"/>
        <w:numPr>
          <w:ilvl w:val="0"/>
          <w:numId w:val="11"/>
        </w:numPr>
      </w:pPr>
      <w:r>
        <w:t xml:space="preserve">Operating System – Windows 10 </w:t>
      </w:r>
    </w:p>
    <w:p w14:paraId="1951491B" w14:textId="4A3B9B92" w:rsidR="00F251AF" w:rsidRDefault="00F251AF">
      <w:pPr>
        <w:pStyle w:val="BodyText"/>
        <w:numPr>
          <w:ilvl w:val="0"/>
          <w:numId w:val="11"/>
        </w:numPr>
      </w:pPr>
      <w:r>
        <w:t xml:space="preserve">Framework – Laravel 8.0 </w:t>
      </w:r>
    </w:p>
    <w:p w14:paraId="41D6195C" w14:textId="66ECEFAF" w:rsidR="00830813" w:rsidRPr="0076595A" w:rsidRDefault="00F251AF">
      <w:pPr>
        <w:pStyle w:val="BodyText"/>
        <w:numPr>
          <w:ilvl w:val="0"/>
          <w:numId w:val="11"/>
        </w:numPr>
      </w:pPr>
      <w:r>
        <w:lastRenderedPageBreak/>
        <w:t>Frontend – HTML5, CSS3, Bootstrap5, JavaScript, jQuery Database – MySQL Server</w:t>
      </w:r>
    </w:p>
    <w:p w14:paraId="56B4439E" w14:textId="56C7CC62" w:rsidR="00181CCE" w:rsidRPr="0017163F" w:rsidRDefault="00181CCE" w:rsidP="00181CCE">
      <w:pPr>
        <w:pStyle w:val="Heading4"/>
        <w:jc w:val="both"/>
        <w:rPr>
          <w:b/>
          <w:bCs/>
        </w:rPr>
      </w:pPr>
      <w:bookmarkStart w:id="80" w:name="_Toc153474775"/>
      <w:r w:rsidRPr="0017163F">
        <w:rPr>
          <w:b/>
          <w:bCs/>
        </w:rPr>
        <w:t>3.</w:t>
      </w:r>
      <w:r w:rsidR="00FF7641" w:rsidRPr="0017163F">
        <w:rPr>
          <w:b/>
          <w:bCs/>
        </w:rPr>
        <w:t>3</w:t>
      </w:r>
      <w:r w:rsidRPr="0017163F">
        <w:rPr>
          <w:b/>
          <w:bCs/>
        </w:rPr>
        <w:t xml:space="preserve"> </w:t>
      </w:r>
      <w:r w:rsidR="00FF7641" w:rsidRPr="0017163F">
        <w:rPr>
          <w:b/>
          <w:bCs/>
        </w:rPr>
        <w:t>Use Case diagram of the system</w:t>
      </w:r>
      <w:bookmarkEnd w:id="80"/>
    </w:p>
    <w:p w14:paraId="4CB96A9B" w14:textId="5140A4BA" w:rsidR="00DB59F9" w:rsidRPr="0017163F" w:rsidRDefault="00DB59F9" w:rsidP="0017163F">
      <w:pPr>
        <w:pStyle w:val="Heading5"/>
      </w:pPr>
      <w:bookmarkStart w:id="81" w:name="_Toc153474776"/>
      <w:r w:rsidRPr="0017163F">
        <w:t>3.3.1 Use Case diagram of the system</w:t>
      </w:r>
      <w:r w:rsidRPr="0017163F">
        <w:rPr>
          <w:noProof/>
        </w:rPr>
        <w:drawing>
          <wp:anchor distT="0" distB="0" distL="114300" distR="114300" simplePos="0" relativeHeight="251652608" behindDoc="0" locked="0" layoutInCell="1" allowOverlap="1" wp14:anchorId="6E229155" wp14:editId="09B71F83">
            <wp:simplePos x="0" y="0"/>
            <wp:positionH relativeFrom="column">
              <wp:posOffset>911505</wp:posOffset>
            </wp:positionH>
            <wp:positionV relativeFrom="paragraph">
              <wp:posOffset>551256</wp:posOffset>
            </wp:positionV>
            <wp:extent cx="4143375" cy="3419475"/>
            <wp:effectExtent l="0" t="0" r="0" b="0"/>
            <wp:wrapTopAndBottom/>
            <wp:docPr id="58784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842020" name=""/>
                    <pic:cNvPicPr/>
                  </pic:nvPicPr>
                  <pic:blipFill>
                    <a:blip r:embed="rId25">
                      <a:extLst>
                        <a:ext uri="{BEBA8EAE-BF5A-486C-A8C5-ECC9F3942E4B}">
                          <a14:imgProps xmlns:a14="http://schemas.microsoft.com/office/drawing/2010/main">
                            <a14:imgLayer r:embed="rId26">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143375" cy="3419475"/>
                    </a:xfrm>
                    <a:prstGeom prst="rect">
                      <a:avLst/>
                    </a:prstGeom>
                  </pic:spPr>
                </pic:pic>
              </a:graphicData>
            </a:graphic>
          </wp:anchor>
        </w:drawing>
      </w:r>
      <w:bookmarkEnd w:id="81"/>
    </w:p>
    <w:p w14:paraId="12DED926" w14:textId="243D0232" w:rsidR="00DB59F9" w:rsidRPr="00DB59F9" w:rsidRDefault="00DB59F9" w:rsidP="00DB59F9">
      <w:pPr>
        <w:pStyle w:val="FigureCell"/>
      </w:pPr>
      <w:bookmarkStart w:id="82" w:name="_Toc153474834"/>
      <w:r w:rsidRPr="00DB59F9">
        <w:t>Figure 3.1 Use case diagram symbol</w:t>
      </w:r>
      <w:bookmarkEnd w:id="82"/>
    </w:p>
    <w:p w14:paraId="5C92EBB9" w14:textId="4A189C1A" w:rsidR="00181CCE" w:rsidRDefault="00DB59F9" w:rsidP="00DB59F9">
      <w:pPr>
        <w:pStyle w:val="BodyText"/>
        <w:ind w:firstLine="0"/>
      </w:pPr>
      <w:r w:rsidRPr="00572529">
        <w:rPr>
          <w:b/>
          <w:bCs/>
        </w:rPr>
        <w:t>Actor:</w:t>
      </w:r>
      <w:r>
        <w:t xml:space="preserve"> When consumers of use cases engage with these use cases, they take on a variety of roles, which are represented by actors. Actors might be automated systems or people.</w:t>
      </w:r>
    </w:p>
    <w:p w14:paraId="0DDEF3EE" w14:textId="77777777" w:rsidR="004C0381" w:rsidRDefault="004C0381" w:rsidP="004C0381">
      <w:pPr>
        <w:pStyle w:val="FigureCell"/>
      </w:pPr>
    </w:p>
    <w:p w14:paraId="1532A8AE" w14:textId="0AE4FBF6" w:rsidR="00DB59F9" w:rsidRPr="004C0381" w:rsidRDefault="004C0381" w:rsidP="004C0381">
      <w:pPr>
        <w:pStyle w:val="FigureCell"/>
      </w:pPr>
      <w:bookmarkStart w:id="83" w:name="_Toc153474835"/>
      <w:r w:rsidRPr="004C0381">
        <w:t>Figure 3.</w:t>
      </w:r>
      <w:r>
        <w:t>2</w:t>
      </w:r>
      <w:r w:rsidRPr="004C0381">
        <w:t xml:space="preserve"> </w:t>
      </w:r>
      <w:r w:rsidRPr="004C0381">
        <w:rPr>
          <w:noProof/>
        </w:rPr>
        <w:drawing>
          <wp:anchor distT="0" distB="0" distL="114300" distR="114300" simplePos="0" relativeHeight="251655680" behindDoc="0" locked="0" layoutInCell="1" allowOverlap="1" wp14:anchorId="68FF64DF" wp14:editId="3293B850">
            <wp:simplePos x="0" y="0"/>
            <wp:positionH relativeFrom="column">
              <wp:posOffset>1416889</wp:posOffset>
            </wp:positionH>
            <wp:positionV relativeFrom="paragraph">
              <wp:posOffset>-534975</wp:posOffset>
            </wp:positionV>
            <wp:extent cx="2881630" cy="1273810"/>
            <wp:effectExtent l="0" t="0" r="0" b="0"/>
            <wp:wrapTopAndBottom/>
            <wp:docPr id="242854930" name="Picture 2" descr="What is an Actor in UML? - Smartpedia - t2informat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What is an Actor in UML? - Smartpedia - t2informatik"/>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881630" cy="1273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C0381">
        <w:t>Actor Symbol</w:t>
      </w:r>
      <w:bookmarkEnd w:id="83"/>
    </w:p>
    <w:p w14:paraId="1EF00AC6" w14:textId="0CDD95EE" w:rsidR="00DB59F9" w:rsidRDefault="004C0381" w:rsidP="00DB59F9">
      <w:pPr>
        <w:pStyle w:val="BodyText"/>
        <w:ind w:firstLine="0"/>
      </w:pPr>
      <w:r w:rsidRPr="00572529">
        <w:rPr>
          <w:b/>
          <w:bCs/>
          <w:noProof/>
        </w:rPr>
        <w:lastRenderedPageBreak/>
        <w:drawing>
          <wp:anchor distT="0" distB="0" distL="114300" distR="114300" simplePos="0" relativeHeight="251658752" behindDoc="0" locked="0" layoutInCell="1" allowOverlap="1" wp14:anchorId="7534D790" wp14:editId="2BCD7054">
            <wp:simplePos x="0" y="0"/>
            <wp:positionH relativeFrom="column">
              <wp:posOffset>1637335</wp:posOffset>
            </wp:positionH>
            <wp:positionV relativeFrom="paragraph">
              <wp:posOffset>1035533</wp:posOffset>
            </wp:positionV>
            <wp:extent cx="2202180" cy="1558290"/>
            <wp:effectExtent l="0" t="0" r="0" b="0"/>
            <wp:wrapTopAndBottom/>
            <wp:docPr id="1789659385" name="Picture 3" descr="Use Case Diagram Tutorial ( Guide with Examp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Use Case Diagram Tutorial ( Guide with Examples )"/>
                    <pic:cNvPicPr>
                      <a:picLocks noChangeAspect="1" noChangeArrowheads="1"/>
                    </pic:cNvPicPr>
                  </pic:nvPicPr>
                  <pic:blipFill>
                    <a:blip r:embed="rId29">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202180" cy="1558290"/>
                    </a:xfrm>
                    <a:prstGeom prst="rect">
                      <a:avLst/>
                    </a:prstGeom>
                    <a:noFill/>
                    <a:ln>
                      <a:noFill/>
                    </a:ln>
                  </pic:spPr>
                </pic:pic>
              </a:graphicData>
            </a:graphic>
          </wp:anchor>
        </w:drawing>
      </w:r>
      <w:r w:rsidR="00DB59F9" w:rsidRPr="00572529">
        <w:rPr>
          <w:b/>
          <w:bCs/>
        </w:rPr>
        <w:t>Use case:</w:t>
      </w:r>
      <w:r w:rsidR="00DB59F9">
        <w:t xml:space="preserve"> A use case depicts a user objective that can be attained by using a system or software program. A use case is the description of a series of system operations that produce an observable result that is typically valuable to one or more system actors.</w:t>
      </w:r>
    </w:p>
    <w:p w14:paraId="0A00F1B6" w14:textId="77777777" w:rsidR="004C0381" w:rsidRDefault="004C0381" w:rsidP="004C0381">
      <w:pPr>
        <w:pStyle w:val="FigureCell"/>
      </w:pPr>
    </w:p>
    <w:p w14:paraId="0C3B0F36" w14:textId="76C44969" w:rsidR="004C0381" w:rsidRPr="004C0381" w:rsidRDefault="004C0381" w:rsidP="004C0381">
      <w:pPr>
        <w:pStyle w:val="FigureCell"/>
      </w:pPr>
      <w:bookmarkStart w:id="84" w:name="_Toc153474836"/>
      <w:r w:rsidRPr="004C0381">
        <w:t>Figure 3.3 Use Case Symbol</w:t>
      </w:r>
      <w:bookmarkEnd w:id="84"/>
    </w:p>
    <w:p w14:paraId="43C5FD3F" w14:textId="6BAF2F1D" w:rsidR="00DB59F9" w:rsidRDefault="004C0381" w:rsidP="00DB59F9">
      <w:pPr>
        <w:pStyle w:val="BodyText"/>
        <w:ind w:firstLine="0"/>
      </w:pPr>
      <w:r w:rsidRPr="00572529">
        <w:rPr>
          <w:b/>
          <w:bCs/>
          <w:noProof/>
        </w:rPr>
        <w:drawing>
          <wp:anchor distT="0" distB="0" distL="114300" distR="114300" simplePos="0" relativeHeight="251661824" behindDoc="0" locked="0" layoutInCell="1" allowOverlap="1" wp14:anchorId="240AA9B6" wp14:editId="7F90C65D">
            <wp:simplePos x="0" y="0"/>
            <wp:positionH relativeFrom="column">
              <wp:posOffset>1043712</wp:posOffset>
            </wp:positionH>
            <wp:positionV relativeFrom="paragraph">
              <wp:posOffset>944245</wp:posOffset>
            </wp:positionV>
            <wp:extent cx="3624580" cy="1901825"/>
            <wp:effectExtent l="0" t="0" r="0" b="0"/>
            <wp:wrapTopAndBottom/>
            <wp:docPr id="990099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099965" name=""/>
                    <pic:cNvPicPr/>
                  </pic:nvPicPr>
                  <pic:blipFill>
                    <a:blip r:embed="rId31">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624580" cy="1901825"/>
                    </a:xfrm>
                    <a:prstGeom prst="rect">
                      <a:avLst/>
                    </a:prstGeom>
                  </pic:spPr>
                </pic:pic>
              </a:graphicData>
            </a:graphic>
            <wp14:sizeRelH relativeFrom="margin">
              <wp14:pctWidth>0</wp14:pctWidth>
            </wp14:sizeRelH>
            <wp14:sizeRelV relativeFrom="margin">
              <wp14:pctHeight>0</wp14:pctHeight>
            </wp14:sizeRelV>
          </wp:anchor>
        </w:drawing>
      </w:r>
      <w:r w:rsidR="00DB59F9" w:rsidRPr="00572529">
        <w:rPr>
          <w:b/>
          <w:bCs/>
        </w:rPr>
        <w:t>Association:</w:t>
      </w:r>
      <w:r w:rsidR="00DB59F9">
        <w:t xml:space="preserve"> A use case and an actor can be linked together to show that the actor is involved in that use case. An association, then, is a series of activities that the actors and use case take to accomplish the use case.</w:t>
      </w:r>
    </w:p>
    <w:p w14:paraId="634143F8" w14:textId="201AC90B" w:rsidR="004C0381" w:rsidRPr="004C0381" w:rsidRDefault="004C0381" w:rsidP="004C0381">
      <w:pPr>
        <w:pStyle w:val="FigureCell"/>
      </w:pPr>
      <w:bookmarkStart w:id="85" w:name="_Toc153474837"/>
      <w:r w:rsidRPr="004C0381">
        <w:t>Figure 3.4 Association symbol</w:t>
      </w:r>
      <w:bookmarkEnd w:id="85"/>
    </w:p>
    <w:p w14:paraId="5651BEA2" w14:textId="2F83BB24" w:rsidR="004C0381" w:rsidRDefault="004C0381" w:rsidP="00DB59F9">
      <w:pPr>
        <w:pStyle w:val="BodyText"/>
        <w:ind w:firstLine="0"/>
      </w:pPr>
    </w:p>
    <w:p w14:paraId="6AC66EC1" w14:textId="5C747A9D" w:rsidR="00DB59F9" w:rsidRDefault="00572529" w:rsidP="00DB59F9">
      <w:pPr>
        <w:pStyle w:val="BodyText"/>
        <w:ind w:firstLine="0"/>
      </w:pPr>
      <w:r w:rsidRPr="00572529">
        <w:rPr>
          <w:b/>
          <w:bCs/>
          <w:noProof/>
        </w:rPr>
        <w:lastRenderedPageBreak/>
        <w:drawing>
          <wp:anchor distT="0" distB="0" distL="114300" distR="114300" simplePos="0" relativeHeight="251664896" behindDoc="0" locked="0" layoutInCell="1" allowOverlap="1" wp14:anchorId="32121F73" wp14:editId="227ABB1F">
            <wp:simplePos x="0" y="0"/>
            <wp:positionH relativeFrom="column">
              <wp:posOffset>670941</wp:posOffset>
            </wp:positionH>
            <wp:positionV relativeFrom="paragraph">
              <wp:posOffset>819125</wp:posOffset>
            </wp:positionV>
            <wp:extent cx="4370705" cy="1543050"/>
            <wp:effectExtent l="0" t="0" r="0" b="0"/>
            <wp:wrapTopAndBottom/>
            <wp:docPr id="686913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913165" name=""/>
                    <pic:cNvPicPr/>
                  </pic:nvPicPr>
                  <pic:blipFill>
                    <a:blip r:embed="rId33">
                      <a:extLst>
                        <a:ext uri="{BEBA8EAE-BF5A-486C-A8C5-ECC9F3942E4B}">
                          <a14:imgProps xmlns:a14="http://schemas.microsoft.com/office/drawing/2010/main">
                            <a14:imgLayer r:embed="rId34">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370705" cy="1543050"/>
                    </a:xfrm>
                    <a:prstGeom prst="rect">
                      <a:avLst/>
                    </a:prstGeom>
                  </pic:spPr>
                </pic:pic>
              </a:graphicData>
            </a:graphic>
            <wp14:sizeRelH relativeFrom="margin">
              <wp14:pctWidth>0</wp14:pctWidth>
            </wp14:sizeRelH>
            <wp14:sizeRelV relativeFrom="margin">
              <wp14:pctHeight>0</wp14:pctHeight>
            </wp14:sizeRelV>
          </wp:anchor>
        </w:drawing>
      </w:r>
      <w:r w:rsidR="00DB59F9" w:rsidRPr="00572529">
        <w:rPr>
          <w:b/>
          <w:bCs/>
        </w:rPr>
        <w:t>Include:</w:t>
      </w:r>
      <w:r w:rsidR="00DB59F9">
        <w:t xml:space="preserve"> The inclusion uses case's activity is placed into the base use case's behavior according to the terms of an include relationship.</w:t>
      </w:r>
    </w:p>
    <w:p w14:paraId="50B573F8" w14:textId="7810F089" w:rsidR="00572529" w:rsidRDefault="00572529" w:rsidP="00572529">
      <w:pPr>
        <w:pStyle w:val="FigureCell"/>
      </w:pPr>
      <w:bookmarkStart w:id="86" w:name="_Toc153474838"/>
      <w:r w:rsidRPr="004C0381">
        <w:t>Figure 3.</w:t>
      </w:r>
      <w:r>
        <w:t>5</w:t>
      </w:r>
      <w:r w:rsidRPr="004C0381">
        <w:t xml:space="preserve"> </w:t>
      </w:r>
      <w:r>
        <w:t>Include</w:t>
      </w:r>
      <w:r w:rsidRPr="004C0381">
        <w:t xml:space="preserve"> </w:t>
      </w:r>
      <w:r>
        <w:t>S</w:t>
      </w:r>
      <w:r w:rsidRPr="004C0381">
        <w:t>ymbol</w:t>
      </w:r>
      <w:bookmarkEnd w:id="86"/>
    </w:p>
    <w:p w14:paraId="5E962ACA" w14:textId="0D939452" w:rsidR="00DB59F9" w:rsidRPr="0076595A" w:rsidRDefault="00DB59F9" w:rsidP="00DB59F9">
      <w:pPr>
        <w:pStyle w:val="BodyText"/>
        <w:ind w:firstLine="0"/>
      </w:pPr>
      <w:r w:rsidRPr="00572529">
        <w:rPr>
          <w:b/>
          <w:bCs/>
        </w:rPr>
        <w:t>Extend:</w:t>
      </w:r>
      <w:r>
        <w:t xml:space="preserve"> The behavior defined for the base use case can be put into the behavior defined for the extension use case according to the extend relationship.</w:t>
      </w:r>
    </w:p>
    <w:p w14:paraId="0B6A048F" w14:textId="5DBA5EBF" w:rsidR="00181CCE" w:rsidRPr="0076595A" w:rsidRDefault="00572529" w:rsidP="00181CCE">
      <w:pPr>
        <w:pStyle w:val="FigureTitle0"/>
        <w:rPr>
          <w:noProof/>
          <w:shd w:val="clear" w:color="auto" w:fill="auto"/>
        </w:rPr>
      </w:pPr>
      <w:bookmarkStart w:id="87" w:name="_Toc26568876"/>
      <w:bookmarkStart w:id="88" w:name="_Toc473816963"/>
      <w:bookmarkEnd w:id="87"/>
      <w:r w:rsidRPr="00572529">
        <w:rPr>
          <w:noProof/>
          <w:shd w:val="clear" w:color="auto" w:fill="auto"/>
        </w:rPr>
        <w:drawing>
          <wp:inline distT="0" distB="0" distL="0" distR="0" wp14:anchorId="51D1A4C5" wp14:editId="376AD23E">
            <wp:extent cx="4518211" cy="1484986"/>
            <wp:effectExtent l="0" t="0" r="0" b="0"/>
            <wp:docPr id="203257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57084" name=""/>
                    <pic:cNvPicPr/>
                  </pic:nvPicPr>
                  <pic:blipFill>
                    <a:blip r:embed="rId35"/>
                    <a:stretch>
                      <a:fillRect/>
                    </a:stretch>
                  </pic:blipFill>
                  <pic:spPr>
                    <a:xfrm>
                      <a:off x="0" y="0"/>
                      <a:ext cx="4592845" cy="1509516"/>
                    </a:xfrm>
                    <a:prstGeom prst="rect">
                      <a:avLst/>
                    </a:prstGeom>
                  </pic:spPr>
                </pic:pic>
              </a:graphicData>
            </a:graphic>
          </wp:inline>
        </w:drawing>
      </w:r>
    </w:p>
    <w:p w14:paraId="7D3D8816" w14:textId="1B2106F4" w:rsidR="00181CCE" w:rsidRDefault="00181CCE" w:rsidP="00181CCE">
      <w:pPr>
        <w:pStyle w:val="FigureCell"/>
        <w:spacing w:before="0"/>
      </w:pPr>
      <w:bookmarkStart w:id="89" w:name="_Toc26568877"/>
      <w:bookmarkStart w:id="90" w:name="_Toc144469036"/>
      <w:bookmarkStart w:id="91" w:name="_Toc153474839"/>
      <w:bookmarkEnd w:id="88"/>
      <w:r w:rsidRPr="0076595A">
        <w:t>Figure 3.</w:t>
      </w:r>
      <w:bookmarkStart w:id="92" w:name="_Toc26569996"/>
      <w:bookmarkEnd w:id="92"/>
      <w:r w:rsidR="00572529">
        <w:t>6</w:t>
      </w:r>
      <w:r w:rsidRPr="0076595A">
        <w:t xml:space="preserve"> </w:t>
      </w:r>
      <w:r w:rsidR="00572529">
        <w:t>Extends Symbol</w:t>
      </w:r>
      <w:r w:rsidRPr="0076595A">
        <w:t>.</w:t>
      </w:r>
      <w:bookmarkEnd w:id="89"/>
      <w:bookmarkEnd w:id="90"/>
      <w:bookmarkEnd w:id="91"/>
    </w:p>
    <w:p w14:paraId="373B1113" w14:textId="77777777" w:rsidR="00572529" w:rsidRDefault="00572529" w:rsidP="00181CCE">
      <w:pPr>
        <w:pStyle w:val="FigureCell"/>
        <w:spacing w:before="0"/>
      </w:pPr>
    </w:p>
    <w:p w14:paraId="693F6FD6" w14:textId="77777777" w:rsidR="00572529" w:rsidRDefault="00572529" w:rsidP="00181CCE">
      <w:pPr>
        <w:pStyle w:val="FigureCell"/>
        <w:spacing w:before="0"/>
      </w:pPr>
    </w:p>
    <w:p w14:paraId="49C8C5FF" w14:textId="77777777" w:rsidR="00572529" w:rsidRDefault="00572529" w:rsidP="00181CCE">
      <w:pPr>
        <w:pStyle w:val="FigureCell"/>
        <w:spacing w:before="0"/>
      </w:pPr>
    </w:p>
    <w:p w14:paraId="06C8A6FB" w14:textId="77777777" w:rsidR="00572529" w:rsidRDefault="00572529" w:rsidP="00181CCE">
      <w:pPr>
        <w:pStyle w:val="FigureCell"/>
        <w:spacing w:before="0"/>
      </w:pPr>
    </w:p>
    <w:p w14:paraId="0E316CF9" w14:textId="77777777" w:rsidR="00572529" w:rsidRDefault="00572529" w:rsidP="00181CCE">
      <w:pPr>
        <w:pStyle w:val="FigureCell"/>
        <w:spacing w:before="0"/>
      </w:pPr>
    </w:p>
    <w:p w14:paraId="203C703F" w14:textId="77777777" w:rsidR="00572529" w:rsidRDefault="00572529" w:rsidP="00181CCE">
      <w:pPr>
        <w:pStyle w:val="FigureCell"/>
        <w:spacing w:before="0"/>
      </w:pPr>
    </w:p>
    <w:p w14:paraId="55EDAD2D" w14:textId="77777777" w:rsidR="00572529" w:rsidRDefault="00572529" w:rsidP="00181CCE">
      <w:pPr>
        <w:pStyle w:val="FigureCell"/>
        <w:spacing w:before="0"/>
      </w:pPr>
    </w:p>
    <w:p w14:paraId="22FFD698" w14:textId="77777777" w:rsidR="009F1C1F" w:rsidRDefault="009F1C1F" w:rsidP="00181CCE">
      <w:pPr>
        <w:pStyle w:val="FigureCell"/>
        <w:spacing w:before="0"/>
      </w:pPr>
    </w:p>
    <w:p w14:paraId="118D081F" w14:textId="77777777" w:rsidR="00572529" w:rsidRDefault="00572529" w:rsidP="00181CCE">
      <w:pPr>
        <w:pStyle w:val="FigureCell"/>
        <w:spacing w:before="0"/>
      </w:pPr>
    </w:p>
    <w:p w14:paraId="1843B305" w14:textId="77777777" w:rsidR="00572529" w:rsidRPr="0076595A" w:rsidRDefault="00572529" w:rsidP="00181CCE">
      <w:pPr>
        <w:pStyle w:val="FigureCell"/>
        <w:spacing w:before="0"/>
      </w:pPr>
    </w:p>
    <w:p w14:paraId="12DDB7EC" w14:textId="032B01A3" w:rsidR="00181CCE" w:rsidRPr="0017163F" w:rsidRDefault="00181CCE" w:rsidP="00572529">
      <w:pPr>
        <w:pStyle w:val="Heading4"/>
        <w:rPr>
          <w:b/>
          <w:bCs/>
        </w:rPr>
      </w:pPr>
      <w:bookmarkStart w:id="93" w:name="_Toc144469023"/>
      <w:bookmarkStart w:id="94" w:name="_Toc153474777"/>
      <w:r w:rsidRPr="0017163F">
        <w:rPr>
          <w:b/>
          <w:bCs/>
        </w:rPr>
        <w:lastRenderedPageBreak/>
        <w:t>3.</w:t>
      </w:r>
      <w:r w:rsidR="00572529" w:rsidRPr="0017163F">
        <w:rPr>
          <w:b/>
          <w:bCs/>
        </w:rPr>
        <w:t>4</w:t>
      </w:r>
      <w:r w:rsidRPr="0017163F">
        <w:rPr>
          <w:b/>
          <w:bCs/>
        </w:rPr>
        <w:t xml:space="preserve"> </w:t>
      </w:r>
      <w:bookmarkEnd w:id="93"/>
      <w:r w:rsidR="00572529" w:rsidRPr="0017163F">
        <w:rPr>
          <w:b/>
          <w:bCs/>
        </w:rPr>
        <w:t>Use Case Diagram</w:t>
      </w:r>
      <w:bookmarkEnd w:id="94"/>
    </w:p>
    <w:p w14:paraId="2E9BB58F" w14:textId="77777777" w:rsidR="009F1C1F" w:rsidRPr="009F1C1F" w:rsidRDefault="009F1C1F" w:rsidP="009F1C1F">
      <w:pPr>
        <w:pStyle w:val="BodyText"/>
      </w:pPr>
    </w:p>
    <w:p w14:paraId="305DF899" w14:textId="0737755B" w:rsidR="00962E46" w:rsidRPr="00962E46" w:rsidRDefault="00962E46" w:rsidP="00962E46">
      <w:pPr>
        <w:pStyle w:val="BodyText"/>
        <w:jc w:val="center"/>
      </w:pPr>
      <w:r>
        <w:t>Tourism Management System</w:t>
      </w:r>
    </w:p>
    <w:p w14:paraId="5EE58AA3" w14:textId="4C857EB8" w:rsidR="00181CCE" w:rsidRDefault="00962E46" w:rsidP="00181CCE">
      <w:pPr>
        <w:pStyle w:val="C-BodyText"/>
      </w:pPr>
      <w:r>
        <w:rPr>
          <w:noProof/>
        </w:rPr>
        <w:drawing>
          <wp:inline distT="0" distB="0" distL="0" distR="0" wp14:anchorId="385B2C8A" wp14:editId="753532EF">
            <wp:extent cx="5715000" cy="6189389"/>
            <wp:effectExtent l="0" t="0" r="0" b="1905"/>
            <wp:docPr id="965085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085559" name="Picture 965085559"/>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16137" cy="6190620"/>
                    </a:xfrm>
                    <a:prstGeom prst="rect">
                      <a:avLst/>
                    </a:prstGeom>
                  </pic:spPr>
                </pic:pic>
              </a:graphicData>
            </a:graphic>
          </wp:inline>
        </w:drawing>
      </w:r>
    </w:p>
    <w:p w14:paraId="630E6DA9" w14:textId="5BD946F6" w:rsidR="00572529" w:rsidRPr="00572529" w:rsidRDefault="00572529" w:rsidP="00572529">
      <w:pPr>
        <w:pStyle w:val="FigureCell"/>
      </w:pPr>
      <w:bookmarkStart w:id="95" w:name="_Toc153474840"/>
      <w:r w:rsidRPr="00572529">
        <w:t>Figure 3.7 Use Case Diagram.</w:t>
      </w:r>
      <w:bookmarkEnd w:id="95"/>
    </w:p>
    <w:p w14:paraId="20D2703A" w14:textId="77777777" w:rsidR="00572529" w:rsidRDefault="00572529" w:rsidP="00572529"/>
    <w:p w14:paraId="62194C0C" w14:textId="77777777" w:rsidR="00572529" w:rsidRDefault="00572529" w:rsidP="00572529"/>
    <w:p w14:paraId="5DE0D84C" w14:textId="77777777" w:rsidR="00572529" w:rsidRDefault="00572529" w:rsidP="00572529"/>
    <w:p w14:paraId="4C48EFAA" w14:textId="77777777" w:rsidR="00572529" w:rsidRDefault="00572529" w:rsidP="00572529"/>
    <w:p w14:paraId="2DF45920" w14:textId="77777777" w:rsidR="00572529" w:rsidRDefault="00572529" w:rsidP="00572529"/>
    <w:p w14:paraId="7904BA96" w14:textId="77777777" w:rsidR="00572529" w:rsidRDefault="00572529" w:rsidP="00572529"/>
    <w:p w14:paraId="44AA53BF" w14:textId="77777777" w:rsidR="00572529" w:rsidRDefault="00572529" w:rsidP="00572529"/>
    <w:p w14:paraId="577F27C3" w14:textId="77777777" w:rsidR="00572529" w:rsidRDefault="00572529" w:rsidP="00572529"/>
    <w:p w14:paraId="25C0B4DF" w14:textId="77777777" w:rsidR="00572529" w:rsidRDefault="00572529" w:rsidP="00572529"/>
    <w:p w14:paraId="36F46496" w14:textId="77777777" w:rsidR="00572529" w:rsidRDefault="00572529" w:rsidP="00572529"/>
    <w:p w14:paraId="6573A30B" w14:textId="77777777" w:rsidR="00F70DE8" w:rsidRDefault="00572529" w:rsidP="0089514B">
      <w:pPr>
        <w:pStyle w:val="Heading2"/>
        <w:tabs>
          <w:tab w:val="left" w:pos="990"/>
        </w:tabs>
        <w:spacing w:before="120" w:after="120" w:line="276" w:lineRule="auto"/>
        <w:rPr>
          <w:b/>
        </w:rPr>
      </w:pPr>
      <w:bookmarkStart w:id="96" w:name="_Toc153474778"/>
      <w:r>
        <w:rPr>
          <w:b/>
        </w:rPr>
        <w:t>Chapter 4</w:t>
      </w:r>
      <w:bookmarkEnd w:id="96"/>
      <w:r w:rsidR="00653FA4">
        <w:rPr>
          <w:b/>
        </w:rPr>
        <w:t xml:space="preserve"> </w:t>
      </w:r>
    </w:p>
    <w:p w14:paraId="3E942032" w14:textId="3FB031CF" w:rsidR="00572529" w:rsidRPr="006D0F04" w:rsidRDefault="00952B7A" w:rsidP="0089514B">
      <w:pPr>
        <w:pStyle w:val="Heading2"/>
        <w:tabs>
          <w:tab w:val="left" w:pos="990"/>
        </w:tabs>
        <w:spacing w:before="120" w:after="120" w:line="276" w:lineRule="auto"/>
        <w:rPr>
          <w:b/>
        </w:rPr>
      </w:pPr>
      <w:bookmarkStart w:id="97" w:name="_Toc153474779"/>
      <w:r>
        <w:rPr>
          <w:b/>
        </w:rPr>
        <w:t>Analysis Modeling</w:t>
      </w:r>
      <w:bookmarkEnd w:id="97"/>
    </w:p>
    <w:p w14:paraId="49B37B8A" w14:textId="77777777" w:rsidR="00572529" w:rsidRDefault="00572529" w:rsidP="00572529"/>
    <w:p w14:paraId="575C1ED0" w14:textId="77777777" w:rsidR="00572529" w:rsidRDefault="00572529" w:rsidP="00572529"/>
    <w:p w14:paraId="39ABC232" w14:textId="77777777" w:rsidR="00572529" w:rsidRDefault="00572529" w:rsidP="00572529"/>
    <w:p w14:paraId="380D4502" w14:textId="77777777" w:rsidR="00572529" w:rsidRDefault="00572529" w:rsidP="00572529"/>
    <w:p w14:paraId="195B8CA3" w14:textId="77777777" w:rsidR="00572529" w:rsidRDefault="00572529" w:rsidP="00572529"/>
    <w:p w14:paraId="4BD840ED" w14:textId="77777777" w:rsidR="00572529" w:rsidRDefault="00572529" w:rsidP="00572529"/>
    <w:p w14:paraId="5AADE90D" w14:textId="77777777" w:rsidR="00572529" w:rsidRDefault="00572529" w:rsidP="00572529"/>
    <w:p w14:paraId="74EFD05E" w14:textId="77777777" w:rsidR="00572529" w:rsidRDefault="00572529" w:rsidP="00572529"/>
    <w:p w14:paraId="32F93FC8" w14:textId="77777777" w:rsidR="00572529" w:rsidRPr="00572529" w:rsidRDefault="00572529" w:rsidP="00572529"/>
    <w:p w14:paraId="635245C3" w14:textId="365C7E5B" w:rsidR="00965C62" w:rsidRPr="0017163F" w:rsidRDefault="00965C62" w:rsidP="00002771">
      <w:pPr>
        <w:pStyle w:val="Heading4"/>
        <w:rPr>
          <w:b/>
          <w:bCs/>
        </w:rPr>
      </w:pPr>
      <w:bookmarkStart w:id="98" w:name="_Toc144469024"/>
      <w:bookmarkStart w:id="99" w:name="_Toc153474780"/>
      <w:r w:rsidRPr="0017163F">
        <w:rPr>
          <w:b/>
          <w:bCs/>
        </w:rPr>
        <w:t>4.1</w:t>
      </w:r>
      <w:bookmarkEnd w:id="98"/>
      <w:r w:rsidRPr="0017163F">
        <w:rPr>
          <w:b/>
          <w:bCs/>
        </w:rPr>
        <w:t xml:space="preserve"> </w:t>
      </w:r>
      <w:r w:rsidR="00002771" w:rsidRPr="0017163F">
        <w:rPr>
          <w:b/>
          <w:bCs/>
        </w:rPr>
        <w:t>Activity Diagram</w:t>
      </w:r>
      <w:bookmarkEnd w:id="99"/>
      <w:r w:rsidR="00002771" w:rsidRPr="0017163F">
        <w:rPr>
          <w:b/>
          <w:bCs/>
        </w:rPr>
        <w:t xml:space="preserve"> </w:t>
      </w:r>
    </w:p>
    <w:p w14:paraId="6F0E7491" w14:textId="7D3D2F15" w:rsidR="00965C62" w:rsidRPr="0017163F" w:rsidRDefault="00965C62" w:rsidP="0017163F">
      <w:pPr>
        <w:pStyle w:val="Heading5"/>
      </w:pPr>
      <w:bookmarkStart w:id="100" w:name="_Toc153474781"/>
      <w:r w:rsidRPr="0017163F">
        <w:t>4.</w:t>
      </w:r>
      <w:r w:rsidR="00002771" w:rsidRPr="0017163F">
        <w:t>1.1</w:t>
      </w:r>
      <w:r w:rsidRPr="0017163F">
        <w:t xml:space="preserve"> </w:t>
      </w:r>
      <w:r w:rsidR="00002771" w:rsidRPr="0017163F">
        <w:t>Activity Diagram for Admin</w:t>
      </w:r>
      <w:bookmarkEnd w:id="100"/>
    </w:p>
    <w:p w14:paraId="4A728993" w14:textId="77777777" w:rsidR="0013261D" w:rsidRDefault="0013261D" w:rsidP="0013261D">
      <w:pPr>
        <w:pStyle w:val="C-BodyText"/>
      </w:pPr>
    </w:p>
    <w:p w14:paraId="617644F3" w14:textId="77777777" w:rsidR="0013261D" w:rsidRPr="0013261D" w:rsidRDefault="0013261D" w:rsidP="0013261D"/>
    <w:p w14:paraId="5D29CDD5" w14:textId="6BA0B89D" w:rsidR="00181CCE" w:rsidRDefault="0013261D" w:rsidP="00965C62">
      <w:pPr>
        <w:pStyle w:val="BodyText"/>
      </w:pPr>
      <w:r>
        <w:rPr>
          <w:noProof/>
        </w:rPr>
        <w:drawing>
          <wp:inline distT="0" distB="0" distL="0" distR="0" wp14:anchorId="0FD74D1C" wp14:editId="7B532B45">
            <wp:extent cx="5713730" cy="3365500"/>
            <wp:effectExtent l="0" t="0" r="1270" b="6350"/>
            <wp:docPr id="3416915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691503" name="Picture 341691503"/>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43481" cy="3383024"/>
                    </a:xfrm>
                    <a:prstGeom prst="rect">
                      <a:avLst/>
                    </a:prstGeom>
                  </pic:spPr>
                </pic:pic>
              </a:graphicData>
            </a:graphic>
          </wp:inline>
        </w:drawing>
      </w:r>
    </w:p>
    <w:p w14:paraId="0BED9D8B" w14:textId="77777777" w:rsidR="0013261D" w:rsidRDefault="0013261D" w:rsidP="0013261D">
      <w:pPr>
        <w:pStyle w:val="FigureCell"/>
        <w:jc w:val="left"/>
      </w:pPr>
    </w:p>
    <w:p w14:paraId="5E692535" w14:textId="77777777" w:rsidR="0013261D" w:rsidRDefault="0013261D" w:rsidP="0013261D">
      <w:pPr>
        <w:pStyle w:val="FigureCell"/>
        <w:jc w:val="left"/>
      </w:pPr>
    </w:p>
    <w:p w14:paraId="64BEA975" w14:textId="77777777" w:rsidR="0013261D" w:rsidRDefault="0013261D" w:rsidP="0013261D">
      <w:pPr>
        <w:pStyle w:val="FigureCell"/>
        <w:jc w:val="left"/>
      </w:pPr>
    </w:p>
    <w:p w14:paraId="1AB1C512" w14:textId="0D9C06E0" w:rsidR="00962E46" w:rsidRDefault="00002771" w:rsidP="0013261D">
      <w:pPr>
        <w:pStyle w:val="FigureCell"/>
      </w:pPr>
      <w:bookmarkStart w:id="101" w:name="_Toc153474841"/>
      <w:r w:rsidRPr="00002771">
        <w:t>Figure 4.1 Activity Diagram for Admin.</w:t>
      </w:r>
      <w:bookmarkEnd w:id="101"/>
    </w:p>
    <w:p w14:paraId="1595CBD1" w14:textId="77777777" w:rsidR="00962E46" w:rsidRDefault="00962E46" w:rsidP="00002771">
      <w:pPr>
        <w:pStyle w:val="FigureCell"/>
      </w:pPr>
    </w:p>
    <w:p w14:paraId="06915C77" w14:textId="77777777" w:rsidR="0013261D" w:rsidRDefault="0013261D" w:rsidP="00002771">
      <w:pPr>
        <w:pStyle w:val="FigureCell"/>
      </w:pPr>
    </w:p>
    <w:p w14:paraId="17FE7224" w14:textId="77777777" w:rsidR="0013261D" w:rsidRDefault="0013261D" w:rsidP="00002771">
      <w:pPr>
        <w:pStyle w:val="FigureCell"/>
      </w:pPr>
    </w:p>
    <w:p w14:paraId="0C3C5BA3" w14:textId="77777777" w:rsidR="0013261D" w:rsidRPr="00002771" w:rsidRDefault="0013261D" w:rsidP="00002771">
      <w:pPr>
        <w:pStyle w:val="FigureCell"/>
      </w:pPr>
    </w:p>
    <w:p w14:paraId="307AD984" w14:textId="01988A8C" w:rsidR="00965C62" w:rsidRPr="0017163F" w:rsidRDefault="00002771" w:rsidP="0017163F">
      <w:pPr>
        <w:pStyle w:val="Heading5"/>
      </w:pPr>
      <w:bookmarkStart w:id="102" w:name="_Toc153474782"/>
      <w:r w:rsidRPr="0017163F">
        <w:lastRenderedPageBreak/>
        <w:t xml:space="preserve">4.1.2 Activity Diagram for </w:t>
      </w:r>
      <w:r w:rsidR="0013261D" w:rsidRPr="0017163F">
        <w:t>Tourist</w:t>
      </w:r>
      <w:bookmarkEnd w:id="102"/>
    </w:p>
    <w:p w14:paraId="7869286F" w14:textId="2422BB10" w:rsidR="00002771" w:rsidRDefault="0013261D" w:rsidP="00002771">
      <w:pPr>
        <w:pStyle w:val="BodyText"/>
        <w:ind w:firstLine="0"/>
      </w:pPr>
      <w:r>
        <w:rPr>
          <w:noProof/>
        </w:rPr>
        <w:drawing>
          <wp:inline distT="0" distB="0" distL="0" distR="0" wp14:anchorId="636F1267" wp14:editId="7541E09F">
            <wp:extent cx="5715000" cy="4493172"/>
            <wp:effectExtent l="0" t="0" r="0" b="3175"/>
            <wp:docPr id="11713239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323952" name="Picture 117132395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454" cy="4506109"/>
                    </a:xfrm>
                    <a:prstGeom prst="rect">
                      <a:avLst/>
                    </a:prstGeom>
                  </pic:spPr>
                </pic:pic>
              </a:graphicData>
            </a:graphic>
          </wp:inline>
        </w:drawing>
      </w:r>
    </w:p>
    <w:p w14:paraId="0D5CC0BC" w14:textId="77777777" w:rsidR="0013261D" w:rsidRDefault="0013261D" w:rsidP="00002771">
      <w:pPr>
        <w:pStyle w:val="FigureCell"/>
      </w:pPr>
    </w:p>
    <w:p w14:paraId="2113EDDA" w14:textId="334A3034" w:rsidR="00002771" w:rsidRPr="00002771" w:rsidRDefault="00002771" w:rsidP="00002771">
      <w:pPr>
        <w:pStyle w:val="FigureCell"/>
      </w:pPr>
      <w:bookmarkStart w:id="103" w:name="_Toc153474842"/>
      <w:r w:rsidRPr="00002771">
        <w:t xml:space="preserve">Figure 4.2 Activity Diagram for </w:t>
      </w:r>
      <w:r w:rsidR="0013261D">
        <w:t>Tourist</w:t>
      </w:r>
      <w:r w:rsidRPr="00002771">
        <w:t>.</w:t>
      </w:r>
      <w:bookmarkEnd w:id="103"/>
    </w:p>
    <w:p w14:paraId="603D0C76" w14:textId="77777777" w:rsidR="00002771" w:rsidRDefault="00002771" w:rsidP="00002771">
      <w:pPr>
        <w:pStyle w:val="BodyText"/>
        <w:ind w:firstLine="0"/>
      </w:pPr>
    </w:p>
    <w:p w14:paraId="4AFA94EB" w14:textId="77777777" w:rsidR="00962E46" w:rsidRDefault="00962E46" w:rsidP="00002771">
      <w:pPr>
        <w:pStyle w:val="BodyText"/>
        <w:ind w:firstLine="0"/>
      </w:pPr>
    </w:p>
    <w:p w14:paraId="38B6E237" w14:textId="77777777" w:rsidR="00962E46" w:rsidRDefault="00962E46" w:rsidP="00002771">
      <w:pPr>
        <w:pStyle w:val="BodyText"/>
        <w:ind w:firstLine="0"/>
      </w:pPr>
    </w:p>
    <w:p w14:paraId="3F07F24C" w14:textId="77777777" w:rsidR="00962E46" w:rsidRDefault="00962E46" w:rsidP="00002771">
      <w:pPr>
        <w:pStyle w:val="BodyText"/>
        <w:ind w:firstLine="0"/>
      </w:pPr>
    </w:p>
    <w:p w14:paraId="4068B42D" w14:textId="77777777" w:rsidR="00962E46" w:rsidRDefault="00962E46" w:rsidP="00002771">
      <w:pPr>
        <w:pStyle w:val="BodyText"/>
        <w:ind w:firstLine="0"/>
      </w:pPr>
    </w:p>
    <w:p w14:paraId="1E31EF45" w14:textId="2F1A61D4" w:rsidR="00002771" w:rsidRPr="0017163F" w:rsidRDefault="00002771" w:rsidP="00002771">
      <w:pPr>
        <w:pStyle w:val="Heading4"/>
        <w:rPr>
          <w:b/>
          <w:bCs/>
        </w:rPr>
      </w:pPr>
      <w:bookmarkStart w:id="104" w:name="_Toc153474783"/>
      <w:r w:rsidRPr="0017163F">
        <w:rPr>
          <w:b/>
          <w:bCs/>
        </w:rPr>
        <w:t>4.2 Swim Lane Diagram</w:t>
      </w:r>
      <w:bookmarkEnd w:id="104"/>
      <w:r w:rsidRPr="0017163F">
        <w:rPr>
          <w:b/>
          <w:bCs/>
        </w:rPr>
        <w:t xml:space="preserve"> </w:t>
      </w:r>
    </w:p>
    <w:p w14:paraId="6B3ED3DA" w14:textId="0A6A09FB" w:rsidR="00002771" w:rsidRPr="0017163F" w:rsidRDefault="00002771" w:rsidP="0017163F">
      <w:pPr>
        <w:pStyle w:val="Heading5"/>
      </w:pPr>
      <w:bookmarkStart w:id="105" w:name="_Toc153474784"/>
      <w:r w:rsidRPr="0017163F">
        <w:t>4.2.1 Swim Lane Diagram for the System</w:t>
      </w:r>
      <w:bookmarkEnd w:id="105"/>
    </w:p>
    <w:p w14:paraId="6F9E1F9C" w14:textId="4BD84D60" w:rsidR="000F74A2" w:rsidRDefault="0013261D" w:rsidP="009F1C1F">
      <w:pPr>
        <w:pStyle w:val="BodyText"/>
        <w:jc w:val="center"/>
      </w:pPr>
      <w:r>
        <w:rPr>
          <w:noProof/>
        </w:rPr>
        <w:lastRenderedPageBreak/>
        <w:drawing>
          <wp:inline distT="0" distB="0" distL="0" distR="0" wp14:anchorId="1BFFF035" wp14:editId="471E6CD4">
            <wp:extent cx="5012055" cy="7457090"/>
            <wp:effectExtent l="0" t="0" r="0" b="0"/>
            <wp:docPr id="1629169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69613" name="Picture 162916961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14141" cy="7460193"/>
                    </a:xfrm>
                    <a:prstGeom prst="rect">
                      <a:avLst/>
                    </a:prstGeom>
                  </pic:spPr>
                </pic:pic>
              </a:graphicData>
            </a:graphic>
          </wp:inline>
        </w:drawing>
      </w:r>
      <w:r w:rsidR="000F74A2" w:rsidRPr="000F74A2">
        <w:t>Figure 4.3 Swim Lane Diagram.</w:t>
      </w:r>
      <w:bookmarkStart w:id="106" w:name="_Toc144469026"/>
    </w:p>
    <w:p w14:paraId="258238C1" w14:textId="77777777" w:rsidR="00634099" w:rsidRDefault="00634099" w:rsidP="000F74A2">
      <w:pPr>
        <w:pStyle w:val="FigureCell"/>
        <w:sectPr w:rsidR="00634099" w:rsidSect="00DB681C">
          <w:pgSz w:w="12240" w:h="15840"/>
          <w:pgMar w:top="1440" w:right="1440" w:bottom="1440" w:left="1800" w:header="720" w:footer="720" w:gutter="0"/>
          <w:cols w:space="720"/>
          <w:titlePg/>
          <w:docGrid w:linePitch="360"/>
        </w:sectPr>
      </w:pPr>
    </w:p>
    <w:p w14:paraId="46BC15FA" w14:textId="77777777" w:rsidR="000F74A2" w:rsidRDefault="000F74A2" w:rsidP="000F74A2">
      <w:pPr>
        <w:pStyle w:val="FigureCell"/>
      </w:pPr>
    </w:p>
    <w:p w14:paraId="2A89178B" w14:textId="77777777" w:rsidR="000F74A2" w:rsidRDefault="000F74A2" w:rsidP="000F74A2">
      <w:pPr>
        <w:pStyle w:val="FigureCell"/>
      </w:pPr>
    </w:p>
    <w:p w14:paraId="35A09547" w14:textId="77777777" w:rsidR="000F74A2" w:rsidRDefault="000F74A2" w:rsidP="000F74A2">
      <w:pPr>
        <w:pStyle w:val="FigureCell"/>
      </w:pPr>
    </w:p>
    <w:p w14:paraId="3F43CD36" w14:textId="77777777" w:rsidR="000F74A2" w:rsidRDefault="000F74A2" w:rsidP="000F74A2">
      <w:pPr>
        <w:pStyle w:val="FigureCell"/>
      </w:pPr>
    </w:p>
    <w:p w14:paraId="39C1AB70" w14:textId="77777777" w:rsidR="000F74A2" w:rsidRDefault="000F74A2" w:rsidP="000F74A2">
      <w:pPr>
        <w:pStyle w:val="FigureCell"/>
      </w:pPr>
    </w:p>
    <w:p w14:paraId="4250BFF6" w14:textId="77777777" w:rsidR="000F74A2" w:rsidRDefault="000F74A2" w:rsidP="000F74A2">
      <w:pPr>
        <w:pStyle w:val="FigureCell"/>
      </w:pPr>
    </w:p>
    <w:p w14:paraId="09A3985D" w14:textId="77777777" w:rsidR="000F74A2" w:rsidRDefault="000F74A2" w:rsidP="000F74A2">
      <w:pPr>
        <w:pStyle w:val="FigureCell"/>
      </w:pPr>
    </w:p>
    <w:p w14:paraId="2B0D4F14" w14:textId="77777777" w:rsidR="000F74A2" w:rsidRDefault="000F74A2" w:rsidP="000F74A2">
      <w:pPr>
        <w:pStyle w:val="FigureCell"/>
      </w:pPr>
    </w:p>
    <w:p w14:paraId="5A9287B4" w14:textId="77777777" w:rsidR="000F74A2" w:rsidRDefault="000F74A2" w:rsidP="000F74A2">
      <w:pPr>
        <w:pStyle w:val="FigureCell"/>
      </w:pPr>
    </w:p>
    <w:p w14:paraId="6A3699D2" w14:textId="77777777" w:rsidR="000F74A2" w:rsidRDefault="000F74A2" w:rsidP="000F74A2">
      <w:pPr>
        <w:pStyle w:val="FigureCell"/>
      </w:pPr>
    </w:p>
    <w:p w14:paraId="6D5DBE4A" w14:textId="77777777" w:rsidR="000F74A2" w:rsidRDefault="000F74A2" w:rsidP="000F74A2">
      <w:pPr>
        <w:pStyle w:val="FigureCell"/>
      </w:pPr>
    </w:p>
    <w:p w14:paraId="5B06B327" w14:textId="77777777" w:rsidR="000F74A2" w:rsidRDefault="000F74A2" w:rsidP="000F74A2">
      <w:pPr>
        <w:pStyle w:val="FigureCell"/>
      </w:pPr>
    </w:p>
    <w:p w14:paraId="33DB6451" w14:textId="77777777" w:rsidR="000F74A2" w:rsidRDefault="000F74A2" w:rsidP="000F74A2"/>
    <w:p w14:paraId="401E5FD9" w14:textId="77777777" w:rsidR="00F70DE8" w:rsidRDefault="000F74A2" w:rsidP="0089514B">
      <w:pPr>
        <w:pStyle w:val="Heading2"/>
        <w:tabs>
          <w:tab w:val="left" w:pos="990"/>
        </w:tabs>
        <w:spacing w:before="120" w:after="120" w:line="276" w:lineRule="auto"/>
        <w:rPr>
          <w:b/>
        </w:rPr>
      </w:pPr>
      <w:bookmarkStart w:id="107" w:name="_Toc153474785"/>
      <w:r>
        <w:rPr>
          <w:b/>
        </w:rPr>
        <w:t>Chapter 5</w:t>
      </w:r>
      <w:bookmarkEnd w:id="107"/>
      <w:r w:rsidR="00653FA4">
        <w:rPr>
          <w:b/>
        </w:rPr>
        <w:t xml:space="preserve"> </w:t>
      </w:r>
    </w:p>
    <w:p w14:paraId="73C8DB24" w14:textId="2042DCD3" w:rsidR="000F74A2" w:rsidRPr="006D0F04" w:rsidRDefault="000F74A2" w:rsidP="0089514B">
      <w:pPr>
        <w:pStyle w:val="Heading2"/>
        <w:tabs>
          <w:tab w:val="left" w:pos="990"/>
        </w:tabs>
        <w:spacing w:before="120" w:after="120" w:line="276" w:lineRule="auto"/>
        <w:rPr>
          <w:b/>
        </w:rPr>
      </w:pPr>
      <w:bookmarkStart w:id="108" w:name="_Toc153474786"/>
      <w:r>
        <w:rPr>
          <w:b/>
        </w:rPr>
        <w:t>Risk Management</w:t>
      </w:r>
      <w:bookmarkEnd w:id="108"/>
    </w:p>
    <w:p w14:paraId="31735375" w14:textId="77777777" w:rsidR="000F74A2" w:rsidRDefault="000F74A2" w:rsidP="000F74A2">
      <w:pPr>
        <w:pStyle w:val="FigureCell"/>
      </w:pPr>
    </w:p>
    <w:p w14:paraId="5960CAB9" w14:textId="77777777" w:rsidR="000F74A2" w:rsidRDefault="000F74A2" w:rsidP="000F74A2">
      <w:pPr>
        <w:pStyle w:val="FigureCell"/>
      </w:pPr>
    </w:p>
    <w:p w14:paraId="568241BF" w14:textId="77777777" w:rsidR="000F74A2" w:rsidRDefault="000F74A2" w:rsidP="000F74A2">
      <w:pPr>
        <w:pStyle w:val="FigureCell"/>
      </w:pPr>
    </w:p>
    <w:p w14:paraId="37C8B073" w14:textId="77777777" w:rsidR="000F74A2" w:rsidRDefault="000F74A2" w:rsidP="000F74A2">
      <w:pPr>
        <w:pStyle w:val="FigureCell"/>
      </w:pPr>
    </w:p>
    <w:p w14:paraId="2F8D7448" w14:textId="77777777" w:rsidR="000F74A2" w:rsidRDefault="000F74A2" w:rsidP="000F74A2">
      <w:pPr>
        <w:pStyle w:val="FigureCell"/>
      </w:pPr>
    </w:p>
    <w:p w14:paraId="46110EE9" w14:textId="77777777" w:rsidR="000F74A2" w:rsidRDefault="000F74A2" w:rsidP="000F74A2">
      <w:pPr>
        <w:pStyle w:val="FigureCell"/>
      </w:pPr>
    </w:p>
    <w:p w14:paraId="213A027A" w14:textId="77777777" w:rsidR="000F74A2" w:rsidRDefault="000F74A2" w:rsidP="000F74A2">
      <w:pPr>
        <w:pStyle w:val="FigureCell"/>
      </w:pPr>
    </w:p>
    <w:p w14:paraId="79A542E5" w14:textId="77777777" w:rsidR="000F74A2" w:rsidRDefault="000F74A2" w:rsidP="000F74A2">
      <w:pPr>
        <w:pStyle w:val="FigureCell"/>
      </w:pPr>
    </w:p>
    <w:p w14:paraId="77401DDD" w14:textId="77777777" w:rsidR="000F74A2" w:rsidRDefault="000F74A2" w:rsidP="000F74A2">
      <w:pPr>
        <w:pStyle w:val="FigureCell"/>
        <w:jc w:val="left"/>
      </w:pPr>
    </w:p>
    <w:p w14:paraId="03469EAC" w14:textId="04483751" w:rsidR="000F74A2" w:rsidRPr="0017163F" w:rsidRDefault="000F74A2" w:rsidP="000F74A2">
      <w:pPr>
        <w:pStyle w:val="Heading4"/>
        <w:rPr>
          <w:b/>
          <w:bCs/>
        </w:rPr>
      </w:pPr>
      <w:bookmarkStart w:id="109" w:name="_Toc153474787"/>
      <w:bookmarkEnd w:id="106"/>
      <w:r w:rsidRPr="0017163F">
        <w:rPr>
          <w:b/>
          <w:bCs/>
        </w:rPr>
        <w:lastRenderedPageBreak/>
        <w:t>5.1 Risk Engineering</w:t>
      </w:r>
      <w:bookmarkEnd w:id="109"/>
    </w:p>
    <w:p w14:paraId="5BA457F7" w14:textId="4741DD43" w:rsidR="00181CCE" w:rsidRPr="0076595A" w:rsidRDefault="000F74A2" w:rsidP="00AA2692">
      <w:pPr>
        <w:pStyle w:val="BodyText"/>
        <w:ind w:firstLine="0"/>
      </w:pPr>
      <w:r>
        <w:t>Understanding and navigating uncertainty within a system development team is significantly enhanced through various measures, one of which involves robust risk analysis and management. In the intricate process of system creation, numerous challenges may emerge. Risks, being potential problems, carry an inherent possibility of occurrence or non-occurrence. The comprehensive process of scrutinizing and handling risks encompasses several sequential stages. Initially, risks are identified, followed by an evaluation of the probability of their realization and the magnitude of potential impact. Once this data is established, risks are documented. Subsequently, a tailored strategy is formulated to effectively mitigate the risks with the highest likelihood and consequential impact.</w:t>
      </w:r>
    </w:p>
    <w:p w14:paraId="4ACF8203" w14:textId="71265FCE" w:rsidR="00181CCE" w:rsidRPr="0017163F" w:rsidRDefault="000F74A2" w:rsidP="0017163F">
      <w:pPr>
        <w:pStyle w:val="Heading5"/>
      </w:pPr>
      <w:bookmarkStart w:id="110" w:name="_Toc144469027"/>
      <w:bookmarkStart w:id="111" w:name="_Toc153474788"/>
      <w:r w:rsidRPr="0017163F">
        <w:t>5.1.1</w:t>
      </w:r>
      <w:r w:rsidR="00181CCE" w:rsidRPr="0017163F">
        <w:t xml:space="preserve"> </w:t>
      </w:r>
      <w:r w:rsidRPr="0017163F">
        <w:t>Stages of Risk</w:t>
      </w:r>
      <w:r w:rsidR="00181CCE" w:rsidRPr="0017163F">
        <w:t>.</w:t>
      </w:r>
      <w:bookmarkEnd w:id="110"/>
      <w:bookmarkEnd w:id="111"/>
      <w:r w:rsidR="00181CCE" w:rsidRPr="0017163F">
        <w:t xml:space="preserve"> </w:t>
      </w:r>
    </w:p>
    <w:p w14:paraId="54541FBB" w14:textId="4F8217DA" w:rsidR="00111534" w:rsidRDefault="00256DE2" w:rsidP="00256DE2">
      <w:pPr>
        <w:pStyle w:val="C-BodyText"/>
      </w:pPr>
      <w:r>
        <w:t>There are different Stages of risk. They are:</w:t>
      </w:r>
      <w:r w:rsidR="00181CCE" w:rsidRPr="0076595A">
        <w:t xml:space="preserve"> </w:t>
      </w:r>
    </w:p>
    <w:p w14:paraId="226F3D62" w14:textId="77777777" w:rsidR="00A942B8" w:rsidRDefault="00256DE2">
      <w:pPr>
        <w:pStyle w:val="C-BodyText"/>
        <w:numPr>
          <w:ilvl w:val="0"/>
          <w:numId w:val="12"/>
        </w:numPr>
      </w:pPr>
      <w:r w:rsidRPr="00326FC5">
        <w:rPr>
          <w:b/>
          <w:bCs/>
        </w:rPr>
        <w:t>Risk Identification:</w:t>
      </w:r>
      <w:r w:rsidRPr="00256DE2">
        <w:t xml:space="preserve"> Gathering data stands as a pivotal phase within the risk identification process, aiming to unearth potential risks or hazards. The methodologies and technologies employed for data collection and manipulation exhibit a wide spectrum of diversity. The team amalgamates data through a blend of automated systems and human intervention, embarking on the journey to pinpoint potential risks concerning Web resources. Among the array of methods, web crawling emerges as a valuable technique, offering insights into the landscape of websites and web pages, enriching the data reservoir further.</w:t>
      </w:r>
    </w:p>
    <w:p w14:paraId="02B08222" w14:textId="78A28D6A" w:rsidR="00A942B8" w:rsidRPr="00A942B8" w:rsidRDefault="00A942B8" w:rsidP="00A942B8">
      <w:pPr>
        <w:pStyle w:val="C-BodyText"/>
        <w:rPr>
          <w:b/>
          <w:bCs/>
        </w:rPr>
      </w:pPr>
      <w:r w:rsidRPr="00A942B8">
        <w:rPr>
          <w:b/>
          <w:bCs/>
        </w:rPr>
        <w:t xml:space="preserve">      Technological Risks</w:t>
      </w:r>
    </w:p>
    <w:p w14:paraId="487D02C1" w14:textId="77777777" w:rsidR="00A942B8" w:rsidRDefault="00A942B8">
      <w:pPr>
        <w:pStyle w:val="C-BodyText"/>
        <w:numPr>
          <w:ilvl w:val="0"/>
          <w:numId w:val="12"/>
        </w:numPr>
      </w:pPr>
      <w:r>
        <w:t>1.1: Platform Issues: Potential problems might arise when using specific platforms (e.g., working on Notepad++ causing occasional issues).</w:t>
      </w:r>
    </w:p>
    <w:p w14:paraId="7EDF8CFD" w14:textId="77777777" w:rsidR="00A942B8" w:rsidRDefault="00A942B8">
      <w:pPr>
        <w:pStyle w:val="C-BodyText"/>
        <w:numPr>
          <w:ilvl w:val="0"/>
          <w:numId w:val="12"/>
        </w:numPr>
      </w:pPr>
      <w:r>
        <w:t>1.2: Software Defects: Possibility of defects within the software.</w:t>
      </w:r>
    </w:p>
    <w:p w14:paraId="6130C5D0" w14:textId="77777777" w:rsidR="00A942B8" w:rsidRDefault="00A942B8">
      <w:pPr>
        <w:pStyle w:val="C-BodyText"/>
        <w:numPr>
          <w:ilvl w:val="0"/>
          <w:numId w:val="12"/>
        </w:numPr>
      </w:pPr>
      <w:r>
        <w:t>1.3: Hardware Problems: Risk of hardware malfunctions.</w:t>
      </w:r>
    </w:p>
    <w:p w14:paraId="272198CD" w14:textId="77777777" w:rsidR="00A942B8" w:rsidRDefault="00A942B8">
      <w:pPr>
        <w:pStyle w:val="C-BodyText"/>
        <w:numPr>
          <w:ilvl w:val="0"/>
          <w:numId w:val="12"/>
        </w:numPr>
      </w:pPr>
      <w:r>
        <w:t>1.4: Database Performance: Database limitations in processing expected transactions per second.</w:t>
      </w:r>
    </w:p>
    <w:p w14:paraId="4CAD9A40" w14:textId="77777777" w:rsidR="00A942B8" w:rsidRPr="00A942B8" w:rsidRDefault="00A942B8" w:rsidP="00A942B8"/>
    <w:p w14:paraId="5DE3EB3F" w14:textId="37639EE1" w:rsidR="00A942B8" w:rsidRPr="00A942B8" w:rsidRDefault="00A942B8" w:rsidP="00A942B8">
      <w:pPr>
        <w:pStyle w:val="C-BodyText"/>
        <w:rPr>
          <w:b/>
          <w:bCs/>
        </w:rPr>
      </w:pPr>
      <w:r w:rsidRPr="00A942B8">
        <w:rPr>
          <w:b/>
          <w:bCs/>
        </w:rPr>
        <w:lastRenderedPageBreak/>
        <w:t>People Risks</w:t>
      </w:r>
    </w:p>
    <w:p w14:paraId="0BC4AA1B" w14:textId="77777777" w:rsidR="00A942B8" w:rsidRDefault="00A942B8">
      <w:pPr>
        <w:pStyle w:val="C-BodyText"/>
        <w:numPr>
          <w:ilvl w:val="0"/>
          <w:numId w:val="12"/>
        </w:numPr>
      </w:pPr>
      <w:r>
        <w:t>2.1: Health Issues: Possibility of team members falling ill.</w:t>
      </w:r>
    </w:p>
    <w:p w14:paraId="12BE7599" w14:textId="77777777" w:rsidR="00A942B8" w:rsidRDefault="00A942B8">
      <w:pPr>
        <w:pStyle w:val="C-BodyText"/>
        <w:numPr>
          <w:ilvl w:val="0"/>
          <w:numId w:val="12"/>
        </w:numPr>
      </w:pPr>
      <w:r>
        <w:t>2.2: Study Leave: Employees taking study leaves impacting project continuity.</w:t>
      </w:r>
    </w:p>
    <w:p w14:paraId="2FB2335E" w14:textId="77777777" w:rsidR="00A942B8" w:rsidRDefault="00A942B8">
      <w:pPr>
        <w:pStyle w:val="C-BodyText"/>
        <w:numPr>
          <w:ilvl w:val="0"/>
          <w:numId w:val="12"/>
        </w:numPr>
      </w:pPr>
      <w:r>
        <w:t>2.3: Skill Gaps: Employees lacking necessary skills for the project.</w:t>
      </w:r>
    </w:p>
    <w:p w14:paraId="0190EA66" w14:textId="6BCC863C" w:rsidR="00A942B8" w:rsidRPr="00A942B8" w:rsidRDefault="00A942B8" w:rsidP="00A942B8">
      <w:pPr>
        <w:pStyle w:val="C-BodyText"/>
        <w:rPr>
          <w:b/>
          <w:bCs/>
        </w:rPr>
      </w:pPr>
      <w:r w:rsidRPr="00A942B8">
        <w:rPr>
          <w:b/>
          <w:bCs/>
        </w:rPr>
        <w:t>Organizational Risks</w:t>
      </w:r>
    </w:p>
    <w:p w14:paraId="2F7CFCBC" w14:textId="77777777" w:rsidR="00A942B8" w:rsidRDefault="00A942B8">
      <w:pPr>
        <w:pStyle w:val="C-BodyText"/>
        <w:numPr>
          <w:ilvl w:val="0"/>
          <w:numId w:val="12"/>
        </w:numPr>
      </w:pPr>
      <w:r>
        <w:t>3.1: Budget Assurance: Ensuring organizational commitment to provide necessary funds.</w:t>
      </w:r>
    </w:p>
    <w:p w14:paraId="68F87C2E" w14:textId="77777777" w:rsidR="00A942B8" w:rsidRDefault="00A942B8">
      <w:pPr>
        <w:pStyle w:val="C-BodyText"/>
        <w:numPr>
          <w:ilvl w:val="0"/>
          <w:numId w:val="12"/>
        </w:numPr>
      </w:pPr>
      <w:r>
        <w:t>3.2: Information Accessibility: Confirmation that the organization will supply all project-relevant information.</w:t>
      </w:r>
    </w:p>
    <w:p w14:paraId="47222B93" w14:textId="7713712E" w:rsidR="00A942B8" w:rsidRPr="00A942B8" w:rsidRDefault="00A942B8" w:rsidP="00A942B8">
      <w:pPr>
        <w:pStyle w:val="C-BodyText"/>
        <w:rPr>
          <w:b/>
          <w:bCs/>
        </w:rPr>
      </w:pPr>
      <w:r w:rsidRPr="00A942B8">
        <w:rPr>
          <w:b/>
          <w:bCs/>
        </w:rPr>
        <w:t>Tools Risks</w:t>
      </w:r>
    </w:p>
    <w:p w14:paraId="04EE9107" w14:textId="77777777" w:rsidR="00A942B8" w:rsidRDefault="00A942B8">
      <w:pPr>
        <w:pStyle w:val="C-BodyText"/>
        <w:numPr>
          <w:ilvl w:val="0"/>
          <w:numId w:val="12"/>
        </w:numPr>
      </w:pPr>
      <w:r>
        <w:t>4.1: Tool Suitability: Risk of using incorrect or unsuitable tools.</w:t>
      </w:r>
    </w:p>
    <w:p w14:paraId="4F3E7F3A" w14:textId="77777777" w:rsidR="00A942B8" w:rsidRDefault="00A942B8">
      <w:pPr>
        <w:pStyle w:val="C-BodyText"/>
        <w:numPr>
          <w:ilvl w:val="0"/>
          <w:numId w:val="12"/>
        </w:numPr>
      </w:pPr>
      <w:r>
        <w:t>4.2: Insufficient Tools: Inadequate availability of required tools.</w:t>
      </w:r>
    </w:p>
    <w:p w14:paraId="40E65A3B" w14:textId="5B96D8C8" w:rsidR="00A942B8" w:rsidRPr="00A942B8" w:rsidRDefault="00A942B8" w:rsidP="00A942B8">
      <w:pPr>
        <w:pStyle w:val="C-BodyText"/>
        <w:rPr>
          <w:b/>
          <w:bCs/>
        </w:rPr>
      </w:pPr>
      <w:r w:rsidRPr="00A942B8">
        <w:rPr>
          <w:b/>
          <w:bCs/>
        </w:rPr>
        <w:t>Requirement Risks</w:t>
      </w:r>
    </w:p>
    <w:p w14:paraId="602065F8" w14:textId="77777777" w:rsidR="00A942B8" w:rsidRDefault="00A942B8">
      <w:pPr>
        <w:pStyle w:val="C-BodyText"/>
        <w:numPr>
          <w:ilvl w:val="0"/>
          <w:numId w:val="12"/>
        </w:numPr>
      </w:pPr>
      <w:r>
        <w:t>5.1: Post-Project Requirements: Potential emergence of new requirements post-project completion affecting the system.</w:t>
      </w:r>
    </w:p>
    <w:p w14:paraId="55F4C172" w14:textId="77777777" w:rsidR="00A942B8" w:rsidRDefault="00A942B8">
      <w:pPr>
        <w:pStyle w:val="C-BodyText"/>
        <w:numPr>
          <w:ilvl w:val="0"/>
          <w:numId w:val="12"/>
        </w:numPr>
      </w:pPr>
      <w:r>
        <w:t>5.2: Deadline Constraints: Possibility of receiving requirements that cannot be feasibly implemented within the project deadline.</w:t>
      </w:r>
    </w:p>
    <w:p w14:paraId="15CB2345" w14:textId="6F07D4F1" w:rsidR="00A942B8" w:rsidRPr="00A942B8" w:rsidRDefault="00A942B8" w:rsidP="00A942B8">
      <w:pPr>
        <w:pStyle w:val="C-BodyText"/>
        <w:rPr>
          <w:b/>
          <w:bCs/>
        </w:rPr>
      </w:pPr>
      <w:r w:rsidRPr="00A942B8">
        <w:rPr>
          <w:b/>
          <w:bCs/>
        </w:rPr>
        <w:t>Estimation Risks</w:t>
      </w:r>
    </w:p>
    <w:p w14:paraId="2D14CE22" w14:textId="77777777" w:rsidR="00A942B8" w:rsidRDefault="00A942B8">
      <w:pPr>
        <w:pStyle w:val="C-BodyText"/>
        <w:numPr>
          <w:ilvl w:val="0"/>
          <w:numId w:val="12"/>
        </w:numPr>
      </w:pPr>
      <w:r>
        <w:t>6.1: Clear Estimations: Ensuring clarity in estimations considering project time duration.</w:t>
      </w:r>
    </w:p>
    <w:p w14:paraId="29DC9E61" w14:textId="1234AD72" w:rsidR="00256DE2" w:rsidRDefault="00A942B8">
      <w:pPr>
        <w:pStyle w:val="C-BodyText"/>
        <w:numPr>
          <w:ilvl w:val="0"/>
          <w:numId w:val="12"/>
        </w:numPr>
      </w:pPr>
      <w:r>
        <w:t>6.2: Budget Variance: Possibility of the estimated budget increasing.</w:t>
      </w:r>
    </w:p>
    <w:p w14:paraId="20FCD3A4" w14:textId="77777777" w:rsidR="00CC6F92" w:rsidRPr="00CC6F92" w:rsidRDefault="00CC6F92" w:rsidP="00CC6F92"/>
    <w:p w14:paraId="7F150990" w14:textId="621376E3" w:rsidR="00566B04" w:rsidRDefault="00256DE2" w:rsidP="00566B04">
      <w:pPr>
        <w:pStyle w:val="C-BodyText"/>
      </w:pPr>
      <w:r w:rsidRPr="00256DE2">
        <w:rPr>
          <w:b/>
          <w:bCs/>
        </w:rPr>
        <w:t>Risk Classification:</w:t>
      </w:r>
      <w:r w:rsidRPr="00256DE2">
        <w:t xml:space="preserve"> </w:t>
      </w:r>
      <w:r w:rsidR="00566B04" w:rsidRPr="00566B04">
        <w:t xml:space="preserve">The complex task of risk classification involves creating a highly organized model that effectively incorporates visible risk factors and events into its structure. In order to navigate the intricate terrain of potential threats to web pages, websites, and hosting </w:t>
      </w:r>
      <w:r w:rsidR="00566B04" w:rsidRPr="00566B04">
        <w:lastRenderedPageBreak/>
        <w:t>systems, the team utilizes a combination of quantitative and qualitative methods. These strategies act as insightful instruments, carefully pinpointing and classifying a wide range of risks that could impact the digital environment. This ensures a thorough comprehension and proactive handling of potential vulnerabilities.</w:t>
      </w:r>
    </w:p>
    <w:p w14:paraId="357F7F13" w14:textId="06838B76" w:rsidR="00566B04" w:rsidRDefault="00256DE2" w:rsidP="00566B04">
      <w:pPr>
        <w:pStyle w:val="C-BodyText"/>
      </w:pPr>
      <w:r w:rsidRPr="00256DE2">
        <w:rPr>
          <w:b/>
          <w:bCs/>
        </w:rPr>
        <w:t>Risk Assessment:</w:t>
      </w:r>
      <w:r w:rsidRPr="00256DE2">
        <w:t xml:space="preserve"> </w:t>
      </w:r>
      <w:r w:rsidR="00566B04" w:rsidRPr="00566B04">
        <w:t>Risk assessment is a careful process aimed at identifying significant risk scenarios or sequences of events that could lead to harm or loss, coupled with an evaluation of the probability of these scenarios occurring. In a broader sense, according to Rosenthal, an optimal risk assessment should incorporate qualities such as transparency, coherence, consistency, thoroughness, comprehensiveness, impartiality, uniformity, equilibrium, defensibility, longevity, adaptability, and should be complemented by appropriate and substantial education. This comprehensive approach establishes a sturdy and flexible framework for assessing potential risks, promoting a resilient strategy to effectively mitigate and manage uncertainties.</w:t>
      </w:r>
    </w:p>
    <w:p w14:paraId="65239F89" w14:textId="77777777" w:rsidR="00566B04" w:rsidRDefault="00256DE2" w:rsidP="00566B04">
      <w:pPr>
        <w:pStyle w:val="C-BodyText"/>
      </w:pPr>
      <w:r w:rsidRPr="00256DE2">
        <w:rPr>
          <w:b/>
          <w:bCs/>
        </w:rPr>
        <w:t>Risk Analysis:</w:t>
      </w:r>
      <w:r w:rsidRPr="00256DE2">
        <w:t xml:space="preserve"> </w:t>
      </w:r>
      <w:r w:rsidR="00566B04" w:rsidRPr="00566B04">
        <w:t>The outcomes obtained through a risk analysis form the foundation for assessing both the immediate and subsequent effects of patterns or scenarios, including estimations of future losses and recovery costs. In this all-encompassing procedure, vulnerabilities undergo careful examination, resulting in the development of strategies for mitigation, all while taking into account the organization's willingness to accept risk. This comprehensive method entails the examination of vulnerabilities, the creation of resilient mitigation plans, and the synchronization of these measures with the organization's risk tolerance. This guarantees a proactive approach to handle and reduce potential threats.</w:t>
      </w:r>
    </w:p>
    <w:p w14:paraId="449D5EF9" w14:textId="77777777" w:rsidR="00566B04" w:rsidRDefault="00256DE2" w:rsidP="00566B04">
      <w:pPr>
        <w:pStyle w:val="C-BodyText"/>
      </w:pPr>
      <w:r w:rsidRPr="00256DE2">
        <w:rPr>
          <w:b/>
          <w:bCs/>
        </w:rPr>
        <w:t>Risk Management Implantation:</w:t>
      </w:r>
      <w:r w:rsidRPr="00256DE2">
        <w:t xml:space="preserve"> </w:t>
      </w:r>
      <w:r w:rsidR="00566B04">
        <w:t>The integration of procedures, guidelines, and methodologies used to address and navigate identified risks defines the domain of implementing risk management. The implemented program must delicately weigh the inherent value of assets against the direct and indirect costs linked to either preventing or recovering from potential harm or loss. This balance ensures a practical approach, maximizing resources while protecting against risks, establishing a resilient strategy that protects assets and minimizes potential financial consequences.</w:t>
      </w:r>
    </w:p>
    <w:p w14:paraId="64515A42" w14:textId="77777777" w:rsidR="00566B04" w:rsidRDefault="00566B04" w:rsidP="00566B04">
      <w:pPr>
        <w:pStyle w:val="C-BodyText"/>
      </w:pPr>
    </w:p>
    <w:p w14:paraId="7C89B039" w14:textId="20009415" w:rsidR="00256DE2" w:rsidRDefault="00566B04" w:rsidP="00566B04">
      <w:pPr>
        <w:pStyle w:val="C-BodyText"/>
      </w:pPr>
      <w:r>
        <w:lastRenderedPageBreak/>
        <w:t>Effectively maintaining a web-based system requires taking into account various essential factors:</w:t>
      </w:r>
    </w:p>
    <w:p w14:paraId="493A7F8E" w14:textId="7D8AEE5B" w:rsidR="00256DE2" w:rsidRDefault="00256DE2">
      <w:pPr>
        <w:pStyle w:val="BodyText"/>
        <w:numPr>
          <w:ilvl w:val="0"/>
          <w:numId w:val="13"/>
        </w:numPr>
      </w:pPr>
      <w:r w:rsidRPr="00256DE2">
        <w:rPr>
          <w:b/>
          <w:bCs/>
        </w:rPr>
        <w:t>Hardware and Software Configuration:</w:t>
      </w:r>
      <w:r>
        <w:t xml:space="preserve"> </w:t>
      </w:r>
      <w:r w:rsidR="00566B04" w:rsidRPr="00566B04">
        <w:t>This includes overseeing updates for operating systems, web servers, and security patches, as well as discontinuing insecure services. The crucial implementation of firewalls and other security measures is essential.</w:t>
      </w:r>
    </w:p>
    <w:p w14:paraId="35A38331" w14:textId="58203702" w:rsidR="00566B04" w:rsidRDefault="00566B04">
      <w:pPr>
        <w:pStyle w:val="BodyText"/>
        <w:numPr>
          <w:ilvl w:val="0"/>
          <w:numId w:val="13"/>
        </w:numPr>
      </w:pPr>
      <w:r w:rsidRPr="00566B04">
        <w:rPr>
          <w:b/>
          <w:bCs/>
        </w:rPr>
        <w:t xml:space="preserve"> Management Procedures:</w:t>
      </w:r>
      <w:r w:rsidR="00256DE2">
        <w:t xml:space="preserve"> </w:t>
      </w:r>
      <w:r w:rsidRPr="00566B04">
        <w:t>Renewing registrations for domain names, establishing contracts with reputable service providers, and supervising legal obligations are all part of this responsibility.</w:t>
      </w:r>
    </w:p>
    <w:p w14:paraId="348A7C13" w14:textId="77777777" w:rsidR="00566B04" w:rsidRDefault="00256DE2">
      <w:pPr>
        <w:pStyle w:val="BodyText"/>
        <w:numPr>
          <w:ilvl w:val="0"/>
          <w:numId w:val="13"/>
        </w:numPr>
      </w:pPr>
      <w:r w:rsidRPr="00566B04">
        <w:rPr>
          <w:b/>
          <w:bCs/>
        </w:rPr>
        <w:t>Network Optimization:</w:t>
      </w:r>
      <w:r>
        <w:t xml:space="preserve"> </w:t>
      </w:r>
      <w:r w:rsidR="00566B04" w:rsidRPr="00566B04">
        <w:t>Responsibilities involve load balancing, traffic management, and ongoing monitoring of usage to establish and sustain an efficient network.</w:t>
      </w:r>
    </w:p>
    <w:p w14:paraId="6924809C" w14:textId="5CDF3366" w:rsidR="00256DE2" w:rsidRDefault="00256DE2">
      <w:pPr>
        <w:pStyle w:val="BodyText"/>
        <w:numPr>
          <w:ilvl w:val="0"/>
          <w:numId w:val="13"/>
        </w:numPr>
      </w:pPr>
      <w:r w:rsidRPr="00566B04">
        <w:rPr>
          <w:b/>
          <w:bCs/>
        </w:rPr>
        <w:t>Backup and Archiving Policies:</w:t>
      </w:r>
      <w:r>
        <w:t xml:space="preserve"> </w:t>
      </w:r>
      <w:r w:rsidR="00566B04" w:rsidRPr="00566B04">
        <w:t>Developing thorough protocols for backups and archives, specifying the backup media type, update frequency, the retention period for backups, and secure storage locations.</w:t>
      </w:r>
    </w:p>
    <w:p w14:paraId="7BA27C62" w14:textId="76A0BE7A" w:rsidR="00181CCE" w:rsidRDefault="00566B04">
      <w:pPr>
        <w:pStyle w:val="BodyText"/>
        <w:numPr>
          <w:ilvl w:val="0"/>
          <w:numId w:val="13"/>
        </w:numPr>
      </w:pPr>
      <w:r w:rsidRPr="00566B04">
        <w:rPr>
          <w:b/>
          <w:bCs/>
        </w:rPr>
        <w:t xml:space="preserve"> Server Placement and Exposure to Risks:</w:t>
      </w:r>
      <w:r>
        <w:rPr>
          <w:b/>
          <w:bCs/>
        </w:rPr>
        <w:t xml:space="preserve"> </w:t>
      </w:r>
      <w:r w:rsidRPr="00566B04">
        <w:t>Evaluating the physical placement of servers and their vulnerability to potential hazards such as fire, floods, earthquakes, electrical system anomalies, power interruptions, temperature variations, theft, and vandalism.</w:t>
      </w:r>
    </w:p>
    <w:p w14:paraId="2C8AD7AA" w14:textId="77777777" w:rsidR="00256DE2" w:rsidRDefault="00256DE2" w:rsidP="00256DE2">
      <w:pPr>
        <w:pStyle w:val="BodyText"/>
        <w:ind w:firstLine="0"/>
      </w:pPr>
    </w:p>
    <w:p w14:paraId="0BAC8EEC" w14:textId="03D78693" w:rsidR="00256DE2" w:rsidRPr="0017163F" w:rsidRDefault="00A942B8" w:rsidP="0017163F">
      <w:pPr>
        <w:pStyle w:val="Heading5"/>
      </w:pPr>
      <w:bookmarkStart w:id="112" w:name="_Toc153474789"/>
      <w:r w:rsidRPr="0017163F">
        <w:t>5.1.2 Categories of Risk</w:t>
      </w:r>
      <w:bookmarkEnd w:id="112"/>
    </w:p>
    <w:p w14:paraId="668B83BF" w14:textId="1A639A26" w:rsidR="00A942B8" w:rsidRDefault="00A942B8" w:rsidP="00A942B8">
      <w:pPr>
        <w:pStyle w:val="C-BodyText"/>
      </w:pPr>
      <w:r>
        <w:t>In any software project, an array of risk categories warrants careful consideration. In this particular project, the focus encompasses:</w:t>
      </w:r>
    </w:p>
    <w:p w14:paraId="1CB8DE58" w14:textId="77777777" w:rsidR="00730923" w:rsidRDefault="00A942B8">
      <w:pPr>
        <w:pStyle w:val="C-BodyText"/>
        <w:numPr>
          <w:ilvl w:val="0"/>
          <w:numId w:val="14"/>
        </w:numPr>
      </w:pPr>
      <w:r w:rsidRPr="00730923">
        <w:rPr>
          <w:b/>
          <w:bCs/>
        </w:rPr>
        <w:t>Project Risks:</w:t>
      </w:r>
      <w:r>
        <w:t xml:space="preserve"> </w:t>
      </w:r>
      <w:r w:rsidR="00730923" w:rsidRPr="00730923">
        <w:t>These dangers jeopardize the soundness of the project plan, posing a potential risk to timelines and escalating costs if they materialize. They involve issues pertaining to the project's financial plan, deadlines, workforce, resources, client anticipations, and requirements—all of which could influence the project's course.</w:t>
      </w:r>
    </w:p>
    <w:p w14:paraId="708C282E" w14:textId="1FFF359F" w:rsidR="00A942B8" w:rsidRDefault="00A942B8">
      <w:pPr>
        <w:pStyle w:val="C-BodyText"/>
        <w:numPr>
          <w:ilvl w:val="0"/>
          <w:numId w:val="14"/>
        </w:numPr>
      </w:pPr>
      <w:r w:rsidRPr="00730923">
        <w:rPr>
          <w:b/>
          <w:bCs/>
        </w:rPr>
        <w:t>Technical Risks:</w:t>
      </w:r>
      <w:r>
        <w:t xml:space="preserve"> These risks pose a threat to both the quality and punctuality of the upcoming software development. If technical risks manifest, implementation may </w:t>
      </w:r>
      <w:r>
        <w:lastRenderedPageBreak/>
        <w:t>become arduous or unachievable. They encompass potential issues with design, implementation, interface, verification, and maintenance. Additionally, technical risks encompass challenges related to specification ambiguity, technical uncertainty, and the potential obsolescence of technology used.</w:t>
      </w:r>
    </w:p>
    <w:p w14:paraId="7CA89287" w14:textId="2D1E2926" w:rsidR="00CC6F92" w:rsidRDefault="00730923" w:rsidP="00CC6F92">
      <w:r w:rsidRPr="00730923">
        <w:rPr>
          <w:shd w:val="clear" w:color="auto" w:fill="FFFFFF"/>
        </w:rPr>
        <w:t>These outlined categories of risks serve as crucial focal points, guaranteeing a proactive approach to mitigating possible challenges that could influence the project's success. This spans from project management to technical implementation, covering a range of potential pitfalls.</w:t>
      </w:r>
    </w:p>
    <w:p w14:paraId="280C4841" w14:textId="1C697C9E" w:rsidR="00CC6F92" w:rsidRPr="0017163F" w:rsidRDefault="00CC6F92" w:rsidP="00CC6F92">
      <w:pPr>
        <w:pStyle w:val="Heading4"/>
        <w:rPr>
          <w:b/>
          <w:bCs/>
        </w:rPr>
      </w:pPr>
      <w:bookmarkStart w:id="113" w:name="_Toc153474790"/>
      <w:r w:rsidRPr="0017163F">
        <w:rPr>
          <w:b/>
          <w:bCs/>
        </w:rPr>
        <w:t>5.2 Risk Analysis</w:t>
      </w:r>
      <w:bookmarkEnd w:id="113"/>
    </w:p>
    <w:p w14:paraId="7DA0B3F2" w14:textId="4B557DD3" w:rsidR="00CC6F92" w:rsidRPr="00CC6F92" w:rsidRDefault="00CC6F92" w:rsidP="00CC6F92">
      <w:pPr>
        <w:pStyle w:val="TableTitle"/>
      </w:pPr>
      <w:bookmarkStart w:id="114" w:name="_Toc153474299"/>
      <w:r>
        <w:t>Table 5.</w:t>
      </w:r>
      <w:r w:rsidR="0017163F">
        <w:t>2</w:t>
      </w:r>
      <w:r>
        <w:t>: Risk Analysis</w:t>
      </w:r>
      <w:bookmarkEnd w:id="114"/>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5937"/>
        <w:gridCol w:w="1377"/>
        <w:gridCol w:w="1702"/>
      </w:tblGrid>
      <w:tr w:rsidR="00CC6F92" w14:paraId="11B75066" w14:textId="77777777" w:rsidTr="008B040E">
        <w:trPr>
          <w:trHeight w:val="620"/>
        </w:trPr>
        <w:tc>
          <w:tcPr>
            <w:tcW w:w="9016" w:type="dxa"/>
            <w:gridSpan w:val="3"/>
          </w:tcPr>
          <w:p w14:paraId="47512F7A" w14:textId="77777777" w:rsidR="00CC6F92" w:rsidRDefault="00CC6F92" w:rsidP="00CC6F92">
            <w:pPr>
              <w:pStyle w:val="C-BodyText"/>
            </w:pPr>
          </w:p>
          <w:p w14:paraId="109726C7" w14:textId="77777777" w:rsidR="00CC6F92" w:rsidRDefault="00CC6F92" w:rsidP="00CC6F92">
            <w:pPr>
              <w:pStyle w:val="C-BodyText"/>
              <w:jc w:val="center"/>
              <w:rPr>
                <w:b/>
              </w:rPr>
            </w:pPr>
            <w:r>
              <w:rPr>
                <w:b/>
              </w:rPr>
              <w:t>Risk Analysis</w:t>
            </w:r>
          </w:p>
        </w:tc>
      </w:tr>
      <w:tr w:rsidR="00CC6F92" w14:paraId="028E19EE" w14:textId="77777777" w:rsidTr="008B040E">
        <w:trPr>
          <w:trHeight w:val="530"/>
        </w:trPr>
        <w:tc>
          <w:tcPr>
            <w:tcW w:w="5937" w:type="dxa"/>
          </w:tcPr>
          <w:p w14:paraId="4094240F" w14:textId="77777777" w:rsidR="00CC6F92" w:rsidRDefault="00CC6F92" w:rsidP="00CC6F92">
            <w:pPr>
              <w:pStyle w:val="C-BodyText"/>
              <w:rPr>
                <w:b/>
              </w:rPr>
            </w:pPr>
            <w:r>
              <w:t xml:space="preserve">                                     </w:t>
            </w:r>
            <w:r>
              <w:rPr>
                <w:b/>
              </w:rPr>
              <w:t xml:space="preserve"> Risk</w:t>
            </w:r>
          </w:p>
        </w:tc>
        <w:tc>
          <w:tcPr>
            <w:tcW w:w="1377" w:type="dxa"/>
          </w:tcPr>
          <w:p w14:paraId="0E382679" w14:textId="77777777" w:rsidR="00CC6F92" w:rsidRDefault="00CC6F92" w:rsidP="00CC6F92">
            <w:pPr>
              <w:pStyle w:val="C-BodyText"/>
              <w:rPr>
                <w:b/>
              </w:rPr>
            </w:pPr>
            <w:r>
              <w:rPr>
                <w:b/>
              </w:rPr>
              <w:t>Probability</w:t>
            </w:r>
          </w:p>
        </w:tc>
        <w:tc>
          <w:tcPr>
            <w:tcW w:w="1702" w:type="dxa"/>
          </w:tcPr>
          <w:p w14:paraId="1B28AD53" w14:textId="77777777" w:rsidR="00CC6F92" w:rsidRDefault="00CC6F92" w:rsidP="00CC6F92">
            <w:pPr>
              <w:pStyle w:val="C-BodyText"/>
              <w:rPr>
                <w:b/>
              </w:rPr>
            </w:pPr>
            <w:r>
              <w:rPr>
                <w:b/>
              </w:rPr>
              <w:t>Effects</w:t>
            </w:r>
          </w:p>
        </w:tc>
      </w:tr>
      <w:tr w:rsidR="00CC6F92" w14:paraId="69643EE8" w14:textId="77777777" w:rsidTr="008B040E">
        <w:trPr>
          <w:trHeight w:val="449"/>
        </w:trPr>
        <w:tc>
          <w:tcPr>
            <w:tcW w:w="5937" w:type="dxa"/>
          </w:tcPr>
          <w:p w14:paraId="397D7F89" w14:textId="188050AD" w:rsidR="00CC6F92" w:rsidRDefault="00CC6F92" w:rsidP="00CC6F92">
            <w:pPr>
              <w:pStyle w:val="C-BodyText"/>
            </w:pPr>
            <w:r>
              <w:t xml:space="preserve">1.1: </w:t>
            </w:r>
            <w:r w:rsidR="00730923" w:rsidRPr="00730923">
              <w:t>There might be an issue with the platform we are currently using.</w:t>
            </w:r>
          </w:p>
        </w:tc>
        <w:tc>
          <w:tcPr>
            <w:tcW w:w="1377" w:type="dxa"/>
          </w:tcPr>
          <w:p w14:paraId="1E928908" w14:textId="77777777" w:rsidR="00CC6F92" w:rsidRDefault="00CC6F92" w:rsidP="00CC6F92">
            <w:pPr>
              <w:pStyle w:val="C-BodyText"/>
            </w:pPr>
            <w:r>
              <w:t>Low</w:t>
            </w:r>
          </w:p>
        </w:tc>
        <w:tc>
          <w:tcPr>
            <w:tcW w:w="1702" w:type="dxa"/>
          </w:tcPr>
          <w:p w14:paraId="769FBEB6" w14:textId="77777777" w:rsidR="00CC6F92" w:rsidRDefault="00CC6F92" w:rsidP="00CC6F92">
            <w:pPr>
              <w:pStyle w:val="C-BodyText"/>
            </w:pPr>
            <w:r>
              <w:t>Insignificant</w:t>
            </w:r>
          </w:p>
        </w:tc>
      </w:tr>
      <w:tr w:rsidR="00CC6F92" w14:paraId="46B50498" w14:textId="77777777" w:rsidTr="008B040E">
        <w:trPr>
          <w:trHeight w:val="521"/>
        </w:trPr>
        <w:tc>
          <w:tcPr>
            <w:tcW w:w="5937" w:type="dxa"/>
          </w:tcPr>
          <w:p w14:paraId="45CE2E9C" w14:textId="712A2804" w:rsidR="00CC6F92" w:rsidRDefault="00CC6F92" w:rsidP="00CC6F92">
            <w:pPr>
              <w:pStyle w:val="C-BodyText"/>
            </w:pPr>
            <w:r>
              <w:t xml:space="preserve">1.2: </w:t>
            </w:r>
            <w:r w:rsidR="00730923" w:rsidRPr="00730923">
              <w:t>Some hardware problem may arise.</w:t>
            </w:r>
          </w:p>
        </w:tc>
        <w:tc>
          <w:tcPr>
            <w:tcW w:w="1377" w:type="dxa"/>
          </w:tcPr>
          <w:p w14:paraId="11DEF8D5" w14:textId="77777777" w:rsidR="00CC6F92" w:rsidRDefault="00CC6F92" w:rsidP="00CC6F92">
            <w:pPr>
              <w:pStyle w:val="C-BodyText"/>
            </w:pPr>
            <w:r>
              <w:t>Low</w:t>
            </w:r>
          </w:p>
        </w:tc>
        <w:tc>
          <w:tcPr>
            <w:tcW w:w="1702" w:type="dxa"/>
          </w:tcPr>
          <w:p w14:paraId="31FCB4E8" w14:textId="77777777" w:rsidR="00CC6F92" w:rsidRDefault="00CC6F92" w:rsidP="00CC6F92">
            <w:pPr>
              <w:pStyle w:val="C-BodyText"/>
            </w:pPr>
            <w:r>
              <w:t>Insignificant</w:t>
            </w:r>
          </w:p>
        </w:tc>
      </w:tr>
      <w:tr w:rsidR="00CC6F92" w14:paraId="4411462F" w14:textId="77777777" w:rsidTr="008B040E">
        <w:trPr>
          <w:trHeight w:val="431"/>
        </w:trPr>
        <w:tc>
          <w:tcPr>
            <w:tcW w:w="5937" w:type="dxa"/>
          </w:tcPr>
          <w:p w14:paraId="297E0CAB" w14:textId="7F1FFFA6" w:rsidR="00CC6F92" w:rsidRDefault="00CC6F92" w:rsidP="00CC6F92">
            <w:pPr>
              <w:pStyle w:val="C-BodyText"/>
            </w:pPr>
            <w:r>
              <w:t xml:space="preserve">1.3: </w:t>
            </w:r>
            <w:r w:rsidR="00730923">
              <w:t>Software may have some defects.</w:t>
            </w:r>
          </w:p>
        </w:tc>
        <w:tc>
          <w:tcPr>
            <w:tcW w:w="1377" w:type="dxa"/>
          </w:tcPr>
          <w:p w14:paraId="63B8C09B" w14:textId="77777777" w:rsidR="00CC6F92" w:rsidRDefault="00CC6F92" w:rsidP="00CC6F92">
            <w:pPr>
              <w:pStyle w:val="C-BodyText"/>
            </w:pPr>
            <w:r>
              <w:t>Low</w:t>
            </w:r>
          </w:p>
        </w:tc>
        <w:tc>
          <w:tcPr>
            <w:tcW w:w="1702" w:type="dxa"/>
          </w:tcPr>
          <w:p w14:paraId="41C1D4E6" w14:textId="77777777" w:rsidR="00CC6F92" w:rsidRDefault="00CC6F92" w:rsidP="00CC6F92">
            <w:pPr>
              <w:pStyle w:val="C-BodyText"/>
            </w:pPr>
            <w:r>
              <w:t>Insignificant</w:t>
            </w:r>
          </w:p>
        </w:tc>
      </w:tr>
      <w:tr w:rsidR="00CC6F92" w14:paraId="62AD2180" w14:textId="77777777" w:rsidTr="008B040E">
        <w:trPr>
          <w:trHeight w:val="449"/>
        </w:trPr>
        <w:tc>
          <w:tcPr>
            <w:tcW w:w="5937" w:type="dxa"/>
          </w:tcPr>
          <w:p w14:paraId="5101325F" w14:textId="62E4D5D0" w:rsidR="00CC6F92" w:rsidRDefault="00CC6F92" w:rsidP="00CC6F92">
            <w:pPr>
              <w:pStyle w:val="C-BodyText"/>
            </w:pPr>
            <w:r>
              <w:t>1.4: The database used in the system cannot process as many transactions per second as expected.</w:t>
            </w:r>
          </w:p>
        </w:tc>
        <w:tc>
          <w:tcPr>
            <w:tcW w:w="1377" w:type="dxa"/>
          </w:tcPr>
          <w:p w14:paraId="35F6356A" w14:textId="77777777" w:rsidR="00CC6F92" w:rsidRDefault="00CC6F92" w:rsidP="00CC6F92">
            <w:pPr>
              <w:pStyle w:val="C-BodyText"/>
            </w:pPr>
            <w:r>
              <w:t>Low</w:t>
            </w:r>
          </w:p>
        </w:tc>
        <w:tc>
          <w:tcPr>
            <w:tcW w:w="1702" w:type="dxa"/>
          </w:tcPr>
          <w:p w14:paraId="416BE140" w14:textId="77777777" w:rsidR="00CC6F92" w:rsidRDefault="00CC6F92" w:rsidP="00CC6F92">
            <w:pPr>
              <w:pStyle w:val="C-BodyText"/>
            </w:pPr>
            <w:r>
              <w:t>Insignificant</w:t>
            </w:r>
          </w:p>
        </w:tc>
      </w:tr>
      <w:tr w:rsidR="00CC6F92" w14:paraId="7A14DA7B" w14:textId="77777777" w:rsidTr="008B040E">
        <w:trPr>
          <w:trHeight w:val="440"/>
        </w:trPr>
        <w:tc>
          <w:tcPr>
            <w:tcW w:w="5937" w:type="dxa"/>
          </w:tcPr>
          <w:p w14:paraId="26EB0FC2" w14:textId="77777777" w:rsidR="00CC6F92" w:rsidRDefault="00CC6F92" w:rsidP="00CC6F92">
            <w:pPr>
              <w:pStyle w:val="C-BodyText"/>
            </w:pPr>
            <w:r>
              <w:t>2.1: People may fall in sick.</w:t>
            </w:r>
          </w:p>
        </w:tc>
        <w:tc>
          <w:tcPr>
            <w:tcW w:w="1377" w:type="dxa"/>
          </w:tcPr>
          <w:p w14:paraId="22C83A4E" w14:textId="77777777" w:rsidR="00CC6F92" w:rsidRDefault="00CC6F92" w:rsidP="00CC6F92">
            <w:pPr>
              <w:pStyle w:val="C-BodyText"/>
            </w:pPr>
            <w:r>
              <w:t>Moderate</w:t>
            </w:r>
          </w:p>
        </w:tc>
        <w:tc>
          <w:tcPr>
            <w:tcW w:w="1702" w:type="dxa"/>
          </w:tcPr>
          <w:p w14:paraId="767177FB" w14:textId="77777777" w:rsidR="00CC6F92" w:rsidRDefault="00CC6F92" w:rsidP="00CC6F92">
            <w:pPr>
              <w:pStyle w:val="C-BodyText"/>
            </w:pPr>
            <w:r>
              <w:t>Tolerable</w:t>
            </w:r>
          </w:p>
        </w:tc>
      </w:tr>
      <w:tr w:rsidR="00CC6F92" w14:paraId="5F7314F2" w14:textId="77777777" w:rsidTr="008B040E">
        <w:trPr>
          <w:trHeight w:val="530"/>
        </w:trPr>
        <w:tc>
          <w:tcPr>
            <w:tcW w:w="5937" w:type="dxa"/>
          </w:tcPr>
          <w:p w14:paraId="0D0E9C18" w14:textId="50F993B6" w:rsidR="00CC6F92" w:rsidRDefault="00CC6F92" w:rsidP="00CC6F92">
            <w:pPr>
              <w:pStyle w:val="C-BodyText"/>
            </w:pPr>
            <w:r>
              <w:t xml:space="preserve">2.2: </w:t>
            </w:r>
            <w:r w:rsidR="00730923">
              <w:t>Staff</w:t>
            </w:r>
            <w:r>
              <w:t xml:space="preserve"> May go for study leave.</w:t>
            </w:r>
          </w:p>
        </w:tc>
        <w:tc>
          <w:tcPr>
            <w:tcW w:w="1377" w:type="dxa"/>
          </w:tcPr>
          <w:p w14:paraId="0486FE7E" w14:textId="77777777" w:rsidR="00CC6F92" w:rsidRDefault="00CC6F92" w:rsidP="00CC6F92">
            <w:pPr>
              <w:pStyle w:val="C-BodyText"/>
            </w:pPr>
            <w:r>
              <w:t>Moderate</w:t>
            </w:r>
          </w:p>
        </w:tc>
        <w:tc>
          <w:tcPr>
            <w:tcW w:w="1702" w:type="dxa"/>
          </w:tcPr>
          <w:p w14:paraId="49DDDCF9" w14:textId="77777777" w:rsidR="00CC6F92" w:rsidRDefault="00CC6F92" w:rsidP="00CC6F92">
            <w:pPr>
              <w:pStyle w:val="C-BodyText"/>
            </w:pPr>
            <w:r>
              <w:t>Tolerable</w:t>
            </w:r>
          </w:p>
        </w:tc>
      </w:tr>
      <w:tr w:rsidR="00CC6F92" w14:paraId="7372F21A" w14:textId="77777777" w:rsidTr="008B040E">
        <w:trPr>
          <w:trHeight w:val="539"/>
        </w:trPr>
        <w:tc>
          <w:tcPr>
            <w:tcW w:w="5937" w:type="dxa"/>
          </w:tcPr>
          <w:p w14:paraId="5CF7759C" w14:textId="6C84E99A" w:rsidR="00CC6F92" w:rsidRDefault="00CC6F92" w:rsidP="00CC6F92">
            <w:pPr>
              <w:pStyle w:val="C-BodyText"/>
            </w:pPr>
            <w:r>
              <w:t xml:space="preserve">2.3: </w:t>
            </w:r>
            <w:r w:rsidR="00730923">
              <w:t>Staff</w:t>
            </w:r>
            <w:r>
              <w:t xml:space="preserve"> is not skilled about this project.</w:t>
            </w:r>
          </w:p>
        </w:tc>
        <w:tc>
          <w:tcPr>
            <w:tcW w:w="1377" w:type="dxa"/>
          </w:tcPr>
          <w:p w14:paraId="1C67B884" w14:textId="77777777" w:rsidR="00CC6F92" w:rsidRDefault="00CC6F92" w:rsidP="00CC6F92">
            <w:pPr>
              <w:pStyle w:val="C-BodyText"/>
            </w:pPr>
            <w:r>
              <w:t>Moderate</w:t>
            </w:r>
          </w:p>
        </w:tc>
        <w:tc>
          <w:tcPr>
            <w:tcW w:w="1702" w:type="dxa"/>
          </w:tcPr>
          <w:p w14:paraId="521E676F" w14:textId="77777777" w:rsidR="00CC6F92" w:rsidRDefault="00CC6F92" w:rsidP="00CC6F92">
            <w:pPr>
              <w:pStyle w:val="C-BodyText"/>
            </w:pPr>
            <w:r>
              <w:t>Tolerable</w:t>
            </w:r>
          </w:p>
        </w:tc>
      </w:tr>
      <w:tr w:rsidR="00CC6F92" w14:paraId="3362B6F8" w14:textId="77777777" w:rsidTr="008B040E">
        <w:trPr>
          <w:trHeight w:val="521"/>
        </w:trPr>
        <w:tc>
          <w:tcPr>
            <w:tcW w:w="5937" w:type="dxa"/>
          </w:tcPr>
          <w:p w14:paraId="7E3472E2" w14:textId="1D3A79DF" w:rsidR="00CC6F92" w:rsidRDefault="00CC6F92" w:rsidP="00CC6F92">
            <w:pPr>
              <w:pStyle w:val="C-BodyText"/>
            </w:pPr>
            <w:r>
              <w:lastRenderedPageBreak/>
              <w:t xml:space="preserve">3.1: </w:t>
            </w:r>
            <w:r w:rsidR="00730923" w:rsidRPr="00730923">
              <w:t>Prior to commencing the project, it is essential to ascertain that the organization will furnish the necessary funding.</w:t>
            </w:r>
          </w:p>
        </w:tc>
        <w:tc>
          <w:tcPr>
            <w:tcW w:w="1377" w:type="dxa"/>
          </w:tcPr>
          <w:p w14:paraId="3D284D06" w14:textId="77777777" w:rsidR="00CC6F92" w:rsidRDefault="00CC6F92" w:rsidP="00CC6F92">
            <w:pPr>
              <w:pStyle w:val="C-BodyText"/>
            </w:pPr>
            <w:r>
              <w:t>High</w:t>
            </w:r>
          </w:p>
        </w:tc>
        <w:tc>
          <w:tcPr>
            <w:tcW w:w="1702" w:type="dxa"/>
          </w:tcPr>
          <w:p w14:paraId="4E1FC202" w14:textId="77777777" w:rsidR="00CC6F92" w:rsidRDefault="00CC6F92" w:rsidP="00CC6F92">
            <w:pPr>
              <w:pStyle w:val="C-BodyText"/>
            </w:pPr>
            <w:r>
              <w:t>Serious</w:t>
            </w:r>
          </w:p>
        </w:tc>
      </w:tr>
      <w:tr w:rsidR="00CC6F92" w14:paraId="79C25EA0" w14:textId="77777777" w:rsidTr="008B040E">
        <w:trPr>
          <w:trHeight w:val="260"/>
        </w:trPr>
        <w:tc>
          <w:tcPr>
            <w:tcW w:w="5937" w:type="dxa"/>
          </w:tcPr>
          <w:p w14:paraId="6230530F" w14:textId="30A6E9C5" w:rsidR="00CC6F92" w:rsidRDefault="00CC6F92" w:rsidP="00CC6F92">
            <w:pPr>
              <w:pStyle w:val="C-BodyText"/>
            </w:pPr>
            <w:r>
              <w:t xml:space="preserve">3.2: </w:t>
            </w:r>
            <w:r w:rsidR="00730923" w:rsidRPr="00730923">
              <w:t>In order to initiate the project, it is imperative to gather organizational details to ensure that they will provide all the necessary information encompassed within the project.</w:t>
            </w:r>
          </w:p>
        </w:tc>
        <w:tc>
          <w:tcPr>
            <w:tcW w:w="1377" w:type="dxa"/>
          </w:tcPr>
          <w:p w14:paraId="72EF477B" w14:textId="77777777" w:rsidR="00CC6F92" w:rsidRDefault="00CC6F92" w:rsidP="00CC6F92">
            <w:pPr>
              <w:pStyle w:val="C-BodyText"/>
            </w:pPr>
            <w:r>
              <w:t>High</w:t>
            </w:r>
          </w:p>
        </w:tc>
        <w:tc>
          <w:tcPr>
            <w:tcW w:w="1702" w:type="dxa"/>
          </w:tcPr>
          <w:p w14:paraId="60961C23" w14:textId="77777777" w:rsidR="00CC6F92" w:rsidRDefault="00CC6F92" w:rsidP="00CC6F92">
            <w:pPr>
              <w:pStyle w:val="C-BodyText"/>
            </w:pPr>
            <w:r>
              <w:t>Catastrophic</w:t>
            </w:r>
          </w:p>
        </w:tc>
      </w:tr>
      <w:tr w:rsidR="00CC6F92" w14:paraId="397500D2" w14:textId="77777777" w:rsidTr="008B040E">
        <w:trPr>
          <w:trHeight w:val="440"/>
        </w:trPr>
        <w:tc>
          <w:tcPr>
            <w:tcW w:w="5937" w:type="dxa"/>
          </w:tcPr>
          <w:p w14:paraId="30B52041" w14:textId="77777777" w:rsidR="00CC6F92" w:rsidRDefault="00CC6F92" w:rsidP="00CC6F92">
            <w:pPr>
              <w:pStyle w:val="C-BodyText"/>
            </w:pPr>
            <w:r>
              <w:t>4.1: Incorrect tools may cause problems.</w:t>
            </w:r>
          </w:p>
        </w:tc>
        <w:tc>
          <w:tcPr>
            <w:tcW w:w="1377" w:type="dxa"/>
          </w:tcPr>
          <w:p w14:paraId="2FA32878" w14:textId="77777777" w:rsidR="00CC6F92" w:rsidRDefault="00CC6F92" w:rsidP="00CC6F92">
            <w:pPr>
              <w:pStyle w:val="C-BodyText"/>
            </w:pPr>
            <w:r>
              <w:t>Low</w:t>
            </w:r>
          </w:p>
        </w:tc>
        <w:tc>
          <w:tcPr>
            <w:tcW w:w="1702" w:type="dxa"/>
          </w:tcPr>
          <w:p w14:paraId="215448AE" w14:textId="77777777" w:rsidR="00CC6F92" w:rsidRDefault="00CC6F92" w:rsidP="00CC6F92">
            <w:pPr>
              <w:pStyle w:val="C-BodyText"/>
            </w:pPr>
            <w:r>
              <w:t>Insignificant</w:t>
            </w:r>
          </w:p>
        </w:tc>
      </w:tr>
      <w:tr w:rsidR="00CC6F92" w14:paraId="06DF93B0" w14:textId="77777777" w:rsidTr="008B040E">
        <w:tc>
          <w:tcPr>
            <w:tcW w:w="5937" w:type="dxa"/>
          </w:tcPr>
          <w:p w14:paraId="58AD4850" w14:textId="77777777" w:rsidR="00CC6F92" w:rsidRDefault="00CC6F92" w:rsidP="00CC6F92">
            <w:pPr>
              <w:pStyle w:val="C-BodyText"/>
            </w:pPr>
            <w:r>
              <w:t>4.2: Lacking number of tools.</w:t>
            </w:r>
          </w:p>
        </w:tc>
        <w:tc>
          <w:tcPr>
            <w:tcW w:w="1377" w:type="dxa"/>
          </w:tcPr>
          <w:p w14:paraId="0ABBFE9B" w14:textId="77777777" w:rsidR="00CC6F92" w:rsidRDefault="00CC6F92" w:rsidP="00CC6F92">
            <w:pPr>
              <w:pStyle w:val="C-BodyText"/>
            </w:pPr>
            <w:r>
              <w:t>Moderate</w:t>
            </w:r>
          </w:p>
        </w:tc>
        <w:tc>
          <w:tcPr>
            <w:tcW w:w="1702" w:type="dxa"/>
          </w:tcPr>
          <w:p w14:paraId="6923361B" w14:textId="77777777" w:rsidR="00CC6F92" w:rsidRDefault="00CC6F92" w:rsidP="00CC6F92">
            <w:pPr>
              <w:pStyle w:val="C-BodyText"/>
            </w:pPr>
            <w:r>
              <w:t>Tolerable</w:t>
            </w:r>
          </w:p>
        </w:tc>
      </w:tr>
      <w:tr w:rsidR="00CC6F92" w14:paraId="0546ABAB" w14:textId="77777777" w:rsidTr="008B040E">
        <w:tc>
          <w:tcPr>
            <w:tcW w:w="5937" w:type="dxa"/>
          </w:tcPr>
          <w:p w14:paraId="653AFCCF" w14:textId="702C7015" w:rsidR="00CC6F92" w:rsidRDefault="00CC6F92" w:rsidP="00CC6F92">
            <w:pPr>
              <w:pStyle w:val="C-BodyText"/>
            </w:pPr>
            <w:r>
              <w:t xml:space="preserve">5.1: </w:t>
            </w:r>
            <w:r w:rsidR="00730923" w:rsidRPr="00730923">
              <w:t>Upon the project's completion, there is a possibility of additional requirements emerging that could impact the entire system.</w:t>
            </w:r>
          </w:p>
        </w:tc>
        <w:tc>
          <w:tcPr>
            <w:tcW w:w="1377" w:type="dxa"/>
          </w:tcPr>
          <w:p w14:paraId="2301893D" w14:textId="77777777" w:rsidR="00CC6F92" w:rsidRDefault="00CC6F92" w:rsidP="00CC6F92">
            <w:pPr>
              <w:pStyle w:val="C-BodyText"/>
            </w:pPr>
            <w:r>
              <w:t>Low</w:t>
            </w:r>
          </w:p>
        </w:tc>
        <w:tc>
          <w:tcPr>
            <w:tcW w:w="1702" w:type="dxa"/>
          </w:tcPr>
          <w:p w14:paraId="0CFA9C31" w14:textId="77777777" w:rsidR="00CC6F92" w:rsidRDefault="00CC6F92" w:rsidP="00CC6F92">
            <w:pPr>
              <w:pStyle w:val="C-BodyText"/>
            </w:pPr>
            <w:r>
              <w:t>Tolerable</w:t>
            </w:r>
          </w:p>
        </w:tc>
      </w:tr>
      <w:tr w:rsidR="00CC6F92" w14:paraId="75355F8E" w14:textId="77777777" w:rsidTr="008B040E">
        <w:tc>
          <w:tcPr>
            <w:tcW w:w="5937" w:type="dxa"/>
          </w:tcPr>
          <w:p w14:paraId="03346484" w14:textId="77777777" w:rsidR="00CC6F92" w:rsidRDefault="00CC6F92" w:rsidP="00CC6F92">
            <w:pPr>
              <w:pStyle w:val="C-BodyText"/>
            </w:pPr>
            <w:r>
              <w:t>5.2: Requirement may come which cannot be possible to</w:t>
            </w:r>
          </w:p>
          <w:p w14:paraId="0C00C192" w14:textId="77777777" w:rsidR="00CC6F92" w:rsidRDefault="00CC6F92" w:rsidP="00CC6F92">
            <w:pPr>
              <w:pStyle w:val="C-BodyText"/>
            </w:pPr>
            <w:r>
              <w:t>build up within deadline.</w:t>
            </w:r>
          </w:p>
        </w:tc>
        <w:tc>
          <w:tcPr>
            <w:tcW w:w="1377" w:type="dxa"/>
          </w:tcPr>
          <w:p w14:paraId="140EB890" w14:textId="77777777" w:rsidR="00CC6F92" w:rsidRDefault="00CC6F92" w:rsidP="00CC6F92">
            <w:pPr>
              <w:pStyle w:val="C-BodyText"/>
            </w:pPr>
            <w:r>
              <w:t>Low</w:t>
            </w:r>
          </w:p>
        </w:tc>
        <w:tc>
          <w:tcPr>
            <w:tcW w:w="1702" w:type="dxa"/>
          </w:tcPr>
          <w:p w14:paraId="13CB3177" w14:textId="77777777" w:rsidR="00CC6F92" w:rsidRDefault="00CC6F92" w:rsidP="00CC6F92">
            <w:pPr>
              <w:pStyle w:val="C-BodyText"/>
            </w:pPr>
            <w:r>
              <w:t>Insignificant</w:t>
            </w:r>
          </w:p>
        </w:tc>
      </w:tr>
      <w:tr w:rsidR="00CC6F92" w14:paraId="32E0BFDF" w14:textId="77777777" w:rsidTr="008B040E">
        <w:tc>
          <w:tcPr>
            <w:tcW w:w="5937" w:type="dxa"/>
          </w:tcPr>
          <w:p w14:paraId="5D31DDA5" w14:textId="0B2CF433" w:rsidR="00CC6F92" w:rsidRDefault="00CC6F92" w:rsidP="00CC6F92">
            <w:pPr>
              <w:pStyle w:val="C-BodyText"/>
            </w:pPr>
            <w:r>
              <w:t xml:space="preserve">5.3: </w:t>
            </w:r>
            <w:r w:rsidR="00730923" w:rsidRPr="00730923">
              <w:t>Clarity in requirements is essential prior to initiating the project; without it, the work may not be feasible.</w:t>
            </w:r>
          </w:p>
        </w:tc>
        <w:tc>
          <w:tcPr>
            <w:tcW w:w="1377" w:type="dxa"/>
          </w:tcPr>
          <w:p w14:paraId="5D10F2BC" w14:textId="77777777" w:rsidR="00CC6F92" w:rsidRDefault="00CC6F92" w:rsidP="00CC6F92">
            <w:pPr>
              <w:pStyle w:val="C-BodyText"/>
            </w:pPr>
            <w:r>
              <w:t>High</w:t>
            </w:r>
          </w:p>
        </w:tc>
        <w:tc>
          <w:tcPr>
            <w:tcW w:w="1702" w:type="dxa"/>
          </w:tcPr>
          <w:p w14:paraId="6E3CF06F" w14:textId="77777777" w:rsidR="00CC6F92" w:rsidRDefault="00CC6F92" w:rsidP="00CC6F92">
            <w:pPr>
              <w:pStyle w:val="C-BodyText"/>
            </w:pPr>
            <w:r>
              <w:t>Serious</w:t>
            </w:r>
          </w:p>
        </w:tc>
      </w:tr>
      <w:tr w:rsidR="00CC6F92" w14:paraId="6F336EF3" w14:textId="77777777" w:rsidTr="008B040E">
        <w:tc>
          <w:tcPr>
            <w:tcW w:w="5937" w:type="dxa"/>
          </w:tcPr>
          <w:p w14:paraId="732D9710" w14:textId="77777777" w:rsidR="00CC6F92" w:rsidRDefault="00CC6F92" w:rsidP="00CC6F92">
            <w:pPr>
              <w:pStyle w:val="C-BodyText"/>
            </w:pPr>
            <w:r>
              <w:t>6.1: Estimation should be clear because there is time</w:t>
            </w:r>
          </w:p>
          <w:p w14:paraId="370944D6" w14:textId="77777777" w:rsidR="00CC6F92" w:rsidRDefault="00CC6F92" w:rsidP="00CC6F92">
            <w:pPr>
              <w:pStyle w:val="C-BodyText"/>
            </w:pPr>
            <w:r>
              <w:t>duration.</w:t>
            </w:r>
          </w:p>
        </w:tc>
        <w:tc>
          <w:tcPr>
            <w:tcW w:w="1377" w:type="dxa"/>
          </w:tcPr>
          <w:p w14:paraId="79A2A1AD" w14:textId="77777777" w:rsidR="00CC6F92" w:rsidRDefault="00CC6F92" w:rsidP="00CC6F92">
            <w:pPr>
              <w:pStyle w:val="C-BodyText"/>
            </w:pPr>
            <w:r>
              <w:t>Low</w:t>
            </w:r>
          </w:p>
        </w:tc>
        <w:tc>
          <w:tcPr>
            <w:tcW w:w="1702" w:type="dxa"/>
          </w:tcPr>
          <w:p w14:paraId="6F21652D" w14:textId="77777777" w:rsidR="00CC6F92" w:rsidRDefault="00CC6F92" w:rsidP="00CC6F92">
            <w:pPr>
              <w:pStyle w:val="C-BodyText"/>
            </w:pPr>
            <w:r>
              <w:t>Tolerable</w:t>
            </w:r>
          </w:p>
        </w:tc>
      </w:tr>
      <w:tr w:rsidR="00CC6F92" w14:paraId="47E01AF4" w14:textId="77777777" w:rsidTr="008B040E">
        <w:tc>
          <w:tcPr>
            <w:tcW w:w="5937" w:type="dxa"/>
          </w:tcPr>
          <w:p w14:paraId="23344702" w14:textId="77777777" w:rsidR="00CC6F92" w:rsidRDefault="00CC6F92" w:rsidP="008B040E">
            <w:pPr>
              <w:jc w:val="both"/>
              <w:rPr>
                <w:rFonts w:eastAsia="Times New Roman"/>
              </w:rPr>
            </w:pPr>
            <w:r>
              <w:rPr>
                <w:rFonts w:eastAsia="Times New Roman"/>
              </w:rPr>
              <w:t>6.2: Estimated budget may increase.</w:t>
            </w:r>
          </w:p>
        </w:tc>
        <w:tc>
          <w:tcPr>
            <w:tcW w:w="1377" w:type="dxa"/>
          </w:tcPr>
          <w:p w14:paraId="2794CC67" w14:textId="77777777" w:rsidR="00CC6F92" w:rsidRDefault="00CC6F92" w:rsidP="008B040E">
            <w:pPr>
              <w:jc w:val="both"/>
              <w:rPr>
                <w:rFonts w:eastAsia="Times New Roman"/>
              </w:rPr>
            </w:pPr>
            <w:r>
              <w:rPr>
                <w:rFonts w:eastAsia="Times New Roman"/>
              </w:rPr>
              <w:t>Moderate</w:t>
            </w:r>
          </w:p>
        </w:tc>
        <w:tc>
          <w:tcPr>
            <w:tcW w:w="1702" w:type="dxa"/>
          </w:tcPr>
          <w:p w14:paraId="1272597F" w14:textId="77777777" w:rsidR="00CC6F92" w:rsidRDefault="00CC6F92" w:rsidP="008B040E">
            <w:pPr>
              <w:jc w:val="both"/>
              <w:rPr>
                <w:rFonts w:eastAsia="Times New Roman"/>
              </w:rPr>
            </w:pPr>
            <w:r>
              <w:rPr>
                <w:rFonts w:eastAsia="Times New Roman"/>
              </w:rPr>
              <w:t>Tolerable</w:t>
            </w:r>
          </w:p>
        </w:tc>
      </w:tr>
    </w:tbl>
    <w:p w14:paraId="6A92FE55" w14:textId="77777777" w:rsidR="00CC6F92" w:rsidRDefault="00CC6F92" w:rsidP="00CC6F92">
      <w:pPr>
        <w:pStyle w:val="BodyText"/>
        <w:ind w:firstLine="0"/>
      </w:pPr>
    </w:p>
    <w:p w14:paraId="301B61C3" w14:textId="77777777" w:rsidR="00634099" w:rsidRDefault="00634099">
      <w:pPr>
        <w:spacing w:after="200" w:line="276" w:lineRule="auto"/>
        <w:rPr>
          <w:shd w:val="clear" w:color="auto" w:fill="FFFFFF"/>
        </w:rPr>
      </w:pPr>
      <w:r>
        <w:br w:type="page"/>
      </w:r>
    </w:p>
    <w:p w14:paraId="5F81224E" w14:textId="58EA3D1F" w:rsidR="00CC6F92" w:rsidRPr="0017163F" w:rsidRDefault="00CC6F92" w:rsidP="00CC6F92">
      <w:pPr>
        <w:pStyle w:val="Heading4"/>
        <w:rPr>
          <w:b/>
          <w:bCs/>
        </w:rPr>
      </w:pPr>
      <w:bookmarkStart w:id="115" w:name="_Toc153474791"/>
      <w:r w:rsidRPr="0017163F">
        <w:rPr>
          <w:b/>
          <w:bCs/>
        </w:rPr>
        <w:lastRenderedPageBreak/>
        <w:t>5.</w:t>
      </w:r>
      <w:r w:rsidR="0017163F" w:rsidRPr="0017163F">
        <w:rPr>
          <w:b/>
          <w:bCs/>
        </w:rPr>
        <w:t>3</w:t>
      </w:r>
      <w:r w:rsidRPr="0017163F">
        <w:rPr>
          <w:b/>
          <w:bCs/>
        </w:rPr>
        <w:t xml:space="preserve"> Risk Planning</w:t>
      </w:r>
      <w:bookmarkEnd w:id="115"/>
    </w:p>
    <w:p w14:paraId="133F1A50" w14:textId="77777777" w:rsidR="00CC6F92" w:rsidRPr="00CC6F92" w:rsidRDefault="00CC6F92" w:rsidP="00CC6F92">
      <w:pPr>
        <w:pStyle w:val="BodyText"/>
      </w:pPr>
    </w:p>
    <w:p w14:paraId="02F14E1E" w14:textId="1A00F623" w:rsidR="00CC6F92" w:rsidRDefault="00CC6F92" w:rsidP="00CC6F92">
      <w:pPr>
        <w:pStyle w:val="TableTitle"/>
      </w:pPr>
      <w:bookmarkStart w:id="116" w:name="_Toc153474300"/>
      <w:r>
        <w:t>Table 5.</w:t>
      </w:r>
      <w:r w:rsidR="0017163F">
        <w:t>3</w:t>
      </w:r>
      <w:r>
        <w:t>: Risk Planning</w:t>
      </w:r>
      <w:bookmarkEnd w:id="116"/>
    </w:p>
    <w:p w14:paraId="270ECE53" w14:textId="77777777" w:rsidR="00CC6F92" w:rsidRPr="00CC6F92" w:rsidRDefault="00CC6F92" w:rsidP="00CC6F92">
      <w:pPr>
        <w:pStyle w:val="BodyText"/>
      </w:pPr>
    </w:p>
    <w:tbl>
      <w:tblPr>
        <w:tblW w:w="892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508"/>
        <w:gridCol w:w="4420"/>
      </w:tblGrid>
      <w:tr w:rsidR="00CC6F92" w14:paraId="6D8AFF52" w14:textId="77777777" w:rsidTr="00CC6F92">
        <w:tc>
          <w:tcPr>
            <w:tcW w:w="8928" w:type="dxa"/>
            <w:gridSpan w:val="2"/>
          </w:tcPr>
          <w:p w14:paraId="50F8A2D1" w14:textId="77777777" w:rsidR="00CC6F92" w:rsidRDefault="00CC6F92" w:rsidP="00730923">
            <w:pPr>
              <w:pStyle w:val="C-BodyText"/>
              <w:jc w:val="center"/>
            </w:pPr>
            <w:r>
              <w:t>Risk Planning</w:t>
            </w:r>
          </w:p>
        </w:tc>
      </w:tr>
      <w:tr w:rsidR="00CC6F92" w14:paraId="5366B022" w14:textId="77777777" w:rsidTr="00CC6F92">
        <w:tc>
          <w:tcPr>
            <w:tcW w:w="4508" w:type="dxa"/>
          </w:tcPr>
          <w:p w14:paraId="0871D877" w14:textId="77777777" w:rsidR="00CC6F92" w:rsidRDefault="00CC6F92" w:rsidP="00CC6F92">
            <w:pPr>
              <w:pStyle w:val="C-BodyText"/>
            </w:pPr>
            <w:r>
              <w:t xml:space="preserve">                            Risk</w:t>
            </w:r>
          </w:p>
        </w:tc>
        <w:tc>
          <w:tcPr>
            <w:tcW w:w="4420" w:type="dxa"/>
          </w:tcPr>
          <w:p w14:paraId="128A0175" w14:textId="77777777" w:rsidR="00CC6F92" w:rsidRDefault="00CC6F92" w:rsidP="00CC6F92">
            <w:pPr>
              <w:pStyle w:val="C-BodyText"/>
            </w:pPr>
            <w:r>
              <w:t xml:space="preserve">                          Strategy</w:t>
            </w:r>
          </w:p>
        </w:tc>
      </w:tr>
      <w:tr w:rsidR="00CC6F92" w14:paraId="04B8AB78" w14:textId="77777777" w:rsidTr="00CC6F92">
        <w:trPr>
          <w:trHeight w:val="1421"/>
        </w:trPr>
        <w:tc>
          <w:tcPr>
            <w:tcW w:w="4508" w:type="dxa"/>
          </w:tcPr>
          <w:p w14:paraId="257FDEE5" w14:textId="77777777" w:rsidR="00CC6F92" w:rsidRDefault="00CC6F92" w:rsidP="00CC6F92">
            <w:pPr>
              <w:pStyle w:val="C-BodyText"/>
            </w:pPr>
            <w:r>
              <w:t>2.1: People may fall in sick.</w:t>
            </w:r>
          </w:p>
        </w:tc>
        <w:tc>
          <w:tcPr>
            <w:tcW w:w="4420" w:type="dxa"/>
          </w:tcPr>
          <w:p w14:paraId="23A825A3" w14:textId="02E29055" w:rsidR="00CC6F92" w:rsidRDefault="00730923" w:rsidP="00CC6F92">
            <w:pPr>
              <w:pStyle w:val="C-BodyText"/>
            </w:pPr>
            <w:r w:rsidRPr="00730923">
              <w:t>During team collaboration, it's important to allocate additional hours or have extra team members to ensure that the absence of any individual does not impact the project.</w:t>
            </w:r>
          </w:p>
        </w:tc>
      </w:tr>
      <w:tr w:rsidR="00CC6F92" w14:paraId="07F0B9C3" w14:textId="77777777" w:rsidTr="00CC6F92">
        <w:tc>
          <w:tcPr>
            <w:tcW w:w="4508" w:type="dxa"/>
          </w:tcPr>
          <w:p w14:paraId="3B96D87C" w14:textId="0B0F6F5F" w:rsidR="00CC6F92" w:rsidRDefault="00CC6F92" w:rsidP="00CC6F92">
            <w:pPr>
              <w:pStyle w:val="C-BodyText"/>
            </w:pPr>
            <w:r>
              <w:t xml:space="preserve">2.3: </w:t>
            </w:r>
            <w:r w:rsidR="00730923">
              <w:t>Staff</w:t>
            </w:r>
            <w:r>
              <w:t xml:space="preserve"> is not skilled about this project.</w:t>
            </w:r>
          </w:p>
        </w:tc>
        <w:tc>
          <w:tcPr>
            <w:tcW w:w="4420" w:type="dxa"/>
          </w:tcPr>
          <w:p w14:paraId="4C62DE23" w14:textId="06805169" w:rsidR="00CC6F92" w:rsidRDefault="00730923" w:rsidP="00CC6F92">
            <w:pPr>
              <w:pStyle w:val="C-BodyText"/>
            </w:pPr>
            <w:r w:rsidRPr="00730923">
              <w:t>Prior to commencing the project work, it is crucial to confirm the availability of employees and assess their skills to ensure suitability for the project.</w:t>
            </w:r>
          </w:p>
        </w:tc>
      </w:tr>
      <w:tr w:rsidR="00CC6F92" w14:paraId="7C1FEC86" w14:textId="77777777" w:rsidTr="00CC6F92">
        <w:tc>
          <w:tcPr>
            <w:tcW w:w="4508" w:type="dxa"/>
          </w:tcPr>
          <w:p w14:paraId="2EE0875D" w14:textId="022A8670" w:rsidR="00CC6F92" w:rsidRDefault="00CC6F92" w:rsidP="00CC6F92">
            <w:pPr>
              <w:pStyle w:val="C-BodyText"/>
            </w:pPr>
            <w:r>
              <w:t xml:space="preserve">3.1: </w:t>
            </w:r>
            <w:r w:rsidR="009E0927" w:rsidRPr="009E0927">
              <w:t>Prior to initiating the project, it is essential to confirm that the organization will allocate the necessary funds.</w:t>
            </w:r>
          </w:p>
        </w:tc>
        <w:tc>
          <w:tcPr>
            <w:tcW w:w="4420" w:type="dxa"/>
          </w:tcPr>
          <w:p w14:paraId="39152B03" w14:textId="26BF40AD" w:rsidR="00CC6F92" w:rsidRDefault="00730923" w:rsidP="00CC6F92">
            <w:pPr>
              <w:pStyle w:val="C-BodyText"/>
            </w:pPr>
            <w:r w:rsidRPr="00730923">
              <w:t>The organization might be facing financial constraints and may be unwilling to allocate a budget for the project</w:t>
            </w:r>
            <w:r>
              <w:t>.</w:t>
            </w:r>
          </w:p>
        </w:tc>
      </w:tr>
      <w:tr w:rsidR="00CC6F92" w14:paraId="4D04BE12" w14:textId="77777777" w:rsidTr="00CC6F92">
        <w:tc>
          <w:tcPr>
            <w:tcW w:w="4508" w:type="dxa"/>
          </w:tcPr>
          <w:p w14:paraId="6AB108AF" w14:textId="6703E49F" w:rsidR="00CC6F92" w:rsidRDefault="00CC6F92" w:rsidP="00CC6F92">
            <w:pPr>
              <w:pStyle w:val="C-BodyText"/>
            </w:pPr>
            <w:r>
              <w:t xml:space="preserve">5.1: After complete the project some requirement may come that can </w:t>
            </w:r>
            <w:proofErr w:type="spellStart"/>
            <w:r w:rsidR="009E0927">
              <w:t>affect</w:t>
            </w:r>
            <w:proofErr w:type="spellEnd"/>
            <w:r>
              <w:t xml:space="preserve"> on whole System.</w:t>
            </w:r>
          </w:p>
        </w:tc>
        <w:tc>
          <w:tcPr>
            <w:tcW w:w="4420" w:type="dxa"/>
          </w:tcPr>
          <w:p w14:paraId="6A940EB2" w14:textId="7F64D67A" w:rsidR="00CC6F92" w:rsidRDefault="00CC6F92" w:rsidP="00CC6F92">
            <w:pPr>
              <w:pStyle w:val="C-BodyText"/>
            </w:pPr>
            <w:r>
              <w:t>If requirement is change than it become hard to do the project like when employee working for project then some requirement become change then it becomes harder.</w:t>
            </w:r>
          </w:p>
        </w:tc>
      </w:tr>
      <w:tr w:rsidR="00CC6F92" w14:paraId="5E28E053" w14:textId="77777777" w:rsidTr="00CC6F92">
        <w:tc>
          <w:tcPr>
            <w:tcW w:w="4508" w:type="dxa"/>
          </w:tcPr>
          <w:p w14:paraId="7A76FA2C" w14:textId="14D4AC7F" w:rsidR="00CC6F92" w:rsidRDefault="00CC6F92" w:rsidP="00CC6F92">
            <w:pPr>
              <w:pStyle w:val="C-BodyText"/>
            </w:pPr>
            <w:r>
              <w:t>6.3: Resources may not be enough to complete the project.</w:t>
            </w:r>
          </w:p>
        </w:tc>
        <w:tc>
          <w:tcPr>
            <w:tcW w:w="4420" w:type="dxa"/>
          </w:tcPr>
          <w:p w14:paraId="41686CF6" w14:textId="77777777" w:rsidR="00CC6F92" w:rsidRDefault="00CC6F92" w:rsidP="00CC6F92">
            <w:pPr>
              <w:pStyle w:val="C-BodyText"/>
            </w:pPr>
            <w:r>
              <w:t>Back up will be ready with extra resources.</w:t>
            </w:r>
          </w:p>
        </w:tc>
      </w:tr>
    </w:tbl>
    <w:p w14:paraId="63FADB04" w14:textId="77777777" w:rsidR="00CC6F92" w:rsidRDefault="00CC6F92" w:rsidP="00CC6F92">
      <w:pPr>
        <w:pStyle w:val="C-BodyText"/>
      </w:pPr>
    </w:p>
    <w:p w14:paraId="31334CB2" w14:textId="49004A24" w:rsidR="004E7E3F" w:rsidRPr="0017163F" w:rsidRDefault="004E7E3F" w:rsidP="00BA13CC">
      <w:pPr>
        <w:pStyle w:val="Heading4"/>
        <w:rPr>
          <w:b/>
          <w:bCs/>
        </w:rPr>
      </w:pPr>
      <w:bookmarkStart w:id="117" w:name="_Toc153474792"/>
      <w:r w:rsidRPr="0017163F">
        <w:rPr>
          <w:b/>
          <w:bCs/>
        </w:rPr>
        <w:lastRenderedPageBreak/>
        <w:t>5.</w:t>
      </w:r>
      <w:r w:rsidR="0017163F" w:rsidRPr="0017163F">
        <w:rPr>
          <w:b/>
          <w:bCs/>
        </w:rPr>
        <w:t>4</w:t>
      </w:r>
      <w:r w:rsidRPr="0017163F">
        <w:rPr>
          <w:b/>
          <w:bCs/>
        </w:rPr>
        <w:t xml:space="preserve"> Risk Monitoring</w:t>
      </w:r>
      <w:bookmarkEnd w:id="117"/>
    </w:p>
    <w:p w14:paraId="25928FFA" w14:textId="2DD2BBBA" w:rsidR="00CC6F92" w:rsidRPr="00187E93" w:rsidRDefault="009E0927" w:rsidP="00AA2692">
      <w:pPr>
        <w:pStyle w:val="BodyText"/>
        <w:ind w:firstLine="0"/>
      </w:pPr>
      <w:r w:rsidRPr="00187E93">
        <w:t>The continuous monitoring of risks is a vital and ongoing process for any organization, involving the consistent tracking and assessment of risk levels while examining the effectiveness of implemented risk management strategies. This discipline goes beyond merely observing the risks themselves; it also scrutinizes how well risk management strategies perform. The insights obtained through this continual monitoring serve as the basis for refining existing strategies and creating new ones, especially when older strategies show shortcomings. The fundamental objective of risk monitoring is to diligently oversee existing risks and evaluate how well the organization responds to them. This, in turn, helps validate adherence to established policies, detect emerging risks, and reevaluate the validity of previous assumptions about these risks. This ongoing vigilance is indispensable because risk is inherently dynamic and continually evolving. Furthermore, once all potential risks are identified, they undergo thorough evaluation to determine their likelihood of occurrence and the potential impact on affected stakeholders. Comprehensive plans are then developed to mitigate each risk, continuously monitoring their probabilities and adapting strategies accordingly. This adaptive approach ensures that the organization remains agile and ready to navigate evolving risk landscapes.</w:t>
      </w:r>
    </w:p>
    <w:p w14:paraId="4E8C0DB5" w14:textId="61FDBEC5" w:rsidR="00BA13CC" w:rsidRPr="0017163F" w:rsidRDefault="00BA13CC" w:rsidP="00BA13CC">
      <w:pPr>
        <w:pStyle w:val="Heading4"/>
        <w:rPr>
          <w:b/>
          <w:bCs/>
        </w:rPr>
      </w:pPr>
      <w:bookmarkStart w:id="118" w:name="_Toc153474793"/>
      <w:r w:rsidRPr="0017163F">
        <w:rPr>
          <w:b/>
          <w:bCs/>
        </w:rPr>
        <w:t>5.</w:t>
      </w:r>
      <w:r w:rsidR="0017163F" w:rsidRPr="0017163F">
        <w:rPr>
          <w:b/>
          <w:bCs/>
        </w:rPr>
        <w:t>5</w:t>
      </w:r>
      <w:r w:rsidRPr="0017163F">
        <w:rPr>
          <w:b/>
          <w:bCs/>
        </w:rPr>
        <w:t xml:space="preserve"> The RMMM Plan</w:t>
      </w:r>
      <w:bookmarkEnd w:id="118"/>
    </w:p>
    <w:p w14:paraId="65667888" w14:textId="291457D0" w:rsidR="00BA13CC" w:rsidRPr="00BA13CC" w:rsidRDefault="00BA13CC" w:rsidP="00AA2692">
      <w:pPr>
        <w:pStyle w:val="BodyText"/>
        <w:ind w:firstLine="0"/>
      </w:pPr>
      <w:r w:rsidRPr="00BA13CC">
        <w:t>The Risk Mitigation, Monitoring, and Management (RMMM) plan delineates critical steps for handling risks within the project framework:</w:t>
      </w:r>
    </w:p>
    <w:p w14:paraId="06E28E18" w14:textId="75E02247" w:rsidR="00F3783D" w:rsidRDefault="00F3783D">
      <w:pPr>
        <w:pStyle w:val="BodyText"/>
        <w:numPr>
          <w:ilvl w:val="0"/>
          <w:numId w:val="15"/>
        </w:numPr>
      </w:pPr>
      <w:r w:rsidRPr="00F3783D">
        <w:t>Proactive Risk Management: Implementation of strategies designed to mitigate risks before they escalate, requiring careful planning to proactively minimize potential threats.</w:t>
      </w:r>
    </w:p>
    <w:p w14:paraId="785A4C8D" w14:textId="77777777" w:rsidR="00F3783D" w:rsidRDefault="00BA13CC">
      <w:pPr>
        <w:pStyle w:val="BodyText"/>
        <w:numPr>
          <w:ilvl w:val="0"/>
          <w:numId w:val="15"/>
        </w:numPr>
      </w:pPr>
      <w:r>
        <w:t xml:space="preserve">Risk Monitoring: </w:t>
      </w:r>
      <w:r w:rsidR="00F3783D" w:rsidRPr="00F3783D">
        <w:t>An ongoing evaluation process confirming the occurrence of expected risks. It ensures compliance with preventive measures, collects data for future risk analyses, and establishes the connection between specific risks and resulting issues.</w:t>
      </w:r>
    </w:p>
    <w:p w14:paraId="318F607A" w14:textId="77777777" w:rsidR="00F3783D" w:rsidRDefault="00BA13CC">
      <w:pPr>
        <w:pStyle w:val="BodyText"/>
        <w:numPr>
          <w:ilvl w:val="0"/>
          <w:numId w:val="15"/>
        </w:numPr>
      </w:pPr>
      <w:r>
        <w:t xml:space="preserve">Risk Management: </w:t>
      </w:r>
      <w:r w:rsidR="00F3783D" w:rsidRPr="00F3783D">
        <w:t xml:space="preserve">Prescribed measures to be enacted in the event that risk reduction endeavors prove unsuccessful and a risk materializes. This encompasses a methodically </w:t>
      </w:r>
      <w:r w:rsidR="00F3783D" w:rsidRPr="00F3783D">
        <w:lastRenderedPageBreak/>
        <w:t>crafted response plan to efficiently tackle and alleviate the impact of the issue. Furthermore, the plan classifies risks according to their Impact and Probability.</w:t>
      </w:r>
    </w:p>
    <w:p w14:paraId="405B8A70" w14:textId="649B36BA" w:rsidR="00BA13CC" w:rsidRDefault="00BA13CC">
      <w:pPr>
        <w:pStyle w:val="BodyText"/>
        <w:numPr>
          <w:ilvl w:val="0"/>
          <w:numId w:val="15"/>
        </w:numPr>
      </w:pPr>
      <w:r>
        <w:t>Type of Impact: Categorized into Catastrophic (1), Marginal (2), Tolerable (3), and Critical (4), offering a graded scale for the magnitude of the potential impact.</w:t>
      </w:r>
    </w:p>
    <w:p w14:paraId="231BC9E4" w14:textId="31F93463" w:rsidR="00BA13CC" w:rsidRPr="00BA13CC" w:rsidRDefault="00BA13CC">
      <w:pPr>
        <w:pStyle w:val="BodyText"/>
        <w:numPr>
          <w:ilvl w:val="0"/>
          <w:numId w:val="15"/>
        </w:numPr>
      </w:pPr>
      <w:r>
        <w:t>Type of Probability: Categorized into very low (&lt;10%), low (10–25%), moderate (25–50%), high (50–75%), and very high (&gt;75%) probabilities, providing a spectrum to assess the likelihood of risk occurrence.</w:t>
      </w:r>
    </w:p>
    <w:p w14:paraId="4519C62B" w14:textId="77777777" w:rsidR="004E7E3F" w:rsidRDefault="004E7E3F" w:rsidP="00CC6F92">
      <w:pPr>
        <w:pStyle w:val="BodyText"/>
        <w:ind w:firstLine="0"/>
      </w:pPr>
    </w:p>
    <w:p w14:paraId="4EB90C0B" w14:textId="3824D10A" w:rsidR="004E7E3F" w:rsidRDefault="006B1951" w:rsidP="006B1951">
      <w:pPr>
        <w:pStyle w:val="TableTitle"/>
      </w:pPr>
      <w:bookmarkStart w:id="119" w:name="_Toc153474301"/>
      <w:r>
        <w:t>Table 5.3 Project Risk (PR01)</w:t>
      </w:r>
      <w:bookmarkEnd w:id="119"/>
    </w:p>
    <w:p w14:paraId="3172C9C4" w14:textId="77777777" w:rsidR="004E7E3F" w:rsidRDefault="004E7E3F" w:rsidP="00CC6F92">
      <w:pPr>
        <w:pStyle w:val="BodyText"/>
        <w:ind w:firstLine="0"/>
      </w:pPr>
    </w:p>
    <w:tbl>
      <w:tblPr>
        <w:tblW w:w="8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95"/>
        <w:gridCol w:w="4388"/>
      </w:tblGrid>
      <w:tr w:rsidR="00037EFC" w:rsidRPr="001654AB" w14:paraId="65EE9541" w14:textId="77777777" w:rsidTr="008B040E">
        <w:trPr>
          <w:trHeight w:val="414"/>
          <w:jc w:val="center"/>
        </w:trPr>
        <w:tc>
          <w:tcPr>
            <w:tcW w:w="4495" w:type="dxa"/>
          </w:tcPr>
          <w:p w14:paraId="49515AA8" w14:textId="77777777" w:rsidR="00037EFC" w:rsidRPr="001654AB" w:rsidRDefault="00037EFC" w:rsidP="008B040E">
            <w:pPr>
              <w:pStyle w:val="TableParagraph"/>
              <w:spacing w:line="240" w:lineRule="auto"/>
              <w:rPr>
                <w:rFonts w:ascii="Times New Roman" w:hAnsi="Times New Roman" w:cs="Times New Roman"/>
                <w:sz w:val="24"/>
              </w:rPr>
            </w:pPr>
            <w:r w:rsidRPr="001654AB">
              <w:rPr>
                <w:rFonts w:ascii="Times New Roman" w:hAnsi="Times New Roman" w:cs="Times New Roman"/>
                <w:sz w:val="24"/>
              </w:rPr>
              <w:t>Project Risk (PR01)</w:t>
            </w:r>
          </w:p>
        </w:tc>
        <w:tc>
          <w:tcPr>
            <w:tcW w:w="4388" w:type="dxa"/>
          </w:tcPr>
          <w:p w14:paraId="510FCB14" w14:textId="00B11AEA" w:rsidR="00037EFC" w:rsidRPr="001654AB" w:rsidRDefault="00037EFC" w:rsidP="008B040E">
            <w:pPr>
              <w:pStyle w:val="TableParagraph"/>
              <w:spacing w:line="240" w:lineRule="auto"/>
              <w:rPr>
                <w:rFonts w:ascii="Times New Roman" w:hAnsi="Times New Roman" w:cs="Times New Roman"/>
                <w:sz w:val="24"/>
              </w:rPr>
            </w:pPr>
            <w:r w:rsidRPr="001654AB">
              <w:rPr>
                <w:rFonts w:ascii="Times New Roman" w:hAnsi="Times New Roman" w:cs="Times New Roman"/>
                <w:sz w:val="24"/>
              </w:rPr>
              <w:t xml:space="preserve">Date: </w:t>
            </w:r>
            <w:r w:rsidR="00B74D80">
              <w:rPr>
                <w:rFonts w:ascii="Times New Roman" w:hAnsi="Times New Roman" w:cs="Times New Roman"/>
                <w:sz w:val="24"/>
              </w:rPr>
              <w:t>25</w:t>
            </w:r>
            <w:r w:rsidRPr="001654AB">
              <w:rPr>
                <w:rFonts w:ascii="Times New Roman" w:hAnsi="Times New Roman" w:cs="Times New Roman"/>
                <w:sz w:val="24"/>
              </w:rPr>
              <w:t>-0</w:t>
            </w:r>
            <w:r w:rsidR="00B74D80">
              <w:rPr>
                <w:rFonts w:ascii="Times New Roman" w:hAnsi="Times New Roman" w:cs="Times New Roman"/>
                <w:sz w:val="24"/>
              </w:rPr>
              <w:t>9</w:t>
            </w:r>
            <w:r w:rsidRPr="001654AB">
              <w:rPr>
                <w:rFonts w:ascii="Times New Roman" w:hAnsi="Times New Roman" w:cs="Times New Roman"/>
                <w:sz w:val="24"/>
              </w:rPr>
              <w:t>-202</w:t>
            </w:r>
            <w:r w:rsidR="00B74D80">
              <w:rPr>
                <w:rFonts w:ascii="Times New Roman" w:hAnsi="Times New Roman" w:cs="Times New Roman"/>
                <w:sz w:val="24"/>
              </w:rPr>
              <w:t>3</w:t>
            </w:r>
          </w:p>
        </w:tc>
      </w:tr>
      <w:tr w:rsidR="00037EFC" w:rsidRPr="001654AB" w14:paraId="5F98646C" w14:textId="77777777" w:rsidTr="008B040E">
        <w:trPr>
          <w:trHeight w:val="417"/>
          <w:jc w:val="center"/>
        </w:trPr>
        <w:tc>
          <w:tcPr>
            <w:tcW w:w="4495" w:type="dxa"/>
          </w:tcPr>
          <w:p w14:paraId="0CE0DA66"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Name</w:t>
            </w:r>
          </w:p>
        </w:tc>
        <w:tc>
          <w:tcPr>
            <w:tcW w:w="4388" w:type="dxa"/>
          </w:tcPr>
          <w:p w14:paraId="2927313B"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Changes the</w:t>
            </w:r>
            <w:r>
              <w:rPr>
                <w:rFonts w:ascii="Times New Roman" w:hAnsi="Times New Roman" w:cs="Times New Roman"/>
                <w:sz w:val="24"/>
              </w:rPr>
              <w:t xml:space="preserve"> specifications</w:t>
            </w:r>
          </w:p>
        </w:tc>
      </w:tr>
      <w:tr w:rsidR="00037EFC" w:rsidRPr="001654AB" w14:paraId="40A84D03" w14:textId="77777777" w:rsidTr="008B040E">
        <w:trPr>
          <w:trHeight w:val="414"/>
          <w:jc w:val="center"/>
        </w:trPr>
        <w:tc>
          <w:tcPr>
            <w:tcW w:w="4495" w:type="dxa"/>
          </w:tcPr>
          <w:p w14:paraId="745161B7"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Probability</w:t>
            </w:r>
          </w:p>
        </w:tc>
        <w:tc>
          <w:tcPr>
            <w:tcW w:w="4388" w:type="dxa"/>
          </w:tcPr>
          <w:p w14:paraId="711EAB8E" w14:textId="5E2BB624"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L</w:t>
            </w:r>
            <w:r>
              <w:rPr>
                <w:rFonts w:ascii="Times New Roman" w:hAnsi="Times New Roman" w:cs="Times New Roman"/>
                <w:sz w:val="24"/>
              </w:rPr>
              <w:t>ess</w:t>
            </w:r>
            <w:r w:rsidRPr="001654AB">
              <w:rPr>
                <w:rFonts w:ascii="Times New Roman" w:hAnsi="Times New Roman" w:cs="Times New Roman"/>
                <w:sz w:val="24"/>
              </w:rPr>
              <w:t xml:space="preserve"> (</w:t>
            </w:r>
            <w:r w:rsidR="00F3783D">
              <w:rPr>
                <w:rFonts w:ascii="Times New Roman" w:hAnsi="Times New Roman" w:cs="Times New Roman"/>
                <w:sz w:val="24"/>
              </w:rPr>
              <w:t>20</w:t>
            </w:r>
            <w:r w:rsidRPr="001654AB">
              <w:rPr>
                <w:rFonts w:ascii="Times New Roman" w:hAnsi="Times New Roman" w:cs="Times New Roman"/>
                <w:sz w:val="24"/>
              </w:rPr>
              <w:t>%)</w:t>
            </w:r>
          </w:p>
        </w:tc>
      </w:tr>
      <w:tr w:rsidR="00037EFC" w:rsidRPr="001654AB" w14:paraId="59FDB1AF" w14:textId="77777777" w:rsidTr="008B040E">
        <w:trPr>
          <w:trHeight w:val="414"/>
          <w:jc w:val="center"/>
        </w:trPr>
        <w:tc>
          <w:tcPr>
            <w:tcW w:w="4495" w:type="dxa"/>
            <w:tcBorders>
              <w:top w:val="single" w:sz="4" w:space="0" w:color="000000"/>
              <w:left w:val="single" w:sz="4" w:space="0" w:color="000000"/>
              <w:bottom w:val="single" w:sz="4" w:space="0" w:color="000000"/>
              <w:right w:val="single" w:sz="4" w:space="0" w:color="000000"/>
            </w:tcBorders>
          </w:tcPr>
          <w:p w14:paraId="139F519F"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Impact</w:t>
            </w:r>
          </w:p>
        </w:tc>
        <w:tc>
          <w:tcPr>
            <w:tcW w:w="4388" w:type="dxa"/>
            <w:tcBorders>
              <w:top w:val="single" w:sz="4" w:space="0" w:color="000000"/>
              <w:left w:val="single" w:sz="4" w:space="0" w:color="000000"/>
              <w:bottom w:val="single" w:sz="4" w:space="0" w:color="000000"/>
              <w:right w:val="single" w:sz="4" w:space="0" w:color="000000"/>
            </w:tcBorders>
          </w:tcPr>
          <w:p w14:paraId="620AF8F5"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Marginal (2)</w:t>
            </w:r>
          </w:p>
        </w:tc>
      </w:tr>
      <w:tr w:rsidR="00037EFC" w:rsidRPr="001654AB" w14:paraId="133F3FD3" w14:textId="77777777" w:rsidTr="008B040E">
        <w:trPr>
          <w:trHeight w:val="414"/>
          <w:jc w:val="center"/>
        </w:trPr>
        <w:tc>
          <w:tcPr>
            <w:tcW w:w="4495" w:type="dxa"/>
            <w:tcBorders>
              <w:top w:val="single" w:sz="4" w:space="0" w:color="000000"/>
              <w:left w:val="single" w:sz="4" w:space="0" w:color="000000"/>
              <w:bottom w:val="single" w:sz="4" w:space="0" w:color="000000"/>
              <w:right w:val="single" w:sz="4" w:space="0" w:color="000000"/>
            </w:tcBorders>
          </w:tcPr>
          <w:p w14:paraId="749668E1"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Description</w:t>
            </w:r>
          </w:p>
        </w:tc>
        <w:tc>
          <w:tcPr>
            <w:tcW w:w="4388" w:type="dxa"/>
            <w:tcBorders>
              <w:top w:val="single" w:sz="4" w:space="0" w:color="000000"/>
              <w:left w:val="single" w:sz="4" w:space="0" w:color="000000"/>
              <w:bottom w:val="single" w:sz="4" w:space="0" w:color="000000"/>
              <w:right w:val="single" w:sz="4" w:space="0" w:color="000000"/>
            </w:tcBorders>
          </w:tcPr>
          <w:p w14:paraId="49426591" w14:textId="77777777" w:rsidR="00037EFC" w:rsidRPr="001654AB" w:rsidRDefault="00037EFC" w:rsidP="008B040E">
            <w:pPr>
              <w:pStyle w:val="TableParagraph"/>
              <w:rPr>
                <w:rFonts w:ascii="Times New Roman" w:hAnsi="Times New Roman" w:cs="Times New Roman"/>
                <w:sz w:val="24"/>
              </w:rPr>
            </w:pPr>
            <w:r w:rsidRPr="002F5D5B">
              <w:rPr>
                <w:rFonts w:ascii="Times New Roman" w:hAnsi="Times New Roman" w:cs="Times New Roman"/>
                <w:sz w:val="24"/>
              </w:rPr>
              <w:t>Customers may alter their specifications.</w:t>
            </w:r>
          </w:p>
        </w:tc>
      </w:tr>
      <w:tr w:rsidR="00037EFC" w:rsidRPr="001654AB" w14:paraId="25DCE7D8" w14:textId="77777777" w:rsidTr="008B040E">
        <w:trPr>
          <w:trHeight w:val="414"/>
          <w:jc w:val="center"/>
        </w:trPr>
        <w:tc>
          <w:tcPr>
            <w:tcW w:w="4495" w:type="dxa"/>
            <w:tcBorders>
              <w:top w:val="single" w:sz="4" w:space="0" w:color="000000"/>
              <w:left w:val="single" w:sz="4" w:space="0" w:color="000000"/>
              <w:bottom w:val="single" w:sz="4" w:space="0" w:color="000000"/>
              <w:right w:val="single" w:sz="4" w:space="0" w:color="000000"/>
            </w:tcBorders>
          </w:tcPr>
          <w:p w14:paraId="7C803473"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Mitigation and Monitoring</w:t>
            </w:r>
          </w:p>
        </w:tc>
        <w:tc>
          <w:tcPr>
            <w:tcW w:w="4388" w:type="dxa"/>
            <w:tcBorders>
              <w:top w:val="single" w:sz="4" w:space="0" w:color="000000"/>
              <w:left w:val="single" w:sz="4" w:space="0" w:color="000000"/>
              <w:bottom w:val="single" w:sz="4" w:space="0" w:color="000000"/>
              <w:right w:val="single" w:sz="4" w:space="0" w:color="000000"/>
            </w:tcBorders>
          </w:tcPr>
          <w:p w14:paraId="5D6925D3" w14:textId="3818A1CD" w:rsidR="00037EFC" w:rsidRPr="001654AB" w:rsidRDefault="00F3783D" w:rsidP="008B040E">
            <w:pPr>
              <w:pStyle w:val="TableParagraph"/>
              <w:rPr>
                <w:rFonts w:ascii="Times New Roman" w:hAnsi="Times New Roman" w:cs="Times New Roman"/>
                <w:sz w:val="24"/>
              </w:rPr>
            </w:pPr>
            <w:r w:rsidRPr="00F3783D">
              <w:rPr>
                <w:rFonts w:ascii="Times New Roman" w:hAnsi="Times New Roman" w:cs="Times New Roman"/>
                <w:sz w:val="24"/>
              </w:rPr>
              <w:t>The company revises standards due to time constraints or operational requirements. Regular meetings between the company and myself are scheduled to guarantee that the product we are developing effectively addresses a specific problem.</w:t>
            </w:r>
          </w:p>
        </w:tc>
      </w:tr>
      <w:tr w:rsidR="00037EFC" w:rsidRPr="001654AB" w14:paraId="3C33569A" w14:textId="77777777" w:rsidTr="008B040E">
        <w:trPr>
          <w:trHeight w:val="414"/>
          <w:jc w:val="center"/>
        </w:trPr>
        <w:tc>
          <w:tcPr>
            <w:tcW w:w="4495" w:type="dxa"/>
            <w:tcBorders>
              <w:top w:val="single" w:sz="4" w:space="0" w:color="000000"/>
              <w:left w:val="single" w:sz="4" w:space="0" w:color="000000"/>
              <w:bottom w:val="single" w:sz="4" w:space="0" w:color="000000"/>
              <w:right w:val="single" w:sz="4" w:space="0" w:color="000000"/>
            </w:tcBorders>
          </w:tcPr>
          <w:p w14:paraId="26B71B4B"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Management</w:t>
            </w:r>
          </w:p>
        </w:tc>
        <w:tc>
          <w:tcPr>
            <w:tcW w:w="4388" w:type="dxa"/>
            <w:tcBorders>
              <w:top w:val="single" w:sz="4" w:space="0" w:color="000000"/>
              <w:left w:val="single" w:sz="4" w:space="0" w:color="000000"/>
              <w:bottom w:val="single" w:sz="4" w:space="0" w:color="000000"/>
              <w:right w:val="single" w:sz="4" w:space="0" w:color="000000"/>
            </w:tcBorders>
          </w:tcPr>
          <w:p w14:paraId="599ECD35" w14:textId="6F5A64EE" w:rsidR="00037EFC" w:rsidRPr="001654AB" w:rsidRDefault="00F3783D" w:rsidP="008B040E">
            <w:pPr>
              <w:pStyle w:val="TableParagraph"/>
              <w:rPr>
                <w:rFonts w:ascii="Times New Roman" w:hAnsi="Times New Roman" w:cs="Times New Roman"/>
                <w:sz w:val="24"/>
              </w:rPr>
            </w:pPr>
            <w:r w:rsidRPr="00F3783D">
              <w:rPr>
                <w:rFonts w:ascii="Times New Roman" w:hAnsi="Times New Roman" w:cs="Times New Roman"/>
                <w:sz w:val="24"/>
              </w:rPr>
              <w:t xml:space="preserve">In the event of an emergency, both parties convene to discuss new project requirements and </w:t>
            </w:r>
            <w:r w:rsidR="00B74D80" w:rsidRPr="00F3783D">
              <w:rPr>
                <w:rFonts w:ascii="Times New Roman" w:hAnsi="Times New Roman" w:cs="Times New Roman"/>
                <w:sz w:val="24"/>
              </w:rPr>
              <w:t>objectives.</w:t>
            </w:r>
          </w:p>
        </w:tc>
      </w:tr>
      <w:tr w:rsidR="00037EFC" w:rsidRPr="001654AB" w14:paraId="7EC9B226" w14:textId="77777777" w:rsidTr="008B040E">
        <w:trPr>
          <w:trHeight w:val="414"/>
          <w:jc w:val="center"/>
        </w:trPr>
        <w:tc>
          <w:tcPr>
            <w:tcW w:w="4495" w:type="dxa"/>
            <w:tcBorders>
              <w:top w:val="single" w:sz="4" w:space="0" w:color="000000"/>
              <w:left w:val="single" w:sz="4" w:space="0" w:color="000000"/>
              <w:bottom w:val="single" w:sz="4" w:space="0" w:color="000000"/>
              <w:right w:val="single" w:sz="4" w:space="0" w:color="000000"/>
            </w:tcBorders>
          </w:tcPr>
          <w:p w14:paraId="188E1E73"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Status</w:t>
            </w:r>
          </w:p>
        </w:tc>
        <w:tc>
          <w:tcPr>
            <w:tcW w:w="4388" w:type="dxa"/>
            <w:tcBorders>
              <w:top w:val="single" w:sz="4" w:space="0" w:color="000000"/>
              <w:left w:val="single" w:sz="4" w:space="0" w:color="000000"/>
              <w:bottom w:val="single" w:sz="4" w:space="0" w:color="000000"/>
              <w:right w:val="single" w:sz="4" w:space="0" w:color="000000"/>
            </w:tcBorders>
          </w:tcPr>
          <w:p w14:paraId="1F32E6B7"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 xml:space="preserve">Not </w:t>
            </w:r>
            <w:r>
              <w:rPr>
                <w:rFonts w:ascii="Times New Roman" w:hAnsi="Times New Roman" w:cs="Times New Roman"/>
                <w:sz w:val="24"/>
              </w:rPr>
              <w:t>happen</w:t>
            </w:r>
          </w:p>
        </w:tc>
      </w:tr>
    </w:tbl>
    <w:p w14:paraId="175B7E5C" w14:textId="77777777" w:rsidR="004E7E3F" w:rsidRDefault="004E7E3F" w:rsidP="00CC6F92">
      <w:pPr>
        <w:pStyle w:val="BodyText"/>
        <w:ind w:firstLine="0"/>
      </w:pPr>
    </w:p>
    <w:p w14:paraId="01C8EAED" w14:textId="077DC488" w:rsidR="00037EFC" w:rsidRPr="00037EFC" w:rsidRDefault="00037EFC" w:rsidP="00037EFC">
      <w:pPr>
        <w:pStyle w:val="TableTitle"/>
      </w:pPr>
      <w:bookmarkStart w:id="120" w:name="_Toc153474302"/>
      <w:r w:rsidRPr="00037EFC">
        <w:t>Table 5.4 Project Risk (PR02)</w:t>
      </w:r>
      <w:bookmarkEnd w:id="120"/>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10"/>
        <w:gridCol w:w="4515"/>
      </w:tblGrid>
      <w:tr w:rsidR="00037EFC" w:rsidRPr="001654AB" w14:paraId="60CEAB35" w14:textId="77777777" w:rsidTr="008B040E">
        <w:trPr>
          <w:trHeight w:val="414"/>
          <w:jc w:val="center"/>
        </w:trPr>
        <w:tc>
          <w:tcPr>
            <w:tcW w:w="4510" w:type="dxa"/>
          </w:tcPr>
          <w:p w14:paraId="367ACADA" w14:textId="77777777" w:rsidR="00037EFC" w:rsidRPr="001654AB" w:rsidRDefault="00037EFC" w:rsidP="008B040E">
            <w:pPr>
              <w:pStyle w:val="TableParagraph"/>
              <w:spacing w:line="240" w:lineRule="auto"/>
              <w:rPr>
                <w:rFonts w:ascii="Times New Roman" w:hAnsi="Times New Roman" w:cs="Times New Roman"/>
                <w:sz w:val="24"/>
              </w:rPr>
            </w:pPr>
            <w:r w:rsidRPr="001654AB">
              <w:rPr>
                <w:rFonts w:ascii="Times New Roman" w:hAnsi="Times New Roman" w:cs="Times New Roman"/>
                <w:sz w:val="24"/>
              </w:rPr>
              <w:t>Project Risk</w:t>
            </w:r>
            <w:r>
              <w:rPr>
                <w:rFonts w:ascii="Times New Roman" w:hAnsi="Times New Roman" w:cs="Times New Roman"/>
                <w:sz w:val="24"/>
              </w:rPr>
              <w:t xml:space="preserve"> </w:t>
            </w:r>
            <w:r w:rsidRPr="001654AB">
              <w:rPr>
                <w:rFonts w:ascii="Times New Roman" w:hAnsi="Times New Roman" w:cs="Times New Roman"/>
                <w:sz w:val="24"/>
              </w:rPr>
              <w:t>(PR02)</w:t>
            </w:r>
          </w:p>
        </w:tc>
        <w:tc>
          <w:tcPr>
            <w:tcW w:w="4515" w:type="dxa"/>
          </w:tcPr>
          <w:p w14:paraId="1FC4ED41" w14:textId="39C32C15" w:rsidR="00037EFC" w:rsidRPr="001654AB" w:rsidRDefault="00037EFC" w:rsidP="008B040E">
            <w:pPr>
              <w:pStyle w:val="TableParagraph"/>
              <w:spacing w:line="240" w:lineRule="auto"/>
              <w:rPr>
                <w:rFonts w:ascii="Times New Roman" w:hAnsi="Times New Roman" w:cs="Times New Roman"/>
                <w:sz w:val="24"/>
              </w:rPr>
            </w:pPr>
            <w:r w:rsidRPr="001654AB">
              <w:rPr>
                <w:rFonts w:ascii="Times New Roman" w:hAnsi="Times New Roman" w:cs="Times New Roman"/>
                <w:sz w:val="24"/>
              </w:rPr>
              <w:t>Date: 0</w:t>
            </w:r>
            <w:r w:rsidR="00B74D80">
              <w:rPr>
                <w:rFonts w:ascii="Times New Roman" w:hAnsi="Times New Roman" w:cs="Times New Roman"/>
                <w:sz w:val="24"/>
              </w:rPr>
              <w:t>2</w:t>
            </w:r>
            <w:r w:rsidRPr="001654AB">
              <w:rPr>
                <w:rFonts w:ascii="Times New Roman" w:hAnsi="Times New Roman" w:cs="Times New Roman"/>
                <w:sz w:val="24"/>
              </w:rPr>
              <w:t>-</w:t>
            </w:r>
            <w:r w:rsidR="00B74D80">
              <w:rPr>
                <w:rFonts w:ascii="Times New Roman" w:hAnsi="Times New Roman" w:cs="Times New Roman"/>
                <w:sz w:val="24"/>
              </w:rPr>
              <w:t>10</w:t>
            </w:r>
            <w:r w:rsidRPr="001654AB">
              <w:rPr>
                <w:rFonts w:ascii="Times New Roman" w:hAnsi="Times New Roman" w:cs="Times New Roman"/>
                <w:sz w:val="24"/>
              </w:rPr>
              <w:t>-202</w:t>
            </w:r>
            <w:r w:rsidR="00B74D80">
              <w:rPr>
                <w:rFonts w:ascii="Times New Roman" w:hAnsi="Times New Roman" w:cs="Times New Roman"/>
                <w:sz w:val="24"/>
              </w:rPr>
              <w:t>3</w:t>
            </w:r>
          </w:p>
        </w:tc>
      </w:tr>
      <w:tr w:rsidR="00037EFC" w:rsidRPr="001654AB" w14:paraId="2CCF5FC0" w14:textId="77777777" w:rsidTr="008B040E">
        <w:trPr>
          <w:trHeight w:val="414"/>
          <w:jc w:val="center"/>
        </w:trPr>
        <w:tc>
          <w:tcPr>
            <w:tcW w:w="4510" w:type="dxa"/>
          </w:tcPr>
          <w:p w14:paraId="738AECDD"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Name</w:t>
            </w:r>
          </w:p>
        </w:tc>
        <w:tc>
          <w:tcPr>
            <w:tcW w:w="4515" w:type="dxa"/>
          </w:tcPr>
          <w:p w14:paraId="33ADC79B"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Poor Quality Documentation</w:t>
            </w:r>
          </w:p>
        </w:tc>
      </w:tr>
      <w:tr w:rsidR="00037EFC" w:rsidRPr="001654AB" w14:paraId="074448F8" w14:textId="77777777" w:rsidTr="008B040E">
        <w:trPr>
          <w:trHeight w:val="412"/>
          <w:jc w:val="center"/>
        </w:trPr>
        <w:tc>
          <w:tcPr>
            <w:tcW w:w="4510" w:type="dxa"/>
          </w:tcPr>
          <w:p w14:paraId="2A990572"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Probability</w:t>
            </w:r>
          </w:p>
        </w:tc>
        <w:tc>
          <w:tcPr>
            <w:tcW w:w="4515" w:type="dxa"/>
          </w:tcPr>
          <w:p w14:paraId="4B729ED6" w14:textId="59F9D481"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Low (1</w:t>
            </w:r>
            <w:r w:rsidR="00F3783D">
              <w:rPr>
                <w:rFonts w:ascii="Times New Roman" w:hAnsi="Times New Roman" w:cs="Times New Roman"/>
                <w:sz w:val="24"/>
              </w:rPr>
              <w:t>2</w:t>
            </w:r>
            <w:r w:rsidRPr="001654AB">
              <w:rPr>
                <w:rFonts w:ascii="Times New Roman" w:hAnsi="Times New Roman" w:cs="Times New Roman"/>
                <w:sz w:val="24"/>
              </w:rPr>
              <w:t>%)</w:t>
            </w:r>
          </w:p>
        </w:tc>
      </w:tr>
      <w:tr w:rsidR="00037EFC" w:rsidRPr="001654AB" w14:paraId="18C63432" w14:textId="77777777" w:rsidTr="008B040E">
        <w:trPr>
          <w:trHeight w:val="414"/>
          <w:jc w:val="center"/>
        </w:trPr>
        <w:tc>
          <w:tcPr>
            <w:tcW w:w="4510" w:type="dxa"/>
            <w:tcBorders>
              <w:bottom w:val="single" w:sz="6" w:space="0" w:color="000000"/>
            </w:tcBorders>
          </w:tcPr>
          <w:p w14:paraId="61B001AC" w14:textId="77777777" w:rsidR="00037EFC" w:rsidRPr="001654AB" w:rsidRDefault="00037EFC" w:rsidP="008B040E">
            <w:pPr>
              <w:pStyle w:val="TableParagraph"/>
              <w:spacing w:line="240" w:lineRule="auto"/>
              <w:rPr>
                <w:rFonts w:ascii="Times New Roman" w:hAnsi="Times New Roman" w:cs="Times New Roman"/>
                <w:sz w:val="24"/>
              </w:rPr>
            </w:pPr>
            <w:r w:rsidRPr="001654AB">
              <w:rPr>
                <w:rFonts w:ascii="Times New Roman" w:hAnsi="Times New Roman" w:cs="Times New Roman"/>
                <w:sz w:val="24"/>
              </w:rPr>
              <w:t>Impact</w:t>
            </w:r>
          </w:p>
        </w:tc>
        <w:tc>
          <w:tcPr>
            <w:tcW w:w="4515" w:type="dxa"/>
            <w:tcBorders>
              <w:bottom w:val="single" w:sz="6" w:space="0" w:color="000000"/>
            </w:tcBorders>
          </w:tcPr>
          <w:p w14:paraId="383D0A70" w14:textId="77777777" w:rsidR="00037EFC" w:rsidRPr="001654AB" w:rsidRDefault="00037EFC" w:rsidP="008B040E">
            <w:pPr>
              <w:pStyle w:val="TableParagraph"/>
              <w:spacing w:line="240" w:lineRule="auto"/>
              <w:rPr>
                <w:rFonts w:ascii="Times New Roman" w:hAnsi="Times New Roman" w:cs="Times New Roman"/>
                <w:sz w:val="24"/>
              </w:rPr>
            </w:pPr>
            <w:r w:rsidRPr="001654AB">
              <w:rPr>
                <w:rFonts w:ascii="Times New Roman" w:hAnsi="Times New Roman" w:cs="Times New Roman"/>
                <w:sz w:val="24"/>
              </w:rPr>
              <w:t>Catastrophic (1)</w:t>
            </w:r>
          </w:p>
        </w:tc>
      </w:tr>
      <w:tr w:rsidR="00037EFC" w:rsidRPr="001654AB" w14:paraId="37DEBE09" w14:textId="77777777" w:rsidTr="008B040E">
        <w:trPr>
          <w:trHeight w:val="414"/>
          <w:jc w:val="center"/>
        </w:trPr>
        <w:tc>
          <w:tcPr>
            <w:tcW w:w="4510" w:type="dxa"/>
            <w:tcBorders>
              <w:top w:val="single" w:sz="6" w:space="0" w:color="000000"/>
            </w:tcBorders>
          </w:tcPr>
          <w:p w14:paraId="06CD1CE9"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lastRenderedPageBreak/>
              <w:t>Description</w:t>
            </w:r>
          </w:p>
        </w:tc>
        <w:tc>
          <w:tcPr>
            <w:tcW w:w="4515" w:type="dxa"/>
            <w:tcBorders>
              <w:top w:val="single" w:sz="6" w:space="0" w:color="000000"/>
            </w:tcBorders>
          </w:tcPr>
          <w:p w14:paraId="05DAD9B6"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Poor quality documents of the numbers</w:t>
            </w:r>
          </w:p>
        </w:tc>
      </w:tr>
      <w:tr w:rsidR="00037EFC" w:rsidRPr="001654AB" w14:paraId="0880343F" w14:textId="77777777" w:rsidTr="008B040E">
        <w:trPr>
          <w:trHeight w:val="1655"/>
          <w:jc w:val="center"/>
        </w:trPr>
        <w:tc>
          <w:tcPr>
            <w:tcW w:w="4510" w:type="dxa"/>
          </w:tcPr>
          <w:p w14:paraId="772D2B78"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Mitigation &amp; Monitoring</w:t>
            </w:r>
          </w:p>
        </w:tc>
        <w:tc>
          <w:tcPr>
            <w:tcW w:w="4515" w:type="dxa"/>
          </w:tcPr>
          <w:p w14:paraId="0D54C7C3" w14:textId="561AA0E1" w:rsidR="00037EFC" w:rsidRPr="001654AB" w:rsidRDefault="00F3783D" w:rsidP="008B040E">
            <w:pPr>
              <w:pStyle w:val="TableParagraph"/>
              <w:spacing w:line="275" w:lineRule="exact"/>
              <w:jc w:val="both"/>
              <w:rPr>
                <w:rFonts w:ascii="Times New Roman" w:hAnsi="Times New Roman" w:cs="Times New Roman"/>
                <w:sz w:val="24"/>
              </w:rPr>
            </w:pPr>
            <w:r w:rsidRPr="00F3783D">
              <w:rPr>
                <w:rFonts w:ascii="Times New Roman" w:hAnsi="Times New Roman" w:cs="Times New Roman"/>
                <w:sz w:val="24"/>
              </w:rPr>
              <w:t>Regular meetings will take place to explore ideas for documentation and potential topics. The progress of the documentation will also be reviewed at each meeting, and it is imperative that a monitor is present in every session.</w:t>
            </w:r>
          </w:p>
        </w:tc>
      </w:tr>
      <w:tr w:rsidR="00037EFC" w:rsidRPr="001654AB" w14:paraId="422090B3" w14:textId="77777777" w:rsidTr="008B040E">
        <w:trPr>
          <w:trHeight w:val="1655"/>
          <w:jc w:val="center"/>
        </w:trPr>
        <w:tc>
          <w:tcPr>
            <w:tcW w:w="4510" w:type="dxa"/>
          </w:tcPr>
          <w:p w14:paraId="39611567"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Management</w:t>
            </w:r>
          </w:p>
        </w:tc>
        <w:tc>
          <w:tcPr>
            <w:tcW w:w="4515" w:type="dxa"/>
          </w:tcPr>
          <w:p w14:paraId="086FBFDF" w14:textId="122EEB49" w:rsidR="00037EFC" w:rsidRPr="001654AB" w:rsidRDefault="00F3783D" w:rsidP="008B040E">
            <w:pPr>
              <w:pStyle w:val="TableParagraph"/>
              <w:spacing w:line="240" w:lineRule="auto"/>
              <w:rPr>
                <w:rFonts w:ascii="Times New Roman" w:hAnsi="Times New Roman" w:cs="Times New Roman"/>
                <w:sz w:val="24"/>
              </w:rPr>
            </w:pPr>
            <w:r w:rsidRPr="00F3783D">
              <w:rPr>
                <w:rFonts w:ascii="Times New Roman" w:hAnsi="Times New Roman" w:cs="Times New Roman"/>
                <w:sz w:val="24"/>
              </w:rPr>
              <w:t>The assigned individual will be responsible for incorporating new subjects or eliminating unnecessary ones from the documentation.</w:t>
            </w:r>
          </w:p>
        </w:tc>
      </w:tr>
      <w:tr w:rsidR="00037EFC" w:rsidRPr="001654AB" w14:paraId="39840434" w14:textId="77777777" w:rsidTr="008B040E">
        <w:trPr>
          <w:trHeight w:val="414"/>
          <w:jc w:val="center"/>
        </w:trPr>
        <w:tc>
          <w:tcPr>
            <w:tcW w:w="4510" w:type="dxa"/>
          </w:tcPr>
          <w:p w14:paraId="765BEFD3"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Status</w:t>
            </w:r>
          </w:p>
        </w:tc>
        <w:tc>
          <w:tcPr>
            <w:tcW w:w="4515" w:type="dxa"/>
          </w:tcPr>
          <w:p w14:paraId="400C78D3" w14:textId="00E42FCF"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Monitoring</w:t>
            </w:r>
          </w:p>
        </w:tc>
      </w:tr>
    </w:tbl>
    <w:p w14:paraId="04CB2EA4" w14:textId="77777777" w:rsidR="00037EFC" w:rsidRDefault="00037EFC" w:rsidP="00CC6F92">
      <w:pPr>
        <w:pStyle w:val="BodyText"/>
        <w:ind w:firstLine="0"/>
      </w:pPr>
    </w:p>
    <w:p w14:paraId="7326BE8A" w14:textId="53C7E107" w:rsidR="00037EFC" w:rsidRPr="00037EFC" w:rsidRDefault="00037EFC" w:rsidP="00037EFC">
      <w:pPr>
        <w:pStyle w:val="TableTitle"/>
      </w:pPr>
      <w:bookmarkStart w:id="121" w:name="_Toc153474303"/>
      <w:r w:rsidRPr="00037EFC">
        <w:t>Table 5.5 Project Risk (PR03)</w:t>
      </w:r>
      <w:bookmarkEnd w:id="121"/>
    </w:p>
    <w:tbl>
      <w:tblPr>
        <w:tblW w:w="910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95"/>
        <w:gridCol w:w="4612"/>
      </w:tblGrid>
      <w:tr w:rsidR="00037EFC" w:rsidRPr="001654AB" w14:paraId="00BCE4E2" w14:textId="77777777" w:rsidTr="008B040E">
        <w:trPr>
          <w:trHeight w:val="488"/>
          <w:jc w:val="center"/>
        </w:trPr>
        <w:tc>
          <w:tcPr>
            <w:tcW w:w="4495" w:type="dxa"/>
          </w:tcPr>
          <w:p w14:paraId="74D2FB28"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Project Risk</w:t>
            </w:r>
            <w:r>
              <w:rPr>
                <w:rFonts w:ascii="Times New Roman" w:hAnsi="Times New Roman" w:cs="Times New Roman"/>
                <w:sz w:val="24"/>
              </w:rPr>
              <w:t xml:space="preserve"> </w:t>
            </w:r>
            <w:r w:rsidRPr="001654AB">
              <w:rPr>
                <w:rFonts w:ascii="Times New Roman" w:hAnsi="Times New Roman" w:cs="Times New Roman"/>
                <w:sz w:val="24"/>
              </w:rPr>
              <w:t>(PR03)</w:t>
            </w:r>
          </w:p>
        </w:tc>
        <w:tc>
          <w:tcPr>
            <w:tcW w:w="4612" w:type="dxa"/>
          </w:tcPr>
          <w:p w14:paraId="5CFA1322" w14:textId="415204F2"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 xml:space="preserve">Date: </w:t>
            </w:r>
            <w:r w:rsidR="00E840CA">
              <w:rPr>
                <w:rFonts w:ascii="Times New Roman" w:hAnsi="Times New Roman" w:cs="Times New Roman"/>
                <w:sz w:val="24"/>
              </w:rPr>
              <w:t>14</w:t>
            </w:r>
            <w:r w:rsidRPr="001654AB">
              <w:rPr>
                <w:rFonts w:ascii="Times New Roman" w:hAnsi="Times New Roman" w:cs="Times New Roman"/>
                <w:sz w:val="24"/>
              </w:rPr>
              <w:t>-</w:t>
            </w:r>
            <w:r w:rsidR="00E840CA">
              <w:rPr>
                <w:rFonts w:ascii="Times New Roman" w:hAnsi="Times New Roman" w:cs="Times New Roman"/>
                <w:sz w:val="24"/>
              </w:rPr>
              <w:t>10</w:t>
            </w:r>
            <w:r w:rsidRPr="001654AB">
              <w:rPr>
                <w:rFonts w:ascii="Times New Roman" w:hAnsi="Times New Roman" w:cs="Times New Roman"/>
                <w:sz w:val="24"/>
              </w:rPr>
              <w:t>-202</w:t>
            </w:r>
            <w:r w:rsidR="00E840CA">
              <w:rPr>
                <w:rFonts w:ascii="Times New Roman" w:hAnsi="Times New Roman" w:cs="Times New Roman"/>
                <w:sz w:val="24"/>
              </w:rPr>
              <w:t>3</w:t>
            </w:r>
          </w:p>
        </w:tc>
      </w:tr>
      <w:tr w:rsidR="00037EFC" w:rsidRPr="001654AB" w14:paraId="356FACA7" w14:textId="77777777" w:rsidTr="008B040E">
        <w:trPr>
          <w:trHeight w:val="490"/>
          <w:jc w:val="center"/>
        </w:trPr>
        <w:tc>
          <w:tcPr>
            <w:tcW w:w="4495" w:type="dxa"/>
          </w:tcPr>
          <w:p w14:paraId="69A56A4C" w14:textId="77777777" w:rsidR="00037EFC" w:rsidRPr="001654AB" w:rsidRDefault="00037EFC" w:rsidP="008B040E">
            <w:pPr>
              <w:pStyle w:val="TableParagraph"/>
              <w:spacing w:line="240" w:lineRule="auto"/>
              <w:rPr>
                <w:rFonts w:ascii="Times New Roman" w:hAnsi="Times New Roman" w:cs="Times New Roman"/>
                <w:sz w:val="24"/>
              </w:rPr>
            </w:pPr>
            <w:r w:rsidRPr="001654AB">
              <w:rPr>
                <w:rFonts w:ascii="Times New Roman" w:hAnsi="Times New Roman" w:cs="Times New Roman"/>
                <w:sz w:val="24"/>
              </w:rPr>
              <w:t>Name</w:t>
            </w:r>
          </w:p>
        </w:tc>
        <w:tc>
          <w:tcPr>
            <w:tcW w:w="4612" w:type="dxa"/>
          </w:tcPr>
          <w:p w14:paraId="09EBC84B" w14:textId="77777777" w:rsidR="00037EFC" w:rsidRPr="001654AB" w:rsidRDefault="00037EFC" w:rsidP="008B040E">
            <w:pPr>
              <w:pStyle w:val="TableParagraph"/>
              <w:spacing w:line="240" w:lineRule="auto"/>
              <w:rPr>
                <w:rFonts w:ascii="Times New Roman" w:hAnsi="Times New Roman" w:cs="Times New Roman"/>
                <w:sz w:val="24"/>
              </w:rPr>
            </w:pPr>
            <w:r w:rsidRPr="001654AB">
              <w:rPr>
                <w:rFonts w:ascii="Times New Roman" w:hAnsi="Times New Roman" w:cs="Times New Roman"/>
                <w:sz w:val="24"/>
              </w:rPr>
              <w:t>Lack of Development Experience.</w:t>
            </w:r>
          </w:p>
        </w:tc>
      </w:tr>
      <w:tr w:rsidR="00037EFC" w:rsidRPr="001654AB" w14:paraId="0A721527" w14:textId="77777777" w:rsidTr="008B040E">
        <w:trPr>
          <w:trHeight w:val="490"/>
          <w:jc w:val="center"/>
        </w:trPr>
        <w:tc>
          <w:tcPr>
            <w:tcW w:w="4495" w:type="dxa"/>
          </w:tcPr>
          <w:p w14:paraId="183F607B"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Probability</w:t>
            </w:r>
          </w:p>
        </w:tc>
        <w:tc>
          <w:tcPr>
            <w:tcW w:w="4612" w:type="dxa"/>
          </w:tcPr>
          <w:p w14:paraId="5265120B" w14:textId="5A3F631B"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Moderate (</w:t>
            </w:r>
            <w:r w:rsidR="00E840CA">
              <w:rPr>
                <w:rFonts w:ascii="Times New Roman" w:hAnsi="Times New Roman" w:cs="Times New Roman"/>
                <w:sz w:val="24"/>
              </w:rPr>
              <w:t>35</w:t>
            </w:r>
            <w:r w:rsidRPr="001654AB">
              <w:rPr>
                <w:rFonts w:ascii="Times New Roman" w:hAnsi="Times New Roman" w:cs="Times New Roman"/>
                <w:sz w:val="24"/>
              </w:rPr>
              <w:t>%)</w:t>
            </w:r>
          </w:p>
        </w:tc>
      </w:tr>
      <w:tr w:rsidR="00037EFC" w:rsidRPr="001654AB" w14:paraId="377BEB66" w14:textId="77777777" w:rsidTr="008B040E">
        <w:trPr>
          <w:trHeight w:val="490"/>
          <w:jc w:val="center"/>
        </w:trPr>
        <w:tc>
          <w:tcPr>
            <w:tcW w:w="4495" w:type="dxa"/>
            <w:tcBorders>
              <w:top w:val="single" w:sz="4" w:space="0" w:color="000000"/>
              <w:left w:val="single" w:sz="4" w:space="0" w:color="000000"/>
              <w:bottom w:val="single" w:sz="4" w:space="0" w:color="000000"/>
              <w:right w:val="single" w:sz="4" w:space="0" w:color="000000"/>
            </w:tcBorders>
          </w:tcPr>
          <w:p w14:paraId="55A234E3"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Impact</w:t>
            </w:r>
          </w:p>
        </w:tc>
        <w:tc>
          <w:tcPr>
            <w:tcW w:w="4612" w:type="dxa"/>
            <w:tcBorders>
              <w:top w:val="single" w:sz="4" w:space="0" w:color="000000"/>
              <w:left w:val="single" w:sz="4" w:space="0" w:color="000000"/>
              <w:bottom w:val="single" w:sz="4" w:space="0" w:color="000000"/>
              <w:right w:val="single" w:sz="4" w:space="0" w:color="000000"/>
            </w:tcBorders>
          </w:tcPr>
          <w:p w14:paraId="4AD3B963"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Catastrophic</w:t>
            </w:r>
          </w:p>
        </w:tc>
      </w:tr>
      <w:tr w:rsidR="00037EFC" w:rsidRPr="001654AB" w14:paraId="5D93055A" w14:textId="77777777" w:rsidTr="008B040E">
        <w:trPr>
          <w:trHeight w:val="490"/>
          <w:jc w:val="center"/>
        </w:trPr>
        <w:tc>
          <w:tcPr>
            <w:tcW w:w="4495" w:type="dxa"/>
            <w:tcBorders>
              <w:top w:val="single" w:sz="4" w:space="0" w:color="000000"/>
              <w:left w:val="single" w:sz="4" w:space="0" w:color="000000"/>
              <w:bottom w:val="single" w:sz="4" w:space="0" w:color="000000"/>
              <w:right w:val="single" w:sz="4" w:space="0" w:color="000000"/>
            </w:tcBorders>
          </w:tcPr>
          <w:p w14:paraId="28027921"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Description</w:t>
            </w:r>
          </w:p>
        </w:tc>
        <w:tc>
          <w:tcPr>
            <w:tcW w:w="4612" w:type="dxa"/>
            <w:tcBorders>
              <w:top w:val="single" w:sz="4" w:space="0" w:color="000000"/>
              <w:left w:val="single" w:sz="4" w:space="0" w:color="000000"/>
              <w:bottom w:val="single" w:sz="4" w:space="0" w:color="000000"/>
              <w:right w:val="single" w:sz="4" w:space="0" w:color="000000"/>
            </w:tcBorders>
          </w:tcPr>
          <w:p w14:paraId="01EDAF00"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Lack of developmental experience of the</w:t>
            </w:r>
          </w:p>
          <w:p w14:paraId="165F3578"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Members.</w:t>
            </w:r>
          </w:p>
        </w:tc>
      </w:tr>
      <w:tr w:rsidR="00037EFC" w:rsidRPr="001654AB" w14:paraId="1389F1F9" w14:textId="77777777" w:rsidTr="008B040E">
        <w:trPr>
          <w:trHeight w:val="490"/>
          <w:jc w:val="center"/>
        </w:trPr>
        <w:tc>
          <w:tcPr>
            <w:tcW w:w="4495" w:type="dxa"/>
            <w:tcBorders>
              <w:top w:val="single" w:sz="4" w:space="0" w:color="000000"/>
              <w:left w:val="single" w:sz="4" w:space="0" w:color="000000"/>
              <w:bottom w:val="single" w:sz="4" w:space="0" w:color="000000"/>
              <w:right w:val="single" w:sz="4" w:space="0" w:color="000000"/>
            </w:tcBorders>
          </w:tcPr>
          <w:p w14:paraId="6C41267C"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Mitigation &amp; Monitoring</w:t>
            </w:r>
          </w:p>
        </w:tc>
        <w:tc>
          <w:tcPr>
            <w:tcW w:w="4612" w:type="dxa"/>
            <w:tcBorders>
              <w:top w:val="single" w:sz="4" w:space="0" w:color="000000"/>
              <w:left w:val="single" w:sz="4" w:space="0" w:color="000000"/>
              <w:bottom w:val="single" w:sz="4" w:space="0" w:color="000000"/>
              <w:right w:val="single" w:sz="4" w:space="0" w:color="000000"/>
            </w:tcBorders>
          </w:tcPr>
          <w:p w14:paraId="1A6E4641" w14:textId="77777777" w:rsidR="00037EFC" w:rsidRPr="001654AB" w:rsidRDefault="00037EFC" w:rsidP="008B040E">
            <w:pPr>
              <w:pStyle w:val="TableParagraph"/>
              <w:rPr>
                <w:rFonts w:ascii="Times New Roman" w:hAnsi="Times New Roman" w:cs="Times New Roman"/>
                <w:sz w:val="24"/>
              </w:rPr>
            </w:pPr>
            <w:r w:rsidRPr="00DC0AA4">
              <w:rPr>
                <w:rFonts w:ascii="Times New Roman" w:hAnsi="Times New Roman" w:cs="Times New Roman"/>
                <w:sz w:val="24"/>
              </w:rPr>
              <w:t>Each team member needs to watch</w:t>
            </w:r>
            <w:r>
              <w:rPr>
                <w:rFonts w:ascii="Times New Roman" w:hAnsi="Times New Roman" w:cs="Times New Roman"/>
                <w:sz w:val="24"/>
              </w:rPr>
              <w:t xml:space="preserve"> </w:t>
            </w:r>
            <w:r w:rsidRPr="00DC0AA4">
              <w:rPr>
                <w:rFonts w:ascii="Times New Roman" w:hAnsi="Times New Roman" w:cs="Times New Roman"/>
                <w:sz w:val="24"/>
              </w:rPr>
              <w:t>and identify potential weak spots in other team members.</w:t>
            </w:r>
          </w:p>
        </w:tc>
      </w:tr>
      <w:tr w:rsidR="00037EFC" w:rsidRPr="001654AB" w14:paraId="213C8226" w14:textId="77777777" w:rsidTr="008B040E">
        <w:trPr>
          <w:trHeight w:val="490"/>
          <w:jc w:val="center"/>
        </w:trPr>
        <w:tc>
          <w:tcPr>
            <w:tcW w:w="4495" w:type="dxa"/>
            <w:tcBorders>
              <w:top w:val="single" w:sz="4" w:space="0" w:color="000000"/>
              <w:left w:val="single" w:sz="4" w:space="0" w:color="000000"/>
              <w:bottom w:val="single" w:sz="4" w:space="0" w:color="000000"/>
              <w:right w:val="single" w:sz="4" w:space="0" w:color="000000"/>
            </w:tcBorders>
          </w:tcPr>
          <w:p w14:paraId="2E14A670"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Management</w:t>
            </w:r>
          </w:p>
        </w:tc>
        <w:tc>
          <w:tcPr>
            <w:tcW w:w="4612" w:type="dxa"/>
            <w:tcBorders>
              <w:top w:val="single" w:sz="4" w:space="0" w:color="000000"/>
              <w:left w:val="single" w:sz="4" w:space="0" w:color="000000"/>
              <w:bottom w:val="single" w:sz="4" w:space="0" w:color="000000"/>
              <w:right w:val="single" w:sz="4" w:space="0" w:color="000000"/>
            </w:tcBorders>
          </w:tcPr>
          <w:p w14:paraId="6941ED61" w14:textId="2B18D9B8" w:rsidR="00037EFC" w:rsidRPr="001654AB" w:rsidRDefault="00E840CA" w:rsidP="008B040E">
            <w:pPr>
              <w:pStyle w:val="TableParagraph"/>
              <w:rPr>
                <w:rFonts w:ascii="Times New Roman" w:hAnsi="Times New Roman" w:cs="Times New Roman"/>
                <w:sz w:val="24"/>
              </w:rPr>
            </w:pPr>
            <w:r w:rsidRPr="00E840CA">
              <w:rPr>
                <w:rFonts w:ascii="Times New Roman" w:hAnsi="Times New Roman" w:cs="Times New Roman"/>
                <w:sz w:val="24"/>
              </w:rPr>
              <w:t>Team members possessing the highest expertise in a specific area will be called upon to address a challenge that arises due to this risk.</w:t>
            </w:r>
          </w:p>
        </w:tc>
      </w:tr>
      <w:tr w:rsidR="00037EFC" w:rsidRPr="001654AB" w14:paraId="7CECA869" w14:textId="77777777" w:rsidTr="008B040E">
        <w:trPr>
          <w:trHeight w:val="490"/>
          <w:jc w:val="center"/>
        </w:trPr>
        <w:tc>
          <w:tcPr>
            <w:tcW w:w="4495" w:type="dxa"/>
            <w:tcBorders>
              <w:top w:val="single" w:sz="4" w:space="0" w:color="000000"/>
              <w:left w:val="single" w:sz="4" w:space="0" w:color="000000"/>
              <w:bottom w:val="single" w:sz="4" w:space="0" w:color="000000"/>
              <w:right w:val="single" w:sz="4" w:space="0" w:color="000000"/>
            </w:tcBorders>
          </w:tcPr>
          <w:p w14:paraId="2959B277" w14:textId="77777777" w:rsidR="00037EFC" w:rsidRPr="001654AB" w:rsidRDefault="00037EFC" w:rsidP="008B040E">
            <w:pPr>
              <w:pStyle w:val="TableParagraph"/>
              <w:rPr>
                <w:rFonts w:ascii="Times New Roman" w:hAnsi="Times New Roman" w:cs="Times New Roman"/>
                <w:sz w:val="24"/>
              </w:rPr>
            </w:pPr>
            <w:r w:rsidRPr="001654AB">
              <w:rPr>
                <w:rFonts w:ascii="Times New Roman" w:hAnsi="Times New Roman" w:cs="Times New Roman"/>
                <w:sz w:val="24"/>
              </w:rPr>
              <w:t>Status</w:t>
            </w:r>
          </w:p>
        </w:tc>
        <w:tc>
          <w:tcPr>
            <w:tcW w:w="4612" w:type="dxa"/>
            <w:tcBorders>
              <w:top w:val="single" w:sz="4" w:space="0" w:color="000000"/>
              <w:left w:val="single" w:sz="4" w:space="0" w:color="000000"/>
              <w:bottom w:val="single" w:sz="4" w:space="0" w:color="000000"/>
              <w:right w:val="single" w:sz="4" w:space="0" w:color="000000"/>
            </w:tcBorders>
          </w:tcPr>
          <w:p w14:paraId="71203DB8" w14:textId="24BF1FAA" w:rsidR="00037EFC" w:rsidRPr="001654AB" w:rsidRDefault="00037EFC" w:rsidP="008B040E">
            <w:pPr>
              <w:pStyle w:val="TableParagraph"/>
              <w:rPr>
                <w:rFonts w:ascii="Times New Roman" w:hAnsi="Times New Roman" w:cs="Times New Roman"/>
                <w:sz w:val="24"/>
              </w:rPr>
            </w:pPr>
            <w:r w:rsidRPr="007A6DF8">
              <w:rPr>
                <w:rFonts w:ascii="Times New Roman" w:hAnsi="Times New Roman" w:cs="Times New Roman"/>
                <w:sz w:val="24"/>
              </w:rPr>
              <w:t xml:space="preserve">We have not yet </w:t>
            </w:r>
            <w:proofErr w:type="gramStart"/>
            <w:r w:rsidR="00E840CA">
              <w:rPr>
                <w:rFonts w:ascii="Times New Roman" w:hAnsi="Times New Roman" w:cs="Times New Roman"/>
                <w:sz w:val="24"/>
              </w:rPr>
              <w:t>facing</w:t>
            </w:r>
            <w:proofErr w:type="gramEnd"/>
            <w:r w:rsidRPr="007A6DF8">
              <w:rPr>
                <w:rFonts w:ascii="Times New Roman" w:hAnsi="Times New Roman" w:cs="Times New Roman"/>
                <w:sz w:val="24"/>
              </w:rPr>
              <w:t xml:space="preserve"> such an issue.</w:t>
            </w:r>
          </w:p>
        </w:tc>
      </w:tr>
    </w:tbl>
    <w:p w14:paraId="703317D8" w14:textId="77777777" w:rsidR="00037EFC" w:rsidRDefault="00037EFC" w:rsidP="00CC6F92">
      <w:pPr>
        <w:pStyle w:val="BodyText"/>
        <w:ind w:firstLine="0"/>
      </w:pPr>
    </w:p>
    <w:p w14:paraId="03926569" w14:textId="77777777" w:rsidR="00E840CA" w:rsidRDefault="00037EFC" w:rsidP="00E840CA">
      <w:pPr>
        <w:pStyle w:val="C-BodyText"/>
      </w:pPr>
      <w:r w:rsidRPr="001654AB">
        <w:rPr>
          <w:b/>
        </w:rPr>
        <w:t>Technical Risks</w:t>
      </w:r>
      <w:r w:rsidRPr="001654AB">
        <w:t xml:space="preserve">: </w:t>
      </w:r>
      <w:bookmarkStart w:id="122" w:name="_Toc92730236"/>
      <w:bookmarkStart w:id="123" w:name="_Toc111297308"/>
      <w:r w:rsidR="00E840CA" w:rsidRPr="00E840CA">
        <w:t>The quality of the final product and adherence to the schedule are in jeopardy. These types of risks must be effectively managed as they pertain to my practicum assignment.</w:t>
      </w:r>
    </w:p>
    <w:p w14:paraId="6C49D05A" w14:textId="77777777" w:rsidR="00E840CA" w:rsidRDefault="00E840CA" w:rsidP="00E840CA"/>
    <w:p w14:paraId="13BB27C2" w14:textId="77777777" w:rsidR="00E840CA" w:rsidRPr="00E840CA" w:rsidRDefault="00E840CA" w:rsidP="00E840CA"/>
    <w:p w14:paraId="0F7D33C1" w14:textId="5B4BBCAF" w:rsidR="00037EFC" w:rsidRPr="00037EFC" w:rsidRDefault="00037EFC" w:rsidP="00E840CA">
      <w:pPr>
        <w:pStyle w:val="C-BodyText"/>
        <w:jc w:val="center"/>
      </w:pPr>
      <w:r w:rsidRPr="00037EFC">
        <w:t>Table 5.6 Technical Risk (TR01)</w:t>
      </w:r>
      <w:bookmarkEnd w:id="122"/>
      <w:bookmarkEnd w:id="123"/>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20"/>
        <w:gridCol w:w="1163"/>
        <w:gridCol w:w="660"/>
        <w:gridCol w:w="791"/>
        <w:gridCol w:w="607"/>
        <w:gridCol w:w="408"/>
        <w:gridCol w:w="885"/>
      </w:tblGrid>
      <w:tr w:rsidR="00DF0445" w:rsidRPr="001654AB" w14:paraId="052270D9" w14:textId="77777777" w:rsidTr="008B040E">
        <w:trPr>
          <w:trHeight w:val="482"/>
          <w:jc w:val="center"/>
        </w:trPr>
        <w:tc>
          <w:tcPr>
            <w:tcW w:w="4520" w:type="dxa"/>
          </w:tcPr>
          <w:p w14:paraId="09FD8ABC"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Technical Risks</w:t>
            </w:r>
            <w:r>
              <w:rPr>
                <w:rFonts w:ascii="Times New Roman" w:hAnsi="Times New Roman" w:cs="Times New Roman"/>
                <w:sz w:val="24"/>
              </w:rPr>
              <w:t xml:space="preserve"> </w:t>
            </w:r>
            <w:r w:rsidRPr="001654AB">
              <w:rPr>
                <w:rFonts w:ascii="Times New Roman" w:hAnsi="Times New Roman" w:cs="Times New Roman"/>
                <w:sz w:val="24"/>
              </w:rPr>
              <w:t>(TR01)</w:t>
            </w:r>
          </w:p>
        </w:tc>
        <w:tc>
          <w:tcPr>
            <w:tcW w:w="4514" w:type="dxa"/>
            <w:gridSpan w:val="6"/>
          </w:tcPr>
          <w:p w14:paraId="5EBFF4E2" w14:textId="7C5C3E52"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Date: 2</w:t>
            </w:r>
            <w:r w:rsidR="00E840CA">
              <w:rPr>
                <w:rFonts w:ascii="Times New Roman" w:hAnsi="Times New Roman" w:cs="Times New Roman"/>
                <w:sz w:val="24"/>
              </w:rPr>
              <w:t>9</w:t>
            </w:r>
            <w:r w:rsidRPr="001654AB">
              <w:rPr>
                <w:rFonts w:ascii="Times New Roman" w:hAnsi="Times New Roman" w:cs="Times New Roman"/>
                <w:sz w:val="24"/>
              </w:rPr>
              <w:t>-</w:t>
            </w:r>
            <w:r w:rsidR="00E840CA">
              <w:rPr>
                <w:rFonts w:ascii="Times New Roman" w:hAnsi="Times New Roman" w:cs="Times New Roman"/>
                <w:sz w:val="24"/>
              </w:rPr>
              <w:t>10</w:t>
            </w:r>
            <w:r w:rsidRPr="001654AB">
              <w:rPr>
                <w:rFonts w:ascii="Times New Roman" w:hAnsi="Times New Roman" w:cs="Times New Roman"/>
                <w:sz w:val="24"/>
              </w:rPr>
              <w:t>-202</w:t>
            </w:r>
            <w:r w:rsidR="00E840CA">
              <w:rPr>
                <w:rFonts w:ascii="Times New Roman" w:hAnsi="Times New Roman" w:cs="Times New Roman"/>
                <w:sz w:val="24"/>
              </w:rPr>
              <w:t>3</w:t>
            </w:r>
          </w:p>
        </w:tc>
      </w:tr>
      <w:tr w:rsidR="00DF0445" w:rsidRPr="001654AB" w14:paraId="737BB7E0" w14:textId="77777777" w:rsidTr="008B040E">
        <w:trPr>
          <w:trHeight w:val="415"/>
          <w:jc w:val="center"/>
        </w:trPr>
        <w:tc>
          <w:tcPr>
            <w:tcW w:w="4520" w:type="dxa"/>
          </w:tcPr>
          <w:p w14:paraId="154FFA25" w14:textId="77777777" w:rsidR="00DF0445" w:rsidRPr="001654AB" w:rsidRDefault="00DF0445" w:rsidP="008B040E">
            <w:pPr>
              <w:pStyle w:val="TableParagraph"/>
              <w:spacing w:line="240" w:lineRule="auto"/>
              <w:rPr>
                <w:rFonts w:ascii="Times New Roman" w:hAnsi="Times New Roman" w:cs="Times New Roman"/>
                <w:sz w:val="24"/>
              </w:rPr>
            </w:pPr>
            <w:r w:rsidRPr="001654AB">
              <w:rPr>
                <w:rFonts w:ascii="Times New Roman" w:hAnsi="Times New Roman" w:cs="Times New Roman"/>
                <w:sz w:val="24"/>
              </w:rPr>
              <w:t>Name</w:t>
            </w:r>
          </w:p>
        </w:tc>
        <w:tc>
          <w:tcPr>
            <w:tcW w:w="4514" w:type="dxa"/>
            <w:gridSpan w:val="6"/>
          </w:tcPr>
          <w:p w14:paraId="383C1198" w14:textId="77777777" w:rsidR="00DF0445" w:rsidRPr="001654AB" w:rsidRDefault="00DF0445" w:rsidP="008B040E">
            <w:pPr>
              <w:pStyle w:val="TableParagraph"/>
              <w:spacing w:line="240" w:lineRule="auto"/>
              <w:rPr>
                <w:rFonts w:ascii="Times New Roman" w:hAnsi="Times New Roman" w:cs="Times New Roman"/>
                <w:sz w:val="24"/>
              </w:rPr>
            </w:pPr>
            <w:r w:rsidRPr="001654AB">
              <w:rPr>
                <w:rFonts w:ascii="Times New Roman" w:hAnsi="Times New Roman" w:cs="Times New Roman"/>
                <w:sz w:val="24"/>
              </w:rPr>
              <w:t>Computer Crash</w:t>
            </w:r>
          </w:p>
        </w:tc>
      </w:tr>
      <w:tr w:rsidR="00DF0445" w:rsidRPr="001654AB" w14:paraId="0AB9FDB2" w14:textId="77777777" w:rsidTr="008B040E">
        <w:trPr>
          <w:trHeight w:val="414"/>
          <w:jc w:val="center"/>
        </w:trPr>
        <w:tc>
          <w:tcPr>
            <w:tcW w:w="4520" w:type="dxa"/>
          </w:tcPr>
          <w:p w14:paraId="6C4A0D66"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Probability</w:t>
            </w:r>
          </w:p>
        </w:tc>
        <w:tc>
          <w:tcPr>
            <w:tcW w:w="4514" w:type="dxa"/>
            <w:gridSpan w:val="6"/>
          </w:tcPr>
          <w:p w14:paraId="6FF0FA2A" w14:textId="602AB60D"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Moderate (2</w:t>
            </w:r>
            <w:r w:rsidR="00E840CA">
              <w:rPr>
                <w:rFonts w:ascii="Times New Roman" w:hAnsi="Times New Roman" w:cs="Times New Roman"/>
                <w:sz w:val="24"/>
              </w:rPr>
              <w:t>0</w:t>
            </w:r>
            <w:r w:rsidRPr="001654AB">
              <w:rPr>
                <w:rFonts w:ascii="Times New Roman" w:hAnsi="Times New Roman" w:cs="Times New Roman"/>
                <w:sz w:val="24"/>
              </w:rPr>
              <w:t>-</w:t>
            </w:r>
            <w:r w:rsidR="00E840CA">
              <w:rPr>
                <w:rFonts w:ascii="Times New Roman" w:hAnsi="Times New Roman" w:cs="Times New Roman"/>
                <w:sz w:val="24"/>
              </w:rPr>
              <w:t>5</w:t>
            </w:r>
            <w:r w:rsidRPr="001654AB">
              <w:rPr>
                <w:rFonts w:ascii="Times New Roman" w:hAnsi="Times New Roman" w:cs="Times New Roman"/>
                <w:sz w:val="24"/>
              </w:rPr>
              <w:t>0%)</w:t>
            </w:r>
          </w:p>
        </w:tc>
      </w:tr>
      <w:tr w:rsidR="00DF0445" w:rsidRPr="001654AB" w14:paraId="3AF792D3" w14:textId="77777777" w:rsidTr="008B040E">
        <w:trPr>
          <w:trHeight w:val="412"/>
          <w:jc w:val="center"/>
        </w:trPr>
        <w:tc>
          <w:tcPr>
            <w:tcW w:w="4520" w:type="dxa"/>
          </w:tcPr>
          <w:p w14:paraId="1C464073"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Impact</w:t>
            </w:r>
          </w:p>
        </w:tc>
        <w:tc>
          <w:tcPr>
            <w:tcW w:w="4514" w:type="dxa"/>
            <w:gridSpan w:val="6"/>
          </w:tcPr>
          <w:p w14:paraId="4E234AC0"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Tolerable (1)</w:t>
            </w:r>
          </w:p>
        </w:tc>
      </w:tr>
      <w:tr w:rsidR="00DF0445" w:rsidRPr="001654AB" w14:paraId="0720F8D4" w14:textId="77777777" w:rsidTr="008B040E">
        <w:trPr>
          <w:trHeight w:val="830"/>
          <w:jc w:val="center"/>
        </w:trPr>
        <w:tc>
          <w:tcPr>
            <w:tcW w:w="4520" w:type="dxa"/>
          </w:tcPr>
          <w:p w14:paraId="46C871C8" w14:textId="77777777" w:rsidR="00DF0445" w:rsidRPr="001654AB" w:rsidRDefault="00DF0445" w:rsidP="008B040E">
            <w:pPr>
              <w:pStyle w:val="TableParagraph"/>
              <w:spacing w:line="240" w:lineRule="auto"/>
              <w:rPr>
                <w:rFonts w:ascii="Times New Roman" w:hAnsi="Times New Roman" w:cs="Times New Roman"/>
                <w:sz w:val="24"/>
              </w:rPr>
            </w:pPr>
            <w:r w:rsidRPr="001654AB">
              <w:rPr>
                <w:rFonts w:ascii="Times New Roman" w:hAnsi="Times New Roman" w:cs="Times New Roman"/>
                <w:sz w:val="24"/>
              </w:rPr>
              <w:t>Description</w:t>
            </w:r>
          </w:p>
        </w:tc>
        <w:tc>
          <w:tcPr>
            <w:tcW w:w="1163" w:type="dxa"/>
            <w:tcBorders>
              <w:right w:val="nil"/>
            </w:tcBorders>
          </w:tcPr>
          <w:p w14:paraId="12C1EA4A" w14:textId="77777777" w:rsidR="00DF0445" w:rsidRPr="001654AB" w:rsidRDefault="00DF0445" w:rsidP="008B040E">
            <w:pPr>
              <w:pStyle w:val="TableParagraph"/>
              <w:spacing w:line="240" w:lineRule="auto"/>
              <w:rPr>
                <w:rFonts w:ascii="Times New Roman" w:hAnsi="Times New Roman" w:cs="Times New Roman"/>
                <w:sz w:val="24"/>
              </w:rPr>
            </w:pPr>
            <w:r w:rsidRPr="001654AB">
              <w:rPr>
                <w:rFonts w:ascii="Times New Roman" w:hAnsi="Times New Roman" w:cs="Times New Roman"/>
                <w:sz w:val="24"/>
              </w:rPr>
              <w:t>Computer</w:t>
            </w:r>
          </w:p>
          <w:p w14:paraId="3445CA30" w14:textId="597D5AEF" w:rsidR="00DF0445" w:rsidRPr="001654AB" w:rsidRDefault="00E840CA" w:rsidP="008B040E">
            <w:pPr>
              <w:pStyle w:val="TableParagraph"/>
              <w:spacing w:before="137" w:line="240" w:lineRule="auto"/>
              <w:rPr>
                <w:rFonts w:ascii="Times New Roman" w:hAnsi="Times New Roman" w:cs="Times New Roman"/>
                <w:sz w:val="24"/>
              </w:rPr>
            </w:pPr>
            <w:r>
              <w:rPr>
                <w:rFonts w:ascii="Times New Roman" w:hAnsi="Times New Roman" w:cs="Times New Roman"/>
                <w:sz w:val="24"/>
              </w:rPr>
              <w:t>Issues.</w:t>
            </w:r>
          </w:p>
        </w:tc>
        <w:tc>
          <w:tcPr>
            <w:tcW w:w="660" w:type="dxa"/>
            <w:tcBorders>
              <w:left w:val="nil"/>
              <w:right w:val="nil"/>
            </w:tcBorders>
          </w:tcPr>
          <w:p w14:paraId="746A5AD7" w14:textId="77777777" w:rsidR="00DF0445" w:rsidRPr="001654AB" w:rsidRDefault="00DF0445" w:rsidP="008B040E">
            <w:pPr>
              <w:pStyle w:val="TableParagraph"/>
              <w:spacing w:line="240" w:lineRule="auto"/>
              <w:ind w:left="105"/>
              <w:rPr>
                <w:rFonts w:ascii="Times New Roman" w:hAnsi="Times New Roman" w:cs="Times New Roman"/>
                <w:sz w:val="24"/>
              </w:rPr>
            </w:pPr>
            <w:r w:rsidRPr="001654AB">
              <w:rPr>
                <w:rFonts w:ascii="Times New Roman" w:hAnsi="Times New Roman" w:cs="Times New Roman"/>
                <w:sz w:val="24"/>
              </w:rPr>
              <w:t>may</w:t>
            </w:r>
          </w:p>
        </w:tc>
        <w:tc>
          <w:tcPr>
            <w:tcW w:w="791" w:type="dxa"/>
            <w:tcBorders>
              <w:left w:val="nil"/>
              <w:right w:val="nil"/>
            </w:tcBorders>
          </w:tcPr>
          <w:p w14:paraId="2F2BEE48" w14:textId="77777777" w:rsidR="00DF0445" w:rsidRPr="001654AB" w:rsidRDefault="00DF0445" w:rsidP="008B040E">
            <w:pPr>
              <w:pStyle w:val="TableParagraph"/>
              <w:spacing w:line="240" w:lineRule="auto"/>
              <w:ind w:left="104"/>
              <w:rPr>
                <w:rFonts w:ascii="Times New Roman" w:hAnsi="Times New Roman" w:cs="Times New Roman"/>
                <w:sz w:val="24"/>
              </w:rPr>
            </w:pPr>
            <w:r w:rsidRPr="001654AB">
              <w:rPr>
                <w:rFonts w:ascii="Times New Roman" w:hAnsi="Times New Roman" w:cs="Times New Roman"/>
                <w:sz w:val="24"/>
              </w:rPr>
              <w:t>crash</w:t>
            </w:r>
          </w:p>
        </w:tc>
        <w:tc>
          <w:tcPr>
            <w:tcW w:w="607" w:type="dxa"/>
            <w:tcBorders>
              <w:left w:val="nil"/>
              <w:right w:val="nil"/>
            </w:tcBorders>
          </w:tcPr>
          <w:p w14:paraId="43610384" w14:textId="77777777" w:rsidR="00DF0445" w:rsidRPr="001654AB" w:rsidRDefault="00DF0445" w:rsidP="008B040E">
            <w:pPr>
              <w:pStyle w:val="TableParagraph"/>
              <w:spacing w:line="240" w:lineRule="auto"/>
              <w:ind w:left="104"/>
              <w:rPr>
                <w:rFonts w:ascii="Times New Roman" w:hAnsi="Times New Roman" w:cs="Times New Roman"/>
                <w:sz w:val="24"/>
              </w:rPr>
            </w:pPr>
            <w:r w:rsidRPr="001654AB">
              <w:rPr>
                <w:rFonts w:ascii="Times New Roman" w:hAnsi="Times New Roman" w:cs="Times New Roman"/>
                <w:sz w:val="24"/>
              </w:rPr>
              <w:t>due</w:t>
            </w:r>
          </w:p>
        </w:tc>
        <w:tc>
          <w:tcPr>
            <w:tcW w:w="408" w:type="dxa"/>
            <w:tcBorders>
              <w:left w:val="nil"/>
              <w:right w:val="nil"/>
            </w:tcBorders>
          </w:tcPr>
          <w:p w14:paraId="7BD0C41A" w14:textId="77777777" w:rsidR="00DF0445" w:rsidRPr="001654AB" w:rsidRDefault="00DF0445" w:rsidP="008B040E">
            <w:pPr>
              <w:pStyle w:val="TableParagraph"/>
              <w:spacing w:line="240" w:lineRule="auto"/>
              <w:ind w:left="102"/>
              <w:rPr>
                <w:rFonts w:ascii="Times New Roman" w:hAnsi="Times New Roman" w:cs="Times New Roman"/>
                <w:sz w:val="24"/>
              </w:rPr>
            </w:pPr>
            <w:r w:rsidRPr="001654AB">
              <w:rPr>
                <w:rFonts w:ascii="Times New Roman" w:hAnsi="Times New Roman" w:cs="Times New Roman"/>
                <w:sz w:val="24"/>
              </w:rPr>
              <w:t>to</w:t>
            </w:r>
          </w:p>
        </w:tc>
        <w:tc>
          <w:tcPr>
            <w:tcW w:w="885" w:type="dxa"/>
            <w:tcBorders>
              <w:left w:val="nil"/>
            </w:tcBorders>
          </w:tcPr>
          <w:p w14:paraId="130021E5" w14:textId="77777777" w:rsidR="00DF0445" w:rsidRPr="001654AB" w:rsidRDefault="00DF0445" w:rsidP="008B040E">
            <w:pPr>
              <w:pStyle w:val="TableParagraph"/>
              <w:spacing w:line="240" w:lineRule="auto"/>
              <w:ind w:left="101"/>
              <w:rPr>
                <w:rFonts w:ascii="Times New Roman" w:hAnsi="Times New Roman" w:cs="Times New Roman"/>
                <w:sz w:val="24"/>
              </w:rPr>
            </w:pPr>
            <w:r w:rsidRPr="001654AB">
              <w:rPr>
                <w:rFonts w:ascii="Times New Roman" w:hAnsi="Times New Roman" w:cs="Times New Roman"/>
                <w:sz w:val="24"/>
              </w:rPr>
              <w:t>several</w:t>
            </w:r>
          </w:p>
        </w:tc>
      </w:tr>
      <w:tr w:rsidR="00DF0445" w:rsidRPr="001654AB" w14:paraId="21E3E404" w14:textId="77777777" w:rsidTr="00DF0445">
        <w:trPr>
          <w:trHeight w:val="953"/>
          <w:jc w:val="center"/>
        </w:trPr>
        <w:tc>
          <w:tcPr>
            <w:tcW w:w="4520" w:type="dxa"/>
          </w:tcPr>
          <w:p w14:paraId="16F69E0E"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Mitigation &amp; Monitoring</w:t>
            </w:r>
          </w:p>
        </w:tc>
        <w:tc>
          <w:tcPr>
            <w:tcW w:w="4514" w:type="dxa"/>
            <w:gridSpan w:val="6"/>
          </w:tcPr>
          <w:p w14:paraId="0E1A4C0A" w14:textId="19C10C2B" w:rsidR="00DF0445" w:rsidRPr="001654AB" w:rsidRDefault="00DF0445" w:rsidP="008B040E">
            <w:pPr>
              <w:pStyle w:val="TableParagraph"/>
              <w:spacing w:line="275" w:lineRule="exact"/>
              <w:jc w:val="both"/>
              <w:rPr>
                <w:rFonts w:ascii="Times New Roman" w:hAnsi="Times New Roman" w:cs="Times New Roman"/>
                <w:sz w:val="24"/>
              </w:rPr>
            </w:pPr>
            <w:r w:rsidRPr="001F44C4">
              <w:rPr>
                <w:rFonts w:ascii="Times New Roman" w:hAnsi="Times New Roman" w:cs="Times New Roman"/>
                <w:sz w:val="24"/>
              </w:rPr>
              <w:t xml:space="preserve">Computers need to be properly monitored. </w:t>
            </w:r>
          </w:p>
        </w:tc>
      </w:tr>
      <w:tr w:rsidR="00DF0445" w:rsidRPr="001654AB" w14:paraId="15AD8FB9" w14:textId="77777777" w:rsidTr="008B040E">
        <w:trPr>
          <w:trHeight w:val="830"/>
          <w:jc w:val="center"/>
        </w:trPr>
        <w:tc>
          <w:tcPr>
            <w:tcW w:w="4520" w:type="dxa"/>
          </w:tcPr>
          <w:p w14:paraId="3EAF32C3"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Management</w:t>
            </w:r>
          </w:p>
        </w:tc>
        <w:tc>
          <w:tcPr>
            <w:tcW w:w="4514" w:type="dxa"/>
            <w:gridSpan w:val="6"/>
          </w:tcPr>
          <w:p w14:paraId="623B3D5A" w14:textId="77777777" w:rsidR="00DF0445" w:rsidRPr="001654AB" w:rsidRDefault="00DF0445" w:rsidP="008B040E">
            <w:pPr>
              <w:pStyle w:val="TableParagraph"/>
              <w:spacing w:before="137" w:line="240" w:lineRule="auto"/>
              <w:rPr>
                <w:rFonts w:ascii="Times New Roman" w:hAnsi="Times New Roman" w:cs="Times New Roman"/>
                <w:sz w:val="24"/>
              </w:rPr>
            </w:pPr>
            <w:r w:rsidRPr="004C45E4">
              <w:rPr>
                <w:rFonts w:ascii="Times New Roman" w:hAnsi="Times New Roman" w:cs="Times New Roman"/>
                <w:sz w:val="24"/>
              </w:rPr>
              <w:t>We'll restore the backup in the event of a computer failure.</w:t>
            </w:r>
          </w:p>
        </w:tc>
      </w:tr>
      <w:tr w:rsidR="00DF0445" w:rsidRPr="001654AB" w14:paraId="20826D13" w14:textId="77777777" w:rsidTr="008B040E">
        <w:trPr>
          <w:trHeight w:val="827"/>
          <w:jc w:val="center"/>
        </w:trPr>
        <w:tc>
          <w:tcPr>
            <w:tcW w:w="4520" w:type="dxa"/>
          </w:tcPr>
          <w:p w14:paraId="3E6F6082"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Status</w:t>
            </w:r>
          </w:p>
        </w:tc>
        <w:tc>
          <w:tcPr>
            <w:tcW w:w="4514" w:type="dxa"/>
            <w:gridSpan w:val="6"/>
          </w:tcPr>
          <w:p w14:paraId="51D62CD3" w14:textId="77777777" w:rsidR="00DF0445" w:rsidRPr="001654AB" w:rsidRDefault="00DF0445" w:rsidP="008B040E">
            <w:pPr>
              <w:pStyle w:val="TableParagraph"/>
              <w:spacing w:before="137" w:line="240" w:lineRule="auto"/>
              <w:rPr>
                <w:rFonts w:ascii="Times New Roman" w:hAnsi="Times New Roman" w:cs="Times New Roman"/>
                <w:sz w:val="24"/>
              </w:rPr>
            </w:pPr>
            <w:r w:rsidRPr="004C45E4">
              <w:rPr>
                <w:rFonts w:ascii="Times New Roman" w:hAnsi="Times New Roman" w:cs="Times New Roman"/>
                <w:sz w:val="24"/>
              </w:rPr>
              <w:t>We have not yet encountered such an issue.</w:t>
            </w:r>
          </w:p>
        </w:tc>
      </w:tr>
    </w:tbl>
    <w:p w14:paraId="1F8D6C37" w14:textId="77777777" w:rsidR="00037EFC" w:rsidRDefault="00037EFC" w:rsidP="00037EFC"/>
    <w:p w14:paraId="6CBF6E07" w14:textId="4B7BF1F2" w:rsidR="00DF0445" w:rsidRPr="00DF0445" w:rsidRDefault="00DF0445" w:rsidP="00DF0445">
      <w:pPr>
        <w:pStyle w:val="TableTitle"/>
      </w:pPr>
      <w:bookmarkStart w:id="124" w:name="_Toc153474304"/>
      <w:r w:rsidRPr="00DF0445">
        <w:t>Table 5.7 Technical Risk (TR02)</w:t>
      </w:r>
      <w:bookmarkEnd w:id="124"/>
    </w:p>
    <w:tbl>
      <w:tblPr>
        <w:tblW w:w="902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15"/>
        <w:gridCol w:w="4511"/>
      </w:tblGrid>
      <w:tr w:rsidR="00DF0445" w:rsidRPr="001654AB" w14:paraId="2D6320D1" w14:textId="77777777" w:rsidTr="008B040E">
        <w:trPr>
          <w:trHeight w:val="414"/>
          <w:jc w:val="center"/>
        </w:trPr>
        <w:tc>
          <w:tcPr>
            <w:tcW w:w="4515" w:type="dxa"/>
          </w:tcPr>
          <w:p w14:paraId="1179195D"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Technical Risks</w:t>
            </w:r>
            <w:r>
              <w:rPr>
                <w:rFonts w:ascii="Times New Roman" w:hAnsi="Times New Roman" w:cs="Times New Roman"/>
                <w:sz w:val="24"/>
              </w:rPr>
              <w:t xml:space="preserve"> </w:t>
            </w:r>
            <w:r w:rsidRPr="001654AB">
              <w:rPr>
                <w:rFonts w:ascii="Times New Roman" w:hAnsi="Times New Roman" w:cs="Times New Roman"/>
                <w:sz w:val="24"/>
              </w:rPr>
              <w:t>(TR02)</w:t>
            </w:r>
          </w:p>
        </w:tc>
        <w:tc>
          <w:tcPr>
            <w:tcW w:w="4511" w:type="dxa"/>
          </w:tcPr>
          <w:p w14:paraId="6DCEB0D7" w14:textId="705A0A41"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Date: 03-</w:t>
            </w:r>
            <w:r w:rsidR="00E840CA">
              <w:rPr>
                <w:rFonts w:ascii="Times New Roman" w:hAnsi="Times New Roman" w:cs="Times New Roman"/>
                <w:sz w:val="24"/>
              </w:rPr>
              <w:t>11</w:t>
            </w:r>
            <w:r w:rsidRPr="001654AB">
              <w:rPr>
                <w:rFonts w:ascii="Times New Roman" w:hAnsi="Times New Roman" w:cs="Times New Roman"/>
                <w:sz w:val="24"/>
              </w:rPr>
              <w:t>-202</w:t>
            </w:r>
            <w:r w:rsidR="00E840CA">
              <w:rPr>
                <w:rFonts w:ascii="Times New Roman" w:hAnsi="Times New Roman" w:cs="Times New Roman"/>
                <w:sz w:val="24"/>
              </w:rPr>
              <w:t>3</w:t>
            </w:r>
          </w:p>
        </w:tc>
      </w:tr>
      <w:tr w:rsidR="00DF0445" w:rsidRPr="001654AB" w14:paraId="422ED2C2" w14:textId="77777777" w:rsidTr="008B040E">
        <w:trPr>
          <w:trHeight w:val="414"/>
          <w:jc w:val="center"/>
        </w:trPr>
        <w:tc>
          <w:tcPr>
            <w:tcW w:w="4515" w:type="dxa"/>
          </w:tcPr>
          <w:p w14:paraId="4EEEBD61"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Name</w:t>
            </w:r>
          </w:p>
        </w:tc>
        <w:tc>
          <w:tcPr>
            <w:tcW w:w="4511" w:type="dxa"/>
          </w:tcPr>
          <w:p w14:paraId="37E408B5" w14:textId="77777777" w:rsidR="00DF0445" w:rsidRPr="001654AB" w:rsidRDefault="00DF0445" w:rsidP="008B040E">
            <w:pPr>
              <w:pStyle w:val="TableParagraph"/>
              <w:rPr>
                <w:rFonts w:ascii="Times New Roman" w:hAnsi="Times New Roman" w:cs="Times New Roman"/>
                <w:sz w:val="24"/>
              </w:rPr>
            </w:pPr>
            <w:r w:rsidRPr="00C759DB">
              <w:rPr>
                <w:rFonts w:ascii="Times New Roman" w:hAnsi="Times New Roman" w:cs="Times New Roman"/>
                <w:sz w:val="24"/>
              </w:rPr>
              <w:t>Specifications are not met by technology.</w:t>
            </w:r>
          </w:p>
        </w:tc>
      </w:tr>
      <w:tr w:rsidR="00DF0445" w:rsidRPr="001654AB" w14:paraId="44985B6C" w14:textId="77777777" w:rsidTr="008B040E">
        <w:trPr>
          <w:trHeight w:val="412"/>
          <w:jc w:val="center"/>
        </w:trPr>
        <w:tc>
          <w:tcPr>
            <w:tcW w:w="4515" w:type="dxa"/>
          </w:tcPr>
          <w:p w14:paraId="19582F80"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Probability</w:t>
            </w:r>
          </w:p>
        </w:tc>
        <w:tc>
          <w:tcPr>
            <w:tcW w:w="4511" w:type="dxa"/>
          </w:tcPr>
          <w:p w14:paraId="6722FEDD"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L</w:t>
            </w:r>
            <w:r>
              <w:rPr>
                <w:rFonts w:ascii="Times New Roman" w:hAnsi="Times New Roman" w:cs="Times New Roman"/>
                <w:sz w:val="24"/>
              </w:rPr>
              <w:t>ess</w:t>
            </w:r>
            <w:r w:rsidRPr="001654AB">
              <w:rPr>
                <w:rFonts w:ascii="Times New Roman" w:hAnsi="Times New Roman" w:cs="Times New Roman"/>
                <w:sz w:val="24"/>
              </w:rPr>
              <w:t xml:space="preserve"> (25%)</w:t>
            </w:r>
          </w:p>
        </w:tc>
      </w:tr>
      <w:tr w:rsidR="00DF0445" w:rsidRPr="001654AB" w14:paraId="5B9DF181" w14:textId="77777777" w:rsidTr="008B040E">
        <w:trPr>
          <w:trHeight w:val="414"/>
          <w:jc w:val="center"/>
        </w:trPr>
        <w:tc>
          <w:tcPr>
            <w:tcW w:w="4515" w:type="dxa"/>
          </w:tcPr>
          <w:p w14:paraId="23F810BC"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Impact</w:t>
            </w:r>
          </w:p>
        </w:tc>
        <w:tc>
          <w:tcPr>
            <w:tcW w:w="4511" w:type="dxa"/>
          </w:tcPr>
          <w:p w14:paraId="7EA6AF3F"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Catastrophic (1)</w:t>
            </w:r>
          </w:p>
        </w:tc>
      </w:tr>
      <w:tr w:rsidR="00DF0445" w:rsidRPr="001654AB" w14:paraId="42C2FFA7" w14:textId="77777777" w:rsidTr="008B040E">
        <w:trPr>
          <w:trHeight w:val="827"/>
          <w:jc w:val="center"/>
        </w:trPr>
        <w:tc>
          <w:tcPr>
            <w:tcW w:w="4515" w:type="dxa"/>
          </w:tcPr>
          <w:p w14:paraId="5546D82D"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Description</w:t>
            </w:r>
          </w:p>
        </w:tc>
        <w:tc>
          <w:tcPr>
            <w:tcW w:w="4511" w:type="dxa"/>
          </w:tcPr>
          <w:p w14:paraId="19E008EC" w14:textId="77777777" w:rsidR="00DF0445" w:rsidRPr="001654AB" w:rsidRDefault="00DF0445" w:rsidP="008B040E">
            <w:pPr>
              <w:pStyle w:val="TableParagraph"/>
              <w:spacing w:before="139" w:line="240" w:lineRule="auto"/>
              <w:rPr>
                <w:rFonts w:ascii="Times New Roman" w:hAnsi="Times New Roman" w:cs="Times New Roman"/>
                <w:sz w:val="24"/>
              </w:rPr>
            </w:pPr>
            <w:r w:rsidRPr="000D309B">
              <w:rPr>
                <w:rFonts w:ascii="Times New Roman" w:hAnsi="Times New Roman" w:cs="Times New Roman"/>
                <w:sz w:val="24"/>
              </w:rPr>
              <w:t>The technology does not meet the customer's requirements.</w:t>
            </w:r>
          </w:p>
        </w:tc>
      </w:tr>
      <w:tr w:rsidR="00DF0445" w:rsidRPr="001654AB" w14:paraId="01D33B19" w14:textId="77777777" w:rsidTr="008B040E">
        <w:trPr>
          <w:trHeight w:val="1243"/>
          <w:jc w:val="center"/>
        </w:trPr>
        <w:tc>
          <w:tcPr>
            <w:tcW w:w="4515" w:type="dxa"/>
          </w:tcPr>
          <w:p w14:paraId="4DD6932B"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Mitigation &amp; Monitoring</w:t>
            </w:r>
          </w:p>
        </w:tc>
        <w:tc>
          <w:tcPr>
            <w:tcW w:w="4511" w:type="dxa"/>
          </w:tcPr>
          <w:p w14:paraId="3BD8A8DF" w14:textId="283B2566" w:rsidR="00DF0445" w:rsidRPr="001654AB" w:rsidRDefault="00E840CA" w:rsidP="008B040E">
            <w:pPr>
              <w:pStyle w:val="TableParagraph"/>
              <w:spacing w:before="5" w:line="410" w:lineRule="atLeast"/>
              <w:rPr>
                <w:rFonts w:ascii="Times New Roman" w:hAnsi="Times New Roman" w:cs="Times New Roman"/>
                <w:sz w:val="24"/>
              </w:rPr>
            </w:pPr>
            <w:r w:rsidRPr="00E840CA">
              <w:rPr>
                <w:rFonts w:ascii="Times New Roman" w:hAnsi="Times New Roman" w:cs="Times New Roman"/>
                <w:sz w:val="24"/>
              </w:rPr>
              <w:t>Guarantees parity between the customer's specifications and the product we are manufacturing.</w:t>
            </w:r>
          </w:p>
        </w:tc>
      </w:tr>
      <w:tr w:rsidR="00DF0445" w:rsidRPr="001654AB" w14:paraId="755FE2CD" w14:textId="77777777" w:rsidTr="008B040E">
        <w:trPr>
          <w:trHeight w:val="2330"/>
          <w:jc w:val="center"/>
        </w:trPr>
        <w:tc>
          <w:tcPr>
            <w:tcW w:w="4515" w:type="dxa"/>
          </w:tcPr>
          <w:p w14:paraId="1F8ED785"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lastRenderedPageBreak/>
              <w:t>Management</w:t>
            </w:r>
          </w:p>
        </w:tc>
        <w:tc>
          <w:tcPr>
            <w:tcW w:w="4511" w:type="dxa"/>
          </w:tcPr>
          <w:p w14:paraId="45EECDF4" w14:textId="665525F9" w:rsidR="00DF0445" w:rsidRPr="001654AB" w:rsidRDefault="00E840CA" w:rsidP="008B040E">
            <w:pPr>
              <w:pStyle w:val="TableParagraph"/>
              <w:spacing w:line="275" w:lineRule="exact"/>
              <w:jc w:val="both"/>
              <w:rPr>
                <w:rFonts w:ascii="Times New Roman" w:hAnsi="Times New Roman" w:cs="Times New Roman"/>
                <w:sz w:val="24"/>
              </w:rPr>
            </w:pPr>
            <w:r w:rsidRPr="00E840CA">
              <w:rPr>
                <w:rFonts w:ascii="Times New Roman" w:hAnsi="Times New Roman" w:cs="Times New Roman"/>
                <w:sz w:val="24"/>
              </w:rPr>
              <w:t>Promptly inform the client about the issue and take necessary actions for resolution as soon as possible. Ideally, the development team and the customer should convene to delve into the details of the issue.</w:t>
            </w:r>
          </w:p>
        </w:tc>
      </w:tr>
      <w:tr w:rsidR="00DF0445" w:rsidRPr="001654AB" w14:paraId="2F79D320" w14:textId="77777777" w:rsidTr="008B040E">
        <w:trPr>
          <w:trHeight w:val="827"/>
          <w:jc w:val="center"/>
        </w:trPr>
        <w:tc>
          <w:tcPr>
            <w:tcW w:w="4515" w:type="dxa"/>
          </w:tcPr>
          <w:p w14:paraId="7A8CD884"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Status</w:t>
            </w:r>
          </w:p>
        </w:tc>
        <w:tc>
          <w:tcPr>
            <w:tcW w:w="4511" w:type="dxa"/>
          </w:tcPr>
          <w:p w14:paraId="085B3E83" w14:textId="77777777" w:rsidR="00DF0445" w:rsidRPr="001654AB" w:rsidRDefault="00DF0445" w:rsidP="008B040E">
            <w:pPr>
              <w:pStyle w:val="TableParagraph"/>
              <w:spacing w:before="137" w:line="240" w:lineRule="auto"/>
              <w:rPr>
                <w:rFonts w:ascii="Times New Roman" w:hAnsi="Times New Roman" w:cs="Times New Roman"/>
                <w:sz w:val="24"/>
              </w:rPr>
            </w:pPr>
            <w:r w:rsidRPr="006C3704">
              <w:rPr>
                <w:rFonts w:ascii="Times New Roman" w:hAnsi="Times New Roman" w:cs="Times New Roman"/>
                <w:sz w:val="24"/>
              </w:rPr>
              <w:t>We have not yet encountered such an issue.</w:t>
            </w:r>
          </w:p>
        </w:tc>
      </w:tr>
    </w:tbl>
    <w:p w14:paraId="48B76AFF" w14:textId="77777777" w:rsidR="00037EFC" w:rsidRDefault="00037EFC" w:rsidP="00CC6F92">
      <w:pPr>
        <w:pStyle w:val="BodyText"/>
        <w:ind w:firstLine="0"/>
      </w:pPr>
    </w:p>
    <w:p w14:paraId="11307483" w14:textId="77777777" w:rsidR="00DF0445" w:rsidRDefault="00DF0445" w:rsidP="00CC6F92">
      <w:pPr>
        <w:pStyle w:val="BodyText"/>
        <w:ind w:firstLine="0"/>
      </w:pPr>
    </w:p>
    <w:p w14:paraId="4129C53F" w14:textId="45616704" w:rsidR="00DF0445" w:rsidRPr="00DF0445" w:rsidRDefault="00DF0445" w:rsidP="00DF0445">
      <w:pPr>
        <w:pStyle w:val="TableTitle"/>
      </w:pPr>
      <w:bookmarkStart w:id="125" w:name="_Toc153474305"/>
      <w:r w:rsidRPr="00DF0445">
        <w:t>Table 5. 8 Technical Risk (TR03)</w:t>
      </w:r>
      <w:bookmarkEnd w:id="125"/>
    </w:p>
    <w:tbl>
      <w:tblPr>
        <w:tblW w:w="902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20"/>
        <w:gridCol w:w="4506"/>
      </w:tblGrid>
      <w:tr w:rsidR="00DF0445" w:rsidRPr="001654AB" w14:paraId="7939B7F9" w14:textId="77777777" w:rsidTr="008B040E">
        <w:trPr>
          <w:trHeight w:val="508"/>
          <w:jc w:val="center"/>
        </w:trPr>
        <w:tc>
          <w:tcPr>
            <w:tcW w:w="4520" w:type="dxa"/>
          </w:tcPr>
          <w:p w14:paraId="7BF8C454" w14:textId="77777777" w:rsidR="00DF0445" w:rsidRPr="001654AB" w:rsidRDefault="00DF0445" w:rsidP="008B040E">
            <w:pPr>
              <w:pStyle w:val="TableParagraph"/>
              <w:spacing w:before="230" w:line="258" w:lineRule="exact"/>
              <w:rPr>
                <w:rFonts w:ascii="Times New Roman" w:hAnsi="Times New Roman" w:cs="Times New Roman"/>
                <w:sz w:val="24"/>
              </w:rPr>
            </w:pPr>
            <w:r w:rsidRPr="001654AB">
              <w:rPr>
                <w:rFonts w:ascii="Times New Roman" w:hAnsi="Times New Roman" w:cs="Times New Roman"/>
                <w:sz w:val="24"/>
              </w:rPr>
              <w:t>Technical Risks</w:t>
            </w:r>
            <w:r>
              <w:rPr>
                <w:rFonts w:ascii="Times New Roman" w:hAnsi="Times New Roman" w:cs="Times New Roman"/>
                <w:sz w:val="24"/>
              </w:rPr>
              <w:t xml:space="preserve"> </w:t>
            </w:r>
            <w:r w:rsidRPr="001654AB">
              <w:rPr>
                <w:rFonts w:ascii="Times New Roman" w:hAnsi="Times New Roman" w:cs="Times New Roman"/>
                <w:sz w:val="24"/>
              </w:rPr>
              <w:t>(TR03)</w:t>
            </w:r>
          </w:p>
        </w:tc>
        <w:tc>
          <w:tcPr>
            <w:tcW w:w="4506" w:type="dxa"/>
          </w:tcPr>
          <w:p w14:paraId="1190C09B" w14:textId="4E4FEBFC" w:rsidR="00DF0445" w:rsidRPr="001654AB" w:rsidRDefault="00DF0445" w:rsidP="008B040E">
            <w:pPr>
              <w:pStyle w:val="TableParagraph"/>
              <w:spacing w:before="230" w:line="258" w:lineRule="exact"/>
              <w:rPr>
                <w:rFonts w:ascii="Times New Roman" w:hAnsi="Times New Roman" w:cs="Times New Roman"/>
                <w:sz w:val="24"/>
              </w:rPr>
            </w:pPr>
            <w:r w:rsidRPr="001654AB">
              <w:rPr>
                <w:rFonts w:ascii="Times New Roman" w:hAnsi="Times New Roman" w:cs="Times New Roman"/>
                <w:sz w:val="24"/>
              </w:rPr>
              <w:t xml:space="preserve">Date: </w:t>
            </w:r>
            <w:r w:rsidR="00E840CA">
              <w:rPr>
                <w:rFonts w:ascii="Times New Roman" w:hAnsi="Times New Roman" w:cs="Times New Roman"/>
                <w:sz w:val="24"/>
              </w:rPr>
              <w:t>11</w:t>
            </w:r>
            <w:r w:rsidRPr="001654AB">
              <w:rPr>
                <w:rFonts w:ascii="Times New Roman" w:hAnsi="Times New Roman" w:cs="Times New Roman"/>
                <w:sz w:val="24"/>
              </w:rPr>
              <w:t>-</w:t>
            </w:r>
            <w:r w:rsidR="00E840CA">
              <w:rPr>
                <w:rFonts w:ascii="Times New Roman" w:hAnsi="Times New Roman" w:cs="Times New Roman"/>
                <w:sz w:val="24"/>
              </w:rPr>
              <w:t>11</w:t>
            </w:r>
            <w:r w:rsidRPr="001654AB">
              <w:rPr>
                <w:rFonts w:ascii="Times New Roman" w:hAnsi="Times New Roman" w:cs="Times New Roman"/>
                <w:sz w:val="24"/>
              </w:rPr>
              <w:t>-202</w:t>
            </w:r>
            <w:r w:rsidR="00E840CA">
              <w:rPr>
                <w:rFonts w:ascii="Times New Roman" w:hAnsi="Times New Roman" w:cs="Times New Roman"/>
                <w:sz w:val="24"/>
              </w:rPr>
              <w:t>3</w:t>
            </w:r>
          </w:p>
        </w:tc>
      </w:tr>
      <w:tr w:rsidR="00DF0445" w:rsidRPr="001654AB" w14:paraId="2D4E03D8" w14:textId="77777777" w:rsidTr="008B040E">
        <w:trPr>
          <w:trHeight w:val="508"/>
          <w:jc w:val="center"/>
        </w:trPr>
        <w:tc>
          <w:tcPr>
            <w:tcW w:w="4520" w:type="dxa"/>
          </w:tcPr>
          <w:p w14:paraId="3653B81B" w14:textId="77777777" w:rsidR="00DF0445" w:rsidRPr="001654AB" w:rsidRDefault="00DF0445" w:rsidP="008B040E">
            <w:pPr>
              <w:pStyle w:val="TableParagraph"/>
              <w:spacing w:before="228" w:line="260" w:lineRule="exact"/>
              <w:ind w:left="115"/>
              <w:rPr>
                <w:rFonts w:ascii="Times New Roman" w:hAnsi="Times New Roman" w:cs="Times New Roman"/>
                <w:sz w:val="24"/>
              </w:rPr>
            </w:pPr>
            <w:r w:rsidRPr="001654AB">
              <w:rPr>
                <w:rFonts w:ascii="Times New Roman" w:hAnsi="Times New Roman" w:cs="Times New Roman"/>
                <w:sz w:val="24"/>
              </w:rPr>
              <w:t>Name</w:t>
            </w:r>
          </w:p>
        </w:tc>
        <w:tc>
          <w:tcPr>
            <w:tcW w:w="4506" w:type="dxa"/>
          </w:tcPr>
          <w:p w14:paraId="44CAA5F8" w14:textId="77777777" w:rsidR="00DF0445" w:rsidRPr="001654AB" w:rsidRDefault="00DF0445" w:rsidP="008B040E">
            <w:pPr>
              <w:pStyle w:val="TableParagraph"/>
              <w:spacing w:before="228" w:line="260" w:lineRule="exact"/>
              <w:rPr>
                <w:rFonts w:ascii="Times New Roman" w:hAnsi="Times New Roman" w:cs="Times New Roman"/>
                <w:sz w:val="24"/>
              </w:rPr>
            </w:pPr>
            <w:r w:rsidRPr="001654AB">
              <w:rPr>
                <w:rFonts w:ascii="Times New Roman" w:hAnsi="Times New Roman" w:cs="Times New Roman"/>
                <w:sz w:val="24"/>
              </w:rPr>
              <w:t>Poor Training Skill in Team Members.</w:t>
            </w:r>
          </w:p>
        </w:tc>
      </w:tr>
      <w:tr w:rsidR="00DF0445" w:rsidRPr="001654AB" w14:paraId="455D149E" w14:textId="77777777" w:rsidTr="008B040E">
        <w:trPr>
          <w:trHeight w:val="508"/>
          <w:jc w:val="center"/>
        </w:trPr>
        <w:tc>
          <w:tcPr>
            <w:tcW w:w="4520" w:type="dxa"/>
          </w:tcPr>
          <w:p w14:paraId="24F64CC3" w14:textId="77777777" w:rsidR="00DF0445" w:rsidRPr="001654AB" w:rsidRDefault="00DF0445" w:rsidP="008B040E">
            <w:pPr>
              <w:pStyle w:val="TableParagraph"/>
              <w:spacing w:before="228" w:line="260" w:lineRule="exact"/>
              <w:ind w:left="115"/>
              <w:rPr>
                <w:rFonts w:ascii="Times New Roman" w:hAnsi="Times New Roman" w:cs="Times New Roman"/>
                <w:sz w:val="24"/>
              </w:rPr>
            </w:pPr>
            <w:r w:rsidRPr="001654AB">
              <w:rPr>
                <w:rFonts w:ascii="Times New Roman" w:hAnsi="Times New Roman" w:cs="Times New Roman"/>
                <w:sz w:val="24"/>
              </w:rPr>
              <w:t>Probability</w:t>
            </w:r>
          </w:p>
        </w:tc>
        <w:tc>
          <w:tcPr>
            <w:tcW w:w="4506" w:type="dxa"/>
          </w:tcPr>
          <w:p w14:paraId="17EB9FC5" w14:textId="70BE0A60" w:rsidR="00DF0445" w:rsidRPr="001654AB" w:rsidRDefault="00DF0445" w:rsidP="008B040E">
            <w:pPr>
              <w:pStyle w:val="TableParagraph"/>
              <w:spacing w:before="228" w:line="260" w:lineRule="exact"/>
              <w:rPr>
                <w:rFonts w:ascii="Times New Roman" w:hAnsi="Times New Roman" w:cs="Times New Roman"/>
                <w:sz w:val="24"/>
              </w:rPr>
            </w:pPr>
            <w:r w:rsidRPr="001654AB">
              <w:rPr>
                <w:rFonts w:ascii="Times New Roman" w:hAnsi="Times New Roman" w:cs="Times New Roman"/>
                <w:sz w:val="24"/>
              </w:rPr>
              <w:t>Moderate (</w:t>
            </w:r>
            <w:r w:rsidR="00E840CA">
              <w:rPr>
                <w:rFonts w:ascii="Times New Roman" w:hAnsi="Times New Roman" w:cs="Times New Roman"/>
                <w:sz w:val="24"/>
              </w:rPr>
              <w:t>40</w:t>
            </w:r>
            <w:r w:rsidRPr="001654AB">
              <w:rPr>
                <w:rFonts w:ascii="Times New Roman" w:hAnsi="Times New Roman" w:cs="Times New Roman"/>
                <w:sz w:val="24"/>
              </w:rPr>
              <w:t>%)</w:t>
            </w:r>
          </w:p>
        </w:tc>
      </w:tr>
      <w:tr w:rsidR="00DF0445" w:rsidRPr="001654AB" w14:paraId="50BE8252" w14:textId="77777777" w:rsidTr="008B040E">
        <w:trPr>
          <w:trHeight w:val="508"/>
          <w:jc w:val="center"/>
        </w:trPr>
        <w:tc>
          <w:tcPr>
            <w:tcW w:w="4520" w:type="dxa"/>
          </w:tcPr>
          <w:p w14:paraId="1EECD940" w14:textId="77777777" w:rsidR="00DF0445" w:rsidRPr="001654AB" w:rsidRDefault="00DF0445" w:rsidP="008B040E">
            <w:pPr>
              <w:pStyle w:val="TableParagraph"/>
              <w:spacing w:before="228" w:line="260" w:lineRule="exact"/>
              <w:ind w:left="115"/>
              <w:rPr>
                <w:rFonts w:ascii="Times New Roman" w:hAnsi="Times New Roman" w:cs="Times New Roman"/>
                <w:sz w:val="24"/>
              </w:rPr>
            </w:pPr>
            <w:r w:rsidRPr="001654AB">
              <w:rPr>
                <w:rFonts w:ascii="Times New Roman" w:hAnsi="Times New Roman" w:cs="Times New Roman"/>
                <w:sz w:val="24"/>
              </w:rPr>
              <w:t>Impact</w:t>
            </w:r>
          </w:p>
        </w:tc>
        <w:tc>
          <w:tcPr>
            <w:tcW w:w="4506" w:type="dxa"/>
          </w:tcPr>
          <w:p w14:paraId="7F573CA5" w14:textId="77777777" w:rsidR="00DF0445" w:rsidRPr="001654AB" w:rsidRDefault="00DF0445" w:rsidP="008B040E">
            <w:pPr>
              <w:pStyle w:val="TableParagraph"/>
              <w:spacing w:before="228" w:line="260" w:lineRule="exact"/>
              <w:rPr>
                <w:rFonts w:ascii="Times New Roman" w:hAnsi="Times New Roman" w:cs="Times New Roman"/>
                <w:sz w:val="24"/>
              </w:rPr>
            </w:pPr>
            <w:r w:rsidRPr="001654AB">
              <w:rPr>
                <w:rFonts w:ascii="Times New Roman" w:hAnsi="Times New Roman" w:cs="Times New Roman"/>
                <w:sz w:val="24"/>
              </w:rPr>
              <w:t>Catastrophic (1)</w:t>
            </w:r>
          </w:p>
        </w:tc>
      </w:tr>
      <w:tr w:rsidR="00DF0445" w:rsidRPr="001654AB" w14:paraId="66FDC7FB" w14:textId="77777777" w:rsidTr="008B040E">
        <w:trPr>
          <w:trHeight w:val="1015"/>
          <w:jc w:val="center"/>
        </w:trPr>
        <w:tc>
          <w:tcPr>
            <w:tcW w:w="4520" w:type="dxa"/>
          </w:tcPr>
          <w:p w14:paraId="379A71B6" w14:textId="77777777" w:rsidR="00DF0445" w:rsidRPr="001654AB" w:rsidRDefault="00DF0445" w:rsidP="008B040E">
            <w:pPr>
              <w:pStyle w:val="TableParagraph"/>
              <w:spacing w:before="228" w:line="240" w:lineRule="auto"/>
              <w:ind w:left="115"/>
              <w:rPr>
                <w:rFonts w:ascii="Times New Roman" w:hAnsi="Times New Roman" w:cs="Times New Roman"/>
                <w:sz w:val="24"/>
              </w:rPr>
            </w:pPr>
            <w:r w:rsidRPr="001654AB">
              <w:rPr>
                <w:rFonts w:ascii="Times New Roman" w:hAnsi="Times New Roman" w:cs="Times New Roman"/>
                <w:sz w:val="24"/>
              </w:rPr>
              <w:t>Description</w:t>
            </w:r>
          </w:p>
        </w:tc>
        <w:tc>
          <w:tcPr>
            <w:tcW w:w="4506" w:type="dxa"/>
          </w:tcPr>
          <w:p w14:paraId="3B091880" w14:textId="77777777" w:rsidR="00DF0445" w:rsidRPr="001654AB" w:rsidRDefault="00DF0445" w:rsidP="008B040E">
            <w:pPr>
              <w:pStyle w:val="TableParagraph"/>
              <w:spacing w:before="45" w:line="510" w:lineRule="exact"/>
              <w:rPr>
                <w:rFonts w:ascii="Times New Roman" w:hAnsi="Times New Roman" w:cs="Times New Roman"/>
                <w:sz w:val="24"/>
              </w:rPr>
            </w:pPr>
            <w:r w:rsidRPr="006C3704">
              <w:rPr>
                <w:rFonts w:ascii="Times New Roman" w:hAnsi="Times New Roman" w:cs="Times New Roman"/>
                <w:sz w:val="24"/>
              </w:rPr>
              <w:t>Team members' inability to train clients due to poor training skills.</w:t>
            </w:r>
          </w:p>
        </w:tc>
      </w:tr>
      <w:tr w:rsidR="00DF0445" w:rsidRPr="001654AB" w14:paraId="0382E9FC" w14:textId="77777777" w:rsidTr="008B040E">
        <w:trPr>
          <w:trHeight w:val="1015"/>
          <w:jc w:val="center"/>
        </w:trPr>
        <w:tc>
          <w:tcPr>
            <w:tcW w:w="4520" w:type="dxa"/>
            <w:tcBorders>
              <w:top w:val="single" w:sz="4" w:space="0" w:color="000000"/>
              <w:left w:val="single" w:sz="4" w:space="0" w:color="000000"/>
              <w:bottom w:val="single" w:sz="4" w:space="0" w:color="000000"/>
              <w:right w:val="single" w:sz="4" w:space="0" w:color="000000"/>
            </w:tcBorders>
          </w:tcPr>
          <w:p w14:paraId="30EDCE16" w14:textId="77777777" w:rsidR="00DF0445" w:rsidRPr="001654AB" w:rsidRDefault="00DF0445" w:rsidP="008B040E">
            <w:pPr>
              <w:pStyle w:val="TableParagraph"/>
              <w:spacing w:before="228" w:line="240" w:lineRule="auto"/>
              <w:ind w:left="115"/>
              <w:rPr>
                <w:rFonts w:ascii="Times New Roman" w:hAnsi="Times New Roman" w:cs="Times New Roman"/>
                <w:sz w:val="24"/>
              </w:rPr>
            </w:pPr>
            <w:r w:rsidRPr="001654AB">
              <w:rPr>
                <w:rFonts w:ascii="Times New Roman" w:hAnsi="Times New Roman" w:cs="Times New Roman"/>
                <w:sz w:val="24"/>
              </w:rPr>
              <w:t>Mitigation &amp; Monitoring</w:t>
            </w:r>
          </w:p>
        </w:tc>
        <w:tc>
          <w:tcPr>
            <w:tcW w:w="4506" w:type="dxa"/>
            <w:tcBorders>
              <w:top w:val="single" w:sz="4" w:space="0" w:color="000000"/>
              <w:left w:val="single" w:sz="4" w:space="0" w:color="000000"/>
              <w:bottom w:val="single" w:sz="4" w:space="0" w:color="000000"/>
              <w:right w:val="single" w:sz="4" w:space="0" w:color="000000"/>
            </w:tcBorders>
          </w:tcPr>
          <w:p w14:paraId="2E07FD08" w14:textId="278D6D60" w:rsidR="00DF0445" w:rsidRPr="001654AB" w:rsidRDefault="00E840CA" w:rsidP="008B040E">
            <w:pPr>
              <w:pStyle w:val="TableParagraph"/>
              <w:spacing w:before="45" w:line="510" w:lineRule="exact"/>
              <w:ind w:left="0"/>
              <w:rPr>
                <w:rFonts w:ascii="Times New Roman" w:hAnsi="Times New Roman" w:cs="Times New Roman"/>
                <w:sz w:val="24"/>
              </w:rPr>
            </w:pPr>
            <w:r w:rsidRPr="00E840CA">
              <w:rPr>
                <w:rFonts w:ascii="Times New Roman" w:hAnsi="Times New Roman" w:cs="Times New Roman"/>
                <w:sz w:val="24"/>
              </w:rPr>
              <w:t>The training team should possess comprehensive knowledge of the software's overall capabilities. As the training session commences, it is imperative for the system analyst to ensure and closely monitor its progress.</w:t>
            </w:r>
          </w:p>
        </w:tc>
      </w:tr>
      <w:tr w:rsidR="00DF0445" w:rsidRPr="001654AB" w14:paraId="3259107F" w14:textId="77777777" w:rsidTr="008B040E">
        <w:trPr>
          <w:trHeight w:val="1015"/>
          <w:jc w:val="center"/>
        </w:trPr>
        <w:tc>
          <w:tcPr>
            <w:tcW w:w="4520" w:type="dxa"/>
            <w:tcBorders>
              <w:top w:val="single" w:sz="4" w:space="0" w:color="000000"/>
              <w:left w:val="single" w:sz="4" w:space="0" w:color="000000"/>
              <w:bottom w:val="single" w:sz="4" w:space="0" w:color="000000"/>
              <w:right w:val="single" w:sz="4" w:space="0" w:color="000000"/>
            </w:tcBorders>
          </w:tcPr>
          <w:p w14:paraId="5057265D" w14:textId="77777777" w:rsidR="00DF0445" w:rsidRPr="001654AB" w:rsidRDefault="00DF0445" w:rsidP="008B040E">
            <w:pPr>
              <w:pStyle w:val="TableParagraph"/>
              <w:spacing w:before="228" w:line="240" w:lineRule="auto"/>
              <w:ind w:left="115"/>
              <w:rPr>
                <w:rFonts w:ascii="Times New Roman" w:hAnsi="Times New Roman" w:cs="Times New Roman"/>
                <w:sz w:val="24"/>
              </w:rPr>
            </w:pPr>
            <w:r w:rsidRPr="001654AB">
              <w:rPr>
                <w:rFonts w:ascii="Times New Roman" w:hAnsi="Times New Roman" w:cs="Times New Roman"/>
                <w:sz w:val="24"/>
              </w:rPr>
              <w:t>Management</w:t>
            </w:r>
          </w:p>
        </w:tc>
        <w:tc>
          <w:tcPr>
            <w:tcW w:w="4506" w:type="dxa"/>
            <w:tcBorders>
              <w:top w:val="single" w:sz="4" w:space="0" w:color="000000"/>
              <w:left w:val="single" w:sz="4" w:space="0" w:color="000000"/>
              <w:bottom w:val="single" w:sz="4" w:space="0" w:color="000000"/>
              <w:right w:val="single" w:sz="4" w:space="0" w:color="000000"/>
            </w:tcBorders>
          </w:tcPr>
          <w:p w14:paraId="3A679201" w14:textId="49FB71DC" w:rsidR="00DF0445" w:rsidRPr="001654AB" w:rsidRDefault="00E840CA" w:rsidP="008B040E">
            <w:pPr>
              <w:pStyle w:val="TableParagraph"/>
              <w:spacing w:before="45" w:line="510" w:lineRule="exact"/>
              <w:ind w:left="0"/>
              <w:rPr>
                <w:rFonts w:ascii="Times New Roman" w:hAnsi="Times New Roman" w:cs="Times New Roman"/>
                <w:sz w:val="24"/>
              </w:rPr>
            </w:pPr>
            <w:r w:rsidRPr="00E840CA">
              <w:rPr>
                <w:rFonts w:ascii="Times New Roman" w:hAnsi="Times New Roman" w:cs="Times New Roman"/>
                <w:sz w:val="24"/>
              </w:rPr>
              <w:t>We should schedule a meeting with the training team to address and resolve this issue.</w:t>
            </w:r>
          </w:p>
        </w:tc>
      </w:tr>
      <w:tr w:rsidR="00DF0445" w:rsidRPr="001654AB" w14:paraId="4FC95FA6" w14:textId="77777777" w:rsidTr="008B040E">
        <w:trPr>
          <w:trHeight w:val="1015"/>
          <w:jc w:val="center"/>
        </w:trPr>
        <w:tc>
          <w:tcPr>
            <w:tcW w:w="4520" w:type="dxa"/>
            <w:tcBorders>
              <w:top w:val="single" w:sz="4" w:space="0" w:color="000000"/>
              <w:left w:val="single" w:sz="4" w:space="0" w:color="000000"/>
              <w:bottom w:val="single" w:sz="4" w:space="0" w:color="000000"/>
              <w:right w:val="single" w:sz="4" w:space="0" w:color="000000"/>
            </w:tcBorders>
          </w:tcPr>
          <w:p w14:paraId="1DDAB3B4" w14:textId="77777777" w:rsidR="00DF0445" w:rsidRPr="001654AB" w:rsidRDefault="00DF0445" w:rsidP="008B040E">
            <w:pPr>
              <w:pStyle w:val="TableParagraph"/>
              <w:spacing w:before="228" w:line="240" w:lineRule="auto"/>
              <w:ind w:left="115"/>
              <w:rPr>
                <w:rFonts w:ascii="Times New Roman" w:hAnsi="Times New Roman" w:cs="Times New Roman"/>
                <w:sz w:val="24"/>
              </w:rPr>
            </w:pPr>
            <w:r w:rsidRPr="001654AB">
              <w:rPr>
                <w:rFonts w:ascii="Times New Roman" w:hAnsi="Times New Roman" w:cs="Times New Roman"/>
                <w:sz w:val="24"/>
              </w:rPr>
              <w:lastRenderedPageBreak/>
              <w:t>Status</w:t>
            </w:r>
          </w:p>
        </w:tc>
        <w:tc>
          <w:tcPr>
            <w:tcW w:w="4506" w:type="dxa"/>
            <w:tcBorders>
              <w:top w:val="single" w:sz="4" w:space="0" w:color="000000"/>
              <w:left w:val="single" w:sz="4" w:space="0" w:color="000000"/>
              <w:bottom w:val="single" w:sz="4" w:space="0" w:color="000000"/>
              <w:right w:val="single" w:sz="4" w:space="0" w:color="000000"/>
            </w:tcBorders>
          </w:tcPr>
          <w:p w14:paraId="6A2CB284" w14:textId="77777777" w:rsidR="00DF0445" w:rsidRPr="001654AB" w:rsidRDefault="00DF0445" w:rsidP="008B040E">
            <w:pPr>
              <w:pStyle w:val="TableParagraph"/>
              <w:spacing w:before="45" w:line="510" w:lineRule="exact"/>
              <w:ind w:left="0"/>
              <w:rPr>
                <w:rFonts w:ascii="Times New Roman" w:hAnsi="Times New Roman" w:cs="Times New Roman"/>
                <w:sz w:val="24"/>
              </w:rPr>
            </w:pPr>
            <w:r w:rsidRPr="001654AB">
              <w:rPr>
                <w:rFonts w:ascii="Times New Roman" w:hAnsi="Times New Roman" w:cs="Times New Roman"/>
                <w:sz w:val="24"/>
              </w:rPr>
              <w:t>We are not facing such kind of problem yet.</w:t>
            </w:r>
          </w:p>
        </w:tc>
      </w:tr>
    </w:tbl>
    <w:p w14:paraId="16151094" w14:textId="77777777" w:rsidR="00DF0445" w:rsidRDefault="00DF0445" w:rsidP="00CC6F92">
      <w:pPr>
        <w:pStyle w:val="BodyText"/>
        <w:ind w:firstLine="0"/>
      </w:pPr>
    </w:p>
    <w:p w14:paraId="4056F312" w14:textId="10587F5D" w:rsidR="00DF0445" w:rsidRDefault="00DF0445" w:rsidP="000413A7">
      <w:pPr>
        <w:pStyle w:val="C-BodyText"/>
      </w:pPr>
      <w:r w:rsidRPr="001654AB">
        <w:rPr>
          <w:b/>
        </w:rPr>
        <w:t>Business Risk</w:t>
      </w:r>
      <w:r w:rsidRPr="001654AB">
        <w:t xml:space="preserve">: </w:t>
      </w:r>
      <w:r w:rsidR="00E840CA" w:rsidRPr="00E840CA">
        <w:t>Endanger the ability to effectively develop the software. Since I am independently building the project for my practicum, there won't be any typical business risks involved. Therefore, it has been determined that all business risks carry a low probability.</w:t>
      </w:r>
      <w:bookmarkStart w:id="126" w:name="_Toc92730239"/>
      <w:bookmarkStart w:id="127" w:name="_Toc111297311"/>
    </w:p>
    <w:p w14:paraId="3E69421D" w14:textId="77777777" w:rsidR="00DF0445" w:rsidRDefault="00DF0445" w:rsidP="00DF0445">
      <w:pPr>
        <w:pStyle w:val="TableTitle"/>
      </w:pPr>
    </w:p>
    <w:p w14:paraId="53A2EFE6" w14:textId="62B7C0B8" w:rsidR="00DF0445" w:rsidRDefault="00DF0445" w:rsidP="00DF0445">
      <w:pPr>
        <w:pStyle w:val="TableTitle"/>
      </w:pPr>
      <w:bookmarkStart w:id="128" w:name="_Toc153474306"/>
      <w:r w:rsidRPr="001654AB">
        <w:t xml:space="preserve">Table 5. </w:t>
      </w:r>
      <w:r>
        <w:t>9</w:t>
      </w:r>
      <w:r w:rsidRPr="001654AB">
        <w:t xml:space="preserve"> Business Risk (BR01)</w:t>
      </w:r>
      <w:bookmarkEnd w:id="126"/>
      <w:bookmarkEnd w:id="127"/>
      <w:bookmarkEnd w:id="128"/>
    </w:p>
    <w:p w14:paraId="52EA9ADE" w14:textId="77777777" w:rsidR="004E7E3F" w:rsidRDefault="004E7E3F" w:rsidP="00CC6F92">
      <w:pPr>
        <w:pStyle w:val="BodyText"/>
        <w:ind w:firstLine="0"/>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20"/>
        <w:gridCol w:w="4506"/>
      </w:tblGrid>
      <w:tr w:rsidR="00DF0445" w:rsidRPr="001654AB" w14:paraId="01D9A688" w14:textId="77777777" w:rsidTr="008B040E">
        <w:trPr>
          <w:trHeight w:val="484"/>
          <w:jc w:val="center"/>
        </w:trPr>
        <w:tc>
          <w:tcPr>
            <w:tcW w:w="4520" w:type="dxa"/>
          </w:tcPr>
          <w:p w14:paraId="56F65C10"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Business Risk</w:t>
            </w:r>
            <w:r>
              <w:rPr>
                <w:rFonts w:ascii="Times New Roman" w:hAnsi="Times New Roman" w:cs="Times New Roman"/>
                <w:sz w:val="24"/>
              </w:rPr>
              <w:t xml:space="preserve"> </w:t>
            </w:r>
            <w:r w:rsidRPr="001654AB">
              <w:rPr>
                <w:rFonts w:ascii="Times New Roman" w:hAnsi="Times New Roman" w:cs="Times New Roman"/>
                <w:sz w:val="24"/>
              </w:rPr>
              <w:t>(BR01)</w:t>
            </w:r>
          </w:p>
        </w:tc>
        <w:tc>
          <w:tcPr>
            <w:tcW w:w="4506" w:type="dxa"/>
          </w:tcPr>
          <w:p w14:paraId="4436B564" w14:textId="256486FB"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Date: 1</w:t>
            </w:r>
            <w:r w:rsidR="00E840CA">
              <w:rPr>
                <w:rFonts w:ascii="Times New Roman" w:hAnsi="Times New Roman" w:cs="Times New Roman"/>
                <w:sz w:val="24"/>
              </w:rPr>
              <w:t>0</w:t>
            </w:r>
            <w:r w:rsidRPr="001654AB">
              <w:rPr>
                <w:rFonts w:ascii="Times New Roman" w:hAnsi="Times New Roman" w:cs="Times New Roman"/>
                <w:sz w:val="24"/>
              </w:rPr>
              <w:t>-</w:t>
            </w:r>
            <w:r w:rsidR="00E840CA">
              <w:rPr>
                <w:rFonts w:ascii="Times New Roman" w:hAnsi="Times New Roman" w:cs="Times New Roman"/>
                <w:sz w:val="24"/>
              </w:rPr>
              <w:t>10</w:t>
            </w:r>
            <w:r w:rsidRPr="001654AB">
              <w:rPr>
                <w:rFonts w:ascii="Times New Roman" w:hAnsi="Times New Roman" w:cs="Times New Roman"/>
                <w:sz w:val="24"/>
              </w:rPr>
              <w:t>-202</w:t>
            </w:r>
            <w:r w:rsidR="00E840CA">
              <w:rPr>
                <w:rFonts w:ascii="Times New Roman" w:hAnsi="Times New Roman" w:cs="Times New Roman"/>
                <w:sz w:val="24"/>
              </w:rPr>
              <w:t>3</w:t>
            </w:r>
          </w:p>
        </w:tc>
      </w:tr>
      <w:tr w:rsidR="00DF0445" w:rsidRPr="001654AB" w14:paraId="1E141803" w14:textId="77777777" w:rsidTr="008B040E">
        <w:trPr>
          <w:trHeight w:val="415"/>
          <w:jc w:val="center"/>
        </w:trPr>
        <w:tc>
          <w:tcPr>
            <w:tcW w:w="4520" w:type="dxa"/>
          </w:tcPr>
          <w:p w14:paraId="15D663C9"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Name</w:t>
            </w:r>
          </w:p>
        </w:tc>
        <w:tc>
          <w:tcPr>
            <w:tcW w:w="4506" w:type="dxa"/>
          </w:tcPr>
          <w:p w14:paraId="5CBEC839" w14:textId="77777777" w:rsidR="00DF0445" w:rsidRPr="001654AB" w:rsidRDefault="00DF0445" w:rsidP="008B040E">
            <w:pPr>
              <w:pStyle w:val="TableParagraph"/>
              <w:rPr>
                <w:rFonts w:ascii="Times New Roman" w:hAnsi="Times New Roman" w:cs="Times New Roman"/>
                <w:sz w:val="24"/>
              </w:rPr>
            </w:pPr>
            <w:r w:rsidRPr="00966B5D">
              <w:rPr>
                <w:rFonts w:ascii="Times New Roman" w:hAnsi="Times New Roman" w:cs="Times New Roman"/>
                <w:sz w:val="24"/>
              </w:rPr>
              <w:t>Budgetary constraints</w:t>
            </w:r>
          </w:p>
        </w:tc>
      </w:tr>
      <w:tr w:rsidR="00DF0445" w:rsidRPr="001654AB" w14:paraId="765EC95B" w14:textId="77777777" w:rsidTr="008B040E">
        <w:trPr>
          <w:trHeight w:val="412"/>
          <w:jc w:val="center"/>
        </w:trPr>
        <w:tc>
          <w:tcPr>
            <w:tcW w:w="4520" w:type="dxa"/>
          </w:tcPr>
          <w:p w14:paraId="03E9F4C0"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Probability</w:t>
            </w:r>
          </w:p>
        </w:tc>
        <w:tc>
          <w:tcPr>
            <w:tcW w:w="4506" w:type="dxa"/>
          </w:tcPr>
          <w:p w14:paraId="415F0C11" w14:textId="01818710"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L</w:t>
            </w:r>
            <w:r>
              <w:rPr>
                <w:rFonts w:ascii="Times New Roman" w:hAnsi="Times New Roman" w:cs="Times New Roman"/>
                <w:sz w:val="24"/>
              </w:rPr>
              <w:t>ess</w:t>
            </w:r>
            <w:r w:rsidRPr="001654AB">
              <w:rPr>
                <w:rFonts w:ascii="Times New Roman" w:hAnsi="Times New Roman" w:cs="Times New Roman"/>
                <w:sz w:val="24"/>
              </w:rPr>
              <w:t xml:space="preserve"> (1</w:t>
            </w:r>
            <w:r w:rsidR="00E840CA">
              <w:rPr>
                <w:rFonts w:ascii="Times New Roman" w:hAnsi="Times New Roman" w:cs="Times New Roman"/>
                <w:sz w:val="24"/>
              </w:rPr>
              <w:t>5</w:t>
            </w:r>
            <w:r w:rsidRPr="001654AB">
              <w:rPr>
                <w:rFonts w:ascii="Times New Roman" w:hAnsi="Times New Roman" w:cs="Times New Roman"/>
                <w:sz w:val="24"/>
              </w:rPr>
              <w:t>%)</w:t>
            </w:r>
          </w:p>
        </w:tc>
      </w:tr>
      <w:tr w:rsidR="00DF0445" w:rsidRPr="001654AB" w14:paraId="0A1CD98E" w14:textId="77777777" w:rsidTr="008B040E">
        <w:trPr>
          <w:trHeight w:val="417"/>
          <w:jc w:val="center"/>
        </w:trPr>
        <w:tc>
          <w:tcPr>
            <w:tcW w:w="4520" w:type="dxa"/>
          </w:tcPr>
          <w:p w14:paraId="2D5F9874"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Impact</w:t>
            </w:r>
          </w:p>
        </w:tc>
        <w:tc>
          <w:tcPr>
            <w:tcW w:w="4506" w:type="dxa"/>
          </w:tcPr>
          <w:p w14:paraId="47685F4D" w14:textId="77777777" w:rsidR="00DF0445" w:rsidRPr="001654AB" w:rsidRDefault="00DF0445" w:rsidP="008B040E">
            <w:pPr>
              <w:pStyle w:val="TableParagraph"/>
              <w:rPr>
                <w:rFonts w:ascii="Times New Roman" w:hAnsi="Times New Roman" w:cs="Times New Roman"/>
                <w:sz w:val="24"/>
              </w:rPr>
            </w:pPr>
            <w:r>
              <w:rPr>
                <w:rFonts w:ascii="Times New Roman" w:hAnsi="Times New Roman" w:cs="Times New Roman"/>
                <w:sz w:val="24"/>
              </w:rPr>
              <w:t xml:space="preserve">Terminal </w:t>
            </w:r>
            <w:r w:rsidRPr="001654AB">
              <w:rPr>
                <w:rFonts w:ascii="Times New Roman" w:hAnsi="Times New Roman" w:cs="Times New Roman"/>
                <w:sz w:val="24"/>
              </w:rPr>
              <w:t>(2)</w:t>
            </w:r>
          </w:p>
        </w:tc>
      </w:tr>
      <w:tr w:rsidR="00DF0445" w:rsidRPr="001654AB" w14:paraId="52BCC9C6" w14:textId="77777777" w:rsidTr="008B040E">
        <w:trPr>
          <w:trHeight w:val="827"/>
          <w:jc w:val="center"/>
        </w:trPr>
        <w:tc>
          <w:tcPr>
            <w:tcW w:w="4520" w:type="dxa"/>
          </w:tcPr>
          <w:p w14:paraId="0FD2C221"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Description</w:t>
            </w:r>
          </w:p>
        </w:tc>
        <w:tc>
          <w:tcPr>
            <w:tcW w:w="4506" w:type="dxa"/>
          </w:tcPr>
          <w:p w14:paraId="236E1F8B" w14:textId="77777777" w:rsidR="00DF0445" w:rsidRPr="001654AB" w:rsidRDefault="00DF0445" w:rsidP="008B040E">
            <w:pPr>
              <w:pStyle w:val="TableParagraph"/>
              <w:spacing w:before="139" w:line="240" w:lineRule="auto"/>
              <w:rPr>
                <w:rFonts w:ascii="Times New Roman" w:hAnsi="Times New Roman" w:cs="Times New Roman"/>
                <w:sz w:val="24"/>
              </w:rPr>
            </w:pPr>
            <w:r w:rsidRPr="000C3D71">
              <w:rPr>
                <w:rFonts w:ascii="Times New Roman" w:hAnsi="Times New Roman" w:cs="Times New Roman"/>
                <w:sz w:val="24"/>
              </w:rPr>
              <w:t>If the budget is low, the project might not be finished.</w:t>
            </w:r>
          </w:p>
        </w:tc>
      </w:tr>
      <w:tr w:rsidR="00DF0445" w:rsidRPr="001654AB" w14:paraId="34E5B738" w14:textId="77777777" w:rsidTr="00DF0445">
        <w:trPr>
          <w:trHeight w:val="962"/>
          <w:jc w:val="center"/>
        </w:trPr>
        <w:tc>
          <w:tcPr>
            <w:tcW w:w="4520" w:type="dxa"/>
          </w:tcPr>
          <w:p w14:paraId="2F958633"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Mitigation &amp; Monitoring</w:t>
            </w:r>
          </w:p>
        </w:tc>
        <w:tc>
          <w:tcPr>
            <w:tcW w:w="4506" w:type="dxa"/>
          </w:tcPr>
          <w:p w14:paraId="164A2121" w14:textId="7C3F17FB" w:rsidR="00DF0445" w:rsidRPr="001654AB" w:rsidRDefault="00E840CA" w:rsidP="008B040E">
            <w:pPr>
              <w:pStyle w:val="TableParagraph"/>
              <w:spacing w:line="240" w:lineRule="auto"/>
              <w:jc w:val="both"/>
              <w:rPr>
                <w:rFonts w:ascii="Times New Roman" w:hAnsi="Times New Roman" w:cs="Times New Roman"/>
                <w:sz w:val="24"/>
              </w:rPr>
            </w:pPr>
            <w:r w:rsidRPr="00E840CA">
              <w:rPr>
                <w:rFonts w:ascii="Times New Roman" w:hAnsi="Times New Roman" w:cs="Times New Roman"/>
                <w:sz w:val="24"/>
              </w:rPr>
              <w:t>The project necessitates a costly streaming server setup. To mitigate the financial risks, we explore various alternative streaming solutions.</w:t>
            </w:r>
          </w:p>
        </w:tc>
      </w:tr>
      <w:tr w:rsidR="00DF0445" w:rsidRPr="001654AB" w14:paraId="533E283D" w14:textId="77777777" w:rsidTr="008B040E">
        <w:trPr>
          <w:trHeight w:val="828"/>
          <w:jc w:val="center"/>
        </w:trPr>
        <w:tc>
          <w:tcPr>
            <w:tcW w:w="4520" w:type="dxa"/>
          </w:tcPr>
          <w:p w14:paraId="6BB2BD14" w14:textId="77777777" w:rsidR="00DF0445" w:rsidRPr="001654AB" w:rsidRDefault="00DF0445" w:rsidP="008B040E">
            <w:pPr>
              <w:pStyle w:val="TableParagraph"/>
              <w:spacing w:before="1" w:line="240" w:lineRule="auto"/>
              <w:rPr>
                <w:rFonts w:ascii="Times New Roman" w:hAnsi="Times New Roman" w:cs="Times New Roman"/>
                <w:sz w:val="24"/>
              </w:rPr>
            </w:pPr>
            <w:r w:rsidRPr="001654AB">
              <w:rPr>
                <w:rFonts w:ascii="Times New Roman" w:hAnsi="Times New Roman" w:cs="Times New Roman"/>
                <w:sz w:val="24"/>
              </w:rPr>
              <w:t>Management</w:t>
            </w:r>
          </w:p>
        </w:tc>
        <w:tc>
          <w:tcPr>
            <w:tcW w:w="4506" w:type="dxa"/>
          </w:tcPr>
          <w:p w14:paraId="430C8B05" w14:textId="7B076826" w:rsidR="00DF0445" w:rsidRPr="001654AB" w:rsidRDefault="00E840CA" w:rsidP="008B040E">
            <w:pPr>
              <w:pStyle w:val="TableParagraph"/>
              <w:spacing w:before="136" w:line="240" w:lineRule="auto"/>
              <w:rPr>
                <w:rFonts w:ascii="Times New Roman" w:hAnsi="Times New Roman" w:cs="Times New Roman"/>
                <w:sz w:val="24"/>
              </w:rPr>
            </w:pPr>
            <w:r w:rsidRPr="00E840CA">
              <w:rPr>
                <w:rFonts w:ascii="Times New Roman" w:hAnsi="Times New Roman" w:cs="Times New Roman"/>
                <w:sz w:val="24"/>
              </w:rPr>
              <w:t>A more specific project objective, along with a novel approach to budget control.</w:t>
            </w:r>
          </w:p>
        </w:tc>
      </w:tr>
      <w:tr w:rsidR="00DF0445" w:rsidRPr="001654AB" w14:paraId="5A20210E" w14:textId="77777777" w:rsidTr="008B040E">
        <w:trPr>
          <w:trHeight w:val="419"/>
          <w:jc w:val="center"/>
        </w:trPr>
        <w:tc>
          <w:tcPr>
            <w:tcW w:w="4520" w:type="dxa"/>
          </w:tcPr>
          <w:p w14:paraId="129A9BCE" w14:textId="77777777" w:rsidR="00DF0445" w:rsidRPr="001654AB" w:rsidRDefault="00DF0445" w:rsidP="008B040E">
            <w:pPr>
              <w:pStyle w:val="TableParagraph"/>
              <w:spacing w:line="240" w:lineRule="auto"/>
              <w:rPr>
                <w:rFonts w:ascii="Times New Roman" w:hAnsi="Times New Roman" w:cs="Times New Roman"/>
                <w:sz w:val="24"/>
              </w:rPr>
            </w:pPr>
            <w:r w:rsidRPr="001654AB">
              <w:rPr>
                <w:rFonts w:ascii="Times New Roman" w:hAnsi="Times New Roman" w:cs="Times New Roman"/>
                <w:sz w:val="24"/>
              </w:rPr>
              <w:t>Status</w:t>
            </w:r>
          </w:p>
        </w:tc>
        <w:tc>
          <w:tcPr>
            <w:tcW w:w="4506" w:type="dxa"/>
          </w:tcPr>
          <w:p w14:paraId="5057FA0A" w14:textId="77777777" w:rsidR="00DF0445" w:rsidRPr="001654AB" w:rsidRDefault="00DF0445" w:rsidP="008B040E">
            <w:pPr>
              <w:pStyle w:val="TableParagraph"/>
              <w:spacing w:line="240" w:lineRule="auto"/>
              <w:rPr>
                <w:rFonts w:ascii="Times New Roman" w:hAnsi="Times New Roman" w:cs="Times New Roman"/>
                <w:sz w:val="24"/>
              </w:rPr>
            </w:pPr>
            <w:r w:rsidRPr="001654AB">
              <w:rPr>
                <w:rFonts w:ascii="Times New Roman" w:hAnsi="Times New Roman" w:cs="Times New Roman"/>
                <w:sz w:val="24"/>
              </w:rPr>
              <w:t>Not encountered.</w:t>
            </w:r>
          </w:p>
        </w:tc>
      </w:tr>
    </w:tbl>
    <w:p w14:paraId="54159D96" w14:textId="77777777" w:rsidR="004E7E3F" w:rsidRDefault="004E7E3F" w:rsidP="00CC6F92">
      <w:pPr>
        <w:pStyle w:val="BodyText"/>
        <w:ind w:firstLine="0"/>
      </w:pPr>
    </w:p>
    <w:p w14:paraId="4D61F31D" w14:textId="6F25D771" w:rsidR="00DF0445" w:rsidRPr="004B28E8" w:rsidRDefault="00DF0445" w:rsidP="00DF0445">
      <w:pPr>
        <w:pStyle w:val="TableTitle"/>
      </w:pPr>
      <w:bookmarkStart w:id="129" w:name="_Toc153474307"/>
      <w:r>
        <w:t xml:space="preserve">Table 5.10 </w:t>
      </w:r>
      <w:r w:rsidRPr="004B28E8">
        <w:t>Business Risk</w:t>
      </w:r>
      <w:r w:rsidRPr="004B28E8">
        <w:rPr>
          <w:spacing w:val="-6"/>
        </w:rPr>
        <w:t xml:space="preserve"> </w:t>
      </w:r>
      <w:r w:rsidRPr="004B28E8">
        <w:t>(BR02)</w:t>
      </w:r>
      <w:bookmarkEnd w:id="129"/>
    </w:p>
    <w:p w14:paraId="332FD743" w14:textId="77777777" w:rsidR="00DF0445" w:rsidRDefault="00DF0445" w:rsidP="00CC6F92">
      <w:pPr>
        <w:pStyle w:val="BodyText"/>
        <w:ind w:firstLine="0"/>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10"/>
        <w:gridCol w:w="4515"/>
      </w:tblGrid>
      <w:tr w:rsidR="00DF0445" w:rsidRPr="001654AB" w14:paraId="6ECEAD7B" w14:textId="77777777" w:rsidTr="008B040E">
        <w:trPr>
          <w:trHeight w:val="508"/>
          <w:jc w:val="center"/>
        </w:trPr>
        <w:tc>
          <w:tcPr>
            <w:tcW w:w="4510" w:type="dxa"/>
          </w:tcPr>
          <w:p w14:paraId="45DAAE85" w14:textId="77777777" w:rsidR="00DF0445" w:rsidRPr="001654AB" w:rsidRDefault="00DF0445" w:rsidP="008B040E">
            <w:pPr>
              <w:pStyle w:val="TableParagraph"/>
              <w:spacing w:before="228" w:line="260" w:lineRule="exact"/>
              <w:rPr>
                <w:rFonts w:ascii="Times New Roman" w:hAnsi="Times New Roman" w:cs="Times New Roman"/>
                <w:sz w:val="24"/>
              </w:rPr>
            </w:pPr>
            <w:r w:rsidRPr="001654AB">
              <w:rPr>
                <w:rFonts w:ascii="Times New Roman" w:hAnsi="Times New Roman" w:cs="Times New Roman"/>
                <w:sz w:val="24"/>
              </w:rPr>
              <w:t>Business Risk</w:t>
            </w:r>
            <w:r>
              <w:rPr>
                <w:rFonts w:ascii="Times New Roman" w:hAnsi="Times New Roman" w:cs="Times New Roman"/>
                <w:sz w:val="24"/>
              </w:rPr>
              <w:t xml:space="preserve"> </w:t>
            </w:r>
            <w:r w:rsidRPr="001654AB">
              <w:rPr>
                <w:rFonts w:ascii="Times New Roman" w:hAnsi="Times New Roman" w:cs="Times New Roman"/>
                <w:sz w:val="24"/>
              </w:rPr>
              <w:t>(BR02)</w:t>
            </w:r>
          </w:p>
        </w:tc>
        <w:tc>
          <w:tcPr>
            <w:tcW w:w="4515" w:type="dxa"/>
          </w:tcPr>
          <w:p w14:paraId="7165F0AA" w14:textId="0FBF9DB9" w:rsidR="00DF0445" w:rsidRPr="001654AB" w:rsidRDefault="00DF0445" w:rsidP="008B040E">
            <w:pPr>
              <w:pStyle w:val="TableParagraph"/>
              <w:spacing w:before="228" w:line="260" w:lineRule="exact"/>
              <w:rPr>
                <w:rFonts w:ascii="Times New Roman" w:hAnsi="Times New Roman" w:cs="Times New Roman"/>
                <w:sz w:val="24"/>
              </w:rPr>
            </w:pPr>
            <w:r w:rsidRPr="001654AB">
              <w:rPr>
                <w:rFonts w:ascii="Times New Roman" w:hAnsi="Times New Roman" w:cs="Times New Roman"/>
                <w:sz w:val="24"/>
              </w:rPr>
              <w:t>Date: 1</w:t>
            </w:r>
            <w:r w:rsidR="00E840CA">
              <w:rPr>
                <w:rFonts w:ascii="Times New Roman" w:hAnsi="Times New Roman" w:cs="Times New Roman"/>
                <w:sz w:val="24"/>
              </w:rPr>
              <w:t>0</w:t>
            </w:r>
            <w:r w:rsidRPr="001654AB">
              <w:rPr>
                <w:rFonts w:ascii="Times New Roman" w:hAnsi="Times New Roman" w:cs="Times New Roman"/>
                <w:sz w:val="24"/>
              </w:rPr>
              <w:t>-</w:t>
            </w:r>
            <w:r w:rsidR="00E840CA">
              <w:rPr>
                <w:rFonts w:ascii="Times New Roman" w:hAnsi="Times New Roman" w:cs="Times New Roman"/>
                <w:sz w:val="24"/>
              </w:rPr>
              <w:t>11</w:t>
            </w:r>
            <w:r w:rsidRPr="001654AB">
              <w:rPr>
                <w:rFonts w:ascii="Times New Roman" w:hAnsi="Times New Roman" w:cs="Times New Roman"/>
                <w:sz w:val="24"/>
              </w:rPr>
              <w:t>-202</w:t>
            </w:r>
            <w:r w:rsidR="00E840CA">
              <w:rPr>
                <w:rFonts w:ascii="Times New Roman" w:hAnsi="Times New Roman" w:cs="Times New Roman"/>
                <w:sz w:val="24"/>
              </w:rPr>
              <w:t>3</w:t>
            </w:r>
          </w:p>
        </w:tc>
      </w:tr>
      <w:tr w:rsidR="00DF0445" w:rsidRPr="001654AB" w14:paraId="0A532A97" w14:textId="77777777" w:rsidTr="008B040E">
        <w:trPr>
          <w:trHeight w:val="508"/>
          <w:jc w:val="center"/>
        </w:trPr>
        <w:tc>
          <w:tcPr>
            <w:tcW w:w="4510" w:type="dxa"/>
          </w:tcPr>
          <w:p w14:paraId="09E22E1D" w14:textId="77777777" w:rsidR="00DF0445" w:rsidRPr="001654AB" w:rsidRDefault="00DF0445" w:rsidP="008B040E">
            <w:pPr>
              <w:pStyle w:val="TableParagraph"/>
              <w:spacing w:before="228" w:line="260" w:lineRule="exact"/>
              <w:ind w:left="115"/>
              <w:rPr>
                <w:rFonts w:ascii="Times New Roman" w:hAnsi="Times New Roman" w:cs="Times New Roman"/>
                <w:sz w:val="24"/>
              </w:rPr>
            </w:pPr>
            <w:r w:rsidRPr="001654AB">
              <w:rPr>
                <w:rFonts w:ascii="Times New Roman" w:hAnsi="Times New Roman" w:cs="Times New Roman"/>
                <w:sz w:val="24"/>
              </w:rPr>
              <w:t>Name</w:t>
            </w:r>
          </w:p>
        </w:tc>
        <w:tc>
          <w:tcPr>
            <w:tcW w:w="4515" w:type="dxa"/>
          </w:tcPr>
          <w:p w14:paraId="450FCDB3" w14:textId="77777777" w:rsidR="00DF0445" w:rsidRPr="001654AB" w:rsidRDefault="00DF0445" w:rsidP="008B040E">
            <w:pPr>
              <w:pStyle w:val="TableParagraph"/>
              <w:spacing w:before="228" w:line="260" w:lineRule="exact"/>
              <w:ind w:left="115"/>
              <w:rPr>
                <w:rFonts w:ascii="Times New Roman" w:hAnsi="Times New Roman" w:cs="Times New Roman"/>
                <w:sz w:val="24"/>
              </w:rPr>
            </w:pPr>
            <w:r>
              <w:rPr>
                <w:rFonts w:ascii="Times New Roman" w:hAnsi="Times New Roman" w:cs="Times New Roman"/>
                <w:sz w:val="24"/>
              </w:rPr>
              <w:t>N</w:t>
            </w:r>
            <w:r w:rsidRPr="007B48F8">
              <w:rPr>
                <w:rFonts w:ascii="Times New Roman" w:hAnsi="Times New Roman" w:cs="Times New Roman"/>
                <w:sz w:val="24"/>
              </w:rPr>
              <w:t>ot paying the software cost installment</w:t>
            </w:r>
            <w:r w:rsidRPr="001654AB">
              <w:rPr>
                <w:rFonts w:ascii="Times New Roman" w:hAnsi="Times New Roman" w:cs="Times New Roman"/>
                <w:sz w:val="24"/>
              </w:rPr>
              <w:t>.</w:t>
            </w:r>
          </w:p>
        </w:tc>
      </w:tr>
      <w:tr w:rsidR="00DF0445" w:rsidRPr="001654AB" w14:paraId="6D2425B5" w14:textId="77777777" w:rsidTr="008B040E">
        <w:trPr>
          <w:trHeight w:val="508"/>
          <w:jc w:val="center"/>
        </w:trPr>
        <w:tc>
          <w:tcPr>
            <w:tcW w:w="4510" w:type="dxa"/>
          </w:tcPr>
          <w:p w14:paraId="33959F2D" w14:textId="77777777" w:rsidR="00DF0445" w:rsidRPr="001654AB" w:rsidRDefault="00DF0445" w:rsidP="008B040E">
            <w:pPr>
              <w:pStyle w:val="TableParagraph"/>
              <w:spacing w:before="228" w:line="260" w:lineRule="exact"/>
              <w:ind w:left="115"/>
              <w:rPr>
                <w:rFonts w:ascii="Times New Roman" w:hAnsi="Times New Roman" w:cs="Times New Roman"/>
                <w:sz w:val="24"/>
              </w:rPr>
            </w:pPr>
            <w:r w:rsidRPr="001654AB">
              <w:rPr>
                <w:rFonts w:ascii="Times New Roman" w:hAnsi="Times New Roman" w:cs="Times New Roman"/>
                <w:sz w:val="24"/>
              </w:rPr>
              <w:t>Probability</w:t>
            </w:r>
          </w:p>
        </w:tc>
        <w:tc>
          <w:tcPr>
            <w:tcW w:w="4515" w:type="dxa"/>
          </w:tcPr>
          <w:p w14:paraId="0E083D4B" w14:textId="77777777" w:rsidR="00DF0445" w:rsidRPr="001654AB" w:rsidRDefault="00DF0445" w:rsidP="008B040E">
            <w:pPr>
              <w:pStyle w:val="TableParagraph"/>
              <w:spacing w:before="228" w:line="260" w:lineRule="exact"/>
              <w:ind w:left="115"/>
              <w:rPr>
                <w:rFonts w:ascii="Times New Roman" w:hAnsi="Times New Roman" w:cs="Times New Roman"/>
                <w:sz w:val="24"/>
              </w:rPr>
            </w:pPr>
            <w:r w:rsidRPr="001654AB">
              <w:rPr>
                <w:rFonts w:ascii="Times New Roman" w:hAnsi="Times New Roman" w:cs="Times New Roman"/>
                <w:sz w:val="24"/>
              </w:rPr>
              <w:t>Very L</w:t>
            </w:r>
            <w:r>
              <w:rPr>
                <w:rFonts w:ascii="Times New Roman" w:hAnsi="Times New Roman" w:cs="Times New Roman"/>
                <w:sz w:val="24"/>
              </w:rPr>
              <w:t>ess</w:t>
            </w:r>
            <w:r w:rsidRPr="001654AB">
              <w:rPr>
                <w:rFonts w:ascii="Times New Roman" w:hAnsi="Times New Roman" w:cs="Times New Roman"/>
                <w:sz w:val="24"/>
              </w:rPr>
              <w:t xml:space="preserve"> (</w:t>
            </w:r>
            <w:r>
              <w:rPr>
                <w:rFonts w:ascii="Times New Roman" w:hAnsi="Times New Roman" w:cs="Times New Roman"/>
                <w:sz w:val="24"/>
              </w:rPr>
              <w:t>4</w:t>
            </w:r>
            <w:r w:rsidRPr="001654AB">
              <w:rPr>
                <w:rFonts w:ascii="Times New Roman" w:hAnsi="Times New Roman" w:cs="Times New Roman"/>
                <w:sz w:val="24"/>
              </w:rPr>
              <w:t>%)</w:t>
            </w:r>
          </w:p>
        </w:tc>
      </w:tr>
      <w:tr w:rsidR="00DF0445" w:rsidRPr="001654AB" w14:paraId="1B2D2466" w14:textId="77777777" w:rsidTr="008B040E">
        <w:trPr>
          <w:trHeight w:val="508"/>
          <w:jc w:val="center"/>
        </w:trPr>
        <w:tc>
          <w:tcPr>
            <w:tcW w:w="4510" w:type="dxa"/>
          </w:tcPr>
          <w:p w14:paraId="1EC78B30" w14:textId="77777777" w:rsidR="00DF0445" w:rsidRPr="001654AB" w:rsidRDefault="00DF0445" w:rsidP="008B040E">
            <w:pPr>
              <w:pStyle w:val="TableParagraph"/>
              <w:spacing w:before="228" w:line="260" w:lineRule="exact"/>
              <w:ind w:left="115"/>
              <w:rPr>
                <w:rFonts w:ascii="Times New Roman" w:hAnsi="Times New Roman" w:cs="Times New Roman"/>
                <w:sz w:val="24"/>
              </w:rPr>
            </w:pPr>
            <w:r w:rsidRPr="001654AB">
              <w:rPr>
                <w:rFonts w:ascii="Times New Roman" w:hAnsi="Times New Roman" w:cs="Times New Roman"/>
                <w:sz w:val="24"/>
              </w:rPr>
              <w:lastRenderedPageBreak/>
              <w:t>Impact</w:t>
            </w:r>
          </w:p>
        </w:tc>
        <w:tc>
          <w:tcPr>
            <w:tcW w:w="4515" w:type="dxa"/>
          </w:tcPr>
          <w:p w14:paraId="683382C8" w14:textId="77777777" w:rsidR="00DF0445" w:rsidRPr="001654AB" w:rsidRDefault="00DF0445" w:rsidP="008B040E">
            <w:pPr>
              <w:pStyle w:val="TableParagraph"/>
              <w:spacing w:before="228" w:line="260" w:lineRule="exact"/>
              <w:ind w:left="115"/>
              <w:rPr>
                <w:rFonts w:ascii="Times New Roman" w:hAnsi="Times New Roman" w:cs="Times New Roman"/>
                <w:sz w:val="24"/>
              </w:rPr>
            </w:pPr>
            <w:r w:rsidRPr="001654AB">
              <w:rPr>
                <w:rFonts w:ascii="Times New Roman" w:hAnsi="Times New Roman" w:cs="Times New Roman"/>
                <w:sz w:val="24"/>
              </w:rPr>
              <w:t>Catastrophic (1)</w:t>
            </w:r>
          </w:p>
        </w:tc>
      </w:tr>
      <w:tr w:rsidR="00DF0445" w:rsidRPr="001654AB" w14:paraId="69EEFA17" w14:textId="77777777" w:rsidTr="008B040E">
        <w:trPr>
          <w:trHeight w:val="830"/>
          <w:jc w:val="center"/>
        </w:trPr>
        <w:tc>
          <w:tcPr>
            <w:tcW w:w="4510" w:type="dxa"/>
          </w:tcPr>
          <w:p w14:paraId="2DDA2C8E" w14:textId="77777777" w:rsidR="00DF0445" w:rsidRPr="001654AB" w:rsidRDefault="00DF0445" w:rsidP="008B040E">
            <w:pPr>
              <w:pStyle w:val="TableParagraph"/>
              <w:spacing w:before="228" w:line="240" w:lineRule="auto"/>
              <w:ind w:left="115"/>
              <w:rPr>
                <w:rFonts w:ascii="Times New Roman" w:hAnsi="Times New Roman" w:cs="Times New Roman"/>
                <w:sz w:val="24"/>
              </w:rPr>
            </w:pPr>
            <w:r w:rsidRPr="001654AB">
              <w:rPr>
                <w:rFonts w:ascii="Times New Roman" w:hAnsi="Times New Roman" w:cs="Times New Roman"/>
                <w:sz w:val="24"/>
              </w:rPr>
              <w:t>Description</w:t>
            </w:r>
          </w:p>
        </w:tc>
        <w:tc>
          <w:tcPr>
            <w:tcW w:w="4515" w:type="dxa"/>
          </w:tcPr>
          <w:p w14:paraId="25EC12B6" w14:textId="77777777" w:rsidR="00DF0445" w:rsidRPr="001654AB" w:rsidRDefault="00DF0445" w:rsidP="008B040E">
            <w:pPr>
              <w:pStyle w:val="TableParagraph"/>
              <w:spacing w:before="5" w:line="240" w:lineRule="auto"/>
              <w:ind w:left="0"/>
              <w:rPr>
                <w:rFonts w:ascii="Times New Roman" w:hAnsi="Times New Roman" w:cs="Times New Roman"/>
                <w:i/>
                <w:sz w:val="20"/>
              </w:rPr>
            </w:pPr>
          </w:p>
          <w:p w14:paraId="6C96A2C3" w14:textId="77777777" w:rsidR="00DF0445" w:rsidRPr="001654AB" w:rsidRDefault="00DF0445" w:rsidP="008B040E">
            <w:pPr>
              <w:pStyle w:val="TableParagraph"/>
              <w:spacing w:line="232" w:lineRule="auto"/>
              <w:ind w:left="115"/>
              <w:rPr>
                <w:rFonts w:ascii="Times New Roman" w:hAnsi="Times New Roman" w:cs="Times New Roman"/>
                <w:sz w:val="24"/>
              </w:rPr>
            </w:pPr>
            <w:r w:rsidRPr="000F5026">
              <w:rPr>
                <w:rFonts w:ascii="Times New Roman" w:hAnsi="Times New Roman" w:cs="Times New Roman"/>
                <w:sz w:val="24"/>
              </w:rPr>
              <w:t>The cost of installing the software is not covered by the customer.</w:t>
            </w:r>
          </w:p>
        </w:tc>
      </w:tr>
      <w:tr w:rsidR="00DF0445" w:rsidRPr="001654AB" w14:paraId="236CC249" w14:textId="77777777" w:rsidTr="008B040E">
        <w:trPr>
          <w:trHeight w:val="1236"/>
          <w:jc w:val="center"/>
        </w:trPr>
        <w:tc>
          <w:tcPr>
            <w:tcW w:w="4510" w:type="dxa"/>
          </w:tcPr>
          <w:p w14:paraId="0FFD29E3" w14:textId="77777777" w:rsidR="00DF0445" w:rsidRPr="001654AB" w:rsidRDefault="00DF0445" w:rsidP="008B040E">
            <w:pPr>
              <w:pStyle w:val="TableParagraph"/>
              <w:spacing w:before="228" w:line="240" w:lineRule="auto"/>
              <w:ind w:left="115"/>
              <w:rPr>
                <w:rFonts w:ascii="Times New Roman" w:hAnsi="Times New Roman" w:cs="Times New Roman"/>
                <w:sz w:val="24"/>
              </w:rPr>
            </w:pPr>
            <w:r w:rsidRPr="001654AB">
              <w:rPr>
                <w:rFonts w:ascii="Times New Roman" w:hAnsi="Times New Roman" w:cs="Times New Roman"/>
                <w:sz w:val="24"/>
              </w:rPr>
              <w:t>Mitigation &amp; Monitoring</w:t>
            </w:r>
          </w:p>
        </w:tc>
        <w:tc>
          <w:tcPr>
            <w:tcW w:w="4515" w:type="dxa"/>
          </w:tcPr>
          <w:p w14:paraId="7E3CA1A8" w14:textId="77777777" w:rsidR="00DF0445" w:rsidRPr="001654AB" w:rsidRDefault="00DF0445" w:rsidP="008B040E">
            <w:pPr>
              <w:pStyle w:val="TableParagraph"/>
              <w:spacing w:before="5" w:line="240" w:lineRule="auto"/>
              <w:ind w:left="0"/>
              <w:rPr>
                <w:rFonts w:ascii="Times New Roman" w:hAnsi="Times New Roman" w:cs="Times New Roman"/>
                <w:i/>
                <w:sz w:val="20"/>
              </w:rPr>
            </w:pPr>
          </w:p>
          <w:p w14:paraId="7712B312" w14:textId="3C95B0DB" w:rsidR="00DF0445" w:rsidRPr="001654AB" w:rsidRDefault="00E840CA" w:rsidP="008B040E">
            <w:pPr>
              <w:pStyle w:val="TableParagraph"/>
              <w:spacing w:line="232" w:lineRule="auto"/>
              <w:ind w:left="115" w:right="-15"/>
              <w:jc w:val="both"/>
              <w:rPr>
                <w:rFonts w:ascii="Times New Roman" w:hAnsi="Times New Roman" w:cs="Times New Roman"/>
                <w:sz w:val="24"/>
              </w:rPr>
            </w:pPr>
            <w:r w:rsidRPr="00E840CA">
              <w:rPr>
                <w:rFonts w:ascii="Times New Roman" w:hAnsi="Times New Roman" w:cs="Times New Roman"/>
                <w:sz w:val="24"/>
              </w:rPr>
              <w:t>We need to ensure effective communication with the client and the timely completion of the entire installation.</w:t>
            </w:r>
          </w:p>
        </w:tc>
      </w:tr>
      <w:tr w:rsidR="00DF0445" w:rsidRPr="001654AB" w14:paraId="287F9D16" w14:textId="77777777" w:rsidTr="008B040E">
        <w:trPr>
          <w:trHeight w:val="1043"/>
          <w:jc w:val="center"/>
        </w:trPr>
        <w:tc>
          <w:tcPr>
            <w:tcW w:w="4510" w:type="dxa"/>
          </w:tcPr>
          <w:p w14:paraId="1E663108" w14:textId="77777777" w:rsidR="00DF0445" w:rsidRPr="001654AB" w:rsidRDefault="00DF0445" w:rsidP="008B040E">
            <w:pPr>
              <w:pStyle w:val="TableParagraph"/>
              <w:spacing w:before="228" w:line="240" w:lineRule="auto"/>
              <w:ind w:left="115"/>
              <w:rPr>
                <w:rFonts w:ascii="Times New Roman" w:hAnsi="Times New Roman" w:cs="Times New Roman"/>
                <w:sz w:val="24"/>
              </w:rPr>
            </w:pPr>
            <w:r w:rsidRPr="001654AB">
              <w:rPr>
                <w:rFonts w:ascii="Times New Roman" w:hAnsi="Times New Roman" w:cs="Times New Roman"/>
                <w:sz w:val="24"/>
              </w:rPr>
              <w:t>Management</w:t>
            </w:r>
          </w:p>
        </w:tc>
        <w:tc>
          <w:tcPr>
            <w:tcW w:w="4515" w:type="dxa"/>
          </w:tcPr>
          <w:p w14:paraId="5173B076" w14:textId="77777777" w:rsidR="00DF0445" w:rsidRPr="001654AB" w:rsidRDefault="00DF0445" w:rsidP="008B040E">
            <w:pPr>
              <w:pStyle w:val="TableParagraph"/>
              <w:spacing w:before="9" w:line="240" w:lineRule="auto"/>
              <w:ind w:left="0"/>
              <w:rPr>
                <w:rFonts w:ascii="Times New Roman" w:hAnsi="Times New Roman" w:cs="Times New Roman"/>
                <w:i/>
                <w:sz w:val="20"/>
              </w:rPr>
            </w:pPr>
          </w:p>
          <w:p w14:paraId="5E456D51" w14:textId="27CA5A1E" w:rsidR="00DF0445" w:rsidRPr="001654AB" w:rsidRDefault="00E840CA" w:rsidP="008B040E">
            <w:pPr>
              <w:pStyle w:val="TableParagraph"/>
              <w:spacing w:line="268" w:lineRule="exact"/>
              <w:ind w:left="115" w:right="-15"/>
              <w:jc w:val="both"/>
              <w:rPr>
                <w:rFonts w:ascii="Times New Roman" w:hAnsi="Times New Roman" w:cs="Times New Roman"/>
                <w:sz w:val="24"/>
              </w:rPr>
            </w:pPr>
            <w:r w:rsidRPr="00E840CA">
              <w:rPr>
                <w:rFonts w:ascii="Times New Roman" w:hAnsi="Times New Roman" w:cs="Times New Roman"/>
                <w:sz w:val="24"/>
              </w:rPr>
              <w:t>Identifying the cause and providing a solution would be the sole available course of action.</w:t>
            </w:r>
          </w:p>
        </w:tc>
      </w:tr>
      <w:tr w:rsidR="00DF0445" w:rsidRPr="001654AB" w14:paraId="043CCD62" w14:textId="77777777" w:rsidTr="008B040E">
        <w:trPr>
          <w:trHeight w:val="508"/>
          <w:jc w:val="center"/>
        </w:trPr>
        <w:tc>
          <w:tcPr>
            <w:tcW w:w="4510" w:type="dxa"/>
          </w:tcPr>
          <w:p w14:paraId="42BA149B" w14:textId="77777777" w:rsidR="00DF0445" w:rsidRPr="001654AB" w:rsidRDefault="00DF0445" w:rsidP="008B040E">
            <w:pPr>
              <w:pStyle w:val="TableParagraph"/>
              <w:spacing w:before="230" w:line="258" w:lineRule="exact"/>
              <w:ind w:left="115"/>
              <w:rPr>
                <w:rFonts w:ascii="Times New Roman" w:hAnsi="Times New Roman" w:cs="Times New Roman"/>
                <w:sz w:val="24"/>
              </w:rPr>
            </w:pPr>
            <w:r w:rsidRPr="001654AB">
              <w:rPr>
                <w:rFonts w:ascii="Times New Roman" w:hAnsi="Times New Roman" w:cs="Times New Roman"/>
                <w:sz w:val="24"/>
              </w:rPr>
              <w:t>Status</w:t>
            </w:r>
          </w:p>
        </w:tc>
        <w:tc>
          <w:tcPr>
            <w:tcW w:w="4515" w:type="dxa"/>
          </w:tcPr>
          <w:p w14:paraId="77B56050" w14:textId="77777777" w:rsidR="00DF0445" w:rsidRPr="001654AB" w:rsidRDefault="00DF0445" w:rsidP="008B040E">
            <w:pPr>
              <w:pStyle w:val="TableParagraph"/>
              <w:spacing w:before="230" w:line="258" w:lineRule="exact"/>
              <w:ind w:left="115"/>
              <w:rPr>
                <w:rFonts w:ascii="Times New Roman" w:hAnsi="Times New Roman" w:cs="Times New Roman"/>
                <w:sz w:val="24"/>
              </w:rPr>
            </w:pPr>
            <w:r w:rsidRPr="001654AB">
              <w:rPr>
                <w:rFonts w:ascii="Times New Roman" w:hAnsi="Times New Roman" w:cs="Times New Roman"/>
                <w:sz w:val="24"/>
              </w:rPr>
              <w:t>Not encountered</w:t>
            </w:r>
          </w:p>
        </w:tc>
      </w:tr>
    </w:tbl>
    <w:p w14:paraId="46C02A7D" w14:textId="77777777" w:rsidR="004E7E3F" w:rsidRDefault="004E7E3F" w:rsidP="00CC6F92">
      <w:pPr>
        <w:pStyle w:val="BodyText"/>
        <w:ind w:firstLine="0"/>
      </w:pPr>
    </w:p>
    <w:p w14:paraId="4611904E" w14:textId="048BD217" w:rsidR="00DF0445" w:rsidRPr="00DF0445" w:rsidRDefault="00DF0445" w:rsidP="00DF0445">
      <w:pPr>
        <w:pStyle w:val="TableTitle"/>
      </w:pPr>
      <w:bookmarkStart w:id="130" w:name="_Toc153474308"/>
      <w:r w:rsidRPr="00DF0445">
        <w:t>Table 5.11 Business Risk (BR03)</w:t>
      </w:r>
      <w:bookmarkEnd w:id="130"/>
    </w:p>
    <w:tbl>
      <w:tblPr>
        <w:tblW w:w="90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10"/>
        <w:gridCol w:w="4515"/>
      </w:tblGrid>
      <w:tr w:rsidR="00DF0445" w:rsidRPr="001654AB" w14:paraId="13775682" w14:textId="77777777" w:rsidTr="008B040E">
        <w:trPr>
          <w:trHeight w:val="482"/>
          <w:jc w:val="center"/>
        </w:trPr>
        <w:tc>
          <w:tcPr>
            <w:tcW w:w="4510" w:type="dxa"/>
            <w:tcBorders>
              <w:bottom w:val="single" w:sz="6" w:space="0" w:color="000000"/>
            </w:tcBorders>
          </w:tcPr>
          <w:p w14:paraId="09F154CD"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Business Ris</w:t>
            </w:r>
            <w:r>
              <w:rPr>
                <w:rFonts w:ascii="Times New Roman" w:hAnsi="Times New Roman" w:cs="Times New Roman"/>
                <w:sz w:val="24"/>
              </w:rPr>
              <w:t xml:space="preserve">k </w:t>
            </w:r>
            <w:r w:rsidRPr="001654AB">
              <w:rPr>
                <w:rFonts w:ascii="Times New Roman" w:hAnsi="Times New Roman" w:cs="Times New Roman"/>
                <w:sz w:val="24"/>
              </w:rPr>
              <w:t>(BR03)</w:t>
            </w:r>
          </w:p>
        </w:tc>
        <w:tc>
          <w:tcPr>
            <w:tcW w:w="4515" w:type="dxa"/>
            <w:tcBorders>
              <w:bottom w:val="single" w:sz="6" w:space="0" w:color="000000"/>
            </w:tcBorders>
          </w:tcPr>
          <w:p w14:paraId="0A4EFE1D" w14:textId="638C7636"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Date: 1</w:t>
            </w:r>
            <w:r w:rsidR="00DE042C">
              <w:rPr>
                <w:rFonts w:ascii="Times New Roman" w:hAnsi="Times New Roman" w:cs="Times New Roman"/>
                <w:sz w:val="24"/>
              </w:rPr>
              <w:t>4</w:t>
            </w:r>
            <w:r w:rsidRPr="001654AB">
              <w:rPr>
                <w:rFonts w:ascii="Times New Roman" w:hAnsi="Times New Roman" w:cs="Times New Roman"/>
                <w:sz w:val="24"/>
              </w:rPr>
              <w:t>-</w:t>
            </w:r>
            <w:r w:rsidR="00DE042C">
              <w:rPr>
                <w:rFonts w:ascii="Times New Roman" w:hAnsi="Times New Roman" w:cs="Times New Roman"/>
                <w:sz w:val="24"/>
              </w:rPr>
              <w:t>10</w:t>
            </w:r>
            <w:r w:rsidRPr="001654AB">
              <w:rPr>
                <w:rFonts w:ascii="Times New Roman" w:hAnsi="Times New Roman" w:cs="Times New Roman"/>
                <w:sz w:val="24"/>
              </w:rPr>
              <w:t>-202</w:t>
            </w:r>
            <w:r w:rsidR="00DE042C">
              <w:rPr>
                <w:rFonts w:ascii="Times New Roman" w:hAnsi="Times New Roman" w:cs="Times New Roman"/>
                <w:sz w:val="24"/>
              </w:rPr>
              <w:t>3</w:t>
            </w:r>
          </w:p>
        </w:tc>
      </w:tr>
      <w:tr w:rsidR="00DF0445" w:rsidRPr="001654AB" w14:paraId="71EFF9D2" w14:textId="77777777" w:rsidTr="008B040E">
        <w:trPr>
          <w:trHeight w:val="412"/>
          <w:jc w:val="center"/>
        </w:trPr>
        <w:tc>
          <w:tcPr>
            <w:tcW w:w="4510" w:type="dxa"/>
            <w:tcBorders>
              <w:top w:val="single" w:sz="6" w:space="0" w:color="000000"/>
            </w:tcBorders>
          </w:tcPr>
          <w:p w14:paraId="643E8700"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Name</w:t>
            </w:r>
          </w:p>
        </w:tc>
        <w:tc>
          <w:tcPr>
            <w:tcW w:w="4515" w:type="dxa"/>
            <w:tcBorders>
              <w:top w:val="single" w:sz="6" w:space="0" w:color="000000"/>
            </w:tcBorders>
          </w:tcPr>
          <w:p w14:paraId="4DCDF9AB" w14:textId="77777777" w:rsidR="00DF0445" w:rsidRPr="001654AB" w:rsidRDefault="00DF0445" w:rsidP="008B040E">
            <w:pPr>
              <w:pStyle w:val="TableParagraph"/>
              <w:rPr>
                <w:rFonts w:ascii="Times New Roman" w:hAnsi="Times New Roman" w:cs="Times New Roman"/>
                <w:sz w:val="24"/>
              </w:rPr>
            </w:pPr>
            <w:r w:rsidRPr="00500E0B">
              <w:rPr>
                <w:rFonts w:ascii="Times New Roman" w:hAnsi="Times New Roman" w:cs="Times New Roman"/>
                <w:sz w:val="24"/>
              </w:rPr>
              <w:t>System for End User Acceptance.</w:t>
            </w:r>
          </w:p>
        </w:tc>
      </w:tr>
      <w:tr w:rsidR="00DF0445" w:rsidRPr="001654AB" w14:paraId="5D8B63AD" w14:textId="77777777" w:rsidTr="008B040E">
        <w:trPr>
          <w:trHeight w:val="417"/>
          <w:jc w:val="center"/>
        </w:trPr>
        <w:tc>
          <w:tcPr>
            <w:tcW w:w="4510" w:type="dxa"/>
          </w:tcPr>
          <w:p w14:paraId="1E4FF24A"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Probability</w:t>
            </w:r>
          </w:p>
        </w:tc>
        <w:tc>
          <w:tcPr>
            <w:tcW w:w="4515" w:type="dxa"/>
          </w:tcPr>
          <w:p w14:paraId="7C0EC43D"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L</w:t>
            </w:r>
            <w:r>
              <w:rPr>
                <w:rFonts w:ascii="Times New Roman" w:hAnsi="Times New Roman" w:cs="Times New Roman"/>
                <w:sz w:val="24"/>
              </w:rPr>
              <w:t>ess</w:t>
            </w:r>
            <w:r w:rsidRPr="001654AB">
              <w:rPr>
                <w:rFonts w:ascii="Times New Roman" w:hAnsi="Times New Roman" w:cs="Times New Roman"/>
                <w:sz w:val="24"/>
              </w:rPr>
              <w:t xml:space="preserve"> (10%)</w:t>
            </w:r>
          </w:p>
        </w:tc>
      </w:tr>
      <w:tr w:rsidR="00DF0445" w:rsidRPr="001654AB" w14:paraId="0625BFD2" w14:textId="77777777" w:rsidTr="008B040E">
        <w:trPr>
          <w:trHeight w:val="414"/>
          <w:jc w:val="center"/>
        </w:trPr>
        <w:tc>
          <w:tcPr>
            <w:tcW w:w="4510" w:type="dxa"/>
          </w:tcPr>
          <w:p w14:paraId="477BC614"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Impact</w:t>
            </w:r>
          </w:p>
        </w:tc>
        <w:tc>
          <w:tcPr>
            <w:tcW w:w="4515" w:type="dxa"/>
          </w:tcPr>
          <w:p w14:paraId="726ACC1F"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Critical (</w:t>
            </w:r>
            <w:r>
              <w:rPr>
                <w:rFonts w:ascii="Times New Roman" w:hAnsi="Times New Roman" w:cs="Times New Roman"/>
                <w:sz w:val="24"/>
              </w:rPr>
              <w:t>3</w:t>
            </w:r>
            <w:r w:rsidRPr="001654AB">
              <w:rPr>
                <w:rFonts w:ascii="Times New Roman" w:hAnsi="Times New Roman" w:cs="Times New Roman"/>
                <w:sz w:val="24"/>
              </w:rPr>
              <w:t>)</w:t>
            </w:r>
          </w:p>
        </w:tc>
      </w:tr>
      <w:tr w:rsidR="00DF0445" w:rsidRPr="001654AB" w14:paraId="22DB805B" w14:textId="77777777" w:rsidTr="008B040E">
        <w:trPr>
          <w:trHeight w:val="779"/>
          <w:jc w:val="center"/>
        </w:trPr>
        <w:tc>
          <w:tcPr>
            <w:tcW w:w="4510" w:type="dxa"/>
          </w:tcPr>
          <w:p w14:paraId="713C86D2"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Description</w:t>
            </w:r>
          </w:p>
        </w:tc>
        <w:tc>
          <w:tcPr>
            <w:tcW w:w="4515" w:type="dxa"/>
          </w:tcPr>
          <w:p w14:paraId="3A0D1496" w14:textId="77777777" w:rsidR="00DF0445" w:rsidRPr="001654AB" w:rsidRDefault="00DF0445" w:rsidP="008B040E">
            <w:pPr>
              <w:pStyle w:val="TableParagraph"/>
              <w:rPr>
                <w:rFonts w:ascii="Times New Roman" w:hAnsi="Times New Roman" w:cs="Times New Roman"/>
                <w:sz w:val="24"/>
              </w:rPr>
            </w:pPr>
            <w:r w:rsidRPr="00DC4EAD">
              <w:rPr>
                <w:rFonts w:ascii="Times New Roman" w:hAnsi="Times New Roman" w:cs="Times New Roman"/>
                <w:sz w:val="24"/>
              </w:rPr>
              <w:t>Users are unable to trust the system.</w:t>
            </w:r>
          </w:p>
        </w:tc>
      </w:tr>
      <w:tr w:rsidR="00DF0445" w:rsidRPr="001654AB" w14:paraId="7E245C5F" w14:textId="77777777" w:rsidTr="008B040E">
        <w:trPr>
          <w:trHeight w:val="1520"/>
          <w:jc w:val="center"/>
        </w:trPr>
        <w:tc>
          <w:tcPr>
            <w:tcW w:w="4510" w:type="dxa"/>
          </w:tcPr>
          <w:p w14:paraId="59D7EFEF"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Mitigation &amp; Monitoring</w:t>
            </w:r>
          </w:p>
        </w:tc>
        <w:tc>
          <w:tcPr>
            <w:tcW w:w="4515" w:type="dxa"/>
          </w:tcPr>
          <w:p w14:paraId="4C1C8B99" w14:textId="7372C1E8" w:rsidR="00DF0445" w:rsidRPr="001654AB" w:rsidRDefault="00DE042C" w:rsidP="008B040E">
            <w:pPr>
              <w:pStyle w:val="TableParagraph"/>
              <w:spacing w:line="240" w:lineRule="auto"/>
              <w:jc w:val="both"/>
              <w:rPr>
                <w:rFonts w:ascii="Times New Roman" w:hAnsi="Times New Roman" w:cs="Times New Roman"/>
                <w:sz w:val="24"/>
              </w:rPr>
            </w:pPr>
            <w:r w:rsidRPr="00DE042C">
              <w:rPr>
                <w:rFonts w:ascii="Times New Roman" w:hAnsi="Times New Roman" w:cs="Times New Roman"/>
                <w:sz w:val="24"/>
              </w:rPr>
              <w:t>This scenario is unlikely to happen because the software will be developed with the end user in mind. The user interface will be designed to ensure that using the program is both straightforward and enjoyable.</w:t>
            </w:r>
          </w:p>
        </w:tc>
      </w:tr>
      <w:tr w:rsidR="00DF0445" w:rsidRPr="001654AB" w14:paraId="0545A6FF" w14:textId="77777777" w:rsidTr="008B040E">
        <w:trPr>
          <w:trHeight w:val="1331"/>
          <w:jc w:val="center"/>
        </w:trPr>
        <w:tc>
          <w:tcPr>
            <w:tcW w:w="4510" w:type="dxa"/>
          </w:tcPr>
          <w:p w14:paraId="53F8A903"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Management</w:t>
            </w:r>
          </w:p>
        </w:tc>
        <w:tc>
          <w:tcPr>
            <w:tcW w:w="4515" w:type="dxa"/>
          </w:tcPr>
          <w:p w14:paraId="0578C5B7" w14:textId="40CD6A46" w:rsidR="00DF0445" w:rsidRPr="001654AB" w:rsidRDefault="00DE042C" w:rsidP="008B040E">
            <w:pPr>
              <w:pStyle w:val="TableParagraph"/>
              <w:spacing w:before="5" w:line="410" w:lineRule="atLeast"/>
              <w:jc w:val="both"/>
              <w:rPr>
                <w:rFonts w:ascii="Times New Roman" w:hAnsi="Times New Roman" w:cs="Times New Roman"/>
                <w:sz w:val="24"/>
              </w:rPr>
            </w:pPr>
            <w:r w:rsidRPr="00DE042C">
              <w:rPr>
                <w:rFonts w:ascii="Times New Roman" w:hAnsi="Times New Roman" w:cs="Times New Roman"/>
                <w:sz w:val="24"/>
              </w:rPr>
              <w:t>Users should undergo training to familiarize themselves with the new system, and periodic bug fixes will be deployed to enhance user</w:t>
            </w:r>
            <w:r>
              <w:rPr>
                <w:rFonts w:ascii="Times New Roman" w:hAnsi="Times New Roman" w:cs="Times New Roman"/>
                <w:sz w:val="24"/>
              </w:rPr>
              <w:t>.</w:t>
            </w:r>
          </w:p>
        </w:tc>
      </w:tr>
      <w:tr w:rsidR="00DF0445" w:rsidRPr="001654AB" w14:paraId="02126D6C" w14:textId="77777777" w:rsidTr="008B040E">
        <w:trPr>
          <w:trHeight w:val="890"/>
          <w:jc w:val="center"/>
        </w:trPr>
        <w:tc>
          <w:tcPr>
            <w:tcW w:w="4510" w:type="dxa"/>
            <w:tcBorders>
              <w:top w:val="single" w:sz="4" w:space="0" w:color="000000"/>
              <w:left w:val="single" w:sz="4" w:space="0" w:color="000000"/>
              <w:bottom w:val="single" w:sz="4" w:space="0" w:color="000000"/>
              <w:right w:val="single" w:sz="4" w:space="0" w:color="000000"/>
            </w:tcBorders>
          </w:tcPr>
          <w:p w14:paraId="5C2429E0" w14:textId="77777777" w:rsidR="00DF0445" w:rsidRPr="001654AB" w:rsidRDefault="00DF0445" w:rsidP="008B040E">
            <w:pPr>
              <w:pStyle w:val="TableParagraph"/>
              <w:rPr>
                <w:rFonts w:ascii="Times New Roman" w:hAnsi="Times New Roman" w:cs="Times New Roman"/>
                <w:sz w:val="24"/>
              </w:rPr>
            </w:pPr>
            <w:r w:rsidRPr="001654AB">
              <w:rPr>
                <w:rFonts w:ascii="Times New Roman" w:hAnsi="Times New Roman" w:cs="Times New Roman"/>
                <w:sz w:val="24"/>
              </w:rPr>
              <w:t>Status</w:t>
            </w:r>
          </w:p>
        </w:tc>
        <w:tc>
          <w:tcPr>
            <w:tcW w:w="4515" w:type="dxa"/>
            <w:tcBorders>
              <w:top w:val="single" w:sz="4" w:space="0" w:color="000000"/>
              <w:left w:val="single" w:sz="4" w:space="0" w:color="000000"/>
              <w:bottom w:val="single" w:sz="4" w:space="0" w:color="000000"/>
              <w:right w:val="single" w:sz="4" w:space="0" w:color="000000"/>
            </w:tcBorders>
          </w:tcPr>
          <w:p w14:paraId="72675AC7" w14:textId="77777777" w:rsidR="00DF0445" w:rsidRPr="001654AB" w:rsidRDefault="00DF0445" w:rsidP="008B040E">
            <w:pPr>
              <w:pStyle w:val="TableParagraph"/>
              <w:ind w:right="-15"/>
              <w:rPr>
                <w:rFonts w:ascii="Times New Roman" w:hAnsi="Times New Roman" w:cs="Times New Roman"/>
                <w:sz w:val="24"/>
              </w:rPr>
            </w:pPr>
            <w:r w:rsidRPr="00CB4919">
              <w:rPr>
                <w:rFonts w:ascii="Times New Roman" w:hAnsi="Times New Roman" w:cs="Times New Roman"/>
                <w:sz w:val="24"/>
              </w:rPr>
              <w:t>The threat has not yet materialized.</w:t>
            </w:r>
          </w:p>
        </w:tc>
      </w:tr>
    </w:tbl>
    <w:p w14:paraId="646B0D02" w14:textId="77777777" w:rsidR="00DF0445" w:rsidRDefault="00DF0445" w:rsidP="00DF0445">
      <w:pPr>
        <w:pStyle w:val="TableTitle"/>
      </w:pPr>
    </w:p>
    <w:p w14:paraId="5268DEB4" w14:textId="77777777" w:rsidR="000413A7" w:rsidRDefault="000413A7" w:rsidP="00DF0445">
      <w:pPr>
        <w:pStyle w:val="TableTitle"/>
      </w:pPr>
    </w:p>
    <w:p w14:paraId="7B21375A" w14:textId="21681777" w:rsidR="00DF0445" w:rsidRDefault="00DF0445" w:rsidP="00DF0445">
      <w:pPr>
        <w:pStyle w:val="TableTitle"/>
      </w:pPr>
      <w:bookmarkStart w:id="131" w:name="_Toc153474309"/>
      <w:r w:rsidRPr="00DF0445">
        <w:lastRenderedPageBreak/>
        <w:t>Table 5.1</w:t>
      </w:r>
      <w:r>
        <w:t>2</w:t>
      </w:r>
      <w:r w:rsidRPr="00DF0445">
        <w:t xml:space="preserve"> Business Risk (BR03)</w:t>
      </w:r>
      <w:bookmarkEnd w:id="131"/>
    </w:p>
    <w:tbl>
      <w:tblPr>
        <w:tblW w:w="904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32"/>
        <w:gridCol w:w="4517"/>
      </w:tblGrid>
      <w:tr w:rsidR="00DF0445" w:rsidRPr="001654AB" w14:paraId="5B3134E7" w14:textId="77777777" w:rsidTr="008B040E">
        <w:trPr>
          <w:trHeight w:val="476"/>
          <w:jc w:val="center"/>
        </w:trPr>
        <w:tc>
          <w:tcPr>
            <w:tcW w:w="4532" w:type="dxa"/>
          </w:tcPr>
          <w:p w14:paraId="04ADD3FA" w14:textId="77777777" w:rsidR="00DF0445" w:rsidRPr="001654AB" w:rsidRDefault="00DF0445" w:rsidP="008B040E">
            <w:pPr>
              <w:pStyle w:val="TableParagraph"/>
              <w:spacing w:before="228" w:line="260" w:lineRule="exact"/>
              <w:rPr>
                <w:rFonts w:ascii="Times New Roman" w:hAnsi="Times New Roman" w:cs="Times New Roman"/>
                <w:sz w:val="24"/>
              </w:rPr>
            </w:pPr>
            <w:r w:rsidRPr="001654AB">
              <w:rPr>
                <w:rFonts w:ascii="Times New Roman" w:hAnsi="Times New Roman" w:cs="Times New Roman"/>
                <w:sz w:val="24"/>
              </w:rPr>
              <w:t>Business Risk</w:t>
            </w:r>
            <w:r>
              <w:rPr>
                <w:rFonts w:ascii="Times New Roman" w:hAnsi="Times New Roman" w:cs="Times New Roman"/>
                <w:sz w:val="24"/>
              </w:rPr>
              <w:t xml:space="preserve"> </w:t>
            </w:r>
            <w:r w:rsidRPr="001654AB">
              <w:rPr>
                <w:rFonts w:ascii="Times New Roman" w:hAnsi="Times New Roman" w:cs="Times New Roman"/>
                <w:sz w:val="24"/>
              </w:rPr>
              <w:t>(BR04)</w:t>
            </w:r>
          </w:p>
        </w:tc>
        <w:tc>
          <w:tcPr>
            <w:tcW w:w="4517" w:type="dxa"/>
          </w:tcPr>
          <w:p w14:paraId="1BA9C682" w14:textId="15916BC4" w:rsidR="00DF0445" w:rsidRPr="001654AB" w:rsidRDefault="00DF0445" w:rsidP="008B040E">
            <w:pPr>
              <w:pStyle w:val="TableParagraph"/>
              <w:spacing w:before="228" w:line="260" w:lineRule="exact"/>
              <w:rPr>
                <w:rFonts w:ascii="Times New Roman" w:hAnsi="Times New Roman" w:cs="Times New Roman"/>
                <w:sz w:val="24"/>
              </w:rPr>
            </w:pPr>
            <w:r w:rsidRPr="001654AB">
              <w:rPr>
                <w:rFonts w:ascii="Times New Roman" w:hAnsi="Times New Roman" w:cs="Times New Roman"/>
                <w:sz w:val="24"/>
              </w:rPr>
              <w:t xml:space="preserve">Date: </w:t>
            </w:r>
            <w:r>
              <w:rPr>
                <w:rFonts w:ascii="Times New Roman" w:hAnsi="Times New Roman" w:cs="Times New Roman"/>
                <w:sz w:val="24"/>
              </w:rPr>
              <w:t>1</w:t>
            </w:r>
            <w:r w:rsidR="00DE042C">
              <w:rPr>
                <w:rFonts w:ascii="Times New Roman" w:hAnsi="Times New Roman" w:cs="Times New Roman"/>
                <w:sz w:val="24"/>
              </w:rPr>
              <w:t>4</w:t>
            </w:r>
            <w:r w:rsidRPr="001654AB">
              <w:rPr>
                <w:rFonts w:ascii="Times New Roman" w:hAnsi="Times New Roman" w:cs="Times New Roman"/>
                <w:sz w:val="24"/>
              </w:rPr>
              <w:t>-</w:t>
            </w:r>
            <w:r w:rsidR="00DE042C">
              <w:rPr>
                <w:rFonts w:ascii="Times New Roman" w:hAnsi="Times New Roman" w:cs="Times New Roman"/>
                <w:sz w:val="24"/>
              </w:rPr>
              <w:t>11</w:t>
            </w:r>
            <w:r w:rsidRPr="001654AB">
              <w:rPr>
                <w:rFonts w:ascii="Times New Roman" w:hAnsi="Times New Roman" w:cs="Times New Roman"/>
                <w:sz w:val="24"/>
              </w:rPr>
              <w:t>-202</w:t>
            </w:r>
            <w:r w:rsidR="00DE042C">
              <w:rPr>
                <w:rFonts w:ascii="Times New Roman" w:hAnsi="Times New Roman" w:cs="Times New Roman"/>
                <w:sz w:val="24"/>
              </w:rPr>
              <w:t>3</w:t>
            </w:r>
          </w:p>
        </w:tc>
      </w:tr>
      <w:tr w:rsidR="00DF0445" w:rsidRPr="001654AB" w14:paraId="3E349C9C" w14:textId="77777777" w:rsidTr="008B040E">
        <w:trPr>
          <w:trHeight w:val="476"/>
          <w:jc w:val="center"/>
        </w:trPr>
        <w:tc>
          <w:tcPr>
            <w:tcW w:w="4532" w:type="dxa"/>
          </w:tcPr>
          <w:p w14:paraId="09C76D4B" w14:textId="77777777" w:rsidR="00DF0445" w:rsidRPr="001654AB" w:rsidRDefault="00DF0445" w:rsidP="008B040E">
            <w:pPr>
              <w:pStyle w:val="TableParagraph"/>
              <w:spacing w:before="228" w:line="260" w:lineRule="exact"/>
              <w:ind w:left="115"/>
              <w:rPr>
                <w:rFonts w:ascii="Times New Roman" w:hAnsi="Times New Roman" w:cs="Times New Roman"/>
                <w:sz w:val="24"/>
              </w:rPr>
            </w:pPr>
            <w:r w:rsidRPr="001654AB">
              <w:rPr>
                <w:rFonts w:ascii="Times New Roman" w:hAnsi="Times New Roman" w:cs="Times New Roman"/>
                <w:sz w:val="24"/>
              </w:rPr>
              <w:t>Name</w:t>
            </w:r>
          </w:p>
        </w:tc>
        <w:tc>
          <w:tcPr>
            <w:tcW w:w="4517" w:type="dxa"/>
          </w:tcPr>
          <w:p w14:paraId="42B894E3" w14:textId="77777777" w:rsidR="00DF0445" w:rsidRPr="001654AB" w:rsidRDefault="00DF0445" w:rsidP="008B040E">
            <w:pPr>
              <w:pStyle w:val="TableParagraph"/>
              <w:spacing w:before="228" w:line="260" w:lineRule="exact"/>
              <w:rPr>
                <w:rFonts w:ascii="Times New Roman" w:hAnsi="Times New Roman" w:cs="Times New Roman"/>
                <w:sz w:val="24"/>
              </w:rPr>
            </w:pPr>
            <w:r w:rsidRPr="000A5BF6">
              <w:rPr>
                <w:rFonts w:ascii="Times New Roman" w:hAnsi="Times New Roman" w:cs="Times New Roman"/>
                <w:sz w:val="24"/>
              </w:rPr>
              <w:t>Project delivery is delayed</w:t>
            </w:r>
          </w:p>
        </w:tc>
      </w:tr>
      <w:tr w:rsidR="00DF0445" w:rsidRPr="001654AB" w14:paraId="1FA387B7" w14:textId="77777777" w:rsidTr="008B040E">
        <w:trPr>
          <w:trHeight w:val="476"/>
          <w:jc w:val="center"/>
        </w:trPr>
        <w:tc>
          <w:tcPr>
            <w:tcW w:w="4532" w:type="dxa"/>
          </w:tcPr>
          <w:p w14:paraId="0368E5D7" w14:textId="77777777" w:rsidR="00DF0445" w:rsidRPr="001654AB" w:rsidRDefault="00DF0445" w:rsidP="008B040E">
            <w:pPr>
              <w:pStyle w:val="TableParagraph"/>
              <w:spacing w:before="228" w:line="260" w:lineRule="exact"/>
              <w:ind w:left="115"/>
              <w:rPr>
                <w:rFonts w:ascii="Times New Roman" w:hAnsi="Times New Roman" w:cs="Times New Roman"/>
                <w:sz w:val="24"/>
              </w:rPr>
            </w:pPr>
            <w:r w:rsidRPr="001654AB">
              <w:rPr>
                <w:rFonts w:ascii="Times New Roman" w:hAnsi="Times New Roman" w:cs="Times New Roman"/>
                <w:sz w:val="24"/>
              </w:rPr>
              <w:t>Probability</w:t>
            </w:r>
          </w:p>
        </w:tc>
        <w:tc>
          <w:tcPr>
            <w:tcW w:w="4517" w:type="dxa"/>
          </w:tcPr>
          <w:p w14:paraId="6A46226C" w14:textId="036D48C4" w:rsidR="00DF0445" w:rsidRPr="001654AB" w:rsidRDefault="00DF0445" w:rsidP="008B040E">
            <w:pPr>
              <w:pStyle w:val="TableParagraph"/>
              <w:spacing w:before="228" w:line="260" w:lineRule="exact"/>
              <w:rPr>
                <w:rFonts w:ascii="Times New Roman" w:hAnsi="Times New Roman" w:cs="Times New Roman"/>
                <w:sz w:val="24"/>
              </w:rPr>
            </w:pPr>
            <w:r w:rsidRPr="001654AB">
              <w:rPr>
                <w:rFonts w:ascii="Times New Roman" w:hAnsi="Times New Roman" w:cs="Times New Roman"/>
                <w:sz w:val="24"/>
              </w:rPr>
              <w:t>Very L</w:t>
            </w:r>
            <w:r>
              <w:rPr>
                <w:rFonts w:ascii="Times New Roman" w:hAnsi="Times New Roman" w:cs="Times New Roman"/>
                <w:sz w:val="24"/>
              </w:rPr>
              <w:t>ess</w:t>
            </w:r>
            <w:r w:rsidRPr="001654AB">
              <w:rPr>
                <w:rFonts w:ascii="Times New Roman" w:hAnsi="Times New Roman" w:cs="Times New Roman"/>
                <w:sz w:val="24"/>
              </w:rPr>
              <w:t xml:space="preserve"> (</w:t>
            </w:r>
            <w:r w:rsidR="00DE042C">
              <w:rPr>
                <w:rFonts w:ascii="Times New Roman" w:hAnsi="Times New Roman" w:cs="Times New Roman"/>
                <w:sz w:val="24"/>
              </w:rPr>
              <w:t>8</w:t>
            </w:r>
            <w:r w:rsidRPr="001654AB">
              <w:rPr>
                <w:rFonts w:ascii="Times New Roman" w:hAnsi="Times New Roman" w:cs="Times New Roman"/>
                <w:sz w:val="24"/>
              </w:rPr>
              <w:t>%)</w:t>
            </w:r>
          </w:p>
        </w:tc>
      </w:tr>
      <w:tr w:rsidR="00DF0445" w:rsidRPr="001654AB" w14:paraId="7333361F" w14:textId="77777777" w:rsidTr="008B040E">
        <w:trPr>
          <w:trHeight w:val="473"/>
          <w:jc w:val="center"/>
        </w:trPr>
        <w:tc>
          <w:tcPr>
            <w:tcW w:w="4532" w:type="dxa"/>
          </w:tcPr>
          <w:p w14:paraId="5F9A4255" w14:textId="77777777" w:rsidR="00DF0445" w:rsidRPr="001654AB" w:rsidRDefault="00DF0445" w:rsidP="008B040E">
            <w:pPr>
              <w:pStyle w:val="TableParagraph"/>
              <w:spacing w:before="228" w:line="258" w:lineRule="exact"/>
              <w:ind w:left="115"/>
              <w:rPr>
                <w:rFonts w:ascii="Times New Roman" w:hAnsi="Times New Roman" w:cs="Times New Roman"/>
                <w:sz w:val="24"/>
              </w:rPr>
            </w:pPr>
            <w:r w:rsidRPr="001654AB">
              <w:rPr>
                <w:rFonts w:ascii="Times New Roman" w:hAnsi="Times New Roman" w:cs="Times New Roman"/>
                <w:sz w:val="24"/>
              </w:rPr>
              <w:t>Impact</w:t>
            </w:r>
          </w:p>
        </w:tc>
        <w:tc>
          <w:tcPr>
            <w:tcW w:w="4517" w:type="dxa"/>
          </w:tcPr>
          <w:p w14:paraId="3BEFA254" w14:textId="77777777" w:rsidR="00DF0445" w:rsidRPr="001654AB" w:rsidRDefault="00DF0445" w:rsidP="008B040E">
            <w:pPr>
              <w:pStyle w:val="TableParagraph"/>
              <w:spacing w:before="228" w:line="258" w:lineRule="exact"/>
              <w:rPr>
                <w:rFonts w:ascii="Times New Roman" w:hAnsi="Times New Roman" w:cs="Times New Roman"/>
                <w:sz w:val="24"/>
              </w:rPr>
            </w:pPr>
            <w:r w:rsidRPr="001654AB">
              <w:rPr>
                <w:rFonts w:ascii="Times New Roman" w:hAnsi="Times New Roman" w:cs="Times New Roman"/>
                <w:sz w:val="24"/>
              </w:rPr>
              <w:t>Catastrophic (1)</w:t>
            </w:r>
          </w:p>
        </w:tc>
      </w:tr>
      <w:tr w:rsidR="00DF0445" w:rsidRPr="001654AB" w14:paraId="535B7A5C" w14:textId="77777777" w:rsidTr="008B040E">
        <w:trPr>
          <w:trHeight w:val="773"/>
          <w:jc w:val="center"/>
        </w:trPr>
        <w:tc>
          <w:tcPr>
            <w:tcW w:w="4532" w:type="dxa"/>
          </w:tcPr>
          <w:p w14:paraId="0EB039A7" w14:textId="77777777" w:rsidR="00DF0445" w:rsidRPr="001654AB" w:rsidRDefault="00DF0445" w:rsidP="008B040E">
            <w:pPr>
              <w:pStyle w:val="TableParagraph"/>
              <w:spacing w:before="230" w:line="240" w:lineRule="auto"/>
              <w:ind w:left="115"/>
              <w:rPr>
                <w:rFonts w:ascii="Times New Roman" w:hAnsi="Times New Roman" w:cs="Times New Roman"/>
                <w:sz w:val="24"/>
              </w:rPr>
            </w:pPr>
            <w:r w:rsidRPr="001654AB">
              <w:rPr>
                <w:rFonts w:ascii="Times New Roman" w:hAnsi="Times New Roman" w:cs="Times New Roman"/>
                <w:sz w:val="24"/>
              </w:rPr>
              <w:t>Description</w:t>
            </w:r>
          </w:p>
        </w:tc>
        <w:tc>
          <w:tcPr>
            <w:tcW w:w="4517" w:type="dxa"/>
          </w:tcPr>
          <w:p w14:paraId="19A06ED9" w14:textId="77777777" w:rsidR="00DF0445" w:rsidRPr="001654AB" w:rsidRDefault="00DF0445" w:rsidP="008B040E">
            <w:pPr>
              <w:pStyle w:val="TableParagraph"/>
              <w:spacing w:before="7" w:line="240" w:lineRule="auto"/>
              <w:ind w:left="0"/>
              <w:rPr>
                <w:rFonts w:ascii="Times New Roman" w:hAnsi="Times New Roman" w:cs="Times New Roman"/>
                <w:i/>
                <w:sz w:val="20"/>
              </w:rPr>
            </w:pPr>
          </w:p>
          <w:p w14:paraId="3AC930A2" w14:textId="77777777" w:rsidR="00DF0445" w:rsidRPr="001654AB" w:rsidRDefault="00DF0445" w:rsidP="008B040E">
            <w:pPr>
              <w:pStyle w:val="TableParagraph"/>
              <w:spacing w:line="232" w:lineRule="auto"/>
              <w:rPr>
                <w:rFonts w:ascii="Times New Roman" w:hAnsi="Times New Roman" w:cs="Times New Roman"/>
                <w:sz w:val="24"/>
              </w:rPr>
            </w:pPr>
            <w:r w:rsidRPr="00C37113">
              <w:rPr>
                <w:rFonts w:ascii="Times New Roman" w:hAnsi="Times New Roman" w:cs="Times New Roman"/>
                <w:sz w:val="24"/>
              </w:rPr>
              <w:t>The project can take longer than expected to finish.</w:t>
            </w:r>
          </w:p>
        </w:tc>
      </w:tr>
      <w:tr w:rsidR="00DF0445" w:rsidRPr="001654AB" w14:paraId="54B4D230" w14:textId="77777777" w:rsidTr="008B040E">
        <w:trPr>
          <w:trHeight w:val="977"/>
          <w:jc w:val="center"/>
        </w:trPr>
        <w:tc>
          <w:tcPr>
            <w:tcW w:w="4532" w:type="dxa"/>
          </w:tcPr>
          <w:p w14:paraId="77720E82" w14:textId="77777777" w:rsidR="00DF0445" w:rsidRPr="001654AB" w:rsidRDefault="00DF0445" w:rsidP="008B040E">
            <w:pPr>
              <w:pStyle w:val="TableParagraph"/>
              <w:spacing w:before="228" w:line="240" w:lineRule="auto"/>
              <w:ind w:left="115"/>
              <w:rPr>
                <w:rFonts w:ascii="Times New Roman" w:hAnsi="Times New Roman" w:cs="Times New Roman"/>
                <w:sz w:val="24"/>
              </w:rPr>
            </w:pPr>
            <w:r w:rsidRPr="001654AB">
              <w:rPr>
                <w:rFonts w:ascii="Times New Roman" w:hAnsi="Times New Roman" w:cs="Times New Roman"/>
                <w:sz w:val="24"/>
              </w:rPr>
              <w:t>Mitigation &amp; Monitoring</w:t>
            </w:r>
          </w:p>
        </w:tc>
        <w:tc>
          <w:tcPr>
            <w:tcW w:w="4517" w:type="dxa"/>
          </w:tcPr>
          <w:p w14:paraId="6DA3916D" w14:textId="77777777" w:rsidR="00DF0445" w:rsidRPr="001654AB" w:rsidRDefault="00DF0445" w:rsidP="008B040E">
            <w:pPr>
              <w:pStyle w:val="TableParagraph"/>
              <w:spacing w:before="9" w:line="240" w:lineRule="auto"/>
              <w:ind w:left="0"/>
              <w:rPr>
                <w:rFonts w:ascii="Times New Roman" w:hAnsi="Times New Roman" w:cs="Times New Roman"/>
                <w:i/>
                <w:sz w:val="20"/>
              </w:rPr>
            </w:pPr>
          </w:p>
          <w:p w14:paraId="370EFAB5" w14:textId="5F6F6FF1" w:rsidR="00DF0445" w:rsidRPr="001654AB" w:rsidRDefault="00DE042C" w:rsidP="008B040E">
            <w:pPr>
              <w:pStyle w:val="TableParagraph"/>
              <w:spacing w:line="268" w:lineRule="exact"/>
              <w:ind w:right="-15"/>
              <w:jc w:val="both"/>
              <w:rPr>
                <w:rFonts w:ascii="Times New Roman" w:hAnsi="Times New Roman" w:cs="Times New Roman"/>
                <w:sz w:val="24"/>
              </w:rPr>
            </w:pPr>
            <w:r w:rsidRPr="00DE042C">
              <w:rPr>
                <w:rFonts w:ascii="Times New Roman" w:hAnsi="Times New Roman" w:cs="Times New Roman"/>
                <w:sz w:val="24"/>
              </w:rPr>
              <w:t>Through delineating the project's scope, measures have been taken to ensure a punctual delivery.</w:t>
            </w:r>
          </w:p>
        </w:tc>
      </w:tr>
      <w:tr w:rsidR="00DF0445" w:rsidRPr="001654AB" w14:paraId="4C22B643" w14:textId="77777777" w:rsidTr="008B040E">
        <w:trPr>
          <w:trHeight w:val="1166"/>
          <w:jc w:val="center"/>
        </w:trPr>
        <w:tc>
          <w:tcPr>
            <w:tcW w:w="4532" w:type="dxa"/>
          </w:tcPr>
          <w:p w14:paraId="37F04C83" w14:textId="77777777" w:rsidR="00DF0445" w:rsidRPr="001654AB" w:rsidRDefault="00DF0445" w:rsidP="008B040E">
            <w:pPr>
              <w:pStyle w:val="TableParagraph"/>
              <w:spacing w:before="230" w:line="240" w:lineRule="auto"/>
              <w:ind w:left="115"/>
              <w:rPr>
                <w:rFonts w:ascii="Times New Roman" w:hAnsi="Times New Roman" w:cs="Times New Roman"/>
                <w:sz w:val="24"/>
              </w:rPr>
            </w:pPr>
            <w:r w:rsidRPr="001654AB">
              <w:rPr>
                <w:rFonts w:ascii="Times New Roman" w:hAnsi="Times New Roman" w:cs="Times New Roman"/>
                <w:sz w:val="24"/>
              </w:rPr>
              <w:t>Management</w:t>
            </w:r>
          </w:p>
        </w:tc>
        <w:tc>
          <w:tcPr>
            <w:tcW w:w="4517" w:type="dxa"/>
          </w:tcPr>
          <w:p w14:paraId="18B40599" w14:textId="77777777" w:rsidR="00DF0445" w:rsidRPr="001654AB" w:rsidRDefault="00DF0445" w:rsidP="008B040E">
            <w:pPr>
              <w:pStyle w:val="TableParagraph"/>
              <w:spacing w:before="7" w:line="240" w:lineRule="auto"/>
              <w:ind w:left="0"/>
              <w:rPr>
                <w:rFonts w:ascii="Times New Roman" w:hAnsi="Times New Roman" w:cs="Times New Roman"/>
                <w:i/>
                <w:sz w:val="20"/>
              </w:rPr>
            </w:pPr>
          </w:p>
          <w:p w14:paraId="4D478769" w14:textId="60510838" w:rsidR="00DF0445" w:rsidRPr="001654AB" w:rsidRDefault="00DE042C" w:rsidP="008B040E">
            <w:pPr>
              <w:pStyle w:val="TableParagraph"/>
              <w:spacing w:line="232" w:lineRule="auto"/>
              <w:ind w:right="-15"/>
              <w:jc w:val="both"/>
              <w:rPr>
                <w:rFonts w:ascii="Times New Roman" w:hAnsi="Times New Roman" w:cs="Times New Roman"/>
                <w:sz w:val="24"/>
              </w:rPr>
            </w:pPr>
            <w:r w:rsidRPr="00DE042C">
              <w:rPr>
                <w:rFonts w:ascii="Times New Roman" w:hAnsi="Times New Roman" w:cs="Times New Roman"/>
                <w:sz w:val="24"/>
              </w:rPr>
              <w:t>The singular recourse would involve reaching out to the customer and requesting an extension for the deadline.</w:t>
            </w:r>
          </w:p>
        </w:tc>
      </w:tr>
      <w:tr w:rsidR="00DF0445" w:rsidRPr="001654AB" w14:paraId="08FC3A1D" w14:textId="77777777" w:rsidTr="008B040E">
        <w:trPr>
          <w:trHeight w:val="476"/>
          <w:jc w:val="center"/>
        </w:trPr>
        <w:tc>
          <w:tcPr>
            <w:tcW w:w="4532" w:type="dxa"/>
          </w:tcPr>
          <w:p w14:paraId="6AB7107D" w14:textId="77777777" w:rsidR="00DF0445" w:rsidRPr="001654AB" w:rsidRDefault="00DF0445" w:rsidP="008B040E">
            <w:pPr>
              <w:pStyle w:val="TableParagraph"/>
              <w:spacing w:before="228" w:line="260" w:lineRule="exact"/>
              <w:ind w:left="115"/>
              <w:rPr>
                <w:rFonts w:ascii="Times New Roman" w:hAnsi="Times New Roman" w:cs="Times New Roman"/>
                <w:sz w:val="24"/>
              </w:rPr>
            </w:pPr>
            <w:r w:rsidRPr="001654AB">
              <w:rPr>
                <w:rFonts w:ascii="Times New Roman" w:hAnsi="Times New Roman" w:cs="Times New Roman"/>
                <w:sz w:val="24"/>
              </w:rPr>
              <w:t>Status</w:t>
            </w:r>
          </w:p>
        </w:tc>
        <w:tc>
          <w:tcPr>
            <w:tcW w:w="4517" w:type="dxa"/>
          </w:tcPr>
          <w:p w14:paraId="0C0077AF" w14:textId="77777777" w:rsidR="00DF0445" w:rsidRPr="001654AB" w:rsidRDefault="00DF0445" w:rsidP="008B040E">
            <w:pPr>
              <w:pStyle w:val="TableParagraph"/>
              <w:spacing w:before="228" w:line="260" w:lineRule="exact"/>
              <w:ind w:left="114"/>
              <w:rPr>
                <w:rFonts w:ascii="Times New Roman" w:hAnsi="Times New Roman" w:cs="Times New Roman"/>
                <w:sz w:val="24"/>
              </w:rPr>
            </w:pPr>
            <w:r w:rsidRPr="00C37113">
              <w:rPr>
                <w:rFonts w:ascii="Times New Roman" w:hAnsi="Times New Roman" w:cs="Times New Roman"/>
                <w:sz w:val="24"/>
              </w:rPr>
              <w:t>My project was finished on schedule.</w:t>
            </w:r>
          </w:p>
        </w:tc>
      </w:tr>
    </w:tbl>
    <w:p w14:paraId="460565EE" w14:textId="77777777" w:rsidR="00DF0445" w:rsidRPr="00DF0445" w:rsidRDefault="00DF0445" w:rsidP="00DF0445">
      <w:pPr>
        <w:pStyle w:val="TableTitle"/>
      </w:pPr>
    </w:p>
    <w:p w14:paraId="0BC74803" w14:textId="77777777" w:rsidR="00DF0445" w:rsidRDefault="00DF0445" w:rsidP="00CC6F92">
      <w:pPr>
        <w:pStyle w:val="BodyText"/>
        <w:ind w:firstLine="0"/>
      </w:pPr>
    </w:p>
    <w:p w14:paraId="1CE044A7" w14:textId="77777777" w:rsidR="004E7E3F" w:rsidRDefault="004E7E3F" w:rsidP="00CC6F92">
      <w:pPr>
        <w:pStyle w:val="BodyText"/>
        <w:ind w:firstLine="0"/>
      </w:pPr>
    </w:p>
    <w:p w14:paraId="7EF86B6C" w14:textId="77777777" w:rsidR="004E7E3F" w:rsidRDefault="004E7E3F" w:rsidP="00CC6F92">
      <w:pPr>
        <w:pStyle w:val="BodyText"/>
        <w:ind w:firstLine="0"/>
      </w:pPr>
    </w:p>
    <w:p w14:paraId="02379B2F" w14:textId="77777777" w:rsidR="004E7E3F" w:rsidRDefault="004E7E3F" w:rsidP="00CC6F92">
      <w:pPr>
        <w:pStyle w:val="BodyText"/>
        <w:ind w:firstLine="0"/>
      </w:pPr>
    </w:p>
    <w:p w14:paraId="79DEAD0C" w14:textId="77777777" w:rsidR="004E7E3F" w:rsidRDefault="004E7E3F" w:rsidP="00CC6F92">
      <w:pPr>
        <w:pStyle w:val="BodyText"/>
        <w:ind w:firstLine="0"/>
      </w:pPr>
    </w:p>
    <w:p w14:paraId="0C9C6B29" w14:textId="77777777" w:rsidR="004E7E3F" w:rsidRDefault="004E7E3F" w:rsidP="00CC6F92">
      <w:pPr>
        <w:pStyle w:val="BodyText"/>
        <w:ind w:firstLine="0"/>
      </w:pPr>
    </w:p>
    <w:p w14:paraId="0253141F" w14:textId="77777777" w:rsidR="004E7E3F" w:rsidRDefault="004E7E3F" w:rsidP="00CC6F92">
      <w:pPr>
        <w:pStyle w:val="BodyText"/>
        <w:ind w:firstLine="0"/>
      </w:pPr>
    </w:p>
    <w:p w14:paraId="0753B2E1" w14:textId="77777777" w:rsidR="004E7E3F" w:rsidRDefault="004E7E3F" w:rsidP="00CC6F92">
      <w:pPr>
        <w:pStyle w:val="BodyText"/>
        <w:ind w:firstLine="0"/>
      </w:pPr>
    </w:p>
    <w:p w14:paraId="622D93FE" w14:textId="77777777" w:rsidR="004E7E3F" w:rsidRDefault="004E7E3F" w:rsidP="00CC6F92">
      <w:pPr>
        <w:pStyle w:val="BodyText"/>
        <w:ind w:firstLine="0"/>
      </w:pPr>
    </w:p>
    <w:p w14:paraId="5A84D378" w14:textId="77777777" w:rsidR="004E7E3F" w:rsidRDefault="004E7E3F" w:rsidP="00CC6F92">
      <w:pPr>
        <w:pStyle w:val="BodyText"/>
        <w:ind w:firstLine="0"/>
      </w:pPr>
    </w:p>
    <w:p w14:paraId="32FAB2F7" w14:textId="77777777" w:rsidR="004E7E3F" w:rsidRDefault="004E7E3F" w:rsidP="00CC6F92">
      <w:pPr>
        <w:pStyle w:val="BodyText"/>
        <w:ind w:firstLine="0"/>
      </w:pPr>
    </w:p>
    <w:p w14:paraId="2911728E" w14:textId="77777777" w:rsidR="00634099" w:rsidRDefault="00634099" w:rsidP="00CC6F92">
      <w:pPr>
        <w:pStyle w:val="BodyText"/>
        <w:ind w:firstLine="0"/>
        <w:sectPr w:rsidR="00634099" w:rsidSect="00DB681C">
          <w:pgSz w:w="12240" w:h="15840"/>
          <w:pgMar w:top="1440" w:right="1440" w:bottom="1440" w:left="1800" w:header="720" w:footer="720" w:gutter="0"/>
          <w:cols w:space="720"/>
          <w:titlePg/>
          <w:docGrid w:linePitch="360"/>
        </w:sectPr>
      </w:pPr>
    </w:p>
    <w:p w14:paraId="7AAF5B04" w14:textId="77777777" w:rsidR="004E7E3F" w:rsidRDefault="004E7E3F" w:rsidP="00CC6F92">
      <w:pPr>
        <w:pStyle w:val="BodyText"/>
        <w:ind w:firstLine="0"/>
      </w:pPr>
    </w:p>
    <w:p w14:paraId="619FB486" w14:textId="77777777" w:rsidR="00DE042C" w:rsidRDefault="00DE042C" w:rsidP="00CC6F92">
      <w:pPr>
        <w:pStyle w:val="BodyText"/>
        <w:ind w:firstLine="0"/>
      </w:pPr>
    </w:p>
    <w:p w14:paraId="5788C689" w14:textId="77777777" w:rsidR="001C2971" w:rsidRDefault="001C2971" w:rsidP="00CC6F92">
      <w:pPr>
        <w:pStyle w:val="BodyText"/>
        <w:ind w:firstLine="0"/>
      </w:pPr>
    </w:p>
    <w:p w14:paraId="5A611827" w14:textId="77777777" w:rsidR="001C2971" w:rsidRDefault="001C2971" w:rsidP="00CC6F92">
      <w:pPr>
        <w:pStyle w:val="BodyText"/>
        <w:ind w:firstLine="0"/>
      </w:pPr>
    </w:p>
    <w:p w14:paraId="44659E54" w14:textId="77777777" w:rsidR="001C2971" w:rsidRDefault="001C2971" w:rsidP="00CC6F92">
      <w:pPr>
        <w:pStyle w:val="BodyText"/>
        <w:ind w:firstLine="0"/>
      </w:pPr>
    </w:p>
    <w:p w14:paraId="352C190C" w14:textId="77777777" w:rsidR="00DE042C" w:rsidRDefault="00DE042C" w:rsidP="00CC6F92">
      <w:pPr>
        <w:pStyle w:val="BodyText"/>
        <w:ind w:firstLine="0"/>
      </w:pPr>
    </w:p>
    <w:p w14:paraId="10A3CAC3" w14:textId="77777777" w:rsidR="00DE042C" w:rsidRDefault="00DE042C" w:rsidP="00CC6F92">
      <w:pPr>
        <w:pStyle w:val="BodyText"/>
        <w:ind w:firstLine="0"/>
      </w:pPr>
    </w:p>
    <w:p w14:paraId="689822BF" w14:textId="77777777" w:rsidR="00DE042C" w:rsidRDefault="00DE042C" w:rsidP="00CC6F92">
      <w:pPr>
        <w:pStyle w:val="BodyText"/>
        <w:ind w:firstLine="0"/>
      </w:pPr>
    </w:p>
    <w:p w14:paraId="72668A2F" w14:textId="77777777" w:rsidR="00DE042C" w:rsidRDefault="00DE042C" w:rsidP="00CC6F92">
      <w:pPr>
        <w:pStyle w:val="BodyText"/>
        <w:ind w:firstLine="0"/>
      </w:pPr>
    </w:p>
    <w:p w14:paraId="3E6B6232" w14:textId="77777777" w:rsidR="004E7E3F" w:rsidRDefault="004E7E3F" w:rsidP="00CC6F92">
      <w:pPr>
        <w:pStyle w:val="BodyText"/>
        <w:ind w:firstLine="0"/>
      </w:pPr>
    </w:p>
    <w:p w14:paraId="79F5E39D" w14:textId="77777777" w:rsidR="004E7E3F" w:rsidRDefault="004E7E3F" w:rsidP="004E7E3F"/>
    <w:p w14:paraId="58D6D495" w14:textId="77777777" w:rsidR="00F70DE8" w:rsidRDefault="004E7E3F" w:rsidP="0089514B">
      <w:pPr>
        <w:pStyle w:val="Heading2"/>
        <w:tabs>
          <w:tab w:val="left" w:pos="990"/>
        </w:tabs>
        <w:spacing w:before="120" w:after="120" w:line="276" w:lineRule="auto"/>
        <w:rPr>
          <w:b/>
        </w:rPr>
      </w:pPr>
      <w:bookmarkStart w:id="132" w:name="_Toc153474794"/>
      <w:r>
        <w:rPr>
          <w:b/>
        </w:rPr>
        <w:t>Chapter 6</w:t>
      </w:r>
      <w:bookmarkEnd w:id="132"/>
      <w:r w:rsidR="00653FA4">
        <w:rPr>
          <w:b/>
        </w:rPr>
        <w:t xml:space="preserve"> </w:t>
      </w:r>
    </w:p>
    <w:p w14:paraId="0A928158" w14:textId="684FCF76" w:rsidR="004E7E3F" w:rsidRPr="006D0F04" w:rsidRDefault="004E7E3F" w:rsidP="0089514B">
      <w:pPr>
        <w:pStyle w:val="Heading2"/>
        <w:tabs>
          <w:tab w:val="left" w:pos="990"/>
        </w:tabs>
        <w:spacing w:before="120" w:after="120" w:line="276" w:lineRule="auto"/>
        <w:rPr>
          <w:b/>
        </w:rPr>
      </w:pPr>
      <w:bookmarkStart w:id="133" w:name="_Toc153474795"/>
      <w:r>
        <w:rPr>
          <w:b/>
        </w:rPr>
        <w:t>Project Planning and Scheduling</w:t>
      </w:r>
      <w:bookmarkEnd w:id="133"/>
    </w:p>
    <w:p w14:paraId="04644109" w14:textId="77777777" w:rsidR="004E7E3F" w:rsidRDefault="004E7E3F" w:rsidP="00CC6F92">
      <w:pPr>
        <w:pStyle w:val="BodyText"/>
        <w:ind w:firstLine="0"/>
      </w:pPr>
    </w:p>
    <w:p w14:paraId="2DF91522" w14:textId="77777777" w:rsidR="004E7E3F" w:rsidRDefault="004E7E3F" w:rsidP="00CC6F92">
      <w:pPr>
        <w:pStyle w:val="BodyText"/>
        <w:ind w:firstLine="0"/>
      </w:pPr>
    </w:p>
    <w:p w14:paraId="5934B611" w14:textId="77777777" w:rsidR="004E7E3F" w:rsidRDefault="004E7E3F" w:rsidP="00CC6F92">
      <w:pPr>
        <w:pStyle w:val="BodyText"/>
        <w:ind w:firstLine="0"/>
      </w:pPr>
    </w:p>
    <w:p w14:paraId="37F57AEB" w14:textId="77777777" w:rsidR="004E7E3F" w:rsidRDefault="004E7E3F" w:rsidP="00CC6F92">
      <w:pPr>
        <w:pStyle w:val="BodyText"/>
        <w:ind w:firstLine="0"/>
      </w:pPr>
    </w:p>
    <w:p w14:paraId="44BFEAA0" w14:textId="77777777" w:rsidR="004E7E3F" w:rsidRDefault="004E7E3F" w:rsidP="00CC6F92">
      <w:pPr>
        <w:pStyle w:val="BodyText"/>
        <w:ind w:firstLine="0"/>
      </w:pPr>
    </w:p>
    <w:p w14:paraId="197B4F0A" w14:textId="77777777" w:rsidR="004E7E3F" w:rsidRDefault="004E7E3F" w:rsidP="00CC6F92">
      <w:pPr>
        <w:pStyle w:val="BodyText"/>
        <w:ind w:firstLine="0"/>
      </w:pPr>
    </w:p>
    <w:p w14:paraId="0AE25421" w14:textId="77777777" w:rsidR="004E7E3F" w:rsidRDefault="004E7E3F" w:rsidP="00CC6F92">
      <w:pPr>
        <w:pStyle w:val="BodyText"/>
        <w:ind w:firstLine="0"/>
      </w:pPr>
    </w:p>
    <w:p w14:paraId="238669F6" w14:textId="77777777" w:rsidR="004E7E3F" w:rsidRDefault="004E7E3F" w:rsidP="00CC6F92">
      <w:pPr>
        <w:pStyle w:val="BodyText"/>
        <w:ind w:firstLine="0"/>
      </w:pPr>
    </w:p>
    <w:p w14:paraId="66233695" w14:textId="77777777" w:rsidR="004E7E3F" w:rsidRDefault="004E7E3F" w:rsidP="00CC6F92">
      <w:pPr>
        <w:pStyle w:val="BodyText"/>
        <w:ind w:firstLine="0"/>
      </w:pPr>
    </w:p>
    <w:p w14:paraId="3E81038D" w14:textId="77777777" w:rsidR="004E7E3F" w:rsidRDefault="004E7E3F" w:rsidP="00CC6F92">
      <w:pPr>
        <w:pStyle w:val="BodyText"/>
        <w:ind w:firstLine="0"/>
      </w:pPr>
    </w:p>
    <w:p w14:paraId="77B8B0B9" w14:textId="77777777" w:rsidR="00DF0445" w:rsidRDefault="00DF0445" w:rsidP="00CC6F92">
      <w:pPr>
        <w:pStyle w:val="BodyText"/>
        <w:ind w:firstLine="0"/>
      </w:pPr>
    </w:p>
    <w:p w14:paraId="2BA6CF8E" w14:textId="77777777" w:rsidR="00DE042C" w:rsidRPr="00CC6F92" w:rsidRDefault="00DE042C" w:rsidP="00CC6F92">
      <w:pPr>
        <w:pStyle w:val="BodyText"/>
        <w:ind w:firstLine="0"/>
      </w:pPr>
    </w:p>
    <w:p w14:paraId="5D9DC71E" w14:textId="5195E49F" w:rsidR="00181CCE" w:rsidRPr="0017163F" w:rsidRDefault="00467A9E" w:rsidP="00467A9E">
      <w:pPr>
        <w:pStyle w:val="Heading4"/>
        <w:rPr>
          <w:b/>
          <w:bCs/>
        </w:rPr>
      </w:pPr>
      <w:bookmarkStart w:id="134" w:name="_Toc153474796"/>
      <w:r w:rsidRPr="0017163F">
        <w:rPr>
          <w:b/>
          <w:bCs/>
        </w:rPr>
        <w:t>6.1 Project Planning</w:t>
      </w:r>
      <w:bookmarkEnd w:id="134"/>
    </w:p>
    <w:p w14:paraId="3BB0338F" w14:textId="2653DB04" w:rsidR="00467A9E" w:rsidRDefault="00467A9E" w:rsidP="00AA2692">
      <w:pPr>
        <w:pStyle w:val="BodyText"/>
        <w:ind w:firstLine="0"/>
      </w:pPr>
      <w:r>
        <w:t>Before commencing any project, a comprehensive estimation is imperative. This involves meticulously assessing the scope of work, determining the necessary resources, forecasting the anticipated time frame from project initiation to its conclusion, and conducting a thorough analysis to ascertain project feasibility. Estimation encompasses a multifaceted process that lays the groundwork for project planning and execution. It involves breaking down the tasks involved, understanding the intricacies of each step, and gauging the resources essential for seamless execution. Additionally, forecasting the timeline required for completion is critical, allowing for realistic scheduling and adherence to deadlines. However, estimation isn't solely about quantifying elements; it's also about qualitative analysis. Assessing the feasibility of a project involves evaluating its viability within the given constraints, considering factors like budgetary limitations, technological requirements, available skill sets, and potential risks.</w:t>
      </w:r>
    </w:p>
    <w:p w14:paraId="1C876320" w14:textId="77777777" w:rsidR="00467A9E" w:rsidRDefault="00467A9E" w:rsidP="001C2971">
      <w:pPr>
        <w:pStyle w:val="BodyText"/>
        <w:ind w:firstLine="0"/>
      </w:pPr>
      <w:r>
        <w:t xml:space="preserve">The following activities of software project planning that have followed in this project are: </w:t>
      </w:r>
    </w:p>
    <w:p w14:paraId="44416BBC" w14:textId="2F4C6F16" w:rsidR="00467A9E" w:rsidRDefault="00467A9E">
      <w:pPr>
        <w:pStyle w:val="BodyText"/>
        <w:numPr>
          <w:ilvl w:val="0"/>
          <w:numId w:val="16"/>
        </w:numPr>
      </w:pPr>
      <w:r>
        <w:t xml:space="preserve">Estimation of the software project </w:t>
      </w:r>
    </w:p>
    <w:p w14:paraId="1ADE0B02" w14:textId="41DA4E39" w:rsidR="00467A9E" w:rsidRDefault="00467A9E">
      <w:pPr>
        <w:pStyle w:val="BodyText"/>
        <w:numPr>
          <w:ilvl w:val="0"/>
          <w:numId w:val="16"/>
        </w:numPr>
      </w:pPr>
      <w:r>
        <w:t xml:space="preserve">Task scheduling </w:t>
      </w:r>
    </w:p>
    <w:p w14:paraId="46001AFE" w14:textId="021DB5C0" w:rsidR="00467A9E" w:rsidRDefault="00467A9E">
      <w:pPr>
        <w:pStyle w:val="BodyText"/>
        <w:numPr>
          <w:ilvl w:val="0"/>
          <w:numId w:val="16"/>
        </w:numPr>
      </w:pPr>
      <w:r>
        <w:t xml:space="preserve">Personnel requirements </w:t>
      </w:r>
    </w:p>
    <w:p w14:paraId="7C0E0522" w14:textId="5F92B000" w:rsidR="00467A9E" w:rsidRDefault="00467A9E">
      <w:pPr>
        <w:pStyle w:val="BodyText"/>
        <w:numPr>
          <w:ilvl w:val="0"/>
          <w:numId w:val="16"/>
        </w:numPr>
      </w:pPr>
      <w:r>
        <w:t xml:space="preserve">Estimation of the software cost </w:t>
      </w:r>
    </w:p>
    <w:p w14:paraId="4F9936B3" w14:textId="1C457165" w:rsidR="00467A9E" w:rsidRPr="00467A9E" w:rsidRDefault="00467A9E">
      <w:pPr>
        <w:pStyle w:val="BodyText"/>
        <w:numPr>
          <w:ilvl w:val="0"/>
          <w:numId w:val="16"/>
        </w:numPr>
      </w:pPr>
      <w:r>
        <w:t>Cost benefit analysis</w:t>
      </w:r>
    </w:p>
    <w:p w14:paraId="08ECA8D6" w14:textId="0FC7B591" w:rsidR="00AD0D20" w:rsidRPr="0017163F" w:rsidRDefault="00467A9E" w:rsidP="00AD0D20">
      <w:pPr>
        <w:pStyle w:val="Heading4"/>
        <w:jc w:val="both"/>
        <w:rPr>
          <w:b/>
          <w:bCs/>
        </w:rPr>
      </w:pPr>
      <w:bookmarkStart w:id="135" w:name="_Toc144469018"/>
      <w:bookmarkStart w:id="136" w:name="_Toc153474797"/>
      <w:r w:rsidRPr="0017163F">
        <w:rPr>
          <w:b/>
          <w:bCs/>
        </w:rPr>
        <w:t>6.2</w:t>
      </w:r>
      <w:r w:rsidR="00AD0D20" w:rsidRPr="0017163F">
        <w:rPr>
          <w:b/>
          <w:bCs/>
        </w:rPr>
        <w:t xml:space="preserve"> </w:t>
      </w:r>
      <w:bookmarkEnd w:id="135"/>
      <w:r w:rsidRPr="0017163F">
        <w:rPr>
          <w:b/>
          <w:bCs/>
        </w:rPr>
        <w:t>Project Estimation</w:t>
      </w:r>
      <w:bookmarkEnd w:id="136"/>
    </w:p>
    <w:p w14:paraId="080E2E5D" w14:textId="702889CE" w:rsidR="00467A9E" w:rsidRPr="00467A9E" w:rsidRDefault="00467A9E" w:rsidP="00467A9E">
      <w:pPr>
        <w:pStyle w:val="BodyText"/>
        <w:ind w:firstLine="0"/>
        <w:rPr>
          <w:shd w:val="clear" w:color="auto" w:fill="auto"/>
        </w:rPr>
      </w:pPr>
      <w:r w:rsidRPr="00467A9E">
        <w:rPr>
          <w:shd w:val="clear" w:color="auto" w:fill="auto"/>
        </w:rPr>
        <w:t>The precision of a software project estimate hinges on several key factors:</w:t>
      </w:r>
    </w:p>
    <w:p w14:paraId="23156926" w14:textId="77777777" w:rsidR="00467A9E" w:rsidRPr="00467A9E" w:rsidRDefault="00467A9E">
      <w:pPr>
        <w:pStyle w:val="BodyText"/>
        <w:numPr>
          <w:ilvl w:val="0"/>
          <w:numId w:val="17"/>
        </w:numPr>
        <w:rPr>
          <w:shd w:val="clear" w:color="auto" w:fill="auto"/>
        </w:rPr>
      </w:pPr>
      <w:r w:rsidRPr="00467A9E">
        <w:rPr>
          <w:b/>
          <w:bCs/>
          <w:shd w:val="clear" w:color="auto" w:fill="auto"/>
        </w:rPr>
        <w:t>Accurate Product Size Estimation:</w:t>
      </w:r>
      <w:r w:rsidRPr="00467A9E">
        <w:rPr>
          <w:shd w:val="clear" w:color="auto" w:fill="auto"/>
        </w:rPr>
        <w:t xml:space="preserve"> A critical starting point involves accurately gauging the size of the intended product. This estimation forms the basis for further evaluations and planning within the project.</w:t>
      </w:r>
    </w:p>
    <w:p w14:paraId="076F9599" w14:textId="77777777" w:rsidR="00467A9E" w:rsidRPr="00467A9E" w:rsidRDefault="00467A9E" w:rsidP="00467A9E">
      <w:pPr>
        <w:pStyle w:val="BodyText"/>
        <w:rPr>
          <w:shd w:val="clear" w:color="auto" w:fill="auto"/>
        </w:rPr>
      </w:pPr>
    </w:p>
    <w:p w14:paraId="24BFBCE6" w14:textId="5401BCB3" w:rsidR="00467A9E" w:rsidRPr="00467A9E" w:rsidRDefault="00467A9E">
      <w:pPr>
        <w:pStyle w:val="BodyText"/>
        <w:numPr>
          <w:ilvl w:val="0"/>
          <w:numId w:val="17"/>
        </w:numPr>
        <w:rPr>
          <w:shd w:val="clear" w:color="auto" w:fill="auto"/>
        </w:rPr>
      </w:pPr>
      <w:r w:rsidRPr="00467A9E">
        <w:rPr>
          <w:b/>
          <w:bCs/>
          <w:shd w:val="clear" w:color="auto" w:fill="auto"/>
        </w:rPr>
        <w:lastRenderedPageBreak/>
        <w:t>Translation into Effort, Time, and Costs:</w:t>
      </w:r>
      <w:r w:rsidRPr="00467A9E">
        <w:rPr>
          <w:shd w:val="clear" w:color="auto" w:fill="auto"/>
        </w:rPr>
        <w:t xml:space="preserve"> Translating the estimated product size into tangible aspects like human effort, calendar time, and financial resources is pivotal. This conversion allows for a realistic projection of the resources needed for successful project completion.</w:t>
      </w:r>
    </w:p>
    <w:p w14:paraId="28E63433" w14:textId="56B76099" w:rsidR="00467A9E" w:rsidRPr="00467A9E" w:rsidRDefault="00467A9E">
      <w:pPr>
        <w:pStyle w:val="BodyText"/>
        <w:numPr>
          <w:ilvl w:val="0"/>
          <w:numId w:val="17"/>
        </w:numPr>
        <w:rPr>
          <w:shd w:val="clear" w:color="auto" w:fill="auto"/>
        </w:rPr>
      </w:pPr>
      <w:r w:rsidRPr="00467A9E">
        <w:rPr>
          <w:b/>
          <w:bCs/>
          <w:shd w:val="clear" w:color="auto" w:fill="auto"/>
        </w:rPr>
        <w:t>Alignment with Team Capabilities:</w:t>
      </w:r>
      <w:r w:rsidRPr="00467A9E">
        <w:rPr>
          <w:shd w:val="clear" w:color="auto" w:fill="auto"/>
        </w:rPr>
        <w:t xml:space="preserve"> The effectiveness of the project plan heavily relies on how well it aligns with the capabilities and expertise of the software team. A well-structured plan that fits the team's skill set and capabilities enhances the likelihood of meeting project objectives.</w:t>
      </w:r>
    </w:p>
    <w:p w14:paraId="13C46428" w14:textId="226D5089" w:rsidR="00AD0D20" w:rsidRPr="0076595A" w:rsidRDefault="00467A9E">
      <w:pPr>
        <w:pStyle w:val="BodyText"/>
        <w:numPr>
          <w:ilvl w:val="0"/>
          <w:numId w:val="17"/>
        </w:numPr>
      </w:pPr>
      <w:r w:rsidRPr="00467A9E">
        <w:rPr>
          <w:b/>
          <w:bCs/>
          <w:shd w:val="clear" w:color="auto" w:fill="auto"/>
        </w:rPr>
        <w:t>Stability of Requirements and Environment:</w:t>
      </w:r>
      <w:r w:rsidRPr="00467A9E">
        <w:rPr>
          <w:shd w:val="clear" w:color="auto" w:fill="auto"/>
        </w:rPr>
        <w:t xml:space="preserve"> The stability of product requirements and the surrounding environment is crucial. A consistent set of requirements and a supportive work environment contribute significantly to the predictability and stability of the software engineering effort.</w:t>
      </w:r>
      <w:r w:rsidR="00AD0D20" w:rsidRPr="0076595A">
        <w:rPr>
          <w:shd w:val="clear" w:color="auto" w:fill="auto"/>
        </w:rPr>
        <w:t xml:space="preserve"> </w:t>
      </w:r>
      <w:r>
        <w:rPr>
          <w:shd w:val="clear" w:color="auto" w:fill="auto"/>
        </w:rPr>
        <w:t xml:space="preserve"> </w:t>
      </w:r>
    </w:p>
    <w:p w14:paraId="4AFEC78D" w14:textId="73970048" w:rsidR="00467A9E" w:rsidRPr="001C2971" w:rsidRDefault="00467A9E" w:rsidP="00467A9E">
      <w:pPr>
        <w:pStyle w:val="Heading4"/>
        <w:jc w:val="both"/>
        <w:rPr>
          <w:b/>
          <w:bCs/>
        </w:rPr>
      </w:pPr>
      <w:bookmarkStart w:id="137" w:name="_Toc153474798"/>
      <w:r w:rsidRPr="001C2971">
        <w:rPr>
          <w:b/>
          <w:bCs/>
        </w:rPr>
        <w:t>6.</w:t>
      </w:r>
      <w:r w:rsidR="0094519E" w:rsidRPr="001C2971">
        <w:rPr>
          <w:b/>
          <w:bCs/>
        </w:rPr>
        <w:t>3</w:t>
      </w:r>
      <w:r w:rsidRPr="001C2971">
        <w:rPr>
          <w:b/>
          <w:bCs/>
        </w:rPr>
        <w:t xml:space="preserve"> Function Oriented Matrices</w:t>
      </w:r>
      <w:bookmarkEnd w:id="137"/>
    </w:p>
    <w:p w14:paraId="486E57AA" w14:textId="77777777" w:rsidR="00282AC3" w:rsidRDefault="00282AC3" w:rsidP="005D3679">
      <w:pPr>
        <w:pStyle w:val="BodyText"/>
        <w:ind w:firstLine="0"/>
      </w:pPr>
      <w:r>
        <w:t>Function point-based estimation focuses on information domain values rather that software values. Function points are computed by comparing five information domain characteristics.</w:t>
      </w:r>
    </w:p>
    <w:p w14:paraId="6625566A" w14:textId="214EF8B0" w:rsidR="00282AC3" w:rsidRPr="00282AC3" w:rsidRDefault="00282AC3" w:rsidP="00282AC3">
      <w:pPr>
        <w:pStyle w:val="BodyText"/>
        <w:ind w:firstLine="0"/>
        <w:rPr>
          <w:b/>
          <w:bCs/>
        </w:rPr>
      </w:pPr>
      <w:r w:rsidRPr="00282AC3">
        <w:rPr>
          <w:b/>
          <w:bCs/>
        </w:rPr>
        <w:t xml:space="preserve">1. Data Functions </w:t>
      </w:r>
    </w:p>
    <w:p w14:paraId="63EA5D0C" w14:textId="77777777" w:rsidR="00282AC3" w:rsidRDefault="00282AC3" w:rsidP="00467A9E">
      <w:pPr>
        <w:pStyle w:val="BodyText"/>
      </w:pPr>
      <w:r>
        <w:t xml:space="preserve">● Internal Logical Files </w:t>
      </w:r>
    </w:p>
    <w:p w14:paraId="7CEF9892" w14:textId="77777777" w:rsidR="00282AC3" w:rsidRDefault="00282AC3" w:rsidP="00467A9E">
      <w:pPr>
        <w:pStyle w:val="BodyText"/>
      </w:pPr>
      <w:r>
        <w:t xml:space="preserve">● External Interface Files </w:t>
      </w:r>
    </w:p>
    <w:p w14:paraId="052E0BEA" w14:textId="77777777" w:rsidR="00282AC3" w:rsidRPr="00282AC3" w:rsidRDefault="00282AC3" w:rsidP="00282AC3">
      <w:pPr>
        <w:pStyle w:val="BodyText"/>
        <w:ind w:firstLine="0"/>
        <w:rPr>
          <w:b/>
          <w:bCs/>
        </w:rPr>
      </w:pPr>
      <w:r w:rsidRPr="00282AC3">
        <w:rPr>
          <w:b/>
          <w:bCs/>
        </w:rPr>
        <w:t xml:space="preserve">2. Transactional Functions </w:t>
      </w:r>
    </w:p>
    <w:p w14:paraId="588F09EE" w14:textId="77777777" w:rsidR="00282AC3" w:rsidRDefault="00282AC3" w:rsidP="00467A9E">
      <w:pPr>
        <w:pStyle w:val="BodyText"/>
      </w:pPr>
      <w:r>
        <w:t xml:space="preserve">● External Inputs </w:t>
      </w:r>
    </w:p>
    <w:p w14:paraId="0B70DC0C" w14:textId="77777777" w:rsidR="00282AC3" w:rsidRDefault="00282AC3" w:rsidP="00467A9E">
      <w:pPr>
        <w:pStyle w:val="BodyText"/>
      </w:pPr>
      <w:r>
        <w:t xml:space="preserve">● External Outputs </w:t>
      </w:r>
    </w:p>
    <w:p w14:paraId="0BB5127C" w14:textId="77777777" w:rsidR="00282AC3" w:rsidRDefault="00282AC3" w:rsidP="00467A9E">
      <w:pPr>
        <w:pStyle w:val="BodyText"/>
      </w:pPr>
      <w:r>
        <w:t xml:space="preserve">● External Inquiries </w:t>
      </w:r>
    </w:p>
    <w:p w14:paraId="67C10302" w14:textId="77777777" w:rsidR="00282AC3" w:rsidRDefault="00282AC3" w:rsidP="00282AC3">
      <w:pPr>
        <w:pStyle w:val="BodyText"/>
        <w:ind w:firstLine="0"/>
      </w:pPr>
      <w:r w:rsidRPr="00282AC3">
        <w:rPr>
          <w:b/>
          <w:bCs/>
        </w:rPr>
        <w:t>3. Number of external inputs</w:t>
      </w:r>
      <w:r>
        <w:t xml:space="preserve"> – Each user input that provides distinct application-oriented data to the software is counted inputs should be distinguished from inquires.</w:t>
      </w:r>
    </w:p>
    <w:p w14:paraId="64E77B37" w14:textId="77777777" w:rsidR="00282AC3" w:rsidRDefault="00282AC3" w:rsidP="00282AC3">
      <w:pPr>
        <w:pStyle w:val="BodyText"/>
        <w:ind w:firstLine="0"/>
      </w:pPr>
      <w:r w:rsidRPr="00282AC3">
        <w:rPr>
          <w:b/>
          <w:bCs/>
        </w:rPr>
        <w:t>4. Number of external outputs</w:t>
      </w:r>
      <w:r>
        <w:t xml:space="preserve"> – Each user output that provides application-oriented information to the user is counted. </w:t>
      </w:r>
    </w:p>
    <w:p w14:paraId="7A2CBCAB" w14:textId="77777777" w:rsidR="00282AC3" w:rsidRDefault="00282AC3" w:rsidP="00282AC3">
      <w:pPr>
        <w:pStyle w:val="BodyText"/>
        <w:ind w:firstLine="0"/>
      </w:pPr>
      <w:r w:rsidRPr="00282AC3">
        <w:rPr>
          <w:b/>
          <w:bCs/>
        </w:rPr>
        <w:lastRenderedPageBreak/>
        <w:t>5. Number of external inquires</w:t>
      </w:r>
      <w:r>
        <w:t xml:space="preserve"> – An inquiry defined as an on-line input those results in the generation of some immediate software response in the form of an on-line output. Each distinct inquiry counted. </w:t>
      </w:r>
    </w:p>
    <w:p w14:paraId="5364B925" w14:textId="1F6ED6A2" w:rsidR="00467A9E" w:rsidRPr="00467A9E" w:rsidRDefault="00282AC3" w:rsidP="00282AC3">
      <w:pPr>
        <w:pStyle w:val="BodyText"/>
        <w:ind w:firstLine="0"/>
      </w:pPr>
      <w:r w:rsidRPr="00282AC3">
        <w:rPr>
          <w:b/>
          <w:bCs/>
        </w:rPr>
        <w:t>Number of Internal Logical files</w:t>
      </w:r>
      <w:r>
        <w:t xml:space="preserve"> – Each logical internal file is a logical grouping of data that resides within the application’s boundary and is maintained via external inputs.</w:t>
      </w:r>
    </w:p>
    <w:p w14:paraId="59948681" w14:textId="299204CC" w:rsidR="00AD0D20" w:rsidRDefault="00AD0D20" w:rsidP="00AD0D20">
      <w:pPr>
        <w:pStyle w:val="C-BodyText"/>
      </w:pPr>
    </w:p>
    <w:p w14:paraId="7237ED7C" w14:textId="77777777" w:rsidR="00282AC3" w:rsidRDefault="00282AC3" w:rsidP="00282AC3">
      <w:r w:rsidRPr="00282AC3">
        <w:rPr>
          <w:b/>
          <w:bCs/>
        </w:rPr>
        <w:t>Numbers of external interfaces</w:t>
      </w:r>
      <w:r>
        <w:t xml:space="preserve"> – All machine-readable interfaces that used to transmit information to another system counted. </w:t>
      </w:r>
    </w:p>
    <w:p w14:paraId="71E0112D" w14:textId="3FFF70FA" w:rsidR="00282AC3" w:rsidRDefault="00282AC3" w:rsidP="00282AC3">
      <w:r w:rsidRPr="00282AC3">
        <w:rPr>
          <w:b/>
          <w:bCs/>
        </w:rPr>
        <w:t>Functional Complexity</w:t>
      </w:r>
      <w:r>
        <w:t xml:space="preserve"> - The first adjustment factor considers the Functional Complexity for each unique function. Functional Complexity is determined based on the combination of data groupings and data elements of a particular function. The number of data elements and unique groupings are counted and compared to a complexity matrix that will rate the function as low, average or high complexity. Each of the five functional components (ILF, EIF, EI, EO and EQ) has its own unique complexity matrix.</w:t>
      </w:r>
    </w:p>
    <w:p w14:paraId="5AE7F56B" w14:textId="77777777" w:rsidR="00282AC3" w:rsidRDefault="00282AC3" w:rsidP="00282AC3"/>
    <w:p w14:paraId="0A577494" w14:textId="77777777" w:rsidR="00282AC3" w:rsidRDefault="00282AC3" w:rsidP="00282AC3">
      <w:r>
        <w:t xml:space="preserve">To find out the FP count the following formula is used, </w:t>
      </w:r>
    </w:p>
    <w:p w14:paraId="5DC100DA" w14:textId="77777777" w:rsidR="00282AC3" w:rsidRDefault="00282AC3" w:rsidP="00282AC3">
      <w:r>
        <w:t xml:space="preserve">Estimated Count = (((4 * Most Likely) + Optimistic + Pessimistic) / 6) </w:t>
      </w:r>
    </w:p>
    <w:p w14:paraId="57B026FD" w14:textId="77777777" w:rsidR="00282AC3" w:rsidRDefault="00282AC3" w:rsidP="00282AC3">
      <w:r>
        <w:t xml:space="preserve">FP Count = (Estimated Count * Weight) </w:t>
      </w:r>
    </w:p>
    <w:p w14:paraId="48469DA0" w14:textId="77777777" w:rsidR="00282AC3" w:rsidRDefault="00282AC3" w:rsidP="00282AC3">
      <w:r>
        <w:t xml:space="preserve">To compute function points (FP), the following relationship is used: FP = Count Total * [0.65 + 0.01 * Σ (Fi)] </w:t>
      </w:r>
    </w:p>
    <w:p w14:paraId="101A6E44" w14:textId="1BD4A83B" w:rsidR="00282AC3" w:rsidRDefault="00282AC3" w:rsidP="00282AC3">
      <w:r>
        <w:t>The count total is the sum of all FP entries.</w:t>
      </w:r>
    </w:p>
    <w:p w14:paraId="29242F70" w14:textId="77777777" w:rsidR="00282AC3" w:rsidRDefault="00282AC3" w:rsidP="00282AC3"/>
    <w:p w14:paraId="16F255E2" w14:textId="5B57525A" w:rsidR="0094519E" w:rsidRDefault="0094519E" w:rsidP="0094519E">
      <w:pPr>
        <w:pStyle w:val="TableTitle"/>
      </w:pPr>
      <w:bookmarkStart w:id="138" w:name="_Toc111297268"/>
      <w:bookmarkStart w:id="139" w:name="_Toc153474310"/>
      <w:r w:rsidRPr="0094519E">
        <w:lastRenderedPageBreak/>
        <w:t>Table 6.1 Complexity Matrix</w:t>
      </w:r>
      <w:bookmarkEnd w:id="138"/>
      <w:bookmarkEnd w:id="139"/>
    </w:p>
    <w:tbl>
      <w:tblPr>
        <w:tblW w:w="93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4"/>
        <w:gridCol w:w="2334"/>
        <w:gridCol w:w="2336"/>
        <w:gridCol w:w="2334"/>
      </w:tblGrid>
      <w:tr w:rsidR="0094519E" w:rsidRPr="001654AB" w14:paraId="3897C556" w14:textId="77777777" w:rsidTr="0094519E">
        <w:trPr>
          <w:trHeight w:val="515"/>
          <w:jc w:val="center"/>
        </w:trPr>
        <w:tc>
          <w:tcPr>
            <w:tcW w:w="2314" w:type="dxa"/>
          </w:tcPr>
          <w:p w14:paraId="0EAA2401" w14:textId="77777777" w:rsidR="0094519E" w:rsidRPr="00CA760C" w:rsidRDefault="0094519E" w:rsidP="00B91998">
            <w:pPr>
              <w:pStyle w:val="TableParagraph"/>
              <w:ind w:left="107"/>
              <w:rPr>
                <w:rFonts w:ascii="Times New Roman" w:hAnsi="Times New Roman" w:cs="Times New Roman"/>
                <w:b/>
                <w:bCs/>
                <w:sz w:val="24"/>
              </w:rPr>
            </w:pPr>
            <w:r w:rsidRPr="00CA760C">
              <w:rPr>
                <w:rFonts w:ascii="Times New Roman" w:hAnsi="Times New Roman" w:cs="Times New Roman"/>
                <w:b/>
                <w:bCs/>
                <w:sz w:val="24"/>
              </w:rPr>
              <w:t>EI</w:t>
            </w:r>
          </w:p>
        </w:tc>
        <w:tc>
          <w:tcPr>
            <w:tcW w:w="2334" w:type="dxa"/>
          </w:tcPr>
          <w:p w14:paraId="3033E6A6" w14:textId="77777777" w:rsidR="0094519E" w:rsidRPr="00CA760C" w:rsidRDefault="0094519E" w:rsidP="00B91998">
            <w:pPr>
              <w:pStyle w:val="TableParagraph"/>
              <w:ind w:left="107"/>
              <w:rPr>
                <w:rFonts w:ascii="Times New Roman" w:hAnsi="Times New Roman" w:cs="Times New Roman"/>
                <w:b/>
                <w:bCs/>
                <w:sz w:val="24"/>
              </w:rPr>
            </w:pPr>
            <w:r w:rsidRPr="00CA760C">
              <w:rPr>
                <w:rFonts w:ascii="Times New Roman" w:hAnsi="Times New Roman" w:cs="Times New Roman"/>
                <w:b/>
                <w:bCs/>
                <w:sz w:val="24"/>
              </w:rPr>
              <w:t>1-4 DETs</w:t>
            </w:r>
          </w:p>
        </w:tc>
        <w:tc>
          <w:tcPr>
            <w:tcW w:w="2336" w:type="dxa"/>
          </w:tcPr>
          <w:p w14:paraId="52242F31" w14:textId="77777777" w:rsidR="0094519E" w:rsidRPr="00CA760C" w:rsidRDefault="0094519E" w:rsidP="00B91998">
            <w:pPr>
              <w:pStyle w:val="TableParagraph"/>
              <w:ind w:left="106"/>
              <w:rPr>
                <w:rFonts w:ascii="Times New Roman" w:hAnsi="Times New Roman" w:cs="Times New Roman"/>
                <w:b/>
                <w:bCs/>
                <w:sz w:val="24"/>
              </w:rPr>
            </w:pPr>
            <w:r w:rsidRPr="00CA760C">
              <w:rPr>
                <w:rFonts w:ascii="Times New Roman" w:hAnsi="Times New Roman" w:cs="Times New Roman"/>
                <w:b/>
                <w:bCs/>
                <w:sz w:val="24"/>
              </w:rPr>
              <w:t>5-15 DETs</w:t>
            </w:r>
          </w:p>
        </w:tc>
        <w:tc>
          <w:tcPr>
            <w:tcW w:w="2334" w:type="dxa"/>
          </w:tcPr>
          <w:p w14:paraId="5133502E" w14:textId="77777777" w:rsidR="0094519E" w:rsidRPr="00CA760C" w:rsidRDefault="0094519E" w:rsidP="00B91998">
            <w:pPr>
              <w:pStyle w:val="TableParagraph"/>
              <w:ind w:left="106"/>
              <w:rPr>
                <w:rFonts w:ascii="Times New Roman" w:hAnsi="Times New Roman" w:cs="Times New Roman"/>
                <w:b/>
                <w:bCs/>
                <w:sz w:val="24"/>
              </w:rPr>
            </w:pPr>
            <w:r w:rsidRPr="00CA760C">
              <w:rPr>
                <w:rFonts w:ascii="Times New Roman" w:hAnsi="Times New Roman" w:cs="Times New Roman"/>
                <w:b/>
                <w:bCs/>
                <w:sz w:val="24"/>
              </w:rPr>
              <w:t>16 or more DETs</w:t>
            </w:r>
          </w:p>
        </w:tc>
      </w:tr>
      <w:tr w:rsidR="0094519E" w:rsidRPr="001654AB" w14:paraId="2549940D" w14:textId="77777777" w:rsidTr="0094519E">
        <w:trPr>
          <w:trHeight w:val="515"/>
          <w:jc w:val="center"/>
        </w:trPr>
        <w:tc>
          <w:tcPr>
            <w:tcW w:w="2314" w:type="dxa"/>
          </w:tcPr>
          <w:p w14:paraId="317A38CE" w14:textId="77777777" w:rsidR="0094519E" w:rsidRPr="001654AB" w:rsidRDefault="0094519E" w:rsidP="00B91998">
            <w:pPr>
              <w:pStyle w:val="TableParagraph"/>
              <w:ind w:left="107"/>
              <w:rPr>
                <w:rFonts w:ascii="Times New Roman" w:hAnsi="Times New Roman" w:cs="Times New Roman"/>
                <w:sz w:val="24"/>
              </w:rPr>
            </w:pPr>
            <w:r w:rsidRPr="001654AB">
              <w:rPr>
                <w:rFonts w:ascii="Times New Roman" w:hAnsi="Times New Roman" w:cs="Times New Roman"/>
                <w:sz w:val="24"/>
              </w:rPr>
              <w:t>1 FTR</w:t>
            </w:r>
          </w:p>
        </w:tc>
        <w:tc>
          <w:tcPr>
            <w:tcW w:w="2334" w:type="dxa"/>
          </w:tcPr>
          <w:p w14:paraId="38E1F208" w14:textId="77777777" w:rsidR="0094519E" w:rsidRPr="001654AB" w:rsidRDefault="0094519E" w:rsidP="00B91998">
            <w:pPr>
              <w:pStyle w:val="TableParagraph"/>
              <w:ind w:left="107"/>
              <w:rPr>
                <w:rFonts w:ascii="Times New Roman" w:hAnsi="Times New Roman" w:cs="Times New Roman"/>
                <w:sz w:val="24"/>
              </w:rPr>
            </w:pPr>
            <w:r w:rsidRPr="001654AB">
              <w:rPr>
                <w:rFonts w:ascii="Times New Roman" w:hAnsi="Times New Roman" w:cs="Times New Roman"/>
                <w:sz w:val="24"/>
              </w:rPr>
              <w:t>Low</w:t>
            </w:r>
          </w:p>
        </w:tc>
        <w:tc>
          <w:tcPr>
            <w:tcW w:w="2336" w:type="dxa"/>
          </w:tcPr>
          <w:p w14:paraId="4F0EE36A" w14:textId="77777777" w:rsidR="0094519E" w:rsidRPr="001654AB" w:rsidRDefault="0094519E" w:rsidP="00B91998">
            <w:pPr>
              <w:pStyle w:val="TableParagraph"/>
              <w:ind w:left="106"/>
              <w:rPr>
                <w:rFonts w:ascii="Times New Roman" w:hAnsi="Times New Roman" w:cs="Times New Roman"/>
                <w:sz w:val="24"/>
              </w:rPr>
            </w:pPr>
            <w:r w:rsidRPr="001654AB">
              <w:rPr>
                <w:rFonts w:ascii="Times New Roman" w:hAnsi="Times New Roman" w:cs="Times New Roman"/>
                <w:sz w:val="24"/>
              </w:rPr>
              <w:t>Low</w:t>
            </w:r>
          </w:p>
        </w:tc>
        <w:tc>
          <w:tcPr>
            <w:tcW w:w="2334" w:type="dxa"/>
          </w:tcPr>
          <w:p w14:paraId="0937306E" w14:textId="77777777" w:rsidR="0094519E" w:rsidRPr="001654AB" w:rsidRDefault="0094519E" w:rsidP="00B91998">
            <w:pPr>
              <w:pStyle w:val="TableParagraph"/>
              <w:ind w:left="106"/>
              <w:rPr>
                <w:rFonts w:ascii="Times New Roman" w:hAnsi="Times New Roman" w:cs="Times New Roman"/>
                <w:sz w:val="24"/>
              </w:rPr>
            </w:pPr>
            <w:r w:rsidRPr="001654AB">
              <w:rPr>
                <w:rFonts w:ascii="Times New Roman" w:hAnsi="Times New Roman" w:cs="Times New Roman"/>
                <w:sz w:val="24"/>
              </w:rPr>
              <w:t>Average</w:t>
            </w:r>
          </w:p>
        </w:tc>
      </w:tr>
      <w:tr w:rsidR="0094519E" w:rsidRPr="001654AB" w14:paraId="450315EA" w14:textId="77777777" w:rsidTr="0094519E">
        <w:trPr>
          <w:trHeight w:val="534"/>
          <w:jc w:val="center"/>
        </w:trPr>
        <w:tc>
          <w:tcPr>
            <w:tcW w:w="2314" w:type="dxa"/>
          </w:tcPr>
          <w:p w14:paraId="12C17105" w14:textId="77777777" w:rsidR="0094519E" w:rsidRPr="001654AB" w:rsidRDefault="0094519E" w:rsidP="00B91998">
            <w:pPr>
              <w:pStyle w:val="TableParagraph"/>
              <w:ind w:left="107"/>
              <w:rPr>
                <w:rFonts w:ascii="Times New Roman" w:hAnsi="Times New Roman" w:cs="Times New Roman"/>
                <w:sz w:val="24"/>
              </w:rPr>
            </w:pPr>
            <w:r w:rsidRPr="001654AB">
              <w:rPr>
                <w:rFonts w:ascii="Times New Roman" w:hAnsi="Times New Roman" w:cs="Times New Roman"/>
                <w:sz w:val="24"/>
              </w:rPr>
              <w:t>2FTRs</w:t>
            </w:r>
          </w:p>
        </w:tc>
        <w:tc>
          <w:tcPr>
            <w:tcW w:w="2334" w:type="dxa"/>
          </w:tcPr>
          <w:p w14:paraId="22198C6F" w14:textId="77777777" w:rsidR="0094519E" w:rsidRPr="001654AB" w:rsidRDefault="0094519E" w:rsidP="00B91998">
            <w:pPr>
              <w:pStyle w:val="TableParagraph"/>
              <w:ind w:left="107"/>
              <w:rPr>
                <w:rFonts w:ascii="Times New Roman" w:hAnsi="Times New Roman" w:cs="Times New Roman"/>
                <w:sz w:val="24"/>
              </w:rPr>
            </w:pPr>
            <w:r w:rsidRPr="001654AB">
              <w:rPr>
                <w:rFonts w:ascii="Times New Roman" w:hAnsi="Times New Roman" w:cs="Times New Roman"/>
                <w:sz w:val="24"/>
              </w:rPr>
              <w:t>Low</w:t>
            </w:r>
          </w:p>
        </w:tc>
        <w:tc>
          <w:tcPr>
            <w:tcW w:w="2336" w:type="dxa"/>
          </w:tcPr>
          <w:p w14:paraId="492D39F8" w14:textId="77777777" w:rsidR="0094519E" w:rsidRPr="001654AB" w:rsidRDefault="0094519E" w:rsidP="00B91998">
            <w:pPr>
              <w:pStyle w:val="TableParagraph"/>
              <w:ind w:left="106"/>
              <w:rPr>
                <w:rFonts w:ascii="Times New Roman" w:hAnsi="Times New Roman" w:cs="Times New Roman"/>
                <w:sz w:val="24"/>
              </w:rPr>
            </w:pPr>
            <w:r w:rsidRPr="001654AB">
              <w:rPr>
                <w:rFonts w:ascii="Times New Roman" w:hAnsi="Times New Roman" w:cs="Times New Roman"/>
                <w:sz w:val="24"/>
              </w:rPr>
              <w:t>Average</w:t>
            </w:r>
          </w:p>
        </w:tc>
        <w:tc>
          <w:tcPr>
            <w:tcW w:w="2334" w:type="dxa"/>
          </w:tcPr>
          <w:p w14:paraId="6715A90C" w14:textId="77777777" w:rsidR="0094519E" w:rsidRPr="001654AB" w:rsidRDefault="0094519E" w:rsidP="00B91998">
            <w:pPr>
              <w:pStyle w:val="TableParagraph"/>
              <w:ind w:left="106"/>
              <w:rPr>
                <w:rFonts w:ascii="Times New Roman" w:hAnsi="Times New Roman" w:cs="Times New Roman"/>
                <w:sz w:val="24"/>
              </w:rPr>
            </w:pPr>
            <w:r w:rsidRPr="001654AB">
              <w:rPr>
                <w:rFonts w:ascii="Times New Roman" w:hAnsi="Times New Roman" w:cs="Times New Roman"/>
                <w:sz w:val="24"/>
              </w:rPr>
              <w:t>High</w:t>
            </w:r>
          </w:p>
        </w:tc>
      </w:tr>
      <w:tr w:rsidR="0094519E" w:rsidRPr="001654AB" w14:paraId="7E3026D6" w14:textId="77777777" w:rsidTr="0094519E">
        <w:trPr>
          <w:trHeight w:val="537"/>
          <w:jc w:val="center"/>
        </w:trPr>
        <w:tc>
          <w:tcPr>
            <w:tcW w:w="2314" w:type="dxa"/>
          </w:tcPr>
          <w:p w14:paraId="226C82B5" w14:textId="77777777" w:rsidR="0094519E" w:rsidRPr="001654AB" w:rsidRDefault="0094519E" w:rsidP="00B91998">
            <w:pPr>
              <w:pStyle w:val="TableParagraph"/>
              <w:spacing w:line="240" w:lineRule="auto"/>
              <w:ind w:left="107"/>
              <w:rPr>
                <w:rFonts w:ascii="Times New Roman" w:hAnsi="Times New Roman" w:cs="Times New Roman"/>
                <w:sz w:val="24"/>
              </w:rPr>
            </w:pPr>
            <w:r w:rsidRPr="001654AB">
              <w:rPr>
                <w:rFonts w:ascii="Times New Roman" w:hAnsi="Times New Roman" w:cs="Times New Roman"/>
                <w:sz w:val="24"/>
              </w:rPr>
              <w:t>3 or more FTRs</w:t>
            </w:r>
          </w:p>
        </w:tc>
        <w:tc>
          <w:tcPr>
            <w:tcW w:w="2334" w:type="dxa"/>
          </w:tcPr>
          <w:p w14:paraId="37DF2548" w14:textId="77777777" w:rsidR="0094519E" w:rsidRPr="001654AB" w:rsidRDefault="0094519E" w:rsidP="00B91998">
            <w:pPr>
              <w:pStyle w:val="TableParagraph"/>
              <w:spacing w:line="240" w:lineRule="auto"/>
              <w:ind w:left="107"/>
              <w:rPr>
                <w:rFonts w:ascii="Times New Roman" w:hAnsi="Times New Roman" w:cs="Times New Roman"/>
                <w:sz w:val="24"/>
              </w:rPr>
            </w:pPr>
            <w:r w:rsidRPr="001654AB">
              <w:rPr>
                <w:rFonts w:ascii="Times New Roman" w:hAnsi="Times New Roman" w:cs="Times New Roman"/>
                <w:sz w:val="24"/>
              </w:rPr>
              <w:t>Average</w:t>
            </w:r>
          </w:p>
        </w:tc>
        <w:tc>
          <w:tcPr>
            <w:tcW w:w="2336" w:type="dxa"/>
          </w:tcPr>
          <w:p w14:paraId="06A61898" w14:textId="77777777" w:rsidR="0094519E" w:rsidRPr="001654AB" w:rsidRDefault="0094519E" w:rsidP="00B91998">
            <w:pPr>
              <w:pStyle w:val="TableParagraph"/>
              <w:spacing w:line="240" w:lineRule="auto"/>
              <w:ind w:left="106"/>
              <w:rPr>
                <w:rFonts w:ascii="Times New Roman" w:hAnsi="Times New Roman" w:cs="Times New Roman"/>
                <w:sz w:val="24"/>
              </w:rPr>
            </w:pPr>
            <w:r w:rsidRPr="001654AB">
              <w:rPr>
                <w:rFonts w:ascii="Times New Roman" w:hAnsi="Times New Roman" w:cs="Times New Roman"/>
                <w:sz w:val="24"/>
              </w:rPr>
              <w:t>High</w:t>
            </w:r>
          </w:p>
        </w:tc>
        <w:tc>
          <w:tcPr>
            <w:tcW w:w="2334" w:type="dxa"/>
          </w:tcPr>
          <w:p w14:paraId="2D0A461A" w14:textId="77777777" w:rsidR="0094519E" w:rsidRPr="001654AB" w:rsidRDefault="0094519E" w:rsidP="00B91998">
            <w:pPr>
              <w:pStyle w:val="TableParagraph"/>
              <w:spacing w:line="240" w:lineRule="auto"/>
              <w:ind w:left="106"/>
              <w:rPr>
                <w:rFonts w:ascii="Times New Roman" w:hAnsi="Times New Roman" w:cs="Times New Roman"/>
                <w:sz w:val="24"/>
              </w:rPr>
            </w:pPr>
            <w:r w:rsidRPr="001654AB">
              <w:rPr>
                <w:rFonts w:ascii="Times New Roman" w:hAnsi="Times New Roman" w:cs="Times New Roman"/>
                <w:sz w:val="24"/>
              </w:rPr>
              <w:t>High</w:t>
            </w:r>
          </w:p>
        </w:tc>
      </w:tr>
      <w:tr w:rsidR="0094519E" w:rsidRPr="001654AB" w14:paraId="68B9F5B3" w14:textId="77777777" w:rsidTr="0094519E">
        <w:trPr>
          <w:trHeight w:val="537"/>
          <w:jc w:val="center"/>
        </w:trPr>
        <w:tc>
          <w:tcPr>
            <w:tcW w:w="2314" w:type="dxa"/>
            <w:tcBorders>
              <w:top w:val="single" w:sz="4" w:space="0" w:color="000000"/>
              <w:left w:val="single" w:sz="4" w:space="0" w:color="000000"/>
              <w:bottom w:val="single" w:sz="4" w:space="0" w:color="000000"/>
              <w:right w:val="single" w:sz="4" w:space="0" w:color="000000"/>
            </w:tcBorders>
          </w:tcPr>
          <w:p w14:paraId="0AAA4F1E" w14:textId="77777777" w:rsidR="0094519E" w:rsidRPr="001654AB" w:rsidRDefault="0094519E" w:rsidP="0094519E">
            <w:pPr>
              <w:pStyle w:val="TableParagraph"/>
              <w:spacing w:line="240" w:lineRule="auto"/>
              <w:ind w:left="107"/>
              <w:rPr>
                <w:rFonts w:ascii="Times New Roman" w:hAnsi="Times New Roman" w:cs="Times New Roman"/>
                <w:sz w:val="24"/>
              </w:rPr>
            </w:pPr>
            <w:r w:rsidRPr="001654AB">
              <w:rPr>
                <w:rFonts w:ascii="Times New Roman" w:hAnsi="Times New Roman" w:cs="Times New Roman"/>
                <w:sz w:val="24"/>
              </w:rPr>
              <w:t>1 FTR</w:t>
            </w:r>
          </w:p>
        </w:tc>
        <w:tc>
          <w:tcPr>
            <w:tcW w:w="2334" w:type="dxa"/>
            <w:tcBorders>
              <w:top w:val="single" w:sz="4" w:space="0" w:color="000000"/>
              <w:left w:val="single" w:sz="4" w:space="0" w:color="000000"/>
              <w:bottom w:val="single" w:sz="4" w:space="0" w:color="000000"/>
              <w:right w:val="single" w:sz="4" w:space="0" w:color="000000"/>
            </w:tcBorders>
          </w:tcPr>
          <w:p w14:paraId="42A9F0EA" w14:textId="77777777" w:rsidR="0094519E" w:rsidRPr="001654AB" w:rsidRDefault="0094519E" w:rsidP="0094519E">
            <w:pPr>
              <w:pStyle w:val="TableParagraph"/>
              <w:spacing w:line="240" w:lineRule="auto"/>
              <w:ind w:left="107"/>
              <w:rPr>
                <w:rFonts w:ascii="Times New Roman" w:hAnsi="Times New Roman" w:cs="Times New Roman"/>
                <w:sz w:val="24"/>
              </w:rPr>
            </w:pPr>
            <w:r w:rsidRPr="001654AB">
              <w:rPr>
                <w:rFonts w:ascii="Times New Roman" w:hAnsi="Times New Roman" w:cs="Times New Roman"/>
                <w:sz w:val="24"/>
              </w:rPr>
              <w:t>Low</w:t>
            </w:r>
          </w:p>
        </w:tc>
        <w:tc>
          <w:tcPr>
            <w:tcW w:w="2336" w:type="dxa"/>
            <w:tcBorders>
              <w:top w:val="single" w:sz="4" w:space="0" w:color="000000"/>
              <w:left w:val="single" w:sz="4" w:space="0" w:color="000000"/>
              <w:bottom w:val="single" w:sz="4" w:space="0" w:color="000000"/>
              <w:right w:val="single" w:sz="4" w:space="0" w:color="000000"/>
            </w:tcBorders>
          </w:tcPr>
          <w:p w14:paraId="0C8C11A2" w14:textId="77777777" w:rsidR="0094519E" w:rsidRPr="001654AB" w:rsidRDefault="0094519E" w:rsidP="0094519E">
            <w:pPr>
              <w:pStyle w:val="TableParagraph"/>
              <w:spacing w:line="240" w:lineRule="auto"/>
              <w:ind w:left="106"/>
              <w:rPr>
                <w:rFonts w:ascii="Times New Roman" w:hAnsi="Times New Roman" w:cs="Times New Roman"/>
                <w:sz w:val="24"/>
              </w:rPr>
            </w:pPr>
            <w:r w:rsidRPr="001654AB">
              <w:rPr>
                <w:rFonts w:ascii="Times New Roman" w:hAnsi="Times New Roman" w:cs="Times New Roman"/>
                <w:sz w:val="24"/>
              </w:rPr>
              <w:t>Low</w:t>
            </w:r>
          </w:p>
        </w:tc>
        <w:tc>
          <w:tcPr>
            <w:tcW w:w="2334" w:type="dxa"/>
            <w:tcBorders>
              <w:top w:val="single" w:sz="4" w:space="0" w:color="000000"/>
              <w:left w:val="single" w:sz="4" w:space="0" w:color="000000"/>
              <w:bottom w:val="single" w:sz="4" w:space="0" w:color="000000"/>
              <w:right w:val="single" w:sz="4" w:space="0" w:color="000000"/>
            </w:tcBorders>
          </w:tcPr>
          <w:p w14:paraId="748D3868" w14:textId="77777777" w:rsidR="0094519E" w:rsidRPr="001654AB" w:rsidRDefault="0094519E" w:rsidP="0094519E">
            <w:pPr>
              <w:pStyle w:val="TableParagraph"/>
              <w:spacing w:line="240" w:lineRule="auto"/>
              <w:ind w:left="106"/>
              <w:rPr>
                <w:rFonts w:ascii="Times New Roman" w:hAnsi="Times New Roman" w:cs="Times New Roman"/>
                <w:sz w:val="24"/>
              </w:rPr>
            </w:pPr>
            <w:r w:rsidRPr="001654AB">
              <w:rPr>
                <w:rFonts w:ascii="Times New Roman" w:hAnsi="Times New Roman" w:cs="Times New Roman"/>
                <w:sz w:val="24"/>
              </w:rPr>
              <w:t>Average</w:t>
            </w:r>
          </w:p>
        </w:tc>
      </w:tr>
      <w:tr w:rsidR="0094519E" w:rsidRPr="001654AB" w14:paraId="47F0F167" w14:textId="77777777" w:rsidTr="0094519E">
        <w:trPr>
          <w:trHeight w:val="537"/>
          <w:jc w:val="center"/>
        </w:trPr>
        <w:tc>
          <w:tcPr>
            <w:tcW w:w="2314" w:type="dxa"/>
            <w:tcBorders>
              <w:top w:val="single" w:sz="4" w:space="0" w:color="000000"/>
              <w:left w:val="single" w:sz="4" w:space="0" w:color="000000"/>
              <w:bottom w:val="single" w:sz="4" w:space="0" w:color="000000"/>
              <w:right w:val="single" w:sz="4" w:space="0" w:color="000000"/>
            </w:tcBorders>
          </w:tcPr>
          <w:p w14:paraId="4113C10C" w14:textId="77777777" w:rsidR="0094519E" w:rsidRPr="001654AB" w:rsidRDefault="0094519E" w:rsidP="0094519E">
            <w:pPr>
              <w:pStyle w:val="TableParagraph"/>
              <w:spacing w:line="240" w:lineRule="auto"/>
              <w:ind w:left="107"/>
              <w:rPr>
                <w:rFonts w:ascii="Times New Roman" w:hAnsi="Times New Roman" w:cs="Times New Roman"/>
                <w:sz w:val="24"/>
              </w:rPr>
            </w:pPr>
            <w:r w:rsidRPr="001654AB">
              <w:rPr>
                <w:rFonts w:ascii="Times New Roman" w:hAnsi="Times New Roman" w:cs="Times New Roman"/>
                <w:sz w:val="24"/>
              </w:rPr>
              <w:t>2FTRs</w:t>
            </w:r>
          </w:p>
        </w:tc>
        <w:tc>
          <w:tcPr>
            <w:tcW w:w="2334" w:type="dxa"/>
            <w:tcBorders>
              <w:top w:val="single" w:sz="4" w:space="0" w:color="000000"/>
              <w:left w:val="single" w:sz="4" w:space="0" w:color="000000"/>
              <w:bottom w:val="single" w:sz="4" w:space="0" w:color="000000"/>
              <w:right w:val="single" w:sz="4" w:space="0" w:color="000000"/>
            </w:tcBorders>
          </w:tcPr>
          <w:p w14:paraId="2DE1CE37" w14:textId="77777777" w:rsidR="0094519E" w:rsidRPr="001654AB" w:rsidRDefault="0094519E" w:rsidP="0094519E">
            <w:pPr>
              <w:pStyle w:val="TableParagraph"/>
              <w:spacing w:line="240" w:lineRule="auto"/>
              <w:ind w:left="107"/>
              <w:rPr>
                <w:rFonts w:ascii="Times New Roman" w:hAnsi="Times New Roman" w:cs="Times New Roman"/>
                <w:sz w:val="24"/>
              </w:rPr>
            </w:pPr>
            <w:r w:rsidRPr="001654AB">
              <w:rPr>
                <w:rFonts w:ascii="Times New Roman" w:hAnsi="Times New Roman" w:cs="Times New Roman"/>
                <w:sz w:val="24"/>
              </w:rPr>
              <w:t>Low</w:t>
            </w:r>
          </w:p>
        </w:tc>
        <w:tc>
          <w:tcPr>
            <w:tcW w:w="2336" w:type="dxa"/>
            <w:tcBorders>
              <w:top w:val="single" w:sz="4" w:space="0" w:color="000000"/>
              <w:left w:val="single" w:sz="4" w:space="0" w:color="000000"/>
              <w:bottom w:val="single" w:sz="4" w:space="0" w:color="000000"/>
              <w:right w:val="single" w:sz="4" w:space="0" w:color="000000"/>
            </w:tcBorders>
          </w:tcPr>
          <w:p w14:paraId="4AB0DA30" w14:textId="77777777" w:rsidR="0094519E" w:rsidRPr="001654AB" w:rsidRDefault="0094519E" w:rsidP="0094519E">
            <w:pPr>
              <w:pStyle w:val="TableParagraph"/>
              <w:spacing w:line="240" w:lineRule="auto"/>
              <w:ind w:left="106"/>
              <w:rPr>
                <w:rFonts w:ascii="Times New Roman" w:hAnsi="Times New Roman" w:cs="Times New Roman"/>
                <w:sz w:val="24"/>
              </w:rPr>
            </w:pPr>
            <w:r w:rsidRPr="001654AB">
              <w:rPr>
                <w:rFonts w:ascii="Times New Roman" w:hAnsi="Times New Roman" w:cs="Times New Roman"/>
                <w:sz w:val="24"/>
              </w:rPr>
              <w:t>Average</w:t>
            </w:r>
          </w:p>
        </w:tc>
        <w:tc>
          <w:tcPr>
            <w:tcW w:w="2334" w:type="dxa"/>
            <w:tcBorders>
              <w:top w:val="single" w:sz="4" w:space="0" w:color="000000"/>
              <w:left w:val="single" w:sz="4" w:space="0" w:color="000000"/>
              <w:bottom w:val="single" w:sz="4" w:space="0" w:color="000000"/>
              <w:right w:val="single" w:sz="4" w:space="0" w:color="000000"/>
            </w:tcBorders>
          </w:tcPr>
          <w:p w14:paraId="7DAF44D7" w14:textId="77777777" w:rsidR="0094519E" w:rsidRPr="001654AB" w:rsidRDefault="0094519E" w:rsidP="0094519E">
            <w:pPr>
              <w:pStyle w:val="TableParagraph"/>
              <w:spacing w:line="240" w:lineRule="auto"/>
              <w:ind w:left="106"/>
              <w:rPr>
                <w:rFonts w:ascii="Times New Roman" w:hAnsi="Times New Roman" w:cs="Times New Roman"/>
                <w:sz w:val="24"/>
              </w:rPr>
            </w:pPr>
            <w:r w:rsidRPr="001654AB">
              <w:rPr>
                <w:rFonts w:ascii="Times New Roman" w:hAnsi="Times New Roman" w:cs="Times New Roman"/>
                <w:sz w:val="24"/>
              </w:rPr>
              <w:t>High</w:t>
            </w:r>
          </w:p>
        </w:tc>
      </w:tr>
      <w:tr w:rsidR="0094519E" w:rsidRPr="001654AB" w14:paraId="5525275C" w14:textId="77777777" w:rsidTr="0094519E">
        <w:trPr>
          <w:trHeight w:val="537"/>
          <w:jc w:val="center"/>
        </w:trPr>
        <w:tc>
          <w:tcPr>
            <w:tcW w:w="2314" w:type="dxa"/>
            <w:tcBorders>
              <w:top w:val="single" w:sz="4" w:space="0" w:color="000000"/>
              <w:left w:val="single" w:sz="4" w:space="0" w:color="000000"/>
              <w:bottom w:val="single" w:sz="4" w:space="0" w:color="000000"/>
              <w:right w:val="single" w:sz="4" w:space="0" w:color="000000"/>
            </w:tcBorders>
          </w:tcPr>
          <w:p w14:paraId="0169DBA8" w14:textId="77777777" w:rsidR="0094519E" w:rsidRPr="001654AB" w:rsidRDefault="0094519E" w:rsidP="00B91998">
            <w:pPr>
              <w:pStyle w:val="TableParagraph"/>
              <w:spacing w:line="240" w:lineRule="auto"/>
              <w:ind w:left="107"/>
              <w:rPr>
                <w:rFonts w:ascii="Times New Roman" w:hAnsi="Times New Roman" w:cs="Times New Roman"/>
                <w:sz w:val="24"/>
              </w:rPr>
            </w:pPr>
            <w:r w:rsidRPr="001654AB">
              <w:rPr>
                <w:rFonts w:ascii="Times New Roman" w:hAnsi="Times New Roman" w:cs="Times New Roman"/>
                <w:sz w:val="24"/>
              </w:rPr>
              <w:t>3 or more FTRs</w:t>
            </w:r>
          </w:p>
        </w:tc>
        <w:tc>
          <w:tcPr>
            <w:tcW w:w="2334" w:type="dxa"/>
            <w:tcBorders>
              <w:top w:val="single" w:sz="4" w:space="0" w:color="000000"/>
              <w:left w:val="single" w:sz="4" w:space="0" w:color="000000"/>
              <w:bottom w:val="single" w:sz="4" w:space="0" w:color="000000"/>
              <w:right w:val="single" w:sz="4" w:space="0" w:color="000000"/>
            </w:tcBorders>
          </w:tcPr>
          <w:p w14:paraId="551C6A56" w14:textId="77777777" w:rsidR="0094519E" w:rsidRPr="001654AB" w:rsidRDefault="0094519E" w:rsidP="00B91998">
            <w:pPr>
              <w:pStyle w:val="TableParagraph"/>
              <w:spacing w:line="240" w:lineRule="auto"/>
              <w:ind w:left="107"/>
              <w:rPr>
                <w:rFonts w:ascii="Times New Roman" w:hAnsi="Times New Roman" w:cs="Times New Roman"/>
                <w:sz w:val="24"/>
              </w:rPr>
            </w:pPr>
            <w:r w:rsidRPr="001654AB">
              <w:rPr>
                <w:rFonts w:ascii="Times New Roman" w:hAnsi="Times New Roman" w:cs="Times New Roman"/>
                <w:sz w:val="24"/>
              </w:rPr>
              <w:t>Average</w:t>
            </w:r>
          </w:p>
        </w:tc>
        <w:tc>
          <w:tcPr>
            <w:tcW w:w="2336" w:type="dxa"/>
            <w:tcBorders>
              <w:top w:val="single" w:sz="4" w:space="0" w:color="000000"/>
              <w:left w:val="single" w:sz="4" w:space="0" w:color="000000"/>
              <w:bottom w:val="single" w:sz="4" w:space="0" w:color="000000"/>
              <w:right w:val="single" w:sz="4" w:space="0" w:color="000000"/>
            </w:tcBorders>
          </w:tcPr>
          <w:p w14:paraId="3E2848D3" w14:textId="77777777" w:rsidR="0094519E" w:rsidRPr="001654AB" w:rsidRDefault="0094519E" w:rsidP="00B91998">
            <w:pPr>
              <w:pStyle w:val="TableParagraph"/>
              <w:spacing w:line="240" w:lineRule="auto"/>
              <w:ind w:left="106"/>
              <w:rPr>
                <w:rFonts w:ascii="Times New Roman" w:hAnsi="Times New Roman" w:cs="Times New Roman"/>
                <w:sz w:val="24"/>
              </w:rPr>
            </w:pPr>
            <w:r w:rsidRPr="001654AB">
              <w:rPr>
                <w:rFonts w:ascii="Times New Roman" w:hAnsi="Times New Roman" w:cs="Times New Roman"/>
                <w:sz w:val="24"/>
              </w:rPr>
              <w:t>High</w:t>
            </w:r>
          </w:p>
        </w:tc>
        <w:tc>
          <w:tcPr>
            <w:tcW w:w="2334" w:type="dxa"/>
            <w:tcBorders>
              <w:top w:val="single" w:sz="4" w:space="0" w:color="000000"/>
              <w:left w:val="single" w:sz="4" w:space="0" w:color="000000"/>
              <w:bottom w:val="single" w:sz="4" w:space="0" w:color="000000"/>
              <w:right w:val="single" w:sz="4" w:space="0" w:color="000000"/>
            </w:tcBorders>
          </w:tcPr>
          <w:p w14:paraId="2A7E94F4" w14:textId="77777777" w:rsidR="0094519E" w:rsidRPr="001654AB" w:rsidRDefault="0094519E" w:rsidP="00B91998">
            <w:pPr>
              <w:pStyle w:val="TableParagraph"/>
              <w:spacing w:line="240" w:lineRule="auto"/>
              <w:ind w:left="106"/>
              <w:rPr>
                <w:rFonts w:ascii="Times New Roman" w:hAnsi="Times New Roman" w:cs="Times New Roman"/>
                <w:sz w:val="24"/>
              </w:rPr>
            </w:pPr>
            <w:r w:rsidRPr="001654AB">
              <w:rPr>
                <w:rFonts w:ascii="Times New Roman" w:hAnsi="Times New Roman" w:cs="Times New Roman"/>
                <w:sz w:val="24"/>
              </w:rPr>
              <w:t>High</w:t>
            </w:r>
          </w:p>
        </w:tc>
      </w:tr>
    </w:tbl>
    <w:p w14:paraId="6AB7A349" w14:textId="24AACD91" w:rsidR="0094519E" w:rsidRDefault="0094519E" w:rsidP="0094519E">
      <w:pPr>
        <w:pStyle w:val="C-BodyText"/>
      </w:pPr>
      <w:r w:rsidRPr="001654AB">
        <w:t>Source: (Point, Estimation Techniques – FP Counting Proces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9"/>
        <w:gridCol w:w="2312"/>
        <w:gridCol w:w="2312"/>
        <w:gridCol w:w="2312"/>
      </w:tblGrid>
      <w:tr w:rsidR="0094519E" w:rsidRPr="001654AB" w14:paraId="61D48BAE" w14:textId="77777777" w:rsidTr="00B91998">
        <w:trPr>
          <w:trHeight w:val="414"/>
          <w:jc w:val="center"/>
        </w:trPr>
        <w:tc>
          <w:tcPr>
            <w:tcW w:w="2309" w:type="dxa"/>
          </w:tcPr>
          <w:p w14:paraId="77E5558C" w14:textId="77777777" w:rsidR="0094519E" w:rsidRPr="00CA760C" w:rsidRDefault="0094519E" w:rsidP="00B91998">
            <w:pPr>
              <w:pStyle w:val="TableParagraph"/>
              <w:ind w:left="107"/>
              <w:rPr>
                <w:rFonts w:ascii="Times New Roman" w:hAnsi="Times New Roman" w:cs="Times New Roman"/>
                <w:b/>
                <w:bCs/>
                <w:sz w:val="24"/>
              </w:rPr>
            </w:pPr>
            <w:r w:rsidRPr="00CA760C">
              <w:rPr>
                <w:rFonts w:ascii="Times New Roman" w:hAnsi="Times New Roman" w:cs="Times New Roman"/>
                <w:b/>
                <w:bCs/>
                <w:sz w:val="24"/>
              </w:rPr>
              <w:t>ILF/ELF</w:t>
            </w:r>
          </w:p>
        </w:tc>
        <w:tc>
          <w:tcPr>
            <w:tcW w:w="2312" w:type="dxa"/>
          </w:tcPr>
          <w:p w14:paraId="340FCDFA" w14:textId="77777777" w:rsidR="0094519E" w:rsidRPr="00CA760C" w:rsidRDefault="0094519E" w:rsidP="00B91998">
            <w:pPr>
              <w:pStyle w:val="TableParagraph"/>
              <w:ind w:left="107"/>
              <w:rPr>
                <w:rFonts w:ascii="Times New Roman" w:hAnsi="Times New Roman" w:cs="Times New Roman"/>
                <w:b/>
                <w:bCs/>
                <w:sz w:val="24"/>
              </w:rPr>
            </w:pPr>
            <w:r w:rsidRPr="00CA760C">
              <w:rPr>
                <w:rFonts w:ascii="Times New Roman" w:hAnsi="Times New Roman" w:cs="Times New Roman"/>
                <w:b/>
                <w:bCs/>
                <w:sz w:val="24"/>
              </w:rPr>
              <w:t>1-19 DETs</w:t>
            </w:r>
          </w:p>
        </w:tc>
        <w:tc>
          <w:tcPr>
            <w:tcW w:w="2312" w:type="dxa"/>
          </w:tcPr>
          <w:p w14:paraId="5D5DBBDF" w14:textId="77777777" w:rsidR="0094519E" w:rsidRPr="00CA760C" w:rsidRDefault="0094519E" w:rsidP="00B91998">
            <w:pPr>
              <w:pStyle w:val="TableParagraph"/>
              <w:ind w:left="107"/>
              <w:rPr>
                <w:rFonts w:ascii="Times New Roman" w:hAnsi="Times New Roman" w:cs="Times New Roman"/>
                <w:b/>
                <w:bCs/>
                <w:sz w:val="24"/>
              </w:rPr>
            </w:pPr>
            <w:r w:rsidRPr="00CA760C">
              <w:rPr>
                <w:rFonts w:ascii="Times New Roman" w:hAnsi="Times New Roman" w:cs="Times New Roman"/>
                <w:b/>
                <w:bCs/>
                <w:sz w:val="24"/>
              </w:rPr>
              <w:t>20-50 DETs</w:t>
            </w:r>
          </w:p>
        </w:tc>
        <w:tc>
          <w:tcPr>
            <w:tcW w:w="2312" w:type="dxa"/>
          </w:tcPr>
          <w:p w14:paraId="6FFD41DC" w14:textId="77777777" w:rsidR="0094519E" w:rsidRPr="00CA760C" w:rsidRDefault="0094519E" w:rsidP="00B91998">
            <w:pPr>
              <w:pStyle w:val="TableParagraph"/>
              <w:ind w:left="106"/>
              <w:rPr>
                <w:rFonts w:ascii="Times New Roman" w:hAnsi="Times New Roman" w:cs="Times New Roman"/>
                <w:b/>
                <w:bCs/>
                <w:sz w:val="24"/>
              </w:rPr>
            </w:pPr>
            <w:r w:rsidRPr="00CA760C">
              <w:rPr>
                <w:rFonts w:ascii="Times New Roman" w:hAnsi="Times New Roman" w:cs="Times New Roman"/>
                <w:b/>
                <w:bCs/>
                <w:sz w:val="24"/>
              </w:rPr>
              <w:t>50+ DETs</w:t>
            </w:r>
          </w:p>
        </w:tc>
      </w:tr>
      <w:tr w:rsidR="0094519E" w:rsidRPr="001654AB" w14:paraId="6CB96CC9" w14:textId="77777777" w:rsidTr="00B91998">
        <w:trPr>
          <w:trHeight w:val="414"/>
          <w:jc w:val="center"/>
        </w:trPr>
        <w:tc>
          <w:tcPr>
            <w:tcW w:w="2309" w:type="dxa"/>
          </w:tcPr>
          <w:p w14:paraId="31FF8EAB" w14:textId="77777777" w:rsidR="0094519E" w:rsidRPr="001654AB" w:rsidRDefault="0094519E" w:rsidP="00B91998">
            <w:pPr>
              <w:pStyle w:val="TableParagraph"/>
              <w:ind w:left="107"/>
              <w:rPr>
                <w:rFonts w:ascii="Times New Roman" w:hAnsi="Times New Roman" w:cs="Times New Roman"/>
                <w:sz w:val="24"/>
              </w:rPr>
            </w:pPr>
            <w:r w:rsidRPr="001654AB">
              <w:rPr>
                <w:rFonts w:ascii="Times New Roman" w:hAnsi="Times New Roman" w:cs="Times New Roman"/>
                <w:sz w:val="24"/>
              </w:rPr>
              <w:t>1 RET</w:t>
            </w:r>
          </w:p>
        </w:tc>
        <w:tc>
          <w:tcPr>
            <w:tcW w:w="2312" w:type="dxa"/>
          </w:tcPr>
          <w:p w14:paraId="341104A6" w14:textId="77777777" w:rsidR="0094519E" w:rsidRPr="001654AB" w:rsidRDefault="0094519E" w:rsidP="00B91998">
            <w:pPr>
              <w:pStyle w:val="TableParagraph"/>
              <w:ind w:left="107"/>
              <w:rPr>
                <w:rFonts w:ascii="Times New Roman" w:hAnsi="Times New Roman" w:cs="Times New Roman"/>
                <w:sz w:val="24"/>
              </w:rPr>
            </w:pPr>
            <w:r w:rsidRPr="001654AB">
              <w:rPr>
                <w:rFonts w:ascii="Times New Roman" w:hAnsi="Times New Roman" w:cs="Times New Roman"/>
                <w:sz w:val="24"/>
              </w:rPr>
              <w:t>Low</w:t>
            </w:r>
          </w:p>
        </w:tc>
        <w:tc>
          <w:tcPr>
            <w:tcW w:w="2312" w:type="dxa"/>
          </w:tcPr>
          <w:p w14:paraId="0BEC1592" w14:textId="77777777" w:rsidR="0094519E" w:rsidRPr="001654AB" w:rsidRDefault="0094519E" w:rsidP="00B91998">
            <w:pPr>
              <w:pStyle w:val="TableParagraph"/>
              <w:ind w:left="107"/>
              <w:rPr>
                <w:rFonts w:ascii="Times New Roman" w:hAnsi="Times New Roman" w:cs="Times New Roman"/>
                <w:sz w:val="24"/>
              </w:rPr>
            </w:pPr>
            <w:r w:rsidRPr="001654AB">
              <w:rPr>
                <w:rFonts w:ascii="Times New Roman" w:hAnsi="Times New Roman" w:cs="Times New Roman"/>
                <w:sz w:val="24"/>
              </w:rPr>
              <w:t>Low</w:t>
            </w:r>
          </w:p>
        </w:tc>
        <w:tc>
          <w:tcPr>
            <w:tcW w:w="2312" w:type="dxa"/>
          </w:tcPr>
          <w:p w14:paraId="7B043D87" w14:textId="77777777" w:rsidR="0094519E" w:rsidRPr="001654AB" w:rsidRDefault="0094519E" w:rsidP="00B91998">
            <w:pPr>
              <w:pStyle w:val="TableParagraph"/>
              <w:ind w:left="106"/>
              <w:rPr>
                <w:rFonts w:ascii="Times New Roman" w:hAnsi="Times New Roman" w:cs="Times New Roman"/>
                <w:sz w:val="24"/>
              </w:rPr>
            </w:pPr>
            <w:r w:rsidRPr="001654AB">
              <w:rPr>
                <w:rFonts w:ascii="Times New Roman" w:hAnsi="Times New Roman" w:cs="Times New Roman"/>
                <w:sz w:val="24"/>
              </w:rPr>
              <w:t>Average</w:t>
            </w:r>
          </w:p>
        </w:tc>
      </w:tr>
      <w:tr w:rsidR="0094519E" w:rsidRPr="001654AB" w14:paraId="13E4FA3D" w14:textId="77777777" w:rsidTr="00B91998">
        <w:trPr>
          <w:trHeight w:val="412"/>
          <w:jc w:val="center"/>
        </w:trPr>
        <w:tc>
          <w:tcPr>
            <w:tcW w:w="2309" w:type="dxa"/>
          </w:tcPr>
          <w:p w14:paraId="208F47E5" w14:textId="77777777" w:rsidR="0094519E" w:rsidRPr="001654AB" w:rsidRDefault="0094519E" w:rsidP="00B91998">
            <w:pPr>
              <w:pStyle w:val="TableParagraph"/>
              <w:ind w:left="107"/>
              <w:rPr>
                <w:rFonts w:ascii="Times New Roman" w:hAnsi="Times New Roman" w:cs="Times New Roman"/>
                <w:sz w:val="24"/>
              </w:rPr>
            </w:pPr>
            <w:r w:rsidRPr="001654AB">
              <w:rPr>
                <w:rFonts w:ascii="Times New Roman" w:hAnsi="Times New Roman" w:cs="Times New Roman"/>
                <w:sz w:val="24"/>
              </w:rPr>
              <w:t>2 to 3 RETs</w:t>
            </w:r>
          </w:p>
        </w:tc>
        <w:tc>
          <w:tcPr>
            <w:tcW w:w="2312" w:type="dxa"/>
          </w:tcPr>
          <w:p w14:paraId="33C5CCD2" w14:textId="77777777" w:rsidR="0094519E" w:rsidRPr="001654AB" w:rsidRDefault="0094519E" w:rsidP="00B91998">
            <w:pPr>
              <w:pStyle w:val="TableParagraph"/>
              <w:ind w:left="107"/>
              <w:rPr>
                <w:rFonts w:ascii="Times New Roman" w:hAnsi="Times New Roman" w:cs="Times New Roman"/>
                <w:sz w:val="24"/>
              </w:rPr>
            </w:pPr>
            <w:r w:rsidRPr="001654AB">
              <w:rPr>
                <w:rFonts w:ascii="Times New Roman" w:hAnsi="Times New Roman" w:cs="Times New Roman"/>
                <w:sz w:val="24"/>
              </w:rPr>
              <w:t>Low</w:t>
            </w:r>
          </w:p>
        </w:tc>
        <w:tc>
          <w:tcPr>
            <w:tcW w:w="2312" w:type="dxa"/>
          </w:tcPr>
          <w:p w14:paraId="464F69B5" w14:textId="77777777" w:rsidR="0094519E" w:rsidRPr="001654AB" w:rsidRDefault="0094519E" w:rsidP="00B91998">
            <w:pPr>
              <w:pStyle w:val="TableParagraph"/>
              <w:ind w:left="107"/>
              <w:rPr>
                <w:rFonts w:ascii="Times New Roman" w:hAnsi="Times New Roman" w:cs="Times New Roman"/>
                <w:sz w:val="24"/>
              </w:rPr>
            </w:pPr>
            <w:r w:rsidRPr="001654AB">
              <w:rPr>
                <w:rFonts w:ascii="Times New Roman" w:hAnsi="Times New Roman" w:cs="Times New Roman"/>
                <w:sz w:val="24"/>
              </w:rPr>
              <w:t>Average</w:t>
            </w:r>
          </w:p>
        </w:tc>
        <w:tc>
          <w:tcPr>
            <w:tcW w:w="2312" w:type="dxa"/>
          </w:tcPr>
          <w:p w14:paraId="6F97214A" w14:textId="77777777" w:rsidR="0094519E" w:rsidRPr="001654AB" w:rsidRDefault="0094519E" w:rsidP="00B91998">
            <w:pPr>
              <w:pStyle w:val="TableParagraph"/>
              <w:ind w:left="106"/>
              <w:rPr>
                <w:rFonts w:ascii="Times New Roman" w:hAnsi="Times New Roman" w:cs="Times New Roman"/>
                <w:sz w:val="24"/>
              </w:rPr>
            </w:pPr>
            <w:r w:rsidRPr="001654AB">
              <w:rPr>
                <w:rFonts w:ascii="Times New Roman" w:hAnsi="Times New Roman" w:cs="Times New Roman"/>
                <w:sz w:val="24"/>
              </w:rPr>
              <w:t>High</w:t>
            </w:r>
          </w:p>
        </w:tc>
      </w:tr>
      <w:tr w:rsidR="0094519E" w:rsidRPr="001654AB" w14:paraId="3B953963" w14:textId="77777777" w:rsidTr="00B91998">
        <w:trPr>
          <w:trHeight w:val="414"/>
          <w:jc w:val="center"/>
        </w:trPr>
        <w:tc>
          <w:tcPr>
            <w:tcW w:w="2309" w:type="dxa"/>
          </w:tcPr>
          <w:p w14:paraId="5260AE6E" w14:textId="77777777" w:rsidR="0094519E" w:rsidRPr="001654AB" w:rsidRDefault="0094519E" w:rsidP="00B91998">
            <w:pPr>
              <w:pStyle w:val="TableParagraph"/>
              <w:ind w:left="107"/>
              <w:rPr>
                <w:rFonts w:ascii="Times New Roman" w:hAnsi="Times New Roman" w:cs="Times New Roman"/>
                <w:sz w:val="24"/>
              </w:rPr>
            </w:pPr>
            <w:r w:rsidRPr="001654AB">
              <w:rPr>
                <w:rFonts w:ascii="Times New Roman" w:hAnsi="Times New Roman" w:cs="Times New Roman"/>
                <w:sz w:val="24"/>
              </w:rPr>
              <w:t>6 or more RETs</w:t>
            </w:r>
          </w:p>
        </w:tc>
        <w:tc>
          <w:tcPr>
            <w:tcW w:w="2312" w:type="dxa"/>
          </w:tcPr>
          <w:p w14:paraId="62109B9C" w14:textId="77777777" w:rsidR="0094519E" w:rsidRPr="001654AB" w:rsidRDefault="0094519E" w:rsidP="00B91998">
            <w:pPr>
              <w:pStyle w:val="TableParagraph"/>
              <w:ind w:left="107"/>
              <w:rPr>
                <w:rFonts w:ascii="Times New Roman" w:hAnsi="Times New Roman" w:cs="Times New Roman"/>
                <w:sz w:val="24"/>
              </w:rPr>
            </w:pPr>
            <w:r w:rsidRPr="001654AB">
              <w:rPr>
                <w:rFonts w:ascii="Times New Roman" w:hAnsi="Times New Roman" w:cs="Times New Roman"/>
                <w:sz w:val="24"/>
              </w:rPr>
              <w:t>Average</w:t>
            </w:r>
          </w:p>
        </w:tc>
        <w:tc>
          <w:tcPr>
            <w:tcW w:w="2312" w:type="dxa"/>
          </w:tcPr>
          <w:p w14:paraId="322E8DDC" w14:textId="77777777" w:rsidR="0094519E" w:rsidRPr="001654AB" w:rsidRDefault="0094519E" w:rsidP="00B91998">
            <w:pPr>
              <w:pStyle w:val="TableParagraph"/>
              <w:ind w:left="107"/>
              <w:rPr>
                <w:rFonts w:ascii="Times New Roman" w:hAnsi="Times New Roman" w:cs="Times New Roman"/>
                <w:sz w:val="24"/>
              </w:rPr>
            </w:pPr>
            <w:r w:rsidRPr="001654AB">
              <w:rPr>
                <w:rFonts w:ascii="Times New Roman" w:hAnsi="Times New Roman" w:cs="Times New Roman"/>
                <w:sz w:val="24"/>
              </w:rPr>
              <w:t>High</w:t>
            </w:r>
          </w:p>
        </w:tc>
        <w:tc>
          <w:tcPr>
            <w:tcW w:w="2312" w:type="dxa"/>
          </w:tcPr>
          <w:p w14:paraId="3F04F0C3" w14:textId="77777777" w:rsidR="0094519E" w:rsidRPr="001654AB" w:rsidRDefault="0094519E" w:rsidP="00B91998">
            <w:pPr>
              <w:pStyle w:val="TableParagraph"/>
              <w:ind w:left="106"/>
              <w:rPr>
                <w:rFonts w:ascii="Times New Roman" w:hAnsi="Times New Roman" w:cs="Times New Roman"/>
                <w:sz w:val="24"/>
              </w:rPr>
            </w:pPr>
            <w:r w:rsidRPr="001654AB">
              <w:rPr>
                <w:rFonts w:ascii="Times New Roman" w:hAnsi="Times New Roman" w:cs="Times New Roman"/>
                <w:sz w:val="24"/>
              </w:rPr>
              <w:t>High</w:t>
            </w:r>
          </w:p>
        </w:tc>
      </w:tr>
    </w:tbl>
    <w:p w14:paraId="1A1C28C6" w14:textId="77777777" w:rsidR="0094519E" w:rsidRDefault="0094519E" w:rsidP="00400B01">
      <w:pPr>
        <w:pStyle w:val="C-BodyText"/>
      </w:pPr>
    </w:p>
    <w:p w14:paraId="4554E4DC" w14:textId="77777777" w:rsidR="0094519E" w:rsidRDefault="0094519E" w:rsidP="0094519E">
      <w:pPr>
        <w:pStyle w:val="C-BodyText"/>
      </w:pPr>
      <w:r>
        <w:t>Complexity Matrix for UFP</w:t>
      </w:r>
    </w:p>
    <w:p w14:paraId="2236DF8F" w14:textId="5DB86DF5" w:rsidR="0094519E" w:rsidRPr="0094519E" w:rsidRDefault="0094519E" w:rsidP="0094519E">
      <w:pPr>
        <w:pStyle w:val="TableTitle"/>
      </w:pPr>
      <w:bookmarkStart w:id="140" w:name="_Toc92730222"/>
      <w:bookmarkStart w:id="141" w:name="_Toc111297269"/>
      <w:bookmarkStart w:id="142" w:name="_Toc153474311"/>
      <w:r w:rsidRPr="0094519E">
        <w:t>Table 6.2 Complexity Matrix</w:t>
      </w:r>
      <w:bookmarkEnd w:id="140"/>
      <w:bookmarkEnd w:id="141"/>
      <w:bookmarkEnd w:id="142"/>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13"/>
        <w:gridCol w:w="2235"/>
        <w:gridCol w:w="2271"/>
      </w:tblGrid>
      <w:tr w:rsidR="0094519E" w:rsidRPr="001654AB" w14:paraId="227AB605" w14:textId="77777777" w:rsidTr="00B91998">
        <w:trPr>
          <w:trHeight w:val="453"/>
          <w:jc w:val="center"/>
        </w:trPr>
        <w:tc>
          <w:tcPr>
            <w:tcW w:w="4513" w:type="dxa"/>
            <w:vMerge w:val="restart"/>
          </w:tcPr>
          <w:p w14:paraId="79D6740B" w14:textId="77777777" w:rsidR="0094519E" w:rsidRPr="00CA760C" w:rsidRDefault="0094519E" w:rsidP="00B91998">
            <w:pPr>
              <w:pStyle w:val="BodyText"/>
              <w:rPr>
                <w:b/>
                <w:bCs/>
              </w:rPr>
            </w:pPr>
            <w:r w:rsidRPr="00CA760C">
              <w:rPr>
                <w:b/>
                <w:bCs/>
              </w:rPr>
              <w:t>Functional Complexity (Transaction)</w:t>
            </w:r>
          </w:p>
        </w:tc>
        <w:tc>
          <w:tcPr>
            <w:tcW w:w="4506" w:type="dxa"/>
            <w:gridSpan w:val="2"/>
          </w:tcPr>
          <w:p w14:paraId="332EB8F7" w14:textId="77777777" w:rsidR="0094519E" w:rsidRPr="00CA760C" w:rsidRDefault="0094519E" w:rsidP="00B91998">
            <w:pPr>
              <w:pStyle w:val="BodyText"/>
              <w:rPr>
                <w:b/>
                <w:bCs/>
              </w:rPr>
            </w:pPr>
            <w:r w:rsidRPr="00CA760C">
              <w:rPr>
                <w:b/>
                <w:bCs/>
              </w:rPr>
              <w:t>Transaction Function Type</w:t>
            </w:r>
          </w:p>
        </w:tc>
      </w:tr>
      <w:tr w:rsidR="0094519E" w:rsidRPr="001654AB" w14:paraId="7895551B" w14:textId="77777777" w:rsidTr="00B91998">
        <w:trPr>
          <w:trHeight w:val="470"/>
          <w:jc w:val="center"/>
        </w:trPr>
        <w:tc>
          <w:tcPr>
            <w:tcW w:w="4513" w:type="dxa"/>
            <w:vMerge/>
            <w:tcBorders>
              <w:top w:val="nil"/>
            </w:tcBorders>
          </w:tcPr>
          <w:p w14:paraId="58A5B2EF" w14:textId="77777777" w:rsidR="0094519E" w:rsidRPr="001654AB" w:rsidRDefault="0094519E" w:rsidP="00B91998">
            <w:pPr>
              <w:pStyle w:val="BodyText"/>
              <w:rPr>
                <w:sz w:val="2"/>
                <w:szCs w:val="2"/>
              </w:rPr>
            </w:pPr>
          </w:p>
        </w:tc>
        <w:tc>
          <w:tcPr>
            <w:tcW w:w="2235" w:type="dxa"/>
          </w:tcPr>
          <w:p w14:paraId="67CE61D9" w14:textId="77777777" w:rsidR="0094519E" w:rsidRPr="001654AB" w:rsidRDefault="0094519E" w:rsidP="00B91998">
            <w:pPr>
              <w:pStyle w:val="BodyText"/>
            </w:pPr>
            <w:r w:rsidRPr="001654AB">
              <w:t>EI</w:t>
            </w:r>
          </w:p>
        </w:tc>
        <w:tc>
          <w:tcPr>
            <w:tcW w:w="2271" w:type="dxa"/>
          </w:tcPr>
          <w:p w14:paraId="738CB8AA" w14:textId="77777777" w:rsidR="0094519E" w:rsidRPr="001654AB" w:rsidRDefault="0094519E" w:rsidP="00B91998">
            <w:pPr>
              <w:pStyle w:val="BodyText"/>
            </w:pPr>
            <w:r w:rsidRPr="001654AB">
              <w:t>EO/EQ</w:t>
            </w:r>
          </w:p>
        </w:tc>
      </w:tr>
      <w:tr w:rsidR="0094519E" w:rsidRPr="001654AB" w14:paraId="77EC421F" w14:textId="77777777" w:rsidTr="00B91998">
        <w:trPr>
          <w:trHeight w:val="453"/>
          <w:jc w:val="center"/>
        </w:trPr>
        <w:tc>
          <w:tcPr>
            <w:tcW w:w="4513" w:type="dxa"/>
          </w:tcPr>
          <w:p w14:paraId="13EED6AF" w14:textId="77777777" w:rsidR="0094519E" w:rsidRPr="001654AB" w:rsidRDefault="0094519E" w:rsidP="00B91998">
            <w:pPr>
              <w:pStyle w:val="BodyText"/>
            </w:pPr>
            <w:r w:rsidRPr="001654AB">
              <w:t>L (Low)</w:t>
            </w:r>
          </w:p>
        </w:tc>
        <w:tc>
          <w:tcPr>
            <w:tcW w:w="2235" w:type="dxa"/>
          </w:tcPr>
          <w:p w14:paraId="4CAEC460" w14:textId="77777777" w:rsidR="0094519E" w:rsidRPr="001654AB" w:rsidRDefault="0094519E" w:rsidP="00B91998">
            <w:pPr>
              <w:pStyle w:val="BodyText"/>
            </w:pPr>
            <w:r w:rsidRPr="001654AB">
              <w:rPr>
                <w:w w:val="99"/>
              </w:rPr>
              <w:t>3</w:t>
            </w:r>
          </w:p>
        </w:tc>
        <w:tc>
          <w:tcPr>
            <w:tcW w:w="2271" w:type="dxa"/>
          </w:tcPr>
          <w:p w14:paraId="67B077AE" w14:textId="77777777" w:rsidR="0094519E" w:rsidRPr="001654AB" w:rsidRDefault="0094519E" w:rsidP="00B91998">
            <w:pPr>
              <w:pStyle w:val="BodyText"/>
            </w:pPr>
            <w:r w:rsidRPr="001654AB">
              <w:rPr>
                <w:w w:val="99"/>
              </w:rPr>
              <w:t>4</w:t>
            </w:r>
          </w:p>
        </w:tc>
      </w:tr>
      <w:tr w:rsidR="0094519E" w:rsidRPr="001654AB" w14:paraId="2B8FD481" w14:textId="77777777" w:rsidTr="00B91998">
        <w:trPr>
          <w:trHeight w:val="453"/>
          <w:jc w:val="center"/>
        </w:trPr>
        <w:tc>
          <w:tcPr>
            <w:tcW w:w="4513" w:type="dxa"/>
          </w:tcPr>
          <w:p w14:paraId="3DB19F64" w14:textId="77777777" w:rsidR="0094519E" w:rsidRPr="001654AB" w:rsidRDefault="0094519E" w:rsidP="00B91998">
            <w:pPr>
              <w:pStyle w:val="BodyText"/>
            </w:pPr>
            <w:r w:rsidRPr="001654AB">
              <w:t>A (Average)</w:t>
            </w:r>
          </w:p>
        </w:tc>
        <w:tc>
          <w:tcPr>
            <w:tcW w:w="2235" w:type="dxa"/>
          </w:tcPr>
          <w:p w14:paraId="623C8A2E" w14:textId="77777777" w:rsidR="0094519E" w:rsidRPr="001654AB" w:rsidRDefault="0094519E" w:rsidP="00B91998">
            <w:pPr>
              <w:pStyle w:val="BodyText"/>
            </w:pPr>
            <w:r w:rsidRPr="001654AB">
              <w:rPr>
                <w:w w:val="99"/>
              </w:rPr>
              <w:t>4</w:t>
            </w:r>
          </w:p>
        </w:tc>
        <w:tc>
          <w:tcPr>
            <w:tcW w:w="2271" w:type="dxa"/>
          </w:tcPr>
          <w:p w14:paraId="478DF228" w14:textId="77777777" w:rsidR="0094519E" w:rsidRPr="001654AB" w:rsidRDefault="0094519E" w:rsidP="00B91998">
            <w:pPr>
              <w:pStyle w:val="BodyText"/>
            </w:pPr>
            <w:r w:rsidRPr="001654AB">
              <w:rPr>
                <w:w w:val="99"/>
              </w:rPr>
              <w:t>5</w:t>
            </w:r>
          </w:p>
        </w:tc>
      </w:tr>
      <w:tr w:rsidR="0094519E" w:rsidRPr="001654AB" w14:paraId="2F51CE8E" w14:textId="77777777" w:rsidTr="00B91998">
        <w:trPr>
          <w:trHeight w:val="453"/>
          <w:jc w:val="center"/>
        </w:trPr>
        <w:tc>
          <w:tcPr>
            <w:tcW w:w="4513" w:type="dxa"/>
          </w:tcPr>
          <w:p w14:paraId="47D828E3" w14:textId="77777777" w:rsidR="0094519E" w:rsidRPr="001654AB" w:rsidRDefault="0094519E" w:rsidP="00B91998">
            <w:pPr>
              <w:pStyle w:val="BodyText"/>
            </w:pPr>
            <w:r w:rsidRPr="001654AB">
              <w:t>H (High)</w:t>
            </w:r>
          </w:p>
        </w:tc>
        <w:tc>
          <w:tcPr>
            <w:tcW w:w="2235" w:type="dxa"/>
          </w:tcPr>
          <w:p w14:paraId="4AA56601" w14:textId="77777777" w:rsidR="0094519E" w:rsidRPr="001654AB" w:rsidRDefault="0094519E" w:rsidP="00B91998">
            <w:pPr>
              <w:pStyle w:val="BodyText"/>
            </w:pPr>
            <w:r w:rsidRPr="001654AB">
              <w:rPr>
                <w:w w:val="99"/>
              </w:rPr>
              <w:t>6</w:t>
            </w:r>
          </w:p>
        </w:tc>
        <w:tc>
          <w:tcPr>
            <w:tcW w:w="2271" w:type="dxa"/>
          </w:tcPr>
          <w:p w14:paraId="46471086" w14:textId="77777777" w:rsidR="0094519E" w:rsidRPr="001654AB" w:rsidRDefault="0094519E" w:rsidP="00B91998">
            <w:pPr>
              <w:pStyle w:val="BodyText"/>
            </w:pPr>
            <w:r w:rsidRPr="001654AB">
              <w:rPr>
                <w:w w:val="99"/>
              </w:rPr>
              <w:t>7</w:t>
            </w:r>
          </w:p>
        </w:tc>
      </w:tr>
    </w:tbl>
    <w:p w14:paraId="76653624" w14:textId="77777777" w:rsidR="0094519E" w:rsidRDefault="0094519E" w:rsidP="0094519E"/>
    <w:p w14:paraId="0AEEA9ED" w14:textId="77777777" w:rsidR="0094519E" w:rsidRDefault="0094519E" w:rsidP="0094519E"/>
    <w:p w14:paraId="54EB1C2D" w14:textId="77777777" w:rsidR="0094519E" w:rsidRDefault="0094519E" w:rsidP="0094519E"/>
    <w:p w14:paraId="7E07371B" w14:textId="6209E9F0" w:rsidR="0094519E" w:rsidRPr="001C2971" w:rsidRDefault="0094519E" w:rsidP="0094519E">
      <w:pPr>
        <w:pStyle w:val="Heading4"/>
        <w:rPr>
          <w:b/>
          <w:bCs/>
        </w:rPr>
      </w:pPr>
      <w:bookmarkStart w:id="143" w:name="_Toc153474799"/>
      <w:r w:rsidRPr="001C2971">
        <w:rPr>
          <w:b/>
          <w:bCs/>
        </w:rPr>
        <w:lastRenderedPageBreak/>
        <w:t>6.4 Function Point Estimation</w:t>
      </w:r>
      <w:bookmarkEnd w:id="143"/>
    </w:p>
    <w:p w14:paraId="71A8499C" w14:textId="4F0C0A28" w:rsidR="00C14919" w:rsidRPr="00C14919" w:rsidRDefault="00C14919" w:rsidP="00C14919">
      <w:pPr>
        <w:pStyle w:val="TableTitle"/>
      </w:pPr>
      <w:bookmarkStart w:id="144" w:name="_Toc153474312"/>
      <w:r w:rsidRPr="00C14919">
        <w:t>Table 6.3 Function Point (Admin)</w:t>
      </w:r>
      <w:bookmarkEnd w:id="144"/>
    </w:p>
    <w:tbl>
      <w:tblPr>
        <w:tblStyle w:val="TableGrid"/>
        <w:tblW w:w="0" w:type="auto"/>
        <w:tblLook w:val="04A0" w:firstRow="1" w:lastRow="0" w:firstColumn="1" w:lastColumn="0" w:noHBand="0" w:noVBand="1"/>
      </w:tblPr>
      <w:tblGrid>
        <w:gridCol w:w="3003"/>
        <w:gridCol w:w="2994"/>
        <w:gridCol w:w="2993"/>
      </w:tblGrid>
      <w:tr w:rsidR="00C14919" w14:paraId="5A072CBD" w14:textId="77777777" w:rsidTr="009834A0">
        <w:tc>
          <w:tcPr>
            <w:tcW w:w="8990" w:type="dxa"/>
            <w:gridSpan w:val="3"/>
          </w:tcPr>
          <w:p w14:paraId="00E48677" w14:textId="2EA265BF" w:rsidR="00C14919" w:rsidRPr="00CA760C" w:rsidRDefault="00C14919" w:rsidP="00C14919">
            <w:pPr>
              <w:pStyle w:val="BodyText"/>
              <w:ind w:firstLine="0"/>
              <w:jc w:val="center"/>
              <w:rPr>
                <w:b/>
                <w:bCs/>
              </w:rPr>
            </w:pPr>
            <w:r w:rsidRPr="00CA760C">
              <w:rPr>
                <w:b/>
                <w:bCs/>
              </w:rPr>
              <w:t>Admin</w:t>
            </w:r>
          </w:p>
        </w:tc>
      </w:tr>
      <w:tr w:rsidR="00C14919" w14:paraId="26E030AA" w14:textId="77777777" w:rsidTr="009834A0">
        <w:tc>
          <w:tcPr>
            <w:tcW w:w="3003" w:type="dxa"/>
          </w:tcPr>
          <w:p w14:paraId="604C40A0" w14:textId="268FA6A9" w:rsidR="00C14919" w:rsidRPr="00CA760C" w:rsidRDefault="00C14919" w:rsidP="00C14919">
            <w:pPr>
              <w:pStyle w:val="BodyText"/>
              <w:ind w:firstLine="0"/>
              <w:jc w:val="center"/>
              <w:rPr>
                <w:b/>
                <w:bCs/>
              </w:rPr>
            </w:pPr>
            <w:r w:rsidRPr="00CA760C">
              <w:rPr>
                <w:b/>
                <w:bCs/>
              </w:rPr>
              <w:t>Functionality</w:t>
            </w:r>
          </w:p>
        </w:tc>
        <w:tc>
          <w:tcPr>
            <w:tcW w:w="2994" w:type="dxa"/>
          </w:tcPr>
          <w:p w14:paraId="685829FE" w14:textId="71717CD5" w:rsidR="00C14919" w:rsidRPr="00CA760C" w:rsidRDefault="00C14919" w:rsidP="00C14919">
            <w:pPr>
              <w:pStyle w:val="BodyText"/>
              <w:ind w:firstLine="0"/>
              <w:jc w:val="center"/>
              <w:rPr>
                <w:b/>
                <w:bCs/>
              </w:rPr>
            </w:pPr>
            <w:r w:rsidRPr="00CA760C">
              <w:rPr>
                <w:b/>
                <w:bCs/>
              </w:rPr>
              <w:t>Input</w:t>
            </w:r>
          </w:p>
        </w:tc>
        <w:tc>
          <w:tcPr>
            <w:tcW w:w="2993" w:type="dxa"/>
          </w:tcPr>
          <w:p w14:paraId="194FD662" w14:textId="4FA7862B" w:rsidR="00C14919" w:rsidRPr="00CA760C" w:rsidRDefault="00C14919" w:rsidP="00C14919">
            <w:pPr>
              <w:pStyle w:val="BodyText"/>
              <w:ind w:firstLine="0"/>
              <w:jc w:val="center"/>
              <w:rPr>
                <w:b/>
                <w:bCs/>
              </w:rPr>
            </w:pPr>
            <w:r w:rsidRPr="00CA760C">
              <w:rPr>
                <w:b/>
                <w:bCs/>
              </w:rPr>
              <w:t>Output</w:t>
            </w:r>
          </w:p>
        </w:tc>
      </w:tr>
      <w:tr w:rsidR="009834A0" w14:paraId="79CD6FDA" w14:textId="77777777" w:rsidTr="009834A0">
        <w:tc>
          <w:tcPr>
            <w:tcW w:w="3003" w:type="dxa"/>
          </w:tcPr>
          <w:p w14:paraId="01B7B30B" w14:textId="0E5B66D3" w:rsidR="009834A0" w:rsidRDefault="009834A0" w:rsidP="009834A0">
            <w:pPr>
              <w:pStyle w:val="BodyText"/>
              <w:ind w:firstLine="0"/>
            </w:pPr>
            <w:r w:rsidRPr="00CE4577">
              <w:t>Create New Tour Package</w:t>
            </w:r>
          </w:p>
        </w:tc>
        <w:tc>
          <w:tcPr>
            <w:tcW w:w="2994" w:type="dxa"/>
          </w:tcPr>
          <w:p w14:paraId="7F5C52D5" w14:textId="667A39E7" w:rsidR="009834A0" w:rsidRDefault="009834A0" w:rsidP="009834A0">
            <w:pPr>
              <w:pStyle w:val="BodyText"/>
              <w:ind w:firstLine="0"/>
            </w:pPr>
            <w:r w:rsidRPr="00CE4577">
              <w:t>Enter package details, hotel information, transport info</w:t>
            </w:r>
          </w:p>
        </w:tc>
        <w:tc>
          <w:tcPr>
            <w:tcW w:w="2993" w:type="dxa"/>
          </w:tcPr>
          <w:p w14:paraId="13E2AB2C" w14:textId="42CA015E" w:rsidR="009834A0" w:rsidRDefault="009834A0" w:rsidP="009834A0">
            <w:pPr>
              <w:pStyle w:val="BodyText"/>
              <w:ind w:firstLine="0"/>
            </w:pPr>
            <w:r w:rsidRPr="00CE4577">
              <w:t>Save the Tour Package Information</w:t>
            </w:r>
          </w:p>
        </w:tc>
      </w:tr>
      <w:tr w:rsidR="009834A0" w14:paraId="0A671963" w14:textId="77777777" w:rsidTr="009834A0">
        <w:tc>
          <w:tcPr>
            <w:tcW w:w="3003" w:type="dxa"/>
          </w:tcPr>
          <w:p w14:paraId="5948F93A" w14:textId="483A3BA6" w:rsidR="009834A0" w:rsidRDefault="009834A0" w:rsidP="009834A0">
            <w:pPr>
              <w:pStyle w:val="BodyText"/>
              <w:ind w:firstLine="0"/>
            </w:pPr>
            <w:r w:rsidRPr="00CE4577">
              <w:t>Add Hotel Information</w:t>
            </w:r>
          </w:p>
        </w:tc>
        <w:tc>
          <w:tcPr>
            <w:tcW w:w="2994" w:type="dxa"/>
          </w:tcPr>
          <w:p w14:paraId="5F8E09CC" w14:textId="486E1057" w:rsidR="009834A0" w:rsidRDefault="009834A0" w:rsidP="009834A0">
            <w:pPr>
              <w:pStyle w:val="BodyText"/>
              <w:ind w:firstLine="0"/>
            </w:pPr>
            <w:r w:rsidRPr="00CE4577">
              <w:t>Enter hotel details, click on save button</w:t>
            </w:r>
          </w:p>
        </w:tc>
        <w:tc>
          <w:tcPr>
            <w:tcW w:w="2993" w:type="dxa"/>
          </w:tcPr>
          <w:p w14:paraId="671ACE3E" w14:textId="5A527B04" w:rsidR="009834A0" w:rsidRDefault="009834A0" w:rsidP="009834A0">
            <w:pPr>
              <w:pStyle w:val="BodyText"/>
              <w:ind w:firstLine="0"/>
            </w:pPr>
            <w:r w:rsidRPr="00CE4577">
              <w:t>Save information about the Hotel</w:t>
            </w:r>
          </w:p>
        </w:tc>
      </w:tr>
      <w:tr w:rsidR="009834A0" w14:paraId="775E6A89" w14:textId="77777777" w:rsidTr="009834A0">
        <w:tc>
          <w:tcPr>
            <w:tcW w:w="3003" w:type="dxa"/>
          </w:tcPr>
          <w:p w14:paraId="30459DEB" w14:textId="06D1788E" w:rsidR="009834A0" w:rsidRDefault="009834A0" w:rsidP="009834A0">
            <w:pPr>
              <w:pStyle w:val="BodyText"/>
              <w:ind w:firstLine="0"/>
            </w:pPr>
            <w:r w:rsidRPr="00CE4577">
              <w:t>Add Transport Information</w:t>
            </w:r>
          </w:p>
        </w:tc>
        <w:tc>
          <w:tcPr>
            <w:tcW w:w="2994" w:type="dxa"/>
          </w:tcPr>
          <w:p w14:paraId="79C807A0" w14:textId="08A4AAE7" w:rsidR="009834A0" w:rsidRDefault="009834A0" w:rsidP="009834A0">
            <w:pPr>
              <w:pStyle w:val="BodyText"/>
              <w:ind w:firstLine="0"/>
            </w:pPr>
            <w:r w:rsidRPr="00CE4577">
              <w:t>Enter transport details, click on save button</w:t>
            </w:r>
          </w:p>
        </w:tc>
        <w:tc>
          <w:tcPr>
            <w:tcW w:w="2993" w:type="dxa"/>
          </w:tcPr>
          <w:p w14:paraId="09D97B5E" w14:textId="33D88773" w:rsidR="009834A0" w:rsidRDefault="009834A0" w:rsidP="009834A0">
            <w:pPr>
              <w:pStyle w:val="BodyText"/>
              <w:ind w:firstLine="0"/>
            </w:pPr>
            <w:r w:rsidRPr="00CE4577">
              <w:t>Save information about the Transport</w:t>
            </w:r>
          </w:p>
        </w:tc>
      </w:tr>
      <w:tr w:rsidR="009834A0" w14:paraId="796EB3AD" w14:textId="77777777" w:rsidTr="009834A0">
        <w:tc>
          <w:tcPr>
            <w:tcW w:w="3003" w:type="dxa"/>
          </w:tcPr>
          <w:p w14:paraId="7C29FC1B" w14:textId="32ACC3CD" w:rsidR="009834A0" w:rsidRDefault="009834A0" w:rsidP="009834A0">
            <w:pPr>
              <w:pStyle w:val="BodyText"/>
              <w:ind w:firstLine="0"/>
            </w:pPr>
            <w:r w:rsidRPr="00CE4577">
              <w:t>Manage Tour Package Information</w:t>
            </w:r>
          </w:p>
        </w:tc>
        <w:tc>
          <w:tcPr>
            <w:tcW w:w="2994" w:type="dxa"/>
          </w:tcPr>
          <w:p w14:paraId="71B99F34" w14:textId="414F551A" w:rsidR="009834A0" w:rsidRDefault="009834A0" w:rsidP="009834A0">
            <w:pPr>
              <w:pStyle w:val="BodyText"/>
              <w:ind w:firstLine="0"/>
            </w:pPr>
            <w:r w:rsidRPr="00CE4577">
              <w:t>Modify package details, Click on update button</w:t>
            </w:r>
          </w:p>
        </w:tc>
        <w:tc>
          <w:tcPr>
            <w:tcW w:w="2993" w:type="dxa"/>
          </w:tcPr>
          <w:p w14:paraId="791D706B" w14:textId="2EDCF5DA" w:rsidR="009834A0" w:rsidRDefault="009834A0" w:rsidP="009834A0">
            <w:pPr>
              <w:pStyle w:val="BodyText"/>
              <w:ind w:firstLine="0"/>
            </w:pPr>
            <w:r w:rsidRPr="00CE4577">
              <w:t>Update package-specific information</w:t>
            </w:r>
          </w:p>
        </w:tc>
      </w:tr>
      <w:tr w:rsidR="009834A0" w14:paraId="586633BC" w14:textId="77777777" w:rsidTr="009834A0">
        <w:tc>
          <w:tcPr>
            <w:tcW w:w="3003" w:type="dxa"/>
          </w:tcPr>
          <w:p w14:paraId="26EFE8F6" w14:textId="6FC4C634" w:rsidR="009834A0" w:rsidRDefault="009834A0" w:rsidP="009834A0">
            <w:pPr>
              <w:pStyle w:val="BodyText"/>
              <w:ind w:firstLine="0"/>
            </w:pPr>
            <w:r w:rsidRPr="00CE4577">
              <w:t>View Package List</w:t>
            </w:r>
          </w:p>
        </w:tc>
        <w:tc>
          <w:tcPr>
            <w:tcW w:w="2994" w:type="dxa"/>
          </w:tcPr>
          <w:p w14:paraId="5CC8FB9C" w14:textId="470C3AE2" w:rsidR="009834A0" w:rsidRDefault="009834A0" w:rsidP="009834A0">
            <w:pPr>
              <w:pStyle w:val="BodyText"/>
              <w:ind w:firstLine="0"/>
            </w:pPr>
            <w:r w:rsidRPr="00CE4577">
              <w:t>Select a package, click on view details button</w:t>
            </w:r>
          </w:p>
        </w:tc>
        <w:tc>
          <w:tcPr>
            <w:tcW w:w="2993" w:type="dxa"/>
          </w:tcPr>
          <w:p w14:paraId="25696C23" w14:textId="7F6E77D7" w:rsidR="009834A0" w:rsidRDefault="009834A0" w:rsidP="009834A0">
            <w:pPr>
              <w:pStyle w:val="BodyText"/>
              <w:ind w:firstLine="0"/>
            </w:pPr>
            <w:r w:rsidRPr="00CE4577">
              <w:t>Display details of the selected package</w:t>
            </w:r>
          </w:p>
        </w:tc>
      </w:tr>
      <w:tr w:rsidR="009834A0" w14:paraId="4973FD28" w14:textId="77777777" w:rsidTr="009834A0">
        <w:tc>
          <w:tcPr>
            <w:tcW w:w="3003" w:type="dxa"/>
          </w:tcPr>
          <w:p w14:paraId="63DB95E7" w14:textId="1566AFB5" w:rsidR="009834A0" w:rsidRDefault="009834A0" w:rsidP="009834A0">
            <w:pPr>
              <w:pStyle w:val="BodyText"/>
              <w:ind w:firstLine="0"/>
            </w:pPr>
            <w:r w:rsidRPr="00CE4577">
              <w:t>Manage Hotel Information</w:t>
            </w:r>
          </w:p>
        </w:tc>
        <w:tc>
          <w:tcPr>
            <w:tcW w:w="2994" w:type="dxa"/>
          </w:tcPr>
          <w:p w14:paraId="7A129A41" w14:textId="11E7FDA2" w:rsidR="009834A0" w:rsidRDefault="009834A0" w:rsidP="009834A0">
            <w:pPr>
              <w:pStyle w:val="BodyText"/>
              <w:ind w:firstLine="0"/>
            </w:pPr>
            <w:r w:rsidRPr="00CE4577">
              <w:t>Modify hotel details, Click on update button</w:t>
            </w:r>
          </w:p>
        </w:tc>
        <w:tc>
          <w:tcPr>
            <w:tcW w:w="2993" w:type="dxa"/>
          </w:tcPr>
          <w:p w14:paraId="36B49990" w14:textId="0B930AB3" w:rsidR="009834A0" w:rsidRDefault="009834A0" w:rsidP="009834A0">
            <w:pPr>
              <w:pStyle w:val="BodyText"/>
              <w:ind w:firstLine="0"/>
            </w:pPr>
            <w:r w:rsidRPr="00CE4577">
              <w:t>Update hotel-specific information</w:t>
            </w:r>
          </w:p>
        </w:tc>
      </w:tr>
      <w:tr w:rsidR="009834A0" w14:paraId="536C5C05" w14:textId="77777777" w:rsidTr="009834A0">
        <w:tc>
          <w:tcPr>
            <w:tcW w:w="3003" w:type="dxa"/>
          </w:tcPr>
          <w:p w14:paraId="01C3CB31" w14:textId="745C6A31" w:rsidR="009834A0" w:rsidRDefault="009834A0" w:rsidP="009834A0">
            <w:pPr>
              <w:pStyle w:val="BodyText"/>
              <w:ind w:firstLine="0"/>
            </w:pPr>
            <w:r w:rsidRPr="00CE4577">
              <w:t>Manage Transport Information</w:t>
            </w:r>
          </w:p>
        </w:tc>
        <w:tc>
          <w:tcPr>
            <w:tcW w:w="2994" w:type="dxa"/>
          </w:tcPr>
          <w:p w14:paraId="4F56BA3E" w14:textId="222FD740" w:rsidR="009834A0" w:rsidRDefault="009834A0" w:rsidP="009834A0">
            <w:pPr>
              <w:pStyle w:val="BodyText"/>
              <w:ind w:firstLine="0"/>
            </w:pPr>
            <w:r w:rsidRPr="00CE4577">
              <w:t>Modify transport details, Click on update button</w:t>
            </w:r>
          </w:p>
        </w:tc>
        <w:tc>
          <w:tcPr>
            <w:tcW w:w="2993" w:type="dxa"/>
          </w:tcPr>
          <w:p w14:paraId="4D33B324" w14:textId="54B074EC" w:rsidR="009834A0" w:rsidRDefault="009834A0" w:rsidP="009834A0">
            <w:pPr>
              <w:pStyle w:val="BodyText"/>
              <w:ind w:firstLine="0"/>
            </w:pPr>
            <w:r w:rsidRPr="00CE4577">
              <w:t>Update transport-specific information</w:t>
            </w:r>
          </w:p>
        </w:tc>
      </w:tr>
      <w:tr w:rsidR="009834A0" w14:paraId="2A131E69" w14:textId="77777777" w:rsidTr="009834A0">
        <w:tc>
          <w:tcPr>
            <w:tcW w:w="3003" w:type="dxa"/>
          </w:tcPr>
          <w:p w14:paraId="7F1313E3" w14:textId="738FCD1D" w:rsidR="009834A0" w:rsidRDefault="009834A0" w:rsidP="009834A0">
            <w:pPr>
              <w:pStyle w:val="BodyText"/>
              <w:ind w:firstLine="0"/>
            </w:pPr>
            <w:r w:rsidRPr="00CE4577">
              <w:t>Approve Booking Requests</w:t>
            </w:r>
          </w:p>
        </w:tc>
        <w:tc>
          <w:tcPr>
            <w:tcW w:w="2994" w:type="dxa"/>
          </w:tcPr>
          <w:p w14:paraId="19EEF722" w14:textId="5DCCA5B6" w:rsidR="009834A0" w:rsidRDefault="009834A0" w:rsidP="009834A0">
            <w:pPr>
              <w:pStyle w:val="BodyText"/>
              <w:ind w:firstLine="0"/>
            </w:pPr>
            <w:r w:rsidRPr="00CE4577">
              <w:t>Approve booking requests, click on approve button</w:t>
            </w:r>
          </w:p>
        </w:tc>
        <w:tc>
          <w:tcPr>
            <w:tcW w:w="2993" w:type="dxa"/>
          </w:tcPr>
          <w:p w14:paraId="7F8B9D01" w14:textId="47303265" w:rsidR="009834A0" w:rsidRDefault="009834A0" w:rsidP="009834A0">
            <w:pPr>
              <w:pStyle w:val="BodyText"/>
              <w:ind w:firstLine="0"/>
            </w:pPr>
            <w:r w:rsidRPr="00CE4577">
              <w:t>Update booking status</w:t>
            </w:r>
          </w:p>
        </w:tc>
      </w:tr>
      <w:tr w:rsidR="009834A0" w14:paraId="1D7973FC" w14:textId="77777777" w:rsidTr="009834A0">
        <w:tc>
          <w:tcPr>
            <w:tcW w:w="3003" w:type="dxa"/>
          </w:tcPr>
          <w:p w14:paraId="3A825D1D" w14:textId="648EB467" w:rsidR="009834A0" w:rsidRDefault="009834A0" w:rsidP="009834A0">
            <w:pPr>
              <w:pStyle w:val="BodyText"/>
              <w:ind w:firstLine="0"/>
            </w:pPr>
            <w:r w:rsidRPr="00CE4577">
              <w:t>Manage Room Types</w:t>
            </w:r>
          </w:p>
        </w:tc>
        <w:tc>
          <w:tcPr>
            <w:tcW w:w="2994" w:type="dxa"/>
          </w:tcPr>
          <w:p w14:paraId="363AF980" w14:textId="44C8F021" w:rsidR="009834A0" w:rsidRDefault="009834A0" w:rsidP="009834A0">
            <w:pPr>
              <w:pStyle w:val="BodyText"/>
              <w:ind w:firstLine="0"/>
            </w:pPr>
            <w:r w:rsidRPr="00CE4577">
              <w:t>Modify room types, Click on update button</w:t>
            </w:r>
          </w:p>
        </w:tc>
        <w:tc>
          <w:tcPr>
            <w:tcW w:w="2993" w:type="dxa"/>
          </w:tcPr>
          <w:p w14:paraId="0F8286C9" w14:textId="7DA31DBD" w:rsidR="009834A0" w:rsidRDefault="009834A0" w:rsidP="009834A0">
            <w:pPr>
              <w:pStyle w:val="BodyText"/>
              <w:ind w:firstLine="0"/>
            </w:pPr>
            <w:r w:rsidRPr="00CE4577">
              <w:t>Update room type-specific information</w:t>
            </w:r>
          </w:p>
        </w:tc>
      </w:tr>
      <w:tr w:rsidR="009834A0" w14:paraId="77ACD0C2" w14:textId="77777777" w:rsidTr="009834A0">
        <w:tc>
          <w:tcPr>
            <w:tcW w:w="3003" w:type="dxa"/>
          </w:tcPr>
          <w:p w14:paraId="57634F68" w14:textId="4FA9811A" w:rsidR="009834A0" w:rsidRDefault="009834A0" w:rsidP="009834A0">
            <w:pPr>
              <w:pStyle w:val="BodyText"/>
              <w:ind w:firstLine="0"/>
            </w:pPr>
            <w:r w:rsidRPr="00CE4577">
              <w:t>Manage Food Menus</w:t>
            </w:r>
          </w:p>
        </w:tc>
        <w:tc>
          <w:tcPr>
            <w:tcW w:w="2994" w:type="dxa"/>
          </w:tcPr>
          <w:p w14:paraId="17EA1FDA" w14:textId="5B39756F" w:rsidR="009834A0" w:rsidRDefault="009834A0" w:rsidP="009834A0">
            <w:pPr>
              <w:pStyle w:val="BodyText"/>
              <w:ind w:firstLine="0"/>
            </w:pPr>
            <w:r w:rsidRPr="00CE4577">
              <w:t>Modify food menus, Click on update button</w:t>
            </w:r>
          </w:p>
        </w:tc>
        <w:tc>
          <w:tcPr>
            <w:tcW w:w="2993" w:type="dxa"/>
          </w:tcPr>
          <w:p w14:paraId="0BD4A439" w14:textId="2BB4C5AC" w:rsidR="009834A0" w:rsidRDefault="009834A0" w:rsidP="009834A0">
            <w:pPr>
              <w:pStyle w:val="BodyText"/>
              <w:ind w:firstLine="0"/>
            </w:pPr>
            <w:r w:rsidRPr="00CE4577">
              <w:t>Update food menu-specific information</w:t>
            </w:r>
          </w:p>
        </w:tc>
      </w:tr>
      <w:tr w:rsidR="009834A0" w14:paraId="12B33E1A" w14:textId="77777777" w:rsidTr="009834A0">
        <w:tc>
          <w:tcPr>
            <w:tcW w:w="3003" w:type="dxa"/>
          </w:tcPr>
          <w:p w14:paraId="3BD18934" w14:textId="73F39DD3" w:rsidR="009834A0" w:rsidRDefault="009834A0" w:rsidP="009834A0">
            <w:pPr>
              <w:pStyle w:val="BodyText"/>
              <w:ind w:firstLine="0"/>
            </w:pPr>
            <w:r w:rsidRPr="00CE4577">
              <w:t>Generate Booking Reports</w:t>
            </w:r>
          </w:p>
        </w:tc>
        <w:tc>
          <w:tcPr>
            <w:tcW w:w="2994" w:type="dxa"/>
          </w:tcPr>
          <w:p w14:paraId="70896AED" w14:textId="27449AF2" w:rsidR="009834A0" w:rsidRDefault="009834A0" w:rsidP="009834A0">
            <w:pPr>
              <w:pStyle w:val="BodyText"/>
              <w:ind w:firstLine="0"/>
            </w:pPr>
            <w:r w:rsidRPr="00CE4577">
              <w:t>Generate booking reports, click on generate button</w:t>
            </w:r>
          </w:p>
        </w:tc>
        <w:tc>
          <w:tcPr>
            <w:tcW w:w="2993" w:type="dxa"/>
          </w:tcPr>
          <w:p w14:paraId="62D7FA89" w14:textId="06ECAB98" w:rsidR="009834A0" w:rsidRDefault="009834A0" w:rsidP="009834A0">
            <w:pPr>
              <w:pStyle w:val="BodyText"/>
              <w:ind w:firstLine="0"/>
            </w:pPr>
            <w:r w:rsidRPr="00CE4577">
              <w:t>Generate detailed reports on bookings</w:t>
            </w:r>
          </w:p>
        </w:tc>
      </w:tr>
      <w:tr w:rsidR="009834A0" w14:paraId="7FDB0837" w14:textId="77777777" w:rsidTr="009834A0">
        <w:tc>
          <w:tcPr>
            <w:tcW w:w="3003" w:type="dxa"/>
          </w:tcPr>
          <w:p w14:paraId="0162273E" w14:textId="7786325F" w:rsidR="009834A0" w:rsidRDefault="009834A0" w:rsidP="009834A0">
            <w:pPr>
              <w:pStyle w:val="BodyText"/>
              <w:ind w:firstLine="0"/>
            </w:pPr>
            <w:r w:rsidRPr="00CE4577">
              <w:lastRenderedPageBreak/>
              <w:t>Generate Revenue Reports</w:t>
            </w:r>
          </w:p>
        </w:tc>
        <w:tc>
          <w:tcPr>
            <w:tcW w:w="2994" w:type="dxa"/>
          </w:tcPr>
          <w:p w14:paraId="2D88270D" w14:textId="24B369BF" w:rsidR="009834A0" w:rsidRDefault="009834A0" w:rsidP="009834A0">
            <w:pPr>
              <w:pStyle w:val="BodyText"/>
              <w:ind w:firstLine="0"/>
            </w:pPr>
            <w:r w:rsidRPr="00CE4577">
              <w:t>Generate revenue reports, click on generate button</w:t>
            </w:r>
          </w:p>
        </w:tc>
        <w:tc>
          <w:tcPr>
            <w:tcW w:w="2993" w:type="dxa"/>
          </w:tcPr>
          <w:p w14:paraId="5B4EFA09" w14:textId="7FC28701" w:rsidR="009834A0" w:rsidRDefault="009834A0" w:rsidP="009834A0">
            <w:pPr>
              <w:pStyle w:val="BodyText"/>
              <w:ind w:firstLine="0"/>
            </w:pPr>
            <w:r w:rsidRPr="00CE4577">
              <w:t>Generate detailed reports on revenue</w:t>
            </w:r>
          </w:p>
        </w:tc>
      </w:tr>
      <w:tr w:rsidR="009834A0" w14:paraId="23F7A441" w14:textId="77777777" w:rsidTr="009834A0">
        <w:tc>
          <w:tcPr>
            <w:tcW w:w="3003" w:type="dxa"/>
          </w:tcPr>
          <w:p w14:paraId="10D71F84" w14:textId="0B10C11D" w:rsidR="009834A0" w:rsidRDefault="009834A0" w:rsidP="009834A0">
            <w:pPr>
              <w:pStyle w:val="BodyText"/>
              <w:ind w:firstLine="0"/>
            </w:pPr>
            <w:r w:rsidRPr="00CE4577">
              <w:t>Create New Tour Package</w:t>
            </w:r>
          </w:p>
        </w:tc>
        <w:tc>
          <w:tcPr>
            <w:tcW w:w="2994" w:type="dxa"/>
          </w:tcPr>
          <w:p w14:paraId="27E0D668" w14:textId="0585CB72" w:rsidR="009834A0" w:rsidRDefault="009834A0" w:rsidP="009834A0">
            <w:pPr>
              <w:pStyle w:val="BodyText"/>
              <w:ind w:firstLine="0"/>
            </w:pPr>
            <w:r w:rsidRPr="00CE4577">
              <w:t>Enter package details, hotel information, transport info</w:t>
            </w:r>
          </w:p>
        </w:tc>
        <w:tc>
          <w:tcPr>
            <w:tcW w:w="2993" w:type="dxa"/>
          </w:tcPr>
          <w:p w14:paraId="778E2A3F" w14:textId="74D24E05" w:rsidR="009834A0" w:rsidRDefault="009834A0" w:rsidP="009834A0">
            <w:pPr>
              <w:pStyle w:val="BodyText"/>
              <w:ind w:firstLine="0"/>
            </w:pPr>
            <w:r w:rsidRPr="00CE4577">
              <w:t>Save the Tour Package Information</w:t>
            </w:r>
          </w:p>
        </w:tc>
      </w:tr>
    </w:tbl>
    <w:p w14:paraId="59CC924E" w14:textId="77777777" w:rsidR="0094519E" w:rsidRDefault="0094519E" w:rsidP="0094519E"/>
    <w:p w14:paraId="7813FA18" w14:textId="77777777" w:rsidR="009834A0" w:rsidRDefault="009834A0" w:rsidP="00CA760C">
      <w:pPr>
        <w:pStyle w:val="TableTitle"/>
      </w:pPr>
    </w:p>
    <w:p w14:paraId="716AEFB0" w14:textId="77777777" w:rsidR="009834A0" w:rsidRDefault="009834A0" w:rsidP="00CA760C">
      <w:pPr>
        <w:pStyle w:val="TableTitle"/>
      </w:pPr>
    </w:p>
    <w:p w14:paraId="1D7986E6" w14:textId="77777777" w:rsidR="009834A0" w:rsidRDefault="009834A0" w:rsidP="00CA760C">
      <w:pPr>
        <w:pStyle w:val="TableTitle"/>
      </w:pPr>
    </w:p>
    <w:p w14:paraId="034BA405" w14:textId="25CD19ED" w:rsidR="00CA760C" w:rsidRDefault="00CA760C" w:rsidP="00CA760C">
      <w:pPr>
        <w:pStyle w:val="TableTitle"/>
      </w:pPr>
      <w:bookmarkStart w:id="145" w:name="_Toc153474313"/>
      <w:r w:rsidRPr="0094519E">
        <w:t xml:space="preserve">Table </w:t>
      </w:r>
      <w:r>
        <w:t>6</w:t>
      </w:r>
      <w:r w:rsidRPr="0094519E">
        <w:t>.</w:t>
      </w:r>
      <w:r>
        <w:t>5</w:t>
      </w:r>
      <w:r w:rsidRPr="0094519E">
        <w:t xml:space="preserve"> </w:t>
      </w:r>
      <w:r>
        <w:t>Function Point (</w:t>
      </w:r>
      <w:r w:rsidR="009834A0">
        <w:t>Tourist</w:t>
      </w:r>
      <w:r>
        <w:t>)</w:t>
      </w:r>
      <w:bookmarkEnd w:id="145"/>
      <w:r w:rsidRPr="0094519E">
        <w:t xml:space="preserve"> </w:t>
      </w:r>
    </w:p>
    <w:tbl>
      <w:tblPr>
        <w:tblStyle w:val="TableGrid"/>
        <w:tblW w:w="0" w:type="auto"/>
        <w:tblLook w:val="04A0" w:firstRow="1" w:lastRow="0" w:firstColumn="1" w:lastColumn="0" w:noHBand="0" w:noVBand="1"/>
      </w:tblPr>
      <w:tblGrid>
        <w:gridCol w:w="2998"/>
        <w:gridCol w:w="2987"/>
        <w:gridCol w:w="3005"/>
      </w:tblGrid>
      <w:tr w:rsidR="00CA760C" w14:paraId="48723BAF" w14:textId="77777777" w:rsidTr="009834A0">
        <w:tc>
          <w:tcPr>
            <w:tcW w:w="8990" w:type="dxa"/>
            <w:gridSpan w:val="3"/>
          </w:tcPr>
          <w:p w14:paraId="41F3FE5E" w14:textId="09559CB6" w:rsidR="00CA760C" w:rsidRPr="00CA760C" w:rsidRDefault="009834A0" w:rsidP="00B91998">
            <w:pPr>
              <w:pStyle w:val="BodyText"/>
              <w:ind w:firstLine="0"/>
              <w:jc w:val="center"/>
              <w:rPr>
                <w:b/>
                <w:bCs/>
              </w:rPr>
            </w:pPr>
            <w:r>
              <w:rPr>
                <w:b/>
                <w:bCs/>
              </w:rPr>
              <w:t>Tourist</w:t>
            </w:r>
          </w:p>
        </w:tc>
      </w:tr>
      <w:tr w:rsidR="00CA760C" w14:paraId="272B1D4B" w14:textId="77777777" w:rsidTr="009834A0">
        <w:tc>
          <w:tcPr>
            <w:tcW w:w="2998" w:type="dxa"/>
          </w:tcPr>
          <w:p w14:paraId="616872C0" w14:textId="77777777" w:rsidR="00CA760C" w:rsidRPr="00CA760C" w:rsidRDefault="00CA760C" w:rsidP="00B91998">
            <w:pPr>
              <w:pStyle w:val="BodyText"/>
              <w:ind w:firstLine="0"/>
              <w:jc w:val="center"/>
              <w:rPr>
                <w:b/>
                <w:bCs/>
              </w:rPr>
            </w:pPr>
            <w:r w:rsidRPr="00CA760C">
              <w:rPr>
                <w:b/>
                <w:bCs/>
              </w:rPr>
              <w:t>Functionality</w:t>
            </w:r>
          </w:p>
        </w:tc>
        <w:tc>
          <w:tcPr>
            <w:tcW w:w="2987" w:type="dxa"/>
          </w:tcPr>
          <w:p w14:paraId="7F072935" w14:textId="77777777" w:rsidR="00CA760C" w:rsidRPr="00CA760C" w:rsidRDefault="00CA760C" w:rsidP="00B91998">
            <w:pPr>
              <w:pStyle w:val="BodyText"/>
              <w:ind w:firstLine="0"/>
              <w:jc w:val="center"/>
              <w:rPr>
                <w:b/>
                <w:bCs/>
              </w:rPr>
            </w:pPr>
            <w:r w:rsidRPr="00CA760C">
              <w:rPr>
                <w:b/>
                <w:bCs/>
              </w:rPr>
              <w:t>Input</w:t>
            </w:r>
          </w:p>
        </w:tc>
        <w:tc>
          <w:tcPr>
            <w:tcW w:w="3005" w:type="dxa"/>
          </w:tcPr>
          <w:p w14:paraId="50C4C0F3" w14:textId="77777777" w:rsidR="00CA760C" w:rsidRPr="00CA760C" w:rsidRDefault="00CA760C" w:rsidP="00B91998">
            <w:pPr>
              <w:pStyle w:val="BodyText"/>
              <w:ind w:firstLine="0"/>
              <w:jc w:val="center"/>
              <w:rPr>
                <w:b/>
                <w:bCs/>
              </w:rPr>
            </w:pPr>
            <w:r w:rsidRPr="00CA760C">
              <w:rPr>
                <w:b/>
                <w:bCs/>
              </w:rPr>
              <w:t>Output</w:t>
            </w:r>
          </w:p>
        </w:tc>
      </w:tr>
      <w:tr w:rsidR="009834A0" w14:paraId="7EF5692B" w14:textId="77777777" w:rsidTr="009834A0">
        <w:tc>
          <w:tcPr>
            <w:tcW w:w="2998" w:type="dxa"/>
          </w:tcPr>
          <w:p w14:paraId="3C0F991E" w14:textId="7DBCCEBF" w:rsidR="009834A0" w:rsidRDefault="009834A0" w:rsidP="009834A0">
            <w:pPr>
              <w:pStyle w:val="BodyText"/>
              <w:ind w:firstLine="0"/>
            </w:pPr>
            <w:r w:rsidRPr="008807BC">
              <w:t>View Available Tour Packages</w:t>
            </w:r>
          </w:p>
        </w:tc>
        <w:tc>
          <w:tcPr>
            <w:tcW w:w="2987" w:type="dxa"/>
          </w:tcPr>
          <w:p w14:paraId="3D71E9B1" w14:textId="7424CB23" w:rsidR="009834A0" w:rsidRDefault="009834A0" w:rsidP="009834A0">
            <w:pPr>
              <w:pStyle w:val="BodyText"/>
              <w:ind w:firstLine="0"/>
            </w:pPr>
            <w:r w:rsidRPr="008807BC">
              <w:t>Browse through available packages</w:t>
            </w:r>
          </w:p>
        </w:tc>
        <w:tc>
          <w:tcPr>
            <w:tcW w:w="3005" w:type="dxa"/>
          </w:tcPr>
          <w:p w14:paraId="561F0451" w14:textId="742BE489" w:rsidR="009834A0" w:rsidRDefault="009834A0" w:rsidP="009834A0">
            <w:pPr>
              <w:pStyle w:val="BodyText"/>
              <w:ind w:firstLine="0"/>
            </w:pPr>
            <w:r w:rsidRPr="008807BC">
              <w:t>Display a list of available tour packages</w:t>
            </w:r>
          </w:p>
        </w:tc>
      </w:tr>
      <w:tr w:rsidR="009834A0" w14:paraId="427A1B25" w14:textId="77777777" w:rsidTr="009834A0">
        <w:tc>
          <w:tcPr>
            <w:tcW w:w="2998" w:type="dxa"/>
          </w:tcPr>
          <w:p w14:paraId="27D09D58" w14:textId="2676FC59" w:rsidR="009834A0" w:rsidRDefault="009834A0" w:rsidP="009834A0">
            <w:pPr>
              <w:pStyle w:val="BodyText"/>
              <w:ind w:firstLine="0"/>
            </w:pPr>
            <w:r w:rsidRPr="008807BC">
              <w:t>View Package Details</w:t>
            </w:r>
          </w:p>
        </w:tc>
        <w:tc>
          <w:tcPr>
            <w:tcW w:w="2987" w:type="dxa"/>
          </w:tcPr>
          <w:p w14:paraId="0931033A" w14:textId="61240FB9" w:rsidR="009834A0" w:rsidRDefault="009834A0" w:rsidP="009834A0">
            <w:pPr>
              <w:pStyle w:val="BodyText"/>
              <w:ind w:firstLine="0"/>
            </w:pPr>
            <w:r w:rsidRPr="008807BC">
              <w:t>Select a package, click on view details button</w:t>
            </w:r>
          </w:p>
        </w:tc>
        <w:tc>
          <w:tcPr>
            <w:tcW w:w="3005" w:type="dxa"/>
          </w:tcPr>
          <w:p w14:paraId="38557BC6" w14:textId="15459D6C" w:rsidR="009834A0" w:rsidRDefault="009834A0" w:rsidP="009834A0">
            <w:pPr>
              <w:pStyle w:val="BodyText"/>
              <w:ind w:firstLine="0"/>
            </w:pPr>
            <w:r w:rsidRPr="008807BC">
              <w:t>Display detailed information about the package</w:t>
            </w:r>
          </w:p>
        </w:tc>
      </w:tr>
      <w:tr w:rsidR="009834A0" w14:paraId="2994EE56" w14:textId="77777777" w:rsidTr="009834A0">
        <w:tc>
          <w:tcPr>
            <w:tcW w:w="2998" w:type="dxa"/>
          </w:tcPr>
          <w:p w14:paraId="61702777" w14:textId="78E620BE" w:rsidR="009834A0" w:rsidRDefault="009834A0" w:rsidP="009834A0">
            <w:pPr>
              <w:pStyle w:val="BodyText"/>
              <w:ind w:firstLine="0"/>
            </w:pPr>
            <w:r w:rsidRPr="008807BC">
              <w:t>Select Hotel Room Type and Food Menu</w:t>
            </w:r>
          </w:p>
        </w:tc>
        <w:tc>
          <w:tcPr>
            <w:tcW w:w="2987" w:type="dxa"/>
          </w:tcPr>
          <w:p w14:paraId="26A6F5F2" w14:textId="54E9E68A" w:rsidR="009834A0" w:rsidRDefault="009834A0" w:rsidP="009834A0">
            <w:pPr>
              <w:pStyle w:val="BodyText"/>
              <w:ind w:firstLine="0"/>
            </w:pPr>
            <w:r w:rsidRPr="008807BC">
              <w:t>Choose room type and select preferred food options</w:t>
            </w:r>
          </w:p>
        </w:tc>
        <w:tc>
          <w:tcPr>
            <w:tcW w:w="3005" w:type="dxa"/>
          </w:tcPr>
          <w:p w14:paraId="6E360619" w14:textId="68E5B4B3" w:rsidR="009834A0" w:rsidRDefault="009834A0" w:rsidP="009834A0">
            <w:pPr>
              <w:pStyle w:val="BodyText"/>
              <w:ind w:firstLine="0"/>
            </w:pPr>
            <w:r w:rsidRPr="008807BC">
              <w:t>Confirm selected choices</w:t>
            </w:r>
          </w:p>
        </w:tc>
      </w:tr>
      <w:tr w:rsidR="009834A0" w14:paraId="041A7DBE" w14:textId="77777777" w:rsidTr="009834A0">
        <w:tc>
          <w:tcPr>
            <w:tcW w:w="2998" w:type="dxa"/>
          </w:tcPr>
          <w:p w14:paraId="51881974" w14:textId="1CCDAA42" w:rsidR="009834A0" w:rsidRDefault="009834A0" w:rsidP="009834A0">
            <w:pPr>
              <w:pStyle w:val="BodyText"/>
              <w:ind w:firstLine="0"/>
            </w:pPr>
            <w:r w:rsidRPr="008807BC">
              <w:t>Make Payment</w:t>
            </w:r>
          </w:p>
        </w:tc>
        <w:tc>
          <w:tcPr>
            <w:tcW w:w="2987" w:type="dxa"/>
          </w:tcPr>
          <w:p w14:paraId="6D456A87" w14:textId="1A9EFBF0" w:rsidR="009834A0" w:rsidRDefault="009834A0" w:rsidP="009834A0">
            <w:pPr>
              <w:pStyle w:val="BodyText"/>
              <w:ind w:firstLine="0"/>
            </w:pPr>
            <w:r w:rsidRPr="008807BC">
              <w:t>Enter payment details, click on payment button</w:t>
            </w:r>
          </w:p>
        </w:tc>
        <w:tc>
          <w:tcPr>
            <w:tcW w:w="3005" w:type="dxa"/>
          </w:tcPr>
          <w:p w14:paraId="1B14B2C2" w14:textId="444B513A" w:rsidR="009834A0" w:rsidRDefault="009834A0" w:rsidP="009834A0">
            <w:pPr>
              <w:pStyle w:val="BodyText"/>
              <w:ind w:firstLine="0"/>
            </w:pPr>
            <w:r w:rsidRPr="008807BC">
              <w:t>Confirm successful payment</w:t>
            </w:r>
          </w:p>
        </w:tc>
      </w:tr>
      <w:tr w:rsidR="009834A0" w14:paraId="390FACCC" w14:textId="77777777" w:rsidTr="009834A0">
        <w:tc>
          <w:tcPr>
            <w:tcW w:w="2998" w:type="dxa"/>
          </w:tcPr>
          <w:p w14:paraId="07569D85" w14:textId="4C29A5EE" w:rsidR="009834A0" w:rsidRDefault="009834A0" w:rsidP="009834A0">
            <w:pPr>
              <w:pStyle w:val="BodyText"/>
              <w:ind w:firstLine="0"/>
            </w:pPr>
            <w:r w:rsidRPr="008807BC">
              <w:t>Book Tour Package</w:t>
            </w:r>
          </w:p>
        </w:tc>
        <w:tc>
          <w:tcPr>
            <w:tcW w:w="2987" w:type="dxa"/>
          </w:tcPr>
          <w:p w14:paraId="20E5B356" w14:textId="568EB43D" w:rsidR="009834A0" w:rsidRDefault="009834A0" w:rsidP="009834A0">
            <w:pPr>
              <w:pStyle w:val="BodyText"/>
              <w:ind w:firstLine="0"/>
            </w:pPr>
            <w:r w:rsidRPr="008807BC">
              <w:t>Complete booking process, click on book button</w:t>
            </w:r>
          </w:p>
        </w:tc>
        <w:tc>
          <w:tcPr>
            <w:tcW w:w="3005" w:type="dxa"/>
          </w:tcPr>
          <w:p w14:paraId="271DB0AD" w14:textId="52B8EB27" w:rsidR="009834A0" w:rsidRDefault="009834A0" w:rsidP="009834A0">
            <w:pPr>
              <w:pStyle w:val="BodyText"/>
              <w:ind w:firstLine="0"/>
            </w:pPr>
            <w:r w:rsidRPr="008807BC">
              <w:t>Confirm successful booking</w:t>
            </w:r>
          </w:p>
        </w:tc>
      </w:tr>
      <w:tr w:rsidR="009834A0" w14:paraId="4BBA37AD" w14:textId="77777777" w:rsidTr="009834A0">
        <w:tc>
          <w:tcPr>
            <w:tcW w:w="2998" w:type="dxa"/>
          </w:tcPr>
          <w:p w14:paraId="2964E0AF" w14:textId="0829666A" w:rsidR="009834A0" w:rsidRDefault="009834A0" w:rsidP="009834A0">
            <w:pPr>
              <w:pStyle w:val="BodyText"/>
              <w:ind w:firstLine="0"/>
            </w:pPr>
            <w:r w:rsidRPr="008807BC">
              <w:t>View Booking History</w:t>
            </w:r>
          </w:p>
        </w:tc>
        <w:tc>
          <w:tcPr>
            <w:tcW w:w="2987" w:type="dxa"/>
          </w:tcPr>
          <w:p w14:paraId="1E0C537F" w14:textId="4708BAA1" w:rsidR="009834A0" w:rsidRDefault="009834A0" w:rsidP="009834A0">
            <w:pPr>
              <w:pStyle w:val="BodyText"/>
              <w:ind w:firstLine="0"/>
            </w:pPr>
            <w:r w:rsidRPr="008807BC">
              <w:t>Access booking history, click on view history button</w:t>
            </w:r>
          </w:p>
        </w:tc>
        <w:tc>
          <w:tcPr>
            <w:tcW w:w="3005" w:type="dxa"/>
          </w:tcPr>
          <w:p w14:paraId="59EBF245" w14:textId="73FDEB18" w:rsidR="009834A0" w:rsidRDefault="009834A0" w:rsidP="009834A0">
            <w:pPr>
              <w:pStyle w:val="BodyText"/>
              <w:ind w:firstLine="0"/>
            </w:pPr>
            <w:r w:rsidRPr="008807BC">
              <w:t>Display a list of past bookings</w:t>
            </w:r>
          </w:p>
        </w:tc>
      </w:tr>
      <w:tr w:rsidR="009834A0" w14:paraId="12CD0292" w14:textId="77777777" w:rsidTr="009834A0">
        <w:tc>
          <w:tcPr>
            <w:tcW w:w="2998" w:type="dxa"/>
          </w:tcPr>
          <w:p w14:paraId="6F7D99DB" w14:textId="457E60A7" w:rsidR="009834A0" w:rsidRDefault="009834A0" w:rsidP="009834A0">
            <w:pPr>
              <w:pStyle w:val="BodyText"/>
              <w:ind w:firstLine="0"/>
            </w:pPr>
            <w:r w:rsidRPr="008807BC">
              <w:t>Cancel Booking</w:t>
            </w:r>
          </w:p>
        </w:tc>
        <w:tc>
          <w:tcPr>
            <w:tcW w:w="2987" w:type="dxa"/>
          </w:tcPr>
          <w:p w14:paraId="40846437" w14:textId="14478C62" w:rsidR="009834A0" w:rsidRDefault="009834A0" w:rsidP="009834A0">
            <w:pPr>
              <w:pStyle w:val="BodyText"/>
              <w:ind w:firstLine="0"/>
            </w:pPr>
            <w:r w:rsidRPr="008807BC">
              <w:t>Select a booking, click on cancel button</w:t>
            </w:r>
          </w:p>
        </w:tc>
        <w:tc>
          <w:tcPr>
            <w:tcW w:w="3005" w:type="dxa"/>
          </w:tcPr>
          <w:p w14:paraId="32055CFC" w14:textId="3A73CEF3" w:rsidR="009834A0" w:rsidRDefault="009834A0" w:rsidP="009834A0">
            <w:pPr>
              <w:pStyle w:val="BodyText"/>
              <w:ind w:firstLine="0"/>
            </w:pPr>
            <w:r w:rsidRPr="008807BC">
              <w:t>Confirm cancellation of the selected booking</w:t>
            </w:r>
          </w:p>
        </w:tc>
      </w:tr>
      <w:tr w:rsidR="009834A0" w14:paraId="43333EF2" w14:textId="77777777" w:rsidTr="009834A0">
        <w:tc>
          <w:tcPr>
            <w:tcW w:w="2998" w:type="dxa"/>
          </w:tcPr>
          <w:p w14:paraId="5DE85867" w14:textId="6398B0FB" w:rsidR="009834A0" w:rsidRDefault="009834A0" w:rsidP="009834A0">
            <w:pPr>
              <w:pStyle w:val="BodyText"/>
              <w:ind w:firstLine="0"/>
            </w:pPr>
            <w:r w:rsidRPr="008807BC">
              <w:lastRenderedPageBreak/>
              <w:t>Provide Feedback</w:t>
            </w:r>
          </w:p>
        </w:tc>
        <w:tc>
          <w:tcPr>
            <w:tcW w:w="2987" w:type="dxa"/>
          </w:tcPr>
          <w:p w14:paraId="35945E8E" w14:textId="390CC9C3" w:rsidR="009834A0" w:rsidRDefault="009834A0" w:rsidP="009834A0">
            <w:pPr>
              <w:pStyle w:val="BodyText"/>
              <w:ind w:firstLine="0"/>
            </w:pPr>
            <w:r w:rsidRPr="008807BC">
              <w:t>Rate and provide feedback on the booked package and services</w:t>
            </w:r>
          </w:p>
        </w:tc>
        <w:tc>
          <w:tcPr>
            <w:tcW w:w="3005" w:type="dxa"/>
          </w:tcPr>
          <w:p w14:paraId="17FC4016" w14:textId="6B64B60D" w:rsidR="009834A0" w:rsidRDefault="009834A0" w:rsidP="009834A0">
            <w:pPr>
              <w:pStyle w:val="BodyText"/>
              <w:ind w:firstLine="0"/>
            </w:pPr>
            <w:r w:rsidRPr="008807BC">
              <w:t>Submit feedback for the booked package</w:t>
            </w:r>
          </w:p>
        </w:tc>
      </w:tr>
      <w:tr w:rsidR="009834A0" w14:paraId="584E8415" w14:textId="77777777" w:rsidTr="009834A0">
        <w:tc>
          <w:tcPr>
            <w:tcW w:w="2998" w:type="dxa"/>
          </w:tcPr>
          <w:p w14:paraId="2002912C" w14:textId="1CF8717C" w:rsidR="009834A0" w:rsidRDefault="009834A0" w:rsidP="009834A0">
            <w:pPr>
              <w:pStyle w:val="BodyText"/>
              <w:ind w:firstLine="0"/>
            </w:pPr>
            <w:r w:rsidRPr="008807BC">
              <w:t>View Package Inclusions and Exclusions</w:t>
            </w:r>
          </w:p>
        </w:tc>
        <w:tc>
          <w:tcPr>
            <w:tcW w:w="2987" w:type="dxa"/>
          </w:tcPr>
          <w:p w14:paraId="1D8814DC" w14:textId="187CEFE0" w:rsidR="009834A0" w:rsidRDefault="009834A0" w:rsidP="009834A0">
            <w:pPr>
              <w:pStyle w:val="BodyText"/>
              <w:ind w:firstLine="0"/>
            </w:pPr>
            <w:r w:rsidRPr="008807BC">
              <w:t>Access package details, click on inclusions/exclusions button</w:t>
            </w:r>
          </w:p>
        </w:tc>
        <w:tc>
          <w:tcPr>
            <w:tcW w:w="3005" w:type="dxa"/>
          </w:tcPr>
          <w:p w14:paraId="08950787" w14:textId="20121536" w:rsidR="009834A0" w:rsidRDefault="009834A0" w:rsidP="009834A0">
            <w:pPr>
              <w:pStyle w:val="BodyText"/>
              <w:ind w:firstLine="0"/>
            </w:pPr>
            <w:r w:rsidRPr="008807BC">
              <w:t>Display a list of included and excluded features</w:t>
            </w:r>
          </w:p>
        </w:tc>
      </w:tr>
      <w:tr w:rsidR="009834A0" w14:paraId="5D00A64F" w14:textId="77777777" w:rsidTr="009834A0">
        <w:tc>
          <w:tcPr>
            <w:tcW w:w="2998" w:type="dxa"/>
          </w:tcPr>
          <w:p w14:paraId="572E02C1" w14:textId="3A8AA55B" w:rsidR="009834A0" w:rsidRDefault="009834A0" w:rsidP="009834A0">
            <w:pPr>
              <w:pStyle w:val="BodyText"/>
              <w:ind w:firstLine="0"/>
            </w:pPr>
            <w:r w:rsidRPr="008807BC">
              <w:t>Inquire about Customized Packages</w:t>
            </w:r>
          </w:p>
        </w:tc>
        <w:tc>
          <w:tcPr>
            <w:tcW w:w="2987" w:type="dxa"/>
          </w:tcPr>
          <w:p w14:paraId="1B2C79E3" w14:textId="50A6596F" w:rsidR="009834A0" w:rsidRDefault="009834A0" w:rsidP="009834A0">
            <w:pPr>
              <w:pStyle w:val="BodyText"/>
              <w:ind w:firstLine="0"/>
            </w:pPr>
            <w:r w:rsidRPr="008807BC">
              <w:t>Submit inquiry for personalized packages</w:t>
            </w:r>
          </w:p>
        </w:tc>
        <w:tc>
          <w:tcPr>
            <w:tcW w:w="3005" w:type="dxa"/>
          </w:tcPr>
          <w:p w14:paraId="144CAFCA" w14:textId="5CB61E9F" w:rsidR="009834A0" w:rsidRDefault="009834A0" w:rsidP="009834A0">
            <w:pPr>
              <w:pStyle w:val="BodyText"/>
              <w:ind w:firstLine="0"/>
            </w:pPr>
            <w:r w:rsidRPr="008807BC">
              <w:t>Receive response and details for customized offers</w:t>
            </w:r>
          </w:p>
        </w:tc>
      </w:tr>
    </w:tbl>
    <w:p w14:paraId="68076AC8" w14:textId="54E21A0C" w:rsidR="00B94EA4" w:rsidRPr="003B5FA8" w:rsidRDefault="00FD74A8" w:rsidP="003B5FA8">
      <w:pPr>
        <w:pStyle w:val="Heading4"/>
        <w:rPr>
          <w:b/>
          <w:bCs/>
        </w:rPr>
      </w:pPr>
      <w:bookmarkStart w:id="146" w:name="_Toc153474800"/>
      <w:r w:rsidRPr="001C2971">
        <w:rPr>
          <w:b/>
          <w:bCs/>
        </w:rPr>
        <w:t>6.5 Identifying</w:t>
      </w:r>
      <w:r w:rsidR="00B31C85" w:rsidRPr="001C2971">
        <w:rPr>
          <w:b/>
          <w:bCs/>
        </w:rPr>
        <w:t xml:space="preserve"> Transaction</w:t>
      </w:r>
      <w:r w:rsidRPr="001C2971">
        <w:rPr>
          <w:b/>
          <w:bCs/>
        </w:rPr>
        <w:t xml:space="preserve"> </w:t>
      </w:r>
      <w:r w:rsidR="00B31C85" w:rsidRPr="001C2971">
        <w:rPr>
          <w:b/>
          <w:bCs/>
        </w:rPr>
        <w:t>C</w:t>
      </w:r>
      <w:r w:rsidRPr="001C2971">
        <w:rPr>
          <w:b/>
          <w:bCs/>
        </w:rPr>
        <w:t>omplexit</w:t>
      </w:r>
      <w:r w:rsidR="003B5FA8">
        <w:rPr>
          <w:b/>
          <w:bCs/>
        </w:rPr>
        <w:t>y</w:t>
      </w:r>
      <w:bookmarkEnd w:id="146"/>
    </w:p>
    <w:p w14:paraId="29DBABB6" w14:textId="0CEEF8A7" w:rsidR="00E75733" w:rsidRPr="00295766" w:rsidRDefault="00E75733" w:rsidP="00E75733">
      <w:pPr>
        <w:pStyle w:val="TableTitle"/>
      </w:pPr>
      <w:bookmarkStart w:id="147" w:name="_Toc153474314"/>
      <w:r w:rsidRPr="00295766">
        <w:t xml:space="preserve">Table </w:t>
      </w:r>
      <w:r>
        <w:t>6.6</w:t>
      </w:r>
      <w:r w:rsidRPr="00295766">
        <w:t xml:space="preserve"> Identifying Complexity (Transaction function)</w:t>
      </w:r>
      <w:bookmarkEnd w:id="147"/>
      <w:r w:rsidRPr="00295766">
        <w:t xml:space="preserve"> </w:t>
      </w:r>
    </w:p>
    <w:tbl>
      <w:tblPr>
        <w:tblpPr w:leftFromText="180" w:rightFromText="180" w:vertAnchor="text" w:tblpY="1"/>
        <w:tblOverlap w:val="never"/>
        <w:tblW w:w="89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37"/>
        <w:gridCol w:w="1018"/>
        <w:gridCol w:w="4033"/>
        <w:gridCol w:w="1267"/>
        <w:gridCol w:w="1395"/>
        <w:gridCol w:w="10"/>
      </w:tblGrid>
      <w:tr w:rsidR="00E75733" w:rsidRPr="001654AB" w14:paraId="0AEEB644" w14:textId="77777777" w:rsidTr="00E75733">
        <w:trPr>
          <w:gridAfter w:val="1"/>
          <w:wAfter w:w="10" w:type="dxa"/>
          <w:trHeight w:val="837"/>
        </w:trPr>
        <w:tc>
          <w:tcPr>
            <w:tcW w:w="2255" w:type="dxa"/>
            <w:gridSpan w:val="2"/>
          </w:tcPr>
          <w:p w14:paraId="05C18526" w14:textId="77777777" w:rsidR="00E75733" w:rsidRPr="001654AB" w:rsidRDefault="00E75733" w:rsidP="00B91998">
            <w:pPr>
              <w:pStyle w:val="AutoTableStyle"/>
              <w:jc w:val="center"/>
            </w:pPr>
            <w:r w:rsidRPr="001654AB">
              <w:t>Transition</w:t>
            </w:r>
          </w:p>
          <w:p w14:paraId="6C1DBC1F" w14:textId="77777777" w:rsidR="00E75733" w:rsidRPr="001654AB" w:rsidRDefault="00E75733" w:rsidP="00B91998">
            <w:pPr>
              <w:pStyle w:val="AutoTableStyle"/>
              <w:jc w:val="center"/>
            </w:pPr>
            <w:r w:rsidRPr="001654AB">
              <w:t>Function</w:t>
            </w:r>
          </w:p>
        </w:tc>
        <w:tc>
          <w:tcPr>
            <w:tcW w:w="4033" w:type="dxa"/>
          </w:tcPr>
          <w:p w14:paraId="4BC6EFBE" w14:textId="77777777" w:rsidR="00E75733" w:rsidRPr="001654AB" w:rsidRDefault="00E75733" w:rsidP="00B91998">
            <w:pPr>
              <w:pStyle w:val="AutoTableStyle"/>
              <w:jc w:val="center"/>
            </w:pPr>
            <w:r w:rsidRPr="001654AB">
              <w:t>Field/File Involve</w:t>
            </w:r>
          </w:p>
        </w:tc>
        <w:tc>
          <w:tcPr>
            <w:tcW w:w="1267" w:type="dxa"/>
          </w:tcPr>
          <w:p w14:paraId="29E816E1" w14:textId="77777777" w:rsidR="00E75733" w:rsidRPr="001654AB" w:rsidRDefault="00E75733" w:rsidP="00B91998">
            <w:pPr>
              <w:pStyle w:val="AutoTableStyle"/>
              <w:jc w:val="center"/>
            </w:pPr>
            <w:r w:rsidRPr="001654AB">
              <w:t>FTRs</w:t>
            </w:r>
          </w:p>
        </w:tc>
        <w:tc>
          <w:tcPr>
            <w:tcW w:w="1395" w:type="dxa"/>
          </w:tcPr>
          <w:p w14:paraId="47C27AD2" w14:textId="77777777" w:rsidR="00E75733" w:rsidRPr="001654AB" w:rsidRDefault="00E75733" w:rsidP="00B91998">
            <w:pPr>
              <w:pStyle w:val="AutoTableStyle"/>
              <w:jc w:val="center"/>
            </w:pPr>
            <w:r w:rsidRPr="001654AB">
              <w:t>DETs</w:t>
            </w:r>
          </w:p>
        </w:tc>
      </w:tr>
      <w:tr w:rsidR="00E75733" w:rsidRPr="001654AB" w14:paraId="189249DA" w14:textId="77777777" w:rsidTr="00E75733">
        <w:trPr>
          <w:trHeight w:val="1255"/>
        </w:trPr>
        <w:tc>
          <w:tcPr>
            <w:tcW w:w="2255" w:type="dxa"/>
            <w:gridSpan w:val="2"/>
          </w:tcPr>
          <w:p w14:paraId="728EE152" w14:textId="50585CDF" w:rsidR="00E75733" w:rsidRPr="001654AB" w:rsidRDefault="00E75733" w:rsidP="003B5FA8">
            <w:r w:rsidRPr="00E75733">
              <w:t xml:space="preserve">Add </w:t>
            </w:r>
            <w:r w:rsidR="00B94EA4">
              <w:t>Package</w:t>
            </w:r>
            <w:r w:rsidRPr="00E75733">
              <w:t xml:space="preserve"> (EI)</w:t>
            </w:r>
            <w:r w:rsidRPr="00E75733">
              <w:tab/>
            </w:r>
          </w:p>
        </w:tc>
        <w:tc>
          <w:tcPr>
            <w:tcW w:w="4033" w:type="dxa"/>
          </w:tcPr>
          <w:p w14:paraId="48EA0D9D" w14:textId="0040D9CC" w:rsidR="009834A0" w:rsidRDefault="00506468" w:rsidP="00B94EA4">
            <w:pPr>
              <w:pStyle w:val="AutoTableStyle"/>
              <w:jc w:val="left"/>
            </w:pPr>
            <w:r>
              <w:t xml:space="preserve">Fields: </w:t>
            </w:r>
            <w:r w:rsidR="009834A0" w:rsidRPr="009834A0">
              <w:t xml:space="preserve">Package ID, Name, Description, </w:t>
            </w:r>
            <w:r w:rsidR="00FE6947">
              <w:t xml:space="preserve">price, </w:t>
            </w:r>
            <w:r w:rsidR="009834A0" w:rsidRPr="009834A0">
              <w:t>Duration, pick-up date.</w:t>
            </w:r>
          </w:p>
          <w:p w14:paraId="01DD4305" w14:textId="71A7EBBD" w:rsidR="00E75733" w:rsidRPr="001654AB" w:rsidRDefault="009834A0" w:rsidP="00B94EA4">
            <w:pPr>
              <w:pStyle w:val="AutoTableStyle"/>
              <w:jc w:val="left"/>
            </w:pPr>
            <w:r w:rsidRPr="009834A0">
              <w:t>Files: Package</w:t>
            </w:r>
          </w:p>
        </w:tc>
        <w:tc>
          <w:tcPr>
            <w:tcW w:w="1267" w:type="dxa"/>
          </w:tcPr>
          <w:p w14:paraId="2060BB29" w14:textId="61D0EBCD" w:rsidR="00E75733" w:rsidRPr="001654AB" w:rsidRDefault="00506468" w:rsidP="00B91998">
            <w:pPr>
              <w:pStyle w:val="AutoTableStyle"/>
              <w:jc w:val="center"/>
            </w:pPr>
            <w:r>
              <w:rPr>
                <w:w w:val="99"/>
              </w:rPr>
              <w:t>1</w:t>
            </w:r>
          </w:p>
        </w:tc>
        <w:tc>
          <w:tcPr>
            <w:tcW w:w="1405" w:type="dxa"/>
            <w:gridSpan w:val="2"/>
          </w:tcPr>
          <w:p w14:paraId="39F8CB0B" w14:textId="00D33E91" w:rsidR="00E75733" w:rsidRPr="001654AB" w:rsidRDefault="00506468" w:rsidP="00B91998">
            <w:pPr>
              <w:pStyle w:val="AutoTableStyle"/>
              <w:jc w:val="center"/>
            </w:pPr>
            <w:r>
              <w:rPr>
                <w:w w:val="99"/>
              </w:rPr>
              <w:t>6</w:t>
            </w:r>
          </w:p>
        </w:tc>
      </w:tr>
      <w:tr w:rsidR="00E75733" w:rsidRPr="001654AB" w14:paraId="4D9FFADC" w14:textId="77777777" w:rsidTr="00E75733">
        <w:trPr>
          <w:trHeight w:val="1258"/>
        </w:trPr>
        <w:tc>
          <w:tcPr>
            <w:tcW w:w="2255" w:type="dxa"/>
            <w:gridSpan w:val="2"/>
          </w:tcPr>
          <w:p w14:paraId="7B24AED2" w14:textId="3BFF1EBA" w:rsidR="00E75733" w:rsidRPr="001654AB" w:rsidRDefault="009834A0" w:rsidP="003B5FA8">
            <w:bookmarkStart w:id="148" w:name="_Toc153474315"/>
            <w:r>
              <w:t>Book Package</w:t>
            </w:r>
            <w:r w:rsidR="00E75733" w:rsidRPr="00E75733">
              <w:t xml:space="preserve"> (EI)</w:t>
            </w:r>
            <w:bookmarkEnd w:id="148"/>
            <w:r w:rsidR="00E75733" w:rsidRPr="00E75733">
              <w:tab/>
            </w:r>
            <w:r w:rsidR="00E75733" w:rsidRPr="001654AB">
              <w:t xml:space="preserve"> </w:t>
            </w:r>
          </w:p>
        </w:tc>
        <w:tc>
          <w:tcPr>
            <w:tcW w:w="4033" w:type="dxa"/>
          </w:tcPr>
          <w:p w14:paraId="048A67E2" w14:textId="4FF1E12A" w:rsidR="009834A0" w:rsidRDefault="00E75733" w:rsidP="00B91998">
            <w:pPr>
              <w:pStyle w:val="AutoTableStyle"/>
              <w:jc w:val="left"/>
            </w:pPr>
            <w:r w:rsidRPr="001654AB">
              <w:t>Fields:</w:t>
            </w:r>
            <w:r w:rsidRPr="001654AB">
              <w:tab/>
            </w:r>
            <w:r w:rsidR="009834A0" w:rsidRPr="009834A0">
              <w:t>Booking ID, Tourist Details, Package Details, Payment Status</w:t>
            </w:r>
          </w:p>
          <w:p w14:paraId="2B1D60BA" w14:textId="2682A181" w:rsidR="00E75733" w:rsidRPr="001654AB" w:rsidRDefault="00E75733" w:rsidP="00B91998">
            <w:pPr>
              <w:pStyle w:val="AutoTableStyle"/>
              <w:jc w:val="left"/>
            </w:pPr>
            <w:r>
              <w:t xml:space="preserve">File: </w:t>
            </w:r>
            <w:r w:rsidR="00BD684A" w:rsidRPr="00BD684A">
              <w:t>Booking, Tourist, Package</w:t>
            </w:r>
            <w:r w:rsidR="00506468">
              <w:t>, payment</w:t>
            </w:r>
          </w:p>
        </w:tc>
        <w:tc>
          <w:tcPr>
            <w:tcW w:w="1267" w:type="dxa"/>
          </w:tcPr>
          <w:p w14:paraId="2114943E" w14:textId="03882A36" w:rsidR="00E75733" w:rsidRPr="001654AB" w:rsidRDefault="00506468" w:rsidP="00B91998">
            <w:pPr>
              <w:pStyle w:val="AutoTableStyle"/>
              <w:jc w:val="center"/>
            </w:pPr>
            <w:r>
              <w:rPr>
                <w:w w:val="99"/>
              </w:rPr>
              <w:t>4</w:t>
            </w:r>
          </w:p>
        </w:tc>
        <w:tc>
          <w:tcPr>
            <w:tcW w:w="1405" w:type="dxa"/>
            <w:gridSpan w:val="2"/>
          </w:tcPr>
          <w:p w14:paraId="2D87CBBE" w14:textId="70F19DAC" w:rsidR="00E75733" w:rsidRPr="001654AB" w:rsidRDefault="00506468" w:rsidP="00B91998">
            <w:pPr>
              <w:pStyle w:val="AutoTableStyle"/>
              <w:jc w:val="center"/>
            </w:pPr>
            <w:r>
              <w:rPr>
                <w:w w:val="99"/>
              </w:rPr>
              <w:t>4</w:t>
            </w:r>
          </w:p>
        </w:tc>
      </w:tr>
      <w:tr w:rsidR="00E75733" w:rsidRPr="001654AB" w14:paraId="7E8B0FA2" w14:textId="77777777" w:rsidTr="00E75733">
        <w:trPr>
          <w:trHeight w:val="1110"/>
        </w:trPr>
        <w:tc>
          <w:tcPr>
            <w:tcW w:w="1237" w:type="dxa"/>
            <w:tcBorders>
              <w:right w:val="nil"/>
            </w:tcBorders>
          </w:tcPr>
          <w:p w14:paraId="5C24BFF5" w14:textId="4985D5D6" w:rsidR="00E75733" w:rsidRPr="001654AB" w:rsidRDefault="00BD684A" w:rsidP="003B5FA8">
            <w:bookmarkStart w:id="149" w:name="_Toc153474316"/>
            <w:r>
              <w:t>Manage Hotel Information (</w:t>
            </w:r>
            <w:r w:rsidR="00E947FA">
              <w:t>E</w:t>
            </w:r>
            <w:r>
              <w:t>I</w:t>
            </w:r>
            <w:r w:rsidR="00E947FA">
              <w:t>)</w:t>
            </w:r>
            <w:bookmarkEnd w:id="149"/>
          </w:p>
        </w:tc>
        <w:tc>
          <w:tcPr>
            <w:tcW w:w="1018" w:type="dxa"/>
            <w:tcBorders>
              <w:left w:val="nil"/>
            </w:tcBorders>
          </w:tcPr>
          <w:p w14:paraId="08E50EAC" w14:textId="77777777" w:rsidR="00E75733" w:rsidRPr="001654AB" w:rsidRDefault="00E75733" w:rsidP="003B5FA8">
            <w:pPr>
              <w:rPr>
                <w:i/>
                <w:sz w:val="35"/>
              </w:rPr>
            </w:pPr>
          </w:p>
          <w:p w14:paraId="567088D7" w14:textId="77777777" w:rsidR="00E75733" w:rsidRPr="001654AB" w:rsidRDefault="00E75733" w:rsidP="003B5FA8"/>
        </w:tc>
        <w:tc>
          <w:tcPr>
            <w:tcW w:w="4033" w:type="dxa"/>
          </w:tcPr>
          <w:p w14:paraId="363E8E53" w14:textId="1A245C28" w:rsidR="00E75733" w:rsidRDefault="00E75733" w:rsidP="00B91998">
            <w:pPr>
              <w:pStyle w:val="AutoTableStyle"/>
              <w:jc w:val="left"/>
            </w:pPr>
            <w:r w:rsidRPr="001654AB">
              <w:t xml:space="preserve">Fields: </w:t>
            </w:r>
            <w:r w:rsidR="00BD684A" w:rsidRPr="00BD684A">
              <w:t>Hotel ID, Hotel Name, Location, Room Types, Modify.</w:t>
            </w:r>
          </w:p>
          <w:p w14:paraId="18E6E769" w14:textId="51D5A46B" w:rsidR="00E75733" w:rsidRPr="001654AB" w:rsidRDefault="00E75733" w:rsidP="00B91998">
            <w:pPr>
              <w:pStyle w:val="AutoTableStyle"/>
              <w:jc w:val="left"/>
            </w:pPr>
            <w:r>
              <w:t xml:space="preserve">File: </w:t>
            </w:r>
            <w:r w:rsidR="00BD684A">
              <w:t>Hotel</w:t>
            </w:r>
          </w:p>
        </w:tc>
        <w:tc>
          <w:tcPr>
            <w:tcW w:w="1267" w:type="dxa"/>
          </w:tcPr>
          <w:p w14:paraId="6D487824" w14:textId="6A6F6DFE" w:rsidR="00E75733" w:rsidRPr="001654AB" w:rsidRDefault="00506468" w:rsidP="00B91998">
            <w:pPr>
              <w:pStyle w:val="AutoTableStyle"/>
              <w:jc w:val="center"/>
            </w:pPr>
            <w:r>
              <w:rPr>
                <w:w w:val="99"/>
              </w:rPr>
              <w:t>1</w:t>
            </w:r>
          </w:p>
        </w:tc>
        <w:tc>
          <w:tcPr>
            <w:tcW w:w="1405" w:type="dxa"/>
            <w:gridSpan w:val="2"/>
          </w:tcPr>
          <w:p w14:paraId="1035E47B" w14:textId="3874B3B7" w:rsidR="00E75733" w:rsidRPr="001654AB" w:rsidRDefault="00506468" w:rsidP="00B91998">
            <w:pPr>
              <w:pStyle w:val="AutoTableStyle"/>
              <w:jc w:val="center"/>
            </w:pPr>
            <w:r>
              <w:rPr>
                <w:w w:val="99"/>
              </w:rPr>
              <w:t>5</w:t>
            </w:r>
          </w:p>
        </w:tc>
      </w:tr>
      <w:tr w:rsidR="00E75733" w:rsidRPr="001654AB" w14:paraId="046B3584" w14:textId="77777777" w:rsidTr="00E75733">
        <w:trPr>
          <w:trHeight w:val="1676"/>
        </w:trPr>
        <w:tc>
          <w:tcPr>
            <w:tcW w:w="2255" w:type="dxa"/>
            <w:gridSpan w:val="2"/>
          </w:tcPr>
          <w:p w14:paraId="37E3A899" w14:textId="6174EE3B" w:rsidR="00E75733" w:rsidRPr="001654AB" w:rsidRDefault="00BD684A" w:rsidP="003B5FA8">
            <w:bookmarkStart w:id="150" w:name="_Toc153474317"/>
            <w:r>
              <w:t>Manage Transport Information (EI)</w:t>
            </w:r>
            <w:bookmarkEnd w:id="150"/>
          </w:p>
        </w:tc>
        <w:tc>
          <w:tcPr>
            <w:tcW w:w="4033" w:type="dxa"/>
          </w:tcPr>
          <w:p w14:paraId="33C7BB0B" w14:textId="22F75932" w:rsidR="00E75733" w:rsidRDefault="00E75733" w:rsidP="00B91998">
            <w:pPr>
              <w:pStyle w:val="AutoTableStyle"/>
              <w:jc w:val="left"/>
            </w:pPr>
            <w:r w:rsidRPr="001654AB">
              <w:t>Fields:</w:t>
            </w:r>
            <w:r w:rsidR="00BD684A">
              <w:t xml:space="preserve"> </w:t>
            </w:r>
            <w:r w:rsidR="00BD684A" w:rsidRPr="00BD684A">
              <w:t>Transport ID, Transport Type, Route Details, Modify</w:t>
            </w:r>
            <w:r w:rsidR="00BD684A">
              <w:t>.</w:t>
            </w:r>
          </w:p>
          <w:p w14:paraId="105F5716" w14:textId="329F43C3" w:rsidR="00E75733" w:rsidRPr="001654AB" w:rsidRDefault="00E75733" w:rsidP="00B91998">
            <w:pPr>
              <w:pStyle w:val="AutoTableStyle"/>
              <w:jc w:val="left"/>
            </w:pPr>
            <w:r>
              <w:t>File:</w:t>
            </w:r>
            <w:r w:rsidR="00E947FA">
              <w:t xml:space="preserve"> </w:t>
            </w:r>
            <w:r w:rsidR="00BD684A">
              <w:t>Transport</w:t>
            </w:r>
          </w:p>
          <w:p w14:paraId="349CA269" w14:textId="77777777" w:rsidR="00E75733" w:rsidRPr="001654AB" w:rsidRDefault="00E75733" w:rsidP="00B91998">
            <w:pPr>
              <w:pStyle w:val="AutoTableStyle"/>
              <w:jc w:val="left"/>
            </w:pPr>
          </w:p>
        </w:tc>
        <w:tc>
          <w:tcPr>
            <w:tcW w:w="1267" w:type="dxa"/>
          </w:tcPr>
          <w:p w14:paraId="780F718E" w14:textId="77777777" w:rsidR="00E75733" w:rsidRPr="001654AB" w:rsidRDefault="00E75733" w:rsidP="00B91998">
            <w:pPr>
              <w:pStyle w:val="AutoTableStyle"/>
              <w:jc w:val="center"/>
            </w:pPr>
            <w:r w:rsidRPr="001654AB">
              <w:rPr>
                <w:w w:val="99"/>
              </w:rPr>
              <w:t>1</w:t>
            </w:r>
          </w:p>
        </w:tc>
        <w:tc>
          <w:tcPr>
            <w:tcW w:w="1405" w:type="dxa"/>
            <w:gridSpan w:val="2"/>
          </w:tcPr>
          <w:p w14:paraId="03844582" w14:textId="7CA0EC0D" w:rsidR="00E75733" w:rsidRPr="001654AB" w:rsidRDefault="00506468" w:rsidP="00B91998">
            <w:pPr>
              <w:pStyle w:val="AutoTableStyle"/>
              <w:jc w:val="center"/>
            </w:pPr>
            <w:r>
              <w:rPr>
                <w:w w:val="99"/>
              </w:rPr>
              <w:t>4</w:t>
            </w:r>
          </w:p>
        </w:tc>
      </w:tr>
      <w:tr w:rsidR="00E75733" w:rsidRPr="001654AB" w14:paraId="638C6BD1" w14:textId="77777777" w:rsidTr="00E75733">
        <w:trPr>
          <w:trHeight w:val="1675"/>
        </w:trPr>
        <w:tc>
          <w:tcPr>
            <w:tcW w:w="2255" w:type="dxa"/>
            <w:gridSpan w:val="2"/>
          </w:tcPr>
          <w:p w14:paraId="1FF0BFA7" w14:textId="70234D40" w:rsidR="00E75733" w:rsidRPr="001654AB" w:rsidRDefault="00BD684A" w:rsidP="003B5FA8">
            <w:bookmarkStart w:id="151" w:name="_Toc153474318"/>
            <w:r w:rsidRPr="00BD684A">
              <w:lastRenderedPageBreak/>
              <w:t>Manage Room Types (EI)</w:t>
            </w:r>
            <w:bookmarkEnd w:id="151"/>
          </w:p>
        </w:tc>
        <w:tc>
          <w:tcPr>
            <w:tcW w:w="4033" w:type="dxa"/>
          </w:tcPr>
          <w:p w14:paraId="71F53412" w14:textId="128350EB" w:rsidR="00E75733" w:rsidRPr="001654AB" w:rsidRDefault="00E75733" w:rsidP="00B91998">
            <w:pPr>
              <w:pStyle w:val="AutoTableStyle"/>
              <w:jc w:val="left"/>
            </w:pPr>
            <w:r w:rsidRPr="001654AB">
              <w:t>Fields:</w:t>
            </w:r>
            <w:r w:rsidRPr="001654AB">
              <w:tab/>
            </w:r>
            <w:r w:rsidR="00BD684A">
              <w:t xml:space="preserve"> </w:t>
            </w:r>
            <w:r w:rsidR="00BD684A" w:rsidRPr="00BD684A">
              <w:t>Room Type ID, Room Type Details, Modify.</w:t>
            </w:r>
          </w:p>
          <w:p w14:paraId="66DB7E8A" w14:textId="6C6A7D43" w:rsidR="00E75733" w:rsidRPr="001654AB" w:rsidRDefault="00E75733" w:rsidP="00BD684A">
            <w:pPr>
              <w:pStyle w:val="AutoTableStyle"/>
            </w:pPr>
            <w:r w:rsidRPr="001654AB">
              <w:t>File</w:t>
            </w:r>
            <w:r w:rsidR="00BD684A">
              <w:t xml:space="preserve"> Room</w:t>
            </w:r>
            <w:r w:rsidR="00762B14">
              <w:t xml:space="preserve"> </w:t>
            </w:r>
            <w:r w:rsidR="00BD684A">
              <w:t>Type</w:t>
            </w:r>
          </w:p>
        </w:tc>
        <w:tc>
          <w:tcPr>
            <w:tcW w:w="1267" w:type="dxa"/>
          </w:tcPr>
          <w:p w14:paraId="0D925279" w14:textId="642B0B53" w:rsidR="00E75733" w:rsidRPr="001654AB" w:rsidRDefault="00506468" w:rsidP="00B91998">
            <w:pPr>
              <w:pStyle w:val="AutoTableStyle"/>
              <w:jc w:val="center"/>
            </w:pPr>
            <w:r>
              <w:rPr>
                <w:w w:val="99"/>
              </w:rPr>
              <w:t>1</w:t>
            </w:r>
          </w:p>
        </w:tc>
        <w:tc>
          <w:tcPr>
            <w:tcW w:w="1405" w:type="dxa"/>
            <w:gridSpan w:val="2"/>
          </w:tcPr>
          <w:p w14:paraId="4172935F" w14:textId="3CBAACA8" w:rsidR="00E75733" w:rsidRPr="001654AB" w:rsidRDefault="007B4758" w:rsidP="00B91998">
            <w:pPr>
              <w:pStyle w:val="AutoTableStyle"/>
              <w:jc w:val="center"/>
            </w:pPr>
            <w:r>
              <w:rPr>
                <w:w w:val="99"/>
              </w:rPr>
              <w:t>4</w:t>
            </w:r>
          </w:p>
        </w:tc>
      </w:tr>
      <w:tr w:rsidR="00E75733" w:rsidRPr="001654AB" w14:paraId="612EC1E4" w14:textId="77777777" w:rsidTr="00E75733">
        <w:trPr>
          <w:trHeight w:val="1675"/>
        </w:trPr>
        <w:tc>
          <w:tcPr>
            <w:tcW w:w="2255" w:type="dxa"/>
            <w:gridSpan w:val="2"/>
          </w:tcPr>
          <w:p w14:paraId="1D1115A2" w14:textId="27080FDA" w:rsidR="00E75733" w:rsidRDefault="00BD684A" w:rsidP="003B5FA8">
            <w:bookmarkStart w:id="152" w:name="_Toc153474319"/>
            <w:r>
              <w:t>Manage Food Menu</w:t>
            </w:r>
            <w:r w:rsidRPr="00E75733">
              <w:t xml:space="preserve"> (</w:t>
            </w:r>
            <w:r w:rsidR="00E75733" w:rsidRPr="00E75733">
              <w:t>EI)</w:t>
            </w:r>
            <w:bookmarkEnd w:id="152"/>
          </w:p>
        </w:tc>
        <w:tc>
          <w:tcPr>
            <w:tcW w:w="4033" w:type="dxa"/>
          </w:tcPr>
          <w:p w14:paraId="1A1987AC" w14:textId="77777777" w:rsidR="00BD684A" w:rsidRDefault="00E75733" w:rsidP="00B91998">
            <w:pPr>
              <w:pStyle w:val="AutoTableStyle"/>
              <w:jc w:val="left"/>
            </w:pPr>
            <w:r w:rsidRPr="00D566E1">
              <w:t>Fields:</w:t>
            </w:r>
            <w:r w:rsidRPr="00E75733">
              <w:t xml:space="preserve"> </w:t>
            </w:r>
            <w:r w:rsidR="00BD684A">
              <w:t xml:space="preserve"> </w:t>
            </w:r>
            <w:r w:rsidR="00BD684A" w:rsidRPr="00BD684A">
              <w:t>Food Menu ID, Food Items, Prices, Modify.</w:t>
            </w:r>
          </w:p>
          <w:p w14:paraId="0F46AEEA" w14:textId="504E71A4" w:rsidR="00E75733" w:rsidRPr="001654AB" w:rsidRDefault="00E75733" w:rsidP="00B91998">
            <w:pPr>
              <w:pStyle w:val="AutoTableStyle"/>
              <w:jc w:val="left"/>
            </w:pPr>
            <w:r>
              <w:t xml:space="preserve">File: </w:t>
            </w:r>
            <w:r w:rsidR="00BD684A">
              <w:t>Food</w:t>
            </w:r>
            <w:r w:rsidR="00762B14">
              <w:t xml:space="preserve"> </w:t>
            </w:r>
            <w:r w:rsidR="00BD684A">
              <w:t>menu</w:t>
            </w:r>
          </w:p>
        </w:tc>
        <w:tc>
          <w:tcPr>
            <w:tcW w:w="1267" w:type="dxa"/>
          </w:tcPr>
          <w:p w14:paraId="25B0FED5" w14:textId="77777777" w:rsidR="00E75733" w:rsidRPr="001654AB" w:rsidRDefault="00E75733" w:rsidP="00B91998">
            <w:pPr>
              <w:pStyle w:val="AutoTableStyle"/>
              <w:jc w:val="center"/>
              <w:rPr>
                <w:w w:val="99"/>
              </w:rPr>
            </w:pPr>
            <w:r>
              <w:rPr>
                <w:w w:val="99"/>
              </w:rPr>
              <w:t>1</w:t>
            </w:r>
          </w:p>
        </w:tc>
        <w:tc>
          <w:tcPr>
            <w:tcW w:w="1405" w:type="dxa"/>
            <w:gridSpan w:val="2"/>
          </w:tcPr>
          <w:p w14:paraId="122CF139" w14:textId="5A6478EE" w:rsidR="00E75733" w:rsidRDefault="00506468" w:rsidP="00B91998">
            <w:pPr>
              <w:pStyle w:val="AutoTableStyle"/>
              <w:jc w:val="center"/>
              <w:rPr>
                <w:w w:val="99"/>
              </w:rPr>
            </w:pPr>
            <w:r>
              <w:rPr>
                <w:w w:val="99"/>
              </w:rPr>
              <w:t>4</w:t>
            </w:r>
          </w:p>
        </w:tc>
      </w:tr>
      <w:tr w:rsidR="00E75733" w:rsidRPr="001654AB" w14:paraId="13D8FCD6" w14:textId="77777777" w:rsidTr="00E75733">
        <w:trPr>
          <w:trHeight w:val="1565"/>
        </w:trPr>
        <w:tc>
          <w:tcPr>
            <w:tcW w:w="2255" w:type="dxa"/>
            <w:gridSpan w:val="2"/>
          </w:tcPr>
          <w:p w14:paraId="59D12BC8" w14:textId="11D7F018" w:rsidR="00E75733" w:rsidRDefault="00BD684A" w:rsidP="003B5FA8">
            <w:bookmarkStart w:id="153" w:name="_Toc153474320"/>
            <w:r w:rsidRPr="00BD684A">
              <w:t>View Booking History (EQ)</w:t>
            </w:r>
            <w:bookmarkEnd w:id="153"/>
            <w:r w:rsidR="00E75733" w:rsidRPr="00E75733">
              <w:tab/>
            </w:r>
          </w:p>
        </w:tc>
        <w:tc>
          <w:tcPr>
            <w:tcW w:w="4033" w:type="dxa"/>
          </w:tcPr>
          <w:p w14:paraId="3AB2A2E6" w14:textId="77777777" w:rsidR="00BD684A" w:rsidRDefault="00E75733" w:rsidP="00B91998">
            <w:pPr>
              <w:pStyle w:val="AutoTableStyle"/>
              <w:jc w:val="left"/>
            </w:pPr>
            <w:r w:rsidRPr="00D566E1">
              <w:t xml:space="preserve">Fields: </w:t>
            </w:r>
            <w:r w:rsidR="00BD684A">
              <w:t xml:space="preserve"> </w:t>
            </w:r>
            <w:r w:rsidR="00BD684A" w:rsidRPr="00BD684A">
              <w:t>Booking ID, Tourist Details, Package Details, Payment Status</w:t>
            </w:r>
          </w:p>
          <w:p w14:paraId="5D9A1260" w14:textId="7E69EBA7" w:rsidR="00E75733" w:rsidRPr="001654AB" w:rsidRDefault="00E75733" w:rsidP="00B91998">
            <w:pPr>
              <w:pStyle w:val="AutoTableStyle"/>
              <w:jc w:val="left"/>
            </w:pPr>
            <w:r>
              <w:t>File</w:t>
            </w:r>
            <w:r w:rsidR="00BD684A">
              <w:t xml:space="preserve"> </w:t>
            </w:r>
            <w:r w:rsidR="00BD684A" w:rsidRPr="00BD684A">
              <w:t>Booking, Tourist, Package</w:t>
            </w:r>
          </w:p>
        </w:tc>
        <w:tc>
          <w:tcPr>
            <w:tcW w:w="1267" w:type="dxa"/>
          </w:tcPr>
          <w:p w14:paraId="7ABFC74F" w14:textId="3F06EE17" w:rsidR="00E75733" w:rsidRPr="001654AB" w:rsidRDefault="007B4758" w:rsidP="00B91998">
            <w:pPr>
              <w:pStyle w:val="AutoTableStyle"/>
              <w:jc w:val="center"/>
              <w:rPr>
                <w:w w:val="99"/>
              </w:rPr>
            </w:pPr>
            <w:r>
              <w:rPr>
                <w:w w:val="99"/>
              </w:rPr>
              <w:t>3</w:t>
            </w:r>
          </w:p>
        </w:tc>
        <w:tc>
          <w:tcPr>
            <w:tcW w:w="1405" w:type="dxa"/>
            <w:gridSpan w:val="2"/>
          </w:tcPr>
          <w:p w14:paraId="2A4E2B1F" w14:textId="5E5FD568" w:rsidR="00E75733" w:rsidRDefault="00506468" w:rsidP="00B91998">
            <w:pPr>
              <w:pStyle w:val="AutoTableStyle"/>
              <w:jc w:val="center"/>
              <w:rPr>
                <w:w w:val="99"/>
              </w:rPr>
            </w:pPr>
            <w:r>
              <w:rPr>
                <w:w w:val="99"/>
              </w:rPr>
              <w:t>4</w:t>
            </w:r>
          </w:p>
        </w:tc>
      </w:tr>
      <w:tr w:rsidR="00E75733" w:rsidRPr="001654AB" w14:paraId="6800D45A" w14:textId="77777777" w:rsidTr="00E75733">
        <w:trPr>
          <w:trHeight w:val="1565"/>
        </w:trPr>
        <w:tc>
          <w:tcPr>
            <w:tcW w:w="2255" w:type="dxa"/>
            <w:gridSpan w:val="2"/>
          </w:tcPr>
          <w:p w14:paraId="0668568B" w14:textId="17CBBA1C" w:rsidR="00E75733" w:rsidRPr="00D566E1" w:rsidRDefault="00E75733" w:rsidP="003B5FA8">
            <w:bookmarkStart w:id="154" w:name="_Toc153474321"/>
            <w:r w:rsidRPr="00E75733">
              <w:t xml:space="preserve">Update </w:t>
            </w:r>
            <w:r w:rsidR="00BD684A">
              <w:t xml:space="preserve">Tourist </w:t>
            </w:r>
            <w:r w:rsidRPr="00E75733">
              <w:t>Profiles (EI)</w:t>
            </w:r>
            <w:bookmarkEnd w:id="154"/>
          </w:p>
        </w:tc>
        <w:tc>
          <w:tcPr>
            <w:tcW w:w="4033" w:type="dxa"/>
          </w:tcPr>
          <w:p w14:paraId="6BCCB9D5" w14:textId="7415C4A9" w:rsidR="00E75733" w:rsidRDefault="00E75733" w:rsidP="00B91998">
            <w:pPr>
              <w:pStyle w:val="AutoTableStyle"/>
              <w:jc w:val="left"/>
            </w:pPr>
            <w:r w:rsidRPr="00275A1D">
              <w:t xml:space="preserve">Fields: </w:t>
            </w:r>
            <w:r w:rsidR="00BD684A">
              <w:t>Tourist</w:t>
            </w:r>
            <w:r w:rsidRPr="00E75733">
              <w:t xml:space="preserve"> ID, Updated Information, Update</w:t>
            </w:r>
          </w:p>
          <w:p w14:paraId="28020815" w14:textId="42E8B28A" w:rsidR="00E75733" w:rsidRPr="00D566E1" w:rsidRDefault="00E75733" w:rsidP="00B91998">
            <w:pPr>
              <w:pStyle w:val="AutoTableStyle"/>
              <w:jc w:val="left"/>
            </w:pPr>
            <w:r>
              <w:t xml:space="preserve">File: </w:t>
            </w:r>
            <w:r w:rsidR="00BD684A">
              <w:t>Tourist</w:t>
            </w:r>
          </w:p>
        </w:tc>
        <w:tc>
          <w:tcPr>
            <w:tcW w:w="1267" w:type="dxa"/>
          </w:tcPr>
          <w:p w14:paraId="70FCD016" w14:textId="76491DB1" w:rsidR="00E75733" w:rsidRDefault="00506468" w:rsidP="00B91998">
            <w:pPr>
              <w:pStyle w:val="AutoTableStyle"/>
              <w:jc w:val="center"/>
              <w:rPr>
                <w:w w:val="99"/>
              </w:rPr>
            </w:pPr>
            <w:r>
              <w:rPr>
                <w:w w:val="99"/>
              </w:rPr>
              <w:t>1</w:t>
            </w:r>
          </w:p>
        </w:tc>
        <w:tc>
          <w:tcPr>
            <w:tcW w:w="1405" w:type="dxa"/>
            <w:gridSpan w:val="2"/>
          </w:tcPr>
          <w:p w14:paraId="2DC7E09E" w14:textId="51678E19" w:rsidR="00E75733" w:rsidRDefault="00506468" w:rsidP="00B91998">
            <w:pPr>
              <w:pStyle w:val="AutoTableStyle"/>
              <w:jc w:val="center"/>
              <w:rPr>
                <w:w w:val="99"/>
              </w:rPr>
            </w:pPr>
            <w:r>
              <w:rPr>
                <w:w w:val="99"/>
              </w:rPr>
              <w:t>3</w:t>
            </w:r>
          </w:p>
        </w:tc>
      </w:tr>
      <w:tr w:rsidR="00E75733" w:rsidRPr="001654AB" w14:paraId="648002B6" w14:textId="77777777" w:rsidTr="00E75733">
        <w:trPr>
          <w:trHeight w:val="1565"/>
        </w:trPr>
        <w:tc>
          <w:tcPr>
            <w:tcW w:w="2255" w:type="dxa"/>
            <w:gridSpan w:val="2"/>
          </w:tcPr>
          <w:p w14:paraId="02DF816D" w14:textId="548F1D00" w:rsidR="00E75733" w:rsidRPr="00D566E1" w:rsidRDefault="00BD684A" w:rsidP="003B5FA8">
            <w:bookmarkStart w:id="155" w:name="_Toc153474322"/>
            <w:r w:rsidRPr="00BD684A">
              <w:t>Search for Package Details (EQ)</w:t>
            </w:r>
            <w:bookmarkEnd w:id="155"/>
          </w:p>
        </w:tc>
        <w:tc>
          <w:tcPr>
            <w:tcW w:w="4033" w:type="dxa"/>
          </w:tcPr>
          <w:p w14:paraId="5374E852" w14:textId="0A86E2E2" w:rsidR="00E75733" w:rsidRDefault="00E75733" w:rsidP="00B91998">
            <w:pPr>
              <w:pStyle w:val="AutoTableStyle"/>
              <w:jc w:val="left"/>
            </w:pPr>
            <w:r>
              <w:t xml:space="preserve">Fields: </w:t>
            </w:r>
            <w:r w:rsidR="00BD684A">
              <w:t xml:space="preserve"> </w:t>
            </w:r>
            <w:r w:rsidR="00BD684A" w:rsidRPr="00BD684A">
              <w:t>Package ID, Name, Description, Duration, pick-up date.</w:t>
            </w:r>
            <w:r w:rsidRPr="00E75733">
              <w:tab/>
            </w:r>
          </w:p>
          <w:p w14:paraId="470174B2" w14:textId="5DCE82F1" w:rsidR="00E75733" w:rsidRPr="00D566E1" w:rsidRDefault="00E75733" w:rsidP="00B91998">
            <w:pPr>
              <w:pStyle w:val="AutoTableStyle"/>
              <w:jc w:val="left"/>
            </w:pPr>
            <w:r>
              <w:t xml:space="preserve">File: </w:t>
            </w:r>
            <w:r w:rsidR="007B4758">
              <w:t xml:space="preserve"> </w:t>
            </w:r>
            <w:r w:rsidR="00BD684A">
              <w:t xml:space="preserve"> </w:t>
            </w:r>
            <w:r w:rsidR="00BD684A" w:rsidRPr="00BD684A">
              <w:t>Package</w:t>
            </w:r>
          </w:p>
        </w:tc>
        <w:tc>
          <w:tcPr>
            <w:tcW w:w="1267" w:type="dxa"/>
          </w:tcPr>
          <w:p w14:paraId="1DE6B884" w14:textId="375360C0" w:rsidR="00E75733" w:rsidRDefault="00506468" w:rsidP="00B91998">
            <w:pPr>
              <w:pStyle w:val="AutoTableStyle"/>
              <w:jc w:val="center"/>
              <w:rPr>
                <w:w w:val="99"/>
              </w:rPr>
            </w:pPr>
            <w:r>
              <w:rPr>
                <w:w w:val="99"/>
              </w:rPr>
              <w:t>1</w:t>
            </w:r>
          </w:p>
        </w:tc>
        <w:tc>
          <w:tcPr>
            <w:tcW w:w="1405" w:type="dxa"/>
            <w:gridSpan w:val="2"/>
          </w:tcPr>
          <w:p w14:paraId="3741705A" w14:textId="45E4CD82" w:rsidR="00E75733" w:rsidRDefault="00506468" w:rsidP="00B91998">
            <w:pPr>
              <w:pStyle w:val="AutoTableStyle"/>
              <w:jc w:val="center"/>
              <w:rPr>
                <w:w w:val="99"/>
              </w:rPr>
            </w:pPr>
            <w:r>
              <w:rPr>
                <w:w w:val="99"/>
              </w:rPr>
              <w:t>5</w:t>
            </w:r>
          </w:p>
        </w:tc>
      </w:tr>
      <w:tr w:rsidR="00467FD7" w:rsidRPr="001654AB" w14:paraId="1156DDB9" w14:textId="77777777" w:rsidTr="00E75733">
        <w:trPr>
          <w:trHeight w:val="1565"/>
        </w:trPr>
        <w:tc>
          <w:tcPr>
            <w:tcW w:w="2255" w:type="dxa"/>
            <w:gridSpan w:val="2"/>
          </w:tcPr>
          <w:p w14:paraId="3CD0ECDF" w14:textId="6D920A06" w:rsidR="00467FD7" w:rsidRPr="00BD684A" w:rsidRDefault="002C42E7" w:rsidP="003B5FA8">
            <w:bookmarkStart w:id="156" w:name="_Toc153474323"/>
            <w:r>
              <w:t>Report Generation (EO)</w:t>
            </w:r>
            <w:bookmarkEnd w:id="156"/>
          </w:p>
        </w:tc>
        <w:tc>
          <w:tcPr>
            <w:tcW w:w="4033" w:type="dxa"/>
          </w:tcPr>
          <w:p w14:paraId="631F06E4" w14:textId="77777777" w:rsidR="00467FD7" w:rsidRDefault="002C42E7" w:rsidP="00B91998">
            <w:pPr>
              <w:pStyle w:val="AutoTableStyle"/>
              <w:jc w:val="left"/>
            </w:pPr>
            <w:r>
              <w:t>Fields: Package Name, Price, Tourist ID, Payment</w:t>
            </w:r>
          </w:p>
          <w:p w14:paraId="361C05F2" w14:textId="5FD6F43F" w:rsidR="002C42E7" w:rsidRDefault="002C42E7" w:rsidP="00B91998">
            <w:pPr>
              <w:pStyle w:val="AutoTableStyle"/>
              <w:jc w:val="left"/>
            </w:pPr>
            <w:r>
              <w:t>File: Package, Payment</w:t>
            </w:r>
          </w:p>
        </w:tc>
        <w:tc>
          <w:tcPr>
            <w:tcW w:w="1267" w:type="dxa"/>
          </w:tcPr>
          <w:p w14:paraId="6C1CF412" w14:textId="54650F78" w:rsidR="00467FD7" w:rsidRDefault="002C42E7" w:rsidP="00B91998">
            <w:pPr>
              <w:pStyle w:val="AutoTableStyle"/>
              <w:jc w:val="center"/>
              <w:rPr>
                <w:w w:val="99"/>
              </w:rPr>
            </w:pPr>
            <w:r>
              <w:rPr>
                <w:w w:val="99"/>
              </w:rPr>
              <w:t>2</w:t>
            </w:r>
          </w:p>
        </w:tc>
        <w:tc>
          <w:tcPr>
            <w:tcW w:w="1405" w:type="dxa"/>
            <w:gridSpan w:val="2"/>
          </w:tcPr>
          <w:p w14:paraId="2DCC4A9B" w14:textId="440F4EBA" w:rsidR="00467FD7" w:rsidRDefault="002C42E7" w:rsidP="00B91998">
            <w:pPr>
              <w:pStyle w:val="AutoTableStyle"/>
              <w:jc w:val="center"/>
              <w:rPr>
                <w:w w:val="99"/>
              </w:rPr>
            </w:pPr>
            <w:r>
              <w:rPr>
                <w:w w:val="99"/>
              </w:rPr>
              <w:t>4</w:t>
            </w:r>
          </w:p>
        </w:tc>
      </w:tr>
    </w:tbl>
    <w:p w14:paraId="5A3B79D5" w14:textId="77777777" w:rsidR="00F50A79" w:rsidRDefault="00F50A79" w:rsidP="00C14919">
      <w:pPr>
        <w:pStyle w:val="TableTitle"/>
      </w:pPr>
    </w:p>
    <w:p w14:paraId="33F3648E" w14:textId="77777777" w:rsidR="00943435" w:rsidRDefault="00943435" w:rsidP="00C14919">
      <w:pPr>
        <w:pStyle w:val="TableTitle"/>
      </w:pPr>
    </w:p>
    <w:p w14:paraId="1807B408" w14:textId="77777777" w:rsidR="003B5FA8" w:rsidRDefault="003B5FA8">
      <w:pPr>
        <w:spacing w:after="200" w:line="276" w:lineRule="auto"/>
        <w:rPr>
          <w:b/>
          <w:bCs/>
          <w:shd w:val="clear" w:color="auto" w:fill="FFFFFF"/>
        </w:rPr>
      </w:pPr>
      <w:r>
        <w:rPr>
          <w:b/>
          <w:bCs/>
        </w:rPr>
        <w:br w:type="page"/>
      </w:r>
    </w:p>
    <w:p w14:paraId="27F4A8C6" w14:textId="010E2E02" w:rsidR="00FD74A8" w:rsidRPr="001C2971" w:rsidRDefault="00FD74A8" w:rsidP="00FD74A8">
      <w:pPr>
        <w:pStyle w:val="Heading4"/>
        <w:rPr>
          <w:b/>
          <w:bCs/>
        </w:rPr>
      </w:pPr>
      <w:bookmarkStart w:id="157" w:name="_Toc153474801"/>
      <w:r w:rsidRPr="001C2971">
        <w:rPr>
          <w:b/>
          <w:bCs/>
        </w:rPr>
        <w:lastRenderedPageBreak/>
        <w:t xml:space="preserve">6.6: Identifying Data </w:t>
      </w:r>
      <w:r w:rsidR="00B31C85" w:rsidRPr="001C2971">
        <w:rPr>
          <w:b/>
          <w:bCs/>
        </w:rPr>
        <w:t>C</w:t>
      </w:r>
      <w:r w:rsidRPr="001C2971">
        <w:rPr>
          <w:b/>
          <w:bCs/>
        </w:rPr>
        <w:t>omplexity</w:t>
      </w:r>
      <w:bookmarkEnd w:id="157"/>
    </w:p>
    <w:p w14:paraId="699CC6FA" w14:textId="0DBD6505" w:rsidR="00FD74A8" w:rsidRPr="00295766" w:rsidRDefault="00FD74A8" w:rsidP="00FD74A8">
      <w:pPr>
        <w:pStyle w:val="TableTitle"/>
      </w:pPr>
      <w:bookmarkStart w:id="158" w:name="_Toc153474324"/>
      <w:r w:rsidRPr="00295766">
        <w:t xml:space="preserve">Table </w:t>
      </w:r>
      <w:r>
        <w:t>6.7</w:t>
      </w:r>
      <w:r w:rsidRPr="00295766">
        <w:t xml:space="preserve"> Identifying Complexity (</w:t>
      </w:r>
      <w:r>
        <w:t>Data</w:t>
      </w:r>
      <w:r w:rsidRPr="00295766">
        <w:t xml:space="preserve"> function)</w:t>
      </w:r>
      <w:bookmarkEnd w:id="158"/>
      <w:r w:rsidRPr="00295766">
        <w:t xml:space="preserve"> </w:t>
      </w:r>
    </w:p>
    <w:tbl>
      <w:tblPr>
        <w:tblW w:w="958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0"/>
        <w:gridCol w:w="4958"/>
        <w:gridCol w:w="1018"/>
        <w:gridCol w:w="1531"/>
      </w:tblGrid>
      <w:tr w:rsidR="00B32A92" w:rsidRPr="001654AB" w14:paraId="6A3CA0A1" w14:textId="77777777" w:rsidTr="00B31C85">
        <w:trPr>
          <w:trHeight w:val="471"/>
        </w:trPr>
        <w:tc>
          <w:tcPr>
            <w:tcW w:w="2080" w:type="dxa"/>
          </w:tcPr>
          <w:p w14:paraId="72EF7621" w14:textId="77777777" w:rsidR="00B32A92" w:rsidRPr="001654AB" w:rsidRDefault="00B32A92" w:rsidP="00B91998">
            <w:pPr>
              <w:pStyle w:val="TableParagraph"/>
              <w:rPr>
                <w:rFonts w:ascii="Times New Roman" w:hAnsi="Times New Roman" w:cs="Times New Roman"/>
                <w:sz w:val="24"/>
              </w:rPr>
            </w:pPr>
            <w:r w:rsidRPr="001654AB">
              <w:rPr>
                <w:rFonts w:ascii="Times New Roman" w:hAnsi="Times New Roman" w:cs="Times New Roman"/>
                <w:sz w:val="24"/>
              </w:rPr>
              <w:t>Data Function</w:t>
            </w:r>
          </w:p>
        </w:tc>
        <w:tc>
          <w:tcPr>
            <w:tcW w:w="4958" w:type="dxa"/>
          </w:tcPr>
          <w:p w14:paraId="6793B716" w14:textId="77777777" w:rsidR="00B32A92" w:rsidRPr="001654AB" w:rsidRDefault="00B32A92" w:rsidP="00B91998">
            <w:pPr>
              <w:pStyle w:val="TableParagraph"/>
              <w:rPr>
                <w:rFonts w:ascii="Times New Roman" w:hAnsi="Times New Roman" w:cs="Times New Roman"/>
                <w:sz w:val="24"/>
              </w:rPr>
            </w:pPr>
            <w:r w:rsidRPr="001654AB">
              <w:rPr>
                <w:rFonts w:ascii="Times New Roman" w:hAnsi="Times New Roman" w:cs="Times New Roman"/>
                <w:sz w:val="24"/>
              </w:rPr>
              <w:t>Field/File Involve</w:t>
            </w:r>
          </w:p>
        </w:tc>
        <w:tc>
          <w:tcPr>
            <w:tcW w:w="1018" w:type="dxa"/>
          </w:tcPr>
          <w:p w14:paraId="28E3C4CC" w14:textId="77777777" w:rsidR="00B32A92" w:rsidRPr="001654AB" w:rsidRDefault="00B32A92" w:rsidP="00B91998">
            <w:pPr>
              <w:pStyle w:val="TableParagraph"/>
              <w:rPr>
                <w:rFonts w:ascii="Times New Roman" w:hAnsi="Times New Roman" w:cs="Times New Roman"/>
                <w:sz w:val="24"/>
              </w:rPr>
            </w:pPr>
            <w:r w:rsidRPr="001654AB">
              <w:rPr>
                <w:rFonts w:ascii="Times New Roman" w:hAnsi="Times New Roman" w:cs="Times New Roman"/>
                <w:sz w:val="24"/>
              </w:rPr>
              <w:t>RETs</w:t>
            </w:r>
          </w:p>
        </w:tc>
        <w:tc>
          <w:tcPr>
            <w:tcW w:w="1531" w:type="dxa"/>
          </w:tcPr>
          <w:p w14:paraId="45019EF9" w14:textId="77777777" w:rsidR="00B32A92" w:rsidRPr="001654AB" w:rsidRDefault="00B32A92" w:rsidP="00B91998">
            <w:pPr>
              <w:pStyle w:val="TableParagraph"/>
              <w:ind w:left="5"/>
              <w:rPr>
                <w:rFonts w:ascii="Times New Roman" w:hAnsi="Times New Roman" w:cs="Times New Roman"/>
                <w:sz w:val="24"/>
              </w:rPr>
            </w:pPr>
            <w:r w:rsidRPr="001654AB">
              <w:rPr>
                <w:rFonts w:ascii="Times New Roman" w:hAnsi="Times New Roman" w:cs="Times New Roman"/>
                <w:sz w:val="24"/>
              </w:rPr>
              <w:t>DETs</w:t>
            </w:r>
          </w:p>
        </w:tc>
      </w:tr>
      <w:tr w:rsidR="00B32A92" w:rsidRPr="001654AB" w14:paraId="2F714419" w14:textId="77777777" w:rsidTr="00B31C85">
        <w:trPr>
          <w:trHeight w:val="941"/>
        </w:trPr>
        <w:tc>
          <w:tcPr>
            <w:tcW w:w="2080" w:type="dxa"/>
          </w:tcPr>
          <w:p w14:paraId="32EB2917" w14:textId="77777777" w:rsidR="00B32A92" w:rsidRPr="001654AB" w:rsidRDefault="00B32A92" w:rsidP="00B91998">
            <w:pPr>
              <w:pStyle w:val="TableParagraph"/>
              <w:ind w:right="-15"/>
              <w:rPr>
                <w:rFonts w:ascii="Times New Roman" w:hAnsi="Times New Roman" w:cs="Times New Roman"/>
                <w:sz w:val="24"/>
              </w:rPr>
            </w:pPr>
            <w:r w:rsidRPr="001654AB">
              <w:rPr>
                <w:rFonts w:ascii="Times New Roman" w:hAnsi="Times New Roman" w:cs="Times New Roman"/>
                <w:sz w:val="24"/>
              </w:rPr>
              <w:t>Login to the</w:t>
            </w:r>
            <w:r w:rsidRPr="001654AB">
              <w:rPr>
                <w:rFonts w:ascii="Times New Roman" w:hAnsi="Times New Roman" w:cs="Times New Roman"/>
                <w:spacing w:val="18"/>
                <w:sz w:val="24"/>
              </w:rPr>
              <w:t xml:space="preserve"> </w:t>
            </w:r>
            <w:r w:rsidRPr="001654AB">
              <w:rPr>
                <w:rFonts w:ascii="Times New Roman" w:hAnsi="Times New Roman" w:cs="Times New Roman"/>
                <w:sz w:val="24"/>
              </w:rPr>
              <w:t>system</w:t>
            </w:r>
          </w:p>
          <w:p w14:paraId="029420B7" w14:textId="77777777" w:rsidR="00B32A92" w:rsidRPr="001654AB" w:rsidRDefault="00B32A92" w:rsidP="00B91998">
            <w:pPr>
              <w:pStyle w:val="TableParagraph"/>
              <w:spacing w:before="137" w:line="240" w:lineRule="auto"/>
              <w:rPr>
                <w:rFonts w:ascii="Times New Roman" w:hAnsi="Times New Roman" w:cs="Times New Roman"/>
                <w:sz w:val="24"/>
              </w:rPr>
            </w:pPr>
            <w:r w:rsidRPr="001654AB">
              <w:rPr>
                <w:rFonts w:ascii="Times New Roman" w:hAnsi="Times New Roman" w:cs="Times New Roman"/>
                <w:sz w:val="24"/>
              </w:rPr>
              <w:t>(ILF)</w:t>
            </w:r>
          </w:p>
        </w:tc>
        <w:tc>
          <w:tcPr>
            <w:tcW w:w="4958" w:type="dxa"/>
          </w:tcPr>
          <w:p w14:paraId="07B7B94B" w14:textId="4CB36E4E" w:rsidR="00B32A92" w:rsidRPr="001654AB" w:rsidRDefault="00B32A92" w:rsidP="00B91998">
            <w:pPr>
              <w:pStyle w:val="TableParagraph"/>
              <w:rPr>
                <w:rFonts w:ascii="Times New Roman" w:hAnsi="Times New Roman" w:cs="Times New Roman"/>
                <w:sz w:val="24"/>
              </w:rPr>
            </w:pPr>
            <w:r w:rsidRPr="001654AB">
              <w:rPr>
                <w:rFonts w:ascii="Times New Roman" w:hAnsi="Times New Roman" w:cs="Times New Roman"/>
                <w:b/>
                <w:sz w:val="24"/>
              </w:rPr>
              <w:t xml:space="preserve">Fields: </w:t>
            </w:r>
            <w:r w:rsidR="00FE6947">
              <w:rPr>
                <w:rFonts w:ascii="Times New Roman" w:hAnsi="Times New Roman" w:cs="Times New Roman"/>
                <w:sz w:val="24"/>
              </w:rPr>
              <w:t>tourist</w:t>
            </w:r>
            <w:r w:rsidRPr="001654AB">
              <w:rPr>
                <w:rFonts w:ascii="Times New Roman" w:hAnsi="Times New Roman" w:cs="Times New Roman"/>
                <w:sz w:val="24"/>
              </w:rPr>
              <w:t xml:space="preserve"> email, password</w:t>
            </w:r>
          </w:p>
          <w:p w14:paraId="2E4C1731" w14:textId="3A1D70FB" w:rsidR="00B32A92" w:rsidRPr="001654AB" w:rsidRDefault="00B32A92" w:rsidP="00B91998">
            <w:pPr>
              <w:pStyle w:val="TableParagraph"/>
              <w:spacing w:before="137" w:line="240" w:lineRule="auto"/>
              <w:rPr>
                <w:rFonts w:ascii="Times New Roman" w:hAnsi="Times New Roman" w:cs="Times New Roman"/>
                <w:sz w:val="24"/>
              </w:rPr>
            </w:pPr>
            <w:r w:rsidRPr="001654AB">
              <w:rPr>
                <w:rFonts w:ascii="Times New Roman" w:hAnsi="Times New Roman" w:cs="Times New Roman"/>
                <w:sz w:val="24"/>
              </w:rPr>
              <w:t xml:space="preserve">File: </w:t>
            </w:r>
            <w:r w:rsidR="00FE6947">
              <w:rPr>
                <w:rFonts w:ascii="Times New Roman" w:hAnsi="Times New Roman" w:cs="Times New Roman"/>
                <w:sz w:val="24"/>
              </w:rPr>
              <w:t>Tourist</w:t>
            </w:r>
          </w:p>
        </w:tc>
        <w:tc>
          <w:tcPr>
            <w:tcW w:w="1018" w:type="dxa"/>
          </w:tcPr>
          <w:p w14:paraId="38226BF6" w14:textId="77777777" w:rsidR="00B32A92" w:rsidRPr="001654AB" w:rsidRDefault="00B32A92" w:rsidP="00B91998">
            <w:pPr>
              <w:pStyle w:val="TableParagraph"/>
              <w:jc w:val="center"/>
              <w:rPr>
                <w:rFonts w:ascii="Times New Roman" w:hAnsi="Times New Roman" w:cs="Times New Roman"/>
                <w:sz w:val="24"/>
              </w:rPr>
            </w:pPr>
            <w:r w:rsidRPr="001654AB">
              <w:rPr>
                <w:rFonts w:ascii="Times New Roman" w:hAnsi="Times New Roman" w:cs="Times New Roman"/>
                <w:w w:val="99"/>
                <w:sz w:val="24"/>
              </w:rPr>
              <w:t>1</w:t>
            </w:r>
          </w:p>
        </w:tc>
        <w:tc>
          <w:tcPr>
            <w:tcW w:w="1531" w:type="dxa"/>
          </w:tcPr>
          <w:p w14:paraId="1B949DAA" w14:textId="77777777" w:rsidR="00B32A92" w:rsidRPr="001654AB" w:rsidRDefault="00B32A92" w:rsidP="00B91998">
            <w:pPr>
              <w:pStyle w:val="TableParagraph"/>
              <w:ind w:left="5"/>
              <w:jc w:val="center"/>
              <w:rPr>
                <w:rFonts w:ascii="Times New Roman" w:hAnsi="Times New Roman" w:cs="Times New Roman"/>
                <w:sz w:val="24"/>
              </w:rPr>
            </w:pPr>
            <w:r w:rsidRPr="001654AB">
              <w:rPr>
                <w:rFonts w:ascii="Times New Roman" w:hAnsi="Times New Roman" w:cs="Times New Roman"/>
                <w:w w:val="99"/>
                <w:sz w:val="24"/>
              </w:rPr>
              <w:t>2</w:t>
            </w:r>
          </w:p>
        </w:tc>
      </w:tr>
      <w:tr w:rsidR="00B32A92" w:rsidRPr="001654AB" w14:paraId="27635A92" w14:textId="77777777" w:rsidTr="00B31C85">
        <w:trPr>
          <w:trHeight w:val="1411"/>
        </w:trPr>
        <w:tc>
          <w:tcPr>
            <w:tcW w:w="2080" w:type="dxa"/>
          </w:tcPr>
          <w:p w14:paraId="274E358C" w14:textId="7833A0C1" w:rsidR="00B32A92" w:rsidRPr="001654AB" w:rsidRDefault="00FE6947" w:rsidP="00B91998">
            <w:pPr>
              <w:pStyle w:val="TableParagraph"/>
              <w:rPr>
                <w:rFonts w:ascii="Times New Roman" w:hAnsi="Times New Roman" w:cs="Times New Roman"/>
                <w:sz w:val="24"/>
              </w:rPr>
            </w:pPr>
            <w:r>
              <w:rPr>
                <w:rFonts w:ascii="Times New Roman" w:hAnsi="Times New Roman" w:cs="Times New Roman"/>
                <w:sz w:val="24"/>
              </w:rPr>
              <w:t>Tourist</w:t>
            </w:r>
            <w:r w:rsidRPr="00B32A92">
              <w:rPr>
                <w:rFonts w:ascii="Times New Roman" w:hAnsi="Times New Roman" w:cs="Times New Roman"/>
                <w:sz w:val="24"/>
              </w:rPr>
              <w:t xml:space="preserve"> (</w:t>
            </w:r>
            <w:r w:rsidR="00B32A92" w:rsidRPr="00B32A92">
              <w:rPr>
                <w:rFonts w:ascii="Times New Roman" w:hAnsi="Times New Roman" w:cs="Times New Roman"/>
                <w:sz w:val="24"/>
              </w:rPr>
              <w:t>ILF)</w:t>
            </w:r>
            <w:r w:rsidR="00B32A92" w:rsidRPr="00B32A92">
              <w:rPr>
                <w:rFonts w:ascii="Times New Roman" w:hAnsi="Times New Roman" w:cs="Times New Roman"/>
                <w:sz w:val="24"/>
              </w:rPr>
              <w:tab/>
            </w:r>
          </w:p>
        </w:tc>
        <w:tc>
          <w:tcPr>
            <w:tcW w:w="4958" w:type="dxa"/>
          </w:tcPr>
          <w:p w14:paraId="1B5C2049" w14:textId="2B05E7F9" w:rsidR="00B32A92" w:rsidRPr="001654AB" w:rsidRDefault="00B32A92" w:rsidP="00FE6947">
            <w:pPr>
              <w:pStyle w:val="TableParagraph"/>
              <w:spacing w:line="360" w:lineRule="auto"/>
              <w:rPr>
                <w:rFonts w:ascii="Times New Roman" w:hAnsi="Times New Roman" w:cs="Times New Roman"/>
                <w:sz w:val="24"/>
              </w:rPr>
            </w:pPr>
            <w:r w:rsidRPr="001654AB">
              <w:rPr>
                <w:rFonts w:ascii="Times New Roman" w:hAnsi="Times New Roman" w:cs="Times New Roman"/>
                <w:b/>
                <w:sz w:val="24"/>
              </w:rPr>
              <w:t>Fields</w:t>
            </w:r>
            <w:r w:rsidRPr="001654AB">
              <w:rPr>
                <w:rFonts w:ascii="Times New Roman" w:hAnsi="Times New Roman" w:cs="Times New Roman"/>
                <w:sz w:val="24"/>
              </w:rPr>
              <w:t xml:space="preserve">: </w:t>
            </w:r>
            <w:r w:rsidR="00FE6947">
              <w:rPr>
                <w:rFonts w:ascii="Times New Roman" w:hAnsi="Times New Roman" w:cs="Times New Roman"/>
                <w:sz w:val="24"/>
              </w:rPr>
              <w:t xml:space="preserve">Tourist ID, name, email, address, contact </w:t>
            </w:r>
            <w:r w:rsidRPr="001654AB">
              <w:rPr>
                <w:rFonts w:ascii="Times New Roman" w:hAnsi="Times New Roman" w:cs="Times New Roman"/>
                <w:b/>
                <w:sz w:val="24"/>
              </w:rPr>
              <w:t>File</w:t>
            </w:r>
            <w:r w:rsidRPr="001654AB">
              <w:rPr>
                <w:rFonts w:ascii="Times New Roman" w:hAnsi="Times New Roman" w:cs="Times New Roman"/>
                <w:sz w:val="24"/>
              </w:rPr>
              <w:t xml:space="preserve">: </w:t>
            </w:r>
            <w:r w:rsidR="00FE6947">
              <w:rPr>
                <w:rFonts w:ascii="Times New Roman" w:hAnsi="Times New Roman" w:cs="Times New Roman"/>
                <w:sz w:val="24"/>
              </w:rPr>
              <w:t>Package</w:t>
            </w:r>
            <w:r w:rsidR="00D1260D">
              <w:rPr>
                <w:rFonts w:ascii="Times New Roman" w:hAnsi="Times New Roman" w:cs="Times New Roman"/>
                <w:sz w:val="24"/>
              </w:rPr>
              <w:t xml:space="preserve">, </w:t>
            </w:r>
            <w:r w:rsidR="00FE6947">
              <w:rPr>
                <w:rFonts w:ascii="Times New Roman" w:hAnsi="Times New Roman" w:cs="Times New Roman"/>
                <w:sz w:val="24"/>
              </w:rPr>
              <w:t>Tourist</w:t>
            </w:r>
          </w:p>
        </w:tc>
        <w:tc>
          <w:tcPr>
            <w:tcW w:w="1018" w:type="dxa"/>
          </w:tcPr>
          <w:p w14:paraId="384F5D06" w14:textId="529C2474" w:rsidR="00B32A92" w:rsidRPr="001654AB" w:rsidRDefault="00506468" w:rsidP="00B91998">
            <w:pPr>
              <w:pStyle w:val="TableParagraph"/>
              <w:jc w:val="center"/>
              <w:rPr>
                <w:rFonts w:ascii="Times New Roman" w:hAnsi="Times New Roman" w:cs="Times New Roman"/>
                <w:sz w:val="24"/>
              </w:rPr>
            </w:pPr>
            <w:r>
              <w:rPr>
                <w:rFonts w:ascii="Times New Roman" w:hAnsi="Times New Roman" w:cs="Times New Roman"/>
                <w:w w:val="99"/>
                <w:sz w:val="24"/>
              </w:rPr>
              <w:t>3</w:t>
            </w:r>
          </w:p>
        </w:tc>
        <w:tc>
          <w:tcPr>
            <w:tcW w:w="1531" w:type="dxa"/>
          </w:tcPr>
          <w:p w14:paraId="57B0741D" w14:textId="6FF40F2C" w:rsidR="00B32A92" w:rsidRPr="001654AB" w:rsidRDefault="00506468" w:rsidP="00B91998">
            <w:pPr>
              <w:pStyle w:val="TableParagraph"/>
              <w:ind w:left="5"/>
              <w:jc w:val="center"/>
              <w:rPr>
                <w:rFonts w:ascii="Times New Roman" w:hAnsi="Times New Roman" w:cs="Times New Roman"/>
                <w:sz w:val="24"/>
              </w:rPr>
            </w:pPr>
            <w:r>
              <w:rPr>
                <w:rFonts w:ascii="Times New Roman" w:hAnsi="Times New Roman" w:cs="Times New Roman"/>
                <w:w w:val="99"/>
                <w:sz w:val="24"/>
              </w:rPr>
              <w:t>5</w:t>
            </w:r>
          </w:p>
        </w:tc>
      </w:tr>
      <w:tr w:rsidR="00B32A92" w:rsidRPr="001654AB" w14:paraId="071E8046" w14:textId="77777777" w:rsidTr="00B31C85">
        <w:trPr>
          <w:trHeight w:val="1484"/>
        </w:trPr>
        <w:tc>
          <w:tcPr>
            <w:tcW w:w="2080" w:type="dxa"/>
          </w:tcPr>
          <w:p w14:paraId="29966B4E" w14:textId="49AA4E7B" w:rsidR="00B32A92" w:rsidRPr="001654AB" w:rsidRDefault="00FE6947" w:rsidP="00B91998">
            <w:pPr>
              <w:pStyle w:val="TableParagraph"/>
              <w:spacing w:line="240" w:lineRule="auto"/>
              <w:rPr>
                <w:rFonts w:ascii="Times New Roman" w:hAnsi="Times New Roman" w:cs="Times New Roman"/>
                <w:sz w:val="24"/>
              </w:rPr>
            </w:pPr>
            <w:r>
              <w:rPr>
                <w:rFonts w:ascii="Times New Roman" w:hAnsi="Times New Roman" w:cs="Times New Roman"/>
                <w:sz w:val="24"/>
              </w:rPr>
              <w:t xml:space="preserve">Package </w:t>
            </w:r>
            <w:r w:rsidR="00B32A92" w:rsidRPr="00B32A92">
              <w:rPr>
                <w:rFonts w:ascii="Times New Roman" w:hAnsi="Times New Roman" w:cs="Times New Roman"/>
                <w:sz w:val="24"/>
              </w:rPr>
              <w:t>(ILF)</w:t>
            </w:r>
          </w:p>
        </w:tc>
        <w:tc>
          <w:tcPr>
            <w:tcW w:w="4958" w:type="dxa"/>
          </w:tcPr>
          <w:p w14:paraId="60F96FA4" w14:textId="198AC37F" w:rsidR="00FE6947" w:rsidRDefault="00302AE0" w:rsidP="00FE6947">
            <w:pPr>
              <w:pStyle w:val="AutoTableStyle"/>
              <w:jc w:val="left"/>
            </w:pPr>
            <w:r w:rsidRPr="00302AE0">
              <w:rPr>
                <w:b/>
                <w:bCs/>
              </w:rPr>
              <w:t>Fields:</w:t>
            </w:r>
            <w:r>
              <w:t xml:space="preserve"> </w:t>
            </w:r>
            <w:r w:rsidR="00FE6947" w:rsidRPr="009834A0">
              <w:t xml:space="preserve">Package ID, Name, </w:t>
            </w:r>
            <w:r w:rsidR="00FE6947">
              <w:t xml:space="preserve">price, </w:t>
            </w:r>
            <w:r w:rsidR="00FE6947" w:rsidRPr="009834A0">
              <w:t>Description, Duration, pick-up date.</w:t>
            </w:r>
          </w:p>
          <w:p w14:paraId="206A76D5" w14:textId="482D3BCE" w:rsidR="00B32A92" w:rsidRPr="001654AB" w:rsidRDefault="00FE6947" w:rsidP="00FE6947">
            <w:pPr>
              <w:pStyle w:val="TableParagraph"/>
              <w:spacing w:line="275" w:lineRule="exact"/>
              <w:jc w:val="both"/>
              <w:rPr>
                <w:rFonts w:ascii="Times New Roman" w:hAnsi="Times New Roman" w:cs="Times New Roman"/>
                <w:sz w:val="24"/>
              </w:rPr>
            </w:pPr>
            <w:r w:rsidRPr="00302AE0">
              <w:rPr>
                <w:b/>
                <w:bCs/>
              </w:rPr>
              <w:t>Files:</w:t>
            </w:r>
            <w:r w:rsidRPr="009834A0">
              <w:t xml:space="preserve"> </w:t>
            </w:r>
            <w:r w:rsidR="00506468">
              <w:t>P</w:t>
            </w:r>
            <w:r w:rsidRPr="009834A0">
              <w:t>ackage</w:t>
            </w:r>
          </w:p>
        </w:tc>
        <w:tc>
          <w:tcPr>
            <w:tcW w:w="1018" w:type="dxa"/>
          </w:tcPr>
          <w:p w14:paraId="2F5D8FBD" w14:textId="5F53D0F8" w:rsidR="00B32A92" w:rsidRPr="001654AB" w:rsidRDefault="00506468" w:rsidP="00B91998">
            <w:pPr>
              <w:pStyle w:val="TableParagraph"/>
              <w:spacing w:line="240" w:lineRule="auto"/>
              <w:jc w:val="center"/>
              <w:rPr>
                <w:rFonts w:ascii="Times New Roman" w:hAnsi="Times New Roman" w:cs="Times New Roman"/>
                <w:sz w:val="24"/>
              </w:rPr>
            </w:pPr>
            <w:r>
              <w:rPr>
                <w:rFonts w:ascii="Times New Roman" w:hAnsi="Times New Roman" w:cs="Times New Roman"/>
                <w:w w:val="99"/>
                <w:sz w:val="24"/>
              </w:rPr>
              <w:t>4</w:t>
            </w:r>
          </w:p>
        </w:tc>
        <w:tc>
          <w:tcPr>
            <w:tcW w:w="1531" w:type="dxa"/>
          </w:tcPr>
          <w:p w14:paraId="33600EA4" w14:textId="613B93EA" w:rsidR="00B32A92" w:rsidRPr="001654AB" w:rsidRDefault="00D1260D" w:rsidP="00B91998">
            <w:pPr>
              <w:pStyle w:val="TableParagraph"/>
              <w:spacing w:line="240" w:lineRule="auto"/>
              <w:ind w:left="5"/>
              <w:jc w:val="center"/>
              <w:rPr>
                <w:rFonts w:ascii="Times New Roman" w:hAnsi="Times New Roman" w:cs="Times New Roman"/>
                <w:sz w:val="24"/>
              </w:rPr>
            </w:pPr>
            <w:r>
              <w:rPr>
                <w:rFonts w:ascii="Times New Roman" w:hAnsi="Times New Roman" w:cs="Times New Roman"/>
                <w:sz w:val="24"/>
              </w:rPr>
              <w:t>6</w:t>
            </w:r>
          </w:p>
        </w:tc>
      </w:tr>
      <w:tr w:rsidR="00B32A92" w:rsidRPr="001654AB" w14:paraId="03CF6FAD" w14:textId="77777777" w:rsidTr="00B31C85">
        <w:trPr>
          <w:trHeight w:val="1433"/>
        </w:trPr>
        <w:tc>
          <w:tcPr>
            <w:tcW w:w="2080" w:type="dxa"/>
            <w:tcBorders>
              <w:top w:val="single" w:sz="4" w:space="0" w:color="000000"/>
              <w:left w:val="single" w:sz="4" w:space="0" w:color="000000"/>
              <w:bottom w:val="single" w:sz="4" w:space="0" w:color="000000"/>
              <w:right w:val="single" w:sz="4" w:space="0" w:color="000000"/>
            </w:tcBorders>
          </w:tcPr>
          <w:p w14:paraId="382BB6FA" w14:textId="759554ED" w:rsidR="00B32A92" w:rsidRPr="001654AB" w:rsidRDefault="00FE6947" w:rsidP="00B91998">
            <w:pPr>
              <w:pStyle w:val="TableParagraph"/>
              <w:spacing w:line="240" w:lineRule="auto"/>
              <w:rPr>
                <w:rFonts w:ascii="Times New Roman" w:hAnsi="Times New Roman" w:cs="Times New Roman"/>
                <w:sz w:val="24"/>
              </w:rPr>
            </w:pPr>
            <w:r>
              <w:rPr>
                <w:rFonts w:ascii="Times New Roman" w:hAnsi="Times New Roman" w:cs="Times New Roman"/>
                <w:sz w:val="24"/>
              </w:rPr>
              <w:t>Payment</w:t>
            </w:r>
            <w:r w:rsidR="00B32A92" w:rsidRPr="00B32A92">
              <w:rPr>
                <w:rFonts w:ascii="Times New Roman" w:hAnsi="Times New Roman" w:cs="Times New Roman"/>
                <w:sz w:val="24"/>
              </w:rPr>
              <w:t xml:space="preserve"> (ILF)</w:t>
            </w:r>
            <w:r w:rsidR="00B32A92" w:rsidRPr="00B32A92">
              <w:rPr>
                <w:rFonts w:ascii="Times New Roman" w:hAnsi="Times New Roman" w:cs="Times New Roman"/>
                <w:sz w:val="24"/>
              </w:rPr>
              <w:tab/>
            </w:r>
          </w:p>
        </w:tc>
        <w:tc>
          <w:tcPr>
            <w:tcW w:w="4958" w:type="dxa"/>
            <w:tcBorders>
              <w:top w:val="single" w:sz="4" w:space="0" w:color="000000"/>
              <w:left w:val="single" w:sz="4" w:space="0" w:color="000000"/>
              <w:bottom w:val="single" w:sz="4" w:space="0" w:color="000000"/>
              <w:right w:val="single" w:sz="4" w:space="0" w:color="000000"/>
            </w:tcBorders>
          </w:tcPr>
          <w:p w14:paraId="068D25A7" w14:textId="1827BDFD" w:rsidR="00FE6947" w:rsidRPr="001654AB" w:rsidRDefault="00B32A92" w:rsidP="00FE6947">
            <w:pPr>
              <w:pStyle w:val="AutoTableStyle"/>
              <w:jc w:val="left"/>
              <w:rPr>
                <w:b/>
              </w:rPr>
            </w:pPr>
            <w:r w:rsidRPr="001654AB">
              <w:rPr>
                <w:b/>
              </w:rPr>
              <w:t>Fields</w:t>
            </w:r>
            <w:r w:rsidRPr="0043176B">
              <w:rPr>
                <w:b/>
              </w:rPr>
              <w:t xml:space="preserve">: </w:t>
            </w:r>
            <w:r w:rsidR="00FE6947">
              <w:t>Payment</w:t>
            </w:r>
            <w:r w:rsidR="00D1260D" w:rsidRPr="00E75733">
              <w:t xml:space="preserve"> ID, </w:t>
            </w:r>
            <w:r w:rsidR="00FE6947">
              <w:t>Tourist Name</w:t>
            </w:r>
            <w:r w:rsidR="00D1260D" w:rsidRPr="00E75733">
              <w:t xml:space="preserve">, </w:t>
            </w:r>
            <w:r w:rsidR="00FE6947">
              <w:t>Email, Contact, Address, Package Code</w:t>
            </w:r>
          </w:p>
          <w:p w14:paraId="1B1D3C2D" w14:textId="4E8000B5" w:rsidR="00B32A92" w:rsidRPr="0043176B" w:rsidRDefault="00B32A92" w:rsidP="00D1260D">
            <w:pPr>
              <w:pStyle w:val="TableParagraph"/>
              <w:spacing w:line="360" w:lineRule="auto"/>
              <w:ind w:right="-15"/>
              <w:jc w:val="both"/>
              <w:rPr>
                <w:rFonts w:ascii="Times New Roman" w:hAnsi="Times New Roman" w:cs="Times New Roman"/>
                <w:b/>
                <w:sz w:val="24"/>
              </w:rPr>
            </w:pPr>
            <w:r w:rsidRPr="001654AB">
              <w:rPr>
                <w:rFonts w:ascii="Times New Roman" w:hAnsi="Times New Roman" w:cs="Times New Roman"/>
                <w:b/>
                <w:sz w:val="24"/>
              </w:rPr>
              <w:t>File</w:t>
            </w:r>
            <w:r w:rsidRPr="0043176B">
              <w:rPr>
                <w:rFonts w:ascii="Times New Roman" w:hAnsi="Times New Roman" w:cs="Times New Roman"/>
                <w:b/>
                <w:sz w:val="24"/>
              </w:rPr>
              <w:t xml:space="preserve">: </w:t>
            </w:r>
            <w:r w:rsidR="00FE6947">
              <w:rPr>
                <w:rFonts w:ascii="Times New Roman" w:hAnsi="Times New Roman" w:cs="Times New Roman"/>
                <w:sz w:val="24"/>
              </w:rPr>
              <w:t>Payment, Package, Tourist</w:t>
            </w:r>
          </w:p>
        </w:tc>
        <w:tc>
          <w:tcPr>
            <w:tcW w:w="1018" w:type="dxa"/>
            <w:tcBorders>
              <w:top w:val="single" w:sz="4" w:space="0" w:color="000000"/>
              <w:left w:val="single" w:sz="4" w:space="0" w:color="000000"/>
              <w:bottom w:val="single" w:sz="4" w:space="0" w:color="000000"/>
              <w:right w:val="single" w:sz="4" w:space="0" w:color="000000"/>
            </w:tcBorders>
          </w:tcPr>
          <w:p w14:paraId="4B9A508E" w14:textId="2C3D9149" w:rsidR="00B32A92" w:rsidRPr="0043176B" w:rsidRDefault="00506468" w:rsidP="00B91998">
            <w:pPr>
              <w:pStyle w:val="TableParagraph"/>
              <w:spacing w:line="240" w:lineRule="auto"/>
              <w:jc w:val="center"/>
              <w:rPr>
                <w:rFonts w:ascii="Times New Roman" w:hAnsi="Times New Roman" w:cs="Times New Roman"/>
                <w:w w:val="99"/>
                <w:sz w:val="24"/>
              </w:rPr>
            </w:pPr>
            <w:r>
              <w:rPr>
                <w:rFonts w:ascii="Times New Roman" w:hAnsi="Times New Roman" w:cs="Times New Roman"/>
                <w:w w:val="99"/>
                <w:sz w:val="24"/>
              </w:rPr>
              <w:t>1</w:t>
            </w:r>
          </w:p>
        </w:tc>
        <w:tc>
          <w:tcPr>
            <w:tcW w:w="1531" w:type="dxa"/>
            <w:tcBorders>
              <w:top w:val="single" w:sz="4" w:space="0" w:color="000000"/>
              <w:left w:val="single" w:sz="4" w:space="0" w:color="000000"/>
              <w:bottom w:val="single" w:sz="4" w:space="0" w:color="000000"/>
              <w:right w:val="single" w:sz="4" w:space="0" w:color="000000"/>
            </w:tcBorders>
          </w:tcPr>
          <w:p w14:paraId="7A1146A0" w14:textId="5C6BD5A4" w:rsidR="00B32A92" w:rsidRPr="001654AB" w:rsidRDefault="00506468" w:rsidP="00B91998">
            <w:pPr>
              <w:pStyle w:val="TableParagraph"/>
              <w:spacing w:line="240" w:lineRule="auto"/>
              <w:ind w:left="5"/>
              <w:jc w:val="center"/>
              <w:rPr>
                <w:rFonts w:ascii="Times New Roman" w:hAnsi="Times New Roman" w:cs="Times New Roman"/>
                <w:sz w:val="24"/>
              </w:rPr>
            </w:pPr>
            <w:r>
              <w:rPr>
                <w:rFonts w:ascii="Times New Roman" w:hAnsi="Times New Roman" w:cs="Times New Roman"/>
                <w:sz w:val="24"/>
              </w:rPr>
              <w:t>6</w:t>
            </w:r>
          </w:p>
        </w:tc>
      </w:tr>
    </w:tbl>
    <w:p w14:paraId="6251C6B1" w14:textId="77777777" w:rsidR="00943435" w:rsidRDefault="00943435" w:rsidP="00B31C85">
      <w:pPr>
        <w:pStyle w:val="Heading4"/>
      </w:pPr>
    </w:p>
    <w:p w14:paraId="195FB259" w14:textId="77777777" w:rsidR="00943435" w:rsidRDefault="00943435" w:rsidP="00943435">
      <w:pPr>
        <w:pStyle w:val="BodyText"/>
      </w:pPr>
    </w:p>
    <w:p w14:paraId="4DC55FAF" w14:textId="0B5A3944" w:rsidR="00FD74A8" w:rsidRPr="001C2971" w:rsidRDefault="00B31C85" w:rsidP="00302AE0">
      <w:pPr>
        <w:pStyle w:val="Heading4"/>
        <w:rPr>
          <w:b/>
          <w:bCs/>
        </w:rPr>
      </w:pPr>
      <w:bookmarkStart w:id="159" w:name="_Toc153474802"/>
      <w:r w:rsidRPr="001C2971">
        <w:rPr>
          <w:b/>
          <w:bCs/>
        </w:rPr>
        <w:t>6.7 Unadjusted Function Point Contribution (Transition Function)</w:t>
      </w:r>
      <w:bookmarkEnd w:id="159"/>
    </w:p>
    <w:p w14:paraId="5005E843" w14:textId="77777777" w:rsidR="00302AE0" w:rsidRPr="00302AE0" w:rsidRDefault="00302AE0" w:rsidP="00302AE0">
      <w:pPr>
        <w:spacing w:after="200" w:line="276" w:lineRule="auto"/>
        <w:rPr>
          <w:shd w:val="clear" w:color="auto" w:fill="FFFFFF"/>
        </w:rPr>
      </w:pPr>
    </w:p>
    <w:tbl>
      <w:tblPr>
        <w:tblW w:w="89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2"/>
        <w:gridCol w:w="1018"/>
        <w:gridCol w:w="817"/>
        <w:gridCol w:w="900"/>
        <w:gridCol w:w="1170"/>
        <w:gridCol w:w="2683"/>
      </w:tblGrid>
      <w:tr w:rsidR="00506468" w:rsidRPr="001654AB" w14:paraId="732219C1" w14:textId="77777777" w:rsidTr="00467FD7">
        <w:trPr>
          <w:trHeight w:val="837"/>
          <w:jc w:val="center"/>
        </w:trPr>
        <w:tc>
          <w:tcPr>
            <w:tcW w:w="3340" w:type="dxa"/>
            <w:gridSpan w:val="2"/>
          </w:tcPr>
          <w:p w14:paraId="23A92172" w14:textId="303676D3" w:rsidR="00506468" w:rsidRPr="001654AB" w:rsidRDefault="00506468" w:rsidP="00302AE0">
            <w:pPr>
              <w:pStyle w:val="C-BodyText"/>
              <w:jc w:val="center"/>
            </w:pPr>
            <w:r w:rsidRPr="001654AB">
              <w:t>Transit</w:t>
            </w:r>
            <w:r>
              <w:t>ion</w:t>
            </w:r>
          </w:p>
          <w:p w14:paraId="2A74E416" w14:textId="77777777" w:rsidR="00506468" w:rsidRPr="001654AB" w:rsidRDefault="00506468" w:rsidP="00302AE0">
            <w:pPr>
              <w:pStyle w:val="C-BodyText"/>
              <w:jc w:val="center"/>
            </w:pPr>
            <w:r w:rsidRPr="001654AB">
              <w:t>Function</w:t>
            </w:r>
          </w:p>
        </w:tc>
        <w:tc>
          <w:tcPr>
            <w:tcW w:w="817" w:type="dxa"/>
          </w:tcPr>
          <w:p w14:paraId="1391F2D4" w14:textId="77777777" w:rsidR="00506468" w:rsidRPr="001654AB" w:rsidRDefault="00506468" w:rsidP="00302AE0">
            <w:pPr>
              <w:pStyle w:val="C-BodyText"/>
              <w:jc w:val="center"/>
            </w:pPr>
            <w:r w:rsidRPr="001654AB">
              <w:t>FTRs</w:t>
            </w:r>
          </w:p>
        </w:tc>
        <w:tc>
          <w:tcPr>
            <w:tcW w:w="900" w:type="dxa"/>
          </w:tcPr>
          <w:p w14:paraId="611D7AC4" w14:textId="77777777" w:rsidR="00506468" w:rsidRPr="001654AB" w:rsidRDefault="00506468" w:rsidP="00302AE0">
            <w:pPr>
              <w:pStyle w:val="C-BodyText"/>
              <w:jc w:val="center"/>
            </w:pPr>
            <w:r w:rsidRPr="001654AB">
              <w:t>DETs</w:t>
            </w:r>
          </w:p>
        </w:tc>
        <w:tc>
          <w:tcPr>
            <w:tcW w:w="1170" w:type="dxa"/>
          </w:tcPr>
          <w:p w14:paraId="42FBA38B" w14:textId="1FFC8E4D" w:rsidR="00506468" w:rsidRPr="001654AB" w:rsidRDefault="00506468" w:rsidP="00302AE0">
            <w:pPr>
              <w:pStyle w:val="C-BodyText"/>
              <w:jc w:val="center"/>
            </w:pPr>
            <w:r>
              <w:t>Complexity</w:t>
            </w:r>
          </w:p>
        </w:tc>
        <w:tc>
          <w:tcPr>
            <w:tcW w:w="2683" w:type="dxa"/>
          </w:tcPr>
          <w:p w14:paraId="4ABDEC61" w14:textId="3AEF3479" w:rsidR="00506468" w:rsidRPr="001654AB" w:rsidRDefault="00506468" w:rsidP="00302AE0">
            <w:pPr>
              <w:pStyle w:val="C-BodyText"/>
              <w:jc w:val="center"/>
            </w:pPr>
            <w:r>
              <w:t>UFP</w:t>
            </w:r>
          </w:p>
        </w:tc>
      </w:tr>
      <w:tr w:rsidR="00506468" w:rsidRPr="001654AB" w14:paraId="63054EC9" w14:textId="77777777" w:rsidTr="00467FD7">
        <w:trPr>
          <w:trHeight w:val="1255"/>
          <w:jc w:val="center"/>
        </w:trPr>
        <w:tc>
          <w:tcPr>
            <w:tcW w:w="3340" w:type="dxa"/>
            <w:gridSpan w:val="2"/>
          </w:tcPr>
          <w:p w14:paraId="7E42FD1E" w14:textId="34793ED1" w:rsidR="00506468" w:rsidRPr="001654AB" w:rsidRDefault="00506468" w:rsidP="00302AE0">
            <w:pPr>
              <w:pStyle w:val="C-BodyText"/>
              <w:jc w:val="center"/>
            </w:pPr>
            <w:r w:rsidRPr="00E75733">
              <w:t xml:space="preserve">Add </w:t>
            </w:r>
            <w:r>
              <w:t>Package</w:t>
            </w:r>
            <w:r w:rsidRPr="00E75733">
              <w:t xml:space="preserve"> (EI)</w:t>
            </w:r>
          </w:p>
        </w:tc>
        <w:tc>
          <w:tcPr>
            <w:tcW w:w="817" w:type="dxa"/>
          </w:tcPr>
          <w:p w14:paraId="3DDE48AA" w14:textId="59D41974" w:rsidR="00506468" w:rsidRPr="001654AB" w:rsidRDefault="00506468" w:rsidP="00302AE0">
            <w:pPr>
              <w:pStyle w:val="C-BodyText"/>
              <w:jc w:val="center"/>
            </w:pPr>
            <w:r>
              <w:rPr>
                <w:w w:val="99"/>
              </w:rPr>
              <w:t>1</w:t>
            </w:r>
          </w:p>
        </w:tc>
        <w:tc>
          <w:tcPr>
            <w:tcW w:w="900" w:type="dxa"/>
          </w:tcPr>
          <w:p w14:paraId="13967621" w14:textId="77D0E536" w:rsidR="00506468" w:rsidRPr="001654AB" w:rsidRDefault="00506468" w:rsidP="00302AE0">
            <w:pPr>
              <w:pStyle w:val="C-BodyText"/>
              <w:jc w:val="center"/>
            </w:pPr>
            <w:r>
              <w:rPr>
                <w:w w:val="99"/>
              </w:rPr>
              <w:t>6</w:t>
            </w:r>
          </w:p>
        </w:tc>
        <w:tc>
          <w:tcPr>
            <w:tcW w:w="1170" w:type="dxa"/>
          </w:tcPr>
          <w:p w14:paraId="0E3E97B3" w14:textId="3D5F5E6F" w:rsidR="00506468" w:rsidRDefault="002C42E7" w:rsidP="00302AE0">
            <w:pPr>
              <w:pStyle w:val="C-BodyText"/>
              <w:jc w:val="center"/>
              <w:rPr>
                <w:w w:val="99"/>
              </w:rPr>
            </w:pPr>
            <w:r>
              <w:rPr>
                <w:w w:val="99"/>
              </w:rPr>
              <w:t>low</w:t>
            </w:r>
          </w:p>
        </w:tc>
        <w:tc>
          <w:tcPr>
            <w:tcW w:w="2683" w:type="dxa"/>
          </w:tcPr>
          <w:p w14:paraId="124E5AFD" w14:textId="66C4C00F" w:rsidR="00506468" w:rsidRDefault="002C42E7" w:rsidP="00302AE0">
            <w:pPr>
              <w:pStyle w:val="C-BodyText"/>
              <w:jc w:val="center"/>
              <w:rPr>
                <w:w w:val="99"/>
              </w:rPr>
            </w:pPr>
            <w:r>
              <w:rPr>
                <w:w w:val="99"/>
              </w:rPr>
              <w:t>3</w:t>
            </w:r>
          </w:p>
        </w:tc>
      </w:tr>
      <w:tr w:rsidR="00506468" w:rsidRPr="001654AB" w14:paraId="02E10B4F" w14:textId="77777777" w:rsidTr="00467FD7">
        <w:trPr>
          <w:trHeight w:val="1258"/>
          <w:jc w:val="center"/>
        </w:trPr>
        <w:tc>
          <w:tcPr>
            <w:tcW w:w="3340" w:type="dxa"/>
            <w:gridSpan w:val="2"/>
          </w:tcPr>
          <w:p w14:paraId="5DAC5BAB" w14:textId="2A6B9A50" w:rsidR="00506468" w:rsidRPr="001654AB" w:rsidRDefault="00506468" w:rsidP="00302AE0">
            <w:pPr>
              <w:pStyle w:val="C-BodyText"/>
              <w:jc w:val="center"/>
            </w:pPr>
            <w:r>
              <w:lastRenderedPageBreak/>
              <w:t>Book Package</w:t>
            </w:r>
            <w:r w:rsidRPr="00E75733">
              <w:t xml:space="preserve"> (EI)</w:t>
            </w:r>
          </w:p>
        </w:tc>
        <w:tc>
          <w:tcPr>
            <w:tcW w:w="817" w:type="dxa"/>
          </w:tcPr>
          <w:p w14:paraId="4B743892" w14:textId="380CEC37" w:rsidR="00506468" w:rsidRPr="001654AB" w:rsidRDefault="00506468" w:rsidP="00302AE0">
            <w:pPr>
              <w:pStyle w:val="C-BodyText"/>
              <w:jc w:val="center"/>
            </w:pPr>
            <w:r>
              <w:rPr>
                <w:w w:val="99"/>
              </w:rPr>
              <w:t>4</w:t>
            </w:r>
          </w:p>
        </w:tc>
        <w:tc>
          <w:tcPr>
            <w:tcW w:w="900" w:type="dxa"/>
          </w:tcPr>
          <w:p w14:paraId="44AB1068" w14:textId="32731E8B" w:rsidR="00506468" w:rsidRPr="001654AB" w:rsidRDefault="00506468" w:rsidP="00302AE0">
            <w:pPr>
              <w:pStyle w:val="C-BodyText"/>
              <w:jc w:val="center"/>
            </w:pPr>
            <w:r>
              <w:rPr>
                <w:w w:val="99"/>
              </w:rPr>
              <w:t>4</w:t>
            </w:r>
          </w:p>
        </w:tc>
        <w:tc>
          <w:tcPr>
            <w:tcW w:w="1170" w:type="dxa"/>
          </w:tcPr>
          <w:p w14:paraId="71A137AD" w14:textId="1F655B3C" w:rsidR="00506468" w:rsidRDefault="002C42E7" w:rsidP="00302AE0">
            <w:pPr>
              <w:pStyle w:val="C-BodyText"/>
              <w:jc w:val="center"/>
              <w:rPr>
                <w:w w:val="99"/>
              </w:rPr>
            </w:pPr>
            <w:r>
              <w:rPr>
                <w:w w:val="99"/>
              </w:rPr>
              <w:t>average</w:t>
            </w:r>
          </w:p>
        </w:tc>
        <w:tc>
          <w:tcPr>
            <w:tcW w:w="2683" w:type="dxa"/>
          </w:tcPr>
          <w:p w14:paraId="50E1D624" w14:textId="0E69C17A" w:rsidR="00506468" w:rsidRDefault="002C42E7" w:rsidP="00302AE0">
            <w:pPr>
              <w:pStyle w:val="C-BodyText"/>
              <w:jc w:val="center"/>
              <w:rPr>
                <w:w w:val="99"/>
              </w:rPr>
            </w:pPr>
            <w:r>
              <w:rPr>
                <w:w w:val="99"/>
              </w:rPr>
              <w:t>4</w:t>
            </w:r>
          </w:p>
        </w:tc>
      </w:tr>
      <w:tr w:rsidR="00506468" w:rsidRPr="001654AB" w14:paraId="2DD538CC" w14:textId="77777777" w:rsidTr="00467FD7">
        <w:trPr>
          <w:trHeight w:val="1110"/>
          <w:jc w:val="center"/>
        </w:trPr>
        <w:tc>
          <w:tcPr>
            <w:tcW w:w="2322" w:type="dxa"/>
            <w:tcBorders>
              <w:right w:val="nil"/>
            </w:tcBorders>
          </w:tcPr>
          <w:p w14:paraId="0E7B7C37" w14:textId="77777777" w:rsidR="00506468" w:rsidRPr="001654AB" w:rsidRDefault="00506468" w:rsidP="00302AE0">
            <w:pPr>
              <w:pStyle w:val="C-BodyText"/>
              <w:jc w:val="center"/>
            </w:pPr>
            <w:r>
              <w:t>Manage Hotel Information (EI)</w:t>
            </w:r>
          </w:p>
        </w:tc>
        <w:tc>
          <w:tcPr>
            <w:tcW w:w="1018" w:type="dxa"/>
            <w:tcBorders>
              <w:left w:val="nil"/>
            </w:tcBorders>
          </w:tcPr>
          <w:p w14:paraId="32590B65" w14:textId="77777777" w:rsidR="00506468" w:rsidRPr="001654AB" w:rsidRDefault="00506468" w:rsidP="00302AE0">
            <w:pPr>
              <w:pStyle w:val="C-BodyText"/>
              <w:jc w:val="center"/>
              <w:rPr>
                <w:i/>
                <w:sz w:val="35"/>
              </w:rPr>
            </w:pPr>
          </w:p>
          <w:p w14:paraId="1D170220" w14:textId="77777777" w:rsidR="00506468" w:rsidRPr="001654AB" w:rsidRDefault="00506468" w:rsidP="00302AE0">
            <w:pPr>
              <w:pStyle w:val="C-BodyText"/>
              <w:jc w:val="center"/>
            </w:pPr>
          </w:p>
        </w:tc>
        <w:tc>
          <w:tcPr>
            <w:tcW w:w="817" w:type="dxa"/>
          </w:tcPr>
          <w:p w14:paraId="2F75F71A" w14:textId="6D7C8969" w:rsidR="00506468" w:rsidRPr="001654AB" w:rsidRDefault="00506468" w:rsidP="00302AE0">
            <w:pPr>
              <w:pStyle w:val="C-BodyText"/>
              <w:jc w:val="center"/>
            </w:pPr>
            <w:r>
              <w:rPr>
                <w:w w:val="99"/>
              </w:rPr>
              <w:t>1</w:t>
            </w:r>
          </w:p>
        </w:tc>
        <w:tc>
          <w:tcPr>
            <w:tcW w:w="900" w:type="dxa"/>
          </w:tcPr>
          <w:p w14:paraId="5B956933" w14:textId="532ED564" w:rsidR="00506468" w:rsidRPr="001654AB" w:rsidRDefault="00506468" w:rsidP="00302AE0">
            <w:pPr>
              <w:pStyle w:val="C-BodyText"/>
              <w:jc w:val="center"/>
            </w:pPr>
            <w:r>
              <w:rPr>
                <w:w w:val="99"/>
              </w:rPr>
              <w:t>5</w:t>
            </w:r>
          </w:p>
        </w:tc>
        <w:tc>
          <w:tcPr>
            <w:tcW w:w="1170" w:type="dxa"/>
          </w:tcPr>
          <w:p w14:paraId="0DF1B1AE" w14:textId="32EBB036" w:rsidR="00506468" w:rsidRDefault="002C42E7" w:rsidP="00302AE0">
            <w:pPr>
              <w:pStyle w:val="C-BodyText"/>
              <w:jc w:val="center"/>
              <w:rPr>
                <w:w w:val="99"/>
              </w:rPr>
            </w:pPr>
            <w:r>
              <w:rPr>
                <w:w w:val="99"/>
              </w:rPr>
              <w:t>low</w:t>
            </w:r>
          </w:p>
        </w:tc>
        <w:tc>
          <w:tcPr>
            <w:tcW w:w="2683" w:type="dxa"/>
          </w:tcPr>
          <w:p w14:paraId="0C3A261F" w14:textId="16D3E7C1" w:rsidR="00506468" w:rsidRDefault="002C42E7" w:rsidP="00302AE0">
            <w:pPr>
              <w:pStyle w:val="C-BodyText"/>
              <w:jc w:val="center"/>
              <w:rPr>
                <w:w w:val="99"/>
              </w:rPr>
            </w:pPr>
            <w:r>
              <w:rPr>
                <w:w w:val="99"/>
              </w:rPr>
              <w:t>3</w:t>
            </w:r>
          </w:p>
        </w:tc>
      </w:tr>
      <w:tr w:rsidR="00506468" w:rsidRPr="001654AB" w14:paraId="304F057B" w14:textId="77777777" w:rsidTr="00467FD7">
        <w:trPr>
          <w:trHeight w:val="1676"/>
          <w:jc w:val="center"/>
        </w:trPr>
        <w:tc>
          <w:tcPr>
            <w:tcW w:w="3340" w:type="dxa"/>
            <w:gridSpan w:val="2"/>
          </w:tcPr>
          <w:p w14:paraId="67F0B32A" w14:textId="77777777" w:rsidR="00506468" w:rsidRPr="001654AB" w:rsidRDefault="00506468" w:rsidP="00302AE0">
            <w:pPr>
              <w:pStyle w:val="C-BodyText"/>
              <w:jc w:val="center"/>
            </w:pPr>
            <w:r>
              <w:t>Manage Transport Information (EI)</w:t>
            </w:r>
          </w:p>
        </w:tc>
        <w:tc>
          <w:tcPr>
            <w:tcW w:w="817" w:type="dxa"/>
          </w:tcPr>
          <w:p w14:paraId="4DDE9A6E" w14:textId="77777777" w:rsidR="00506468" w:rsidRPr="001654AB" w:rsidRDefault="00506468" w:rsidP="00302AE0">
            <w:pPr>
              <w:pStyle w:val="C-BodyText"/>
              <w:jc w:val="center"/>
            </w:pPr>
            <w:r w:rsidRPr="001654AB">
              <w:rPr>
                <w:w w:val="99"/>
              </w:rPr>
              <w:t>1</w:t>
            </w:r>
          </w:p>
        </w:tc>
        <w:tc>
          <w:tcPr>
            <w:tcW w:w="900" w:type="dxa"/>
          </w:tcPr>
          <w:p w14:paraId="6FD74600" w14:textId="6664427C" w:rsidR="00506468" w:rsidRPr="001654AB" w:rsidRDefault="00506468" w:rsidP="00302AE0">
            <w:pPr>
              <w:pStyle w:val="C-BodyText"/>
              <w:jc w:val="center"/>
            </w:pPr>
            <w:r>
              <w:rPr>
                <w:w w:val="99"/>
              </w:rPr>
              <w:t>4</w:t>
            </w:r>
          </w:p>
        </w:tc>
        <w:tc>
          <w:tcPr>
            <w:tcW w:w="1170" w:type="dxa"/>
          </w:tcPr>
          <w:p w14:paraId="30A55840" w14:textId="34ED5BEB" w:rsidR="00506468" w:rsidRDefault="002C42E7" w:rsidP="00302AE0">
            <w:pPr>
              <w:pStyle w:val="C-BodyText"/>
              <w:jc w:val="center"/>
              <w:rPr>
                <w:w w:val="99"/>
              </w:rPr>
            </w:pPr>
            <w:r>
              <w:rPr>
                <w:w w:val="99"/>
              </w:rPr>
              <w:t>low</w:t>
            </w:r>
          </w:p>
        </w:tc>
        <w:tc>
          <w:tcPr>
            <w:tcW w:w="2683" w:type="dxa"/>
          </w:tcPr>
          <w:p w14:paraId="5237589B" w14:textId="10EC1D37" w:rsidR="00506468" w:rsidRDefault="002C42E7" w:rsidP="00302AE0">
            <w:pPr>
              <w:pStyle w:val="C-BodyText"/>
              <w:jc w:val="center"/>
              <w:rPr>
                <w:w w:val="99"/>
              </w:rPr>
            </w:pPr>
            <w:r>
              <w:rPr>
                <w:w w:val="99"/>
              </w:rPr>
              <w:t>3</w:t>
            </w:r>
          </w:p>
        </w:tc>
      </w:tr>
      <w:tr w:rsidR="00506468" w:rsidRPr="001654AB" w14:paraId="5CEB9464" w14:textId="77777777" w:rsidTr="00467FD7">
        <w:trPr>
          <w:trHeight w:val="1675"/>
          <w:jc w:val="center"/>
        </w:trPr>
        <w:tc>
          <w:tcPr>
            <w:tcW w:w="3340" w:type="dxa"/>
            <w:gridSpan w:val="2"/>
          </w:tcPr>
          <w:p w14:paraId="62920AFC" w14:textId="77777777" w:rsidR="00506468" w:rsidRPr="001654AB" w:rsidRDefault="00506468" w:rsidP="00302AE0">
            <w:pPr>
              <w:pStyle w:val="C-BodyText"/>
              <w:jc w:val="center"/>
            </w:pPr>
            <w:r w:rsidRPr="00BD684A">
              <w:t>Manage Room Types (EI)</w:t>
            </w:r>
          </w:p>
        </w:tc>
        <w:tc>
          <w:tcPr>
            <w:tcW w:w="817" w:type="dxa"/>
          </w:tcPr>
          <w:p w14:paraId="3895A3E2" w14:textId="4C814309" w:rsidR="00506468" w:rsidRPr="001654AB" w:rsidRDefault="00506468" w:rsidP="00302AE0">
            <w:pPr>
              <w:pStyle w:val="C-BodyText"/>
              <w:jc w:val="center"/>
            </w:pPr>
            <w:r>
              <w:rPr>
                <w:w w:val="99"/>
              </w:rPr>
              <w:t>1</w:t>
            </w:r>
          </w:p>
        </w:tc>
        <w:tc>
          <w:tcPr>
            <w:tcW w:w="900" w:type="dxa"/>
          </w:tcPr>
          <w:p w14:paraId="5FBCD982" w14:textId="77777777" w:rsidR="00506468" w:rsidRPr="001654AB" w:rsidRDefault="00506468" w:rsidP="00302AE0">
            <w:pPr>
              <w:pStyle w:val="C-BodyText"/>
              <w:jc w:val="center"/>
            </w:pPr>
            <w:r>
              <w:rPr>
                <w:w w:val="99"/>
              </w:rPr>
              <w:t>4</w:t>
            </w:r>
          </w:p>
        </w:tc>
        <w:tc>
          <w:tcPr>
            <w:tcW w:w="1170" w:type="dxa"/>
          </w:tcPr>
          <w:p w14:paraId="6AF14A35" w14:textId="3489848C" w:rsidR="00506468" w:rsidRDefault="002C42E7" w:rsidP="00302AE0">
            <w:pPr>
              <w:pStyle w:val="C-BodyText"/>
              <w:jc w:val="center"/>
              <w:rPr>
                <w:w w:val="99"/>
              </w:rPr>
            </w:pPr>
            <w:r>
              <w:rPr>
                <w:w w:val="99"/>
              </w:rPr>
              <w:t>low</w:t>
            </w:r>
          </w:p>
        </w:tc>
        <w:tc>
          <w:tcPr>
            <w:tcW w:w="2683" w:type="dxa"/>
          </w:tcPr>
          <w:p w14:paraId="45B8C85E" w14:textId="1AAEAE07" w:rsidR="00506468" w:rsidRDefault="002C42E7" w:rsidP="00302AE0">
            <w:pPr>
              <w:pStyle w:val="C-BodyText"/>
              <w:jc w:val="center"/>
              <w:rPr>
                <w:w w:val="99"/>
              </w:rPr>
            </w:pPr>
            <w:r>
              <w:rPr>
                <w:w w:val="99"/>
              </w:rPr>
              <w:t>3</w:t>
            </w:r>
          </w:p>
        </w:tc>
      </w:tr>
      <w:tr w:rsidR="00506468" w:rsidRPr="001654AB" w14:paraId="0EFCBC3F" w14:textId="77777777" w:rsidTr="00467FD7">
        <w:trPr>
          <w:trHeight w:val="1675"/>
          <w:jc w:val="center"/>
        </w:trPr>
        <w:tc>
          <w:tcPr>
            <w:tcW w:w="3340" w:type="dxa"/>
            <w:gridSpan w:val="2"/>
          </w:tcPr>
          <w:p w14:paraId="54A89CCA" w14:textId="77777777" w:rsidR="00506468" w:rsidRDefault="00506468" w:rsidP="00302AE0">
            <w:pPr>
              <w:pStyle w:val="C-BodyText"/>
              <w:jc w:val="center"/>
            </w:pPr>
            <w:r>
              <w:t>Manage Food Menu</w:t>
            </w:r>
            <w:r w:rsidRPr="00E75733">
              <w:t xml:space="preserve"> (EI)</w:t>
            </w:r>
          </w:p>
        </w:tc>
        <w:tc>
          <w:tcPr>
            <w:tcW w:w="817" w:type="dxa"/>
          </w:tcPr>
          <w:p w14:paraId="3EC9CD8A" w14:textId="77777777" w:rsidR="00506468" w:rsidRPr="001654AB" w:rsidRDefault="00506468" w:rsidP="00302AE0">
            <w:pPr>
              <w:pStyle w:val="C-BodyText"/>
              <w:jc w:val="center"/>
              <w:rPr>
                <w:w w:val="99"/>
              </w:rPr>
            </w:pPr>
            <w:r>
              <w:rPr>
                <w:w w:val="99"/>
              </w:rPr>
              <w:t>1</w:t>
            </w:r>
          </w:p>
        </w:tc>
        <w:tc>
          <w:tcPr>
            <w:tcW w:w="900" w:type="dxa"/>
          </w:tcPr>
          <w:p w14:paraId="5EDEEAB7" w14:textId="0727CCB4" w:rsidR="00506468" w:rsidRDefault="00506468" w:rsidP="00302AE0">
            <w:pPr>
              <w:pStyle w:val="C-BodyText"/>
              <w:jc w:val="center"/>
              <w:rPr>
                <w:w w:val="99"/>
              </w:rPr>
            </w:pPr>
            <w:r>
              <w:rPr>
                <w:w w:val="99"/>
              </w:rPr>
              <w:t>4</w:t>
            </w:r>
          </w:p>
        </w:tc>
        <w:tc>
          <w:tcPr>
            <w:tcW w:w="1170" w:type="dxa"/>
          </w:tcPr>
          <w:p w14:paraId="28DF688A" w14:textId="21CC76EA" w:rsidR="00506468" w:rsidRDefault="002C42E7" w:rsidP="00302AE0">
            <w:pPr>
              <w:pStyle w:val="C-BodyText"/>
              <w:jc w:val="center"/>
              <w:rPr>
                <w:w w:val="99"/>
              </w:rPr>
            </w:pPr>
            <w:r>
              <w:rPr>
                <w:w w:val="99"/>
              </w:rPr>
              <w:t>low</w:t>
            </w:r>
          </w:p>
        </w:tc>
        <w:tc>
          <w:tcPr>
            <w:tcW w:w="2683" w:type="dxa"/>
          </w:tcPr>
          <w:p w14:paraId="1DBA4BDA" w14:textId="3BFAAE79" w:rsidR="00506468" w:rsidRDefault="002C42E7" w:rsidP="00302AE0">
            <w:pPr>
              <w:pStyle w:val="C-BodyText"/>
              <w:jc w:val="center"/>
              <w:rPr>
                <w:w w:val="99"/>
              </w:rPr>
            </w:pPr>
            <w:r>
              <w:rPr>
                <w:w w:val="99"/>
              </w:rPr>
              <w:t>3</w:t>
            </w:r>
          </w:p>
        </w:tc>
      </w:tr>
      <w:tr w:rsidR="00506468" w:rsidRPr="001654AB" w14:paraId="78D02AFA" w14:textId="77777777" w:rsidTr="00467FD7">
        <w:trPr>
          <w:trHeight w:val="1565"/>
          <w:jc w:val="center"/>
        </w:trPr>
        <w:tc>
          <w:tcPr>
            <w:tcW w:w="3340" w:type="dxa"/>
            <w:gridSpan w:val="2"/>
          </w:tcPr>
          <w:p w14:paraId="10CE6C65" w14:textId="7D0BC65A" w:rsidR="00506468" w:rsidRDefault="00506468" w:rsidP="00302AE0">
            <w:pPr>
              <w:pStyle w:val="C-BodyText"/>
              <w:jc w:val="center"/>
            </w:pPr>
            <w:r w:rsidRPr="00BD684A">
              <w:t>View Booking History (EQ)</w:t>
            </w:r>
          </w:p>
        </w:tc>
        <w:tc>
          <w:tcPr>
            <w:tcW w:w="817" w:type="dxa"/>
          </w:tcPr>
          <w:p w14:paraId="3BD87AAC" w14:textId="47C55BFD" w:rsidR="00506468" w:rsidRPr="001654AB" w:rsidRDefault="00506468" w:rsidP="00302AE0">
            <w:pPr>
              <w:pStyle w:val="C-BodyText"/>
              <w:jc w:val="center"/>
              <w:rPr>
                <w:w w:val="99"/>
              </w:rPr>
            </w:pPr>
            <w:r>
              <w:rPr>
                <w:w w:val="99"/>
              </w:rPr>
              <w:t>3</w:t>
            </w:r>
          </w:p>
        </w:tc>
        <w:tc>
          <w:tcPr>
            <w:tcW w:w="900" w:type="dxa"/>
          </w:tcPr>
          <w:p w14:paraId="7AE6DF10" w14:textId="00F586E4" w:rsidR="00506468" w:rsidRDefault="00506468" w:rsidP="00302AE0">
            <w:pPr>
              <w:pStyle w:val="C-BodyText"/>
              <w:jc w:val="center"/>
              <w:rPr>
                <w:w w:val="99"/>
              </w:rPr>
            </w:pPr>
            <w:r>
              <w:rPr>
                <w:w w:val="99"/>
              </w:rPr>
              <w:t>4</w:t>
            </w:r>
          </w:p>
        </w:tc>
        <w:tc>
          <w:tcPr>
            <w:tcW w:w="1170" w:type="dxa"/>
          </w:tcPr>
          <w:p w14:paraId="06086D11" w14:textId="216FD947" w:rsidR="00506468" w:rsidRDefault="002C42E7" w:rsidP="00302AE0">
            <w:pPr>
              <w:pStyle w:val="C-BodyText"/>
              <w:jc w:val="center"/>
              <w:rPr>
                <w:w w:val="99"/>
              </w:rPr>
            </w:pPr>
            <w:r>
              <w:rPr>
                <w:w w:val="99"/>
              </w:rPr>
              <w:t>average</w:t>
            </w:r>
          </w:p>
        </w:tc>
        <w:tc>
          <w:tcPr>
            <w:tcW w:w="2683" w:type="dxa"/>
          </w:tcPr>
          <w:p w14:paraId="0C4CC938" w14:textId="5AEF340F" w:rsidR="00506468" w:rsidRDefault="002C42E7" w:rsidP="00302AE0">
            <w:pPr>
              <w:pStyle w:val="C-BodyText"/>
              <w:jc w:val="center"/>
              <w:rPr>
                <w:w w:val="99"/>
              </w:rPr>
            </w:pPr>
            <w:r>
              <w:rPr>
                <w:w w:val="99"/>
              </w:rPr>
              <w:t>4</w:t>
            </w:r>
          </w:p>
        </w:tc>
      </w:tr>
      <w:tr w:rsidR="00506468" w:rsidRPr="001654AB" w14:paraId="6BEA7C70" w14:textId="77777777" w:rsidTr="00467FD7">
        <w:trPr>
          <w:trHeight w:val="1565"/>
          <w:jc w:val="center"/>
        </w:trPr>
        <w:tc>
          <w:tcPr>
            <w:tcW w:w="3340" w:type="dxa"/>
            <w:gridSpan w:val="2"/>
          </w:tcPr>
          <w:p w14:paraId="650DBD84" w14:textId="77777777" w:rsidR="00506468" w:rsidRPr="00D566E1" w:rsidRDefault="00506468" w:rsidP="00302AE0">
            <w:pPr>
              <w:pStyle w:val="C-BodyText"/>
              <w:jc w:val="center"/>
            </w:pPr>
            <w:r w:rsidRPr="00E75733">
              <w:t xml:space="preserve">Update </w:t>
            </w:r>
            <w:r>
              <w:t xml:space="preserve">Tourist </w:t>
            </w:r>
            <w:r w:rsidRPr="00E75733">
              <w:t>Profiles (EI)</w:t>
            </w:r>
          </w:p>
        </w:tc>
        <w:tc>
          <w:tcPr>
            <w:tcW w:w="817" w:type="dxa"/>
          </w:tcPr>
          <w:p w14:paraId="0419BEC7" w14:textId="3E80E373" w:rsidR="00506468" w:rsidRDefault="00506468" w:rsidP="00302AE0">
            <w:pPr>
              <w:pStyle w:val="C-BodyText"/>
              <w:jc w:val="center"/>
              <w:rPr>
                <w:w w:val="99"/>
              </w:rPr>
            </w:pPr>
            <w:r>
              <w:rPr>
                <w:w w:val="99"/>
              </w:rPr>
              <w:t>1</w:t>
            </w:r>
          </w:p>
        </w:tc>
        <w:tc>
          <w:tcPr>
            <w:tcW w:w="900" w:type="dxa"/>
          </w:tcPr>
          <w:p w14:paraId="6AB890F0" w14:textId="048354DE" w:rsidR="00506468" w:rsidRDefault="00506468" w:rsidP="00302AE0">
            <w:pPr>
              <w:pStyle w:val="C-BodyText"/>
              <w:jc w:val="center"/>
              <w:rPr>
                <w:w w:val="99"/>
              </w:rPr>
            </w:pPr>
            <w:r>
              <w:rPr>
                <w:w w:val="99"/>
              </w:rPr>
              <w:t>3</w:t>
            </w:r>
          </w:p>
        </w:tc>
        <w:tc>
          <w:tcPr>
            <w:tcW w:w="1170" w:type="dxa"/>
          </w:tcPr>
          <w:p w14:paraId="459D2D51" w14:textId="074E960A" w:rsidR="00506468" w:rsidRDefault="002C42E7" w:rsidP="00302AE0">
            <w:pPr>
              <w:pStyle w:val="C-BodyText"/>
              <w:jc w:val="center"/>
              <w:rPr>
                <w:w w:val="99"/>
              </w:rPr>
            </w:pPr>
            <w:r>
              <w:rPr>
                <w:w w:val="99"/>
              </w:rPr>
              <w:t>low</w:t>
            </w:r>
          </w:p>
        </w:tc>
        <w:tc>
          <w:tcPr>
            <w:tcW w:w="2683" w:type="dxa"/>
          </w:tcPr>
          <w:p w14:paraId="39E04602" w14:textId="6CDEB467" w:rsidR="00506468" w:rsidRDefault="002C42E7" w:rsidP="00302AE0">
            <w:pPr>
              <w:pStyle w:val="C-BodyText"/>
              <w:jc w:val="center"/>
              <w:rPr>
                <w:w w:val="99"/>
              </w:rPr>
            </w:pPr>
            <w:r>
              <w:rPr>
                <w:w w:val="99"/>
              </w:rPr>
              <w:t>3</w:t>
            </w:r>
          </w:p>
        </w:tc>
      </w:tr>
      <w:tr w:rsidR="00506468" w:rsidRPr="001654AB" w14:paraId="4A7C80B7" w14:textId="77777777" w:rsidTr="00467FD7">
        <w:trPr>
          <w:trHeight w:val="1565"/>
          <w:jc w:val="center"/>
        </w:trPr>
        <w:tc>
          <w:tcPr>
            <w:tcW w:w="3340" w:type="dxa"/>
            <w:gridSpan w:val="2"/>
          </w:tcPr>
          <w:p w14:paraId="1DB4B9FE" w14:textId="77777777" w:rsidR="00506468" w:rsidRPr="00D566E1" w:rsidRDefault="00506468" w:rsidP="00302AE0">
            <w:pPr>
              <w:pStyle w:val="C-BodyText"/>
              <w:jc w:val="center"/>
            </w:pPr>
            <w:r w:rsidRPr="00BD684A">
              <w:t>Search for Package Details (EQ)</w:t>
            </w:r>
          </w:p>
        </w:tc>
        <w:tc>
          <w:tcPr>
            <w:tcW w:w="817" w:type="dxa"/>
          </w:tcPr>
          <w:p w14:paraId="38EF0B43" w14:textId="78C43428" w:rsidR="00506468" w:rsidRDefault="00506468" w:rsidP="00302AE0">
            <w:pPr>
              <w:pStyle w:val="C-BodyText"/>
              <w:jc w:val="center"/>
              <w:rPr>
                <w:w w:val="99"/>
              </w:rPr>
            </w:pPr>
            <w:r>
              <w:rPr>
                <w:w w:val="99"/>
              </w:rPr>
              <w:t>1</w:t>
            </w:r>
          </w:p>
        </w:tc>
        <w:tc>
          <w:tcPr>
            <w:tcW w:w="900" w:type="dxa"/>
          </w:tcPr>
          <w:p w14:paraId="458FD35E" w14:textId="3B455745" w:rsidR="00506468" w:rsidRDefault="00506468" w:rsidP="00302AE0">
            <w:pPr>
              <w:pStyle w:val="C-BodyText"/>
              <w:jc w:val="center"/>
              <w:rPr>
                <w:w w:val="99"/>
              </w:rPr>
            </w:pPr>
            <w:r>
              <w:rPr>
                <w:w w:val="99"/>
              </w:rPr>
              <w:t>5</w:t>
            </w:r>
          </w:p>
        </w:tc>
        <w:tc>
          <w:tcPr>
            <w:tcW w:w="1170" w:type="dxa"/>
          </w:tcPr>
          <w:p w14:paraId="39ACA8AC" w14:textId="4C1C19CF" w:rsidR="00506468" w:rsidRDefault="002C42E7" w:rsidP="00302AE0">
            <w:pPr>
              <w:pStyle w:val="C-BodyText"/>
              <w:jc w:val="center"/>
              <w:rPr>
                <w:w w:val="99"/>
              </w:rPr>
            </w:pPr>
            <w:r>
              <w:rPr>
                <w:w w:val="99"/>
              </w:rPr>
              <w:t>low</w:t>
            </w:r>
          </w:p>
        </w:tc>
        <w:tc>
          <w:tcPr>
            <w:tcW w:w="2683" w:type="dxa"/>
          </w:tcPr>
          <w:p w14:paraId="2FCF9B10" w14:textId="6D170292" w:rsidR="00506468" w:rsidRDefault="002C42E7" w:rsidP="00302AE0">
            <w:pPr>
              <w:pStyle w:val="C-BodyText"/>
              <w:jc w:val="center"/>
              <w:rPr>
                <w:w w:val="99"/>
              </w:rPr>
            </w:pPr>
            <w:r>
              <w:rPr>
                <w:w w:val="99"/>
              </w:rPr>
              <w:t>3</w:t>
            </w:r>
          </w:p>
        </w:tc>
      </w:tr>
      <w:tr w:rsidR="002C42E7" w:rsidRPr="001654AB" w14:paraId="4A6BA2F1" w14:textId="77777777" w:rsidTr="00467FD7">
        <w:trPr>
          <w:trHeight w:val="1565"/>
          <w:jc w:val="center"/>
        </w:trPr>
        <w:tc>
          <w:tcPr>
            <w:tcW w:w="3340" w:type="dxa"/>
            <w:gridSpan w:val="2"/>
          </w:tcPr>
          <w:p w14:paraId="03BCBC3A" w14:textId="5FB6D868" w:rsidR="002C42E7" w:rsidRPr="00BD684A" w:rsidRDefault="002C42E7" w:rsidP="00302AE0">
            <w:pPr>
              <w:pStyle w:val="C-BodyText"/>
              <w:jc w:val="center"/>
            </w:pPr>
            <w:r>
              <w:lastRenderedPageBreak/>
              <w:t>Report Generation (EO)</w:t>
            </w:r>
          </w:p>
        </w:tc>
        <w:tc>
          <w:tcPr>
            <w:tcW w:w="817" w:type="dxa"/>
          </w:tcPr>
          <w:p w14:paraId="7A8DB78C" w14:textId="79C3C761" w:rsidR="002C42E7" w:rsidRDefault="002C42E7" w:rsidP="00302AE0">
            <w:pPr>
              <w:pStyle w:val="C-BodyText"/>
              <w:jc w:val="center"/>
              <w:rPr>
                <w:w w:val="99"/>
              </w:rPr>
            </w:pPr>
            <w:r>
              <w:rPr>
                <w:w w:val="99"/>
              </w:rPr>
              <w:t>2</w:t>
            </w:r>
          </w:p>
        </w:tc>
        <w:tc>
          <w:tcPr>
            <w:tcW w:w="900" w:type="dxa"/>
          </w:tcPr>
          <w:p w14:paraId="29C78071" w14:textId="0498ECDF" w:rsidR="002C42E7" w:rsidRDefault="002C42E7" w:rsidP="00302AE0">
            <w:pPr>
              <w:pStyle w:val="C-BodyText"/>
              <w:jc w:val="center"/>
              <w:rPr>
                <w:w w:val="99"/>
              </w:rPr>
            </w:pPr>
            <w:r>
              <w:rPr>
                <w:w w:val="99"/>
              </w:rPr>
              <w:t>4</w:t>
            </w:r>
          </w:p>
        </w:tc>
        <w:tc>
          <w:tcPr>
            <w:tcW w:w="1170" w:type="dxa"/>
          </w:tcPr>
          <w:p w14:paraId="6597339C" w14:textId="025A9723" w:rsidR="002C42E7" w:rsidRDefault="002C42E7" w:rsidP="00302AE0">
            <w:pPr>
              <w:pStyle w:val="C-BodyText"/>
              <w:jc w:val="center"/>
              <w:rPr>
                <w:w w:val="99"/>
              </w:rPr>
            </w:pPr>
            <w:r>
              <w:rPr>
                <w:w w:val="99"/>
              </w:rPr>
              <w:t>low</w:t>
            </w:r>
          </w:p>
        </w:tc>
        <w:tc>
          <w:tcPr>
            <w:tcW w:w="2683" w:type="dxa"/>
          </w:tcPr>
          <w:p w14:paraId="74A3C93A" w14:textId="6864C672" w:rsidR="002C42E7" w:rsidRDefault="002C42E7" w:rsidP="00302AE0">
            <w:pPr>
              <w:pStyle w:val="C-BodyText"/>
              <w:jc w:val="center"/>
              <w:rPr>
                <w:w w:val="99"/>
              </w:rPr>
            </w:pPr>
            <w:r>
              <w:rPr>
                <w:w w:val="99"/>
              </w:rPr>
              <w:t>4</w:t>
            </w:r>
          </w:p>
        </w:tc>
      </w:tr>
      <w:tr w:rsidR="002C42E7" w:rsidRPr="001654AB" w14:paraId="5183F707" w14:textId="77777777" w:rsidTr="00CF2DFA">
        <w:trPr>
          <w:trHeight w:val="1565"/>
          <w:jc w:val="center"/>
        </w:trPr>
        <w:tc>
          <w:tcPr>
            <w:tcW w:w="6227" w:type="dxa"/>
            <w:gridSpan w:val="5"/>
          </w:tcPr>
          <w:p w14:paraId="7758215C" w14:textId="30331A1B" w:rsidR="002C42E7" w:rsidRDefault="002C42E7" w:rsidP="00302AE0">
            <w:pPr>
              <w:pStyle w:val="C-BodyText"/>
              <w:jc w:val="center"/>
              <w:rPr>
                <w:w w:val="99"/>
              </w:rPr>
            </w:pPr>
            <w:r>
              <w:rPr>
                <w:w w:val="99"/>
              </w:rPr>
              <w:t>Total</w:t>
            </w:r>
          </w:p>
        </w:tc>
        <w:tc>
          <w:tcPr>
            <w:tcW w:w="2683" w:type="dxa"/>
          </w:tcPr>
          <w:p w14:paraId="0B04C847" w14:textId="6A283205" w:rsidR="002C42E7" w:rsidRDefault="002C42E7" w:rsidP="00302AE0">
            <w:pPr>
              <w:pStyle w:val="C-BodyText"/>
              <w:jc w:val="center"/>
              <w:rPr>
                <w:w w:val="99"/>
              </w:rPr>
            </w:pPr>
            <w:r>
              <w:rPr>
                <w:w w:val="99"/>
              </w:rPr>
              <w:t>33</w:t>
            </w:r>
          </w:p>
        </w:tc>
      </w:tr>
    </w:tbl>
    <w:p w14:paraId="10E00FC4" w14:textId="77777777" w:rsidR="00943435" w:rsidRPr="00943435" w:rsidRDefault="00943435" w:rsidP="00302AE0">
      <w:pPr>
        <w:pStyle w:val="BodyText"/>
        <w:ind w:firstLine="0"/>
      </w:pPr>
    </w:p>
    <w:p w14:paraId="7137A7BF" w14:textId="77777777" w:rsidR="00943435" w:rsidRPr="00943435" w:rsidRDefault="00943435" w:rsidP="00943435">
      <w:pPr>
        <w:pStyle w:val="BodyText"/>
      </w:pPr>
    </w:p>
    <w:p w14:paraId="328AE5DD" w14:textId="77777777" w:rsidR="00943435" w:rsidRDefault="00943435" w:rsidP="00F403F2">
      <w:pPr>
        <w:pStyle w:val="Heading4"/>
      </w:pPr>
    </w:p>
    <w:p w14:paraId="494B69EF" w14:textId="77777777" w:rsidR="002C42E7" w:rsidRPr="002C42E7" w:rsidRDefault="002C42E7" w:rsidP="002C42E7">
      <w:pPr>
        <w:pStyle w:val="BodyText"/>
      </w:pPr>
    </w:p>
    <w:p w14:paraId="6282E3B2" w14:textId="796854D2" w:rsidR="00F403F2" w:rsidRPr="001C2971" w:rsidRDefault="00F403F2" w:rsidP="00F403F2">
      <w:pPr>
        <w:pStyle w:val="Heading4"/>
        <w:rPr>
          <w:b/>
          <w:bCs/>
        </w:rPr>
      </w:pPr>
      <w:bookmarkStart w:id="160" w:name="_Toc153474803"/>
      <w:r w:rsidRPr="001C2971">
        <w:rPr>
          <w:b/>
          <w:bCs/>
        </w:rPr>
        <w:t>6.8 Unadjusted Function Point Contribution (Data Function)</w:t>
      </w:r>
      <w:bookmarkEnd w:id="160"/>
    </w:p>
    <w:p w14:paraId="2D9DDA3F" w14:textId="77777777" w:rsidR="00D20E4A" w:rsidRPr="00D20E4A" w:rsidRDefault="00D20E4A" w:rsidP="00D20E4A">
      <w:pPr>
        <w:pStyle w:val="BodyText"/>
      </w:pPr>
    </w:p>
    <w:tbl>
      <w:tblPr>
        <w:tblW w:w="90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900"/>
        <w:gridCol w:w="1260"/>
        <w:gridCol w:w="2160"/>
        <w:gridCol w:w="2700"/>
      </w:tblGrid>
      <w:tr w:rsidR="00506468" w:rsidRPr="001654AB" w14:paraId="15DE77D7" w14:textId="50B9D443" w:rsidTr="00467FD7">
        <w:trPr>
          <w:trHeight w:val="471"/>
        </w:trPr>
        <w:tc>
          <w:tcPr>
            <w:tcW w:w="1980" w:type="dxa"/>
          </w:tcPr>
          <w:p w14:paraId="67F765EE" w14:textId="77777777" w:rsidR="00506468" w:rsidRPr="001654AB" w:rsidRDefault="00506468" w:rsidP="00D20E4A">
            <w:pPr>
              <w:pStyle w:val="TableParagraph"/>
              <w:jc w:val="center"/>
              <w:rPr>
                <w:rFonts w:ascii="Times New Roman" w:hAnsi="Times New Roman" w:cs="Times New Roman"/>
                <w:sz w:val="24"/>
              </w:rPr>
            </w:pPr>
            <w:r w:rsidRPr="001654AB">
              <w:rPr>
                <w:rFonts w:ascii="Times New Roman" w:hAnsi="Times New Roman" w:cs="Times New Roman"/>
                <w:sz w:val="24"/>
              </w:rPr>
              <w:t>Data Function</w:t>
            </w:r>
          </w:p>
        </w:tc>
        <w:tc>
          <w:tcPr>
            <w:tcW w:w="900" w:type="dxa"/>
          </w:tcPr>
          <w:p w14:paraId="51A99670" w14:textId="77777777" w:rsidR="00506468" w:rsidRPr="001654AB" w:rsidRDefault="00506468" w:rsidP="00D20E4A">
            <w:pPr>
              <w:pStyle w:val="TableParagraph"/>
              <w:jc w:val="center"/>
              <w:rPr>
                <w:rFonts w:ascii="Times New Roman" w:hAnsi="Times New Roman" w:cs="Times New Roman"/>
                <w:sz w:val="24"/>
              </w:rPr>
            </w:pPr>
            <w:r w:rsidRPr="001654AB">
              <w:rPr>
                <w:rFonts w:ascii="Times New Roman" w:hAnsi="Times New Roman" w:cs="Times New Roman"/>
                <w:sz w:val="24"/>
              </w:rPr>
              <w:t>RETs</w:t>
            </w:r>
          </w:p>
        </w:tc>
        <w:tc>
          <w:tcPr>
            <w:tcW w:w="1260" w:type="dxa"/>
          </w:tcPr>
          <w:p w14:paraId="71FD1A14" w14:textId="77777777" w:rsidR="00506468" w:rsidRPr="001654AB" w:rsidRDefault="00506468" w:rsidP="00D20E4A">
            <w:pPr>
              <w:pStyle w:val="TableParagraph"/>
              <w:ind w:left="5"/>
              <w:jc w:val="center"/>
              <w:rPr>
                <w:rFonts w:ascii="Times New Roman" w:hAnsi="Times New Roman" w:cs="Times New Roman"/>
                <w:sz w:val="24"/>
              </w:rPr>
            </w:pPr>
            <w:r w:rsidRPr="001654AB">
              <w:rPr>
                <w:rFonts w:ascii="Times New Roman" w:hAnsi="Times New Roman" w:cs="Times New Roman"/>
                <w:sz w:val="24"/>
              </w:rPr>
              <w:t>DETs</w:t>
            </w:r>
          </w:p>
        </w:tc>
        <w:tc>
          <w:tcPr>
            <w:tcW w:w="2160" w:type="dxa"/>
          </w:tcPr>
          <w:p w14:paraId="54A22184" w14:textId="43C5721F" w:rsidR="00506468" w:rsidRPr="001654AB" w:rsidRDefault="00506468" w:rsidP="00D20E4A">
            <w:pPr>
              <w:pStyle w:val="TableParagraph"/>
              <w:ind w:left="5"/>
              <w:jc w:val="center"/>
              <w:rPr>
                <w:rFonts w:ascii="Times New Roman" w:hAnsi="Times New Roman" w:cs="Times New Roman"/>
                <w:sz w:val="24"/>
              </w:rPr>
            </w:pPr>
            <w:r>
              <w:rPr>
                <w:rFonts w:ascii="Times New Roman" w:hAnsi="Times New Roman" w:cs="Times New Roman"/>
                <w:sz w:val="24"/>
              </w:rPr>
              <w:t>Complexity</w:t>
            </w:r>
          </w:p>
        </w:tc>
        <w:tc>
          <w:tcPr>
            <w:tcW w:w="2700" w:type="dxa"/>
          </w:tcPr>
          <w:p w14:paraId="0410E2A3" w14:textId="5CE85CD1" w:rsidR="00506468" w:rsidRPr="001654AB" w:rsidRDefault="00506468" w:rsidP="00D20E4A">
            <w:pPr>
              <w:pStyle w:val="TableParagraph"/>
              <w:ind w:left="5"/>
              <w:jc w:val="center"/>
              <w:rPr>
                <w:rFonts w:ascii="Times New Roman" w:hAnsi="Times New Roman" w:cs="Times New Roman"/>
                <w:sz w:val="24"/>
              </w:rPr>
            </w:pPr>
            <w:r>
              <w:rPr>
                <w:rFonts w:ascii="Times New Roman" w:hAnsi="Times New Roman" w:cs="Times New Roman"/>
                <w:sz w:val="24"/>
              </w:rPr>
              <w:t>UFP</w:t>
            </w:r>
          </w:p>
        </w:tc>
      </w:tr>
      <w:tr w:rsidR="00506468" w:rsidRPr="001654AB" w14:paraId="2A67EEB7" w14:textId="16D347F5" w:rsidTr="00467FD7">
        <w:trPr>
          <w:trHeight w:val="941"/>
        </w:trPr>
        <w:tc>
          <w:tcPr>
            <w:tcW w:w="1980" w:type="dxa"/>
          </w:tcPr>
          <w:p w14:paraId="12A82F47" w14:textId="77777777" w:rsidR="00506468" w:rsidRPr="001654AB" w:rsidRDefault="00506468" w:rsidP="00B91998">
            <w:pPr>
              <w:pStyle w:val="TableParagraph"/>
              <w:ind w:right="-15"/>
              <w:rPr>
                <w:rFonts w:ascii="Times New Roman" w:hAnsi="Times New Roman" w:cs="Times New Roman"/>
                <w:sz w:val="24"/>
              </w:rPr>
            </w:pPr>
            <w:r w:rsidRPr="001654AB">
              <w:rPr>
                <w:rFonts w:ascii="Times New Roman" w:hAnsi="Times New Roman" w:cs="Times New Roman"/>
                <w:sz w:val="24"/>
              </w:rPr>
              <w:t>Login to the</w:t>
            </w:r>
            <w:r w:rsidRPr="001654AB">
              <w:rPr>
                <w:rFonts w:ascii="Times New Roman" w:hAnsi="Times New Roman" w:cs="Times New Roman"/>
                <w:spacing w:val="18"/>
                <w:sz w:val="24"/>
              </w:rPr>
              <w:t xml:space="preserve"> </w:t>
            </w:r>
            <w:r w:rsidRPr="001654AB">
              <w:rPr>
                <w:rFonts w:ascii="Times New Roman" w:hAnsi="Times New Roman" w:cs="Times New Roman"/>
                <w:sz w:val="24"/>
              </w:rPr>
              <w:t>system</w:t>
            </w:r>
          </w:p>
          <w:p w14:paraId="592A64CC" w14:textId="77777777" w:rsidR="00506468" w:rsidRPr="001654AB" w:rsidRDefault="00506468" w:rsidP="00B91998">
            <w:pPr>
              <w:pStyle w:val="TableParagraph"/>
              <w:spacing w:before="137" w:line="240" w:lineRule="auto"/>
              <w:rPr>
                <w:rFonts w:ascii="Times New Roman" w:hAnsi="Times New Roman" w:cs="Times New Roman"/>
                <w:sz w:val="24"/>
              </w:rPr>
            </w:pPr>
            <w:r w:rsidRPr="001654AB">
              <w:rPr>
                <w:rFonts w:ascii="Times New Roman" w:hAnsi="Times New Roman" w:cs="Times New Roman"/>
                <w:sz w:val="24"/>
              </w:rPr>
              <w:t>(ILF)</w:t>
            </w:r>
          </w:p>
        </w:tc>
        <w:tc>
          <w:tcPr>
            <w:tcW w:w="900" w:type="dxa"/>
          </w:tcPr>
          <w:p w14:paraId="19235826" w14:textId="77777777" w:rsidR="00506468" w:rsidRPr="001654AB" w:rsidRDefault="00506468" w:rsidP="00B91998">
            <w:pPr>
              <w:pStyle w:val="TableParagraph"/>
              <w:jc w:val="center"/>
              <w:rPr>
                <w:rFonts w:ascii="Times New Roman" w:hAnsi="Times New Roman" w:cs="Times New Roman"/>
                <w:sz w:val="24"/>
              </w:rPr>
            </w:pPr>
            <w:r w:rsidRPr="001654AB">
              <w:rPr>
                <w:rFonts w:ascii="Times New Roman" w:hAnsi="Times New Roman" w:cs="Times New Roman"/>
                <w:w w:val="99"/>
                <w:sz w:val="24"/>
              </w:rPr>
              <w:t>1</w:t>
            </w:r>
          </w:p>
        </w:tc>
        <w:tc>
          <w:tcPr>
            <w:tcW w:w="1260" w:type="dxa"/>
          </w:tcPr>
          <w:p w14:paraId="7BF96A17" w14:textId="77777777" w:rsidR="00506468" w:rsidRPr="001654AB" w:rsidRDefault="00506468" w:rsidP="00B91998">
            <w:pPr>
              <w:pStyle w:val="TableParagraph"/>
              <w:ind w:left="5"/>
              <w:jc w:val="center"/>
              <w:rPr>
                <w:rFonts w:ascii="Times New Roman" w:hAnsi="Times New Roman" w:cs="Times New Roman"/>
                <w:sz w:val="24"/>
              </w:rPr>
            </w:pPr>
            <w:r w:rsidRPr="001654AB">
              <w:rPr>
                <w:rFonts w:ascii="Times New Roman" w:hAnsi="Times New Roman" w:cs="Times New Roman"/>
                <w:w w:val="99"/>
                <w:sz w:val="24"/>
              </w:rPr>
              <w:t>2</w:t>
            </w:r>
          </w:p>
        </w:tc>
        <w:tc>
          <w:tcPr>
            <w:tcW w:w="2160" w:type="dxa"/>
          </w:tcPr>
          <w:p w14:paraId="13D974CF" w14:textId="232EDA02" w:rsidR="00506468" w:rsidRPr="001654AB" w:rsidRDefault="00506468" w:rsidP="00B91998">
            <w:pPr>
              <w:pStyle w:val="TableParagraph"/>
              <w:ind w:left="5"/>
              <w:jc w:val="center"/>
              <w:rPr>
                <w:rFonts w:ascii="Times New Roman" w:hAnsi="Times New Roman" w:cs="Times New Roman"/>
                <w:w w:val="99"/>
                <w:sz w:val="24"/>
              </w:rPr>
            </w:pPr>
            <w:r>
              <w:rPr>
                <w:rFonts w:ascii="Times New Roman" w:hAnsi="Times New Roman" w:cs="Times New Roman"/>
                <w:w w:val="99"/>
                <w:sz w:val="24"/>
              </w:rPr>
              <w:t>Low</w:t>
            </w:r>
          </w:p>
        </w:tc>
        <w:tc>
          <w:tcPr>
            <w:tcW w:w="2700" w:type="dxa"/>
          </w:tcPr>
          <w:p w14:paraId="427C3315" w14:textId="576E47DB" w:rsidR="00506468" w:rsidRPr="001654AB" w:rsidRDefault="00506468" w:rsidP="00B91998">
            <w:pPr>
              <w:pStyle w:val="TableParagraph"/>
              <w:ind w:left="5"/>
              <w:jc w:val="center"/>
              <w:rPr>
                <w:rFonts w:ascii="Times New Roman" w:hAnsi="Times New Roman" w:cs="Times New Roman"/>
                <w:w w:val="99"/>
                <w:sz w:val="24"/>
              </w:rPr>
            </w:pPr>
            <w:r>
              <w:rPr>
                <w:rFonts w:ascii="Times New Roman" w:hAnsi="Times New Roman" w:cs="Times New Roman"/>
                <w:w w:val="99"/>
                <w:sz w:val="24"/>
              </w:rPr>
              <w:t>7</w:t>
            </w:r>
          </w:p>
        </w:tc>
      </w:tr>
      <w:tr w:rsidR="00506468" w:rsidRPr="001654AB" w14:paraId="110CD113" w14:textId="31C0857F" w:rsidTr="00467FD7">
        <w:trPr>
          <w:trHeight w:val="1411"/>
        </w:trPr>
        <w:tc>
          <w:tcPr>
            <w:tcW w:w="1980" w:type="dxa"/>
          </w:tcPr>
          <w:p w14:paraId="703DADC8" w14:textId="11433B28" w:rsidR="00506468" w:rsidRPr="001654AB" w:rsidRDefault="00506468" w:rsidP="00B91998">
            <w:pPr>
              <w:pStyle w:val="TableParagraph"/>
              <w:rPr>
                <w:rFonts w:ascii="Times New Roman" w:hAnsi="Times New Roman" w:cs="Times New Roman"/>
                <w:sz w:val="24"/>
              </w:rPr>
            </w:pPr>
            <w:r>
              <w:rPr>
                <w:rFonts w:ascii="Times New Roman" w:hAnsi="Times New Roman" w:cs="Times New Roman"/>
                <w:sz w:val="24"/>
              </w:rPr>
              <w:t>Tourist</w:t>
            </w:r>
            <w:r w:rsidRPr="00B32A92">
              <w:rPr>
                <w:rFonts w:ascii="Times New Roman" w:hAnsi="Times New Roman" w:cs="Times New Roman"/>
                <w:sz w:val="24"/>
              </w:rPr>
              <w:t xml:space="preserve"> </w:t>
            </w:r>
            <w:r w:rsidRPr="00B32A92">
              <w:rPr>
                <w:rFonts w:ascii="Times New Roman" w:hAnsi="Times New Roman" w:cs="Times New Roman"/>
                <w:sz w:val="24"/>
              </w:rPr>
              <w:tab/>
              <w:t xml:space="preserve"> (ILF)</w:t>
            </w:r>
            <w:r w:rsidRPr="00B32A92">
              <w:rPr>
                <w:rFonts w:ascii="Times New Roman" w:hAnsi="Times New Roman" w:cs="Times New Roman"/>
                <w:sz w:val="24"/>
              </w:rPr>
              <w:tab/>
            </w:r>
          </w:p>
        </w:tc>
        <w:tc>
          <w:tcPr>
            <w:tcW w:w="900" w:type="dxa"/>
          </w:tcPr>
          <w:p w14:paraId="524331DD" w14:textId="77777777" w:rsidR="00506468" w:rsidRPr="001654AB" w:rsidRDefault="00506468" w:rsidP="00B91998">
            <w:pPr>
              <w:pStyle w:val="TableParagraph"/>
              <w:jc w:val="center"/>
              <w:rPr>
                <w:rFonts w:ascii="Times New Roman" w:hAnsi="Times New Roman" w:cs="Times New Roman"/>
                <w:sz w:val="24"/>
              </w:rPr>
            </w:pPr>
            <w:r>
              <w:rPr>
                <w:rFonts w:ascii="Times New Roman" w:hAnsi="Times New Roman" w:cs="Times New Roman"/>
                <w:w w:val="99"/>
                <w:sz w:val="24"/>
              </w:rPr>
              <w:t>2</w:t>
            </w:r>
          </w:p>
        </w:tc>
        <w:tc>
          <w:tcPr>
            <w:tcW w:w="1260" w:type="dxa"/>
          </w:tcPr>
          <w:p w14:paraId="76DCD60E" w14:textId="77777777" w:rsidR="00506468" w:rsidRPr="001654AB" w:rsidRDefault="00506468" w:rsidP="00B91998">
            <w:pPr>
              <w:pStyle w:val="TableParagraph"/>
              <w:ind w:left="5"/>
              <w:jc w:val="center"/>
              <w:rPr>
                <w:rFonts w:ascii="Times New Roman" w:hAnsi="Times New Roman" w:cs="Times New Roman"/>
                <w:sz w:val="24"/>
              </w:rPr>
            </w:pPr>
            <w:r>
              <w:rPr>
                <w:rFonts w:ascii="Times New Roman" w:hAnsi="Times New Roman" w:cs="Times New Roman"/>
                <w:w w:val="99"/>
                <w:sz w:val="24"/>
              </w:rPr>
              <w:t>8</w:t>
            </w:r>
          </w:p>
        </w:tc>
        <w:tc>
          <w:tcPr>
            <w:tcW w:w="2160" w:type="dxa"/>
          </w:tcPr>
          <w:p w14:paraId="22DE345A" w14:textId="322A8E73" w:rsidR="00506468" w:rsidRDefault="00506468" w:rsidP="00B91998">
            <w:pPr>
              <w:pStyle w:val="TableParagraph"/>
              <w:ind w:left="5"/>
              <w:jc w:val="center"/>
              <w:rPr>
                <w:rFonts w:ascii="Times New Roman" w:hAnsi="Times New Roman" w:cs="Times New Roman"/>
                <w:w w:val="99"/>
                <w:sz w:val="24"/>
              </w:rPr>
            </w:pPr>
            <w:r>
              <w:rPr>
                <w:rFonts w:ascii="Times New Roman" w:hAnsi="Times New Roman" w:cs="Times New Roman"/>
                <w:w w:val="99"/>
                <w:sz w:val="24"/>
              </w:rPr>
              <w:t>Low</w:t>
            </w:r>
          </w:p>
        </w:tc>
        <w:tc>
          <w:tcPr>
            <w:tcW w:w="2700" w:type="dxa"/>
          </w:tcPr>
          <w:p w14:paraId="41CE1CF2" w14:textId="25A7A2B4" w:rsidR="00506468" w:rsidRDefault="00506468" w:rsidP="00B91998">
            <w:pPr>
              <w:pStyle w:val="TableParagraph"/>
              <w:ind w:left="5"/>
              <w:jc w:val="center"/>
              <w:rPr>
                <w:rFonts w:ascii="Times New Roman" w:hAnsi="Times New Roman" w:cs="Times New Roman"/>
                <w:w w:val="99"/>
                <w:sz w:val="24"/>
              </w:rPr>
            </w:pPr>
            <w:r>
              <w:rPr>
                <w:rFonts w:ascii="Times New Roman" w:hAnsi="Times New Roman" w:cs="Times New Roman"/>
                <w:w w:val="99"/>
                <w:sz w:val="24"/>
              </w:rPr>
              <w:t>7</w:t>
            </w:r>
          </w:p>
        </w:tc>
      </w:tr>
      <w:tr w:rsidR="00506468" w:rsidRPr="001654AB" w14:paraId="2EB7E1A7" w14:textId="1B395884" w:rsidTr="00467FD7">
        <w:trPr>
          <w:trHeight w:val="1484"/>
        </w:trPr>
        <w:tc>
          <w:tcPr>
            <w:tcW w:w="1980" w:type="dxa"/>
          </w:tcPr>
          <w:p w14:paraId="33BD6E4A" w14:textId="49C0CAF4" w:rsidR="00506468" w:rsidRPr="001654AB" w:rsidRDefault="00506468" w:rsidP="00B91998">
            <w:pPr>
              <w:pStyle w:val="TableParagraph"/>
              <w:spacing w:line="240" w:lineRule="auto"/>
              <w:rPr>
                <w:rFonts w:ascii="Times New Roman" w:hAnsi="Times New Roman" w:cs="Times New Roman"/>
                <w:sz w:val="24"/>
              </w:rPr>
            </w:pPr>
            <w:r>
              <w:rPr>
                <w:rFonts w:ascii="Times New Roman" w:hAnsi="Times New Roman" w:cs="Times New Roman"/>
                <w:sz w:val="24"/>
              </w:rPr>
              <w:t>Package</w:t>
            </w:r>
            <w:r w:rsidRPr="00B32A92">
              <w:rPr>
                <w:rFonts w:ascii="Times New Roman" w:hAnsi="Times New Roman" w:cs="Times New Roman"/>
                <w:sz w:val="24"/>
              </w:rPr>
              <w:t xml:space="preserve"> (ILF)</w:t>
            </w:r>
          </w:p>
        </w:tc>
        <w:tc>
          <w:tcPr>
            <w:tcW w:w="900" w:type="dxa"/>
          </w:tcPr>
          <w:p w14:paraId="0E89047D" w14:textId="77777777" w:rsidR="00506468" w:rsidRPr="001654AB" w:rsidRDefault="00506468" w:rsidP="00B91998">
            <w:pPr>
              <w:pStyle w:val="TableParagraph"/>
              <w:spacing w:line="240" w:lineRule="auto"/>
              <w:jc w:val="center"/>
              <w:rPr>
                <w:rFonts w:ascii="Times New Roman" w:hAnsi="Times New Roman" w:cs="Times New Roman"/>
                <w:sz w:val="24"/>
              </w:rPr>
            </w:pPr>
            <w:r>
              <w:rPr>
                <w:rFonts w:ascii="Times New Roman" w:hAnsi="Times New Roman" w:cs="Times New Roman"/>
                <w:w w:val="99"/>
                <w:sz w:val="24"/>
              </w:rPr>
              <w:t>3</w:t>
            </w:r>
          </w:p>
        </w:tc>
        <w:tc>
          <w:tcPr>
            <w:tcW w:w="1260" w:type="dxa"/>
          </w:tcPr>
          <w:p w14:paraId="397DEB47" w14:textId="77777777" w:rsidR="00506468" w:rsidRPr="001654AB" w:rsidRDefault="00506468" w:rsidP="00B91998">
            <w:pPr>
              <w:pStyle w:val="TableParagraph"/>
              <w:spacing w:line="240" w:lineRule="auto"/>
              <w:ind w:left="5"/>
              <w:jc w:val="center"/>
              <w:rPr>
                <w:rFonts w:ascii="Times New Roman" w:hAnsi="Times New Roman" w:cs="Times New Roman"/>
                <w:sz w:val="24"/>
              </w:rPr>
            </w:pPr>
            <w:r>
              <w:rPr>
                <w:rFonts w:ascii="Times New Roman" w:hAnsi="Times New Roman" w:cs="Times New Roman"/>
                <w:sz w:val="24"/>
              </w:rPr>
              <w:t>6</w:t>
            </w:r>
          </w:p>
        </w:tc>
        <w:tc>
          <w:tcPr>
            <w:tcW w:w="2160" w:type="dxa"/>
          </w:tcPr>
          <w:p w14:paraId="1071E392" w14:textId="6347BD8E" w:rsidR="00506468" w:rsidRDefault="00506468" w:rsidP="00B91998">
            <w:pPr>
              <w:pStyle w:val="TableParagraph"/>
              <w:spacing w:line="240" w:lineRule="auto"/>
              <w:ind w:left="5"/>
              <w:jc w:val="center"/>
              <w:rPr>
                <w:rFonts w:ascii="Times New Roman" w:hAnsi="Times New Roman" w:cs="Times New Roman"/>
                <w:sz w:val="24"/>
              </w:rPr>
            </w:pPr>
            <w:r>
              <w:rPr>
                <w:rFonts w:ascii="Times New Roman" w:hAnsi="Times New Roman" w:cs="Times New Roman"/>
                <w:sz w:val="24"/>
              </w:rPr>
              <w:t>Low</w:t>
            </w:r>
          </w:p>
        </w:tc>
        <w:tc>
          <w:tcPr>
            <w:tcW w:w="2700" w:type="dxa"/>
          </w:tcPr>
          <w:p w14:paraId="02058950" w14:textId="7778C469" w:rsidR="00506468" w:rsidRDefault="00506468" w:rsidP="00B91998">
            <w:pPr>
              <w:pStyle w:val="TableParagraph"/>
              <w:spacing w:line="240" w:lineRule="auto"/>
              <w:ind w:left="5"/>
              <w:jc w:val="center"/>
              <w:rPr>
                <w:rFonts w:ascii="Times New Roman" w:hAnsi="Times New Roman" w:cs="Times New Roman"/>
                <w:sz w:val="24"/>
              </w:rPr>
            </w:pPr>
            <w:r>
              <w:rPr>
                <w:rFonts w:ascii="Times New Roman" w:hAnsi="Times New Roman" w:cs="Times New Roman"/>
                <w:sz w:val="24"/>
              </w:rPr>
              <w:t>7</w:t>
            </w:r>
          </w:p>
        </w:tc>
      </w:tr>
      <w:tr w:rsidR="00506468" w:rsidRPr="001654AB" w14:paraId="0DA37E6B" w14:textId="29716EDF" w:rsidTr="00467FD7">
        <w:trPr>
          <w:trHeight w:val="1433"/>
        </w:trPr>
        <w:tc>
          <w:tcPr>
            <w:tcW w:w="1980" w:type="dxa"/>
            <w:tcBorders>
              <w:top w:val="single" w:sz="4" w:space="0" w:color="000000"/>
              <w:left w:val="single" w:sz="4" w:space="0" w:color="000000"/>
              <w:bottom w:val="single" w:sz="4" w:space="0" w:color="000000"/>
              <w:right w:val="single" w:sz="4" w:space="0" w:color="000000"/>
            </w:tcBorders>
          </w:tcPr>
          <w:p w14:paraId="3357F17E" w14:textId="77777777" w:rsidR="00506468" w:rsidRDefault="00506468" w:rsidP="00B91998">
            <w:pPr>
              <w:pStyle w:val="TableParagraph"/>
              <w:spacing w:line="240" w:lineRule="auto"/>
              <w:rPr>
                <w:rFonts w:ascii="Times New Roman" w:hAnsi="Times New Roman" w:cs="Times New Roman"/>
                <w:sz w:val="24"/>
              </w:rPr>
            </w:pPr>
          </w:p>
          <w:p w14:paraId="5F589BDB" w14:textId="6E31B9B2" w:rsidR="00506468" w:rsidRPr="001654AB" w:rsidRDefault="00506468" w:rsidP="00B91998">
            <w:pPr>
              <w:pStyle w:val="TableParagraph"/>
              <w:spacing w:line="240" w:lineRule="auto"/>
              <w:rPr>
                <w:rFonts w:ascii="Times New Roman" w:hAnsi="Times New Roman" w:cs="Times New Roman"/>
                <w:sz w:val="24"/>
              </w:rPr>
            </w:pPr>
            <w:r>
              <w:rPr>
                <w:rFonts w:ascii="Times New Roman" w:hAnsi="Times New Roman" w:cs="Times New Roman"/>
                <w:sz w:val="24"/>
              </w:rPr>
              <w:t xml:space="preserve">Payment </w:t>
            </w:r>
            <w:r w:rsidRPr="00B32A92">
              <w:rPr>
                <w:rFonts w:ascii="Times New Roman" w:hAnsi="Times New Roman" w:cs="Times New Roman"/>
                <w:sz w:val="24"/>
              </w:rPr>
              <w:t>(ILF)</w:t>
            </w:r>
            <w:r w:rsidRPr="00B32A92">
              <w:rPr>
                <w:rFonts w:ascii="Times New Roman" w:hAnsi="Times New Roman" w:cs="Times New Roman"/>
                <w:sz w:val="24"/>
              </w:rPr>
              <w:tab/>
            </w:r>
          </w:p>
        </w:tc>
        <w:tc>
          <w:tcPr>
            <w:tcW w:w="900" w:type="dxa"/>
            <w:tcBorders>
              <w:top w:val="single" w:sz="4" w:space="0" w:color="000000"/>
              <w:left w:val="single" w:sz="4" w:space="0" w:color="000000"/>
              <w:bottom w:val="single" w:sz="4" w:space="0" w:color="000000"/>
              <w:right w:val="single" w:sz="4" w:space="0" w:color="000000"/>
            </w:tcBorders>
          </w:tcPr>
          <w:p w14:paraId="0F8CFAAE" w14:textId="625F51DE" w:rsidR="00506468" w:rsidRPr="0043176B" w:rsidRDefault="00A364BD" w:rsidP="00B91998">
            <w:pPr>
              <w:pStyle w:val="TableParagraph"/>
              <w:spacing w:line="240" w:lineRule="auto"/>
              <w:jc w:val="center"/>
              <w:rPr>
                <w:rFonts w:ascii="Times New Roman" w:hAnsi="Times New Roman" w:cs="Times New Roman"/>
                <w:w w:val="99"/>
                <w:sz w:val="24"/>
              </w:rPr>
            </w:pPr>
            <w:r>
              <w:rPr>
                <w:rFonts w:ascii="Times New Roman" w:hAnsi="Times New Roman" w:cs="Times New Roman"/>
                <w:w w:val="99"/>
                <w:sz w:val="24"/>
              </w:rPr>
              <w:t>1</w:t>
            </w:r>
          </w:p>
        </w:tc>
        <w:tc>
          <w:tcPr>
            <w:tcW w:w="1260" w:type="dxa"/>
            <w:tcBorders>
              <w:top w:val="single" w:sz="4" w:space="0" w:color="000000"/>
              <w:left w:val="single" w:sz="4" w:space="0" w:color="000000"/>
              <w:bottom w:val="single" w:sz="4" w:space="0" w:color="000000"/>
              <w:right w:val="single" w:sz="4" w:space="0" w:color="000000"/>
            </w:tcBorders>
          </w:tcPr>
          <w:p w14:paraId="2E79B1B7" w14:textId="7F86176F" w:rsidR="00506468" w:rsidRPr="001654AB" w:rsidRDefault="00A364BD" w:rsidP="00B91998">
            <w:pPr>
              <w:pStyle w:val="TableParagraph"/>
              <w:spacing w:line="240" w:lineRule="auto"/>
              <w:ind w:left="5"/>
              <w:jc w:val="center"/>
              <w:rPr>
                <w:rFonts w:ascii="Times New Roman" w:hAnsi="Times New Roman" w:cs="Times New Roman"/>
                <w:sz w:val="24"/>
              </w:rPr>
            </w:pPr>
            <w:r>
              <w:rPr>
                <w:rFonts w:ascii="Times New Roman" w:hAnsi="Times New Roman" w:cs="Times New Roman"/>
                <w:sz w:val="24"/>
              </w:rPr>
              <w:t>6</w:t>
            </w:r>
          </w:p>
        </w:tc>
        <w:tc>
          <w:tcPr>
            <w:tcW w:w="2160" w:type="dxa"/>
            <w:tcBorders>
              <w:top w:val="single" w:sz="4" w:space="0" w:color="000000"/>
              <w:left w:val="single" w:sz="4" w:space="0" w:color="000000"/>
              <w:bottom w:val="single" w:sz="4" w:space="0" w:color="000000"/>
              <w:right w:val="single" w:sz="4" w:space="0" w:color="000000"/>
            </w:tcBorders>
          </w:tcPr>
          <w:p w14:paraId="772B7046" w14:textId="0E0FF0AB" w:rsidR="00506468" w:rsidRDefault="00506468" w:rsidP="00B91998">
            <w:pPr>
              <w:pStyle w:val="TableParagraph"/>
              <w:spacing w:line="240" w:lineRule="auto"/>
              <w:ind w:left="5"/>
              <w:jc w:val="center"/>
              <w:rPr>
                <w:rFonts w:ascii="Times New Roman" w:hAnsi="Times New Roman" w:cs="Times New Roman"/>
                <w:sz w:val="24"/>
              </w:rPr>
            </w:pPr>
            <w:r>
              <w:rPr>
                <w:rFonts w:ascii="Times New Roman" w:hAnsi="Times New Roman" w:cs="Times New Roman"/>
                <w:sz w:val="24"/>
              </w:rPr>
              <w:t>Low</w:t>
            </w:r>
          </w:p>
        </w:tc>
        <w:tc>
          <w:tcPr>
            <w:tcW w:w="2700" w:type="dxa"/>
            <w:tcBorders>
              <w:top w:val="single" w:sz="4" w:space="0" w:color="000000"/>
              <w:left w:val="single" w:sz="4" w:space="0" w:color="000000"/>
              <w:bottom w:val="single" w:sz="4" w:space="0" w:color="000000"/>
              <w:right w:val="single" w:sz="4" w:space="0" w:color="000000"/>
            </w:tcBorders>
          </w:tcPr>
          <w:p w14:paraId="7FB72C50" w14:textId="149097E8" w:rsidR="00506468" w:rsidRDefault="00506468" w:rsidP="00B91998">
            <w:pPr>
              <w:pStyle w:val="TableParagraph"/>
              <w:spacing w:line="240" w:lineRule="auto"/>
              <w:ind w:left="5"/>
              <w:jc w:val="center"/>
              <w:rPr>
                <w:rFonts w:ascii="Times New Roman" w:hAnsi="Times New Roman" w:cs="Times New Roman"/>
                <w:sz w:val="24"/>
              </w:rPr>
            </w:pPr>
            <w:r>
              <w:rPr>
                <w:rFonts w:ascii="Times New Roman" w:hAnsi="Times New Roman" w:cs="Times New Roman"/>
                <w:sz w:val="24"/>
              </w:rPr>
              <w:t>7</w:t>
            </w:r>
          </w:p>
        </w:tc>
      </w:tr>
      <w:tr w:rsidR="00A364BD" w:rsidRPr="001654AB" w14:paraId="1D7564E4" w14:textId="77777777" w:rsidTr="00557E91">
        <w:trPr>
          <w:trHeight w:val="1433"/>
        </w:trPr>
        <w:tc>
          <w:tcPr>
            <w:tcW w:w="6300" w:type="dxa"/>
            <w:gridSpan w:val="4"/>
            <w:tcBorders>
              <w:top w:val="single" w:sz="4" w:space="0" w:color="000000"/>
              <w:left w:val="single" w:sz="4" w:space="0" w:color="000000"/>
              <w:bottom w:val="single" w:sz="4" w:space="0" w:color="000000"/>
              <w:right w:val="single" w:sz="4" w:space="0" w:color="000000"/>
            </w:tcBorders>
          </w:tcPr>
          <w:p w14:paraId="5F2E4A1D" w14:textId="4E8E1226" w:rsidR="00A364BD" w:rsidRDefault="00A364BD" w:rsidP="00B91998">
            <w:pPr>
              <w:pStyle w:val="TableParagraph"/>
              <w:spacing w:line="240" w:lineRule="auto"/>
              <w:ind w:left="5"/>
              <w:jc w:val="center"/>
              <w:rPr>
                <w:rFonts w:ascii="Times New Roman" w:hAnsi="Times New Roman" w:cs="Times New Roman"/>
                <w:sz w:val="24"/>
              </w:rPr>
            </w:pPr>
            <w:r>
              <w:rPr>
                <w:rFonts w:ascii="Times New Roman" w:hAnsi="Times New Roman" w:cs="Times New Roman"/>
                <w:sz w:val="24"/>
              </w:rPr>
              <w:lastRenderedPageBreak/>
              <w:t>Total:</w:t>
            </w:r>
          </w:p>
        </w:tc>
        <w:tc>
          <w:tcPr>
            <w:tcW w:w="2700" w:type="dxa"/>
            <w:tcBorders>
              <w:top w:val="single" w:sz="4" w:space="0" w:color="000000"/>
              <w:left w:val="single" w:sz="4" w:space="0" w:color="000000"/>
              <w:bottom w:val="single" w:sz="4" w:space="0" w:color="000000"/>
              <w:right w:val="single" w:sz="4" w:space="0" w:color="000000"/>
            </w:tcBorders>
          </w:tcPr>
          <w:p w14:paraId="0DDE1FC4" w14:textId="33D82465" w:rsidR="00A364BD" w:rsidRDefault="00A364BD" w:rsidP="00B91998">
            <w:pPr>
              <w:pStyle w:val="TableParagraph"/>
              <w:spacing w:line="240" w:lineRule="auto"/>
              <w:ind w:left="5"/>
              <w:jc w:val="center"/>
              <w:rPr>
                <w:rFonts w:ascii="Times New Roman" w:hAnsi="Times New Roman" w:cs="Times New Roman"/>
                <w:sz w:val="24"/>
              </w:rPr>
            </w:pPr>
            <w:r>
              <w:rPr>
                <w:rFonts w:ascii="Times New Roman" w:hAnsi="Times New Roman" w:cs="Times New Roman"/>
                <w:sz w:val="24"/>
              </w:rPr>
              <w:t>28</w:t>
            </w:r>
          </w:p>
        </w:tc>
      </w:tr>
    </w:tbl>
    <w:p w14:paraId="14482A75" w14:textId="77777777" w:rsidR="00A364BD" w:rsidRPr="001C2971" w:rsidRDefault="00A364BD" w:rsidP="00A364BD">
      <w:pPr>
        <w:pStyle w:val="Heading4"/>
        <w:rPr>
          <w:b/>
          <w:bCs/>
        </w:rPr>
      </w:pPr>
      <w:bookmarkStart w:id="161" w:name="_Toc153389246"/>
      <w:bookmarkStart w:id="162" w:name="_Toc153474804"/>
      <w:r w:rsidRPr="001C2971">
        <w:rPr>
          <w:b/>
          <w:bCs/>
        </w:rPr>
        <w:t>6.9 Performance and environmental impact</w:t>
      </w:r>
      <w:bookmarkEnd w:id="161"/>
      <w:bookmarkEnd w:id="162"/>
    </w:p>
    <w:p w14:paraId="2F917EE1" w14:textId="77777777" w:rsidR="00A364BD" w:rsidRPr="006D20E7" w:rsidRDefault="00A364BD" w:rsidP="00A364BD">
      <w:pPr>
        <w:pStyle w:val="BodyText"/>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
        <w:gridCol w:w="5216"/>
        <w:gridCol w:w="10"/>
        <w:gridCol w:w="4042"/>
        <w:gridCol w:w="10"/>
      </w:tblGrid>
      <w:tr w:rsidR="00A364BD" w:rsidRPr="001654AB" w14:paraId="2FE58C03" w14:textId="77777777" w:rsidTr="00EE227F">
        <w:trPr>
          <w:gridBefore w:val="1"/>
          <w:wBefore w:w="10" w:type="dxa"/>
          <w:trHeight w:val="414"/>
          <w:jc w:val="center"/>
        </w:trPr>
        <w:tc>
          <w:tcPr>
            <w:tcW w:w="5226" w:type="dxa"/>
            <w:gridSpan w:val="2"/>
          </w:tcPr>
          <w:p w14:paraId="7BBD564D" w14:textId="77777777" w:rsidR="00A364BD" w:rsidRPr="001654AB" w:rsidRDefault="00A364BD" w:rsidP="00EE227F">
            <w:pPr>
              <w:pStyle w:val="TableParagraph"/>
              <w:jc w:val="center"/>
              <w:rPr>
                <w:rFonts w:ascii="Times New Roman" w:hAnsi="Times New Roman" w:cs="Times New Roman"/>
                <w:sz w:val="24"/>
              </w:rPr>
            </w:pPr>
            <w:r w:rsidRPr="001654AB">
              <w:rPr>
                <w:rFonts w:ascii="Times New Roman" w:hAnsi="Times New Roman" w:cs="Times New Roman"/>
                <w:sz w:val="24"/>
              </w:rPr>
              <w:t>GSC (General System Characteristics)</w:t>
            </w:r>
          </w:p>
        </w:tc>
        <w:tc>
          <w:tcPr>
            <w:tcW w:w="4052" w:type="dxa"/>
            <w:gridSpan w:val="2"/>
          </w:tcPr>
          <w:p w14:paraId="29A4BCA3" w14:textId="77777777" w:rsidR="00A364BD" w:rsidRPr="001654AB" w:rsidRDefault="00A364BD" w:rsidP="00EE227F">
            <w:pPr>
              <w:pStyle w:val="TableParagraph"/>
              <w:jc w:val="center"/>
              <w:rPr>
                <w:rFonts w:ascii="Times New Roman" w:hAnsi="Times New Roman" w:cs="Times New Roman"/>
                <w:sz w:val="24"/>
              </w:rPr>
            </w:pPr>
            <w:r w:rsidRPr="001654AB">
              <w:rPr>
                <w:rFonts w:ascii="Times New Roman" w:hAnsi="Times New Roman" w:cs="Times New Roman"/>
                <w:sz w:val="24"/>
              </w:rPr>
              <w:t>TDI</w:t>
            </w:r>
          </w:p>
        </w:tc>
      </w:tr>
      <w:tr w:rsidR="00A364BD" w:rsidRPr="001654AB" w14:paraId="471097D0" w14:textId="77777777" w:rsidTr="00EE227F">
        <w:trPr>
          <w:gridBefore w:val="1"/>
          <w:wBefore w:w="10" w:type="dxa"/>
          <w:trHeight w:val="414"/>
          <w:jc w:val="center"/>
        </w:trPr>
        <w:tc>
          <w:tcPr>
            <w:tcW w:w="5226" w:type="dxa"/>
            <w:gridSpan w:val="2"/>
          </w:tcPr>
          <w:p w14:paraId="14391DEB" w14:textId="77777777" w:rsidR="00A364BD" w:rsidRPr="001654AB" w:rsidRDefault="00A364BD" w:rsidP="00EE227F">
            <w:pPr>
              <w:pStyle w:val="TableParagraph"/>
              <w:jc w:val="center"/>
              <w:rPr>
                <w:rFonts w:ascii="Times New Roman" w:hAnsi="Times New Roman" w:cs="Times New Roman"/>
                <w:sz w:val="24"/>
              </w:rPr>
            </w:pPr>
            <w:r w:rsidRPr="001654AB">
              <w:rPr>
                <w:rFonts w:ascii="Times New Roman" w:hAnsi="Times New Roman" w:cs="Times New Roman"/>
                <w:sz w:val="24"/>
              </w:rPr>
              <w:t>1. Data Communications</w:t>
            </w:r>
          </w:p>
        </w:tc>
        <w:tc>
          <w:tcPr>
            <w:tcW w:w="4052" w:type="dxa"/>
            <w:gridSpan w:val="2"/>
          </w:tcPr>
          <w:p w14:paraId="6E3D7724" w14:textId="77777777" w:rsidR="00A364BD" w:rsidRPr="001654AB" w:rsidRDefault="00A364BD" w:rsidP="00EE227F">
            <w:pPr>
              <w:pStyle w:val="TableParagraph"/>
              <w:jc w:val="center"/>
              <w:rPr>
                <w:rFonts w:ascii="Times New Roman" w:hAnsi="Times New Roman" w:cs="Times New Roman"/>
                <w:sz w:val="24"/>
              </w:rPr>
            </w:pPr>
            <w:r w:rsidRPr="001654AB">
              <w:rPr>
                <w:rFonts w:ascii="Times New Roman" w:hAnsi="Times New Roman" w:cs="Times New Roman"/>
                <w:w w:val="99"/>
                <w:sz w:val="24"/>
              </w:rPr>
              <w:t>3</w:t>
            </w:r>
          </w:p>
        </w:tc>
      </w:tr>
      <w:tr w:rsidR="00A364BD" w:rsidRPr="001654AB" w14:paraId="19EE09E1" w14:textId="77777777" w:rsidTr="00EE227F">
        <w:trPr>
          <w:gridBefore w:val="1"/>
          <w:wBefore w:w="10" w:type="dxa"/>
          <w:trHeight w:val="412"/>
          <w:jc w:val="center"/>
        </w:trPr>
        <w:tc>
          <w:tcPr>
            <w:tcW w:w="5226" w:type="dxa"/>
            <w:gridSpan w:val="2"/>
          </w:tcPr>
          <w:p w14:paraId="629CEA97" w14:textId="77777777" w:rsidR="00A364BD" w:rsidRPr="001654AB" w:rsidRDefault="00A364BD" w:rsidP="00EE227F">
            <w:pPr>
              <w:pStyle w:val="TableParagraph"/>
              <w:jc w:val="center"/>
              <w:rPr>
                <w:rFonts w:ascii="Times New Roman" w:hAnsi="Times New Roman" w:cs="Times New Roman"/>
                <w:sz w:val="24"/>
              </w:rPr>
            </w:pPr>
            <w:r w:rsidRPr="001654AB">
              <w:rPr>
                <w:rFonts w:ascii="Times New Roman" w:hAnsi="Times New Roman" w:cs="Times New Roman"/>
                <w:sz w:val="24"/>
              </w:rPr>
              <w:t>2. Distributed Data Processing</w:t>
            </w:r>
          </w:p>
        </w:tc>
        <w:tc>
          <w:tcPr>
            <w:tcW w:w="4052" w:type="dxa"/>
            <w:gridSpan w:val="2"/>
          </w:tcPr>
          <w:p w14:paraId="38E08F81" w14:textId="77777777" w:rsidR="00A364BD" w:rsidRPr="001654AB" w:rsidRDefault="00A364BD" w:rsidP="00EE227F">
            <w:pPr>
              <w:pStyle w:val="TableParagraph"/>
              <w:jc w:val="center"/>
              <w:rPr>
                <w:rFonts w:ascii="Times New Roman" w:hAnsi="Times New Roman" w:cs="Times New Roman"/>
                <w:sz w:val="24"/>
              </w:rPr>
            </w:pPr>
            <w:r>
              <w:rPr>
                <w:rFonts w:ascii="Times New Roman" w:hAnsi="Times New Roman" w:cs="Times New Roman"/>
                <w:w w:val="99"/>
                <w:sz w:val="24"/>
              </w:rPr>
              <w:t>2</w:t>
            </w:r>
          </w:p>
        </w:tc>
      </w:tr>
      <w:tr w:rsidR="00A364BD" w:rsidRPr="001654AB" w14:paraId="00B8E3A4" w14:textId="77777777" w:rsidTr="00EE227F">
        <w:trPr>
          <w:gridBefore w:val="1"/>
          <w:wBefore w:w="10" w:type="dxa"/>
          <w:trHeight w:val="414"/>
          <w:jc w:val="center"/>
        </w:trPr>
        <w:tc>
          <w:tcPr>
            <w:tcW w:w="5226" w:type="dxa"/>
            <w:gridSpan w:val="2"/>
          </w:tcPr>
          <w:p w14:paraId="5BFDB130" w14:textId="77777777" w:rsidR="00A364BD" w:rsidRPr="001654AB" w:rsidRDefault="00A364BD" w:rsidP="00EE227F">
            <w:pPr>
              <w:pStyle w:val="TableParagraph"/>
              <w:jc w:val="center"/>
              <w:rPr>
                <w:rFonts w:ascii="Times New Roman" w:hAnsi="Times New Roman" w:cs="Times New Roman"/>
                <w:sz w:val="24"/>
              </w:rPr>
            </w:pPr>
            <w:r w:rsidRPr="001654AB">
              <w:rPr>
                <w:rFonts w:ascii="Times New Roman" w:hAnsi="Times New Roman" w:cs="Times New Roman"/>
                <w:sz w:val="24"/>
              </w:rPr>
              <w:t>3. Performance</w:t>
            </w:r>
          </w:p>
        </w:tc>
        <w:tc>
          <w:tcPr>
            <w:tcW w:w="4052" w:type="dxa"/>
            <w:gridSpan w:val="2"/>
          </w:tcPr>
          <w:p w14:paraId="2E835DF9" w14:textId="77777777" w:rsidR="00A364BD" w:rsidRPr="001654AB" w:rsidRDefault="00A364BD" w:rsidP="00EE227F">
            <w:pPr>
              <w:pStyle w:val="TableParagraph"/>
              <w:jc w:val="center"/>
              <w:rPr>
                <w:rFonts w:ascii="Times New Roman" w:hAnsi="Times New Roman" w:cs="Times New Roman"/>
                <w:sz w:val="24"/>
              </w:rPr>
            </w:pPr>
            <w:r>
              <w:rPr>
                <w:rFonts w:ascii="Times New Roman" w:hAnsi="Times New Roman" w:cs="Times New Roman"/>
                <w:w w:val="99"/>
                <w:sz w:val="24"/>
              </w:rPr>
              <w:t>3</w:t>
            </w:r>
          </w:p>
        </w:tc>
      </w:tr>
      <w:tr w:rsidR="00A364BD" w:rsidRPr="001654AB" w14:paraId="3E33ED2C" w14:textId="77777777" w:rsidTr="00EE227F">
        <w:trPr>
          <w:gridBefore w:val="1"/>
          <w:wBefore w:w="10" w:type="dxa"/>
          <w:trHeight w:val="414"/>
          <w:jc w:val="center"/>
        </w:trPr>
        <w:tc>
          <w:tcPr>
            <w:tcW w:w="5226" w:type="dxa"/>
            <w:gridSpan w:val="2"/>
          </w:tcPr>
          <w:p w14:paraId="5001B74F" w14:textId="77777777" w:rsidR="00A364BD" w:rsidRPr="001654AB" w:rsidRDefault="00A364BD" w:rsidP="00EE227F">
            <w:pPr>
              <w:pStyle w:val="TableParagraph"/>
              <w:jc w:val="center"/>
              <w:rPr>
                <w:rFonts w:ascii="Times New Roman" w:hAnsi="Times New Roman" w:cs="Times New Roman"/>
                <w:sz w:val="24"/>
              </w:rPr>
            </w:pPr>
            <w:r>
              <w:rPr>
                <w:rFonts w:ascii="Times New Roman" w:hAnsi="Times New Roman" w:cs="Times New Roman"/>
                <w:sz w:val="24"/>
              </w:rPr>
              <w:t xml:space="preserve">4. </w:t>
            </w:r>
            <w:r w:rsidRPr="006D20E7">
              <w:rPr>
                <w:rFonts w:ascii="Times New Roman" w:hAnsi="Times New Roman" w:cs="Times New Roman"/>
                <w:sz w:val="24"/>
              </w:rPr>
              <w:t>Heavily Used Configuration</w:t>
            </w:r>
          </w:p>
        </w:tc>
        <w:tc>
          <w:tcPr>
            <w:tcW w:w="4052" w:type="dxa"/>
            <w:gridSpan w:val="2"/>
          </w:tcPr>
          <w:p w14:paraId="6CE23C65" w14:textId="77777777" w:rsidR="00A364BD" w:rsidRDefault="00A364BD" w:rsidP="00EE227F">
            <w:pPr>
              <w:pStyle w:val="TableParagraph"/>
              <w:jc w:val="center"/>
              <w:rPr>
                <w:rFonts w:ascii="Times New Roman" w:hAnsi="Times New Roman" w:cs="Times New Roman"/>
                <w:w w:val="99"/>
                <w:sz w:val="24"/>
              </w:rPr>
            </w:pPr>
            <w:r>
              <w:rPr>
                <w:rFonts w:ascii="Times New Roman" w:hAnsi="Times New Roman" w:cs="Times New Roman"/>
                <w:w w:val="99"/>
                <w:sz w:val="24"/>
              </w:rPr>
              <w:t>3</w:t>
            </w:r>
          </w:p>
        </w:tc>
      </w:tr>
      <w:tr w:rsidR="00A364BD" w:rsidRPr="001654AB" w14:paraId="76B79968" w14:textId="77777777" w:rsidTr="00EE227F">
        <w:trPr>
          <w:gridBefore w:val="1"/>
          <w:wBefore w:w="10" w:type="dxa"/>
          <w:trHeight w:val="413"/>
          <w:jc w:val="center"/>
        </w:trPr>
        <w:tc>
          <w:tcPr>
            <w:tcW w:w="5226" w:type="dxa"/>
            <w:gridSpan w:val="2"/>
          </w:tcPr>
          <w:p w14:paraId="691E7BD6" w14:textId="77777777" w:rsidR="00A364BD" w:rsidRPr="001654AB" w:rsidRDefault="00A364BD" w:rsidP="00EE227F">
            <w:pPr>
              <w:pStyle w:val="TableParagraph"/>
              <w:jc w:val="center"/>
              <w:rPr>
                <w:rFonts w:ascii="Times New Roman" w:hAnsi="Times New Roman" w:cs="Times New Roman"/>
                <w:sz w:val="24"/>
              </w:rPr>
            </w:pPr>
            <w:r w:rsidRPr="001654AB">
              <w:rPr>
                <w:rFonts w:ascii="Times New Roman" w:hAnsi="Times New Roman" w:cs="Times New Roman"/>
                <w:sz w:val="24"/>
              </w:rPr>
              <w:t xml:space="preserve">5. </w:t>
            </w:r>
            <w:r>
              <w:rPr>
                <w:rFonts w:ascii="Times New Roman" w:hAnsi="Times New Roman" w:cs="Times New Roman"/>
                <w:sz w:val="24"/>
              </w:rPr>
              <w:t>Distribution</w:t>
            </w:r>
            <w:r w:rsidRPr="001654AB">
              <w:rPr>
                <w:rFonts w:ascii="Times New Roman" w:hAnsi="Times New Roman" w:cs="Times New Roman"/>
                <w:sz w:val="24"/>
              </w:rPr>
              <w:t xml:space="preserve"> Rate</w:t>
            </w:r>
          </w:p>
        </w:tc>
        <w:tc>
          <w:tcPr>
            <w:tcW w:w="4052" w:type="dxa"/>
            <w:gridSpan w:val="2"/>
          </w:tcPr>
          <w:p w14:paraId="5181AC30" w14:textId="77777777" w:rsidR="00A364BD" w:rsidRPr="001654AB" w:rsidRDefault="00A364BD" w:rsidP="00EE227F">
            <w:pPr>
              <w:pStyle w:val="TableParagraph"/>
              <w:jc w:val="center"/>
              <w:rPr>
                <w:rFonts w:ascii="Times New Roman" w:hAnsi="Times New Roman" w:cs="Times New Roman"/>
                <w:sz w:val="24"/>
              </w:rPr>
            </w:pPr>
            <w:r w:rsidRPr="001654AB">
              <w:rPr>
                <w:rFonts w:ascii="Times New Roman" w:hAnsi="Times New Roman" w:cs="Times New Roman"/>
                <w:w w:val="99"/>
                <w:sz w:val="24"/>
              </w:rPr>
              <w:t>1</w:t>
            </w:r>
          </w:p>
        </w:tc>
      </w:tr>
      <w:tr w:rsidR="00A364BD" w:rsidRPr="001654AB" w14:paraId="7B1B2921" w14:textId="77777777" w:rsidTr="00EE227F">
        <w:trPr>
          <w:gridBefore w:val="1"/>
          <w:wBefore w:w="10" w:type="dxa"/>
          <w:trHeight w:val="414"/>
          <w:jc w:val="center"/>
        </w:trPr>
        <w:tc>
          <w:tcPr>
            <w:tcW w:w="5226" w:type="dxa"/>
            <w:gridSpan w:val="2"/>
          </w:tcPr>
          <w:p w14:paraId="7C85212A" w14:textId="77777777" w:rsidR="00A364BD" w:rsidRPr="001654AB" w:rsidRDefault="00A364BD" w:rsidP="00EE227F">
            <w:pPr>
              <w:pStyle w:val="TableParagraph"/>
              <w:spacing w:line="240" w:lineRule="auto"/>
              <w:jc w:val="center"/>
              <w:rPr>
                <w:rFonts w:ascii="Times New Roman" w:hAnsi="Times New Roman" w:cs="Times New Roman"/>
                <w:sz w:val="24"/>
              </w:rPr>
            </w:pPr>
            <w:r w:rsidRPr="001654AB">
              <w:rPr>
                <w:rFonts w:ascii="Times New Roman" w:hAnsi="Times New Roman" w:cs="Times New Roman"/>
                <w:sz w:val="24"/>
              </w:rPr>
              <w:t>6. Online Data Entry</w:t>
            </w:r>
          </w:p>
        </w:tc>
        <w:tc>
          <w:tcPr>
            <w:tcW w:w="4052" w:type="dxa"/>
            <w:gridSpan w:val="2"/>
          </w:tcPr>
          <w:p w14:paraId="1A56482A" w14:textId="77777777" w:rsidR="00A364BD" w:rsidRPr="001654AB" w:rsidRDefault="00A364BD" w:rsidP="00EE227F">
            <w:pPr>
              <w:pStyle w:val="TableParagraph"/>
              <w:spacing w:line="240" w:lineRule="auto"/>
              <w:jc w:val="center"/>
              <w:rPr>
                <w:rFonts w:ascii="Times New Roman" w:hAnsi="Times New Roman" w:cs="Times New Roman"/>
                <w:sz w:val="24"/>
              </w:rPr>
            </w:pPr>
            <w:r w:rsidRPr="001654AB">
              <w:rPr>
                <w:rFonts w:ascii="Times New Roman" w:hAnsi="Times New Roman" w:cs="Times New Roman"/>
                <w:w w:val="99"/>
                <w:sz w:val="24"/>
              </w:rPr>
              <w:t>3</w:t>
            </w:r>
          </w:p>
        </w:tc>
      </w:tr>
      <w:tr w:rsidR="00A364BD" w:rsidRPr="001654AB" w14:paraId="1A7BA381" w14:textId="77777777" w:rsidTr="00EE227F">
        <w:trPr>
          <w:gridAfter w:val="1"/>
          <w:wAfter w:w="10" w:type="dxa"/>
          <w:trHeight w:val="414"/>
          <w:jc w:val="center"/>
        </w:trPr>
        <w:tc>
          <w:tcPr>
            <w:tcW w:w="5226" w:type="dxa"/>
            <w:gridSpan w:val="2"/>
          </w:tcPr>
          <w:p w14:paraId="5C05C7D4" w14:textId="77777777" w:rsidR="00A364BD" w:rsidRPr="001654AB" w:rsidRDefault="00A364BD" w:rsidP="00EE227F">
            <w:pPr>
              <w:pStyle w:val="TableParagraph"/>
              <w:jc w:val="center"/>
              <w:rPr>
                <w:rFonts w:ascii="Times New Roman" w:hAnsi="Times New Roman" w:cs="Times New Roman"/>
                <w:sz w:val="24"/>
              </w:rPr>
            </w:pPr>
            <w:r w:rsidRPr="001654AB">
              <w:rPr>
                <w:rFonts w:ascii="Times New Roman" w:hAnsi="Times New Roman" w:cs="Times New Roman"/>
                <w:sz w:val="24"/>
              </w:rPr>
              <w:t>7. End-user Efficiency</w:t>
            </w:r>
          </w:p>
        </w:tc>
        <w:tc>
          <w:tcPr>
            <w:tcW w:w="4052" w:type="dxa"/>
            <w:gridSpan w:val="2"/>
          </w:tcPr>
          <w:p w14:paraId="64CFFF22" w14:textId="77777777" w:rsidR="00A364BD" w:rsidRPr="001654AB" w:rsidRDefault="00A364BD" w:rsidP="00EE227F">
            <w:pPr>
              <w:pStyle w:val="TableParagraph"/>
              <w:jc w:val="center"/>
              <w:rPr>
                <w:rFonts w:ascii="Times New Roman" w:hAnsi="Times New Roman" w:cs="Times New Roman"/>
                <w:sz w:val="24"/>
              </w:rPr>
            </w:pPr>
            <w:r w:rsidRPr="001654AB">
              <w:rPr>
                <w:rFonts w:ascii="Times New Roman" w:hAnsi="Times New Roman" w:cs="Times New Roman"/>
                <w:w w:val="99"/>
                <w:sz w:val="24"/>
              </w:rPr>
              <w:t>2</w:t>
            </w:r>
          </w:p>
        </w:tc>
      </w:tr>
      <w:tr w:rsidR="00A364BD" w:rsidRPr="001654AB" w14:paraId="2078444A" w14:textId="77777777" w:rsidTr="00EE227F">
        <w:trPr>
          <w:gridAfter w:val="1"/>
          <w:wAfter w:w="10" w:type="dxa"/>
          <w:trHeight w:val="414"/>
          <w:jc w:val="center"/>
        </w:trPr>
        <w:tc>
          <w:tcPr>
            <w:tcW w:w="5226" w:type="dxa"/>
            <w:gridSpan w:val="2"/>
          </w:tcPr>
          <w:p w14:paraId="143C51C6" w14:textId="77777777" w:rsidR="00A364BD" w:rsidRPr="001654AB" w:rsidRDefault="00A364BD" w:rsidP="00EE227F">
            <w:pPr>
              <w:pStyle w:val="TableParagraph"/>
              <w:jc w:val="center"/>
              <w:rPr>
                <w:rFonts w:ascii="Times New Roman" w:hAnsi="Times New Roman" w:cs="Times New Roman"/>
                <w:sz w:val="24"/>
              </w:rPr>
            </w:pPr>
            <w:r>
              <w:rPr>
                <w:rFonts w:ascii="Times New Roman" w:hAnsi="Times New Roman" w:cs="Times New Roman"/>
                <w:sz w:val="24"/>
              </w:rPr>
              <w:t xml:space="preserve">8. </w:t>
            </w:r>
            <w:r w:rsidRPr="006D20E7">
              <w:rPr>
                <w:rFonts w:ascii="Times New Roman" w:hAnsi="Times New Roman" w:cs="Times New Roman"/>
                <w:sz w:val="24"/>
              </w:rPr>
              <w:t>Online Update</w:t>
            </w:r>
          </w:p>
        </w:tc>
        <w:tc>
          <w:tcPr>
            <w:tcW w:w="4052" w:type="dxa"/>
            <w:gridSpan w:val="2"/>
          </w:tcPr>
          <w:p w14:paraId="6919DE76" w14:textId="77777777" w:rsidR="00A364BD" w:rsidRPr="001654AB" w:rsidRDefault="00A364BD" w:rsidP="00EE227F">
            <w:pPr>
              <w:pStyle w:val="TableParagraph"/>
              <w:jc w:val="center"/>
              <w:rPr>
                <w:rFonts w:ascii="Times New Roman" w:hAnsi="Times New Roman" w:cs="Times New Roman"/>
                <w:w w:val="99"/>
                <w:sz w:val="24"/>
              </w:rPr>
            </w:pPr>
            <w:r>
              <w:rPr>
                <w:rFonts w:ascii="Times New Roman" w:hAnsi="Times New Roman" w:cs="Times New Roman"/>
                <w:w w:val="99"/>
                <w:sz w:val="24"/>
              </w:rPr>
              <w:t>2</w:t>
            </w:r>
          </w:p>
        </w:tc>
      </w:tr>
      <w:tr w:rsidR="00A364BD" w:rsidRPr="001654AB" w14:paraId="0E0CC789" w14:textId="77777777" w:rsidTr="00EE227F">
        <w:trPr>
          <w:gridAfter w:val="1"/>
          <w:wAfter w:w="10" w:type="dxa"/>
          <w:trHeight w:val="414"/>
          <w:jc w:val="center"/>
        </w:trPr>
        <w:tc>
          <w:tcPr>
            <w:tcW w:w="5226" w:type="dxa"/>
            <w:gridSpan w:val="2"/>
          </w:tcPr>
          <w:p w14:paraId="40E0822E" w14:textId="77777777" w:rsidR="00A364BD" w:rsidRPr="001654AB" w:rsidRDefault="00A364BD" w:rsidP="00EE227F">
            <w:pPr>
              <w:pStyle w:val="TableParagraph"/>
              <w:jc w:val="center"/>
              <w:rPr>
                <w:rFonts w:ascii="Times New Roman" w:hAnsi="Times New Roman" w:cs="Times New Roman"/>
                <w:sz w:val="24"/>
              </w:rPr>
            </w:pPr>
            <w:r>
              <w:rPr>
                <w:rFonts w:ascii="Times New Roman" w:hAnsi="Times New Roman" w:cs="Times New Roman"/>
                <w:sz w:val="24"/>
              </w:rPr>
              <w:t>9. C</w:t>
            </w:r>
            <w:r w:rsidRPr="006D20E7">
              <w:rPr>
                <w:rFonts w:ascii="Times New Roman" w:hAnsi="Times New Roman" w:cs="Times New Roman"/>
                <w:sz w:val="24"/>
              </w:rPr>
              <w:t>omplex Processing</w:t>
            </w:r>
          </w:p>
        </w:tc>
        <w:tc>
          <w:tcPr>
            <w:tcW w:w="4052" w:type="dxa"/>
            <w:gridSpan w:val="2"/>
          </w:tcPr>
          <w:p w14:paraId="7FEEFA7F" w14:textId="77777777" w:rsidR="00A364BD" w:rsidRPr="001654AB" w:rsidRDefault="00A364BD" w:rsidP="00EE227F">
            <w:pPr>
              <w:pStyle w:val="TableParagraph"/>
              <w:jc w:val="center"/>
              <w:rPr>
                <w:rFonts w:ascii="Times New Roman" w:hAnsi="Times New Roman" w:cs="Times New Roman"/>
                <w:w w:val="99"/>
                <w:sz w:val="24"/>
              </w:rPr>
            </w:pPr>
            <w:r>
              <w:rPr>
                <w:rFonts w:ascii="Times New Roman" w:hAnsi="Times New Roman" w:cs="Times New Roman"/>
                <w:w w:val="99"/>
                <w:sz w:val="24"/>
              </w:rPr>
              <w:t>5</w:t>
            </w:r>
          </w:p>
        </w:tc>
      </w:tr>
      <w:tr w:rsidR="00A364BD" w:rsidRPr="001654AB" w14:paraId="74E3D467" w14:textId="77777777" w:rsidTr="00EE227F">
        <w:trPr>
          <w:gridAfter w:val="1"/>
          <w:wAfter w:w="10" w:type="dxa"/>
          <w:trHeight w:val="414"/>
          <w:jc w:val="center"/>
        </w:trPr>
        <w:tc>
          <w:tcPr>
            <w:tcW w:w="5226" w:type="dxa"/>
            <w:gridSpan w:val="2"/>
          </w:tcPr>
          <w:p w14:paraId="1B4F8DBE" w14:textId="77777777" w:rsidR="00A364BD" w:rsidRPr="001654AB" w:rsidRDefault="00A364BD" w:rsidP="00EE227F">
            <w:pPr>
              <w:pStyle w:val="TableParagraph"/>
              <w:spacing w:line="240" w:lineRule="auto"/>
              <w:jc w:val="center"/>
              <w:rPr>
                <w:rFonts w:ascii="Times New Roman" w:hAnsi="Times New Roman" w:cs="Times New Roman"/>
                <w:sz w:val="24"/>
              </w:rPr>
            </w:pPr>
            <w:r w:rsidRPr="001654AB">
              <w:rPr>
                <w:rFonts w:ascii="Times New Roman" w:hAnsi="Times New Roman" w:cs="Times New Roman"/>
                <w:sz w:val="24"/>
              </w:rPr>
              <w:t>10. Reusability</w:t>
            </w:r>
          </w:p>
        </w:tc>
        <w:tc>
          <w:tcPr>
            <w:tcW w:w="4052" w:type="dxa"/>
            <w:gridSpan w:val="2"/>
          </w:tcPr>
          <w:p w14:paraId="55FD63A0" w14:textId="77777777" w:rsidR="00A364BD" w:rsidRPr="001654AB" w:rsidRDefault="00A364BD" w:rsidP="00EE227F">
            <w:pPr>
              <w:pStyle w:val="TableParagraph"/>
              <w:spacing w:line="240" w:lineRule="auto"/>
              <w:jc w:val="center"/>
              <w:rPr>
                <w:rFonts w:ascii="Times New Roman" w:hAnsi="Times New Roman" w:cs="Times New Roman"/>
                <w:sz w:val="24"/>
              </w:rPr>
            </w:pPr>
            <w:r w:rsidRPr="001654AB">
              <w:rPr>
                <w:rFonts w:ascii="Times New Roman" w:hAnsi="Times New Roman" w:cs="Times New Roman"/>
                <w:w w:val="99"/>
                <w:sz w:val="24"/>
              </w:rPr>
              <w:t>3</w:t>
            </w:r>
          </w:p>
        </w:tc>
      </w:tr>
      <w:tr w:rsidR="00A364BD" w:rsidRPr="001654AB" w14:paraId="1255A3FA" w14:textId="77777777" w:rsidTr="00EE227F">
        <w:trPr>
          <w:gridAfter w:val="1"/>
          <w:wAfter w:w="10" w:type="dxa"/>
          <w:trHeight w:val="414"/>
          <w:jc w:val="center"/>
        </w:trPr>
        <w:tc>
          <w:tcPr>
            <w:tcW w:w="5226" w:type="dxa"/>
            <w:gridSpan w:val="2"/>
          </w:tcPr>
          <w:p w14:paraId="6358671B" w14:textId="77777777" w:rsidR="00A364BD" w:rsidRPr="001654AB" w:rsidRDefault="00A364BD" w:rsidP="00EE227F">
            <w:pPr>
              <w:pStyle w:val="TableParagraph"/>
              <w:spacing w:line="240" w:lineRule="auto"/>
              <w:jc w:val="center"/>
              <w:rPr>
                <w:rFonts w:ascii="Times New Roman" w:hAnsi="Times New Roman" w:cs="Times New Roman"/>
                <w:sz w:val="24"/>
              </w:rPr>
            </w:pPr>
            <w:r>
              <w:rPr>
                <w:rFonts w:ascii="Times New Roman" w:hAnsi="Times New Roman" w:cs="Times New Roman"/>
                <w:sz w:val="24"/>
              </w:rPr>
              <w:t xml:space="preserve">11. </w:t>
            </w:r>
            <w:r w:rsidRPr="006D20E7">
              <w:rPr>
                <w:rFonts w:ascii="Times New Roman" w:hAnsi="Times New Roman" w:cs="Times New Roman"/>
                <w:sz w:val="24"/>
              </w:rPr>
              <w:t>Installation Ease</w:t>
            </w:r>
          </w:p>
        </w:tc>
        <w:tc>
          <w:tcPr>
            <w:tcW w:w="4052" w:type="dxa"/>
            <w:gridSpan w:val="2"/>
          </w:tcPr>
          <w:p w14:paraId="51786208" w14:textId="77777777" w:rsidR="00A364BD" w:rsidRPr="001654AB" w:rsidRDefault="00A364BD" w:rsidP="00EE227F">
            <w:pPr>
              <w:pStyle w:val="TableParagraph"/>
              <w:spacing w:line="240" w:lineRule="auto"/>
              <w:jc w:val="center"/>
              <w:rPr>
                <w:rFonts w:ascii="Times New Roman" w:hAnsi="Times New Roman" w:cs="Times New Roman"/>
                <w:w w:val="99"/>
                <w:sz w:val="24"/>
              </w:rPr>
            </w:pPr>
            <w:r>
              <w:rPr>
                <w:rFonts w:ascii="Times New Roman" w:hAnsi="Times New Roman" w:cs="Times New Roman"/>
                <w:w w:val="99"/>
                <w:sz w:val="24"/>
              </w:rPr>
              <w:t>3</w:t>
            </w:r>
          </w:p>
        </w:tc>
      </w:tr>
      <w:tr w:rsidR="00A364BD" w:rsidRPr="001654AB" w14:paraId="05841DD5" w14:textId="77777777" w:rsidTr="00EE227F">
        <w:trPr>
          <w:gridAfter w:val="1"/>
          <w:wAfter w:w="10" w:type="dxa"/>
          <w:trHeight w:val="412"/>
          <w:jc w:val="center"/>
        </w:trPr>
        <w:tc>
          <w:tcPr>
            <w:tcW w:w="5226" w:type="dxa"/>
            <w:gridSpan w:val="2"/>
          </w:tcPr>
          <w:p w14:paraId="7A8063D7" w14:textId="77777777" w:rsidR="00A364BD" w:rsidRPr="001654AB" w:rsidRDefault="00A364BD" w:rsidP="00EE227F">
            <w:pPr>
              <w:pStyle w:val="TableParagraph"/>
              <w:jc w:val="center"/>
              <w:rPr>
                <w:rFonts w:ascii="Times New Roman" w:hAnsi="Times New Roman" w:cs="Times New Roman"/>
                <w:sz w:val="24"/>
              </w:rPr>
            </w:pPr>
            <w:r w:rsidRPr="001654AB">
              <w:rPr>
                <w:rFonts w:ascii="Times New Roman" w:hAnsi="Times New Roman" w:cs="Times New Roman"/>
                <w:sz w:val="24"/>
              </w:rPr>
              <w:t>12. Operational Eas</w:t>
            </w:r>
            <w:r>
              <w:rPr>
                <w:rFonts w:ascii="Times New Roman" w:hAnsi="Times New Roman" w:cs="Times New Roman"/>
                <w:sz w:val="24"/>
              </w:rPr>
              <w:t>y</w:t>
            </w:r>
          </w:p>
        </w:tc>
        <w:tc>
          <w:tcPr>
            <w:tcW w:w="4052" w:type="dxa"/>
            <w:gridSpan w:val="2"/>
          </w:tcPr>
          <w:p w14:paraId="2A832DE3" w14:textId="77777777" w:rsidR="00A364BD" w:rsidRPr="001654AB" w:rsidRDefault="00A364BD" w:rsidP="00EE227F">
            <w:pPr>
              <w:pStyle w:val="TableParagraph"/>
              <w:jc w:val="center"/>
              <w:rPr>
                <w:rFonts w:ascii="Times New Roman" w:hAnsi="Times New Roman" w:cs="Times New Roman"/>
                <w:sz w:val="24"/>
              </w:rPr>
            </w:pPr>
            <w:r w:rsidRPr="001654AB">
              <w:rPr>
                <w:rFonts w:ascii="Times New Roman" w:hAnsi="Times New Roman" w:cs="Times New Roman"/>
                <w:w w:val="99"/>
                <w:sz w:val="24"/>
              </w:rPr>
              <w:t>3</w:t>
            </w:r>
          </w:p>
        </w:tc>
      </w:tr>
      <w:tr w:rsidR="00A364BD" w:rsidRPr="001654AB" w14:paraId="18E6BB30" w14:textId="77777777" w:rsidTr="00EE227F">
        <w:trPr>
          <w:gridAfter w:val="1"/>
          <w:wAfter w:w="10" w:type="dxa"/>
          <w:trHeight w:val="417"/>
          <w:jc w:val="center"/>
        </w:trPr>
        <w:tc>
          <w:tcPr>
            <w:tcW w:w="5226" w:type="dxa"/>
            <w:gridSpan w:val="2"/>
          </w:tcPr>
          <w:p w14:paraId="387928FB" w14:textId="77777777" w:rsidR="00A364BD" w:rsidRPr="001654AB" w:rsidRDefault="00A364BD" w:rsidP="00EE227F">
            <w:pPr>
              <w:pStyle w:val="TableParagraph"/>
              <w:jc w:val="center"/>
              <w:rPr>
                <w:rFonts w:ascii="Times New Roman" w:hAnsi="Times New Roman" w:cs="Times New Roman"/>
                <w:sz w:val="24"/>
              </w:rPr>
            </w:pPr>
            <w:r w:rsidRPr="001654AB">
              <w:rPr>
                <w:rFonts w:ascii="Times New Roman" w:hAnsi="Times New Roman" w:cs="Times New Roman"/>
                <w:sz w:val="24"/>
              </w:rPr>
              <w:t>13. Multiple Site</w:t>
            </w:r>
          </w:p>
        </w:tc>
        <w:tc>
          <w:tcPr>
            <w:tcW w:w="4052" w:type="dxa"/>
            <w:gridSpan w:val="2"/>
          </w:tcPr>
          <w:p w14:paraId="1B25EC4B" w14:textId="77777777" w:rsidR="00A364BD" w:rsidRPr="001654AB" w:rsidRDefault="00A364BD" w:rsidP="00EE227F">
            <w:pPr>
              <w:pStyle w:val="TableParagraph"/>
              <w:jc w:val="center"/>
              <w:rPr>
                <w:rFonts w:ascii="Times New Roman" w:hAnsi="Times New Roman" w:cs="Times New Roman"/>
                <w:sz w:val="24"/>
              </w:rPr>
            </w:pPr>
            <w:r w:rsidRPr="001654AB">
              <w:rPr>
                <w:rFonts w:ascii="Times New Roman" w:hAnsi="Times New Roman" w:cs="Times New Roman"/>
                <w:w w:val="99"/>
                <w:sz w:val="24"/>
              </w:rPr>
              <w:t>1</w:t>
            </w:r>
          </w:p>
        </w:tc>
      </w:tr>
      <w:tr w:rsidR="00A364BD" w:rsidRPr="001654AB" w14:paraId="0EA29A5A" w14:textId="77777777" w:rsidTr="00EE227F">
        <w:trPr>
          <w:gridAfter w:val="1"/>
          <w:wAfter w:w="10" w:type="dxa"/>
          <w:trHeight w:val="417"/>
          <w:jc w:val="center"/>
        </w:trPr>
        <w:tc>
          <w:tcPr>
            <w:tcW w:w="5226" w:type="dxa"/>
            <w:gridSpan w:val="2"/>
          </w:tcPr>
          <w:p w14:paraId="66A7CDEB" w14:textId="77777777" w:rsidR="00A364BD" w:rsidRPr="001654AB" w:rsidRDefault="00A364BD" w:rsidP="00EE227F">
            <w:pPr>
              <w:pStyle w:val="TableParagraph"/>
              <w:jc w:val="center"/>
              <w:rPr>
                <w:rFonts w:ascii="Times New Roman" w:hAnsi="Times New Roman" w:cs="Times New Roman"/>
                <w:sz w:val="24"/>
              </w:rPr>
            </w:pPr>
            <w:r>
              <w:rPr>
                <w:rFonts w:ascii="Times New Roman" w:hAnsi="Times New Roman" w:cs="Times New Roman"/>
                <w:sz w:val="24"/>
              </w:rPr>
              <w:t xml:space="preserve">14. </w:t>
            </w:r>
            <w:r w:rsidRPr="006D20E7">
              <w:rPr>
                <w:rFonts w:ascii="Times New Roman" w:hAnsi="Times New Roman" w:cs="Times New Roman"/>
                <w:sz w:val="24"/>
              </w:rPr>
              <w:t>Facilitate Change</w:t>
            </w:r>
          </w:p>
        </w:tc>
        <w:tc>
          <w:tcPr>
            <w:tcW w:w="4052" w:type="dxa"/>
            <w:gridSpan w:val="2"/>
          </w:tcPr>
          <w:p w14:paraId="4E939406" w14:textId="77777777" w:rsidR="00A364BD" w:rsidRPr="001654AB" w:rsidRDefault="00A364BD" w:rsidP="00EE227F">
            <w:pPr>
              <w:pStyle w:val="TableParagraph"/>
              <w:jc w:val="center"/>
              <w:rPr>
                <w:rFonts w:ascii="Times New Roman" w:hAnsi="Times New Roman" w:cs="Times New Roman"/>
                <w:w w:val="99"/>
                <w:sz w:val="24"/>
              </w:rPr>
            </w:pPr>
            <w:r>
              <w:rPr>
                <w:rFonts w:ascii="Times New Roman" w:hAnsi="Times New Roman" w:cs="Times New Roman"/>
                <w:w w:val="99"/>
                <w:sz w:val="24"/>
              </w:rPr>
              <w:t>0</w:t>
            </w:r>
          </w:p>
        </w:tc>
      </w:tr>
      <w:tr w:rsidR="00A364BD" w:rsidRPr="001654AB" w14:paraId="7972141E" w14:textId="77777777" w:rsidTr="00EE227F">
        <w:trPr>
          <w:gridAfter w:val="1"/>
          <w:wAfter w:w="10" w:type="dxa"/>
          <w:trHeight w:val="417"/>
          <w:jc w:val="center"/>
        </w:trPr>
        <w:tc>
          <w:tcPr>
            <w:tcW w:w="5226" w:type="dxa"/>
            <w:gridSpan w:val="2"/>
          </w:tcPr>
          <w:p w14:paraId="0F081EF4" w14:textId="77777777" w:rsidR="00A364BD" w:rsidRPr="001654AB" w:rsidRDefault="00A364BD" w:rsidP="00EE227F">
            <w:pPr>
              <w:pStyle w:val="TableParagraph"/>
              <w:jc w:val="center"/>
              <w:rPr>
                <w:rFonts w:ascii="Times New Roman" w:hAnsi="Times New Roman" w:cs="Times New Roman"/>
                <w:sz w:val="24"/>
              </w:rPr>
            </w:pPr>
            <w:r w:rsidRPr="001654AB">
              <w:rPr>
                <w:rFonts w:ascii="Times New Roman" w:hAnsi="Times New Roman" w:cs="Times New Roman"/>
                <w:sz w:val="24"/>
              </w:rPr>
              <w:t>Total Degree of Influence (TDI) =</w:t>
            </w:r>
          </w:p>
        </w:tc>
        <w:tc>
          <w:tcPr>
            <w:tcW w:w="4052" w:type="dxa"/>
            <w:gridSpan w:val="2"/>
          </w:tcPr>
          <w:p w14:paraId="45982938" w14:textId="77777777" w:rsidR="00A364BD" w:rsidRPr="001654AB" w:rsidRDefault="00A364BD" w:rsidP="00EE227F">
            <w:pPr>
              <w:pStyle w:val="TableParagraph"/>
              <w:jc w:val="center"/>
              <w:rPr>
                <w:rFonts w:ascii="Times New Roman" w:hAnsi="Times New Roman" w:cs="Times New Roman"/>
                <w:sz w:val="24"/>
              </w:rPr>
            </w:pPr>
            <w:r w:rsidRPr="001654AB">
              <w:rPr>
                <w:rFonts w:ascii="Times New Roman" w:hAnsi="Times New Roman" w:cs="Times New Roman"/>
                <w:sz w:val="24"/>
              </w:rPr>
              <w:t>3</w:t>
            </w:r>
            <w:r>
              <w:rPr>
                <w:rFonts w:ascii="Times New Roman" w:hAnsi="Times New Roman" w:cs="Times New Roman"/>
                <w:sz w:val="24"/>
              </w:rPr>
              <w:t>4</w:t>
            </w:r>
          </w:p>
        </w:tc>
      </w:tr>
    </w:tbl>
    <w:p w14:paraId="287ACDBE" w14:textId="77777777" w:rsidR="00A364BD" w:rsidRDefault="00A364BD" w:rsidP="00A364BD">
      <w:pPr>
        <w:pStyle w:val="BodyText"/>
      </w:pPr>
    </w:p>
    <w:p w14:paraId="0A33BBD5" w14:textId="77777777" w:rsidR="00A364BD" w:rsidRPr="001C2971" w:rsidRDefault="00A364BD" w:rsidP="00A364BD">
      <w:pPr>
        <w:pStyle w:val="Heading4"/>
        <w:rPr>
          <w:b/>
          <w:bCs/>
        </w:rPr>
      </w:pPr>
      <w:bookmarkStart w:id="163" w:name="_Toc153389247"/>
      <w:bookmarkStart w:id="164" w:name="_Toc153474805"/>
      <w:r w:rsidRPr="001C2971">
        <w:rPr>
          <w:b/>
          <w:bCs/>
        </w:rPr>
        <w:t>6.10 Counting Adjusted Function Points</w:t>
      </w:r>
      <w:bookmarkEnd w:id="163"/>
      <w:bookmarkEnd w:id="164"/>
    </w:p>
    <w:p w14:paraId="7DB98AA1" w14:textId="77777777" w:rsidR="00A364BD" w:rsidRPr="006D20E7" w:rsidRDefault="00A364BD" w:rsidP="00A364BD">
      <w:pPr>
        <w:pStyle w:val="BodyText"/>
        <w:rPr>
          <w:b/>
          <w:bCs/>
        </w:rPr>
      </w:pPr>
      <w:r w:rsidRPr="006D20E7">
        <w:rPr>
          <w:b/>
          <w:bCs/>
        </w:rPr>
        <w:t>Calculation:</w:t>
      </w:r>
    </w:p>
    <w:p w14:paraId="520841CA" w14:textId="76655FB3" w:rsidR="00A364BD" w:rsidRDefault="00A364BD" w:rsidP="00A364BD">
      <w:pPr>
        <w:pStyle w:val="BodyText"/>
      </w:pPr>
      <w:r>
        <w:t>UFP for Transaction Function = 33</w:t>
      </w:r>
    </w:p>
    <w:p w14:paraId="21D0D39A" w14:textId="1A744DCA" w:rsidR="00A364BD" w:rsidRDefault="00A364BD" w:rsidP="00A364BD">
      <w:pPr>
        <w:pStyle w:val="BodyText"/>
      </w:pPr>
      <w:r>
        <w:t>UFP for Data Function = 28</w:t>
      </w:r>
    </w:p>
    <w:p w14:paraId="63528007" w14:textId="77777777" w:rsidR="00A364BD" w:rsidRPr="001654AB" w:rsidRDefault="00A364BD" w:rsidP="00A364BD">
      <w:pPr>
        <w:pStyle w:val="BodyText"/>
      </w:pPr>
      <w:r w:rsidRPr="001654AB">
        <w:t>Value Adjustment Factor (VAF) = (0.65+ (0.01*TDI))</w:t>
      </w:r>
    </w:p>
    <w:p w14:paraId="6F067883" w14:textId="77777777" w:rsidR="00A364BD" w:rsidRPr="001654AB" w:rsidRDefault="00A364BD" w:rsidP="00A364BD">
      <w:pPr>
        <w:pStyle w:val="BodyText"/>
      </w:pPr>
      <w:r w:rsidRPr="001654AB">
        <w:lastRenderedPageBreak/>
        <w:t>= (0.65 + (0.01*3</w:t>
      </w:r>
      <w:r>
        <w:t>4</w:t>
      </w:r>
      <w:r w:rsidRPr="001654AB">
        <w:t>))</w:t>
      </w:r>
    </w:p>
    <w:p w14:paraId="664A2FF9" w14:textId="77777777" w:rsidR="00A364BD" w:rsidRPr="001654AB" w:rsidRDefault="00A364BD" w:rsidP="00A364BD">
      <w:pPr>
        <w:pStyle w:val="BodyText"/>
      </w:pPr>
      <w:r w:rsidRPr="001654AB">
        <w:t>=0.9</w:t>
      </w:r>
      <w:r>
        <w:t>9</w:t>
      </w:r>
    </w:p>
    <w:p w14:paraId="471F635C" w14:textId="77777777" w:rsidR="00A364BD" w:rsidRPr="001654AB" w:rsidRDefault="00A364BD" w:rsidP="00A364BD">
      <w:pPr>
        <w:pStyle w:val="BodyText"/>
      </w:pPr>
      <w:r w:rsidRPr="001654AB">
        <w:t>Counting Adjusted Function Point:</w:t>
      </w:r>
    </w:p>
    <w:p w14:paraId="1A339C96" w14:textId="77777777" w:rsidR="00A364BD" w:rsidRPr="001654AB" w:rsidRDefault="00A364BD" w:rsidP="00A364BD">
      <w:pPr>
        <w:pStyle w:val="BodyText"/>
      </w:pPr>
      <w:r w:rsidRPr="001654AB">
        <w:t>UFP = UFP (Data function) + UFP (Transaction Function)</w:t>
      </w:r>
    </w:p>
    <w:p w14:paraId="490AEA01" w14:textId="2CC009FF" w:rsidR="00A364BD" w:rsidRDefault="00A364BD" w:rsidP="00A364BD">
      <w:pPr>
        <w:pStyle w:val="BodyText"/>
      </w:pPr>
      <w:r w:rsidRPr="001654AB">
        <w:t xml:space="preserve">= </w:t>
      </w:r>
      <w:r>
        <w:t>33</w:t>
      </w:r>
      <w:r w:rsidRPr="001654AB">
        <w:t>+</w:t>
      </w:r>
      <w:r>
        <w:t>28</w:t>
      </w:r>
      <w:r w:rsidRPr="001654AB">
        <w:t xml:space="preserve"> = </w:t>
      </w:r>
      <w:r>
        <w:t>61</w:t>
      </w:r>
    </w:p>
    <w:p w14:paraId="42BFF517" w14:textId="77777777" w:rsidR="00A364BD" w:rsidRDefault="00A364BD" w:rsidP="00A364BD">
      <w:pPr>
        <w:pStyle w:val="BodyText"/>
      </w:pPr>
      <w:r w:rsidRPr="001654AB">
        <w:t>Adjusted Function Point Count = UFP * VAF</w:t>
      </w:r>
    </w:p>
    <w:p w14:paraId="592A4D31" w14:textId="6A80F437" w:rsidR="00A364BD" w:rsidRPr="001654AB" w:rsidRDefault="00A364BD" w:rsidP="00A364BD">
      <w:pPr>
        <w:pStyle w:val="BodyText"/>
      </w:pPr>
      <w:r w:rsidRPr="001654AB">
        <w:t xml:space="preserve">= </w:t>
      </w:r>
      <w:r>
        <w:t>61</w:t>
      </w:r>
      <w:r w:rsidRPr="001654AB">
        <w:t>* 0.9</w:t>
      </w:r>
      <w:r>
        <w:t>9</w:t>
      </w:r>
    </w:p>
    <w:p w14:paraId="46E048D6" w14:textId="343A39CA" w:rsidR="00A364BD" w:rsidRDefault="00A364BD" w:rsidP="00A364BD">
      <w:pPr>
        <w:pStyle w:val="BodyText"/>
      </w:pPr>
      <w:r w:rsidRPr="001654AB">
        <w:t xml:space="preserve">= </w:t>
      </w:r>
      <w:r>
        <w:t>60.39</w:t>
      </w:r>
    </w:p>
    <w:p w14:paraId="25571322" w14:textId="77777777" w:rsidR="00A364BD" w:rsidRPr="001654AB" w:rsidRDefault="00A364BD" w:rsidP="00A364BD">
      <w:pPr>
        <w:pStyle w:val="BodyText"/>
      </w:pPr>
      <w:r w:rsidRPr="001654AB">
        <w:t xml:space="preserve">Effort for </w:t>
      </w:r>
      <w:r>
        <w:t xml:space="preserve">project </w:t>
      </w:r>
      <w:r w:rsidRPr="001654AB">
        <w:t>= AFP x Proximity</w:t>
      </w:r>
    </w:p>
    <w:p w14:paraId="1885CD94" w14:textId="56EB5C1A" w:rsidR="00A364BD" w:rsidRPr="001654AB" w:rsidRDefault="00A364BD" w:rsidP="00A364BD">
      <w:pPr>
        <w:pStyle w:val="BodyText"/>
      </w:pPr>
      <w:r w:rsidRPr="001654AB">
        <w:t xml:space="preserve">= </w:t>
      </w:r>
      <w:r>
        <w:t xml:space="preserve">60.39 </w:t>
      </w:r>
      <w:r w:rsidRPr="001654AB">
        <w:t xml:space="preserve">* 15.5 </w:t>
      </w:r>
    </w:p>
    <w:p w14:paraId="602C7284" w14:textId="22928830" w:rsidR="00A364BD" w:rsidRPr="001654AB" w:rsidRDefault="00A364BD" w:rsidP="00A364BD">
      <w:pPr>
        <w:pStyle w:val="BodyText"/>
      </w:pPr>
      <w:r w:rsidRPr="001654AB">
        <w:t xml:space="preserve">= </w:t>
      </w:r>
      <w:r>
        <w:t>936.0</w:t>
      </w:r>
      <w:r w:rsidR="00BF40CD">
        <w:t>4</w:t>
      </w:r>
      <w:r>
        <w:t>5</w:t>
      </w:r>
      <w:r w:rsidRPr="001654AB">
        <w:t xml:space="preserve"> person-hours / </w:t>
      </w:r>
      <w:r w:rsidR="00BF40CD">
        <w:t>10</w:t>
      </w:r>
      <w:r w:rsidRPr="001654AB">
        <w:t xml:space="preserve"> hours [office = </w:t>
      </w:r>
      <w:r w:rsidR="00BF40CD">
        <w:t>10</w:t>
      </w:r>
      <w:r w:rsidRPr="001654AB">
        <w:t xml:space="preserve"> hour]</w:t>
      </w:r>
    </w:p>
    <w:p w14:paraId="2432244C" w14:textId="6C01560D" w:rsidR="00A364BD" w:rsidRPr="001654AB" w:rsidRDefault="00A364BD" w:rsidP="00A364BD">
      <w:pPr>
        <w:pStyle w:val="BodyText"/>
      </w:pPr>
      <w:r w:rsidRPr="001654AB">
        <w:t>=</w:t>
      </w:r>
      <w:r w:rsidR="00BF40CD">
        <w:t>93.61</w:t>
      </w:r>
      <w:r w:rsidRPr="001654AB">
        <w:t xml:space="preserve"> person ‘s days / 2</w:t>
      </w:r>
      <w:r w:rsidR="00BF40CD">
        <w:t>4</w:t>
      </w:r>
      <w:r w:rsidRPr="001654AB">
        <w:t xml:space="preserve"> days</w:t>
      </w:r>
    </w:p>
    <w:p w14:paraId="533AF082" w14:textId="5E36D0A8" w:rsidR="00A364BD" w:rsidRDefault="00A364BD" w:rsidP="00BF40CD">
      <w:pPr>
        <w:pStyle w:val="BodyText"/>
      </w:pPr>
      <w:r w:rsidRPr="001654AB">
        <w:t xml:space="preserve">= </w:t>
      </w:r>
      <w:r w:rsidR="00BF40CD">
        <w:t>3.91</w:t>
      </w:r>
      <w:r w:rsidRPr="001654AB">
        <w:t xml:space="preserve"> months/</w:t>
      </w:r>
      <w:r w:rsidR="00BF40CD">
        <w:t>1</w:t>
      </w:r>
      <w:r w:rsidRPr="001654AB">
        <w:t xml:space="preserve"> Person</w:t>
      </w:r>
    </w:p>
    <w:p w14:paraId="70DDC3AE" w14:textId="77777777" w:rsidR="00BF40CD" w:rsidRPr="001C2971" w:rsidRDefault="00BF40CD" w:rsidP="00BF40CD">
      <w:pPr>
        <w:pStyle w:val="Heading4"/>
        <w:rPr>
          <w:b/>
          <w:bCs/>
        </w:rPr>
      </w:pPr>
      <w:bookmarkStart w:id="165" w:name="_Toc153389248"/>
      <w:bookmarkStart w:id="166" w:name="_Toc153474806"/>
      <w:r w:rsidRPr="001C2971">
        <w:rPr>
          <w:b/>
          <w:bCs/>
        </w:rPr>
        <w:t>6.11 Details Effort Distribution</w:t>
      </w:r>
      <w:bookmarkEnd w:id="165"/>
      <w:bookmarkEnd w:id="166"/>
    </w:p>
    <w:p w14:paraId="06A8DC08" w14:textId="77777777" w:rsidR="00BF40CD" w:rsidRDefault="00BF40CD" w:rsidP="00BF40CD">
      <w:pPr>
        <w:pStyle w:val="BodyText"/>
      </w:pPr>
    </w:p>
    <w:p w14:paraId="170DCF17" w14:textId="77777777" w:rsidR="00BF40CD" w:rsidRPr="00515D74" w:rsidRDefault="00BF40CD" w:rsidP="00BF40CD">
      <w:pPr>
        <w:pStyle w:val="BodyText"/>
      </w:pPr>
      <w:r>
        <w:rPr>
          <w:noProof/>
        </w:rPr>
        <w:lastRenderedPageBreak/>
        <w:drawing>
          <wp:inline distT="0" distB="0" distL="0" distR="0" wp14:anchorId="72DCB501" wp14:editId="5D85C75B">
            <wp:extent cx="5486400" cy="3200400"/>
            <wp:effectExtent l="0" t="0" r="0" b="0"/>
            <wp:docPr id="173136631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CE50F8" w14:textId="77777777" w:rsidR="00BF40CD" w:rsidRDefault="00BF40CD" w:rsidP="00BF40CD">
      <w:pPr>
        <w:pStyle w:val="FigureCell"/>
      </w:pPr>
      <w:bookmarkStart w:id="167" w:name="_Toc153389144"/>
      <w:bookmarkStart w:id="168" w:name="_Toc153474843"/>
      <w:r w:rsidRPr="00002771">
        <w:t xml:space="preserve">Figure </w:t>
      </w:r>
      <w:r>
        <w:t>6.1</w:t>
      </w:r>
      <w:r w:rsidRPr="00002771">
        <w:t xml:space="preserve"> </w:t>
      </w:r>
      <w:r>
        <w:t>Effort Distribution Chart</w:t>
      </w:r>
      <w:r w:rsidRPr="00002771">
        <w:t>.</w:t>
      </w:r>
      <w:bookmarkEnd w:id="167"/>
      <w:bookmarkEnd w:id="168"/>
    </w:p>
    <w:p w14:paraId="1104E2A2" w14:textId="77777777" w:rsidR="00BF40CD" w:rsidRDefault="00BF40CD" w:rsidP="00BF40CD">
      <w:pPr>
        <w:pStyle w:val="BodyText"/>
      </w:pPr>
    </w:p>
    <w:p w14:paraId="03771E99" w14:textId="77777777" w:rsidR="00BF40CD" w:rsidRDefault="00BF40CD" w:rsidP="00BF40CD">
      <w:pPr>
        <w:pStyle w:val="BodyText"/>
      </w:pPr>
      <w:r>
        <w:t>The pie chart vividly represents the allocation of effort across various project stages. Here's a breakdown based on the chart:</w:t>
      </w:r>
    </w:p>
    <w:p w14:paraId="0BDD7A79" w14:textId="69C2756E" w:rsidR="00BF40CD" w:rsidRDefault="00BF40CD">
      <w:pPr>
        <w:pStyle w:val="BodyText"/>
        <w:numPr>
          <w:ilvl w:val="0"/>
          <w:numId w:val="19"/>
        </w:numPr>
      </w:pPr>
      <w:r>
        <w:t>Planning: 1</w:t>
      </w:r>
      <w:r w:rsidR="002123A3">
        <w:t>8</w:t>
      </w:r>
      <w:r>
        <w:t>%</w:t>
      </w:r>
    </w:p>
    <w:p w14:paraId="4AB031D9" w14:textId="383A9D36" w:rsidR="00BF40CD" w:rsidRDefault="00BF40CD">
      <w:pPr>
        <w:pStyle w:val="BodyText"/>
        <w:numPr>
          <w:ilvl w:val="0"/>
          <w:numId w:val="19"/>
        </w:numPr>
      </w:pPr>
      <w:r>
        <w:t>Analysis: 1</w:t>
      </w:r>
      <w:r w:rsidR="002123A3">
        <w:t>5</w:t>
      </w:r>
      <w:r>
        <w:t>%</w:t>
      </w:r>
    </w:p>
    <w:p w14:paraId="64752D05" w14:textId="618921BA" w:rsidR="00BF40CD" w:rsidRDefault="00BF40CD">
      <w:pPr>
        <w:pStyle w:val="BodyText"/>
        <w:numPr>
          <w:ilvl w:val="0"/>
          <w:numId w:val="19"/>
        </w:numPr>
      </w:pPr>
      <w:r>
        <w:t xml:space="preserve">Design: </w:t>
      </w:r>
      <w:r w:rsidR="002123A3">
        <w:t>18</w:t>
      </w:r>
      <w:r>
        <w:t>%</w:t>
      </w:r>
    </w:p>
    <w:p w14:paraId="7E4CF4D3" w14:textId="77AA51B1" w:rsidR="00BF40CD" w:rsidRDefault="00BF40CD">
      <w:pPr>
        <w:pStyle w:val="BodyText"/>
        <w:numPr>
          <w:ilvl w:val="0"/>
          <w:numId w:val="19"/>
        </w:numPr>
      </w:pPr>
      <w:r>
        <w:t>Coding: 2</w:t>
      </w:r>
      <w:r w:rsidR="002123A3">
        <w:t>3</w:t>
      </w:r>
      <w:r>
        <w:t>%</w:t>
      </w:r>
    </w:p>
    <w:p w14:paraId="695944F3" w14:textId="3DC2255B" w:rsidR="00BF40CD" w:rsidRDefault="00BF40CD">
      <w:pPr>
        <w:pStyle w:val="BodyText"/>
        <w:numPr>
          <w:ilvl w:val="0"/>
          <w:numId w:val="19"/>
        </w:numPr>
      </w:pPr>
      <w:r>
        <w:t xml:space="preserve">Testing: </w:t>
      </w:r>
      <w:r w:rsidR="002123A3">
        <w:t>26</w:t>
      </w:r>
      <w:r>
        <w:t>%</w:t>
      </w:r>
    </w:p>
    <w:p w14:paraId="20B719B0" w14:textId="77777777" w:rsidR="00BF40CD" w:rsidRDefault="00BF40CD" w:rsidP="00AA2692">
      <w:pPr>
        <w:pStyle w:val="BodyText"/>
        <w:ind w:firstLine="0"/>
      </w:pPr>
      <w:r>
        <w:t>These percentages signify the proportional distribution of effort invested in each phase. Collectively, they amount to 100%, symbolizing the comprehensive effort dedicated to different stages of the project. This graphical depiction illuminates the balanced allocation of resources and effort throughout the project's lifecycle.</w:t>
      </w:r>
    </w:p>
    <w:p w14:paraId="2B612EA2" w14:textId="21BF065C" w:rsidR="00BF40CD" w:rsidRPr="001C2971" w:rsidRDefault="002123A3" w:rsidP="00BF40CD">
      <w:pPr>
        <w:pStyle w:val="Heading4"/>
        <w:rPr>
          <w:b/>
          <w:bCs/>
        </w:rPr>
      </w:pPr>
      <w:bookmarkStart w:id="169" w:name="_Toc153389249"/>
      <w:bookmarkStart w:id="170" w:name="_Toc153474807"/>
      <w:r w:rsidRPr="001C2971">
        <w:rPr>
          <w:b/>
          <w:bCs/>
          <w:noProof/>
        </w:rPr>
        <w:lastRenderedPageBreak/>
        <w:drawing>
          <wp:anchor distT="0" distB="0" distL="114300" distR="114300" simplePos="0" relativeHeight="251706880" behindDoc="0" locked="0" layoutInCell="1" allowOverlap="1" wp14:anchorId="3863AD99" wp14:editId="3E505CE5">
            <wp:simplePos x="0" y="0"/>
            <wp:positionH relativeFrom="margin">
              <wp:align>left</wp:align>
            </wp:positionH>
            <wp:positionV relativeFrom="paragraph">
              <wp:posOffset>276446</wp:posOffset>
            </wp:positionV>
            <wp:extent cx="5715000" cy="2744470"/>
            <wp:effectExtent l="0" t="0" r="0" b="0"/>
            <wp:wrapSquare wrapText="bothSides"/>
            <wp:docPr id="9036512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51280" name="Picture 903651280"/>
                    <pic:cNvPicPr/>
                  </pic:nvPicPr>
                  <pic:blipFill>
                    <a:blip r:embed="rId41">
                      <a:extLst>
                        <a:ext uri="{28A0092B-C50C-407E-A947-70E740481C1C}">
                          <a14:useLocalDpi xmlns:a14="http://schemas.microsoft.com/office/drawing/2010/main" val="0"/>
                        </a:ext>
                      </a:extLst>
                    </a:blip>
                    <a:stretch>
                      <a:fillRect/>
                    </a:stretch>
                  </pic:blipFill>
                  <pic:spPr>
                    <a:xfrm>
                      <a:off x="0" y="0"/>
                      <a:ext cx="5715000" cy="2744470"/>
                    </a:xfrm>
                    <a:prstGeom prst="rect">
                      <a:avLst/>
                    </a:prstGeom>
                  </pic:spPr>
                </pic:pic>
              </a:graphicData>
            </a:graphic>
            <wp14:sizeRelH relativeFrom="page">
              <wp14:pctWidth>0</wp14:pctWidth>
            </wp14:sizeRelH>
            <wp14:sizeRelV relativeFrom="page">
              <wp14:pctHeight>0</wp14:pctHeight>
            </wp14:sizeRelV>
          </wp:anchor>
        </w:drawing>
      </w:r>
      <w:r w:rsidR="00BF40CD" w:rsidRPr="001C2971">
        <w:rPr>
          <w:b/>
          <w:bCs/>
        </w:rPr>
        <w:t>6.12 Project Schedule Chart</w:t>
      </w:r>
      <w:bookmarkEnd w:id="169"/>
      <w:bookmarkEnd w:id="170"/>
    </w:p>
    <w:p w14:paraId="4A46D172" w14:textId="77777777" w:rsidR="00BF40CD" w:rsidRDefault="00BF40CD" w:rsidP="00BF40CD">
      <w:pPr>
        <w:pStyle w:val="FigureCell"/>
      </w:pPr>
      <w:bookmarkStart w:id="171" w:name="_Toc153389145"/>
      <w:bookmarkStart w:id="172" w:name="_Toc153474844"/>
      <w:r w:rsidRPr="00AF0A9C">
        <w:t>Figure 6.2 Project Schedule Chart.</w:t>
      </w:r>
      <w:bookmarkEnd w:id="171"/>
      <w:bookmarkEnd w:id="172"/>
    </w:p>
    <w:p w14:paraId="19DDDF07" w14:textId="77777777" w:rsidR="00BF40CD" w:rsidRPr="00AF0A9C" w:rsidRDefault="00BF40CD" w:rsidP="00BF40CD">
      <w:pPr>
        <w:pStyle w:val="FigureCell"/>
      </w:pPr>
    </w:p>
    <w:p w14:paraId="6FC1D67F" w14:textId="77777777" w:rsidR="00BF40CD" w:rsidRDefault="00BF40CD" w:rsidP="00BF40CD">
      <w:pPr>
        <w:pStyle w:val="C-BodyText"/>
      </w:pPr>
      <w:r>
        <w:t>In this project's scheduling chart, time is measured in weeks, spanning a total of sixteen weeks. The activities include Customer Communication (CC), Planning, Analysis, Design, Coding, and Testing. Here's the breakdown:</w:t>
      </w:r>
    </w:p>
    <w:p w14:paraId="7A4EC6DC" w14:textId="77777777" w:rsidR="00BF40CD" w:rsidRDefault="00BF40CD">
      <w:pPr>
        <w:pStyle w:val="C-BodyText"/>
        <w:numPr>
          <w:ilvl w:val="0"/>
          <w:numId w:val="18"/>
        </w:numPr>
      </w:pPr>
      <w:r>
        <w:t>Customer Communication begins in the first week.</w:t>
      </w:r>
    </w:p>
    <w:p w14:paraId="3B2FE886" w14:textId="0C2BF929" w:rsidR="00BF40CD" w:rsidRDefault="00BF40CD">
      <w:pPr>
        <w:pStyle w:val="C-BodyText"/>
        <w:numPr>
          <w:ilvl w:val="0"/>
          <w:numId w:val="18"/>
        </w:numPr>
      </w:pPr>
      <w:r>
        <w:t xml:space="preserve">Planning initiates in the first week and concludes by the end of the second </w:t>
      </w:r>
      <w:r w:rsidR="002123A3">
        <w:t>week</w:t>
      </w:r>
      <w:r>
        <w:t>.</w:t>
      </w:r>
    </w:p>
    <w:p w14:paraId="37F8273C" w14:textId="6E749A99" w:rsidR="00BF40CD" w:rsidRDefault="00BF40CD">
      <w:pPr>
        <w:pStyle w:val="C-BodyText"/>
        <w:numPr>
          <w:ilvl w:val="0"/>
          <w:numId w:val="18"/>
        </w:numPr>
      </w:pPr>
      <w:r>
        <w:t xml:space="preserve">Analysis starts in the </w:t>
      </w:r>
      <w:r w:rsidR="002123A3">
        <w:t>second</w:t>
      </w:r>
      <w:r>
        <w:t xml:space="preserve"> week and wraps up within the </w:t>
      </w:r>
      <w:r w:rsidR="002123A3">
        <w:t>third</w:t>
      </w:r>
      <w:r>
        <w:t xml:space="preserve"> week.</w:t>
      </w:r>
    </w:p>
    <w:p w14:paraId="4605F85F" w14:textId="6D704117" w:rsidR="00BF40CD" w:rsidRDefault="00BF40CD">
      <w:pPr>
        <w:pStyle w:val="C-BodyText"/>
        <w:numPr>
          <w:ilvl w:val="0"/>
          <w:numId w:val="18"/>
        </w:numPr>
      </w:pPr>
      <w:r>
        <w:t xml:space="preserve">Design </w:t>
      </w:r>
      <w:r w:rsidR="002123A3">
        <w:t>starts</w:t>
      </w:r>
      <w:r>
        <w:t xml:space="preserve"> in the </w:t>
      </w:r>
      <w:r w:rsidR="002123A3">
        <w:t xml:space="preserve">four </w:t>
      </w:r>
      <w:r>
        <w:t xml:space="preserve">week and </w:t>
      </w:r>
      <w:r w:rsidR="002123A3">
        <w:t>end</w:t>
      </w:r>
      <w:r>
        <w:t xml:space="preserve"> by the </w:t>
      </w:r>
      <w:r w:rsidR="002123A3">
        <w:t xml:space="preserve">fifth </w:t>
      </w:r>
      <w:r>
        <w:t>week.</w:t>
      </w:r>
    </w:p>
    <w:p w14:paraId="0C381A4F" w14:textId="28176116" w:rsidR="000413A7" w:rsidRPr="000413A7" w:rsidRDefault="00BF40CD">
      <w:pPr>
        <w:pStyle w:val="C-BodyText"/>
        <w:numPr>
          <w:ilvl w:val="0"/>
          <w:numId w:val="18"/>
        </w:numPr>
      </w:pPr>
      <w:r>
        <w:t xml:space="preserve">Coding kicks off in </w:t>
      </w:r>
      <w:r w:rsidR="000413A7">
        <w:t xml:space="preserve">seven </w:t>
      </w:r>
      <w:r>
        <w:t xml:space="preserve">week and finishes by the </w:t>
      </w:r>
      <w:r w:rsidR="000413A7">
        <w:t>nineth</w:t>
      </w:r>
      <w:r>
        <w:t xml:space="preserve"> week.</w:t>
      </w:r>
    </w:p>
    <w:p w14:paraId="636D4AD5" w14:textId="58050A34" w:rsidR="00BF40CD" w:rsidRDefault="00BF40CD" w:rsidP="00BF40CD">
      <w:pPr>
        <w:pStyle w:val="C-BodyText"/>
      </w:pPr>
      <w:r>
        <w:t>Finally, Testing aligns with the coding phase, starting in the t</w:t>
      </w:r>
      <w:r w:rsidR="000413A7">
        <w:t xml:space="preserve">en </w:t>
      </w:r>
      <w:r>
        <w:t xml:space="preserve">week and continuing until the </w:t>
      </w:r>
      <w:r w:rsidR="000413A7">
        <w:t>eleven-week</w:t>
      </w:r>
      <w:r>
        <w:t xml:space="preserve">, </w:t>
      </w:r>
      <w:r w:rsidR="000413A7">
        <w:t>rest of the time for Implementation.</w:t>
      </w:r>
    </w:p>
    <w:p w14:paraId="230E263D" w14:textId="77777777" w:rsidR="00BF40CD" w:rsidRDefault="00BF40CD" w:rsidP="00BF40CD">
      <w:pPr>
        <w:pStyle w:val="BodyText"/>
      </w:pPr>
    </w:p>
    <w:p w14:paraId="22DF1059" w14:textId="77777777" w:rsidR="00F403F2" w:rsidRDefault="00F403F2" w:rsidP="007A4706">
      <w:pPr>
        <w:pStyle w:val="BodyText"/>
      </w:pPr>
    </w:p>
    <w:p w14:paraId="733DE89B" w14:textId="77777777" w:rsidR="00634099" w:rsidRDefault="00634099" w:rsidP="007A4706">
      <w:pPr>
        <w:pStyle w:val="BodyText"/>
        <w:sectPr w:rsidR="00634099" w:rsidSect="00DB681C">
          <w:pgSz w:w="12240" w:h="15840"/>
          <w:pgMar w:top="1440" w:right="1440" w:bottom="1440" w:left="1800" w:header="720" w:footer="720" w:gutter="0"/>
          <w:cols w:space="720"/>
          <w:titlePg/>
          <w:docGrid w:linePitch="360"/>
        </w:sectPr>
      </w:pPr>
    </w:p>
    <w:p w14:paraId="4608132E" w14:textId="77777777" w:rsidR="00187E93" w:rsidRPr="007A4706" w:rsidRDefault="00187E93" w:rsidP="007A4706">
      <w:pPr>
        <w:pStyle w:val="BodyText"/>
      </w:pPr>
    </w:p>
    <w:p w14:paraId="50D78151" w14:textId="77777777" w:rsidR="00187E93" w:rsidRDefault="00187E93" w:rsidP="00187E93">
      <w:pPr>
        <w:pStyle w:val="Heading2"/>
        <w:tabs>
          <w:tab w:val="left" w:pos="990"/>
        </w:tabs>
        <w:spacing w:before="120" w:after="120" w:line="276" w:lineRule="auto"/>
        <w:rPr>
          <w:b/>
        </w:rPr>
      </w:pPr>
      <w:bookmarkStart w:id="173" w:name="_Toc153421389"/>
    </w:p>
    <w:p w14:paraId="7A529E12" w14:textId="77777777" w:rsidR="00187E93" w:rsidRDefault="00187E93" w:rsidP="00187E93">
      <w:pPr>
        <w:pStyle w:val="Heading2"/>
        <w:tabs>
          <w:tab w:val="left" w:pos="990"/>
        </w:tabs>
        <w:spacing w:before="120" w:after="120" w:line="276" w:lineRule="auto"/>
        <w:rPr>
          <w:b/>
        </w:rPr>
      </w:pPr>
    </w:p>
    <w:p w14:paraId="3011FFAB" w14:textId="77777777" w:rsidR="00187E93" w:rsidRDefault="00187E93" w:rsidP="00187E93">
      <w:pPr>
        <w:pStyle w:val="Heading2"/>
        <w:tabs>
          <w:tab w:val="left" w:pos="990"/>
        </w:tabs>
        <w:spacing w:before="120" w:after="120" w:line="276" w:lineRule="auto"/>
        <w:rPr>
          <w:b/>
        </w:rPr>
      </w:pPr>
    </w:p>
    <w:p w14:paraId="742D1611" w14:textId="77777777" w:rsidR="00187E93" w:rsidRDefault="00187E93" w:rsidP="00187E93">
      <w:pPr>
        <w:pStyle w:val="Heading2"/>
        <w:tabs>
          <w:tab w:val="left" w:pos="990"/>
        </w:tabs>
        <w:spacing w:before="120" w:after="120" w:line="276" w:lineRule="auto"/>
        <w:rPr>
          <w:b/>
        </w:rPr>
      </w:pPr>
    </w:p>
    <w:p w14:paraId="25F48207" w14:textId="77777777" w:rsidR="00187E93" w:rsidRDefault="00187E93" w:rsidP="00187E93">
      <w:pPr>
        <w:pStyle w:val="Heading2"/>
        <w:tabs>
          <w:tab w:val="left" w:pos="990"/>
        </w:tabs>
        <w:spacing w:before="120" w:after="120" w:line="276" w:lineRule="auto"/>
        <w:rPr>
          <w:b/>
        </w:rPr>
      </w:pPr>
    </w:p>
    <w:p w14:paraId="4D34D8CD" w14:textId="77777777" w:rsidR="00187E93" w:rsidRDefault="00187E93" w:rsidP="00187E93">
      <w:pPr>
        <w:pStyle w:val="Heading2"/>
        <w:tabs>
          <w:tab w:val="left" w:pos="990"/>
        </w:tabs>
        <w:spacing w:before="120" w:after="120" w:line="276" w:lineRule="auto"/>
        <w:rPr>
          <w:b/>
        </w:rPr>
      </w:pPr>
    </w:p>
    <w:p w14:paraId="3DA0C8D6" w14:textId="77777777" w:rsidR="00187E93" w:rsidRDefault="00187E93" w:rsidP="00187E93">
      <w:pPr>
        <w:pStyle w:val="Heading2"/>
        <w:tabs>
          <w:tab w:val="left" w:pos="990"/>
        </w:tabs>
        <w:spacing w:before="120" w:after="120" w:line="276" w:lineRule="auto"/>
        <w:rPr>
          <w:b/>
        </w:rPr>
      </w:pPr>
    </w:p>
    <w:p w14:paraId="74AE87A0" w14:textId="77777777" w:rsidR="00187E93" w:rsidRDefault="00187E93" w:rsidP="00187E93">
      <w:pPr>
        <w:pStyle w:val="Heading2"/>
        <w:tabs>
          <w:tab w:val="left" w:pos="990"/>
        </w:tabs>
        <w:spacing w:before="120" w:after="120" w:line="276" w:lineRule="auto"/>
        <w:rPr>
          <w:b/>
        </w:rPr>
      </w:pPr>
    </w:p>
    <w:p w14:paraId="44ADE018" w14:textId="77777777" w:rsidR="00187E93" w:rsidRDefault="00187E93" w:rsidP="00187E93">
      <w:pPr>
        <w:pStyle w:val="Heading2"/>
        <w:tabs>
          <w:tab w:val="left" w:pos="990"/>
        </w:tabs>
        <w:spacing w:before="120" w:after="120" w:line="276" w:lineRule="auto"/>
        <w:rPr>
          <w:b/>
        </w:rPr>
      </w:pPr>
    </w:p>
    <w:p w14:paraId="4CC41FEC" w14:textId="77777777" w:rsidR="00187E93" w:rsidRDefault="00187E93" w:rsidP="00187E93">
      <w:pPr>
        <w:pStyle w:val="Heading2"/>
        <w:tabs>
          <w:tab w:val="left" w:pos="990"/>
        </w:tabs>
        <w:spacing w:before="120" w:after="120" w:line="276" w:lineRule="auto"/>
        <w:rPr>
          <w:b/>
        </w:rPr>
      </w:pPr>
    </w:p>
    <w:p w14:paraId="375EE2B0" w14:textId="77777777" w:rsidR="00F70DE8" w:rsidRDefault="00187E93" w:rsidP="0089514B">
      <w:pPr>
        <w:pStyle w:val="Heading2"/>
        <w:tabs>
          <w:tab w:val="left" w:pos="990"/>
        </w:tabs>
        <w:spacing w:before="120" w:after="120" w:line="276" w:lineRule="auto"/>
        <w:rPr>
          <w:b/>
        </w:rPr>
      </w:pPr>
      <w:bookmarkStart w:id="174" w:name="_Toc153474808"/>
      <w:r>
        <w:rPr>
          <w:b/>
        </w:rPr>
        <w:t>Chapter 7</w:t>
      </w:r>
      <w:bookmarkStart w:id="175" w:name="_Toc153421390"/>
      <w:bookmarkEnd w:id="173"/>
      <w:bookmarkEnd w:id="174"/>
      <w:r w:rsidR="0089514B">
        <w:rPr>
          <w:b/>
        </w:rPr>
        <w:t xml:space="preserve"> </w:t>
      </w:r>
    </w:p>
    <w:p w14:paraId="29DA12FE" w14:textId="44A6357D" w:rsidR="00187E93" w:rsidRPr="002009F1" w:rsidRDefault="00187E93" w:rsidP="0089514B">
      <w:pPr>
        <w:pStyle w:val="Heading2"/>
        <w:tabs>
          <w:tab w:val="left" w:pos="990"/>
        </w:tabs>
        <w:spacing w:before="120" w:after="120" w:line="276" w:lineRule="auto"/>
        <w:rPr>
          <w:b/>
        </w:rPr>
      </w:pPr>
      <w:bookmarkStart w:id="176" w:name="_Toc153474809"/>
      <w:r>
        <w:rPr>
          <w:b/>
        </w:rPr>
        <w:t>Designing</w:t>
      </w:r>
      <w:bookmarkEnd w:id="175"/>
      <w:bookmarkEnd w:id="176"/>
    </w:p>
    <w:p w14:paraId="2E17685A" w14:textId="77777777" w:rsidR="00187E93" w:rsidRDefault="00187E93" w:rsidP="00187E93">
      <w:pPr>
        <w:spacing w:after="0" w:line="360" w:lineRule="auto"/>
      </w:pPr>
    </w:p>
    <w:p w14:paraId="530B0283" w14:textId="77777777" w:rsidR="00187E93" w:rsidRDefault="00187E93" w:rsidP="00187E93">
      <w:pPr>
        <w:spacing w:after="0" w:line="360" w:lineRule="auto"/>
      </w:pPr>
    </w:p>
    <w:p w14:paraId="686C2FCF" w14:textId="77777777" w:rsidR="00187E93" w:rsidRDefault="00187E93" w:rsidP="00187E93">
      <w:pPr>
        <w:spacing w:after="0" w:line="360" w:lineRule="auto"/>
      </w:pPr>
    </w:p>
    <w:p w14:paraId="1972F856" w14:textId="77777777" w:rsidR="00187E93" w:rsidRDefault="00187E93" w:rsidP="00187E93">
      <w:pPr>
        <w:spacing w:after="0" w:line="360" w:lineRule="auto"/>
      </w:pPr>
    </w:p>
    <w:p w14:paraId="6AADB070" w14:textId="77777777" w:rsidR="00187E93" w:rsidRDefault="00187E93" w:rsidP="00187E93">
      <w:pPr>
        <w:spacing w:after="0" w:line="360" w:lineRule="auto"/>
      </w:pPr>
    </w:p>
    <w:p w14:paraId="2456B78B" w14:textId="77777777" w:rsidR="00187E93" w:rsidRDefault="00187E93" w:rsidP="00187E93">
      <w:pPr>
        <w:spacing w:after="0" w:line="360" w:lineRule="auto"/>
      </w:pPr>
    </w:p>
    <w:p w14:paraId="2DCC16D4" w14:textId="77777777" w:rsidR="00187E93" w:rsidRDefault="00187E93" w:rsidP="00187E93">
      <w:pPr>
        <w:spacing w:after="0" w:line="360" w:lineRule="auto"/>
      </w:pPr>
    </w:p>
    <w:p w14:paraId="099499DC" w14:textId="77777777" w:rsidR="00187E93" w:rsidRDefault="00187E93" w:rsidP="00187E93">
      <w:pPr>
        <w:spacing w:after="0" w:line="360" w:lineRule="auto"/>
      </w:pPr>
    </w:p>
    <w:p w14:paraId="24DF5468" w14:textId="77777777" w:rsidR="00187E93" w:rsidRDefault="00187E93" w:rsidP="00187E93">
      <w:pPr>
        <w:spacing w:after="0" w:line="360" w:lineRule="auto"/>
      </w:pPr>
    </w:p>
    <w:p w14:paraId="26B5D833" w14:textId="77777777" w:rsidR="00187E93" w:rsidRDefault="00187E93" w:rsidP="00187E93">
      <w:pPr>
        <w:spacing w:after="0" w:line="360" w:lineRule="auto"/>
      </w:pPr>
    </w:p>
    <w:p w14:paraId="2933DBC5" w14:textId="77777777" w:rsidR="00187E93" w:rsidRDefault="00187E93" w:rsidP="00187E93">
      <w:pPr>
        <w:spacing w:after="0" w:line="360" w:lineRule="auto"/>
      </w:pPr>
    </w:p>
    <w:p w14:paraId="4582D3BB" w14:textId="77777777" w:rsidR="00187E93" w:rsidRDefault="00187E93" w:rsidP="00187E93">
      <w:pPr>
        <w:spacing w:after="0" w:line="360" w:lineRule="auto"/>
      </w:pPr>
    </w:p>
    <w:p w14:paraId="47018B7E" w14:textId="77777777" w:rsidR="00187E93" w:rsidRDefault="00187E93" w:rsidP="00187E93">
      <w:pPr>
        <w:spacing w:after="200" w:line="276" w:lineRule="auto"/>
      </w:pPr>
    </w:p>
    <w:p w14:paraId="21514375" w14:textId="77777777" w:rsidR="00187E93" w:rsidRDefault="00187E93" w:rsidP="00187E93">
      <w:pPr>
        <w:spacing w:after="0" w:line="360" w:lineRule="auto"/>
      </w:pPr>
    </w:p>
    <w:p w14:paraId="45959B72" w14:textId="77777777" w:rsidR="00187E93" w:rsidRPr="000525BA" w:rsidRDefault="00187E93" w:rsidP="00187E93">
      <w:pPr>
        <w:pStyle w:val="Heading4"/>
        <w:rPr>
          <w:b/>
          <w:bCs/>
        </w:rPr>
      </w:pPr>
      <w:bookmarkStart w:id="177" w:name="_Toc142688335"/>
      <w:bookmarkStart w:id="178" w:name="_Toc153421391"/>
      <w:bookmarkStart w:id="179" w:name="_Toc153474810"/>
      <w:r w:rsidRPr="000525BA">
        <w:rPr>
          <w:b/>
          <w:bCs/>
        </w:rPr>
        <w:lastRenderedPageBreak/>
        <w:t>7.1 Data Flow Diagram</w:t>
      </w:r>
      <w:bookmarkEnd w:id="177"/>
      <w:bookmarkEnd w:id="178"/>
      <w:bookmarkEnd w:id="179"/>
    </w:p>
    <w:p w14:paraId="17794A3F" w14:textId="77777777" w:rsidR="00187E93" w:rsidRPr="000525BA" w:rsidRDefault="00187E93" w:rsidP="00AA2692">
      <w:pPr>
        <w:pStyle w:val="BodyText"/>
        <w:ind w:firstLine="0"/>
      </w:pPr>
      <w:r w:rsidRPr="000525BA">
        <w:t>A data flow diagram (DFD) is a graphical representation of the flow of data through an information system. It is a tool for visualizing, documenting, and analyzing the information systems architecture. DFDs use a set of standard symbols to represent data flows, processes, data stores, and external entities.</w:t>
      </w:r>
    </w:p>
    <w:p w14:paraId="23220098" w14:textId="42D6498A" w:rsidR="00187E93" w:rsidRPr="001C2971" w:rsidRDefault="00187E93" w:rsidP="001C2971">
      <w:pPr>
        <w:pStyle w:val="Heading5"/>
      </w:pPr>
      <w:bookmarkStart w:id="180" w:name="_Toc142688336"/>
      <w:bookmarkStart w:id="181" w:name="_Toc153421392"/>
      <w:bookmarkStart w:id="182" w:name="_Toc153474811"/>
      <w:r w:rsidRPr="001C2971">
        <w:t>7.1.1 Context Level Diagram</w:t>
      </w:r>
      <w:bookmarkEnd w:id="180"/>
      <w:bookmarkEnd w:id="181"/>
      <w:bookmarkEnd w:id="182"/>
    </w:p>
    <w:p w14:paraId="6A7D996A" w14:textId="3A12BACB" w:rsidR="00187E93" w:rsidRPr="000525BA" w:rsidRDefault="00637578" w:rsidP="00187E93">
      <w:pPr>
        <w:spacing w:after="0" w:line="360" w:lineRule="auto"/>
      </w:pPr>
      <w:r>
        <w:rPr>
          <w:noProof/>
        </w:rPr>
        <w:drawing>
          <wp:inline distT="0" distB="0" distL="0" distR="0" wp14:anchorId="04AD522E" wp14:editId="354BA8B3">
            <wp:extent cx="5715000" cy="4624705"/>
            <wp:effectExtent l="0" t="0" r="0" b="0"/>
            <wp:docPr id="12986646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15000" cy="4624705"/>
                    </a:xfrm>
                    <a:prstGeom prst="rect">
                      <a:avLst/>
                    </a:prstGeom>
                    <a:noFill/>
                    <a:ln>
                      <a:noFill/>
                    </a:ln>
                  </pic:spPr>
                </pic:pic>
              </a:graphicData>
            </a:graphic>
          </wp:inline>
        </w:drawing>
      </w:r>
    </w:p>
    <w:p w14:paraId="6F735B4F" w14:textId="77777777" w:rsidR="00187E93" w:rsidRPr="000525BA" w:rsidRDefault="00187E93" w:rsidP="00187E93">
      <w:pPr>
        <w:pStyle w:val="FigureCell"/>
      </w:pPr>
      <w:bookmarkStart w:id="183" w:name="_Toc142687107"/>
      <w:bookmarkStart w:id="184" w:name="_Toc153474845"/>
      <w:r w:rsidRPr="000525BA">
        <w:t xml:space="preserve">Figure </w:t>
      </w:r>
      <w:r>
        <w:t>7</w:t>
      </w:r>
      <w:r w:rsidRPr="000525BA">
        <w:t>.1 Context Level DFD</w:t>
      </w:r>
      <w:bookmarkEnd w:id="183"/>
      <w:bookmarkEnd w:id="184"/>
    </w:p>
    <w:p w14:paraId="3782E3CE" w14:textId="77777777" w:rsidR="00187E93" w:rsidRPr="000525BA" w:rsidRDefault="00187E93" w:rsidP="00187E93">
      <w:pPr>
        <w:spacing w:after="0" w:line="360" w:lineRule="auto"/>
      </w:pPr>
    </w:p>
    <w:p w14:paraId="336A2449" w14:textId="77777777" w:rsidR="00187E93" w:rsidRDefault="00187E93" w:rsidP="00187E93">
      <w:pPr>
        <w:spacing w:after="200" w:line="276" w:lineRule="auto"/>
        <w:rPr>
          <w:b/>
        </w:rPr>
      </w:pPr>
      <w:bookmarkStart w:id="185" w:name="_Toc142688337"/>
      <w:r>
        <w:rPr>
          <w:b/>
        </w:rPr>
        <w:br w:type="page"/>
      </w:r>
    </w:p>
    <w:p w14:paraId="09FEE52E" w14:textId="77777777" w:rsidR="00187E93" w:rsidRPr="000525BA" w:rsidRDefault="00187E93" w:rsidP="001C2971">
      <w:pPr>
        <w:pStyle w:val="Heading5"/>
      </w:pPr>
      <w:bookmarkStart w:id="186" w:name="_Toc153474812"/>
      <w:r>
        <w:lastRenderedPageBreak/>
        <w:t>7.</w:t>
      </w:r>
      <w:r w:rsidRPr="000525BA">
        <w:t>1.2 Level 1 DFD</w:t>
      </w:r>
      <w:bookmarkEnd w:id="185"/>
      <w:bookmarkEnd w:id="186"/>
    </w:p>
    <w:p w14:paraId="12AAD554" w14:textId="3B5F9B46" w:rsidR="00187E93" w:rsidRPr="000525BA" w:rsidRDefault="00637578" w:rsidP="00187E93">
      <w:pPr>
        <w:spacing w:after="0" w:line="360" w:lineRule="auto"/>
      </w:pPr>
      <w:r>
        <w:rPr>
          <w:noProof/>
        </w:rPr>
        <w:drawing>
          <wp:inline distT="0" distB="0" distL="0" distR="0" wp14:anchorId="49217BB1" wp14:editId="48B6B97D">
            <wp:extent cx="5715000" cy="6378575"/>
            <wp:effectExtent l="0" t="0" r="0" b="0"/>
            <wp:docPr id="16563272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15000" cy="6378575"/>
                    </a:xfrm>
                    <a:prstGeom prst="rect">
                      <a:avLst/>
                    </a:prstGeom>
                    <a:noFill/>
                    <a:ln>
                      <a:noFill/>
                    </a:ln>
                  </pic:spPr>
                </pic:pic>
              </a:graphicData>
            </a:graphic>
          </wp:inline>
        </w:drawing>
      </w:r>
    </w:p>
    <w:p w14:paraId="3EC6B329" w14:textId="77777777" w:rsidR="00187E93" w:rsidRPr="000525BA" w:rsidRDefault="00187E93" w:rsidP="00187E93">
      <w:pPr>
        <w:pStyle w:val="FigureCell"/>
      </w:pPr>
      <w:bookmarkStart w:id="187" w:name="_Toc142687108"/>
      <w:bookmarkStart w:id="188" w:name="_Toc153474846"/>
      <w:r w:rsidRPr="000525BA">
        <w:t>Figure 7.2 Level 1 DFD</w:t>
      </w:r>
      <w:bookmarkEnd w:id="187"/>
      <w:bookmarkEnd w:id="188"/>
    </w:p>
    <w:p w14:paraId="67D3F5D9" w14:textId="77777777" w:rsidR="00187E93" w:rsidRDefault="00187E93" w:rsidP="00187E93">
      <w:pPr>
        <w:spacing w:after="200" w:line="276" w:lineRule="auto"/>
        <w:rPr>
          <w:b/>
        </w:rPr>
      </w:pPr>
      <w:bookmarkStart w:id="189" w:name="_Toc142688338"/>
      <w:r>
        <w:rPr>
          <w:b/>
        </w:rPr>
        <w:br w:type="page"/>
      </w:r>
    </w:p>
    <w:p w14:paraId="498B6A63" w14:textId="77777777" w:rsidR="00187E93" w:rsidRPr="001C2971" w:rsidRDefault="00187E93" w:rsidP="001C2971">
      <w:pPr>
        <w:pStyle w:val="Heading5"/>
      </w:pPr>
      <w:bookmarkStart w:id="190" w:name="_Toc153421393"/>
      <w:bookmarkStart w:id="191" w:name="_Toc153474813"/>
      <w:r w:rsidRPr="001C2971">
        <w:lastRenderedPageBreak/>
        <w:t>7.1.3 Level 2 Process 1 Data Flow Diagram</w:t>
      </w:r>
      <w:bookmarkEnd w:id="189"/>
      <w:bookmarkEnd w:id="190"/>
      <w:bookmarkEnd w:id="191"/>
    </w:p>
    <w:p w14:paraId="54DE14E6" w14:textId="65E40370" w:rsidR="00187E93" w:rsidRPr="00637578" w:rsidRDefault="00637578" w:rsidP="00187E93">
      <w:pPr>
        <w:spacing w:after="0" w:line="360" w:lineRule="auto"/>
      </w:pPr>
      <w:r>
        <w:rPr>
          <w:noProof/>
        </w:rPr>
        <w:drawing>
          <wp:inline distT="0" distB="0" distL="0" distR="0" wp14:anchorId="7306C85D" wp14:editId="1BA945D3">
            <wp:extent cx="5715000" cy="2727960"/>
            <wp:effectExtent l="0" t="0" r="0" b="0"/>
            <wp:docPr id="13562240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15000" cy="2727960"/>
                    </a:xfrm>
                    <a:prstGeom prst="rect">
                      <a:avLst/>
                    </a:prstGeom>
                    <a:noFill/>
                    <a:ln>
                      <a:noFill/>
                    </a:ln>
                  </pic:spPr>
                </pic:pic>
              </a:graphicData>
            </a:graphic>
          </wp:inline>
        </w:drawing>
      </w:r>
      <w:bookmarkStart w:id="192" w:name="_Toc142687109"/>
    </w:p>
    <w:p w14:paraId="66D49FBB" w14:textId="77777777" w:rsidR="00187E93" w:rsidRDefault="00187E93" w:rsidP="00187E93">
      <w:pPr>
        <w:pStyle w:val="FigureCell"/>
      </w:pPr>
      <w:bookmarkStart w:id="193" w:name="_Toc153474847"/>
      <w:r w:rsidRPr="000525BA">
        <w:t xml:space="preserve">Figure </w:t>
      </w:r>
      <w:r>
        <w:t>7</w:t>
      </w:r>
      <w:r w:rsidRPr="000525BA">
        <w:t>.3 Level 2 Process 1</w:t>
      </w:r>
      <w:bookmarkStart w:id="194" w:name="_Toc142688339"/>
      <w:bookmarkEnd w:id="192"/>
      <w:bookmarkEnd w:id="193"/>
    </w:p>
    <w:p w14:paraId="51874B4D" w14:textId="77777777" w:rsidR="00637578" w:rsidRPr="000525BA" w:rsidRDefault="00637578" w:rsidP="00187E93">
      <w:pPr>
        <w:pStyle w:val="FigureCell"/>
      </w:pPr>
    </w:p>
    <w:p w14:paraId="0600C385" w14:textId="77777777" w:rsidR="00187E93" w:rsidRPr="001C2971" w:rsidRDefault="00187E93" w:rsidP="001C2971">
      <w:pPr>
        <w:pStyle w:val="Heading5"/>
      </w:pPr>
      <w:bookmarkStart w:id="195" w:name="_Toc153421394"/>
      <w:bookmarkStart w:id="196" w:name="_Toc153474814"/>
      <w:r w:rsidRPr="001C2971">
        <w:t>7.1.4 Level 2 Process 2 Data Flow Diagram</w:t>
      </w:r>
      <w:bookmarkEnd w:id="194"/>
      <w:bookmarkEnd w:id="195"/>
      <w:bookmarkEnd w:id="196"/>
    </w:p>
    <w:p w14:paraId="66597F16" w14:textId="15E27DD9" w:rsidR="00187E93" w:rsidRPr="000525BA" w:rsidRDefault="00637578" w:rsidP="00187E93">
      <w:pPr>
        <w:spacing w:after="0" w:line="360" w:lineRule="auto"/>
      </w:pPr>
      <w:r>
        <w:rPr>
          <w:noProof/>
        </w:rPr>
        <w:drawing>
          <wp:inline distT="0" distB="0" distL="0" distR="0" wp14:anchorId="6975FFCB" wp14:editId="04519466">
            <wp:extent cx="5715000" cy="2527300"/>
            <wp:effectExtent l="0" t="0" r="0" b="0"/>
            <wp:docPr id="4916413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15000" cy="2527300"/>
                    </a:xfrm>
                    <a:prstGeom prst="rect">
                      <a:avLst/>
                    </a:prstGeom>
                    <a:noFill/>
                    <a:ln>
                      <a:noFill/>
                    </a:ln>
                  </pic:spPr>
                </pic:pic>
              </a:graphicData>
            </a:graphic>
          </wp:inline>
        </w:drawing>
      </w:r>
    </w:p>
    <w:p w14:paraId="353C91DC" w14:textId="1CF318CF" w:rsidR="00637578" w:rsidRDefault="00637578" w:rsidP="00637578">
      <w:pPr>
        <w:pStyle w:val="FigureCell"/>
      </w:pPr>
      <w:bookmarkStart w:id="197" w:name="_Toc153474848"/>
      <w:r w:rsidRPr="000525BA">
        <w:t xml:space="preserve">Figure </w:t>
      </w:r>
      <w:r>
        <w:t>7</w:t>
      </w:r>
      <w:r w:rsidRPr="000525BA">
        <w:t>.</w:t>
      </w:r>
      <w:r w:rsidR="004F1509">
        <w:t>4</w:t>
      </w:r>
      <w:r w:rsidRPr="000525BA">
        <w:t xml:space="preserve"> Level 2 Process </w:t>
      </w:r>
      <w:r>
        <w:t>2</w:t>
      </w:r>
      <w:bookmarkEnd w:id="197"/>
    </w:p>
    <w:p w14:paraId="126D4A8F" w14:textId="0D138958" w:rsidR="00187E93" w:rsidRPr="000525BA" w:rsidRDefault="00187E93" w:rsidP="00637578">
      <w:pPr>
        <w:spacing w:after="0" w:line="360" w:lineRule="auto"/>
        <w:jc w:val="center"/>
      </w:pPr>
    </w:p>
    <w:p w14:paraId="05D20215" w14:textId="76DD318B" w:rsidR="00187E93" w:rsidRDefault="00187E93" w:rsidP="00187E93">
      <w:pPr>
        <w:spacing w:after="200" w:line="276" w:lineRule="auto"/>
        <w:rPr>
          <w:b/>
        </w:rPr>
      </w:pPr>
      <w:bookmarkStart w:id="198" w:name="_Toc142688340"/>
      <w:r>
        <w:rPr>
          <w:noProof/>
        </w:rPr>
        <mc:AlternateContent>
          <mc:Choice Requires="wps">
            <w:drawing>
              <wp:anchor distT="0" distB="0" distL="114300" distR="114300" simplePos="0" relativeHeight="251672064" behindDoc="0" locked="0" layoutInCell="1" allowOverlap="1" wp14:anchorId="389FE0E8" wp14:editId="6883E564">
                <wp:simplePos x="0" y="0"/>
                <wp:positionH relativeFrom="column">
                  <wp:posOffset>-3175</wp:posOffset>
                </wp:positionH>
                <wp:positionV relativeFrom="paragraph">
                  <wp:posOffset>2580005</wp:posOffset>
                </wp:positionV>
                <wp:extent cx="5715000" cy="339090"/>
                <wp:effectExtent l="0" t="1905" r="3175" b="1905"/>
                <wp:wrapNone/>
                <wp:docPr id="81188398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39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8B067E" w14:textId="77777777" w:rsidR="00187E93" w:rsidRPr="00266079" w:rsidRDefault="00187E93" w:rsidP="00187E93">
                            <w:pPr>
                              <w:pStyle w:val="FigureCell"/>
                              <w:rPr>
                                <w:noProof/>
                              </w:rPr>
                            </w:pPr>
                            <w:bookmarkStart w:id="199" w:name="_Toc153474849"/>
                            <w:r>
                              <w:t>Figure 7.4 Level</w:t>
                            </w:r>
                            <w:r w:rsidRPr="008B0ED5">
                              <w:t xml:space="preserve"> 2 Process 2</w:t>
                            </w:r>
                            <w:bookmarkEnd w:id="199"/>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9FE0E8" id="Text Box 23" o:spid="_x0000_s1027" type="#_x0000_t202" style="position:absolute;margin-left:-.25pt;margin-top:203.15pt;width:450pt;height:26.7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" stroked="f">
                <v:textbox style="mso-fit-shape-to-text:t" inset="0,0,0,0">
                  <w:txbxContent>
                    <w:p w14:paraId="368B067E" w14:textId="77777777" w:rsidR="00187E93" w:rsidRPr="00266079" w:rsidRDefault="00187E93" w:rsidP="00187E93">
                      <w:pPr>
                        <w:pStyle w:val="FigureCell"/>
                        <w:rPr>
                          <w:noProof/>
                        </w:rPr>
                      </w:pPr>
                      <w:bookmarkStart w:id="200" w:name="_Toc153474849"/>
                      <w:r>
                        <w:t>Figure 7.4 Level</w:t>
                      </w:r>
                      <w:r w:rsidRPr="008B0ED5">
                        <w:t xml:space="preserve"> 2 Process 2</w:t>
                      </w:r>
                      <w:bookmarkEnd w:id="200"/>
                    </w:p>
                  </w:txbxContent>
                </v:textbox>
              </v:shape>
            </w:pict>
          </mc:Fallback>
        </mc:AlternateContent>
      </w:r>
      <w:r>
        <w:rPr>
          <w:b/>
        </w:rPr>
        <w:br w:type="page"/>
      </w:r>
    </w:p>
    <w:p w14:paraId="64A68098" w14:textId="77777777" w:rsidR="00187E93" w:rsidRPr="001C2971" w:rsidRDefault="00187E93" w:rsidP="001C2971">
      <w:pPr>
        <w:pStyle w:val="Heading5"/>
      </w:pPr>
      <w:bookmarkStart w:id="201" w:name="_Toc153421395"/>
      <w:bookmarkStart w:id="202" w:name="_Toc153474815"/>
      <w:r w:rsidRPr="001C2971">
        <w:lastRenderedPageBreak/>
        <w:t>7.1.5 Level 2 Process 3 Data Flow Diagram</w:t>
      </w:r>
      <w:bookmarkEnd w:id="198"/>
      <w:bookmarkEnd w:id="201"/>
      <w:bookmarkEnd w:id="202"/>
    </w:p>
    <w:p w14:paraId="62A0446C" w14:textId="464E4CBD" w:rsidR="00187E93" w:rsidRPr="000525BA" w:rsidRDefault="00637578" w:rsidP="00187E93">
      <w:pPr>
        <w:spacing w:after="0" w:line="360" w:lineRule="auto"/>
      </w:pPr>
      <w:r>
        <w:rPr>
          <w:noProof/>
        </w:rPr>
        <w:drawing>
          <wp:inline distT="0" distB="0" distL="0" distR="0" wp14:anchorId="19D9BF8C" wp14:editId="24163DE7">
            <wp:extent cx="5715000" cy="2259330"/>
            <wp:effectExtent l="0" t="0" r="0" b="0"/>
            <wp:docPr id="3784024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15000" cy="2259330"/>
                    </a:xfrm>
                    <a:prstGeom prst="rect">
                      <a:avLst/>
                    </a:prstGeom>
                    <a:noFill/>
                    <a:ln>
                      <a:noFill/>
                    </a:ln>
                  </pic:spPr>
                </pic:pic>
              </a:graphicData>
            </a:graphic>
          </wp:inline>
        </w:drawing>
      </w:r>
    </w:p>
    <w:p w14:paraId="396DD114" w14:textId="77777777" w:rsidR="00187E93" w:rsidRDefault="00187E93" w:rsidP="00187E93">
      <w:pPr>
        <w:pStyle w:val="FigureCell"/>
      </w:pPr>
      <w:bookmarkStart w:id="203" w:name="_Toc142687111"/>
      <w:bookmarkStart w:id="204" w:name="_Toc153474850"/>
      <w:r w:rsidRPr="000525BA">
        <w:t xml:space="preserve">Figure </w:t>
      </w:r>
      <w:r>
        <w:t>7</w:t>
      </w:r>
      <w:r w:rsidRPr="000525BA">
        <w:t>.5 Level 2 Process 3</w:t>
      </w:r>
      <w:bookmarkEnd w:id="203"/>
      <w:bookmarkEnd w:id="204"/>
    </w:p>
    <w:p w14:paraId="44FAD10B" w14:textId="77777777" w:rsidR="00187E93" w:rsidRPr="000525BA" w:rsidRDefault="00187E93" w:rsidP="00187E93">
      <w:pPr>
        <w:pStyle w:val="FigureCell"/>
      </w:pPr>
    </w:p>
    <w:p w14:paraId="65327899" w14:textId="540508FA" w:rsidR="00187E93" w:rsidRPr="001C2971" w:rsidRDefault="00187E93" w:rsidP="001C2971">
      <w:pPr>
        <w:pStyle w:val="Heading5"/>
      </w:pPr>
      <w:bookmarkStart w:id="205" w:name="_Toc142688341"/>
      <w:bookmarkStart w:id="206" w:name="_Toc153421396"/>
      <w:bookmarkStart w:id="207" w:name="_Toc153474816"/>
      <w:r w:rsidRPr="001C2971">
        <w:t>7.1.6 Level 2 Process 4 Data Flow Diagram</w:t>
      </w:r>
      <w:bookmarkEnd w:id="205"/>
      <w:bookmarkEnd w:id="206"/>
      <w:bookmarkEnd w:id="207"/>
    </w:p>
    <w:p w14:paraId="5C496B1C" w14:textId="1C6E51F1" w:rsidR="00187E93" w:rsidRPr="000525BA" w:rsidRDefault="00637578" w:rsidP="00187E93">
      <w:pPr>
        <w:spacing w:after="0" w:line="360" w:lineRule="auto"/>
      </w:pPr>
      <w:r>
        <w:rPr>
          <w:noProof/>
        </w:rPr>
        <w:drawing>
          <wp:inline distT="0" distB="0" distL="0" distR="0" wp14:anchorId="2AF24EAE" wp14:editId="3241DF0A">
            <wp:extent cx="5715000" cy="2270125"/>
            <wp:effectExtent l="0" t="0" r="0" b="0"/>
            <wp:docPr id="17636750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15000" cy="2270125"/>
                    </a:xfrm>
                    <a:prstGeom prst="rect">
                      <a:avLst/>
                    </a:prstGeom>
                    <a:noFill/>
                    <a:ln>
                      <a:noFill/>
                    </a:ln>
                  </pic:spPr>
                </pic:pic>
              </a:graphicData>
            </a:graphic>
          </wp:inline>
        </w:drawing>
      </w:r>
    </w:p>
    <w:p w14:paraId="079EEFBC" w14:textId="77777777" w:rsidR="00187E93" w:rsidRDefault="00187E93" w:rsidP="00187E93">
      <w:pPr>
        <w:spacing w:after="0" w:line="360" w:lineRule="auto"/>
        <w:rPr>
          <w:i/>
          <w:iCs/>
        </w:rPr>
      </w:pPr>
      <w:bookmarkStart w:id="208" w:name="_Toc142687112"/>
    </w:p>
    <w:p w14:paraId="775FBB9C" w14:textId="77777777" w:rsidR="00187E93" w:rsidRDefault="00187E93" w:rsidP="00187E93">
      <w:pPr>
        <w:pStyle w:val="FigureCell"/>
      </w:pPr>
      <w:bookmarkStart w:id="209" w:name="_Toc153474851"/>
      <w:r w:rsidRPr="000525BA">
        <w:t xml:space="preserve">Figure </w:t>
      </w:r>
      <w:r>
        <w:t>7</w:t>
      </w:r>
      <w:r w:rsidRPr="000525BA">
        <w:t>.6 Level 2 Process 4</w:t>
      </w:r>
      <w:bookmarkEnd w:id="208"/>
      <w:bookmarkEnd w:id="209"/>
    </w:p>
    <w:p w14:paraId="27BD971D" w14:textId="761AFFFF" w:rsidR="00187E93" w:rsidRPr="00637578" w:rsidRDefault="00187E93" w:rsidP="00637578">
      <w:pPr>
        <w:spacing w:after="200" w:line="276" w:lineRule="auto"/>
        <w:rPr>
          <w:shd w:val="clear" w:color="auto" w:fill="FFFFFF"/>
        </w:rPr>
      </w:pPr>
      <w:r w:rsidRPr="00C64658">
        <w:br w:type="page"/>
      </w:r>
    </w:p>
    <w:p w14:paraId="2F5AEB35" w14:textId="77777777" w:rsidR="00187E93" w:rsidRPr="00C64658" w:rsidRDefault="00187E93" w:rsidP="00187E93">
      <w:pPr>
        <w:pStyle w:val="Heading4"/>
        <w:rPr>
          <w:b/>
          <w:bCs/>
        </w:rPr>
      </w:pPr>
      <w:bookmarkStart w:id="210" w:name="_Toc142688342"/>
      <w:bookmarkStart w:id="211" w:name="_Toc153421398"/>
      <w:bookmarkStart w:id="212" w:name="_Toc153474817"/>
      <w:r w:rsidRPr="00C64658">
        <w:rPr>
          <w:b/>
          <w:bCs/>
        </w:rPr>
        <w:lastRenderedPageBreak/>
        <w:t>7.2 Entity Relationship Diagram</w:t>
      </w:r>
      <w:bookmarkEnd w:id="210"/>
      <w:bookmarkEnd w:id="211"/>
      <w:bookmarkEnd w:id="212"/>
    </w:p>
    <w:p w14:paraId="33B0F449" w14:textId="4B6A3F15" w:rsidR="00637578" w:rsidRPr="000525BA" w:rsidRDefault="00637578" w:rsidP="00187E93">
      <w:pPr>
        <w:spacing w:after="0" w:line="360" w:lineRule="auto"/>
      </w:pPr>
      <w:r>
        <w:rPr>
          <w:noProof/>
        </w:rPr>
        <w:drawing>
          <wp:inline distT="0" distB="0" distL="0" distR="0" wp14:anchorId="577A669C" wp14:editId="4602E218">
            <wp:extent cx="5314384" cy="6593970"/>
            <wp:effectExtent l="0" t="0" r="635" b="0"/>
            <wp:docPr id="9261432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324026" cy="6605933"/>
                    </a:xfrm>
                    <a:prstGeom prst="rect">
                      <a:avLst/>
                    </a:prstGeom>
                    <a:noFill/>
                    <a:ln>
                      <a:noFill/>
                    </a:ln>
                  </pic:spPr>
                </pic:pic>
              </a:graphicData>
            </a:graphic>
          </wp:inline>
        </w:drawing>
      </w:r>
    </w:p>
    <w:p w14:paraId="0B98A204" w14:textId="6B86F546" w:rsidR="00187E93" w:rsidRPr="000525BA" w:rsidRDefault="00187E93" w:rsidP="00187E93">
      <w:pPr>
        <w:pStyle w:val="FigureCell"/>
      </w:pPr>
      <w:bookmarkStart w:id="213" w:name="_Toc142687113"/>
      <w:bookmarkStart w:id="214" w:name="_Toc153474852"/>
      <w:r w:rsidRPr="000525BA">
        <w:t xml:space="preserve">Figure </w:t>
      </w:r>
      <w:r>
        <w:t>7.</w:t>
      </w:r>
      <w:r w:rsidR="00F357FF">
        <w:t>7</w:t>
      </w:r>
      <w:r w:rsidRPr="000525BA">
        <w:t xml:space="preserve"> ER Diagram</w:t>
      </w:r>
      <w:bookmarkEnd w:id="213"/>
      <w:bookmarkEnd w:id="214"/>
    </w:p>
    <w:p w14:paraId="798C39CF" w14:textId="77777777" w:rsidR="00187E93" w:rsidRPr="000525BA" w:rsidRDefault="00187E93" w:rsidP="00187E93">
      <w:pPr>
        <w:spacing w:after="0" w:line="360" w:lineRule="auto"/>
        <w:rPr>
          <w:b/>
        </w:rPr>
      </w:pPr>
      <w:r w:rsidRPr="000525BA">
        <w:br w:type="page"/>
      </w:r>
    </w:p>
    <w:p w14:paraId="1392A98C" w14:textId="2D811866" w:rsidR="00187E93" w:rsidRPr="00C64658" w:rsidRDefault="00187E93" w:rsidP="00187E93">
      <w:pPr>
        <w:pStyle w:val="Heading4"/>
        <w:rPr>
          <w:b/>
          <w:bCs/>
        </w:rPr>
      </w:pPr>
      <w:bookmarkStart w:id="215" w:name="_Toc153421399"/>
      <w:bookmarkStart w:id="216" w:name="_Toc142688343"/>
      <w:bookmarkStart w:id="217" w:name="_Toc153474818"/>
      <w:r w:rsidRPr="00C64658">
        <w:rPr>
          <w:b/>
          <w:bCs/>
        </w:rPr>
        <w:lastRenderedPageBreak/>
        <w:t>7.3 Database</w:t>
      </w:r>
      <w:bookmarkEnd w:id="217"/>
      <w:r w:rsidRPr="00C64658">
        <w:rPr>
          <w:b/>
          <w:bCs/>
        </w:rPr>
        <w:t xml:space="preserve"> </w:t>
      </w:r>
      <w:bookmarkEnd w:id="215"/>
    </w:p>
    <w:p w14:paraId="1EDB8888" w14:textId="5BB92E3A" w:rsidR="00A31120" w:rsidRDefault="00A31120" w:rsidP="00A31120">
      <w:pPr>
        <w:keepNext/>
        <w:spacing w:after="0" w:line="360" w:lineRule="auto"/>
      </w:pPr>
      <w:r>
        <w:rPr>
          <w:b/>
          <w:noProof/>
        </w:rPr>
        <w:drawing>
          <wp:anchor distT="0" distB="0" distL="114300" distR="114300" simplePos="0" relativeHeight="251673088" behindDoc="0" locked="0" layoutInCell="1" allowOverlap="1" wp14:anchorId="62C18A14" wp14:editId="4470C53E">
            <wp:simplePos x="0" y="0"/>
            <wp:positionH relativeFrom="column">
              <wp:posOffset>-2263</wp:posOffset>
            </wp:positionH>
            <wp:positionV relativeFrom="paragraph">
              <wp:posOffset>-4112</wp:posOffset>
            </wp:positionV>
            <wp:extent cx="5715000" cy="951865"/>
            <wp:effectExtent l="0" t="0" r="0" b="635"/>
            <wp:wrapSquare wrapText="bothSides"/>
            <wp:docPr id="11791106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110651" name="Picture 117911065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15000" cy="951865"/>
                    </a:xfrm>
                    <a:prstGeom prst="rect">
                      <a:avLst/>
                    </a:prstGeom>
                  </pic:spPr>
                </pic:pic>
              </a:graphicData>
            </a:graphic>
          </wp:anchor>
        </w:drawing>
      </w:r>
    </w:p>
    <w:p w14:paraId="7C7F1056" w14:textId="4B2FA48A" w:rsidR="00187E93" w:rsidRPr="00C64658" w:rsidRDefault="00F357FF" w:rsidP="00F357FF">
      <w:pPr>
        <w:pStyle w:val="FigureCell"/>
        <w:rPr>
          <w:b/>
        </w:rPr>
      </w:pPr>
      <w:bookmarkStart w:id="218" w:name="_Toc153474853"/>
      <w:r>
        <w:rPr>
          <w:noProof/>
        </w:rPr>
        <w:drawing>
          <wp:anchor distT="0" distB="0" distL="114300" distR="114300" simplePos="0" relativeHeight="251674112" behindDoc="0" locked="0" layoutInCell="1" allowOverlap="1" wp14:anchorId="7E07FF47" wp14:editId="403ECDFA">
            <wp:simplePos x="0" y="0"/>
            <wp:positionH relativeFrom="margin">
              <wp:align>left</wp:align>
            </wp:positionH>
            <wp:positionV relativeFrom="paragraph">
              <wp:posOffset>413385</wp:posOffset>
            </wp:positionV>
            <wp:extent cx="5715000" cy="883920"/>
            <wp:effectExtent l="0" t="0" r="0" b="0"/>
            <wp:wrapSquare wrapText="bothSides"/>
            <wp:docPr id="45874616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15000" cy="883920"/>
                    </a:xfrm>
                    <a:prstGeom prst="rect">
                      <a:avLst/>
                    </a:prstGeom>
                    <a:noFill/>
                    <a:ln>
                      <a:noFill/>
                    </a:ln>
                  </pic:spPr>
                </pic:pic>
              </a:graphicData>
            </a:graphic>
          </wp:anchor>
        </w:drawing>
      </w:r>
      <w:r w:rsidR="00A31120">
        <w:t>Figure 7.</w:t>
      </w:r>
      <w:r>
        <w:t>8</w:t>
      </w:r>
      <w:r w:rsidR="00A31120">
        <w:t xml:space="preserve"> Database for Package</w:t>
      </w:r>
      <w:bookmarkEnd w:id="218"/>
    </w:p>
    <w:p w14:paraId="31A2A117" w14:textId="071F893C" w:rsidR="00187E93" w:rsidRPr="00C64658" w:rsidRDefault="00187E93" w:rsidP="00187E93">
      <w:pPr>
        <w:spacing w:after="0" w:line="360" w:lineRule="auto"/>
        <w:rPr>
          <w:b/>
        </w:rPr>
      </w:pPr>
    </w:p>
    <w:p w14:paraId="1E7306F0" w14:textId="34D19D77" w:rsidR="00A31120" w:rsidRDefault="00A31120" w:rsidP="00A31120">
      <w:pPr>
        <w:keepNext/>
        <w:spacing w:after="200" w:line="276" w:lineRule="auto"/>
      </w:pPr>
    </w:p>
    <w:p w14:paraId="3DDDF596" w14:textId="7ABAC903" w:rsidR="00A31120" w:rsidRDefault="00F357FF" w:rsidP="00F357FF">
      <w:pPr>
        <w:pStyle w:val="FigureCell"/>
      </w:pPr>
      <w:bookmarkStart w:id="219" w:name="_Toc153474854"/>
      <w:r>
        <w:rPr>
          <w:noProof/>
        </w:rPr>
        <w:drawing>
          <wp:anchor distT="0" distB="0" distL="114300" distR="114300" simplePos="0" relativeHeight="251675136" behindDoc="0" locked="0" layoutInCell="1" allowOverlap="1" wp14:anchorId="66A8BFE9" wp14:editId="0284EB2D">
            <wp:simplePos x="0" y="0"/>
            <wp:positionH relativeFrom="margin">
              <wp:align>right</wp:align>
            </wp:positionH>
            <wp:positionV relativeFrom="paragraph">
              <wp:posOffset>317425</wp:posOffset>
            </wp:positionV>
            <wp:extent cx="5715000" cy="1043305"/>
            <wp:effectExtent l="0" t="0" r="0" b="4445"/>
            <wp:wrapSquare wrapText="bothSides"/>
            <wp:docPr id="154661032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15000" cy="1043305"/>
                    </a:xfrm>
                    <a:prstGeom prst="rect">
                      <a:avLst/>
                    </a:prstGeom>
                    <a:noFill/>
                    <a:ln>
                      <a:noFill/>
                    </a:ln>
                  </pic:spPr>
                </pic:pic>
              </a:graphicData>
            </a:graphic>
          </wp:anchor>
        </w:drawing>
      </w:r>
      <w:r w:rsidR="00A31120">
        <w:t>Figure 7.</w:t>
      </w:r>
      <w:r>
        <w:t>9</w:t>
      </w:r>
      <w:r w:rsidR="00A31120">
        <w:t xml:space="preserve"> Database for Tourist Booking List</w:t>
      </w:r>
      <w:bookmarkEnd w:id="219"/>
    </w:p>
    <w:p w14:paraId="470AADEC" w14:textId="69A9419C" w:rsidR="00187E93" w:rsidRDefault="00F357FF" w:rsidP="00187E93">
      <w:pPr>
        <w:spacing w:after="200" w:line="276" w:lineRule="auto"/>
        <w:rPr>
          <w:b/>
        </w:rPr>
      </w:pPr>
      <w:r>
        <w:rPr>
          <w:noProof/>
        </w:rPr>
        <mc:AlternateContent>
          <mc:Choice Requires="wps">
            <w:drawing>
              <wp:anchor distT="0" distB="0" distL="114300" distR="114300" simplePos="0" relativeHeight="251683328" behindDoc="0" locked="0" layoutInCell="1" allowOverlap="1" wp14:anchorId="1D46EA05" wp14:editId="66EFC1C9">
                <wp:simplePos x="0" y="0"/>
                <wp:positionH relativeFrom="column">
                  <wp:posOffset>5080</wp:posOffset>
                </wp:positionH>
                <wp:positionV relativeFrom="paragraph">
                  <wp:posOffset>3902710</wp:posOffset>
                </wp:positionV>
                <wp:extent cx="5715000" cy="635"/>
                <wp:effectExtent l="0" t="0" r="0" b="0"/>
                <wp:wrapSquare wrapText="bothSides"/>
                <wp:docPr id="741896885" name="Text Box 1"/>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wps:spPr>
                      <wps:txbx>
                        <w:txbxContent>
                          <w:p w14:paraId="7B3EFEA8" w14:textId="690066ED" w:rsidR="00F357FF" w:rsidRPr="002D316D" w:rsidRDefault="00F357FF" w:rsidP="00F357FF">
                            <w:pPr>
                              <w:pStyle w:val="FigureCell"/>
                              <w:rPr>
                                <w:noProof/>
                              </w:rPr>
                            </w:pPr>
                            <w:bookmarkStart w:id="220" w:name="_Toc153474855"/>
                            <w:r>
                              <w:t>Figure 7.12 Database for Hotel Info</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46EA05" id="Text Box 1" o:spid="_x0000_s1028" type="#_x0000_t202" style="position:absolute;margin-left:.4pt;margin-top:307.3pt;width:450pt;height:.05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" stroked="f">
                <v:textbox style="mso-fit-shape-to-text:t" inset="0,0,0,0">
                  <w:txbxContent>
                    <w:p w14:paraId="7B3EFEA8" w14:textId="690066ED" w:rsidR="00F357FF" w:rsidRPr="002D316D" w:rsidRDefault="00F357FF" w:rsidP="00F357FF">
                      <w:pPr>
                        <w:pStyle w:val="FigureCell"/>
                        <w:rPr>
                          <w:noProof/>
                        </w:rPr>
                      </w:pPr>
                      <w:bookmarkStart w:id="221" w:name="_Toc153474855"/>
                      <w:r>
                        <w:t>Figure 7.12 Database for Hotel Info</w:t>
                      </w:r>
                      <w:bookmarkEnd w:id="221"/>
                    </w:p>
                  </w:txbxContent>
                </v:textbox>
                <w10:wrap type="square"/>
              </v:shape>
            </w:pict>
          </mc:Fallback>
        </mc:AlternateContent>
      </w:r>
      <w:r>
        <w:rPr>
          <w:noProof/>
        </w:rPr>
        <w:drawing>
          <wp:anchor distT="0" distB="0" distL="114300" distR="114300" simplePos="0" relativeHeight="251681280" behindDoc="0" locked="0" layoutInCell="1" allowOverlap="1" wp14:anchorId="3257ECD5" wp14:editId="3D87B2AC">
            <wp:simplePos x="0" y="0"/>
            <wp:positionH relativeFrom="column">
              <wp:posOffset>5316</wp:posOffset>
            </wp:positionH>
            <wp:positionV relativeFrom="paragraph">
              <wp:posOffset>3134685</wp:posOffset>
            </wp:positionV>
            <wp:extent cx="5715000" cy="711200"/>
            <wp:effectExtent l="0" t="0" r="0" b="0"/>
            <wp:wrapSquare wrapText="bothSides"/>
            <wp:docPr id="90709710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15000" cy="711200"/>
                    </a:xfrm>
                    <a:prstGeom prst="rect">
                      <a:avLst/>
                    </a:prstGeom>
                    <a:noFill/>
                    <a:ln>
                      <a:noFill/>
                    </a:ln>
                  </pic:spPr>
                </pic:pic>
              </a:graphicData>
            </a:graphic>
          </wp:anchor>
        </w:drawing>
      </w:r>
      <w:r>
        <w:rPr>
          <w:noProof/>
        </w:rPr>
        <mc:AlternateContent>
          <mc:Choice Requires="wps">
            <w:drawing>
              <wp:anchor distT="0" distB="0" distL="114300" distR="114300" simplePos="0" relativeHeight="251680256" behindDoc="0" locked="0" layoutInCell="1" allowOverlap="1" wp14:anchorId="1038B7E2" wp14:editId="65EE16BA">
                <wp:simplePos x="0" y="0"/>
                <wp:positionH relativeFrom="column">
                  <wp:posOffset>0</wp:posOffset>
                </wp:positionH>
                <wp:positionV relativeFrom="paragraph">
                  <wp:posOffset>2797175</wp:posOffset>
                </wp:positionV>
                <wp:extent cx="5715000" cy="635"/>
                <wp:effectExtent l="0" t="0" r="0" b="0"/>
                <wp:wrapSquare wrapText="bothSides"/>
                <wp:docPr id="930489238" name="Text Box 1"/>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wps:spPr>
                      <wps:txbx>
                        <w:txbxContent>
                          <w:p w14:paraId="54FDDD10" w14:textId="0AA57C4D" w:rsidR="00F357FF" w:rsidRPr="0092796B" w:rsidRDefault="00F357FF" w:rsidP="00F357FF">
                            <w:pPr>
                              <w:pStyle w:val="FigureCell"/>
                              <w:rPr>
                                <w:noProof/>
                              </w:rPr>
                            </w:pPr>
                            <w:bookmarkStart w:id="222" w:name="_Toc153474856"/>
                            <w:r>
                              <w:t>Figure 7.11 Database for Transport Info</w:t>
                            </w:r>
                            <w:bookmarkEnd w:id="2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38B7E2" id="_x0000_s1029" type="#_x0000_t202" style="position:absolute;margin-left:0;margin-top:220.25pt;width:450pt;height:.05pt;z-index:251680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" stroked="f">
                <v:textbox style="mso-fit-shape-to-text:t" inset="0,0,0,0">
                  <w:txbxContent>
                    <w:p w14:paraId="54FDDD10" w14:textId="0AA57C4D" w:rsidR="00F357FF" w:rsidRPr="0092796B" w:rsidRDefault="00F357FF" w:rsidP="00F357FF">
                      <w:pPr>
                        <w:pStyle w:val="FigureCell"/>
                        <w:rPr>
                          <w:noProof/>
                        </w:rPr>
                      </w:pPr>
                      <w:bookmarkStart w:id="223" w:name="_Toc153474856"/>
                      <w:r>
                        <w:t>Figure 7.11 Database for Transport Info</w:t>
                      </w:r>
                      <w:bookmarkEnd w:id="223"/>
                    </w:p>
                  </w:txbxContent>
                </v:textbox>
                <w10:wrap type="square"/>
              </v:shape>
            </w:pict>
          </mc:Fallback>
        </mc:AlternateContent>
      </w:r>
      <w:r>
        <w:rPr>
          <w:noProof/>
        </w:rPr>
        <w:drawing>
          <wp:anchor distT="0" distB="0" distL="114300" distR="114300" simplePos="0" relativeHeight="251678208" behindDoc="0" locked="0" layoutInCell="1" allowOverlap="1" wp14:anchorId="406F31D7" wp14:editId="6E32F17D">
            <wp:simplePos x="0" y="0"/>
            <wp:positionH relativeFrom="margin">
              <wp:align>left</wp:align>
            </wp:positionH>
            <wp:positionV relativeFrom="paragraph">
              <wp:posOffset>1668706</wp:posOffset>
            </wp:positionV>
            <wp:extent cx="5715000" cy="1071880"/>
            <wp:effectExtent l="0" t="0" r="0" b="0"/>
            <wp:wrapSquare wrapText="bothSides"/>
            <wp:docPr id="172912084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15000" cy="1071880"/>
                    </a:xfrm>
                    <a:prstGeom prst="rect">
                      <a:avLst/>
                    </a:prstGeom>
                    <a:noFill/>
                    <a:ln>
                      <a:noFill/>
                    </a:ln>
                  </pic:spPr>
                </pic:pic>
              </a:graphicData>
            </a:graphic>
          </wp:anchor>
        </w:drawing>
      </w:r>
      <w:r>
        <w:rPr>
          <w:noProof/>
        </w:rPr>
        <mc:AlternateContent>
          <mc:Choice Requires="wps">
            <w:drawing>
              <wp:anchor distT="0" distB="0" distL="114300" distR="114300" simplePos="0" relativeHeight="251677184" behindDoc="0" locked="0" layoutInCell="1" allowOverlap="1" wp14:anchorId="271D265E" wp14:editId="2B4952FA">
                <wp:simplePos x="0" y="0"/>
                <wp:positionH relativeFrom="column">
                  <wp:posOffset>33655</wp:posOffset>
                </wp:positionH>
                <wp:positionV relativeFrom="paragraph">
                  <wp:posOffset>1299845</wp:posOffset>
                </wp:positionV>
                <wp:extent cx="5715000" cy="635"/>
                <wp:effectExtent l="0" t="0" r="0" b="0"/>
                <wp:wrapSquare wrapText="bothSides"/>
                <wp:docPr id="380083620" name="Text Box 1"/>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wps:spPr>
                      <wps:txbx>
                        <w:txbxContent>
                          <w:p w14:paraId="34B27419" w14:textId="31AAD4D5" w:rsidR="00F357FF" w:rsidRPr="007D5788" w:rsidRDefault="00F357FF" w:rsidP="00F357FF">
                            <w:pPr>
                              <w:pStyle w:val="FigureCell"/>
                              <w:rPr>
                                <w:noProof/>
                              </w:rPr>
                            </w:pPr>
                            <w:bookmarkStart w:id="224" w:name="_Toc153474857"/>
                            <w:r>
                              <w:t>Figure 7.10 Database for User Info</w:t>
                            </w:r>
                            <w:bookmarkEnd w:id="2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1D265E" id="_x0000_s1030" type="#_x0000_t202" style="position:absolute;margin-left:2.65pt;margin-top:102.35pt;width:450pt;height:.0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" stroked="f">
                <v:textbox style="mso-fit-shape-to-text:t" inset="0,0,0,0">
                  <w:txbxContent>
                    <w:p w14:paraId="34B27419" w14:textId="31AAD4D5" w:rsidR="00F357FF" w:rsidRPr="007D5788" w:rsidRDefault="00F357FF" w:rsidP="00F357FF">
                      <w:pPr>
                        <w:pStyle w:val="FigureCell"/>
                        <w:rPr>
                          <w:noProof/>
                        </w:rPr>
                      </w:pPr>
                      <w:bookmarkStart w:id="225" w:name="_Toc153474857"/>
                      <w:r>
                        <w:t>Figure 7.10 Database for User Info</w:t>
                      </w:r>
                      <w:bookmarkEnd w:id="225"/>
                    </w:p>
                  </w:txbxContent>
                </v:textbox>
                <w10:wrap type="square"/>
              </v:shape>
            </w:pict>
          </mc:Fallback>
        </mc:AlternateContent>
      </w:r>
      <w:r w:rsidR="00187E93">
        <w:rPr>
          <w:b/>
        </w:rPr>
        <w:br w:type="page"/>
      </w:r>
    </w:p>
    <w:p w14:paraId="7FBF03E8" w14:textId="77777777" w:rsidR="00187E93" w:rsidRPr="000525BA" w:rsidRDefault="00187E93" w:rsidP="00187E93">
      <w:pPr>
        <w:spacing w:after="0" w:line="360" w:lineRule="auto"/>
        <w:rPr>
          <w:b/>
        </w:rPr>
      </w:pPr>
      <w:r>
        <w:rPr>
          <w:b/>
        </w:rPr>
        <w:lastRenderedPageBreak/>
        <w:t>7</w:t>
      </w:r>
      <w:r w:rsidRPr="000525BA">
        <w:rPr>
          <w:b/>
        </w:rPr>
        <w:t>.</w:t>
      </w:r>
      <w:r>
        <w:rPr>
          <w:b/>
        </w:rPr>
        <w:t>4</w:t>
      </w:r>
      <w:r w:rsidRPr="000525BA">
        <w:rPr>
          <w:b/>
        </w:rPr>
        <w:t xml:space="preserve"> Interface Design</w:t>
      </w:r>
      <w:bookmarkEnd w:id="216"/>
    </w:p>
    <w:p w14:paraId="5E05DEEE" w14:textId="742E14EC" w:rsidR="00187E93" w:rsidRPr="000525BA" w:rsidRDefault="004F1509" w:rsidP="00187E93">
      <w:pPr>
        <w:spacing w:after="0" w:line="360" w:lineRule="auto"/>
      </w:pPr>
      <w:r>
        <w:rPr>
          <w:noProof/>
        </w:rPr>
        <w:drawing>
          <wp:anchor distT="0" distB="0" distL="114300" distR="114300" simplePos="0" relativeHeight="251684352" behindDoc="0" locked="0" layoutInCell="1" allowOverlap="1" wp14:anchorId="686AA6A8" wp14:editId="041199B1">
            <wp:simplePos x="0" y="0"/>
            <wp:positionH relativeFrom="column">
              <wp:posOffset>5316</wp:posOffset>
            </wp:positionH>
            <wp:positionV relativeFrom="paragraph">
              <wp:posOffset>2924</wp:posOffset>
            </wp:positionV>
            <wp:extent cx="5715000" cy="2829560"/>
            <wp:effectExtent l="0" t="0" r="0" b="8890"/>
            <wp:wrapSquare wrapText="bothSides"/>
            <wp:docPr id="176425938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15000" cy="2829560"/>
                    </a:xfrm>
                    <a:prstGeom prst="rect">
                      <a:avLst/>
                    </a:prstGeom>
                    <a:noFill/>
                    <a:ln>
                      <a:noFill/>
                    </a:ln>
                  </pic:spPr>
                </pic:pic>
              </a:graphicData>
            </a:graphic>
          </wp:anchor>
        </w:drawing>
      </w:r>
    </w:p>
    <w:p w14:paraId="22462FD9" w14:textId="491B0978" w:rsidR="00187E93" w:rsidRPr="000525BA" w:rsidRDefault="00187E93" w:rsidP="004F1509">
      <w:pPr>
        <w:pStyle w:val="FigureCell"/>
      </w:pPr>
      <w:bookmarkStart w:id="226" w:name="_Toc142687114"/>
      <w:bookmarkStart w:id="227" w:name="_Toc153474858"/>
      <w:r w:rsidRPr="000525BA">
        <w:t xml:space="preserve">Figure </w:t>
      </w:r>
      <w:r w:rsidR="004F1509">
        <w:t>7.13 Admin</w:t>
      </w:r>
      <w:r w:rsidRPr="000525BA">
        <w:t xml:space="preserve"> Dashboard</w:t>
      </w:r>
      <w:bookmarkEnd w:id="226"/>
      <w:bookmarkEnd w:id="227"/>
    </w:p>
    <w:p w14:paraId="79A65412" w14:textId="1B44D52C" w:rsidR="00187E93" w:rsidRPr="000525BA" w:rsidRDefault="004F1509" w:rsidP="00EA3FD9">
      <w:bookmarkStart w:id="228" w:name="_Toc153473309"/>
      <w:r>
        <w:rPr>
          <w:noProof/>
        </w:rPr>
        <w:drawing>
          <wp:anchor distT="0" distB="0" distL="114300" distR="114300" simplePos="0" relativeHeight="251685376" behindDoc="0" locked="0" layoutInCell="1" allowOverlap="1" wp14:anchorId="13FCB7DE" wp14:editId="5B4BC000">
            <wp:simplePos x="0" y="0"/>
            <wp:positionH relativeFrom="column">
              <wp:posOffset>5316</wp:posOffset>
            </wp:positionH>
            <wp:positionV relativeFrom="paragraph">
              <wp:posOffset>79331</wp:posOffset>
            </wp:positionV>
            <wp:extent cx="5715000" cy="2820035"/>
            <wp:effectExtent l="0" t="0" r="0" b="0"/>
            <wp:wrapSquare wrapText="bothSides"/>
            <wp:docPr id="111686676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15000" cy="2820035"/>
                    </a:xfrm>
                    <a:prstGeom prst="rect">
                      <a:avLst/>
                    </a:prstGeom>
                    <a:noFill/>
                    <a:ln>
                      <a:noFill/>
                    </a:ln>
                  </pic:spPr>
                </pic:pic>
              </a:graphicData>
            </a:graphic>
          </wp:anchor>
        </w:drawing>
      </w:r>
      <w:bookmarkEnd w:id="228"/>
    </w:p>
    <w:p w14:paraId="7CF4383D" w14:textId="7DAB977C" w:rsidR="00187E93" w:rsidRPr="004F1509" w:rsidRDefault="00187E93" w:rsidP="004F1509">
      <w:pPr>
        <w:pStyle w:val="FigureCell"/>
      </w:pPr>
      <w:bookmarkStart w:id="229" w:name="_Toc142687115"/>
      <w:bookmarkStart w:id="230" w:name="_Toc153474859"/>
      <w:r w:rsidRPr="004F1509">
        <w:t xml:space="preserve">Figure </w:t>
      </w:r>
      <w:r w:rsidR="004F1509" w:rsidRPr="004F1509">
        <w:t xml:space="preserve">7.14 </w:t>
      </w:r>
      <w:bookmarkEnd w:id="229"/>
      <w:r w:rsidR="004F1509" w:rsidRPr="004F1509">
        <w:t>Admin Login</w:t>
      </w:r>
      <w:bookmarkEnd w:id="230"/>
    </w:p>
    <w:p w14:paraId="401E662F" w14:textId="77777777" w:rsidR="00187E93" w:rsidRPr="000525BA" w:rsidRDefault="00187E93" w:rsidP="00187E93">
      <w:pPr>
        <w:spacing w:after="0" w:line="360" w:lineRule="auto"/>
      </w:pPr>
    </w:p>
    <w:p w14:paraId="6942F3CF" w14:textId="77777777" w:rsidR="00187E93" w:rsidRPr="000525BA" w:rsidRDefault="00187E93" w:rsidP="00187E93">
      <w:pPr>
        <w:spacing w:after="0" w:line="360" w:lineRule="auto"/>
      </w:pPr>
    </w:p>
    <w:p w14:paraId="48904B21" w14:textId="77777777" w:rsidR="00187E93" w:rsidRPr="000525BA" w:rsidRDefault="00187E93" w:rsidP="00187E93">
      <w:pPr>
        <w:spacing w:after="0" w:line="360" w:lineRule="auto"/>
      </w:pPr>
    </w:p>
    <w:p w14:paraId="629EFF49" w14:textId="77777777" w:rsidR="00187E93" w:rsidRPr="000525BA" w:rsidRDefault="00187E93" w:rsidP="00187E93">
      <w:pPr>
        <w:spacing w:after="0" w:line="360" w:lineRule="auto"/>
      </w:pPr>
    </w:p>
    <w:p w14:paraId="08B48C9B" w14:textId="66E95FC0" w:rsidR="00187E93" w:rsidRPr="000525BA" w:rsidRDefault="004F1509" w:rsidP="00187E93">
      <w:pPr>
        <w:spacing w:after="0" w:line="360" w:lineRule="auto"/>
      </w:pPr>
      <w:r>
        <w:rPr>
          <w:noProof/>
        </w:rPr>
        <w:drawing>
          <wp:anchor distT="0" distB="0" distL="114300" distR="114300" simplePos="0" relativeHeight="251686400" behindDoc="0" locked="0" layoutInCell="1" allowOverlap="1" wp14:anchorId="49EE31B7" wp14:editId="10745E21">
            <wp:simplePos x="0" y="0"/>
            <wp:positionH relativeFrom="column">
              <wp:posOffset>5316</wp:posOffset>
            </wp:positionH>
            <wp:positionV relativeFrom="paragraph">
              <wp:posOffset>2924</wp:posOffset>
            </wp:positionV>
            <wp:extent cx="5715000" cy="2777490"/>
            <wp:effectExtent l="0" t="0" r="0" b="3810"/>
            <wp:wrapSquare wrapText="bothSides"/>
            <wp:docPr id="70096367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15000" cy="2777490"/>
                    </a:xfrm>
                    <a:prstGeom prst="rect">
                      <a:avLst/>
                    </a:prstGeom>
                    <a:noFill/>
                    <a:ln>
                      <a:noFill/>
                    </a:ln>
                  </pic:spPr>
                </pic:pic>
              </a:graphicData>
            </a:graphic>
          </wp:anchor>
        </w:drawing>
      </w:r>
      <w:r w:rsidR="00187E93" w:rsidRPr="000525BA">
        <w:br/>
      </w:r>
    </w:p>
    <w:p w14:paraId="1182DE2B" w14:textId="5BA6DB57" w:rsidR="00187E93" w:rsidRDefault="00187E93" w:rsidP="004F1509">
      <w:pPr>
        <w:pStyle w:val="FigureCell"/>
      </w:pPr>
      <w:bookmarkStart w:id="231" w:name="_Toc142687116"/>
      <w:bookmarkStart w:id="232" w:name="_Toc153474860"/>
      <w:r w:rsidRPr="000525BA">
        <w:t xml:space="preserve">Figure </w:t>
      </w:r>
      <w:bookmarkEnd w:id="231"/>
      <w:r w:rsidR="004F1509">
        <w:t>7.15 Admin Create Package</w:t>
      </w:r>
      <w:bookmarkEnd w:id="232"/>
    </w:p>
    <w:p w14:paraId="063EFC7D" w14:textId="0FB4C217" w:rsidR="004F1509" w:rsidRPr="000525BA" w:rsidRDefault="00FE3C18" w:rsidP="00EA3FD9">
      <w:bookmarkStart w:id="233" w:name="_Toc153473312"/>
      <w:r>
        <w:rPr>
          <w:noProof/>
        </w:rPr>
        <w:drawing>
          <wp:anchor distT="0" distB="0" distL="114300" distR="114300" simplePos="0" relativeHeight="251687424" behindDoc="0" locked="0" layoutInCell="1" allowOverlap="1" wp14:anchorId="2A0FE64E" wp14:editId="41C98217">
            <wp:simplePos x="0" y="0"/>
            <wp:positionH relativeFrom="margin">
              <wp:align>left</wp:align>
            </wp:positionH>
            <wp:positionV relativeFrom="paragraph">
              <wp:posOffset>383383</wp:posOffset>
            </wp:positionV>
            <wp:extent cx="5715000" cy="1565910"/>
            <wp:effectExtent l="0" t="0" r="0" b="0"/>
            <wp:wrapSquare wrapText="bothSides"/>
            <wp:docPr id="121419067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15000" cy="1565910"/>
                    </a:xfrm>
                    <a:prstGeom prst="rect">
                      <a:avLst/>
                    </a:prstGeom>
                    <a:noFill/>
                    <a:ln>
                      <a:noFill/>
                    </a:ln>
                  </pic:spPr>
                </pic:pic>
              </a:graphicData>
            </a:graphic>
          </wp:anchor>
        </w:drawing>
      </w:r>
      <w:bookmarkEnd w:id="233"/>
    </w:p>
    <w:p w14:paraId="6491D283" w14:textId="02A85AEC" w:rsidR="00187E93" w:rsidRPr="000525BA" w:rsidRDefault="00187E93" w:rsidP="00187E93">
      <w:pPr>
        <w:spacing w:after="0" w:line="360" w:lineRule="auto"/>
      </w:pPr>
    </w:p>
    <w:p w14:paraId="4945E2F3" w14:textId="4BA34AB8" w:rsidR="00187E93" w:rsidRPr="000525BA" w:rsidRDefault="00187E93" w:rsidP="004F1509">
      <w:pPr>
        <w:pStyle w:val="FigureCell"/>
      </w:pPr>
      <w:bookmarkStart w:id="234" w:name="_Toc142687117"/>
      <w:bookmarkStart w:id="235" w:name="_Toc153474861"/>
      <w:r w:rsidRPr="000525BA">
        <w:t xml:space="preserve">Figure </w:t>
      </w:r>
      <w:bookmarkEnd w:id="234"/>
      <w:r w:rsidR="004F1509">
        <w:t>7.16 Admin Create Hotel Info</w:t>
      </w:r>
      <w:bookmarkEnd w:id="235"/>
    </w:p>
    <w:p w14:paraId="19206BAE" w14:textId="77777777" w:rsidR="00187E93" w:rsidRPr="000525BA" w:rsidRDefault="00187E93" w:rsidP="00187E93">
      <w:pPr>
        <w:spacing w:after="0" w:line="360" w:lineRule="auto"/>
      </w:pPr>
    </w:p>
    <w:p w14:paraId="0BCFBF2A" w14:textId="77777777" w:rsidR="00187E93" w:rsidRPr="000525BA" w:rsidRDefault="00187E93" w:rsidP="00187E93">
      <w:pPr>
        <w:spacing w:after="0" w:line="360" w:lineRule="auto"/>
      </w:pPr>
    </w:p>
    <w:p w14:paraId="3BE576A4" w14:textId="3584A82F" w:rsidR="00187E93" w:rsidRPr="000525BA" w:rsidRDefault="004F1509" w:rsidP="00187E93">
      <w:pPr>
        <w:spacing w:after="0" w:line="360" w:lineRule="auto"/>
      </w:pPr>
      <w:r>
        <w:rPr>
          <w:noProof/>
        </w:rPr>
        <w:lastRenderedPageBreak/>
        <w:drawing>
          <wp:inline distT="0" distB="0" distL="0" distR="0" wp14:anchorId="48B6D433" wp14:editId="3BB8022C">
            <wp:extent cx="5715000" cy="1841500"/>
            <wp:effectExtent l="0" t="0" r="0" b="6350"/>
            <wp:docPr id="46372880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15000" cy="1841500"/>
                    </a:xfrm>
                    <a:prstGeom prst="rect">
                      <a:avLst/>
                    </a:prstGeom>
                    <a:noFill/>
                    <a:ln>
                      <a:noFill/>
                    </a:ln>
                  </pic:spPr>
                </pic:pic>
              </a:graphicData>
            </a:graphic>
          </wp:inline>
        </w:drawing>
      </w:r>
    </w:p>
    <w:p w14:paraId="6D0536E2" w14:textId="6A911694" w:rsidR="00187E93" w:rsidRPr="000525BA" w:rsidRDefault="00187E93" w:rsidP="00187E93">
      <w:pPr>
        <w:spacing w:after="0" w:line="360" w:lineRule="auto"/>
      </w:pPr>
    </w:p>
    <w:p w14:paraId="7C177CFA" w14:textId="7BFE5991" w:rsidR="00187E93" w:rsidRPr="000525BA" w:rsidRDefault="00187E93" w:rsidP="004F1509">
      <w:pPr>
        <w:pStyle w:val="FigureCell"/>
      </w:pPr>
      <w:bookmarkStart w:id="236" w:name="_Toc142687118"/>
      <w:bookmarkStart w:id="237" w:name="_Toc153474862"/>
      <w:r w:rsidRPr="000525BA">
        <w:t xml:space="preserve">Figure </w:t>
      </w:r>
      <w:bookmarkEnd w:id="236"/>
      <w:r w:rsidR="004F1509">
        <w:t>7.17 Admin Create Transport Info</w:t>
      </w:r>
      <w:bookmarkEnd w:id="237"/>
    </w:p>
    <w:p w14:paraId="2C226CD8" w14:textId="77777777" w:rsidR="00187E93" w:rsidRPr="000525BA" w:rsidRDefault="00187E93" w:rsidP="00187E93">
      <w:pPr>
        <w:spacing w:after="0" w:line="360" w:lineRule="auto"/>
        <w:rPr>
          <w:i/>
          <w:iCs/>
        </w:rPr>
      </w:pPr>
    </w:p>
    <w:p w14:paraId="3FB67535" w14:textId="40CC9E8A" w:rsidR="00187E93" w:rsidRPr="000525BA" w:rsidRDefault="004F1509" w:rsidP="00187E93">
      <w:pPr>
        <w:spacing w:after="0" w:line="360" w:lineRule="auto"/>
      </w:pPr>
      <w:r>
        <w:rPr>
          <w:noProof/>
        </w:rPr>
        <w:drawing>
          <wp:anchor distT="0" distB="0" distL="114300" distR="114300" simplePos="0" relativeHeight="251688448" behindDoc="0" locked="0" layoutInCell="1" allowOverlap="1" wp14:anchorId="4A23F469" wp14:editId="44F9BC42">
            <wp:simplePos x="0" y="0"/>
            <wp:positionH relativeFrom="column">
              <wp:posOffset>5316</wp:posOffset>
            </wp:positionH>
            <wp:positionV relativeFrom="paragraph">
              <wp:posOffset>-3987</wp:posOffset>
            </wp:positionV>
            <wp:extent cx="5715000" cy="2631440"/>
            <wp:effectExtent l="0" t="0" r="0" b="0"/>
            <wp:wrapSquare wrapText="bothSides"/>
            <wp:docPr id="187160499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15000" cy="2631440"/>
                    </a:xfrm>
                    <a:prstGeom prst="rect">
                      <a:avLst/>
                    </a:prstGeom>
                    <a:noFill/>
                    <a:ln>
                      <a:noFill/>
                    </a:ln>
                  </pic:spPr>
                </pic:pic>
              </a:graphicData>
            </a:graphic>
          </wp:anchor>
        </w:drawing>
      </w:r>
    </w:p>
    <w:p w14:paraId="55BB4AD1" w14:textId="02247337" w:rsidR="00187E93" w:rsidRPr="000525BA" w:rsidRDefault="00187E93" w:rsidP="004F1509">
      <w:pPr>
        <w:pStyle w:val="FigureCell"/>
      </w:pPr>
      <w:bookmarkStart w:id="238" w:name="_Toc142687119"/>
      <w:bookmarkStart w:id="239" w:name="_Toc153474863"/>
      <w:r w:rsidRPr="000525BA">
        <w:t xml:space="preserve">Figure </w:t>
      </w:r>
      <w:bookmarkEnd w:id="238"/>
      <w:r w:rsidR="004F1509">
        <w:t>7.18 Tourist Booking List</w:t>
      </w:r>
      <w:bookmarkEnd w:id="239"/>
    </w:p>
    <w:p w14:paraId="0D322898" w14:textId="77777777" w:rsidR="00187E93" w:rsidRPr="000525BA" w:rsidRDefault="00187E93" w:rsidP="00187E93">
      <w:pPr>
        <w:spacing w:after="0" w:line="360" w:lineRule="auto"/>
      </w:pPr>
    </w:p>
    <w:p w14:paraId="584BFB93" w14:textId="43073521" w:rsidR="00187E93" w:rsidRPr="000525BA" w:rsidRDefault="008C3C7F" w:rsidP="00187E93">
      <w:pPr>
        <w:spacing w:after="0" w:line="360" w:lineRule="auto"/>
      </w:pPr>
      <w:r>
        <w:rPr>
          <w:noProof/>
        </w:rPr>
        <w:lastRenderedPageBreak/>
        <w:drawing>
          <wp:anchor distT="0" distB="0" distL="114300" distR="114300" simplePos="0" relativeHeight="251689472" behindDoc="0" locked="0" layoutInCell="1" allowOverlap="1" wp14:anchorId="785959CF" wp14:editId="250D867F">
            <wp:simplePos x="0" y="0"/>
            <wp:positionH relativeFrom="column">
              <wp:posOffset>5316</wp:posOffset>
            </wp:positionH>
            <wp:positionV relativeFrom="paragraph">
              <wp:posOffset>0</wp:posOffset>
            </wp:positionV>
            <wp:extent cx="5715000" cy="2648585"/>
            <wp:effectExtent l="0" t="0" r="0" b="0"/>
            <wp:wrapSquare wrapText="bothSides"/>
            <wp:docPr id="205627512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15000" cy="2648585"/>
                    </a:xfrm>
                    <a:prstGeom prst="rect">
                      <a:avLst/>
                    </a:prstGeom>
                    <a:noFill/>
                    <a:ln>
                      <a:noFill/>
                    </a:ln>
                  </pic:spPr>
                </pic:pic>
              </a:graphicData>
            </a:graphic>
          </wp:anchor>
        </w:drawing>
      </w:r>
    </w:p>
    <w:p w14:paraId="75FF249E" w14:textId="77777777" w:rsidR="00187E93" w:rsidRPr="000525BA" w:rsidRDefault="00187E93" w:rsidP="00187E93">
      <w:pPr>
        <w:spacing w:after="0" w:line="360" w:lineRule="auto"/>
      </w:pPr>
    </w:p>
    <w:p w14:paraId="582CC904" w14:textId="77E5C66A" w:rsidR="00187E93" w:rsidRPr="000525BA" w:rsidRDefault="00187E93" w:rsidP="00187E93">
      <w:pPr>
        <w:spacing w:after="0" w:line="360" w:lineRule="auto"/>
      </w:pPr>
    </w:p>
    <w:p w14:paraId="492895F7" w14:textId="78205957" w:rsidR="00187E93" w:rsidRDefault="00187E93" w:rsidP="008C3C7F">
      <w:pPr>
        <w:pStyle w:val="FigureCell"/>
      </w:pPr>
      <w:bookmarkStart w:id="240" w:name="_Toc142687120"/>
      <w:bookmarkStart w:id="241" w:name="_Toc153474864"/>
      <w:r w:rsidRPr="000525BA">
        <w:t xml:space="preserve">Figure </w:t>
      </w:r>
      <w:bookmarkEnd w:id="240"/>
      <w:r w:rsidR="008C3C7F">
        <w:t>7.19 Registration form for Tourist</w:t>
      </w:r>
      <w:bookmarkEnd w:id="241"/>
    </w:p>
    <w:p w14:paraId="4C193FE9" w14:textId="77777777" w:rsidR="008C3C7F" w:rsidRPr="000525BA" w:rsidRDefault="008C3C7F" w:rsidP="008C3C7F">
      <w:pPr>
        <w:pStyle w:val="FigureCell"/>
      </w:pPr>
    </w:p>
    <w:p w14:paraId="350DF3B5" w14:textId="7A345BF4" w:rsidR="00187E93" w:rsidRPr="000525BA" w:rsidRDefault="008C3C7F" w:rsidP="00187E93">
      <w:pPr>
        <w:spacing w:after="0" w:line="360" w:lineRule="auto"/>
      </w:pPr>
      <w:r>
        <w:rPr>
          <w:noProof/>
        </w:rPr>
        <w:drawing>
          <wp:anchor distT="0" distB="0" distL="114300" distR="114300" simplePos="0" relativeHeight="251690496" behindDoc="0" locked="0" layoutInCell="1" allowOverlap="1" wp14:anchorId="5DCB58CE" wp14:editId="3835C9A1">
            <wp:simplePos x="0" y="0"/>
            <wp:positionH relativeFrom="column">
              <wp:posOffset>5316</wp:posOffset>
            </wp:positionH>
            <wp:positionV relativeFrom="paragraph">
              <wp:posOffset>-1787</wp:posOffset>
            </wp:positionV>
            <wp:extent cx="5715000" cy="2677795"/>
            <wp:effectExtent l="0" t="0" r="0" b="8255"/>
            <wp:wrapSquare wrapText="bothSides"/>
            <wp:docPr id="127648902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15000" cy="2677795"/>
                    </a:xfrm>
                    <a:prstGeom prst="rect">
                      <a:avLst/>
                    </a:prstGeom>
                    <a:noFill/>
                    <a:ln>
                      <a:noFill/>
                    </a:ln>
                  </pic:spPr>
                </pic:pic>
              </a:graphicData>
            </a:graphic>
          </wp:anchor>
        </w:drawing>
      </w:r>
    </w:p>
    <w:p w14:paraId="3799F5E4" w14:textId="14EF8ADD" w:rsidR="00187E93" w:rsidRDefault="00187E93" w:rsidP="008C3C7F">
      <w:pPr>
        <w:pStyle w:val="FigureCell"/>
      </w:pPr>
      <w:bookmarkStart w:id="242" w:name="_Toc142687121"/>
      <w:bookmarkStart w:id="243" w:name="_Toc153474865"/>
      <w:r w:rsidRPr="000525BA">
        <w:t xml:space="preserve">Figure </w:t>
      </w:r>
      <w:bookmarkEnd w:id="242"/>
      <w:r w:rsidR="008C3C7F">
        <w:t>7.20 Login for Tourist</w:t>
      </w:r>
      <w:bookmarkEnd w:id="243"/>
    </w:p>
    <w:p w14:paraId="0EC10EE5" w14:textId="77777777" w:rsidR="00187E93" w:rsidRDefault="00187E93" w:rsidP="00400B01">
      <w:pPr>
        <w:pStyle w:val="C-BodyText"/>
      </w:pPr>
    </w:p>
    <w:p w14:paraId="084C1ACD" w14:textId="77777777" w:rsidR="00187E93" w:rsidRDefault="00187E93" w:rsidP="00400B01">
      <w:pPr>
        <w:pStyle w:val="C-BodyText"/>
      </w:pPr>
    </w:p>
    <w:p w14:paraId="046CA939" w14:textId="77777777" w:rsidR="00187E93" w:rsidRDefault="00187E93" w:rsidP="00400B01">
      <w:pPr>
        <w:pStyle w:val="C-BodyText"/>
      </w:pPr>
    </w:p>
    <w:p w14:paraId="5F6612A7" w14:textId="0E9C42FD" w:rsidR="00187E93" w:rsidRDefault="008C3C7F" w:rsidP="00400B01">
      <w:pPr>
        <w:pStyle w:val="C-BodyText"/>
      </w:pPr>
      <w:r>
        <w:rPr>
          <w:noProof/>
        </w:rPr>
        <w:drawing>
          <wp:anchor distT="0" distB="0" distL="114300" distR="114300" simplePos="0" relativeHeight="251697664" behindDoc="0" locked="0" layoutInCell="1" allowOverlap="1" wp14:anchorId="14DBDA99" wp14:editId="7D095124">
            <wp:simplePos x="0" y="0"/>
            <wp:positionH relativeFrom="margin">
              <wp:align>left</wp:align>
            </wp:positionH>
            <wp:positionV relativeFrom="paragraph">
              <wp:posOffset>5083515</wp:posOffset>
            </wp:positionV>
            <wp:extent cx="5715000" cy="2264410"/>
            <wp:effectExtent l="0" t="0" r="0" b="2540"/>
            <wp:wrapSquare wrapText="bothSides"/>
            <wp:docPr id="35963919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15000" cy="2264410"/>
                    </a:xfrm>
                    <a:prstGeom prst="rect">
                      <a:avLst/>
                    </a:prstGeom>
                    <a:noFill/>
                    <a:ln>
                      <a:noFill/>
                    </a:ln>
                  </pic:spPr>
                </pic:pic>
              </a:graphicData>
            </a:graphic>
            <wp14:sizeRelV relativeFrom="margin">
              <wp14:pctHeight>0</wp14:pctHeight>
            </wp14:sizeRelV>
          </wp:anchor>
        </w:drawing>
      </w:r>
      <w:r>
        <w:rPr>
          <w:noProof/>
        </w:rPr>
        <mc:AlternateContent>
          <mc:Choice Requires="wps">
            <w:drawing>
              <wp:anchor distT="0" distB="0" distL="114300" distR="114300" simplePos="0" relativeHeight="251693568" behindDoc="0" locked="0" layoutInCell="1" allowOverlap="1" wp14:anchorId="5ABB1003" wp14:editId="54C7AF45">
                <wp:simplePos x="0" y="0"/>
                <wp:positionH relativeFrom="column">
                  <wp:posOffset>5080</wp:posOffset>
                </wp:positionH>
                <wp:positionV relativeFrom="paragraph">
                  <wp:posOffset>1603375</wp:posOffset>
                </wp:positionV>
                <wp:extent cx="5715000" cy="635"/>
                <wp:effectExtent l="0" t="0" r="0" b="0"/>
                <wp:wrapSquare wrapText="bothSides"/>
                <wp:docPr id="606543190" name="Text Box 1"/>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wps:spPr>
                      <wps:txbx>
                        <w:txbxContent>
                          <w:p w14:paraId="663469BE" w14:textId="03EDF67A" w:rsidR="008C3C7F" w:rsidRPr="00590D06" w:rsidRDefault="008C3C7F" w:rsidP="008C3C7F">
                            <w:pPr>
                              <w:pStyle w:val="FigureCell"/>
                              <w:rPr>
                                <w:noProof/>
                              </w:rPr>
                            </w:pPr>
                            <w:bookmarkStart w:id="244" w:name="_Toc153474866"/>
                            <w:r>
                              <w:t>Figure 7.21 Tourist Profile</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BB1003" id="_x0000_s1031" type="#_x0000_t202" style="position:absolute;left:0;text-align:left;margin-left:.4pt;margin-top:126.25pt;width:450pt;height:.0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" stroked="f">
                <v:textbox style="mso-fit-shape-to-text:t" inset="0,0,0,0">
                  <w:txbxContent>
                    <w:p w14:paraId="663469BE" w14:textId="03EDF67A" w:rsidR="008C3C7F" w:rsidRPr="00590D06" w:rsidRDefault="008C3C7F" w:rsidP="008C3C7F">
                      <w:pPr>
                        <w:pStyle w:val="FigureCell"/>
                        <w:rPr>
                          <w:noProof/>
                        </w:rPr>
                      </w:pPr>
                      <w:bookmarkStart w:id="245" w:name="_Toc153474866"/>
                      <w:r>
                        <w:t>Figure 7.21 Tourist Profile</w:t>
                      </w:r>
                      <w:bookmarkEnd w:id="245"/>
                    </w:p>
                  </w:txbxContent>
                </v:textbox>
                <w10:wrap type="square"/>
              </v:shape>
            </w:pict>
          </mc:Fallback>
        </mc:AlternateContent>
      </w:r>
      <w:r>
        <w:rPr>
          <w:noProof/>
        </w:rPr>
        <w:drawing>
          <wp:anchor distT="0" distB="0" distL="114300" distR="114300" simplePos="0" relativeHeight="251691520" behindDoc="0" locked="0" layoutInCell="1" allowOverlap="1" wp14:anchorId="65D62530" wp14:editId="74690C49">
            <wp:simplePos x="0" y="0"/>
            <wp:positionH relativeFrom="column">
              <wp:posOffset>5316</wp:posOffset>
            </wp:positionH>
            <wp:positionV relativeFrom="paragraph">
              <wp:posOffset>1152</wp:posOffset>
            </wp:positionV>
            <wp:extent cx="5715000" cy="1545590"/>
            <wp:effectExtent l="0" t="0" r="0" b="0"/>
            <wp:wrapSquare wrapText="bothSides"/>
            <wp:docPr id="183904256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15000" cy="1545590"/>
                    </a:xfrm>
                    <a:prstGeom prst="rect">
                      <a:avLst/>
                    </a:prstGeom>
                    <a:noFill/>
                    <a:ln>
                      <a:noFill/>
                    </a:ln>
                  </pic:spPr>
                </pic:pic>
              </a:graphicData>
            </a:graphic>
          </wp:anchor>
        </w:drawing>
      </w:r>
    </w:p>
    <w:p w14:paraId="4B5F430E" w14:textId="2DBC53B2" w:rsidR="00187E93" w:rsidRDefault="008C3C7F" w:rsidP="00400B01">
      <w:pPr>
        <w:pStyle w:val="C-BodyText"/>
      </w:pPr>
      <w:r>
        <w:rPr>
          <w:noProof/>
        </w:rPr>
        <mc:AlternateContent>
          <mc:Choice Requires="wps">
            <w:drawing>
              <wp:anchor distT="0" distB="0" distL="114300" distR="114300" simplePos="0" relativeHeight="251696640" behindDoc="0" locked="0" layoutInCell="1" allowOverlap="1" wp14:anchorId="2CE38FFC" wp14:editId="361864C8">
                <wp:simplePos x="0" y="0"/>
                <wp:positionH relativeFrom="column">
                  <wp:posOffset>5080</wp:posOffset>
                </wp:positionH>
                <wp:positionV relativeFrom="paragraph">
                  <wp:posOffset>2282190</wp:posOffset>
                </wp:positionV>
                <wp:extent cx="5715000" cy="635"/>
                <wp:effectExtent l="0" t="0" r="0" b="0"/>
                <wp:wrapSquare wrapText="bothSides"/>
                <wp:docPr id="1105148636" name="Text Box 1"/>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wps:spPr>
                      <wps:txbx>
                        <w:txbxContent>
                          <w:p w14:paraId="5E28810B" w14:textId="20BF4D54" w:rsidR="008C3C7F" w:rsidRPr="003E386B" w:rsidRDefault="008C3C7F" w:rsidP="008C3C7F">
                            <w:pPr>
                              <w:pStyle w:val="FigureCell"/>
                              <w:rPr>
                                <w:noProof/>
                              </w:rPr>
                            </w:pPr>
                            <w:bookmarkStart w:id="246" w:name="_Toc153474867"/>
                            <w:r>
                              <w:t>Figure 7.22 Tourist Update Profile and Password</w:t>
                            </w:r>
                            <w:bookmarkEnd w:id="2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E38FFC" id="_x0000_s1032" type="#_x0000_t202" style="position:absolute;left:0;text-align:left;margin-left:.4pt;margin-top:179.7pt;width:450pt;height:.05pt;z-index:251696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" stroked="f">
                <v:textbox style="mso-fit-shape-to-text:t" inset="0,0,0,0">
                  <w:txbxContent>
                    <w:p w14:paraId="5E28810B" w14:textId="20BF4D54" w:rsidR="008C3C7F" w:rsidRPr="003E386B" w:rsidRDefault="008C3C7F" w:rsidP="008C3C7F">
                      <w:pPr>
                        <w:pStyle w:val="FigureCell"/>
                        <w:rPr>
                          <w:noProof/>
                        </w:rPr>
                      </w:pPr>
                      <w:bookmarkStart w:id="247" w:name="_Toc153474867"/>
                      <w:r>
                        <w:t>Figure 7.22 Tourist Update Profile and Password</w:t>
                      </w:r>
                      <w:bookmarkEnd w:id="247"/>
                    </w:p>
                  </w:txbxContent>
                </v:textbox>
                <w10:wrap type="square"/>
              </v:shape>
            </w:pict>
          </mc:Fallback>
        </mc:AlternateContent>
      </w:r>
      <w:r>
        <w:rPr>
          <w:noProof/>
        </w:rPr>
        <w:drawing>
          <wp:anchor distT="0" distB="0" distL="114300" distR="114300" simplePos="0" relativeHeight="251694592" behindDoc="0" locked="0" layoutInCell="1" allowOverlap="1" wp14:anchorId="532F313E" wp14:editId="5062ABE3">
            <wp:simplePos x="0" y="0"/>
            <wp:positionH relativeFrom="column">
              <wp:posOffset>5316</wp:posOffset>
            </wp:positionH>
            <wp:positionV relativeFrom="paragraph">
              <wp:posOffset>-5036</wp:posOffset>
            </wp:positionV>
            <wp:extent cx="5715000" cy="2229485"/>
            <wp:effectExtent l="0" t="0" r="0" b="0"/>
            <wp:wrapSquare wrapText="bothSides"/>
            <wp:docPr id="8384637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15000" cy="2229485"/>
                    </a:xfrm>
                    <a:prstGeom prst="rect">
                      <a:avLst/>
                    </a:prstGeom>
                    <a:noFill/>
                    <a:ln>
                      <a:noFill/>
                    </a:ln>
                  </pic:spPr>
                </pic:pic>
              </a:graphicData>
            </a:graphic>
          </wp:anchor>
        </w:drawing>
      </w:r>
    </w:p>
    <w:p w14:paraId="47C85F43" w14:textId="77777777" w:rsidR="008C3C7F" w:rsidRDefault="008C3C7F" w:rsidP="008C3C7F">
      <w:pPr>
        <w:pStyle w:val="FigureCell"/>
      </w:pPr>
      <w:bookmarkStart w:id="248" w:name="_Toc153474868"/>
      <w:r>
        <w:t>Figure 7.23 Home Dashboard</w:t>
      </w:r>
      <w:bookmarkEnd w:id="248"/>
    </w:p>
    <w:p w14:paraId="2A1714E1" w14:textId="77777777" w:rsidR="00187E93" w:rsidRDefault="00187E93" w:rsidP="00400B01">
      <w:pPr>
        <w:pStyle w:val="C-BodyText"/>
      </w:pPr>
    </w:p>
    <w:p w14:paraId="37F46258" w14:textId="77777777" w:rsidR="008039E3" w:rsidRDefault="008C3C7F" w:rsidP="008039E3">
      <w:pPr>
        <w:pStyle w:val="C-BodyText"/>
        <w:keepNext/>
      </w:pPr>
      <w:r>
        <w:rPr>
          <w:noProof/>
        </w:rPr>
        <w:lastRenderedPageBreak/>
        <w:drawing>
          <wp:inline distT="0" distB="0" distL="0" distR="0" wp14:anchorId="488E174A" wp14:editId="13A231F1">
            <wp:extent cx="5715000" cy="2698115"/>
            <wp:effectExtent l="0" t="0" r="0" b="6985"/>
            <wp:docPr id="32599483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15000" cy="2698115"/>
                    </a:xfrm>
                    <a:prstGeom prst="rect">
                      <a:avLst/>
                    </a:prstGeom>
                    <a:noFill/>
                    <a:ln>
                      <a:noFill/>
                    </a:ln>
                  </pic:spPr>
                </pic:pic>
              </a:graphicData>
            </a:graphic>
          </wp:inline>
        </w:drawing>
      </w:r>
    </w:p>
    <w:p w14:paraId="356D8F81" w14:textId="4E4080B9" w:rsidR="008039E3" w:rsidRDefault="008039E3" w:rsidP="008039E3">
      <w:pPr>
        <w:pStyle w:val="FigureCell"/>
      </w:pPr>
      <w:bookmarkStart w:id="249" w:name="_Toc153474869"/>
      <w:r>
        <w:t>Figure 7.24 Our Package</w:t>
      </w:r>
      <w:bookmarkEnd w:id="249"/>
    </w:p>
    <w:p w14:paraId="6DAE1937" w14:textId="77777777" w:rsidR="008039E3" w:rsidRDefault="008039E3" w:rsidP="008039E3">
      <w:pPr>
        <w:pStyle w:val="FigureCell"/>
      </w:pPr>
    </w:p>
    <w:p w14:paraId="63AAA0A3" w14:textId="00085A74" w:rsidR="00187E93" w:rsidRDefault="008039E3" w:rsidP="00400B01">
      <w:pPr>
        <w:pStyle w:val="C-BodyText"/>
      </w:pPr>
      <w:r>
        <w:rPr>
          <w:noProof/>
        </w:rPr>
        <mc:AlternateContent>
          <mc:Choice Requires="wps">
            <w:drawing>
              <wp:anchor distT="0" distB="0" distL="114300" distR="114300" simplePos="0" relativeHeight="251702784" behindDoc="0" locked="0" layoutInCell="1" allowOverlap="1" wp14:anchorId="5B82C5F7" wp14:editId="5B669EAC">
                <wp:simplePos x="0" y="0"/>
                <wp:positionH relativeFrom="column">
                  <wp:posOffset>5080</wp:posOffset>
                </wp:positionH>
                <wp:positionV relativeFrom="paragraph">
                  <wp:posOffset>2591435</wp:posOffset>
                </wp:positionV>
                <wp:extent cx="5715000" cy="635"/>
                <wp:effectExtent l="0" t="0" r="0" b="0"/>
                <wp:wrapSquare wrapText="bothSides"/>
                <wp:docPr id="957207999" name="Text Box 1"/>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wps:spPr>
                      <wps:txbx>
                        <w:txbxContent>
                          <w:p w14:paraId="5A5A3E51" w14:textId="403670CC" w:rsidR="008039E3" w:rsidRPr="00233AF4" w:rsidRDefault="008039E3" w:rsidP="008039E3">
                            <w:pPr>
                              <w:pStyle w:val="FigureCell"/>
                              <w:rPr>
                                <w:noProof/>
                              </w:rPr>
                            </w:pPr>
                            <w:bookmarkStart w:id="250" w:name="_Toc153474870"/>
                            <w:r>
                              <w:t>Figure 7.25 Payment</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82C5F7" id="_x0000_s1033" type="#_x0000_t202" style="position:absolute;left:0;text-align:left;margin-left:.4pt;margin-top:204.05pt;width:450pt;height:.05pt;z-index:251702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" stroked="f">
                <v:textbox style="mso-fit-shape-to-text:t" inset="0,0,0,0">
                  <w:txbxContent>
                    <w:p w14:paraId="5A5A3E51" w14:textId="403670CC" w:rsidR="008039E3" w:rsidRPr="00233AF4" w:rsidRDefault="008039E3" w:rsidP="008039E3">
                      <w:pPr>
                        <w:pStyle w:val="FigureCell"/>
                        <w:rPr>
                          <w:noProof/>
                        </w:rPr>
                      </w:pPr>
                      <w:bookmarkStart w:id="251" w:name="_Toc153474870"/>
                      <w:r>
                        <w:t>Figure 7.25 Payment</w:t>
                      </w:r>
                      <w:bookmarkEnd w:id="251"/>
                    </w:p>
                  </w:txbxContent>
                </v:textbox>
                <w10:wrap type="square"/>
              </v:shape>
            </w:pict>
          </mc:Fallback>
        </mc:AlternateContent>
      </w:r>
      <w:r>
        <w:rPr>
          <w:noProof/>
        </w:rPr>
        <w:drawing>
          <wp:anchor distT="0" distB="0" distL="114300" distR="114300" simplePos="0" relativeHeight="251700736" behindDoc="0" locked="0" layoutInCell="1" allowOverlap="1" wp14:anchorId="0A1508FA" wp14:editId="67A9C627">
            <wp:simplePos x="0" y="0"/>
            <wp:positionH relativeFrom="column">
              <wp:posOffset>5316</wp:posOffset>
            </wp:positionH>
            <wp:positionV relativeFrom="paragraph">
              <wp:posOffset>79213</wp:posOffset>
            </wp:positionV>
            <wp:extent cx="5715000" cy="2455545"/>
            <wp:effectExtent l="0" t="0" r="0" b="1905"/>
            <wp:wrapSquare wrapText="bothSides"/>
            <wp:docPr id="40960228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15000" cy="2455545"/>
                    </a:xfrm>
                    <a:prstGeom prst="rect">
                      <a:avLst/>
                    </a:prstGeom>
                    <a:noFill/>
                    <a:ln>
                      <a:noFill/>
                    </a:ln>
                  </pic:spPr>
                </pic:pic>
              </a:graphicData>
            </a:graphic>
          </wp:anchor>
        </w:drawing>
      </w:r>
      <w:r w:rsidR="008C3C7F">
        <w:rPr>
          <w:noProof/>
        </w:rPr>
        <mc:AlternateContent>
          <mc:Choice Requires="wps">
            <w:drawing>
              <wp:anchor distT="0" distB="0" distL="114300" distR="114300" simplePos="0" relativeHeight="251699712" behindDoc="0" locked="0" layoutInCell="1" allowOverlap="1" wp14:anchorId="270E8E77" wp14:editId="239FFB6A">
                <wp:simplePos x="0" y="0"/>
                <wp:positionH relativeFrom="column">
                  <wp:posOffset>5080</wp:posOffset>
                </wp:positionH>
                <wp:positionV relativeFrom="paragraph">
                  <wp:posOffset>2756535</wp:posOffset>
                </wp:positionV>
                <wp:extent cx="5715000" cy="635"/>
                <wp:effectExtent l="0" t="0" r="0" b="0"/>
                <wp:wrapSquare wrapText="bothSides"/>
                <wp:docPr id="3208834" name="Text Box 1"/>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wps:spPr>
                      <wps:txbx>
                        <w:txbxContent>
                          <w:p w14:paraId="38E2EBE3" w14:textId="2DE1F21D" w:rsidR="008C3C7F" w:rsidRDefault="008C3C7F" w:rsidP="008C3C7F">
                            <w:pPr>
                              <w:pStyle w:val="FigureCell"/>
                            </w:pPr>
                          </w:p>
                          <w:p w14:paraId="1D06CA33" w14:textId="77777777" w:rsidR="008C3C7F" w:rsidRPr="000B5422" w:rsidRDefault="008C3C7F" w:rsidP="008C3C7F">
                            <w:pPr>
                              <w:pStyle w:val="FigureCell"/>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0E8E77" id="_x0000_s1034" type="#_x0000_t202" style="position:absolute;left:0;text-align:left;margin-left:.4pt;margin-top:217.05pt;width:450pt;height:.05pt;z-index:25169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" stroked="f">
                <v:textbox style="mso-fit-shape-to-text:t" inset="0,0,0,0">
                  <w:txbxContent>
                    <w:p w14:paraId="38E2EBE3" w14:textId="2DE1F21D" w:rsidR="008C3C7F" w:rsidRDefault="008C3C7F" w:rsidP="008C3C7F">
                      <w:pPr>
                        <w:pStyle w:val="FigureCell"/>
                      </w:pPr>
                    </w:p>
                    <w:p w14:paraId="1D06CA33" w14:textId="77777777" w:rsidR="008C3C7F" w:rsidRPr="000B5422" w:rsidRDefault="008C3C7F" w:rsidP="008C3C7F">
                      <w:pPr>
                        <w:pStyle w:val="FigureCell"/>
                        <w:rPr>
                          <w:noProof/>
                        </w:rPr>
                      </w:pPr>
                    </w:p>
                  </w:txbxContent>
                </v:textbox>
                <w10:wrap type="square"/>
              </v:shape>
            </w:pict>
          </mc:Fallback>
        </mc:AlternateContent>
      </w:r>
    </w:p>
    <w:p w14:paraId="1D770501" w14:textId="37E161AC" w:rsidR="00187E93" w:rsidRDefault="00187E93" w:rsidP="00400B01">
      <w:pPr>
        <w:pStyle w:val="C-BodyText"/>
      </w:pPr>
    </w:p>
    <w:p w14:paraId="16034B52" w14:textId="7229DA64" w:rsidR="00187E93" w:rsidRDefault="00187E93" w:rsidP="00400B01">
      <w:pPr>
        <w:pStyle w:val="C-BodyText"/>
      </w:pPr>
    </w:p>
    <w:p w14:paraId="54D60C90" w14:textId="77777777" w:rsidR="00187E93" w:rsidRDefault="00187E93" w:rsidP="00400B01">
      <w:pPr>
        <w:pStyle w:val="C-BodyText"/>
      </w:pPr>
    </w:p>
    <w:p w14:paraId="2C9CEBC5" w14:textId="77777777" w:rsidR="00187E93" w:rsidRDefault="00187E93" w:rsidP="00400B01">
      <w:pPr>
        <w:pStyle w:val="C-BodyText"/>
      </w:pPr>
    </w:p>
    <w:p w14:paraId="758E58A5" w14:textId="1D84DDF1" w:rsidR="00187E93" w:rsidRDefault="008039E3" w:rsidP="00400B01">
      <w:pPr>
        <w:pStyle w:val="C-BodyText"/>
      </w:pPr>
      <w:r>
        <w:rPr>
          <w:noProof/>
        </w:rPr>
        <mc:AlternateContent>
          <mc:Choice Requires="wps">
            <w:drawing>
              <wp:anchor distT="0" distB="0" distL="114300" distR="114300" simplePos="0" relativeHeight="251705856" behindDoc="0" locked="0" layoutInCell="1" allowOverlap="1" wp14:anchorId="0D4332AE" wp14:editId="64AA27CF">
                <wp:simplePos x="0" y="0"/>
                <wp:positionH relativeFrom="column">
                  <wp:posOffset>5080</wp:posOffset>
                </wp:positionH>
                <wp:positionV relativeFrom="paragraph">
                  <wp:posOffset>2949575</wp:posOffset>
                </wp:positionV>
                <wp:extent cx="5715000" cy="635"/>
                <wp:effectExtent l="0" t="0" r="0" b="0"/>
                <wp:wrapSquare wrapText="bothSides"/>
                <wp:docPr id="699433259" name="Text Box 1"/>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wps:spPr>
                      <wps:txbx>
                        <w:txbxContent>
                          <w:p w14:paraId="34E8841A" w14:textId="212541B3" w:rsidR="008039E3" w:rsidRPr="003B70F9" w:rsidRDefault="008039E3" w:rsidP="008039E3">
                            <w:pPr>
                              <w:pStyle w:val="FigureCell"/>
                              <w:rPr>
                                <w:noProof/>
                              </w:rPr>
                            </w:pPr>
                            <w:bookmarkStart w:id="252" w:name="_Toc153474871"/>
                            <w:r>
                              <w:t>Figure 7.26 Tourist Reservation Form</w:t>
                            </w:r>
                            <w:bookmarkEnd w:id="2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332AE" id="_x0000_s1035" type="#_x0000_t202" style="position:absolute;left:0;text-align:left;margin-left:.4pt;margin-top:232.25pt;width:450pt;height:.05pt;z-index:251705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" stroked="f">
                <v:textbox style="mso-fit-shape-to-text:t" inset="0,0,0,0">
                  <w:txbxContent>
                    <w:p w14:paraId="34E8841A" w14:textId="212541B3" w:rsidR="008039E3" w:rsidRPr="003B70F9" w:rsidRDefault="008039E3" w:rsidP="008039E3">
                      <w:pPr>
                        <w:pStyle w:val="FigureCell"/>
                        <w:rPr>
                          <w:noProof/>
                        </w:rPr>
                      </w:pPr>
                      <w:bookmarkStart w:id="253" w:name="_Toc153474871"/>
                      <w:r>
                        <w:t>Figure 7.26 Tourist Reservation Form</w:t>
                      </w:r>
                      <w:bookmarkEnd w:id="253"/>
                    </w:p>
                  </w:txbxContent>
                </v:textbox>
                <w10:wrap type="square"/>
              </v:shape>
            </w:pict>
          </mc:Fallback>
        </mc:AlternateContent>
      </w:r>
      <w:r>
        <w:rPr>
          <w:noProof/>
        </w:rPr>
        <w:drawing>
          <wp:anchor distT="0" distB="0" distL="114300" distR="114300" simplePos="0" relativeHeight="251703808" behindDoc="0" locked="0" layoutInCell="1" allowOverlap="1" wp14:anchorId="5F1D2589" wp14:editId="245B8FD6">
            <wp:simplePos x="0" y="0"/>
            <wp:positionH relativeFrom="column">
              <wp:posOffset>5316</wp:posOffset>
            </wp:positionH>
            <wp:positionV relativeFrom="paragraph">
              <wp:posOffset>1152</wp:posOffset>
            </wp:positionV>
            <wp:extent cx="5715000" cy="2891790"/>
            <wp:effectExtent l="0" t="0" r="0" b="3810"/>
            <wp:wrapSquare wrapText="bothSides"/>
            <wp:docPr id="195476078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15000" cy="2891790"/>
                    </a:xfrm>
                    <a:prstGeom prst="rect">
                      <a:avLst/>
                    </a:prstGeom>
                    <a:noFill/>
                    <a:ln>
                      <a:noFill/>
                    </a:ln>
                  </pic:spPr>
                </pic:pic>
              </a:graphicData>
            </a:graphic>
          </wp:anchor>
        </w:drawing>
      </w:r>
    </w:p>
    <w:p w14:paraId="1C5A8FFC" w14:textId="77777777" w:rsidR="00187E93" w:rsidRDefault="00187E93" w:rsidP="00400B01">
      <w:pPr>
        <w:pStyle w:val="C-BodyText"/>
      </w:pPr>
    </w:p>
    <w:p w14:paraId="4C779A4C" w14:textId="31FF3009" w:rsidR="00187E93" w:rsidRDefault="00187E93" w:rsidP="00400B01">
      <w:pPr>
        <w:pStyle w:val="C-BodyText"/>
      </w:pPr>
    </w:p>
    <w:p w14:paraId="474C6F31" w14:textId="77777777" w:rsidR="00187E93" w:rsidRDefault="00187E93" w:rsidP="00400B01">
      <w:pPr>
        <w:pStyle w:val="C-BodyText"/>
      </w:pPr>
    </w:p>
    <w:p w14:paraId="2C1049BB" w14:textId="77777777" w:rsidR="00187E93" w:rsidRDefault="00187E93" w:rsidP="00400B01">
      <w:pPr>
        <w:pStyle w:val="C-BodyText"/>
      </w:pPr>
    </w:p>
    <w:p w14:paraId="205B8B23" w14:textId="77777777" w:rsidR="00187E93" w:rsidRDefault="00187E93" w:rsidP="00400B01">
      <w:pPr>
        <w:pStyle w:val="C-BodyText"/>
      </w:pPr>
    </w:p>
    <w:p w14:paraId="50908D9B" w14:textId="14A65288" w:rsidR="00187E93" w:rsidRDefault="00187E93" w:rsidP="00400B01">
      <w:pPr>
        <w:pStyle w:val="C-BodyText"/>
      </w:pPr>
    </w:p>
    <w:p w14:paraId="7F02795F" w14:textId="77777777" w:rsidR="00187E93" w:rsidRDefault="00187E93" w:rsidP="00400B01">
      <w:pPr>
        <w:pStyle w:val="C-BodyText"/>
      </w:pPr>
    </w:p>
    <w:p w14:paraId="4ED6F248" w14:textId="77777777" w:rsidR="00187E93" w:rsidRDefault="00187E93" w:rsidP="00400B01">
      <w:pPr>
        <w:pStyle w:val="C-BodyText"/>
      </w:pPr>
    </w:p>
    <w:p w14:paraId="1DECF8D5" w14:textId="77777777" w:rsidR="00187E93" w:rsidRDefault="00187E93" w:rsidP="00400B01">
      <w:pPr>
        <w:pStyle w:val="C-BodyText"/>
      </w:pPr>
    </w:p>
    <w:p w14:paraId="1617490D" w14:textId="77777777" w:rsidR="00187E93" w:rsidRDefault="00187E93" w:rsidP="00400B01">
      <w:pPr>
        <w:pStyle w:val="C-BodyText"/>
      </w:pPr>
    </w:p>
    <w:p w14:paraId="205DD20F" w14:textId="77777777" w:rsidR="00637578" w:rsidRDefault="00637578" w:rsidP="00637578"/>
    <w:p w14:paraId="51CE5273" w14:textId="77777777" w:rsidR="00634099" w:rsidRDefault="00634099" w:rsidP="00637578">
      <w:pPr>
        <w:sectPr w:rsidR="00634099" w:rsidSect="00DB681C">
          <w:pgSz w:w="12240" w:h="15840"/>
          <w:pgMar w:top="1440" w:right="1440" w:bottom="1440" w:left="1800" w:header="720" w:footer="720" w:gutter="0"/>
          <w:cols w:space="720"/>
          <w:titlePg/>
          <w:docGrid w:linePitch="360"/>
        </w:sectPr>
      </w:pPr>
    </w:p>
    <w:p w14:paraId="03FBD93D" w14:textId="77777777" w:rsidR="00637578" w:rsidRDefault="00637578" w:rsidP="00637578"/>
    <w:p w14:paraId="329AACCA" w14:textId="77777777" w:rsidR="008039E3" w:rsidRDefault="008039E3" w:rsidP="008039E3">
      <w:pPr>
        <w:pStyle w:val="Heading2"/>
        <w:tabs>
          <w:tab w:val="left" w:pos="990"/>
        </w:tabs>
        <w:spacing w:before="120" w:after="120" w:line="276" w:lineRule="auto"/>
        <w:rPr>
          <w:b/>
        </w:rPr>
      </w:pPr>
      <w:bookmarkStart w:id="254" w:name="_Toc153421400"/>
    </w:p>
    <w:p w14:paraId="210028CB" w14:textId="77777777" w:rsidR="008039E3" w:rsidRDefault="008039E3" w:rsidP="008039E3">
      <w:pPr>
        <w:pStyle w:val="Heading2"/>
        <w:tabs>
          <w:tab w:val="left" w:pos="990"/>
        </w:tabs>
        <w:spacing w:before="120" w:after="120" w:line="276" w:lineRule="auto"/>
        <w:rPr>
          <w:b/>
        </w:rPr>
      </w:pPr>
    </w:p>
    <w:p w14:paraId="43DACF83" w14:textId="77777777" w:rsidR="008039E3" w:rsidRDefault="008039E3" w:rsidP="008039E3">
      <w:pPr>
        <w:pStyle w:val="Heading2"/>
        <w:tabs>
          <w:tab w:val="left" w:pos="990"/>
        </w:tabs>
        <w:spacing w:before="120" w:after="120" w:line="276" w:lineRule="auto"/>
        <w:rPr>
          <w:b/>
        </w:rPr>
      </w:pPr>
    </w:p>
    <w:p w14:paraId="08645F50" w14:textId="77777777" w:rsidR="008039E3" w:rsidRDefault="008039E3" w:rsidP="008039E3">
      <w:pPr>
        <w:pStyle w:val="Heading2"/>
        <w:tabs>
          <w:tab w:val="left" w:pos="990"/>
        </w:tabs>
        <w:spacing w:before="120" w:after="120" w:line="276" w:lineRule="auto"/>
        <w:rPr>
          <w:b/>
        </w:rPr>
      </w:pPr>
    </w:p>
    <w:p w14:paraId="26B90F62" w14:textId="77777777" w:rsidR="008039E3" w:rsidRDefault="008039E3" w:rsidP="008039E3">
      <w:pPr>
        <w:pStyle w:val="BodyText"/>
      </w:pPr>
    </w:p>
    <w:p w14:paraId="3E819E83" w14:textId="77777777" w:rsidR="008039E3" w:rsidRDefault="008039E3" w:rsidP="008039E3">
      <w:pPr>
        <w:pStyle w:val="BodyText"/>
      </w:pPr>
    </w:p>
    <w:p w14:paraId="7193D3BD" w14:textId="77777777" w:rsidR="008039E3" w:rsidRPr="008039E3" w:rsidRDefault="008039E3" w:rsidP="008039E3">
      <w:pPr>
        <w:pStyle w:val="BodyText"/>
      </w:pPr>
    </w:p>
    <w:p w14:paraId="2F08885C" w14:textId="77777777" w:rsidR="008039E3" w:rsidRDefault="008039E3" w:rsidP="008039E3">
      <w:pPr>
        <w:pStyle w:val="Heading2"/>
        <w:tabs>
          <w:tab w:val="left" w:pos="990"/>
        </w:tabs>
        <w:spacing w:before="120" w:after="120" w:line="276" w:lineRule="auto"/>
        <w:rPr>
          <w:b/>
        </w:rPr>
      </w:pPr>
    </w:p>
    <w:p w14:paraId="15E94ADD" w14:textId="77777777" w:rsidR="008039E3" w:rsidRDefault="008039E3" w:rsidP="008039E3">
      <w:pPr>
        <w:pStyle w:val="Heading2"/>
        <w:tabs>
          <w:tab w:val="left" w:pos="990"/>
        </w:tabs>
        <w:spacing w:before="120" w:after="120" w:line="276" w:lineRule="auto"/>
        <w:rPr>
          <w:b/>
        </w:rPr>
      </w:pPr>
    </w:p>
    <w:p w14:paraId="71DAE0E2" w14:textId="77777777" w:rsidR="008039E3" w:rsidRDefault="008039E3" w:rsidP="008039E3">
      <w:pPr>
        <w:pStyle w:val="Heading2"/>
        <w:tabs>
          <w:tab w:val="left" w:pos="990"/>
        </w:tabs>
        <w:spacing w:before="120" w:after="120" w:line="276" w:lineRule="auto"/>
        <w:rPr>
          <w:b/>
        </w:rPr>
      </w:pPr>
    </w:p>
    <w:p w14:paraId="09FCE2BA" w14:textId="77777777" w:rsidR="008039E3" w:rsidRDefault="008039E3" w:rsidP="008039E3">
      <w:pPr>
        <w:pStyle w:val="Heading2"/>
        <w:tabs>
          <w:tab w:val="left" w:pos="990"/>
        </w:tabs>
        <w:spacing w:before="120" w:after="120" w:line="276" w:lineRule="auto"/>
        <w:rPr>
          <w:b/>
        </w:rPr>
      </w:pPr>
    </w:p>
    <w:p w14:paraId="6EE0AEF9" w14:textId="77777777" w:rsidR="00F70DE8" w:rsidRDefault="008039E3" w:rsidP="0089514B">
      <w:pPr>
        <w:pStyle w:val="Heading2"/>
        <w:tabs>
          <w:tab w:val="left" w:pos="990"/>
        </w:tabs>
        <w:spacing w:before="120" w:after="120" w:line="276" w:lineRule="auto"/>
        <w:rPr>
          <w:b/>
        </w:rPr>
      </w:pPr>
      <w:bookmarkStart w:id="255" w:name="_Toc153474819"/>
      <w:r>
        <w:rPr>
          <w:b/>
        </w:rPr>
        <w:t>Chapter 8</w:t>
      </w:r>
      <w:bookmarkStart w:id="256" w:name="_Toc153421401"/>
      <w:bookmarkEnd w:id="254"/>
      <w:bookmarkEnd w:id="255"/>
      <w:r w:rsidR="00653FA4">
        <w:rPr>
          <w:b/>
        </w:rPr>
        <w:t xml:space="preserve"> </w:t>
      </w:r>
    </w:p>
    <w:p w14:paraId="11D93FD0" w14:textId="4E2B5174" w:rsidR="008039E3" w:rsidRPr="002009F1" w:rsidRDefault="008039E3" w:rsidP="0089514B">
      <w:pPr>
        <w:pStyle w:val="Heading2"/>
        <w:tabs>
          <w:tab w:val="left" w:pos="990"/>
        </w:tabs>
        <w:spacing w:before="120" w:after="120" w:line="276" w:lineRule="auto"/>
        <w:rPr>
          <w:b/>
        </w:rPr>
      </w:pPr>
      <w:bookmarkStart w:id="257" w:name="_Toc153474820"/>
      <w:r>
        <w:rPr>
          <w:b/>
        </w:rPr>
        <w:t>Quality Assurance</w:t>
      </w:r>
      <w:bookmarkEnd w:id="256"/>
      <w:bookmarkEnd w:id="257"/>
    </w:p>
    <w:p w14:paraId="5671C4A9" w14:textId="77777777" w:rsidR="008039E3" w:rsidRDefault="008039E3" w:rsidP="008039E3">
      <w:pPr>
        <w:spacing w:after="0" w:line="360" w:lineRule="auto"/>
      </w:pPr>
    </w:p>
    <w:p w14:paraId="659266C7" w14:textId="77777777" w:rsidR="008039E3" w:rsidRDefault="008039E3" w:rsidP="008039E3">
      <w:pPr>
        <w:spacing w:after="0" w:line="360" w:lineRule="auto"/>
      </w:pPr>
    </w:p>
    <w:p w14:paraId="3C7DC2E6" w14:textId="77777777" w:rsidR="008039E3" w:rsidRDefault="008039E3" w:rsidP="008039E3">
      <w:pPr>
        <w:spacing w:after="0" w:line="360" w:lineRule="auto"/>
      </w:pPr>
    </w:p>
    <w:p w14:paraId="3FAACCE5" w14:textId="77777777" w:rsidR="008039E3" w:rsidRDefault="008039E3" w:rsidP="008039E3">
      <w:pPr>
        <w:spacing w:after="0" w:line="360" w:lineRule="auto"/>
      </w:pPr>
    </w:p>
    <w:p w14:paraId="168330C8" w14:textId="77777777" w:rsidR="008039E3" w:rsidRDefault="008039E3" w:rsidP="008039E3">
      <w:pPr>
        <w:spacing w:after="0" w:line="360" w:lineRule="auto"/>
      </w:pPr>
    </w:p>
    <w:p w14:paraId="41F315FD" w14:textId="77777777" w:rsidR="008039E3" w:rsidRDefault="008039E3" w:rsidP="008039E3">
      <w:pPr>
        <w:spacing w:after="0" w:line="360" w:lineRule="auto"/>
      </w:pPr>
    </w:p>
    <w:p w14:paraId="259F60A1" w14:textId="77777777" w:rsidR="008039E3" w:rsidRDefault="008039E3" w:rsidP="008039E3">
      <w:pPr>
        <w:spacing w:after="0" w:line="360" w:lineRule="auto"/>
      </w:pPr>
    </w:p>
    <w:p w14:paraId="6E4AD288" w14:textId="77777777" w:rsidR="008039E3" w:rsidRDefault="008039E3" w:rsidP="008039E3">
      <w:pPr>
        <w:spacing w:after="0" w:line="360" w:lineRule="auto"/>
      </w:pPr>
    </w:p>
    <w:p w14:paraId="477BA7A3" w14:textId="77777777" w:rsidR="008039E3" w:rsidRDefault="008039E3" w:rsidP="008039E3">
      <w:pPr>
        <w:spacing w:after="0" w:line="360" w:lineRule="auto"/>
      </w:pPr>
    </w:p>
    <w:p w14:paraId="6DDAF858" w14:textId="77777777" w:rsidR="008039E3" w:rsidRDefault="008039E3" w:rsidP="008039E3">
      <w:pPr>
        <w:spacing w:after="0" w:line="360" w:lineRule="auto"/>
      </w:pPr>
    </w:p>
    <w:p w14:paraId="28C0231E" w14:textId="77777777" w:rsidR="008039E3" w:rsidRDefault="008039E3" w:rsidP="008039E3">
      <w:pPr>
        <w:spacing w:after="0" w:line="360" w:lineRule="auto"/>
      </w:pPr>
    </w:p>
    <w:p w14:paraId="0206F9DC" w14:textId="77777777" w:rsidR="008039E3" w:rsidRDefault="008039E3" w:rsidP="008039E3">
      <w:pPr>
        <w:spacing w:after="0" w:line="360" w:lineRule="auto"/>
      </w:pPr>
    </w:p>
    <w:p w14:paraId="46E7F4C8" w14:textId="77777777" w:rsidR="008039E3" w:rsidRDefault="008039E3" w:rsidP="008039E3">
      <w:pPr>
        <w:spacing w:after="0" w:line="360" w:lineRule="auto"/>
      </w:pPr>
    </w:p>
    <w:p w14:paraId="4A146F37" w14:textId="77777777" w:rsidR="008039E3" w:rsidRDefault="008039E3" w:rsidP="008039E3">
      <w:pPr>
        <w:spacing w:after="0" w:line="360" w:lineRule="auto"/>
      </w:pPr>
    </w:p>
    <w:p w14:paraId="098B0CE8" w14:textId="77777777" w:rsidR="008039E3" w:rsidRDefault="008039E3" w:rsidP="008039E3">
      <w:pPr>
        <w:spacing w:after="200" w:line="276" w:lineRule="auto"/>
      </w:pPr>
    </w:p>
    <w:p w14:paraId="2436C754" w14:textId="77777777" w:rsidR="008039E3" w:rsidRPr="00E51BDD" w:rsidRDefault="008039E3" w:rsidP="008039E3">
      <w:pPr>
        <w:pStyle w:val="Heading4"/>
        <w:rPr>
          <w:b/>
          <w:bCs/>
        </w:rPr>
      </w:pPr>
      <w:bookmarkStart w:id="258" w:name="_bookmark137"/>
      <w:bookmarkStart w:id="259" w:name="_Toc92730177"/>
      <w:bookmarkStart w:id="260" w:name="_Toc111339037"/>
      <w:bookmarkStart w:id="261" w:name="_Toc153421402"/>
      <w:bookmarkStart w:id="262" w:name="_Toc153474821"/>
      <w:bookmarkEnd w:id="258"/>
      <w:r w:rsidRPr="00E51BDD">
        <w:rPr>
          <w:b/>
          <w:bCs/>
        </w:rPr>
        <w:t>8.1 System Quality Management</w:t>
      </w:r>
      <w:bookmarkEnd w:id="259"/>
      <w:bookmarkEnd w:id="260"/>
      <w:bookmarkEnd w:id="261"/>
      <w:bookmarkEnd w:id="262"/>
    </w:p>
    <w:p w14:paraId="48E35505" w14:textId="2F031579" w:rsidR="008039E3" w:rsidRDefault="008039E3" w:rsidP="00AA2692">
      <w:pPr>
        <w:pStyle w:val="BodyText"/>
        <w:ind w:firstLine="0"/>
      </w:pPr>
      <w:r w:rsidRPr="008039E3">
        <w:t>S</w:t>
      </w:r>
      <w:r>
        <w:t>ystem</w:t>
      </w:r>
      <w:r w:rsidRPr="008039E3">
        <w:t xml:space="preserve"> test case design techniques are integral components of a well-structured software testing strategy, contributing to the efficient development of software. The strategy provides a systematic guide, delineating the steps to be followed during the testing process. Various criteria are employed to assess the software's overall quality. The user encounters the external quality of the software when utilizing it in its operational state. Elements reliant on the code and concealed from the end user constitute the internal quality. While internal quality primarily concerns developers, external quality holds paramount importance for users. Some quality standards are objectively measurable, whereas others are subjective, leading to a more arbitrary assessment. Quality standards can generally be categorized into two types.</w:t>
      </w:r>
    </w:p>
    <w:p w14:paraId="0E7BB68F" w14:textId="25EE7AA2" w:rsidR="008039E3" w:rsidRPr="00E51BDD" w:rsidRDefault="008039E3" w:rsidP="008039E3">
      <w:pPr>
        <w:pStyle w:val="C-BodyText"/>
        <w:rPr>
          <w:b/>
          <w:bCs/>
        </w:rPr>
      </w:pPr>
      <w:r w:rsidRPr="00E51BDD">
        <w:rPr>
          <w:b/>
          <w:bCs/>
        </w:rPr>
        <w:t>External quality:</w:t>
      </w:r>
    </w:p>
    <w:p w14:paraId="3B17474B" w14:textId="77777777" w:rsidR="008039E3" w:rsidRPr="00C64658" w:rsidRDefault="008039E3" w:rsidP="008039E3">
      <w:pPr>
        <w:pStyle w:val="BulletedList"/>
      </w:pPr>
      <w:r w:rsidRPr="00C64658">
        <w:t>properties</w:t>
      </w:r>
    </w:p>
    <w:p w14:paraId="0716DCB2" w14:textId="77777777" w:rsidR="008039E3" w:rsidRPr="00C64658" w:rsidRDefault="008039E3" w:rsidP="008039E3">
      <w:pPr>
        <w:pStyle w:val="BulletedList"/>
      </w:pPr>
      <w:r w:rsidRPr="00C64658">
        <w:t>Quickness</w:t>
      </w:r>
    </w:p>
    <w:p w14:paraId="131D40FB" w14:textId="77777777" w:rsidR="008039E3" w:rsidRPr="00C64658" w:rsidRDefault="008039E3" w:rsidP="008039E3">
      <w:pPr>
        <w:pStyle w:val="BulletedList"/>
      </w:pPr>
      <w:r w:rsidRPr="00C64658">
        <w:t>Place</w:t>
      </w:r>
    </w:p>
    <w:p w14:paraId="64528605" w14:textId="77777777" w:rsidR="008039E3" w:rsidRPr="00C64658" w:rsidRDefault="008039E3" w:rsidP="008039E3">
      <w:pPr>
        <w:pStyle w:val="BulletedList"/>
      </w:pPr>
      <w:r w:rsidRPr="00C64658">
        <w:t>Network usage</w:t>
      </w:r>
    </w:p>
    <w:p w14:paraId="4CEC476E" w14:textId="77777777" w:rsidR="008039E3" w:rsidRPr="00C64658" w:rsidRDefault="008039E3" w:rsidP="008039E3">
      <w:pPr>
        <w:pStyle w:val="BulletedList"/>
      </w:pPr>
      <w:r w:rsidRPr="00C64658">
        <w:t>Durability</w:t>
      </w:r>
    </w:p>
    <w:p w14:paraId="1F7D2A18" w14:textId="77777777" w:rsidR="008039E3" w:rsidRPr="00C64658" w:rsidRDefault="008039E3" w:rsidP="008039E3">
      <w:pPr>
        <w:pStyle w:val="BulletedList"/>
      </w:pPr>
      <w:r w:rsidRPr="00C64658">
        <w:t>toughness</w:t>
      </w:r>
    </w:p>
    <w:p w14:paraId="1FC49A1C" w14:textId="77777777" w:rsidR="008039E3" w:rsidRPr="00C64658" w:rsidRDefault="008039E3" w:rsidP="008039E3">
      <w:pPr>
        <w:pStyle w:val="BulletedList"/>
      </w:pPr>
      <w:r w:rsidRPr="00C64658">
        <w:t>Ease-of-use</w:t>
      </w:r>
    </w:p>
    <w:p w14:paraId="5458F146" w14:textId="77777777" w:rsidR="008039E3" w:rsidRPr="00C64658" w:rsidRDefault="008039E3" w:rsidP="008039E3">
      <w:pPr>
        <w:pStyle w:val="BulletedList"/>
      </w:pPr>
      <w:r w:rsidRPr="00C64658">
        <w:t>Fatalism</w:t>
      </w:r>
    </w:p>
    <w:p w14:paraId="732CE0BF" w14:textId="77777777" w:rsidR="008039E3" w:rsidRPr="00C64658" w:rsidRDefault="008039E3" w:rsidP="008039E3">
      <w:pPr>
        <w:pStyle w:val="BulletedList"/>
      </w:pPr>
      <w:r w:rsidRPr="00C64658">
        <w:t>Security</w:t>
      </w:r>
    </w:p>
    <w:p w14:paraId="1BB6E2D2" w14:textId="77777777" w:rsidR="008039E3" w:rsidRPr="00C64658" w:rsidRDefault="008039E3" w:rsidP="008039E3">
      <w:pPr>
        <w:pStyle w:val="BulletedList"/>
      </w:pPr>
      <w:r w:rsidRPr="00C64658">
        <w:t>Power consumption</w:t>
      </w:r>
    </w:p>
    <w:p w14:paraId="52284743" w14:textId="77777777" w:rsidR="008039E3" w:rsidRPr="00E51BDD" w:rsidRDefault="008039E3" w:rsidP="008039E3">
      <w:pPr>
        <w:pStyle w:val="C-BodyText"/>
        <w:rPr>
          <w:b/>
          <w:bCs/>
        </w:rPr>
      </w:pPr>
      <w:r w:rsidRPr="00E51BDD">
        <w:rPr>
          <w:b/>
          <w:bCs/>
        </w:rPr>
        <w:t>Internal quality:</w:t>
      </w:r>
    </w:p>
    <w:p w14:paraId="6E42BF49" w14:textId="77777777" w:rsidR="008039E3" w:rsidRPr="00C64658" w:rsidRDefault="008039E3" w:rsidP="008039E3">
      <w:pPr>
        <w:pStyle w:val="BulletedList"/>
      </w:pPr>
      <w:r w:rsidRPr="00C64658">
        <w:t>Test coverage</w:t>
      </w:r>
    </w:p>
    <w:p w14:paraId="11B14D95" w14:textId="77777777" w:rsidR="008039E3" w:rsidRPr="00C64658" w:rsidRDefault="008039E3" w:rsidP="008039E3">
      <w:pPr>
        <w:pStyle w:val="BulletedList"/>
      </w:pPr>
      <w:r w:rsidRPr="00C64658">
        <w:t>Testability</w:t>
      </w:r>
    </w:p>
    <w:p w14:paraId="59F9FC8F" w14:textId="77777777" w:rsidR="008039E3" w:rsidRPr="00C64658" w:rsidRDefault="008039E3" w:rsidP="008039E3">
      <w:pPr>
        <w:pStyle w:val="BulletedList"/>
      </w:pPr>
      <w:r w:rsidRPr="00C64658">
        <w:lastRenderedPageBreak/>
        <w:t>Portability</w:t>
      </w:r>
    </w:p>
    <w:p w14:paraId="665AD2F6" w14:textId="77777777" w:rsidR="008039E3" w:rsidRPr="00C64658" w:rsidRDefault="008039E3" w:rsidP="008039E3">
      <w:pPr>
        <w:pStyle w:val="BulletedList"/>
      </w:pPr>
      <w:r w:rsidRPr="00C64658">
        <w:t>Thread-safeness</w:t>
      </w:r>
    </w:p>
    <w:p w14:paraId="455C1F7A" w14:textId="77777777" w:rsidR="008039E3" w:rsidRPr="00C64658" w:rsidRDefault="008039E3" w:rsidP="008039E3">
      <w:pPr>
        <w:pStyle w:val="BulletedList"/>
      </w:pPr>
      <w:r w:rsidRPr="00C64658">
        <w:t>Conciseness</w:t>
      </w:r>
    </w:p>
    <w:p w14:paraId="7A306BAD" w14:textId="77777777" w:rsidR="008039E3" w:rsidRPr="00C64658" w:rsidRDefault="008039E3" w:rsidP="008039E3">
      <w:pPr>
        <w:pStyle w:val="BulletedList"/>
      </w:pPr>
      <w:r w:rsidRPr="00C64658">
        <w:t>Maintainability</w:t>
      </w:r>
    </w:p>
    <w:p w14:paraId="2E9FBC51" w14:textId="77777777" w:rsidR="008039E3" w:rsidRPr="00C64658" w:rsidRDefault="008039E3" w:rsidP="008039E3">
      <w:pPr>
        <w:pStyle w:val="BulletedList"/>
      </w:pPr>
      <w:r w:rsidRPr="00C64658">
        <w:t>Documentation</w:t>
      </w:r>
    </w:p>
    <w:p w14:paraId="41083BA1" w14:textId="77777777" w:rsidR="008039E3" w:rsidRPr="00C64658" w:rsidRDefault="008039E3" w:rsidP="008039E3">
      <w:pPr>
        <w:pStyle w:val="BulletedList"/>
      </w:pPr>
      <w:r w:rsidRPr="00C64658">
        <w:t>Legibility</w:t>
      </w:r>
    </w:p>
    <w:p w14:paraId="73E45EE9" w14:textId="77777777" w:rsidR="008039E3" w:rsidRPr="00C64658" w:rsidRDefault="008039E3" w:rsidP="008039E3">
      <w:pPr>
        <w:pStyle w:val="BulletedList"/>
      </w:pPr>
      <w:r w:rsidRPr="00C64658">
        <w:t>Scalability</w:t>
      </w:r>
    </w:p>
    <w:p w14:paraId="1B19FF2B" w14:textId="77777777" w:rsidR="008039E3" w:rsidRPr="00C64658" w:rsidRDefault="008039E3" w:rsidP="008039E3">
      <w:pPr>
        <w:pStyle w:val="BodyText"/>
        <w:ind w:firstLine="0"/>
      </w:pPr>
    </w:p>
    <w:p w14:paraId="4F5EC519" w14:textId="1021A803" w:rsidR="008039E3" w:rsidRPr="001C2971" w:rsidRDefault="008039E3" w:rsidP="001C2971">
      <w:pPr>
        <w:pStyle w:val="Heading5"/>
      </w:pPr>
      <w:bookmarkStart w:id="263" w:name="_Toc92730178"/>
      <w:bookmarkStart w:id="264" w:name="_Toc111339038"/>
      <w:bookmarkStart w:id="265" w:name="_Toc153421403"/>
      <w:bookmarkStart w:id="266" w:name="_Toc153474822"/>
      <w:r w:rsidRPr="001C2971">
        <w:t>8.1.1 System Quality Management Process</w:t>
      </w:r>
      <w:bookmarkEnd w:id="263"/>
      <w:bookmarkEnd w:id="264"/>
      <w:bookmarkEnd w:id="265"/>
      <w:bookmarkEnd w:id="266"/>
    </w:p>
    <w:p w14:paraId="0395178D" w14:textId="1682AB8A" w:rsidR="003B7100" w:rsidRDefault="003B7100" w:rsidP="003A6743">
      <w:pPr>
        <w:pStyle w:val="C-BodyText"/>
      </w:pPr>
      <w:bookmarkStart w:id="267" w:name="_bookmark139"/>
      <w:bookmarkStart w:id="268" w:name="_Toc92730179"/>
      <w:bookmarkStart w:id="269" w:name="_Toc111339039"/>
      <w:bookmarkStart w:id="270" w:name="_Toc153421404"/>
      <w:bookmarkEnd w:id="267"/>
      <w:r>
        <w:t>System quality management (SQM) aims to regulate the quality of both software development and its developmental processes. A quality product is one that aligns with the user's needs and requirements. Cultivating a culture of quality within an organization involves embracing the philosophy that quality is a collective responsibility. In the realm of Quality Assurance (QA) processes, the objective is to ensure that a project adheres to predetermined requirements, standards, and functions flawlessly without errors. QA vigilantly monitors the development process, striving for continuous improvement from the project's inception, with a primary emphasis on prevention. Verification and Validation (V&amp;V) processes, integral to software project management, testing, and engineering, aim to confirm that a software system complies with specifications and fulfills its intended function. In this process, software testers often play a key role within the software development lifecycle. The verification phase involves scrutiny by clients or observation in a test environment, ensuring that the software meets the originally stipulated requirements. This confirmation is a crucial step before proceeding to the next stage, preventing potential issues and the need for costly upgrades. The validation phase includes client approval, systematically addressing various requirements to ensure the final product meets everyone's expectations. While this phase may seem meticulous, it is essential for guaranteeing the successful fulfillment of project objectives.</w:t>
      </w:r>
    </w:p>
    <w:p w14:paraId="52D8D904" w14:textId="24B9B658" w:rsidR="008039E3" w:rsidRPr="00E51BDD" w:rsidRDefault="008039E3" w:rsidP="003B7100">
      <w:pPr>
        <w:pStyle w:val="Heading4"/>
        <w:rPr>
          <w:b/>
          <w:bCs/>
        </w:rPr>
      </w:pPr>
      <w:bookmarkStart w:id="271" w:name="_Toc153474823"/>
      <w:r w:rsidRPr="00E51BDD">
        <w:rPr>
          <w:b/>
          <w:bCs/>
        </w:rPr>
        <w:lastRenderedPageBreak/>
        <w:t>8.2 System Testing</w:t>
      </w:r>
      <w:bookmarkEnd w:id="268"/>
      <w:bookmarkEnd w:id="269"/>
      <w:bookmarkEnd w:id="270"/>
      <w:bookmarkEnd w:id="271"/>
    </w:p>
    <w:p w14:paraId="7BD187DE" w14:textId="1005CECB" w:rsidR="008039E3" w:rsidRPr="003B7100" w:rsidRDefault="003B7100" w:rsidP="00AA2692">
      <w:pPr>
        <w:pStyle w:val="BodyText"/>
        <w:ind w:firstLine="0"/>
      </w:pPr>
      <w:bookmarkStart w:id="272" w:name="_bookmark140"/>
      <w:bookmarkStart w:id="273" w:name="_Toc92730180"/>
      <w:bookmarkStart w:id="274" w:name="_Toc111339040"/>
      <w:bookmarkEnd w:id="272"/>
      <w:r>
        <w:t>System testing is a comprehensive approach employed to monitor and evaluate the behavior of a fully integrated software system or product in alignment with established functional criteria and requirements. The key question addressed by system testing is whether the entire system operates in accordance with its pre-defined requirements. This testing specifically focuses on assessing the external working features of the software, categorizing it as a form of system testing. Unlike other testing methods, system testing is entirely user-centered, requiring no technical expertise in coding, programming, or design. It serves as a holistic examination of the software's functionality from an end-user perspective, ensuring that the system's external aspects perform as intended and meet the specified criteria.</w:t>
      </w:r>
    </w:p>
    <w:p w14:paraId="30564690" w14:textId="77777777" w:rsidR="008039E3" w:rsidRPr="001C2971" w:rsidRDefault="008039E3" w:rsidP="001C2971">
      <w:pPr>
        <w:pStyle w:val="Heading5"/>
      </w:pPr>
      <w:bookmarkStart w:id="275" w:name="_Toc153421405"/>
      <w:bookmarkStart w:id="276" w:name="_Toc153474824"/>
      <w:r w:rsidRPr="001C2971">
        <w:t>8.2.1 System Testing Methodology</w:t>
      </w:r>
      <w:bookmarkEnd w:id="273"/>
      <w:bookmarkEnd w:id="274"/>
      <w:bookmarkEnd w:id="275"/>
      <w:bookmarkEnd w:id="276"/>
    </w:p>
    <w:p w14:paraId="78DDBFFA" w14:textId="77777777" w:rsidR="008039E3" w:rsidRPr="00C64658" w:rsidRDefault="008039E3" w:rsidP="00AA2692">
      <w:pPr>
        <w:pStyle w:val="BodyText"/>
        <w:ind w:firstLine="0"/>
      </w:pPr>
      <w:r w:rsidRPr="00C64658">
        <w:t>Only after undergoing numerous levels of software testing is a software product deemed ready. Every significant and minor component of the software is tested to ensure both its quality and efficacy, starting with its internal structure and code and continuing through to its fundamental features, functionality, performance, and more. Two Category of Software Testing:</w:t>
      </w:r>
    </w:p>
    <w:p w14:paraId="6E1AC677" w14:textId="77777777" w:rsidR="008039E3" w:rsidRPr="00C64658" w:rsidRDefault="008039E3" w:rsidP="008039E3">
      <w:pPr>
        <w:pStyle w:val="BulletedList"/>
      </w:pPr>
      <w:r w:rsidRPr="00C64658">
        <w:t>Black Box Testing</w:t>
      </w:r>
    </w:p>
    <w:p w14:paraId="143CABC2" w14:textId="77777777" w:rsidR="008039E3" w:rsidRPr="00C64658" w:rsidRDefault="008039E3" w:rsidP="008039E3">
      <w:pPr>
        <w:pStyle w:val="BulletedList"/>
      </w:pPr>
      <w:r w:rsidRPr="00C64658">
        <w:t>White Box Testing</w:t>
      </w:r>
    </w:p>
    <w:p w14:paraId="64853E84" w14:textId="77777777" w:rsidR="003B7100" w:rsidRDefault="008039E3" w:rsidP="008039E3">
      <w:pPr>
        <w:pStyle w:val="BodyText"/>
      </w:pPr>
      <w:r w:rsidRPr="00C64658">
        <w:rPr>
          <w:b/>
        </w:rPr>
        <w:t>Black Box Testing:</w:t>
      </w:r>
      <w:r w:rsidRPr="00C64658">
        <w:t xml:space="preserve"> </w:t>
      </w:r>
      <w:r w:rsidR="003B7100" w:rsidRPr="003B7100">
        <w:t>Black-box testing, also known as behavioral testing, is a method focused on the functional requirements of software. In this approach, the software engineer does not have access to the internal code, algorithms, or implementation details. Instead, the testing is conducted by providing inputs and observing outputs, emphasizing the examination of the software's external behavior.</w:t>
      </w:r>
    </w:p>
    <w:p w14:paraId="0FC616F6" w14:textId="77777777" w:rsidR="003B7100" w:rsidRDefault="008039E3" w:rsidP="003B7100">
      <w:pPr>
        <w:pStyle w:val="BodyText"/>
        <w:rPr>
          <w:bCs/>
        </w:rPr>
      </w:pPr>
      <w:r w:rsidRPr="00C64658">
        <w:rPr>
          <w:b/>
        </w:rPr>
        <w:t>White Box Testing:</w:t>
      </w:r>
      <w:r w:rsidRPr="00C64658">
        <w:t xml:space="preserve"> </w:t>
      </w:r>
      <w:r w:rsidR="003B7100" w:rsidRPr="003B7100">
        <w:rPr>
          <w:bCs/>
        </w:rPr>
        <w:t>White-box testing, often referred to as glass-box testing, is a test case design technique that involves deriving test cases from the procedural design's control structure. In white-box testing, the tester has access to the internal code, logic, and implementation details of the software. The objective is to create test cases that thoroughly examine the internal workings of the software.</w:t>
      </w:r>
    </w:p>
    <w:p w14:paraId="7AB9BCBB" w14:textId="01F0D91E" w:rsidR="008039E3" w:rsidRPr="00C64658" w:rsidRDefault="008039E3" w:rsidP="003B7100">
      <w:pPr>
        <w:pStyle w:val="BodyText"/>
      </w:pPr>
      <w:r w:rsidRPr="00C64658">
        <w:t>Put all logical conclusions into action on both their true and false sides.</w:t>
      </w:r>
    </w:p>
    <w:p w14:paraId="7C1C8B01" w14:textId="124437AC" w:rsidR="008039E3" w:rsidRPr="00C64658" w:rsidRDefault="003B7100" w:rsidP="003B7100">
      <w:pPr>
        <w:pStyle w:val="BodyText"/>
        <w:ind w:firstLine="0"/>
      </w:pPr>
      <w:r w:rsidRPr="003B7100">
        <w:lastRenderedPageBreak/>
        <w:t>To comprehensively test modules containing complex calculations or decision-making code, particularly in scenarios such as checking the availability of a library item, a white-box approach is employed. The following strategies are utilized within white-box testing to ensure thorough testing:</w:t>
      </w:r>
    </w:p>
    <w:p w14:paraId="6E0D8D10" w14:textId="77777777" w:rsidR="008039E3" w:rsidRPr="00E51BDD" w:rsidRDefault="008039E3" w:rsidP="008039E3">
      <w:pPr>
        <w:pStyle w:val="Heading4"/>
        <w:rPr>
          <w:b/>
          <w:bCs/>
        </w:rPr>
      </w:pPr>
      <w:bookmarkStart w:id="277" w:name="_Toc92730181"/>
      <w:bookmarkStart w:id="278" w:name="_Toc111339041"/>
      <w:bookmarkStart w:id="279" w:name="_Toc153421406"/>
      <w:bookmarkStart w:id="280" w:name="_Toc153474825"/>
      <w:r w:rsidRPr="00E51BDD">
        <w:rPr>
          <w:b/>
          <w:bCs/>
        </w:rPr>
        <w:t>8.3 System Testing Design</w:t>
      </w:r>
      <w:bookmarkEnd w:id="277"/>
      <w:bookmarkEnd w:id="278"/>
      <w:bookmarkEnd w:id="279"/>
      <w:bookmarkEnd w:id="280"/>
    </w:p>
    <w:p w14:paraId="18E987A4" w14:textId="77777777" w:rsidR="008039E3" w:rsidRPr="00C64658" w:rsidRDefault="008039E3" w:rsidP="008039E3">
      <w:pPr>
        <w:pStyle w:val="TableTitle"/>
      </w:pPr>
      <w:bookmarkStart w:id="281" w:name="_Toc92730244"/>
      <w:bookmarkStart w:id="282" w:name="_Toc111297316"/>
      <w:bookmarkStart w:id="283" w:name="_Toc153474325"/>
      <w:r w:rsidRPr="00C64658">
        <w:t xml:space="preserve">Table 8.1 System Testing Scenario </w:t>
      </w:r>
      <w:bookmarkEnd w:id="281"/>
      <w:bookmarkEnd w:id="282"/>
      <w:r>
        <w:t>1</w:t>
      </w:r>
      <w:bookmarkEnd w:id="283"/>
    </w:p>
    <w:tbl>
      <w:tblPr>
        <w:tblW w:w="0" w:type="auto"/>
        <w:tblInd w:w="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31"/>
        <w:gridCol w:w="6618"/>
      </w:tblGrid>
      <w:tr w:rsidR="008039E3" w:rsidRPr="00C64658" w14:paraId="0089214F" w14:textId="77777777" w:rsidTr="002800F1">
        <w:trPr>
          <w:trHeight w:val="412"/>
        </w:trPr>
        <w:tc>
          <w:tcPr>
            <w:tcW w:w="2631" w:type="dxa"/>
            <w:vAlign w:val="center"/>
          </w:tcPr>
          <w:p w14:paraId="5205568C" w14:textId="77777777" w:rsidR="008039E3" w:rsidRPr="00C64658" w:rsidRDefault="008039E3" w:rsidP="002800F1">
            <w:pPr>
              <w:pStyle w:val="C-BodyText"/>
            </w:pPr>
            <w:r w:rsidRPr="00C64658">
              <w:t>Scenario</w:t>
            </w:r>
          </w:p>
        </w:tc>
        <w:tc>
          <w:tcPr>
            <w:tcW w:w="6618" w:type="dxa"/>
            <w:vAlign w:val="center"/>
          </w:tcPr>
          <w:p w14:paraId="31D62D00" w14:textId="1877E449" w:rsidR="008039E3" w:rsidRPr="00C64658" w:rsidRDefault="003B7100" w:rsidP="002800F1">
            <w:pPr>
              <w:pStyle w:val="C-BodyText"/>
            </w:pPr>
            <w:r>
              <w:t xml:space="preserve">Tourist </w:t>
            </w:r>
            <w:r w:rsidR="008039E3" w:rsidRPr="00C64658">
              <w:t>Login testing scenario of my system</w:t>
            </w:r>
          </w:p>
        </w:tc>
      </w:tr>
      <w:tr w:rsidR="008039E3" w:rsidRPr="00C64658" w14:paraId="0006EDDC" w14:textId="77777777" w:rsidTr="002800F1">
        <w:trPr>
          <w:trHeight w:val="414"/>
        </w:trPr>
        <w:tc>
          <w:tcPr>
            <w:tcW w:w="2631" w:type="dxa"/>
            <w:vAlign w:val="center"/>
          </w:tcPr>
          <w:p w14:paraId="27CF920B" w14:textId="77777777" w:rsidR="008039E3" w:rsidRPr="00C64658" w:rsidRDefault="008039E3" w:rsidP="002800F1">
            <w:pPr>
              <w:pStyle w:val="C-BodyText"/>
            </w:pPr>
            <w:r w:rsidRPr="00C64658">
              <w:t>Input’s</w:t>
            </w:r>
          </w:p>
        </w:tc>
        <w:tc>
          <w:tcPr>
            <w:tcW w:w="6618" w:type="dxa"/>
            <w:vAlign w:val="center"/>
          </w:tcPr>
          <w:p w14:paraId="61226844" w14:textId="10E44BBA" w:rsidR="008039E3" w:rsidRPr="00C64658" w:rsidRDefault="008039E3" w:rsidP="002800F1">
            <w:pPr>
              <w:pStyle w:val="C-BodyText"/>
            </w:pPr>
            <w:r w:rsidRPr="00C64658">
              <w:t xml:space="preserve">E-mail and password of </w:t>
            </w:r>
            <w:r w:rsidR="003B7100">
              <w:t>Tourist</w:t>
            </w:r>
            <w:r w:rsidRPr="00C64658">
              <w:t xml:space="preserve"> for login</w:t>
            </w:r>
          </w:p>
        </w:tc>
      </w:tr>
      <w:tr w:rsidR="008039E3" w:rsidRPr="00C64658" w14:paraId="33E3C58A" w14:textId="77777777" w:rsidTr="002800F1">
        <w:trPr>
          <w:trHeight w:val="827"/>
        </w:trPr>
        <w:tc>
          <w:tcPr>
            <w:tcW w:w="2631" w:type="dxa"/>
            <w:vAlign w:val="center"/>
          </w:tcPr>
          <w:p w14:paraId="24DFB0FE" w14:textId="77777777" w:rsidR="008039E3" w:rsidRPr="00C64658" w:rsidRDefault="008039E3" w:rsidP="002800F1">
            <w:pPr>
              <w:pStyle w:val="C-BodyText"/>
            </w:pPr>
            <w:r w:rsidRPr="00C64658">
              <w:t>Desired Output’s</w:t>
            </w:r>
          </w:p>
        </w:tc>
        <w:tc>
          <w:tcPr>
            <w:tcW w:w="6618" w:type="dxa"/>
            <w:vAlign w:val="center"/>
          </w:tcPr>
          <w:p w14:paraId="3495D039" w14:textId="77777777" w:rsidR="008039E3" w:rsidRPr="00C64658" w:rsidRDefault="008039E3" w:rsidP="002800F1">
            <w:pPr>
              <w:pStyle w:val="C-BodyText"/>
            </w:pPr>
            <w:r w:rsidRPr="00C64658">
              <w:t>When e-mail and password are entered get access level</w:t>
            </w:r>
          </w:p>
          <w:p w14:paraId="7261FAEA" w14:textId="77777777" w:rsidR="008039E3" w:rsidRPr="00C64658" w:rsidRDefault="008039E3" w:rsidP="002800F1">
            <w:pPr>
              <w:pStyle w:val="C-BodyText"/>
            </w:pPr>
            <w:r w:rsidRPr="00C64658">
              <w:t>define</w:t>
            </w:r>
          </w:p>
        </w:tc>
      </w:tr>
      <w:tr w:rsidR="008039E3" w:rsidRPr="00C64658" w14:paraId="04DF3541" w14:textId="77777777" w:rsidTr="002800F1">
        <w:trPr>
          <w:trHeight w:val="415"/>
        </w:trPr>
        <w:tc>
          <w:tcPr>
            <w:tcW w:w="2631" w:type="dxa"/>
            <w:vAlign w:val="center"/>
          </w:tcPr>
          <w:p w14:paraId="441E1394" w14:textId="77777777" w:rsidR="008039E3" w:rsidRPr="00C64658" w:rsidRDefault="008039E3" w:rsidP="002800F1">
            <w:pPr>
              <w:pStyle w:val="C-BodyText"/>
            </w:pPr>
            <w:r w:rsidRPr="00C64658">
              <w:t>Actual Output’s</w:t>
            </w:r>
          </w:p>
        </w:tc>
        <w:tc>
          <w:tcPr>
            <w:tcW w:w="6618" w:type="dxa"/>
            <w:vAlign w:val="center"/>
          </w:tcPr>
          <w:p w14:paraId="50E1E371" w14:textId="77777777" w:rsidR="008039E3" w:rsidRPr="00C64658" w:rsidRDefault="008039E3" w:rsidP="002800F1">
            <w:pPr>
              <w:pStyle w:val="C-BodyText"/>
            </w:pPr>
            <w:r w:rsidRPr="00C64658">
              <w:t>For login my system works correctly</w:t>
            </w:r>
          </w:p>
        </w:tc>
      </w:tr>
      <w:tr w:rsidR="008039E3" w:rsidRPr="00C64658" w14:paraId="5D0B1E43" w14:textId="77777777" w:rsidTr="002800F1">
        <w:trPr>
          <w:trHeight w:val="1242"/>
        </w:trPr>
        <w:tc>
          <w:tcPr>
            <w:tcW w:w="2631" w:type="dxa"/>
            <w:vAlign w:val="center"/>
          </w:tcPr>
          <w:p w14:paraId="020AB1DE" w14:textId="77777777" w:rsidR="008039E3" w:rsidRPr="00C64658" w:rsidRDefault="008039E3" w:rsidP="002800F1">
            <w:pPr>
              <w:pStyle w:val="C-BodyText"/>
            </w:pPr>
            <w:r w:rsidRPr="00C64658">
              <w:t>Verdict</w:t>
            </w:r>
          </w:p>
        </w:tc>
        <w:tc>
          <w:tcPr>
            <w:tcW w:w="6618" w:type="dxa"/>
            <w:vAlign w:val="center"/>
          </w:tcPr>
          <w:p w14:paraId="6F564E6A" w14:textId="77777777" w:rsidR="008039E3" w:rsidRPr="00C64658" w:rsidRDefault="008039E3" w:rsidP="002800F1">
            <w:pPr>
              <w:pStyle w:val="C-BodyText"/>
            </w:pPr>
            <w:r w:rsidRPr="00C64658">
              <w:t>This system is successful for login because it yields results from planned outputs and actual outputs determined based on user roles.</w:t>
            </w:r>
          </w:p>
        </w:tc>
      </w:tr>
    </w:tbl>
    <w:p w14:paraId="0E94D486" w14:textId="77777777" w:rsidR="008039E3" w:rsidRPr="00C64658" w:rsidRDefault="008039E3" w:rsidP="008039E3">
      <w:pPr>
        <w:pStyle w:val="BodyText"/>
      </w:pPr>
    </w:p>
    <w:p w14:paraId="7EA9C688" w14:textId="77777777" w:rsidR="008039E3" w:rsidRDefault="008039E3" w:rsidP="008039E3">
      <w:pPr>
        <w:pStyle w:val="BodyText"/>
      </w:pPr>
      <w:bookmarkStart w:id="284" w:name="_Toc92730245"/>
      <w:bookmarkStart w:id="285" w:name="_Toc111297317"/>
    </w:p>
    <w:p w14:paraId="523255E7" w14:textId="77777777" w:rsidR="008039E3" w:rsidRPr="00C64658" w:rsidRDefault="008039E3" w:rsidP="008039E3">
      <w:pPr>
        <w:pStyle w:val="TableTitle"/>
      </w:pPr>
      <w:bookmarkStart w:id="286" w:name="_Toc153474326"/>
      <w:r w:rsidRPr="00C64658">
        <w:t>Table 8.2 System Testing Scenario 2</w:t>
      </w:r>
      <w:bookmarkEnd w:id="284"/>
      <w:bookmarkEnd w:id="285"/>
      <w:bookmarkEnd w:id="286"/>
    </w:p>
    <w:tbl>
      <w:tblPr>
        <w:tblW w:w="924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31"/>
        <w:gridCol w:w="6618"/>
      </w:tblGrid>
      <w:tr w:rsidR="008039E3" w:rsidRPr="00C64658" w14:paraId="303F64B9" w14:textId="77777777" w:rsidTr="002800F1">
        <w:trPr>
          <w:trHeight w:val="414"/>
          <w:jc w:val="center"/>
        </w:trPr>
        <w:tc>
          <w:tcPr>
            <w:tcW w:w="2631" w:type="dxa"/>
          </w:tcPr>
          <w:p w14:paraId="70165A8D" w14:textId="77777777" w:rsidR="008039E3" w:rsidRPr="00C64658" w:rsidRDefault="008039E3" w:rsidP="002800F1">
            <w:pPr>
              <w:pStyle w:val="C-BodyText"/>
            </w:pPr>
            <w:r w:rsidRPr="00C64658">
              <w:t>Scenario</w:t>
            </w:r>
          </w:p>
        </w:tc>
        <w:tc>
          <w:tcPr>
            <w:tcW w:w="6618" w:type="dxa"/>
          </w:tcPr>
          <w:p w14:paraId="249CD90C" w14:textId="57708512" w:rsidR="008039E3" w:rsidRPr="00C64658" w:rsidRDefault="008039E3" w:rsidP="002800F1">
            <w:pPr>
              <w:pStyle w:val="C-BodyText"/>
            </w:pPr>
            <w:r w:rsidRPr="00C64658">
              <w:t>Admin can view/de</w:t>
            </w:r>
            <w:r>
              <w:t xml:space="preserve">lete </w:t>
            </w:r>
            <w:r w:rsidR="003B7100">
              <w:t>Tourist</w:t>
            </w:r>
          </w:p>
        </w:tc>
      </w:tr>
      <w:tr w:rsidR="008039E3" w:rsidRPr="00C64658" w14:paraId="71457EC3" w14:textId="77777777" w:rsidTr="002800F1">
        <w:trPr>
          <w:trHeight w:val="417"/>
          <w:jc w:val="center"/>
        </w:trPr>
        <w:tc>
          <w:tcPr>
            <w:tcW w:w="2631" w:type="dxa"/>
          </w:tcPr>
          <w:p w14:paraId="0B07CC00" w14:textId="77777777" w:rsidR="008039E3" w:rsidRPr="00C64658" w:rsidRDefault="008039E3" w:rsidP="002800F1">
            <w:pPr>
              <w:pStyle w:val="C-BodyText"/>
            </w:pPr>
            <w:r w:rsidRPr="00C64658">
              <w:t>Input’s</w:t>
            </w:r>
          </w:p>
        </w:tc>
        <w:tc>
          <w:tcPr>
            <w:tcW w:w="6618" w:type="dxa"/>
          </w:tcPr>
          <w:p w14:paraId="4529D7B8" w14:textId="77777777" w:rsidR="008039E3" w:rsidRPr="00C64658" w:rsidRDefault="008039E3" w:rsidP="002800F1">
            <w:pPr>
              <w:pStyle w:val="C-BodyText"/>
            </w:pPr>
            <w:r>
              <w:t>Admin crud info needed</w:t>
            </w:r>
          </w:p>
        </w:tc>
      </w:tr>
      <w:tr w:rsidR="008039E3" w:rsidRPr="00C64658" w14:paraId="5F5031C2" w14:textId="77777777" w:rsidTr="002800F1">
        <w:trPr>
          <w:trHeight w:val="827"/>
          <w:jc w:val="center"/>
        </w:trPr>
        <w:tc>
          <w:tcPr>
            <w:tcW w:w="2631" w:type="dxa"/>
          </w:tcPr>
          <w:p w14:paraId="121D05A4" w14:textId="77777777" w:rsidR="008039E3" w:rsidRPr="00C64658" w:rsidRDefault="008039E3" w:rsidP="002800F1">
            <w:pPr>
              <w:pStyle w:val="C-BodyText"/>
            </w:pPr>
            <w:r w:rsidRPr="00C64658">
              <w:t>Desired Output’s</w:t>
            </w:r>
          </w:p>
        </w:tc>
        <w:tc>
          <w:tcPr>
            <w:tcW w:w="6618" w:type="dxa"/>
          </w:tcPr>
          <w:p w14:paraId="7E6E0F5C" w14:textId="77777777" w:rsidR="008039E3" w:rsidRPr="00C64658" w:rsidRDefault="008039E3" w:rsidP="002800F1">
            <w:pPr>
              <w:pStyle w:val="C-BodyText"/>
            </w:pPr>
            <w:r>
              <w:t>When Admin provides crud info it will provide view or delete the user.</w:t>
            </w:r>
          </w:p>
        </w:tc>
      </w:tr>
      <w:tr w:rsidR="008039E3" w:rsidRPr="00C64658" w14:paraId="584ED11B" w14:textId="77777777" w:rsidTr="002800F1">
        <w:trPr>
          <w:trHeight w:val="417"/>
          <w:jc w:val="center"/>
        </w:trPr>
        <w:tc>
          <w:tcPr>
            <w:tcW w:w="2631" w:type="dxa"/>
          </w:tcPr>
          <w:p w14:paraId="2291CAB3" w14:textId="77777777" w:rsidR="008039E3" w:rsidRPr="00C64658" w:rsidRDefault="008039E3" w:rsidP="002800F1">
            <w:pPr>
              <w:pStyle w:val="C-BodyText"/>
            </w:pPr>
            <w:r w:rsidRPr="00C64658">
              <w:t>Actual Output’s</w:t>
            </w:r>
          </w:p>
        </w:tc>
        <w:tc>
          <w:tcPr>
            <w:tcW w:w="6618" w:type="dxa"/>
          </w:tcPr>
          <w:p w14:paraId="4E1A0C18" w14:textId="77777777" w:rsidR="008039E3" w:rsidRPr="00C64658" w:rsidRDefault="008039E3" w:rsidP="002800F1">
            <w:pPr>
              <w:pStyle w:val="C-BodyText"/>
            </w:pPr>
            <w:r w:rsidRPr="00C64658">
              <w:t xml:space="preserve">Admin </w:t>
            </w:r>
            <w:r>
              <w:t>can perform crud operation.</w:t>
            </w:r>
          </w:p>
        </w:tc>
      </w:tr>
      <w:tr w:rsidR="008039E3" w:rsidRPr="00C64658" w14:paraId="0516A34B" w14:textId="77777777" w:rsidTr="002800F1">
        <w:trPr>
          <w:trHeight w:val="827"/>
          <w:jc w:val="center"/>
        </w:trPr>
        <w:tc>
          <w:tcPr>
            <w:tcW w:w="2631" w:type="dxa"/>
          </w:tcPr>
          <w:p w14:paraId="62B8D139" w14:textId="77777777" w:rsidR="008039E3" w:rsidRPr="00C64658" w:rsidRDefault="008039E3" w:rsidP="002800F1">
            <w:pPr>
              <w:pStyle w:val="C-BodyText"/>
            </w:pPr>
            <w:r w:rsidRPr="00C64658">
              <w:lastRenderedPageBreak/>
              <w:t>Verdict</w:t>
            </w:r>
          </w:p>
        </w:tc>
        <w:tc>
          <w:tcPr>
            <w:tcW w:w="6618" w:type="dxa"/>
          </w:tcPr>
          <w:p w14:paraId="673F5E6F" w14:textId="77777777" w:rsidR="008039E3" w:rsidRPr="00C64658" w:rsidRDefault="008039E3" w:rsidP="002800F1">
            <w:pPr>
              <w:pStyle w:val="C-BodyText"/>
            </w:pPr>
            <w:r w:rsidRPr="00C64658">
              <w:t>Finding the difference between desired and actual outputs determined this system's success for a new user.</w:t>
            </w:r>
          </w:p>
        </w:tc>
      </w:tr>
    </w:tbl>
    <w:p w14:paraId="508314FD" w14:textId="77777777" w:rsidR="008039E3" w:rsidRPr="00C64658" w:rsidRDefault="008039E3" w:rsidP="008039E3">
      <w:pPr>
        <w:pStyle w:val="BodyText"/>
      </w:pPr>
      <w:bookmarkStart w:id="287" w:name="_Toc92730246"/>
      <w:bookmarkStart w:id="288" w:name="_Toc111297318"/>
    </w:p>
    <w:p w14:paraId="4FC91636" w14:textId="77777777" w:rsidR="008039E3" w:rsidRPr="00C64658" w:rsidRDefault="008039E3" w:rsidP="008039E3">
      <w:pPr>
        <w:pStyle w:val="TableTitle"/>
      </w:pPr>
      <w:bookmarkStart w:id="289" w:name="_Toc153474327"/>
      <w:r w:rsidRPr="00C64658">
        <w:t xml:space="preserve">Table 8.3 System Testing </w:t>
      </w:r>
      <w:bookmarkEnd w:id="287"/>
      <w:bookmarkEnd w:id="288"/>
      <w:r w:rsidRPr="00C64658">
        <w:t>Scenario 3</w:t>
      </w:r>
      <w:bookmarkEnd w:id="289"/>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31"/>
        <w:gridCol w:w="6618"/>
      </w:tblGrid>
      <w:tr w:rsidR="008039E3" w:rsidRPr="00C64658" w14:paraId="52F0D9A2" w14:textId="77777777" w:rsidTr="002800F1">
        <w:trPr>
          <w:trHeight w:val="412"/>
          <w:jc w:val="center"/>
        </w:trPr>
        <w:tc>
          <w:tcPr>
            <w:tcW w:w="2631" w:type="dxa"/>
          </w:tcPr>
          <w:p w14:paraId="7065E976" w14:textId="77777777" w:rsidR="008039E3" w:rsidRPr="00C64658" w:rsidRDefault="008039E3" w:rsidP="002800F1">
            <w:pPr>
              <w:pStyle w:val="BodyText"/>
            </w:pPr>
            <w:r w:rsidRPr="00C64658">
              <w:t>Scenario</w:t>
            </w:r>
          </w:p>
        </w:tc>
        <w:tc>
          <w:tcPr>
            <w:tcW w:w="6618" w:type="dxa"/>
          </w:tcPr>
          <w:p w14:paraId="10BA3786" w14:textId="77777777" w:rsidR="008039E3" w:rsidRPr="00C64658" w:rsidRDefault="008039E3" w:rsidP="002800F1">
            <w:pPr>
              <w:pStyle w:val="BodyText"/>
            </w:pPr>
            <w:r w:rsidRPr="00C64658">
              <w:t>Admin can check</w:t>
            </w:r>
            <w:r>
              <w:t xml:space="preserve"> payments</w:t>
            </w:r>
          </w:p>
        </w:tc>
      </w:tr>
      <w:tr w:rsidR="008039E3" w:rsidRPr="00C64658" w14:paraId="24BE484A" w14:textId="77777777" w:rsidTr="002800F1">
        <w:trPr>
          <w:trHeight w:val="417"/>
          <w:jc w:val="center"/>
        </w:trPr>
        <w:tc>
          <w:tcPr>
            <w:tcW w:w="2631" w:type="dxa"/>
          </w:tcPr>
          <w:p w14:paraId="7CDA0067" w14:textId="77777777" w:rsidR="008039E3" w:rsidRPr="00C64658" w:rsidRDefault="008039E3" w:rsidP="002800F1">
            <w:pPr>
              <w:pStyle w:val="BodyText"/>
            </w:pPr>
            <w:r w:rsidRPr="00C64658">
              <w:t>Input’s</w:t>
            </w:r>
          </w:p>
        </w:tc>
        <w:tc>
          <w:tcPr>
            <w:tcW w:w="6618" w:type="dxa"/>
          </w:tcPr>
          <w:p w14:paraId="524E667A" w14:textId="77777777" w:rsidR="008039E3" w:rsidRPr="00C64658" w:rsidRDefault="008039E3" w:rsidP="002800F1">
            <w:pPr>
              <w:pStyle w:val="BodyText"/>
            </w:pPr>
            <w:r>
              <w:t>Admin crud command for checking payments history</w:t>
            </w:r>
          </w:p>
        </w:tc>
      </w:tr>
      <w:tr w:rsidR="008039E3" w:rsidRPr="00C64658" w14:paraId="674C15B1" w14:textId="77777777" w:rsidTr="002800F1">
        <w:trPr>
          <w:trHeight w:val="827"/>
          <w:jc w:val="center"/>
        </w:trPr>
        <w:tc>
          <w:tcPr>
            <w:tcW w:w="2631" w:type="dxa"/>
          </w:tcPr>
          <w:p w14:paraId="32E7FCED" w14:textId="77777777" w:rsidR="008039E3" w:rsidRPr="00C64658" w:rsidRDefault="008039E3" w:rsidP="002800F1">
            <w:pPr>
              <w:pStyle w:val="BodyText"/>
            </w:pPr>
            <w:r w:rsidRPr="00C64658">
              <w:t>Desired Output’s</w:t>
            </w:r>
          </w:p>
        </w:tc>
        <w:tc>
          <w:tcPr>
            <w:tcW w:w="6618" w:type="dxa"/>
          </w:tcPr>
          <w:p w14:paraId="08DED2DD" w14:textId="77777777" w:rsidR="008039E3" w:rsidRPr="00C64658" w:rsidRDefault="008039E3" w:rsidP="002800F1">
            <w:pPr>
              <w:pStyle w:val="BodyText"/>
            </w:pPr>
            <w:r>
              <w:t>When admin performs crud operation, he can see the recent transactions.</w:t>
            </w:r>
          </w:p>
        </w:tc>
      </w:tr>
      <w:tr w:rsidR="008039E3" w:rsidRPr="00C64658" w14:paraId="4AEDBDFC" w14:textId="77777777" w:rsidTr="002800F1">
        <w:trPr>
          <w:trHeight w:val="417"/>
          <w:jc w:val="center"/>
        </w:trPr>
        <w:tc>
          <w:tcPr>
            <w:tcW w:w="2631" w:type="dxa"/>
          </w:tcPr>
          <w:p w14:paraId="6CE903FC" w14:textId="77777777" w:rsidR="008039E3" w:rsidRPr="00C64658" w:rsidRDefault="008039E3" w:rsidP="002800F1">
            <w:pPr>
              <w:pStyle w:val="BodyText"/>
            </w:pPr>
            <w:r w:rsidRPr="00C64658">
              <w:t>Actual Output’s</w:t>
            </w:r>
          </w:p>
        </w:tc>
        <w:tc>
          <w:tcPr>
            <w:tcW w:w="6618" w:type="dxa"/>
          </w:tcPr>
          <w:p w14:paraId="424ACED6" w14:textId="77777777" w:rsidR="008039E3" w:rsidRPr="00C64658" w:rsidRDefault="008039E3" w:rsidP="002800F1">
            <w:pPr>
              <w:pStyle w:val="BodyText"/>
            </w:pPr>
            <w:r>
              <w:t>My system can provide view of payments to Admin</w:t>
            </w:r>
          </w:p>
        </w:tc>
      </w:tr>
      <w:tr w:rsidR="008039E3" w:rsidRPr="00C64658" w14:paraId="778E61C6" w14:textId="77777777" w:rsidTr="002800F1">
        <w:trPr>
          <w:trHeight w:val="830"/>
          <w:jc w:val="center"/>
        </w:trPr>
        <w:tc>
          <w:tcPr>
            <w:tcW w:w="2631" w:type="dxa"/>
          </w:tcPr>
          <w:p w14:paraId="1D9E4903" w14:textId="77777777" w:rsidR="008039E3" w:rsidRPr="00C64658" w:rsidRDefault="008039E3" w:rsidP="002800F1">
            <w:pPr>
              <w:pStyle w:val="BodyText"/>
            </w:pPr>
            <w:r w:rsidRPr="00C64658">
              <w:t>Verdict</w:t>
            </w:r>
          </w:p>
        </w:tc>
        <w:tc>
          <w:tcPr>
            <w:tcW w:w="6618" w:type="dxa"/>
          </w:tcPr>
          <w:p w14:paraId="5C63B11C" w14:textId="77777777" w:rsidR="008039E3" w:rsidRPr="00C64658" w:rsidRDefault="008039E3" w:rsidP="002800F1">
            <w:pPr>
              <w:pStyle w:val="BodyText"/>
            </w:pPr>
            <w:r w:rsidRPr="00C64658">
              <w:t>This technique is successful for</w:t>
            </w:r>
            <w:r>
              <w:t xml:space="preserve"> viewing payments </w:t>
            </w:r>
            <w:r w:rsidRPr="00C64658">
              <w:t>based on the results of desired and actual outputs.</w:t>
            </w:r>
          </w:p>
        </w:tc>
      </w:tr>
    </w:tbl>
    <w:p w14:paraId="2C49EAA2" w14:textId="77777777" w:rsidR="008039E3" w:rsidRPr="00C64658" w:rsidRDefault="008039E3" w:rsidP="008039E3">
      <w:pPr>
        <w:pStyle w:val="BodyText"/>
      </w:pPr>
      <w:bookmarkStart w:id="290" w:name="_Toc92730247"/>
      <w:bookmarkStart w:id="291" w:name="_Toc111297319"/>
    </w:p>
    <w:p w14:paraId="2ABB0C83" w14:textId="77777777" w:rsidR="008039E3" w:rsidRPr="00C64658" w:rsidRDefault="008039E3" w:rsidP="008039E3">
      <w:pPr>
        <w:pStyle w:val="TableTitle"/>
      </w:pPr>
      <w:bookmarkStart w:id="292" w:name="_Toc153474328"/>
      <w:r w:rsidRPr="00C64658">
        <w:t xml:space="preserve">Table 8.4 System Testing </w:t>
      </w:r>
      <w:bookmarkEnd w:id="290"/>
      <w:bookmarkEnd w:id="291"/>
      <w:r w:rsidRPr="00C64658">
        <w:t>Scenario 4</w:t>
      </w:r>
      <w:bookmarkEnd w:id="292"/>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31"/>
        <w:gridCol w:w="6618"/>
      </w:tblGrid>
      <w:tr w:rsidR="008039E3" w:rsidRPr="00C64658" w14:paraId="72957509" w14:textId="77777777" w:rsidTr="002800F1">
        <w:trPr>
          <w:trHeight w:val="412"/>
          <w:jc w:val="center"/>
        </w:trPr>
        <w:tc>
          <w:tcPr>
            <w:tcW w:w="2631" w:type="dxa"/>
          </w:tcPr>
          <w:p w14:paraId="64DBD840" w14:textId="77777777" w:rsidR="008039E3" w:rsidRPr="00C64658" w:rsidRDefault="008039E3" w:rsidP="002800F1">
            <w:pPr>
              <w:pStyle w:val="BodyText"/>
            </w:pPr>
            <w:r w:rsidRPr="00C64658">
              <w:t>Scenario</w:t>
            </w:r>
          </w:p>
        </w:tc>
        <w:tc>
          <w:tcPr>
            <w:tcW w:w="6618" w:type="dxa"/>
          </w:tcPr>
          <w:p w14:paraId="61040735" w14:textId="46796BE1" w:rsidR="008039E3" w:rsidRPr="00C64658" w:rsidRDefault="008039E3" w:rsidP="002800F1">
            <w:pPr>
              <w:pStyle w:val="BodyText"/>
            </w:pPr>
            <w:r>
              <w:t xml:space="preserve">User can </w:t>
            </w:r>
            <w:r w:rsidR="003B7100">
              <w:t>create profile</w:t>
            </w:r>
          </w:p>
        </w:tc>
      </w:tr>
      <w:tr w:rsidR="008039E3" w:rsidRPr="00C64658" w14:paraId="2642EDAF" w14:textId="77777777" w:rsidTr="002800F1">
        <w:trPr>
          <w:trHeight w:val="417"/>
          <w:jc w:val="center"/>
        </w:trPr>
        <w:tc>
          <w:tcPr>
            <w:tcW w:w="2631" w:type="dxa"/>
          </w:tcPr>
          <w:p w14:paraId="6AB7D2FA" w14:textId="77777777" w:rsidR="008039E3" w:rsidRPr="00C64658" w:rsidRDefault="008039E3" w:rsidP="002800F1">
            <w:pPr>
              <w:pStyle w:val="BodyText"/>
            </w:pPr>
            <w:r w:rsidRPr="00C64658">
              <w:t>Input’s</w:t>
            </w:r>
          </w:p>
        </w:tc>
        <w:tc>
          <w:tcPr>
            <w:tcW w:w="6618" w:type="dxa"/>
          </w:tcPr>
          <w:p w14:paraId="2925B2A3" w14:textId="16448537" w:rsidR="008039E3" w:rsidRPr="00C64658" w:rsidRDefault="008039E3" w:rsidP="002800F1">
            <w:pPr>
              <w:pStyle w:val="BodyText"/>
            </w:pPr>
            <w:r>
              <w:t xml:space="preserve">User input for </w:t>
            </w:r>
            <w:r w:rsidR="003B7100">
              <w:t>profile information</w:t>
            </w:r>
          </w:p>
        </w:tc>
      </w:tr>
      <w:tr w:rsidR="008039E3" w:rsidRPr="00C64658" w14:paraId="23EEC7C0" w14:textId="77777777" w:rsidTr="002800F1">
        <w:trPr>
          <w:trHeight w:val="829"/>
          <w:jc w:val="center"/>
        </w:trPr>
        <w:tc>
          <w:tcPr>
            <w:tcW w:w="2631" w:type="dxa"/>
          </w:tcPr>
          <w:p w14:paraId="70A51D93" w14:textId="77777777" w:rsidR="008039E3" w:rsidRPr="00C64658" w:rsidRDefault="008039E3" w:rsidP="002800F1">
            <w:pPr>
              <w:pStyle w:val="BodyText"/>
            </w:pPr>
            <w:r w:rsidRPr="00C64658">
              <w:t>Desired Output’s</w:t>
            </w:r>
          </w:p>
        </w:tc>
        <w:tc>
          <w:tcPr>
            <w:tcW w:w="6618" w:type="dxa"/>
          </w:tcPr>
          <w:p w14:paraId="096C89CA" w14:textId="4B29BE87" w:rsidR="008039E3" w:rsidRPr="00C64658" w:rsidRDefault="008039E3" w:rsidP="002800F1">
            <w:pPr>
              <w:pStyle w:val="BodyText"/>
            </w:pPr>
            <w:r w:rsidRPr="00C64658">
              <w:t xml:space="preserve">When all required info entered correctly, </w:t>
            </w:r>
            <w:r>
              <w:t xml:space="preserve">after process, user will be registered for the desired </w:t>
            </w:r>
            <w:r w:rsidR="003B7100">
              <w:t>profile</w:t>
            </w:r>
          </w:p>
        </w:tc>
      </w:tr>
      <w:tr w:rsidR="008039E3" w:rsidRPr="00C64658" w14:paraId="0DD82BAA" w14:textId="77777777" w:rsidTr="002800F1">
        <w:trPr>
          <w:trHeight w:val="414"/>
          <w:jc w:val="center"/>
        </w:trPr>
        <w:tc>
          <w:tcPr>
            <w:tcW w:w="2631" w:type="dxa"/>
          </w:tcPr>
          <w:p w14:paraId="1A71E186" w14:textId="77777777" w:rsidR="008039E3" w:rsidRPr="00C64658" w:rsidRDefault="008039E3" w:rsidP="002800F1">
            <w:pPr>
              <w:pStyle w:val="BodyText"/>
            </w:pPr>
            <w:r w:rsidRPr="00C64658">
              <w:t>Actual Output’s</w:t>
            </w:r>
          </w:p>
        </w:tc>
        <w:tc>
          <w:tcPr>
            <w:tcW w:w="6618" w:type="dxa"/>
          </w:tcPr>
          <w:p w14:paraId="1DE5A42E" w14:textId="238B1C7A" w:rsidR="008039E3" w:rsidRPr="00C64658" w:rsidRDefault="008039E3" w:rsidP="002800F1">
            <w:pPr>
              <w:pStyle w:val="BodyText"/>
            </w:pPr>
            <w:r w:rsidRPr="00C64658">
              <w:t>For</w:t>
            </w:r>
            <w:r>
              <w:t xml:space="preserve"> user registration</w:t>
            </w:r>
            <w:r w:rsidRPr="00C64658">
              <w:t>, my system works correctly</w:t>
            </w:r>
          </w:p>
        </w:tc>
      </w:tr>
      <w:tr w:rsidR="008039E3" w:rsidRPr="00C64658" w14:paraId="1265671F" w14:textId="77777777" w:rsidTr="002800F1">
        <w:trPr>
          <w:trHeight w:val="830"/>
          <w:jc w:val="center"/>
        </w:trPr>
        <w:tc>
          <w:tcPr>
            <w:tcW w:w="2631" w:type="dxa"/>
          </w:tcPr>
          <w:p w14:paraId="390FE004" w14:textId="77777777" w:rsidR="008039E3" w:rsidRPr="00C64658" w:rsidRDefault="008039E3" w:rsidP="002800F1">
            <w:pPr>
              <w:pStyle w:val="BodyText"/>
            </w:pPr>
            <w:r w:rsidRPr="00C64658">
              <w:t>Verdict</w:t>
            </w:r>
          </w:p>
        </w:tc>
        <w:tc>
          <w:tcPr>
            <w:tcW w:w="6618" w:type="dxa"/>
          </w:tcPr>
          <w:p w14:paraId="3111C954" w14:textId="77777777" w:rsidR="008039E3" w:rsidRPr="00C64658" w:rsidRDefault="008039E3" w:rsidP="002800F1">
            <w:pPr>
              <w:pStyle w:val="BodyText"/>
            </w:pPr>
            <w:r w:rsidRPr="00C64658">
              <w:t>Finding the correlation between desired and actual outputs determined the donation success of this system.</w:t>
            </w:r>
          </w:p>
        </w:tc>
      </w:tr>
    </w:tbl>
    <w:p w14:paraId="5731CE4D" w14:textId="77777777" w:rsidR="008039E3" w:rsidRPr="00C64658" w:rsidRDefault="008039E3" w:rsidP="008039E3">
      <w:pPr>
        <w:pStyle w:val="BodyText"/>
        <w:ind w:firstLine="0"/>
      </w:pPr>
    </w:p>
    <w:p w14:paraId="2CC44919" w14:textId="77777777" w:rsidR="008039E3" w:rsidRPr="00C64658" w:rsidRDefault="008039E3" w:rsidP="008039E3">
      <w:pPr>
        <w:pStyle w:val="TableTitle"/>
      </w:pPr>
      <w:bookmarkStart w:id="293" w:name="_Toc92730248"/>
      <w:bookmarkStart w:id="294" w:name="_Toc111297320"/>
      <w:bookmarkStart w:id="295" w:name="_Hlk92718967"/>
      <w:bookmarkStart w:id="296" w:name="_Toc153474329"/>
      <w:r w:rsidRPr="00C64658">
        <w:t>Table 8.5 System Testing Scenario 5</w:t>
      </w:r>
      <w:bookmarkEnd w:id="293"/>
      <w:bookmarkEnd w:id="294"/>
      <w:bookmarkEnd w:id="296"/>
    </w:p>
    <w:tbl>
      <w:tblPr>
        <w:tblW w:w="924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31"/>
        <w:gridCol w:w="6618"/>
      </w:tblGrid>
      <w:tr w:rsidR="008039E3" w:rsidRPr="00C64658" w14:paraId="0A6CC608" w14:textId="77777777" w:rsidTr="002800F1">
        <w:trPr>
          <w:trHeight w:val="415"/>
          <w:jc w:val="center"/>
        </w:trPr>
        <w:tc>
          <w:tcPr>
            <w:tcW w:w="2631" w:type="dxa"/>
          </w:tcPr>
          <w:p w14:paraId="013517DB" w14:textId="77777777" w:rsidR="008039E3" w:rsidRPr="00C64658" w:rsidRDefault="008039E3" w:rsidP="002800F1">
            <w:pPr>
              <w:pStyle w:val="BodyText"/>
            </w:pPr>
            <w:bookmarkStart w:id="297" w:name="_Hlk92718987"/>
            <w:r w:rsidRPr="00C64658">
              <w:t>Scenario</w:t>
            </w:r>
          </w:p>
        </w:tc>
        <w:tc>
          <w:tcPr>
            <w:tcW w:w="6618" w:type="dxa"/>
          </w:tcPr>
          <w:p w14:paraId="6CE0E2E1" w14:textId="773F64D5" w:rsidR="008039E3" w:rsidRPr="00C64658" w:rsidRDefault="003B7100" w:rsidP="002800F1">
            <w:pPr>
              <w:pStyle w:val="BodyText"/>
            </w:pPr>
            <w:r>
              <w:t>Admin</w:t>
            </w:r>
            <w:r w:rsidR="008039E3">
              <w:t xml:space="preserve"> can create a</w:t>
            </w:r>
            <w:r>
              <w:t xml:space="preserve"> Package</w:t>
            </w:r>
          </w:p>
        </w:tc>
      </w:tr>
      <w:tr w:rsidR="008039E3" w:rsidRPr="00C64658" w14:paraId="2DEA803B" w14:textId="77777777" w:rsidTr="002800F1">
        <w:trPr>
          <w:trHeight w:val="417"/>
          <w:jc w:val="center"/>
        </w:trPr>
        <w:tc>
          <w:tcPr>
            <w:tcW w:w="2631" w:type="dxa"/>
          </w:tcPr>
          <w:p w14:paraId="09F5DC54" w14:textId="77777777" w:rsidR="008039E3" w:rsidRPr="00C64658" w:rsidRDefault="008039E3" w:rsidP="002800F1">
            <w:pPr>
              <w:pStyle w:val="BodyText"/>
            </w:pPr>
            <w:r w:rsidRPr="00C64658">
              <w:lastRenderedPageBreak/>
              <w:t>Input’s</w:t>
            </w:r>
          </w:p>
        </w:tc>
        <w:tc>
          <w:tcPr>
            <w:tcW w:w="6618" w:type="dxa"/>
          </w:tcPr>
          <w:p w14:paraId="38123791" w14:textId="455FA75D" w:rsidR="008039E3" w:rsidRPr="00C64658" w:rsidRDefault="003B7100" w:rsidP="002800F1">
            <w:pPr>
              <w:pStyle w:val="BodyText"/>
            </w:pPr>
            <w:r>
              <w:t>Package</w:t>
            </w:r>
            <w:r w:rsidR="008039E3">
              <w:t xml:space="preserve"> Details for </w:t>
            </w:r>
            <w:r>
              <w:t xml:space="preserve">package </w:t>
            </w:r>
            <w:r w:rsidR="008039E3">
              <w:t>creation</w:t>
            </w:r>
          </w:p>
        </w:tc>
      </w:tr>
      <w:tr w:rsidR="008039E3" w:rsidRPr="00C64658" w14:paraId="46E5F630" w14:textId="77777777" w:rsidTr="002800F1">
        <w:trPr>
          <w:trHeight w:val="827"/>
          <w:jc w:val="center"/>
        </w:trPr>
        <w:tc>
          <w:tcPr>
            <w:tcW w:w="2631" w:type="dxa"/>
          </w:tcPr>
          <w:p w14:paraId="18462703" w14:textId="77777777" w:rsidR="008039E3" w:rsidRPr="00C64658" w:rsidRDefault="008039E3" w:rsidP="002800F1">
            <w:pPr>
              <w:pStyle w:val="BodyText"/>
            </w:pPr>
            <w:r w:rsidRPr="00C64658">
              <w:t>Desired Output’s</w:t>
            </w:r>
          </w:p>
        </w:tc>
        <w:tc>
          <w:tcPr>
            <w:tcW w:w="6618" w:type="dxa"/>
          </w:tcPr>
          <w:p w14:paraId="56534DD1" w14:textId="2981FA77" w:rsidR="008039E3" w:rsidRPr="00C64658" w:rsidRDefault="008039E3" w:rsidP="002800F1">
            <w:pPr>
              <w:pStyle w:val="BodyText"/>
            </w:pPr>
            <w:r w:rsidRPr="00C64658">
              <w:t xml:space="preserve">When all required info entered correctly, </w:t>
            </w:r>
            <w:r>
              <w:t xml:space="preserve">a new </w:t>
            </w:r>
            <w:r w:rsidR="003B7100">
              <w:t xml:space="preserve">package </w:t>
            </w:r>
            <w:r>
              <w:t>will be created in the system.</w:t>
            </w:r>
          </w:p>
          <w:p w14:paraId="54DD3FD0" w14:textId="77777777" w:rsidR="008039E3" w:rsidRPr="00C64658" w:rsidRDefault="008039E3" w:rsidP="002800F1">
            <w:pPr>
              <w:pStyle w:val="BodyText"/>
            </w:pPr>
          </w:p>
        </w:tc>
      </w:tr>
      <w:tr w:rsidR="008039E3" w:rsidRPr="00C64658" w14:paraId="15F9E300" w14:textId="77777777" w:rsidTr="002800F1">
        <w:trPr>
          <w:trHeight w:val="827"/>
          <w:jc w:val="center"/>
        </w:trPr>
        <w:tc>
          <w:tcPr>
            <w:tcW w:w="2631" w:type="dxa"/>
            <w:tcBorders>
              <w:top w:val="single" w:sz="4" w:space="0" w:color="000000"/>
              <w:left w:val="single" w:sz="4" w:space="0" w:color="000000"/>
              <w:bottom w:val="single" w:sz="4" w:space="0" w:color="000000"/>
              <w:right w:val="single" w:sz="4" w:space="0" w:color="000000"/>
            </w:tcBorders>
          </w:tcPr>
          <w:p w14:paraId="7F22714A" w14:textId="77777777" w:rsidR="008039E3" w:rsidRPr="00C64658" w:rsidRDefault="008039E3" w:rsidP="002800F1">
            <w:pPr>
              <w:pStyle w:val="BodyText"/>
            </w:pPr>
            <w:bookmarkStart w:id="298" w:name="_Hlk92719003"/>
            <w:bookmarkEnd w:id="297"/>
            <w:r w:rsidRPr="00C64658">
              <w:t>Actual Output’s</w:t>
            </w:r>
          </w:p>
        </w:tc>
        <w:tc>
          <w:tcPr>
            <w:tcW w:w="6618" w:type="dxa"/>
            <w:tcBorders>
              <w:top w:val="single" w:sz="4" w:space="0" w:color="000000"/>
              <w:left w:val="single" w:sz="4" w:space="0" w:color="000000"/>
              <w:bottom w:val="single" w:sz="4" w:space="0" w:color="000000"/>
              <w:right w:val="single" w:sz="4" w:space="0" w:color="000000"/>
            </w:tcBorders>
          </w:tcPr>
          <w:p w14:paraId="67612CA0" w14:textId="5931F519" w:rsidR="008039E3" w:rsidRPr="00C64658" w:rsidRDefault="008039E3" w:rsidP="002800F1">
            <w:pPr>
              <w:pStyle w:val="BodyText"/>
            </w:pPr>
            <w:r w:rsidRPr="00C64658">
              <w:t xml:space="preserve">For </w:t>
            </w:r>
            <w:r>
              <w:t xml:space="preserve">creating new </w:t>
            </w:r>
            <w:r w:rsidR="003B7100">
              <w:t>package</w:t>
            </w:r>
            <w:r>
              <w:t>s, my system works correctly.</w:t>
            </w:r>
          </w:p>
        </w:tc>
      </w:tr>
      <w:tr w:rsidR="008039E3" w:rsidRPr="00C64658" w14:paraId="30D3D6EE" w14:textId="77777777" w:rsidTr="002800F1">
        <w:trPr>
          <w:trHeight w:val="827"/>
          <w:jc w:val="center"/>
        </w:trPr>
        <w:tc>
          <w:tcPr>
            <w:tcW w:w="2631" w:type="dxa"/>
            <w:tcBorders>
              <w:top w:val="single" w:sz="4" w:space="0" w:color="000000"/>
              <w:left w:val="single" w:sz="4" w:space="0" w:color="000000"/>
              <w:bottom w:val="single" w:sz="4" w:space="0" w:color="000000"/>
              <w:right w:val="single" w:sz="4" w:space="0" w:color="000000"/>
            </w:tcBorders>
          </w:tcPr>
          <w:p w14:paraId="2E86278E" w14:textId="77777777" w:rsidR="008039E3" w:rsidRPr="00C64658" w:rsidRDefault="008039E3" w:rsidP="002800F1">
            <w:pPr>
              <w:pStyle w:val="BodyText"/>
            </w:pPr>
            <w:r w:rsidRPr="00C64658">
              <w:t>Verdict</w:t>
            </w:r>
          </w:p>
        </w:tc>
        <w:tc>
          <w:tcPr>
            <w:tcW w:w="6618" w:type="dxa"/>
            <w:tcBorders>
              <w:top w:val="single" w:sz="4" w:space="0" w:color="000000"/>
              <w:left w:val="single" w:sz="4" w:space="0" w:color="000000"/>
              <w:bottom w:val="single" w:sz="4" w:space="0" w:color="000000"/>
              <w:right w:val="single" w:sz="4" w:space="0" w:color="000000"/>
            </w:tcBorders>
          </w:tcPr>
          <w:p w14:paraId="6BA84109" w14:textId="2CA2C909" w:rsidR="008039E3" w:rsidRPr="00C64658" w:rsidRDefault="008039E3" w:rsidP="002800F1">
            <w:pPr>
              <w:pStyle w:val="BodyText"/>
            </w:pPr>
            <w:r w:rsidRPr="00C64658">
              <w:t xml:space="preserve">Finding the difference between desired and actual outputs determined whether this method was successful for </w:t>
            </w:r>
            <w:r w:rsidR="003B7100">
              <w:t>package</w:t>
            </w:r>
            <w:r w:rsidRPr="00C64658">
              <w:t xml:space="preserve"> list.</w:t>
            </w:r>
          </w:p>
        </w:tc>
      </w:tr>
    </w:tbl>
    <w:p w14:paraId="49E9283A" w14:textId="77777777" w:rsidR="008039E3" w:rsidRPr="00C64658" w:rsidRDefault="008039E3" w:rsidP="008039E3">
      <w:pPr>
        <w:pStyle w:val="BodyText"/>
      </w:pPr>
      <w:bookmarkStart w:id="299" w:name="_Hlk92719012"/>
      <w:bookmarkStart w:id="300" w:name="_Toc92730249"/>
      <w:bookmarkStart w:id="301" w:name="_Toc111297321"/>
      <w:bookmarkEnd w:id="295"/>
      <w:bookmarkEnd w:id="298"/>
    </w:p>
    <w:p w14:paraId="10B902A7" w14:textId="77777777" w:rsidR="008039E3" w:rsidRPr="00C64658" w:rsidRDefault="008039E3" w:rsidP="008039E3">
      <w:pPr>
        <w:pStyle w:val="TableTitle"/>
      </w:pPr>
      <w:bookmarkStart w:id="302" w:name="_Toc153474330"/>
      <w:r w:rsidRPr="00C64658">
        <w:t>Table 8.6 System Testing Scenario 6</w:t>
      </w:r>
      <w:bookmarkEnd w:id="299"/>
      <w:bookmarkEnd w:id="300"/>
      <w:bookmarkEnd w:id="301"/>
      <w:bookmarkEnd w:id="302"/>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31"/>
        <w:gridCol w:w="6618"/>
      </w:tblGrid>
      <w:tr w:rsidR="008039E3" w:rsidRPr="00C64658" w14:paraId="76EBA626" w14:textId="77777777" w:rsidTr="002800F1">
        <w:trPr>
          <w:trHeight w:val="412"/>
          <w:jc w:val="center"/>
        </w:trPr>
        <w:tc>
          <w:tcPr>
            <w:tcW w:w="2631" w:type="dxa"/>
          </w:tcPr>
          <w:p w14:paraId="24A78262" w14:textId="77777777" w:rsidR="008039E3" w:rsidRPr="00C64658" w:rsidRDefault="008039E3" w:rsidP="002800F1">
            <w:pPr>
              <w:pStyle w:val="BodyText"/>
            </w:pPr>
            <w:bookmarkStart w:id="303" w:name="_Hlk92719030"/>
            <w:r w:rsidRPr="00C64658">
              <w:t>Scenario</w:t>
            </w:r>
          </w:p>
        </w:tc>
        <w:tc>
          <w:tcPr>
            <w:tcW w:w="6618" w:type="dxa"/>
          </w:tcPr>
          <w:p w14:paraId="4941A88B" w14:textId="7DC02166" w:rsidR="008039E3" w:rsidRPr="00C64658" w:rsidRDefault="003B7100" w:rsidP="002800F1">
            <w:pPr>
              <w:pStyle w:val="BodyText"/>
            </w:pPr>
            <w:r>
              <w:t>Tourist</w:t>
            </w:r>
            <w:r w:rsidR="008039E3">
              <w:t xml:space="preserve">s can search for </w:t>
            </w:r>
            <w:r>
              <w:t>packages</w:t>
            </w:r>
          </w:p>
        </w:tc>
      </w:tr>
      <w:tr w:rsidR="008039E3" w:rsidRPr="00C64658" w14:paraId="57BF0F39" w14:textId="77777777" w:rsidTr="002800F1">
        <w:trPr>
          <w:trHeight w:val="417"/>
          <w:jc w:val="center"/>
        </w:trPr>
        <w:tc>
          <w:tcPr>
            <w:tcW w:w="2631" w:type="dxa"/>
          </w:tcPr>
          <w:p w14:paraId="4951EED9" w14:textId="77777777" w:rsidR="008039E3" w:rsidRPr="00C64658" w:rsidRDefault="008039E3" w:rsidP="002800F1">
            <w:pPr>
              <w:pStyle w:val="BodyText"/>
            </w:pPr>
            <w:r w:rsidRPr="00C64658">
              <w:t>Input’s</w:t>
            </w:r>
          </w:p>
        </w:tc>
        <w:tc>
          <w:tcPr>
            <w:tcW w:w="6618" w:type="dxa"/>
          </w:tcPr>
          <w:p w14:paraId="6744DC29" w14:textId="2CF747AB" w:rsidR="008039E3" w:rsidRPr="00C64658" w:rsidRDefault="003B7100" w:rsidP="002800F1">
            <w:pPr>
              <w:pStyle w:val="BodyText"/>
            </w:pPr>
            <w:r>
              <w:t>Tourist</w:t>
            </w:r>
            <w:r w:rsidR="008039E3">
              <w:t xml:space="preserve"> will search with a keyword</w:t>
            </w:r>
          </w:p>
        </w:tc>
      </w:tr>
      <w:tr w:rsidR="008039E3" w:rsidRPr="00C64658" w14:paraId="436B4405" w14:textId="77777777" w:rsidTr="002800F1">
        <w:trPr>
          <w:trHeight w:val="827"/>
          <w:jc w:val="center"/>
        </w:trPr>
        <w:tc>
          <w:tcPr>
            <w:tcW w:w="2631" w:type="dxa"/>
          </w:tcPr>
          <w:p w14:paraId="57B7E0FC" w14:textId="77777777" w:rsidR="008039E3" w:rsidRPr="00C64658" w:rsidRDefault="008039E3" w:rsidP="002800F1">
            <w:pPr>
              <w:pStyle w:val="BodyText"/>
            </w:pPr>
            <w:r w:rsidRPr="00C64658">
              <w:t>Desired Output’s</w:t>
            </w:r>
          </w:p>
        </w:tc>
        <w:tc>
          <w:tcPr>
            <w:tcW w:w="6618" w:type="dxa"/>
          </w:tcPr>
          <w:p w14:paraId="443F173C" w14:textId="77777777" w:rsidR="008039E3" w:rsidRPr="00C64658" w:rsidRDefault="008039E3" w:rsidP="002800F1">
            <w:pPr>
              <w:pStyle w:val="BodyText"/>
            </w:pPr>
            <w:r w:rsidRPr="00C64658">
              <w:t>When all required info entered correctly, search result will come</w:t>
            </w:r>
          </w:p>
        </w:tc>
      </w:tr>
      <w:tr w:rsidR="008039E3" w:rsidRPr="00C64658" w14:paraId="44563FD3" w14:textId="77777777" w:rsidTr="002800F1">
        <w:trPr>
          <w:trHeight w:val="417"/>
          <w:jc w:val="center"/>
        </w:trPr>
        <w:tc>
          <w:tcPr>
            <w:tcW w:w="2631" w:type="dxa"/>
          </w:tcPr>
          <w:p w14:paraId="051D4AE3" w14:textId="77777777" w:rsidR="008039E3" w:rsidRPr="00C64658" w:rsidRDefault="008039E3" w:rsidP="002800F1">
            <w:pPr>
              <w:pStyle w:val="BodyText"/>
            </w:pPr>
            <w:r w:rsidRPr="00C64658">
              <w:t>Actual Output’s</w:t>
            </w:r>
          </w:p>
        </w:tc>
        <w:tc>
          <w:tcPr>
            <w:tcW w:w="6618" w:type="dxa"/>
          </w:tcPr>
          <w:p w14:paraId="4FCE9C7D" w14:textId="0282ED91" w:rsidR="008039E3" w:rsidRPr="00C64658" w:rsidRDefault="008039E3" w:rsidP="002800F1">
            <w:pPr>
              <w:pStyle w:val="BodyText"/>
            </w:pPr>
            <w:r w:rsidRPr="00C64658">
              <w:t xml:space="preserve">For searching </w:t>
            </w:r>
            <w:r w:rsidR="003B7100">
              <w:t>package</w:t>
            </w:r>
            <w:r>
              <w:t>s</w:t>
            </w:r>
            <w:r w:rsidRPr="00C64658">
              <w:t>, my system works correctly</w:t>
            </w:r>
          </w:p>
        </w:tc>
      </w:tr>
      <w:tr w:rsidR="008039E3" w:rsidRPr="00C64658" w14:paraId="69105802" w14:textId="77777777" w:rsidTr="002800F1">
        <w:trPr>
          <w:trHeight w:val="828"/>
          <w:jc w:val="center"/>
        </w:trPr>
        <w:tc>
          <w:tcPr>
            <w:tcW w:w="2631" w:type="dxa"/>
          </w:tcPr>
          <w:p w14:paraId="3BDB6861" w14:textId="77777777" w:rsidR="008039E3" w:rsidRPr="00C64658" w:rsidRDefault="008039E3" w:rsidP="002800F1">
            <w:pPr>
              <w:pStyle w:val="BodyText"/>
            </w:pPr>
            <w:r w:rsidRPr="00C64658">
              <w:t>Verdict</w:t>
            </w:r>
          </w:p>
        </w:tc>
        <w:tc>
          <w:tcPr>
            <w:tcW w:w="6618" w:type="dxa"/>
          </w:tcPr>
          <w:p w14:paraId="6B402C33" w14:textId="77777777" w:rsidR="008039E3" w:rsidRPr="00C64658" w:rsidRDefault="008039E3" w:rsidP="002800F1">
            <w:pPr>
              <w:pStyle w:val="BodyText"/>
            </w:pPr>
            <w:r w:rsidRPr="00C64658">
              <w:t>Obtaining results based on anticipated and actual outputs</w:t>
            </w:r>
          </w:p>
          <w:p w14:paraId="17EC8E00" w14:textId="77777777" w:rsidR="008039E3" w:rsidRPr="00C64658" w:rsidRDefault="008039E3" w:rsidP="002800F1">
            <w:pPr>
              <w:pStyle w:val="BodyText"/>
            </w:pPr>
            <w:r w:rsidRPr="00C64658">
              <w:t>decided that this search system works well.</w:t>
            </w:r>
          </w:p>
        </w:tc>
      </w:tr>
      <w:bookmarkEnd w:id="303"/>
    </w:tbl>
    <w:p w14:paraId="330D45E7" w14:textId="77777777" w:rsidR="008039E3" w:rsidRPr="00C64658" w:rsidRDefault="008039E3" w:rsidP="008039E3">
      <w:pPr>
        <w:pStyle w:val="BodyText"/>
      </w:pPr>
    </w:p>
    <w:p w14:paraId="265B419D" w14:textId="77777777" w:rsidR="00637578" w:rsidRPr="00637578" w:rsidRDefault="00637578" w:rsidP="00637578"/>
    <w:p w14:paraId="1BA57BCC" w14:textId="77777777" w:rsidR="00187E93" w:rsidRDefault="00187E93" w:rsidP="00400B01">
      <w:pPr>
        <w:pStyle w:val="C-BodyText"/>
      </w:pPr>
    </w:p>
    <w:p w14:paraId="5538FB5D" w14:textId="77777777" w:rsidR="008039E3" w:rsidRDefault="008039E3" w:rsidP="008039E3"/>
    <w:p w14:paraId="2DD602E5" w14:textId="77777777" w:rsidR="008039E3" w:rsidRDefault="008039E3" w:rsidP="008039E3"/>
    <w:p w14:paraId="0B664A8B" w14:textId="77777777" w:rsidR="008F41BF" w:rsidRDefault="008F41BF" w:rsidP="008F41BF">
      <w:pPr>
        <w:spacing w:after="0" w:line="360" w:lineRule="auto"/>
      </w:pPr>
    </w:p>
    <w:p w14:paraId="5121B738" w14:textId="77777777" w:rsidR="008F41BF" w:rsidRDefault="008F41BF" w:rsidP="008F41BF">
      <w:pPr>
        <w:spacing w:after="0" w:line="360" w:lineRule="auto"/>
      </w:pPr>
    </w:p>
    <w:p w14:paraId="75E79F11" w14:textId="77777777" w:rsidR="00634099" w:rsidRDefault="00634099" w:rsidP="008F41BF">
      <w:pPr>
        <w:spacing w:after="0" w:line="360" w:lineRule="auto"/>
        <w:sectPr w:rsidR="00634099" w:rsidSect="00DB681C">
          <w:pgSz w:w="12240" w:h="15840"/>
          <w:pgMar w:top="1440" w:right="1440" w:bottom="1440" w:left="1800" w:header="720" w:footer="720" w:gutter="0"/>
          <w:cols w:space="720"/>
          <w:titlePg/>
          <w:docGrid w:linePitch="360"/>
        </w:sectPr>
      </w:pPr>
    </w:p>
    <w:p w14:paraId="3C44F2B5" w14:textId="77777777" w:rsidR="008F41BF" w:rsidRDefault="008F41BF" w:rsidP="008F41BF">
      <w:pPr>
        <w:spacing w:after="0" w:line="360" w:lineRule="auto"/>
      </w:pPr>
    </w:p>
    <w:p w14:paraId="2F9BC22F" w14:textId="77777777" w:rsidR="008F41BF" w:rsidRDefault="008F41BF" w:rsidP="008F41BF">
      <w:pPr>
        <w:spacing w:after="0" w:line="360" w:lineRule="auto"/>
      </w:pPr>
    </w:p>
    <w:p w14:paraId="007CA311" w14:textId="77777777" w:rsidR="008F41BF" w:rsidRDefault="008F41BF" w:rsidP="008F41BF">
      <w:pPr>
        <w:spacing w:after="0" w:line="360" w:lineRule="auto"/>
      </w:pPr>
    </w:p>
    <w:p w14:paraId="35ACFCCF" w14:textId="77777777" w:rsidR="008F41BF" w:rsidRDefault="008F41BF" w:rsidP="008F41BF">
      <w:pPr>
        <w:spacing w:after="0" w:line="360" w:lineRule="auto"/>
      </w:pPr>
    </w:p>
    <w:p w14:paraId="59FF26EF" w14:textId="77777777" w:rsidR="008F41BF" w:rsidRDefault="008F41BF" w:rsidP="008F41BF">
      <w:pPr>
        <w:spacing w:after="0" w:line="360" w:lineRule="auto"/>
      </w:pPr>
    </w:p>
    <w:p w14:paraId="1BF94F50" w14:textId="77777777" w:rsidR="008F41BF" w:rsidRDefault="008F41BF" w:rsidP="008F41BF">
      <w:pPr>
        <w:spacing w:after="0" w:line="360" w:lineRule="auto"/>
      </w:pPr>
    </w:p>
    <w:p w14:paraId="2326244A" w14:textId="77777777" w:rsidR="00634099" w:rsidRDefault="00634099" w:rsidP="008F41BF">
      <w:pPr>
        <w:spacing w:after="0" w:line="360" w:lineRule="auto"/>
      </w:pPr>
    </w:p>
    <w:p w14:paraId="18528052" w14:textId="77777777" w:rsidR="00634099" w:rsidRDefault="00634099" w:rsidP="008F41BF">
      <w:pPr>
        <w:spacing w:after="0" w:line="360" w:lineRule="auto"/>
      </w:pPr>
    </w:p>
    <w:p w14:paraId="2BF9549D" w14:textId="77777777" w:rsidR="00634099" w:rsidRDefault="00634099" w:rsidP="008F41BF">
      <w:pPr>
        <w:spacing w:after="0" w:line="360" w:lineRule="auto"/>
      </w:pPr>
    </w:p>
    <w:p w14:paraId="23E4F19E" w14:textId="77777777" w:rsidR="00634099" w:rsidRDefault="00634099" w:rsidP="008F41BF">
      <w:pPr>
        <w:spacing w:after="0" w:line="360" w:lineRule="auto"/>
      </w:pPr>
    </w:p>
    <w:p w14:paraId="6410DC7D" w14:textId="77777777" w:rsidR="00634099" w:rsidRDefault="00634099" w:rsidP="008F41BF">
      <w:pPr>
        <w:spacing w:after="0" w:line="360" w:lineRule="auto"/>
      </w:pPr>
    </w:p>
    <w:p w14:paraId="184DA8A3" w14:textId="77777777" w:rsidR="008F41BF" w:rsidRDefault="008F41BF" w:rsidP="008F41BF">
      <w:pPr>
        <w:spacing w:after="0" w:line="360" w:lineRule="auto"/>
      </w:pPr>
    </w:p>
    <w:p w14:paraId="4010D5AF" w14:textId="77777777" w:rsidR="008F41BF" w:rsidRDefault="008F41BF" w:rsidP="008F41BF">
      <w:pPr>
        <w:spacing w:after="0" w:line="360" w:lineRule="auto"/>
      </w:pPr>
    </w:p>
    <w:p w14:paraId="0678FA40" w14:textId="77777777" w:rsidR="008F41BF" w:rsidRDefault="008F41BF" w:rsidP="008F41BF">
      <w:pPr>
        <w:spacing w:after="0" w:line="360" w:lineRule="auto"/>
      </w:pPr>
    </w:p>
    <w:p w14:paraId="3140A05A" w14:textId="77777777" w:rsidR="00F70DE8" w:rsidRDefault="008F41BF" w:rsidP="0089514B">
      <w:pPr>
        <w:pStyle w:val="Heading2"/>
        <w:tabs>
          <w:tab w:val="left" w:pos="990"/>
        </w:tabs>
        <w:spacing w:before="120" w:after="120" w:line="276" w:lineRule="auto"/>
        <w:rPr>
          <w:b/>
        </w:rPr>
      </w:pPr>
      <w:bookmarkStart w:id="304" w:name="_Toc153421407"/>
      <w:bookmarkStart w:id="305" w:name="_Toc153474826"/>
      <w:r>
        <w:rPr>
          <w:b/>
        </w:rPr>
        <w:t>Chapter 9</w:t>
      </w:r>
      <w:bookmarkStart w:id="306" w:name="_Toc153421408"/>
      <w:bookmarkEnd w:id="304"/>
      <w:bookmarkEnd w:id="305"/>
      <w:r w:rsidR="00653FA4">
        <w:rPr>
          <w:b/>
        </w:rPr>
        <w:t xml:space="preserve"> </w:t>
      </w:r>
    </w:p>
    <w:p w14:paraId="70013049" w14:textId="3CA56C83" w:rsidR="008F41BF" w:rsidRPr="002009F1" w:rsidRDefault="008F41BF" w:rsidP="0089514B">
      <w:pPr>
        <w:pStyle w:val="Heading2"/>
        <w:tabs>
          <w:tab w:val="left" w:pos="990"/>
        </w:tabs>
        <w:spacing w:before="120" w:after="120" w:line="276" w:lineRule="auto"/>
        <w:rPr>
          <w:b/>
        </w:rPr>
      </w:pPr>
      <w:bookmarkStart w:id="307" w:name="_Toc153474827"/>
      <w:r>
        <w:rPr>
          <w:b/>
        </w:rPr>
        <w:t>Conclusion</w:t>
      </w:r>
      <w:bookmarkEnd w:id="306"/>
      <w:bookmarkEnd w:id="307"/>
    </w:p>
    <w:p w14:paraId="2B283020" w14:textId="77777777" w:rsidR="008F41BF" w:rsidRDefault="008F41BF" w:rsidP="008F41BF">
      <w:pPr>
        <w:spacing w:after="0" w:line="360" w:lineRule="auto"/>
      </w:pPr>
    </w:p>
    <w:p w14:paraId="6B205DA0" w14:textId="77777777" w:rsidR="008F41BF" w:rsidRDefault="008F41BF" w:rsidP="008F41BF">
      <w:pPr>
        <w:spacing w:after="0" w:line="360" w:lineRule="auto"/>
      </w:pPr>
    </w:p>
    <w:p w14:paraId="58E9FCEF" w14:textId="77777777" w:rsidR="008F41BF" w:rsidRDefault="008F41BF" w:rsidP="008F41BF">
      <w:pPr>
        <w:spacing w:after="0" w:line="360" w:lineRule="auto"/>
      </w:pPr>
    </w:p>
    <w:p w14:paraId="492EB9C8" w14:textId="77777777" w:rsidR="008F41BF" w:rsidRDefault="008F41BF" w:rsidP="008F41BF">
      <w:pPr>
        <w:spacing w:after="0" w:line="360" w:lineRule="auto"/>
      </w:pPr>
    </w:p>
    <w:p w14:paraId="50100574" w14:textId="77777777" w:rsidR="008F41BF" w:rsidRDefault="008F41BF" w:rsidP="008F41BF">
      <w:pPr>
        <w:spacing w:after="0" w:line="360" w:lineRule="auto"/>
      </w:pPr>
    </w:p>
    <w:p w14:paraId="603A0811" w14:textId="77777777" w:rsidR="008F41BF" w:rsidRDefault="008F41BF" w:rsidP="008F41BF">
      <w:pPr>
        <w:spacing w:after="0" w:line="360" w:lineRule="auto"/>
      </w:pPr>
    </w:p>
    <w:p w14:paraId="16C8DB0D" w14:textId="77777777" w:rsidR="008F41BF" w:rsidRDefault="008F41BF" w:rsidP="008F41BF">
      <w:pPr>
        <w:spacing w:after="0" w:line="360" w:lineRule="auto"/>
      </w:pPr>
    </w:p>
    <w:p w14:paraId="2E149B36" w14:textId="77777777" w:rsidR="008F41BF" w:rsidRDefault="008F41BF" w:rsidP="008F41BF">
      <w:pPr>
        <w:spacing w:after="0" w:line="360" w:lineRule="auto"/>
      </w:pPr>
    </w:p>
    <w:p w14:paraId="13316750" w14:textId="77777777" w:rsidR="008F41BF" w:rsidRDefault="008F41BF" w:rsidP="008F41BF">
      <w:pPr>
        <w:spacing w:after="0" w:line="360" w:lineRule="auto"/>
      </w:pPr>
    </w:p>
    <w:p w14:paraId="03CE8F20" w14:textId="77777777" w:rsidR="008F41BF" w:rsidRDefault="008F41BF" w:rsidP="008F41BF">
      <w:pPr>
        <w:spacing w:after="0" w:line="360" w:lineRule="auto"/>
      </w:pPr>
    </w:p>
    <w:p w14:paraId="352156F9" w14:textId="77777777" w:rsidR="008F41BF" w:rsidRDefault="008F41BF" w:rsidP="008F41BF">
      <w:pPr>
        <w:spacing w:after="0" w:line="360" w:lineRule="auto"/>
      </w:pPr>
    </w:p>
    <w:p w14:paraId="6B99F71D" w14:textId="77777777" w:rsidR="00634099" w:rsidRDefault="00634099" w:rsidP="008F41BF">
      <w:pPr>
        <w:spacing w:after="0" w:line="360" w:lineRule="auto"/>
      </w:pPr>
    </w:p>
    <w:p w14:paraId="73EC4998" w14:textId="77777777" w:rsidR="00634099" w:rsidRDefault="00634099" w:rsidP="008F41BF">
      <w:pPr>
        <w:spacing w:after="0" w:line="360" w:lineRule="auto"/>
      </w:pPr>
    </w:p>
    <w:p w14:paraId="32251306" w14:textId="77777777" w:rsidR="00634099" w:rsidRDefault="00634099" w:rsidP="008F41BF">
      <w:pPr>
        <w:spacing w:after="0" w:line="360" w:lineRule="auto"/>
      </w:pPr>
    </w:p>
    <w:p w14:paraId="74038A55" w14:textId="77777777" w:rsidR="008F41BF" w:rsidRDefault="008F41BF" w:rsidP="008F41BF">
      <w:pPr>
        <w:spacing w:after="0" w:line="360" w:lineRule="auto"/>
      </w:pPr>
    </w:p>
    <w:p w14:paraId="6E46791B" w14:textId="77777777" w:rsidR="008F41BF" w:rsidRPr="006168A2" w:rsidRDefault="008F41BF" w:rsidP="00AA2692">
      <w:pPr>
        <w:pStyle w:val="BodyText"/>
        <w:ind w:firstLine="0"/>
      </w:pPr>
      <w:r w:rsidRPr="006168A2">
        <w:t>Every corporate sector and the educational system operate entirely digitally in today's environment. Therefore, we must improve the accuracy and effectiveness of their method. I'm hoping that this advancement will benefit them.</w:t>
      </w:r>
    </w:p>
    <w:p w14:paraId="20A0ED02" w14:textId="77777777" w:rsidR="008F41BF" w:rsidRPr="006168A2" w:rsidRDefault="008F41BF" w:rsidP="008F41BF">
      <w:pPr>
        <w:pStyle w:val="Heading4"/>
        <w:rPr>
          <w:b/>
          <w:bCs/>
        </w:rPr>
      </w:pPr>
      <w:bookmarkStart w:id="308" w:name="_Toc153421409"/>
      <w:bookmarkStart w:id="309" w:name="_Toc153474828"/>
      <w:r w:rsidRPr="006168A2">
        <w:rPr>
          <w:b/>
          <w:bCs/>
        </w:rPr>
        <w:t>9.1 Project limitation</w:t>
      </w:r>
      <w:bookmarkStart w:id="310" w:name="_bookmark148"/>
      <w:bookmarkStart w:id="311" w:name="_Toc92730184"/>
      <w:bookmarkStart w:id="312" w:name="_Toc111339045"/>
      <w:bookmarkEnd w:id="308"/>
      <w:bookmarkEnd w:id="309"/>
      <w:bookmarkEnd w:id="310"/>
    </w:p>
    <w:p w14:paraId="6284991F" w14:textId="2927879C" w:rsidR="008F41BF" w:rsidRDefault="008F41BF" w:rsidP="00AA2692">
      <w:pPr>
        <w:pStyle w:val="BodyText"/>
        <w:ind w:firstLine="0"/>
      </w:pPr>
      <w:bookmarkStart w:id="313" w:name="_Toc153421410"/>
      <w:r>
        <w:t>A significant limitation of the Tourism Management System lies in its reliance on internet connectivity. Given that the system is primarily designed to function in an online environment, users may encounter challenges related to functionality and accessibility when reliable internet connectivity is unavailable or unstable. This dependency on the internet may prove to be particularly limiting for users in remote areas with limited connectivity or during events held in locations with unreliable network infrastructure. The nature of the Tourism Management System involves an intricate process where the administrator creates packages containing essential information such as hotel details and transport information. Subsequently, tourists access these packages, review available options, and select hotel room types and food menus before making a payment to finalize their bookings.</w:t>
      </w:r>
    </w:p>
    <w:p w14:paraId="1ECA1E6D" w14:textId="08EF61B9" w:rsidR="008F41BF" w:rsidRPr="008F41BF" w:rsidRDefault="008F41BF" w:rsidP="008F41BF">
      <w:pPr>
        <w:pStyle w:val="Heading4"/>
      </w:pPr>
      <w:bookmarkStart w:id="314" w:name="_Toc153474829"/>
      <w:r w:rsidRPr="006168A2">
        <w:rPr>
          <w:b/>
          <w:bCs/>
        </w:rPr>
        <w:t xml:space="preserve">9.2 </w:t>
      </w:r>
      <w:bookmarkEnd w:id="311"/>
      <w:r w:rsidRPr="006168A2">
        <w:rPr>
          <w:b/>
          <w:bCs/>
        </w:rPr>
        <w:t>Future work</w:t>
      </w:r>
      <w:bookmarkEnd w:id="312"/>
      <w:bookmarkEnd w:id="313"/>
      <w:bookmarkEnd w:id="314"/>
    </w:p>
    <w:p w14:paraId="07632654" w14:textId="77777777" w:rsidR="008F41BF" w:rsidRDefault="008F41BF" w:rsidP="00AA2692">
      <w:pPr>
        <w:pStyle w:val="BodyText"/>
        <w:ind w:firstLine="0"/>
      </w:pPr>
      <w:bookmarkStart w:id="315" w:name="_Toc92730185"/>
      <w:bookmarkStart w:id="316" w:name="_Toc111339046"/>
      <w:bookmarkStart w:id="317" w:name="_Toc153421411"/>
      <w:r w:rsidRPr="008F41BF">
        <w:t>The commitment to advancing the Tourism Management System persists, with a focus on continuous development in the future. To enhance the system's usability and broaden its capabilities, the plan is to introduce several additional modules catering to various aspects of tourism management.</w:t>
      </w:r>
    </w:p>
    <w:p w14:paraId="0B4DB7A1" w14:textId="42A67855" w:rsidR="008F41BF" w:rsidRPr="006168A2" w:rsidRDefault="008F41BF" w:rsidP="008F41BF">
      <w:pPr>
        <w:pStyle w:val="Heading4"/>
        <w:rPr>
          <w:b/>
          <w:bCs/>
        </w:rPr>
      </w:pPr>
      <w:bookmarkStart w:id="318" w:name="_Toc153474830"/>
      <w:r w:rsidRPr="006168A2">
        <w:rPr>
          <w:b/>
          <w:bCs/>
        </w:rPr>
        <w:t>9.3 Conclusion</w:t>
      </w:r>
      <w:bookmarkEnd w:id="315"/>
      <w:bookmarkEnd w:id="316"/>
      <w:bookmarkEnd w:id="317"/>
      <w:bookmarkEnd w:id="318"/>
    </w:p>
    <w:p w14:paraId="771682B2" w14:textId="0AA1ADF5" w:rsidR="008F41BF" w:rsidRPr="001A59D0" w:rsidRDefault="008F41BF" w:rsidP="00AA2692">
      <w:pPr>
        <w:pStyle w:val="BodyText"/>
        <w:ind w:firstLine="0"/>
      </w:pPr>
      <w:r w:rsidRPr="001A59D0">
        <w:t>In conclusion, the Tourism project has been an enriching journey aimed at redefining the landscape of tourism management. Through the application of advanced web development skills, I have effectively addressed significant challenges prevalent in traditional tourism management systems. The primary focus has been on providing a seamless platform that allows users to explore, select, and book diverse tourism packages, emphasizing our commitment to enhancing accessibility and user experience.</w:t>
      </w:r>
    </w:p>
    <w:p w14:paraId="35A0CED1" w14:textId="77777777" w:rsidR="008F41BF" w:rsidRPr="001A59D0" w:rsidRDefault="008F41BF" w:rsidP="001A59D0">
      <w:pPr>
        <w:pStyle w:val="BodyText"/>
      </w:pPr>
    </w:p>
    <w:p w14:paraId="0AF8B005" w14:textId="4F385B16" w:rsidR="008F41BF" w:rsidRPr="001A59D0" w:rsidRDefault="008F41BF" w:rsidP="00AA2692">
      <w:pPr>
        <w:pStyle w:val="BodyText"/>
        <w:ind w:firstLine="0"/>
      </w:pPr>
      <w:r w:rsidRPr="001A59D0">
        <w:t>By integrating insightful analytics and introducing a dedicated admin dashboard, Tourism aspires to revolutionize conventional tourism management. The system aims not only to streamline the booking process but also to cater to a wide range of user preferences and technological proficiencies. This transformative approach underscores the potential of web development in shaping a future where tourism management is not just efficient and transparent but also tailored to individual needs.</w:t>
      </w:r>
    </w:p>
    <w:p w14:paraId="71B04824" w14:textId="7AB26763" w:rsidR="008039E3" w:rsidRDefault="008F41BF" w:rsidP="00AA2692">
      <w:pPr>
        <w:pStyle w:val="BodyText"/>
        <w:ind w:firstLine="0"/>
      </w:pPr>
      <w:r w:rsidRPr="001A59D0">
        <w:t>The Tourism project serves as a pivotal moment at the intersection of technology and tourism coordination, setting the stage for a future where innovation continues to redefine and elevate the standards of organizing and participating in diverse tourism experiences. As we embrace the transformative power of technology, the project envisions a future where tourism management becomes more intuitive, user-friendly, and adaptable, providing a seamless and enriching experience for both tourists and administrators alike.</w:t>
      </w:r>
    </w:p>
    <w:p w14:paraId="120042DE" w14:textId="77777777" w:rsidR="001A59D0" w:rsidRDefault="001A59D0" w:rsidP="001A59D0">
      <w:pPr>
        <w:pStyle w:val="BodyText"/>
      </w:pPr>
    </w:p>
    <w:p w14:paraId="606291B3" w14:textId="77777777" w:rsidR="001A59D0" w:rsidRDefault="001A59D0" w:rsidP="001A59D0">
      <w:pPr>
        <w:pStyle w:val="BodyText"/>
      </w:pPr>
    </w:p>
    <w:p w14:paraId="7DD84815" w14:textId="77777777" w:rsidR="001A59D0" w:rsidRDefault="001A59D0" w:rsidP="001A59D0">
      <w:pPr>
        <w:pStyle w:val="BodyText"/>
      </w:pPr>
    </w:p>
    <w:p w14:paraId="0B3E4229" w14:textId="77777777" w:rsidR="001A59D0" w:rsidRDefault="001A59D0" w:rsidP="001A59D0">
      <w:pPr>
        <w:pStyle w:val="BodyText"/>
      </w:pPr>
    </w:p>
    <w:p w14:paraId="43EA6BD7" w14:textId="77777777" w:rsidR="001A59D0" w:rsidRDefault="001A59D0" w:rsidP="001A59D0">
      <w:pPr>
        <w:pStyle w:val="BodyText"/>
      </w:pPr>
    </w:p>
    <w:p w14:paraId="65FAB060" w14:textId="77777777" w:rsidR="001A59D0" w:rsidRDefault="001A59D0" w:rsidP="001A59D0">
      <w:pPr>
        <w:pStyle w:val="BodyText"/>
      </w:pPr>
    </w:p>
    <w:p w14:paraId="76DB6194" w14:textId="77777777" w:rsidR="001A59D0" w:rsidRDefault="001A59D0" w:rsidP="001A59D0">
      <w:pPr>
        <w:pStyle w:val="BodyText"/>
      </w:pPr>
    </w:p>
    <w:p w14:paraId="551699C6" w14:textId="77777777" w:rsidR="001A59D0" w:rsidRDefault="001A59D0" w:rsidP="001A59D0">
      <w:pPr>
        <w:pStyle w:val="BodyText"/>
      </w:pPr>
    </w:p>
    <w:p w14:paraId="7032D089" w14:textId="77777777" w:rsidR="001A59D0" w:rsidRDefault="001A59D0" w:rsidP="001A59D0">
      <w:pPr>
        <w:pStyle w:val="BodyText"/>
      </w:pPr>
    </w:p>
    <w:p w14:paraId="38D4802D" w14:textId="77777777" w:rsidR="001A59D0" w:rsidRDefault="001A59D0" w:rsidP="001A59D0">
      <w:pPr>
        <w:pStyle w:val="BodyText"/>
      </w:pPr>
    </w:p>
    <w:p w14:paraId="5BAD5483" w14:textId="77777777" w:rsidR="001A59D0" w:rsidRDefault="001A59D0" w:rsidP="001A59D0">
      <w:pPr>
        <w:pStyle w:val="BodyText"/>
      </w:pPr>
    </w:p>
    <w:p w14:paraId="69352EE0" w14:textId="77777777" w:rsidR="001A59D0" w:rsidRDefault="001A59D0" w:rsidP="001A59D0">
      <w:pPr>
        <w:pStyle w:val="BodyText"/>
      </w:pPr>
    </w:p>
    <w:p w14:paraId="1402EDAC" w14:textId="77777777" w:rsidR="001A59D0" w:rsidRDefault="001A59D0" w:rsidP="001A59D0">
      <w:pPr>
        <w:pStyle w:val="BodyText"/>
      </w:pPr>
    </w:p>
    <w:p w14:paraId="7BF07E02" w14:textId="77777777" w:rsidR="00634099" w:rsidRDefault="00634099" w:rsidP="00826FAB">
      <w:pPr>
        <w:pStyle w:val="BodyText"/>
        <w:ind w:firstLine="0"/>
        <w:sectPr w:rsidR="00634099" w:rsidSect="00DB681C">
          <w:pgSz w:w="12240" w:h="15840"/>
          <w:pgMar w:top="1440" w:right="1440" w:bottom="1440" w:left="1800" w:header="720" w:footer="720" w:gutter="0"/>
          <w:cols w:space="720"/>
          <w:titlePg/>
          <w:docGrid w:linePitch="360"/>
        </w:sectPr>
      </w:pPr>
    </w:p>
    <w:p w14:paraId="75A348C1" w14:textId="63FDD7F0" w:rsidR="001A59D0" w:rsidRPr="00653FA4" w:rsidRDefault="001A59D0" w:rsidP="00653FA4">
      <w:pPr>
        <w:pStyle w:val="Heading2"/>
        <w:rPr>
          <w:b/>
          <w:bCs/>
        </w:rPr>
      </w:pPr>
      <w:bookmarkStart w:id="319" w:name="_Toc153474831"/>
      <w:r w:rsidRPr="00653FA4">
        <w:rPr>
          <w:b/>
          <w:bCs/>
        </w:rPr>
        <w:lastRenderedPageBreak/>
        <w:t>References</w:t>
      </w:r>
      <w:bookmarkEnd w:id="319"/>
    </w:p>
    <w:p w14:paraId="45E134E5" w14:textId="77777777" w:rsidR="00634099" w:rsidRDefault="00634099" w:rsidP="00634099">
      <w:pPr>
        <w:spacing w:after="200" w:line="276" w:lineRule="auto"/>
        <w:jc w:val="center"/>
        <w:rPr>
          <w:b/>
        </w:rPr>
      </w:pPr>
    </w:p>
    <w:p w14:paraId="08A82FB5" w14:textId="178EF1AC" w:rsidR="00640313" w:rsidRDefault="00640313" w:rsidP="00640313">
      <w:pPr>
        <w:pStyle w:val="Bibliography"/>
        <w:ind w:left="720" w:hanging="720"/>
        <w:rPr>
          <w:noProof/>
        </w:rPr>
      </w:pPr>
      <w:r>
        <w:fldChar w:fldCharType="begin"/>
      </w:r>
      <w:r>
        <w:instrText xml:space="preserve"> BIBLIOGRAPHY  \l 1033 </w:instrText>
      </w:r>
      <w:r>
        <w:fldChar w:fldCharType="separate"/>
      </w:r>
      <w:r>
        <w:rPr>
          <w:noProof/>
        </w:rPr>
        <w:t>GeeksforGeeks. (2023). Retrieved from https://www.geeksforgeeks.org/system-testing/</w:t>
      </w:r>
    </w:p>
    <w:p w14:paraId="373AF07F" w14:textId="77777777" w:rsidR="00640313" w:rsidRDefault="00640313" w:rsidP="00640313">
      <w:pPr>
        <w:pStyle w:val="Bibliography"/>
        <w:ind w:left="720" w:hanging="720"/>
        <w:rPr>
          <w:noProof/>
        </w:rPr>
      </w:pPr>
      <w:r>
        <w:rPr>
          <w:noProof/>
        </w:rPr>
        <w:t xml:space="preserve">Google Maps. (2023). </w:t>
      </w:r>
      <w:r>
        <w:rPr>
          <w:i/>
          <w:iCs/>
          <w:noProof/>
        </w:rPr>
        <w:t>Kodeeo Location</w:t>
      </w:r>
      <w:r>
        <w:rPr>
          <w:noProof/>
        </w:rPr>
        <w:t>. Retrieved from https://www.google.com/maps/place/Kodeeo+Limited/@23.8789322,90.3886144,17z/data=!3m1!4b1!4m6!3m5!1s0x3755c66fa327665d:0xbfd47517eb3e2224!8m2!3d23.8789273!4d90.3911893!16s%2Fg%2F11bwqbwq_p?entry=ttu</w:t>
      </w:r>
    </w:p>
    <w:p w14:paraId="6B290563" w14:textId="77777777" w:rsidR="00640313" w:rsidRDefault="00640313" w:rsidP="00640313">
      <w:pPr>
        <w:pStyle w:val="Bibliography"/>
        <w:ind w:left="720" w:hanging="720"/>
        <w:rPr>
          <w:noProof/>
        </w:rPr>
      </w:pPr>
      <w:r>
        <w:rPr>
          <w:noProof/>
        </w:rPr>
        <w:t>Kodeeo. (2023). Retrieved from https://www.kodeeo.com/#about-us</w:t>
      </w:r>
    </w:p>
    <w:p w14:paraId="37F42123" w14:textId="38A9BEAF" w:rsidR="001A59D0" w:rsidRPr="001C0364" w:rsidRDefault="00640313" w:rsidP="00640313">
      <w:pPr>
        <w:pStyle w:val="BodyText"/>
        <w:ind w:firstLine="0"/>
      </w:pPr>
      <w:r>
        <w:fldChar w:fldCharType="end"/>
      </w:r>
      <w:r w:rsidR="001A59D0" w:rsidRPr="001C0364">
        <w:t>Wei, W. (2012). Research on the Application of Geographic Information System in Tourism Management. </w:t>
      </w:r>
      <w:r w:rsidR="001A59D0" w:rsidRPr="001C0364">
        <w:rPr>
          <w:i/>
          <w:iCs/>
        </w:rPr>
        <w:t>Procedia Environmental Sciences</w:t>
      </w:r>
      <w:r w:rsidR="001A59D0" w:rsidRPr="001C0364">
        <w:t xml:space="preserve">, 12, pp.1104–1109. </w:t>
      </w:r>
      <w:proofErr w:type="spellStart"/>
      <w:proofErr w:type="gramStart"/>
      <w:r w:rsidR="001A59D0" w:rsidRPr="001C0364">
        <w:t>doi:https</w:t>
      </w:r>
      <w:proofErr w:type="spellEnd"/>
      <w:r w:rsidR="001A59D0" w:rsidRPr="001C0364">
        <w:t>://doi.org/10.1016/j.proenv.2012.01.394</w:t>
      </w:r>
      <w:proofErr w:type="gramEnd"/>
      <w:r w:rsidR="001A59D0" w:rsidRPr="001C0364">
        <w:t>.</w:t>
      </w:r>
    </w:p>
    <w:p w14:paraId="7AA492EC" w14:textId="4C91D400" w:rsidR="001A59D0" w:rsidRPr="001C0364" w:rsidRDefault="001A59D0" w:rsidP="00AA2692">
      <w:pPr>
        <w:pStyle w:val="BodyText"/>
        <w:ind w:firstLine="0"/>
      </w:pPr>
      <w:r w:rsidRPr="001C0364">
        <w:t xml:space="preserve">Law, R., Qi, S. and </w:t>
      </w:r>
      <w:proofErr w:type="spellStart"/>
      <w:r w:rsidRPr="001C0364">
        <w:t>Buhalis</w:t>
      </w:r>
      <w:proofErr w:type="spellEnd"/>
      <w:r w:rsidRPr="001C0364">
        <w:t>, D. (2010). Progress in tourism management: A review of website evaluation in tourism research. </w:t>
      </w:r>
      <w:r w:rsidRPr="001C0364">
        <w:rPr>
          <w:i/>
          <w:iCs/>
        </w:rPr>
        <w:t>Tourism Management</w:t>
      </w:r>
      <w:r w:rsidRPr="001C0364">
        <w:t xml:space="preserve">, 31(3), pp.297–313. </w:t>
      </w:r>
      <w:proofErr w:type="spellStart"/>
      <w:proofErr w:type="gramStart"/>
      <w:r w:rsidRPr="001C0364">
        <w:t>doi:https</w:t>
      </w:r>
      <w:proofErr w:type="spellEnd"/>
      <w:r w:rsidRPr="001C0364">
        <w:t>://doi.org/10.1016/j.tourman.2009.11.007</w:t>
      </w:r>
      <w:proofErr w:type="gramEnd"/>
      <w:r w:rsidRPr="001C0364">
        <w:t>.</w:t>
      </w:r>
    </w:p>
    <w:p w14:paraId="12304828" w14:textId="4B816DBC" w:rsidR="001A59D0" w:rsidRPr="001C0364" w:rsidRDefault="001A59D0" w:rsidP="00AA2692">
      <w:pPr>
        <w:pStyle w:val="BodyText"/>
        <w:ind w:firstLine="0"/>
      </w:pPr>
      <w:r w:rsidRPr="001C0364">
        <w:t>FROLOVA, V.B., AVRAMENKO, G.M., BESKOROVAYNAYA, S.A., SHELYGOV, A.V. and MATYUNINA, O.E. (2019). Digital Economy in the Management System of Tourism Enterprises. </w:t>
      </w:r>
      <w:r w:rsidRPr="001C0364">
        <w:rPr>
          <w:i/>
          <w:iCs/>
        </w:rPr>
        <w:t>Journal of Environmental Management and Tourism</w:t>
      </w:r>
      <w:r w:rsidRPr="001C0364">
        <w:t xml:space="preserve">, 10(6), p.1345. </w:t>
      </w:r>
      <w:proofErr w:type="spellStart"/>
      <w:proofErr w:type="gramStart"/>
      <w:r w:rsidRPr="001C0364">
        <w:t>doi:https</w:t>
      </w:r>
      <w:proofErr w:type="spellEnd"/>
      <w:r w:rsidRPr="001C0364">
        <w:t>://doi.org/10.14505//jemt.v10.6(38).17</w:t>
      </w:r>
      <w:proofErr w:type="gramEnd"/>
      <w:r w:rsidRPr="001C0364">
        <w:t>.</w:t>
      </w:r>
    </w:p>
    <w:p w14:paraId="043D5E51" w14:textId="61DA108D" w:rsidR="0086567A" w:rsidRPr="005C774C" w:rsidRDefault="0086567A" w:rsidP="005D3679">
      <w:pPr>
        <w:pStyle w:val="BodyText"/>
        <w:ind w:firstLine="0"/>
      </w:pPr>
    </w:p>
    <w:sectPr w:rsidR="0086567A" w:rsidRPr="005C774C" w:rsidSect="00996FBF">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1ABB1" w14:textId="77777777" w:rsidR="00B1468F" w:rsidRDefault="00B1468F" w:rsidP="00C3731C">
      <w:pPr>
        <w:spacing w:after="0" w:line="240" w:lineRule="auto"/>
      </w:pPr>
      <w:r>
        <w:separator/>
      </w:r>
    </w:p>
  </w:endnote>
  <w:endnote w:type="continuationSeparator" w:id="0">
    <w:p w14:paraId="20BCE49E" w14:textId="77777777" w:rsidR="00B1468F" w:rsidRDefault="00B1468F" w:rsidP="00C37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677805"/>
      <w:docPartObj>
        <w:docPartGallery w:val="Page Numbers (Bottom of Page)"/>
        <w:docPartUnique/>
      </w:docPartObj>
    </w:sdtPr>
    <w:sdtEndPr>
      <w:rPr>
        <w:noProof/>
      </w:rPr>
    </w:sdtEndPr>
    <w:sdtContent>
      <w:p w14:paraId="710B379A" w14:textId="77777777" w:rsidR="00A22650" w:rsidRDefault="00000000">
        <w:pPr>
          <w:pStyle w:val="Footer"/>
        </w:pPr>
        <w:r>
          <w:fldChar w:fldCharType="begin"/>
        </w:r>
        <w:r>
          <w:instrText xml:space="preserve"> PAGE   \* MERGEFORMAT </w:instrText>
        </w:r>
        <w:r>
          <w:fldChar w:fldCharType="separate"/>
        </w:r>
        <w:r w:rsidR="00A22650">
          <w:rPr>
            <w:noProof/>
          </w:rPr>
          <w:t>iii</w:t>
        </w:r>
        <w:r>
          <w:rPr>
            <w:noProof/>
          </w:rPr>
          <w:fldChar w:fldCharType="end"/>
        </w:r>
      </w:p>
    </w:sdtContent>
  </w:sdt>
  <w:p w14:paraId="566107CE" w14:textId="77777777" w:rsidR="00A22650" w:rsidRDefault="00A226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7766"/>
      <w:docPartObj>
        <w:docPartGallery w:val="Page Numbers (Bottom of Page)"/>
        <w:docPartUnique/>
      </w:docPartObj>
    </w:sdtPr>
    <w:sdtEndPr>
      <w:rPr>
        <w:noProof/>
      </w:rPr>
    </w:sdtEndPr>
    <w:sdtContent>
      <w:p w14:paraId="24A0D64C" w14:textId="77777777" w:rsidR="00A22650" w:rsidRDefault="00000000">
        <w:pPr>
          <w:pStyle w:val="Footer"/>
        </w:pPr>
        <w:r>
          <w:fldChar w:fldCharType="begin"/>
        </w:r>
        <w:r>
          <w:instrText xml:space="preserve"> PAGE   \* MERGEFORMAT </w:instrText>
        </w:r>
        <w:r>
          <w:fldChar w:fldCharType="separate"/>
        </w:r>
        <w:r w:rsidR="00B85CEF">
          <w:rPr>
            <w:noProof/>
          </w:rPr>
          <w:t>xii</w:t>
        </w:r>
        <w:r>
          <w:rPr>
            <w:noProof/>
          </w:rPr>
          <w:fldChar w:fldCharType="end"/>
        </w:r>
      </w:p>
    </w:sdtContent>
  </w:sdt>
  <w:p w14:paraId="4949ED5D" w14:textId="77777777" w:rsidR="00A22650" w:rsidRDefault="00A226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7764"/>
      <w:docPartObj>
        <w:docPartGallery w:val="Page Numbers (Bottom of Page)"/>
        <w:docPartUnique/>
      </w:docPartObj>
    </w:sdtPr>
    <w:sdtEndPr>
      <w:rPr>
        <w:noProof/>
        <w:sz w:val="22"/>
        <w:szCs w:val="22"/>
      </w:rPr>
    </w:sdtEndPr>
    <w:sdtContent>
      <w:p w14:paraId="73E0736D" w14:textId="77777777" w:rsidR="00A22650" w:rsidRPr="005408A0" w:rsidRDefault="004B1614">
        <w:pPr>
          <w:pStyle w:val="Footer"/>
          <w:rPr>
            <w:sz w:val="22"/>
            <w:szCs w:val="22"/>
          </w:rPr>
        </w:pPr>
        <w:r w:rsidRPr="005408A0">
          <w:rPr>
            <w:sz w:val="22"/>
            <w:szCs w:val="22"/>
          </w:rPr>
          <w:fldChar w:fldCharType="begin"/>
        </w:r>
        <w:r w:rsidR="00A22650" w:rsidRPr="005408A0">
          <w:rPr>
            <w:sz w:val="22"/>
            <w:szCs w:val="22"/>
          </w:rPr>
          <w:instrText xml:space="preserve"> PAGE   \* MERGEFORMAT </w:instrText>
        </w:r>
        <w:r w:rsidRPr="005408A0">
          <w:rPr>
            <w:sz w:val="22"/>
            <w:szCs w:val="22"/>
          </w:rPr>
          <w:fldChar w:fldCharType="separate"/>
        </w:r>
        <w:r w:rsidR="00B85CEF">
          <w:rPr>
            <w:noProof/>
            <w:sz w:val="22"/>
            <w:szCs w:val="22"/>
          </w:rPr>
          <w:t>9</w:t>
        </w:r>
        <w:r w:rsidRPr="005408A0">
          <w:rPr>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7844133"/>
      <w:docPartObj>
        <w:docPartGallery w:val="Page Numbers (Bottom of Page)"/>
        <w:docPartUnique/>
      </w:docPartObj>
    </w:sdtPr>
    <w:sdtEndPr>
      <w:rPr>
        <w:noProof/>
      </w:rPr>
    </w:sdtEndPr>
    <w:sdtContent>
      <w:p w14:paraId="56315CFF" w14:textId="227471A8" w:rsidR="00996FBF" w:rsidRDefault="00996FBF">
        <w:pPr>
          <w:pStyle w:val="Footer"/>
        </w:pPr>
        <w:r>
          <w:fldChar w:fldCharType="begin"/>
        </w:r>
        <w:r>
          <w:instrText xml:space="preserve"> PAGE   \* MERGEFORMAT </w:instrText>
        </w:r>
        <w:r>
          <w:fldChar w:fldCharType="separate"/>
        </w:r>
        <w:r>
          <w:rPr>
            <w:noProof/>
          </w:rPr>
          <w:t>2</w:t>
        </w:r>
        <w:r>
          <w:rPr>
            <w:noProof/>
          </w:rPr>
          <w:fldChar w:fldCharType="end"/>
        </w:r>
      </w:p>
    </w:sdtContent>
  </w:sdt>
  <w:p w14:paraId="622546C8" w14:textId="77777777" w:rsidR="00A22650" w:rsidRDefault="00A226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B8EB5" w14:textId="77777777" w:rsidR="00B1468F" w:rsidRDefault="00B1468F" w:rsidP="00C3731C">
      <w:pPr>
        <w:spacing w:after="0" w:line="240" w:lineRule="auto"/>
      </w:pPr>
      <w:r>
        <w:separator/>
      </w:r>
    </w:p>
  </w:footnote>
  <w:footnote w:type="continuationSeparator" w:id="0">
    <w:p w14:paraId="6C5B093F" w14:textId="77777777" w:rsidR="00B1468F" w:rsidRDefault="00B1468F" w:rsidP="00C37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61DB8" w14:textId="77777777" w:rsidR="00A22650" w:rsidRPr="00E1349A" w:rsidRDefault="00A22650" w:rsidP="00072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7B337" w14:textId="77777777" w:rsidR="00A22650" w:rsidRPr="00E1349A" w:rsidRDefault="00A22650" w:rsidP="00072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BE970" w14:textId="77777777" w:rsidR="00A22650" w:rsidRPr="00E1349A" w:rsidRDefault="00A22650" w:rsidP="000727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0DA0" w14:textId="77777777" w:rsidR="00A22650" w:rsidRPr="00E1349A" w:rsidRDefault="00A22650" w:rsidP="000727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8890D" w14:textId="77777777" w:rsidR="00A22650" w:rsidRDefault="00A22650" w:rsidP="00072757">
    <w:p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C4B4" w14:textId="77777777" w:rsidR="00A22650" w:rsidRDefault="00A22650" w:rsidP="00072757">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E0A"/>
    <w:multiLevelType w:val="hybridMultilevel"/>
    <w:tmpl w:val="19F63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B67360"/>
    <w:multiLevelType w:val="hybridMultilevel"/>
    <w:tmpl w:val="D8560CB6"/>
    <w:lvl w:ilvl="0" w:tplc="D44CE312">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A45C91"/>
    <w:multiLevelType w:val="hybridMultilevel"/>
    <w:tmpl w:val="C4326C9E"/>
    <w:lvl w:ilvl="0" w:tplc="4BF6A12C">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C3FEF"/>
    <w:multiLevelType w:val="hybridMultilevel"/>
    <w:tmpl w:val="E6168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233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536A41"/>
    <w:multiLevelType w:val="hybridMultilevel"/>
    <w:tmpl w:val="052837D4"/>
    <w:lvl w:ilvl="0" w:tplc="D44CE31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7E0053"/>
    <w:multiLevelType w:val="hybridMultilevel"/>
    <w:tmpl w:val="F146B386"/>
    <w:lvl w:ilvl="0" w:tplc="D44CE31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57994"/>
    <w:multiLevelType w:val="hybridMultilevel"/>
    <w:tmpl w:val="093CC780"/>
    <w:lvl w:ilvl="0" w:tplc="D44CE312">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40B181C"/>
    <w:multiLevelType w:val="hybridMultilevel"/>
    <w:tmpl w:val="564C1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CC0F19"/>
    <w:multiLevelType w:val="hybridMultilevel"/>
    <w:tmpl w:val="E0628964"/>
    <w:lvl w:ilvl="0" w:tplc="D44CE312">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BA364B9"/>
    <w:multiLevelType w:val="hybridMultilevel"/>
    <w:tmpl w:val="AB8E109A"/>
    <w:lvl w:ilvl="0" w:tplc="D44CE312">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C192A8C"/>
    <w:multiLevelType w:val="hybridMultilevel"/>
    <w:tmpl w:val="10E8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F47A22"/>
    <w:multiLevelType w:val="hybridMultilevel"/>
    <w:tmpl w:val="66F68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4462A37"/>
    <w:multiLevelType w:val="hybridMultilevel"/>
    <w:tmpl w:val="738AE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B0A33"/>
    <w:multiLevelType w:val="hybridMultilevel"/>
    <w:tmpl w:val="F00C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5F2E78"/>
    <w:multiLevelType w:val="hybridMultilevel"/>
    <w:tmpl w:val="FFEA5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A41DE9"/>
    <w:multiLevelType w:val="hybridMultilevel"/>
    <w:tmpl w:val="70CA85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E8271ED"/>
    <w:multiLevelType w:val="hybridMultilevel"/>
    <w:tmpl w:val="D630B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7500C3"/>
    <w:multiLevelType w:val="hybridMultilevel"/>
    <w:tmpl w:val="DA9413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E0C74C4"/>
    <w:multiLevelType w:val="hybridMultilevel"/>
    <w:tmpl w:val="222C5A26"/>
    <w:lvl w:ilvl="0" w:tplc="B8C28926">
      <w:start w:val="1"/>
      <w:numFmt w:val="upperRoman"/>
      <w:pStyle w:val="NumberedList"/>
      <w:lvlText w:val="%1."/>
      <w:lvlJc w:val="right"/>
      <w:pPr>
        <w:ind w:left="1440" w:hanging="216"/>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19418148">
    <w:abstractNumId w:val="2"/>
  </w:num>
  <w:num w:numId="2" w16cid:durableId="1600290005">
    <w:abstractNumId w:val="19"/>
  </w:num>
  <w:num w:numId="3" w16cid:durableId="854540799">
    <w:abstractNumId w:val="6"/>
  </w:num>
  <w:num w:numId="4" w16cid:durableId="783764445">
    <w:abstractNumId w:val="9"/>
  </w:num>
  <w:num w:numId="5" w16cid:durableId="400832799">
    <w:abstractNumId w:val="7"/>
  </w:num>
  <w:num w:numId="6" w16cid:durableId="467164366">
    <w:abstractNumId w:val="10"/>
  </w:num>
  <w:num w:numId="7" w16cid:durableId="462578717">
    <w:abstractNumId w:val="5"/>
  </w:num>
  <w:num w:numId="8" w16cid:durableId="181211106">
    <w:abstractNumId w:val="4"/>
  </w:num>
  <w:num w:numId="9" w16cid:durableId="2036880652">
    <w:abstractNumId w:val="1"/>
  </w:num>
  <w:num w:numId="10" w16cid:durableId="343290600">
    <w:abstractNumId w:val="15"/>
  </w:num>
  <w:num w:numId="11" w16cid:durableId="1396855970">
    <w:abstractNumId w:val="11"/>
  </w:num>
  <w:num w:numId="12" w16cid:durableId="1217352610">
    <w:abstractNumId w:val="14"/>
  </w:num>
  <w:num w:numId="13" w16cid:durableId="1442529716">
    <w:abstractNumId w:val="17"/>
  </w:num>
  <w:num w:numId="14" w16cid:durableId="1323925176">
    <w:abstractNumId w:val="13"/>
  </w:num>
  <w:num w:numId="15" w16cid:durableId="1251348970">
    <w:abstractNumId w:val="0"/>
  </w:num>
  <w:num w:numId="16" w16cid:durableId="1921676657">
    <w:abstractNumId w:val="16"/>
  </w:num>
  <w:num w:numId="17" w16cid:durableId="1127971200">
    <w:abstractNumId w:val="3"/>
  </w:num>
  <w:num w:numId="18" w16cid:durableId="1991130756">
    <w:abstractNumId w:val="8"/>
  </w:num>
  <w:num w:numId="19" w16cid:durableId="264117602">
    <w:abstractNumId w:val="18"/>
  </w:num>
  <w:num w:numId="20" w16cid:durableId="1893346033">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2sDAwMja1NDAzsTBS0lEKTi0uzszPAykwrAUA//9VgSwAAAA="/>
  </w:docVars>
  <w:rsids>
    <w:rsidRoot w:val="00422711"/>
    <w:rsid w:val="00002771"/>
    <w:rsid w:val="00004E20"/>
    <w:rsid w:val="0001132C"/>
    <w:rsid w:val="00013350"/>
    <w:rsid w:val="00022698"/>
    <w:rsid w:val="0002451E"/>
    <w:rsid w:val="00037EFC"/>
    <w:rsid w:val="000413A7"/>
    <w:rsid w:val="00052A83"/>
    <w:rsid w:val="00052B60"/>
    <w:rsid w:val="00054059"/>
    <w:rsid w:val="000546FA"/>
    <w:rsid w:val="00057F38"/>
    <w:rsid w:val="00064D86"/>
    <w:rsid w:val="000678FD"/>
    <w:rsid w:val="00070FF9"/>
    <w:rsid w:val="00072757"/>
    <w:rsid w:val="00073EFE"/>
    <w:rsid w:val="000817C1"/>
    <w:rsid w:val="00081A5C"/>
    <w:rsid w:val="00082358"/>
    <w:rsid w:val="000823B4"/>
    <w:rsid w:val="00082F1A"/>
    <w:rsid w:val="00091305"/>
    <w:rsid w:val="00091AEB"/>
    <w:rsid w:val="00097018"/>
    <w:rsid w:val="000A447C"/>
    <w:rsid w:val="000A561E"/>
    <w:rsid w:val="000B1C8D"/>
    <w:rsid w:val="000B37E1"/>
    <w:rsid w:val="000B5794"/>
    <w:rsid w:val="000B7E89"/>
    <w:rsid w:val="000C1232"/>
    <w:rsid w:val="000C5A95"/>
    <w:rsid w:val="000C711C"/>
    <w:rsid w:val="000D23E4"/>
    <w:rsid w:val="000D3545"/>
    <w:rsid w:val="000D5A68"/>
    <w:rsid w:val="000E0E8F"/>
    <w:rsid w:val="000E6CBB"/>
    <w:rsid w:val="000E79F1"/>
    <w:rsid w:val="000F2890"/>
    <w:rsid w:val="000F74A2"/>
    <w:rsid w:val="000F7BC5"/>
    <w:rsid w:val="00103D7D"/>
    <w:rsid w:val="00111534"/>
    <w:rsid w:val="00111816"/>
    <w:rsid w:val="00113413"/>
    <w:rsid w:val="001146C0"/>
    <w:rsid w:val="00114807"/>
    <w:rsid w:val="00116D17"/>
    <w:rsid w:val="00120A5A"/>
    <w:rsid w:val="00122D64"/>
    <w:rsid w:val="00127F4D"/>
    <w:rsid w:val="0013067F"/>
    <w:rsid w:val="00130F3F"/>
    <w:rsid w:val="0013261D"/>
    <w:rsid w:val="00133068"/>
    <w:rsid w:val="0013372D"/>
    <w:rsid w:val="00140B2D"/>
    <w:rsid w:val="001437F3"/>
    <w:rsid w:val="0014457D"/>
    <w:rsid w:val="00146C19"/>
    <w:rsid w:val="00161BE5"/>
    <w:rsid w:val="00165FB0"/>
    <w:rsid w:val="00166C8A"/>
    <w:rsid w:val="0017163F"/>
    <w:rsid w:val="001728B2"/>
    <w:rsid w:val="0017415B"/>
    <w:rsid w:val="001770CF"/>
    <w:rsid w:val="00180CAF"/>
    <w:rsid w:val="00180F9E"/>
    <w:rsid w:val="00181CCE"/>
    <w:rsid w:val="00187E93"/>
    <w:rsid w:val="00190481"/>
    <w:rsid w:val="00191F5B"/>
    <w:rsid w:val="001A1039"/>
    <w:rsid w:val="001A11F9"/>
    <w:rsid w:val="001A59D0"/>
    <w:rsid w:val="001B124A"/>
    <w:rsid w:val="001B3B25"/>
    <w:rsid w:val="001B67ED"/>
    <w:rsid w:val="001B72C0"/>
    <w:rsid w:val="001C0364"/>
    <w:rsid w:val="001C2971"/>
    <w:rsid w:val="001C3A1E"/>
    <w:rsid w:val="001C405C"/>
    <w:rsid w:val="001C4138"/>
    <w:rsid w:val="001D1DAA"/>
    <w:rsid w:val="001E6422"/>
    <w:rsid w:val="001E7824"/>
    <w:rsid w:val="001F2520"/>
    <w:rsid w:val="001F34A4"/>
    <w:rsid w:val="001F372E"/>
    <w:rsid w:val="001F7541"/>
    <w:rsid w:val="002009F1"/>
    <w:rsid w:val="00205C1F"/>
    <w:rsid w:val="002123A3"/>
    <w:rsid w:val="00214D3F"/>
    <w:rsid w:val="00216116"/>
    <w:rsid w:val="00225B2D"/>
    <w:rsid w:val="0022708F"/>
    <w:rsid w:val="002271C5"/>
    <w:rsid w:val="00227537"/>
    <w:rsid w:val="00236E16"/>
    <w:rsid w:val="002371ED"/>
    <w:rsid w:val="00243FCA"/>
    <w:rsid w:val="00244BF3"/>
    <w:rsid w:val="00244F0E"/>
    <w:rsid w:val="0024622D"/>
    <w:rsid w:val="0024797D"/>
    <w:rsid w:val="002502EE"/>
    <w:rsid w:val="0025487A"/>
    <w:rsid w:val="00254C87"/>
    <w:rsid w:val="0025522D"/>
    <w:rsid w:val="00255D4F"/>
    <w:rsid w:val="00256DE2"/>
    <w:rsid w:val="00264723"/>
    <w:rsid w:val="00281BE5"/>
    <w:rsid w:val="00282AC3"/>
    <w:rsid w:val="00293A9E"/>
    <w:rsid w:val="002A4F48"/>
    <w:rsid w:val="002A7086"/>
    <w:rsid w:val="002B06C4"/>
    <w:rsid w:val="002B0A97"/>
    <w:rsid w:val="002B1299"/>
    <w:rsid w:val="002B390E"/>
    <w:rsid w:val="002B5533"/>
    <w:rsid w:val="002C401C"/>
    <w:rsid w:val="002C42E7"/>
    <w:rsid w:val="002C453E"/>
    <w:rsid w:val="002D0315"/>
    <w:rsid w:val="002D4D7C"/>
    <w:rsid w:val="002E0C0E"/>
    <w:rsid w:val="002E32FF"/>
    <w:rsid w:val="002E533C"/>
    <w:rsid w:val="002E5889"/>
    <w:rsid w:val="002E77D7"/>
    <w:rsid w:val="002F0AA7"/>
    <w:rsid w:val="002F0E70"/>
    <w:rsid w:val="002F0F9A"/>
    <w:rsid w:val="002F349E"/>
    <w:rsid w:val="002F616F"/>
    <w:rsid w:val="00301797"/>
    <w:rsid w:val="00302AE0"/>
    <w:rsid w:val="003063E5"/>
    <w:rsid w:val="003108DA"/>
    <w:rsid w:val="0031101B"/>
    <w:rsid w:val="003158DE"/>
    <w:rsid w:val="003175B1"/>
    <w:rsid w:val="00323BB5"/>
    <w:rsid w:val="00324422"/>
    <w:rsid w:val="003247A4"/>
    <w:rsid w:val="003258F7"/>
    <w:rsid w:val="00325937"/>
    <w:rsid w:val="00325A63"/>
    <w:rsid w:val="00326FC5"/>
    <w:rsid w:val="00330794"/>
    <w:rsid w:val="00336750"/>
    <w:rsid w:val="003470E5"/>
    <w:rsid w:val="003518AB"/>
    <w:rsid w:val="003524CE"/>
    <w:rsid w:val="0035517E"/>
    <w:rsid w:val="00357BE1"/>
    <w:rsid w:val="00363859"/>
    <w:rsid w:val="003668DE"/>
    <w:rsid w:val="00366A53"/>
    <w:rsid w:val="00373D18"/>
    <w:rsid w:val="00375606"/>
    <w:rsid w:val="00377A99"/>
    <w:rsid w:val="00380F28"/>
    <w:rsid w:val="0038708D"/>
    <w:rsid w:val="003934AE"/>
    <w:rsid w:val="00393CF9"/>
    <w:rsid w:val="003943A0"/>
    <w:rsid w:val="00397211"/>
    <w:rsid w:val="003A3088"/>
    <w:rsid w:val="003A6743"/>
    <w:rsid w:val="003A6D70"/>
    <w:rsid w:val="003B0F5B"/>
    <w:rsid w:val="003B1BB9"/>
    <w:rsid w:val="003B4A0A"/>
    <w:rsid w:val="003B5FA8"/>
    <w:rsid w:val="003B7100"/>
    <w:rsid w:val="003B79DE"/>
    <w:rsid w:val="003C5F22"/>
    <w:rsid w:val="003D110A"/>
    <w:rsid w:val="003D3BDA"/>
    <w:rsid w:val="003D3E25"/>
    <w:rsid w:val="003D4DA0"/>
    <w:rsid w:val="003D61DE"/>
    <w:rsid w:val="003D766F"/>
    <w:rsid w:val="003E05CF"/>
    <w:rsid w:val="003E38FA"/>
    <w:rsid w:val="003F3A9E"/>
    <w:rsid w:val="003F55AB"/>
    <w:rsid w:val="003F6006"/>
    <w:rsid w:val="00400B01"/>
    <w:rsid w:val="004104C4"/>
    <w:rsid w:val="004121D9"/>
    <w:rsid w:val="00412DD1"/>
    <w:rsid w:val="004149E8"/>
    <w:rsid w:val="00417320"/>
    <w:rsid w:val="004204B8"/>
    <w:rsid w:val="00422711"/>
    <w:rsid w:val="00422EF2"/>
    <w:rsid w:val="0043216D"/>
    <w:rsid w:val="004361D0"/>
    <w:rsid w:val="00440C12"/>
    <w:rsid w:val="00441E2B"/>
    <w:rsid w:val="0044223A"/>
    <w:rsid w:val="004465F0"/>
    <w:rsid w:val="00465CD7"/>
    <w:rsid w:val="00467A9E"/>
    <w:rsid w:val="00467FD7"/>
    <w:rsid w:val="004712B0"/>
    <w:rsid w:val="0047486A"/>
    <w:rsid w:val="00474910"/>
    <w:rsid w:val="00480ECD"/>
    <w:rsid w:val="004855CD"/>
    <w:rsid w:val="00490A62"/>
    <w:rsid w:val="004958B9"/>
    <w:rsid w:val="004B1614"/>
    <w:rsid w:val="004C0381"/>
    <w:rsid w:val="004C1E6E"/>
    <w:rsid w:val="004C208A"/>
    <w:rsid w:val="004C57A0"/>
    <w:rsid w:val="004D373C"/>
    <w:rsid w:val="004D6DBB"/>
    <w:rsid w:val="004E1D89"/>
    <w:rsid w:val="004E4F4A"/>
    <w:rsid w:val="004E5123"/>
    <w:rsid w:val="004E6A54"/>
    <w:rsid w:val="004E7E3F"/>
    <w:rsid w:val="004F1509"/>
    <w:rsid w:val="004F21FF"/>
    <w:rsid w:val="004F5A0F"/>
    <w:rsid w:val="004F7725"/>
    <w:rsid w:val="00501E5E"/>
    <w:rsid w:val="005022EB"/>
    <w:rsid w:val="0050390D"/>
    <w:rsid w:val="00503A1D"/>
    <w:rsid w:val="005061BA"/>
    <w:rsid w:val="00506468"/>
    <w:rsid w:val="00507F93"/>
    <w:rsid w:val="00510681"/>
    <w:rsid w:val="005150C4"/>
    <w:rsid w:val="00517804"/>
    <w:rsid w:val="005202E6"/>
    <w:rsid w:val="00520A61"/>
    <w:rsid w:val="00522310"/>
    <w:rsid w:val="00523AD3"/>
    <w:rsid w:val="00524B5A"/>
    <w:rsid w:val="005274B2"/>
    <w:rsid w:val="00530AB8"/>
    <w:rsid w:val="00532075"/>
    <w:rsid w:val="00532163"/>
    <w:rsid w:val="005367C5"/>
    <w:rsid w:val="005408A0"/>
    <w:rsid w:val="00542244"/>
    <w:rsid w:val="00543CF3"/>
    <w:rsid w:val="005459BA"/>
    <w:rsid w:val="0054605C"/>
    <w:rsid w:val="00550CE0"/>
    <w:rsid w:val="00555AC5"/>
    <w:rsid w:val="00561433"/>
    <w:rsid w:val="00563124"/>
    <w:rsid w:val="00563C05"/>
    <w:rsid w:val="00565D5E"/>
    <w:rsid w:val="00566B04"/>
    <w:rsid w:val="00567A85"/>
    <w:rsid w:val="00567AEA"/>
    <w:rsid w:val="00572529"/>
    <w:rsid w:val="00574FBE"/>
    <w:rsid w:val="00576205"/>
    <w:rsid w:val="00576314"/>
    <w:rsid w:val="00577E0E"/>
    <w:rsid w:val="0058193F"/>
    <w:rsid w:val="00581AF9"/>
    <w:rsid w:val="00583C9B"/>
    <w:rsid w:val="00584B85"/>
    <w:rsid w:val="00592148"/>
    <w:rsid w:val="0059361D"/>
    <w:rsid w:val="0059394C"/>
    <w:rsid w:val="00596B05"/>
    <w:rsid w:val="005A4857"/>
    <w:rsid w:val="005A7B44"/>
    <w:rsid w:val="005B072F"/>
    <w:rsid w:val="005B3713"/>
    <w:rsid w:val="005B77B5"/>
    <w:rsid w:val="005C4DD2"/>
    <w:rsid w:val="005C774C"/>
    <w:rsid w:val="005D3679"/>
    <w:rsid w:val="005D3922"/>
    <w:rsid w:val="005D528E"/>
    <w:rsid w:val="005D5FBF"/>
    <w:rsid w:val="005E5AAA"/>
    <w:rsid w:val="005E5C4C"/>
    <w:rsid w:val="005E62DF"/>
    <w:rsid w:val="005E7FA7"/>
    <w:rsid w:val="005F484D"/>
    <w:rsid w:val="00602A8B"/>
    <w:rsid w:val="00602CFC"/>
    <w:rsid w:val="00603CB8"/>
    <w:rsid w:val="00605AB3"/>
    <w:rsid w:val="00612721"/>
    <w:rsid w:val="00616A40"/>
    <w:rsid w:val="00617EAD"/>
    <w:rsid w:val="00620AB0"/>
    <w:rsid w:val="00633DF1"/>
    <w:rsid w:val="00634099"/>
    <w:rsid w:val="00634231"/>
    <w:rsid w:val="0063440A"/>
    <w:rsid w:val="00636E21"/>
    <w:rsid w:val="00637578"/>
    <w:rsid w:val="00640313"/>
    <w:rsid w:val="006428DA"/>
    <w:rsid w:val="00647618"/>
    <w:rsid w:val="00653FA4"/>
    <w:rsid w:val="0065798D"/>
    <w:rsid w:val="00660C51"/>
    <w:rsid w:val="00660FED"/>
    <w:rsid w:val="0066216A"/>
    <w:rsid w:val="00663D22"/>
    <w:rsid w:val="00666257"/>
    <w:rsid w:val="00683C61"/>
    <w:rsid w:val="00685BB0"/>
    <w:rsid w:val="006866AF"/>
    <w:rsid w:val="00687F3C"/>
    <w:rsid w:val="0069431A"/>
    <w:rsid w:val="00695CB0"/>
    <w:rsid w:val="00696CF0"/>
    <w:rsid w:val="006970FB"/>
    <w:rsid w:val="006A21C9"/>
    <w:rsid w:val="006A22B2"/>
    <w:rsid w:val="006B06B2"/>
    <w:rsid w:val="006B1951"/>
    <w:rsid w:val="006C0532"/>
    <w:rsid w:val="006C1D0C"/>
    <w:rsid w:val="006C3F68"/>
    <w:rsid w:val="006C6F56"/>
    <w:rsid w:val="006D0F04"/>
    <w:rsid w:val="006D53E0"/>
    <w:rsid w:val="006E2A9E"/>
    <w:rsid w:val="006E594A"/>
    <w:rsid w:val="006E5E57"/>
    <w:rsid w:val="006E6882"/>
    <w:rsid w:val="006E6AEF"/>
    <w:rsid w:val="006F095A"/>
    <w:rsid w:val="006F50B0"/>
    <w:rsid w:val="00700654"/>
    <w:rsid w:val="00703AB8"/>
    <w:rsid w:val="0071118B"/>
    <w:rsid w:val="007125D3"/>
    <w:rsid w:val="00720AB1"/>
    <w:rsid w:val="00721987"/>
    <w:rsid w:val="00721BB6"/>
    <w:rsid w:val="00730923"/>
    <w:rsid w:val="0073591D"/>
    <w:rsid w:val="00735F2C"/>
    <w:rsid w:val="007400F8"/>
    <w:rsid w:val="00741098"/>
    <w:rsid w:val="00741827"/>
    <w:rsid w:val="00741BE3"/>
    <w:rsid w:val="00743769"/>
    <w:rsid w:val="00754285"/>
    <w:rsid w:val="00755027"/>
    <w:rsid w:val="00755B79"/>
    <w:rsid w:val="0076033E"/>
    <w:rsid w:val="007621C6"/>
    <w:rsid w:val="00762B14"/>
    <w:rsid w:val="007728C8"/>
    <w:rsid w:val="00774C5D"/>
    <w:rsid w:val="007766F7"/>
    <w:rsid w:val="0078138A"/>
    <w:rsid w:val="00785084"/>
    <w:rsid w:val="007936A6"/>
    <w:rsid w:val="007A2F20"/>
    <w:rsid w:val="007A4706"/>
    <w:rsid w:val="007B0627"/>
    <w:rsid w:val="007B083A"/>
    <w:rsid w:val="007B26C3"/>
    <w:rsid w:val="007B4758"/>
    <w:rsid w:val="007B47A1"/>
    <w:rsid w:val="007B63E3"/>
    <w:rsid w:val="007B7943"/>
    <w:rsid w:val="007C5E5B"/>
    <w:rsid w:val="007C6C0C"/>
    <w:rsid w:val="007C7C71"/>
    <w:rsid w:val="007D0771"/>
    <w:rsid w:val="007D07A0"/>
    <w:rsid w:val="007D6DD1"/>
    <w:rsid w:val="007D73B8"/>
    <w:rsid w:val="007E49D6"/>
    <w:rsid w:val="007E5882"/>
    <w:rsid w:val="007E6168"/>
    <w:rsid w:val="007F192D"/>
    <w:rsid w:val="007F1D88"/>
    <w:rsid w:val="007F5803"/>
    <w:rsid w:val="007F758C"/>
    <w:rsid w:val="00801BFA"/>
    <w:rsid w:val="008039E3"/>
    <w:rsid w:val="00814864"/>
    <w:rsid w:val="00815A65"/>
    <w:rsid w:val="008165A9"/>
    <w:rsid w:val="00817796"/>
    <w:rsid w:val="0082671A"/>
    <w:rsid w:val="00826FAB"/>
    <w:rsid w:val="00827964"/>
    <w:rsid w:val="00830813"/>
    <w:rsid w:val="0083147F"/>
    <w:rsid w:val="00833CC1"/>
    <w:rsid w:val="00837933"/>
    <w:rsid w:val="00845045"/>
    <w:rsid w:val="00850621"/>
    <w:rsid w:val="00851D8D"/>
    <w:rsid w:val="00861F89"/>
    <w:rsid w:val="0086567A"/>
    <w:rsid w:val="00875B7B"/>
    <w:rsid w:val="008851A7"/>
    <w:rsid w:val="008875A2"/>
    <w:rsid w:val="008916F4"/>
    <w:rsid w:val="008945D9"/>
    <w:rsid w:val="0089514B"/>
    <w:rsid w:val="0089590D"/>
    <w:rsid w:val="008A1485"/>
    <w:rsid w:val="008A261B"/>
    <w:rsid w:val="008A3296"/>
    <w:rsid w:val="008A4385"/>
    <w:rsid w:val="008A5674"/>
    <w:rsid w:val="008B510D"/>
    <w:rsid w:val="008C3C7F"/>
    <w:rsid w:val="008C6D56"/>
    <w:rsid w:val="008D0303"/>
    <w:rsid w:val="008D271D"/>
    <w:rsid w:val="008E30F3"/>
    <w:rsid w:val="008E4667"/>
    <w:rsid w:val="008E6E7D"/>
    <w:rsid w:val="008F41BF"/>
    <w:rsid w:val="008F5651"/>
    <w:rsid w:val="00906F2E"/>
    <w:rsid w:val="00915B87"/>
    <w:rsid w:val="00916756"/>
    <w:rsid w:val="00924BA0"/>
    <w:rsid w:val="009264A8"/>
    <w:rsid w:val="00927C9E"/>
    <w:rsid w:val="00927FB9"/>
    <w:rsid w:val="00930464"/>
    <w:rsid w:val="0093087A"/>
    <w:rsid w:val="0093102E"/>
    <w:rsid w:val="00934F6E"/>
    <w:rsid w:val="00943435"/>
    <w:rsid w:val="00945195"/>
    <w:rsid w:val="0094519E"/>
    <w:rsid w:val="0094733A"/>
    <w:rsid w:val="00951508"/>
    <w:rsid w:val="009525E3"/>
    <w:rsid w:val="00952B7A"/>
    <w:rsid w:val="00954D9A"/>
    <w:rsid w:val="0096217F"/>
    <w:rsid w:val="0096221C"/>
    <w:rsid w:val="00962320"/>
    <w:rsid w:val="00962E46"/>
    <w:rsid w:val="00963B8D"/>
    <w:rsid w:val="00965C62"/>
    <w:rsid w:val="009711F3"/>
    <w:rsid w:val="00971F87"/>
    <w:rsid w:val="00975327"/>
    <w:rsid w:val="00975347"/>
    <w:rsid w:val="009774D7"/>
    <w:rsid w:val="00980DB5"/>
    <w:rsid w:val="00981674"/>
    <w:rsid w:val="009834A0"/>
    <w:rsid w:val="00987CB7"/>
    <w:rsid w:val="00993E57"/>
    <w:rsid w:val="00994F3A"/>
    <w:rsid w:val="00996A6E"/>
    <w:rsid w:val="00996FBF"/>
    <w:rsid w:val="009A33D9"/>
    <w:rsid w:val="009A6DEA"/>
    <w:rsid w:val="009C19EA"/>
    <w:rsid w:val="009C2EE8"/>
    <w:rsid w:val="009C44BB"/>
    <w:rsid w:val="009E01CC"/>
    <w:rsid w:val="009E0927"/>
    <w:rsid w:val="009E3BBB"/>
    <w:rsid w:val="009E7A7C"/>
    <w:rsid w:val="009F001B"/>
    <w:rsid w:val="009F1C1F"/>
    <w:rsid w:val="009F3488"/>
    <w:rsid w:val="009F3967"/>
    <w:rsid w:val="009F5BC4"/>
    <w:rsid w:val="00A00A3A"/>
    <w:rsid w:val="00A151B0"/>
    <w:rsid w:val="00A21769"/>
    <w:rsid w:val="00A225F2"/>
    <w:rsid w:val="00A22650"/>
    <w:rsid w:val="00A2793C"/>
    <w:rsid w:val="00A31120"/>
    <w:rsid w:val="00A34864"/>
    <w:rsid w:val="00A36433"/>
    <w:rsid w:val="00A364BD"/>
    <w:rsid w:val="00A4155F"/>
    <w:rsid w:val="00A43125"/>
    <w:rsid w:val="00A437A6"/>
    <w:rsid w:val="00A53DF5"/>
    <w:rsid w:val="00A55E07"/>
    <w:rsid w:val="00A57C1E"/>
    <w:rsid w:val="00A674AE"/>
    <w:rsid w:val="00A7129F"/>
    <w:rsid w:val="00A73542"/>
    <w:rsid w:val="00A76460"/>
    <w:rsid w:val="00A80E5D"/>
    <w:rsid w:val="00A84473"/>
    <w:rsid w:val="00A84772"/>
    <w:rsid w:val="00A904AB"/>
    <w:rsid w:val="00A90A6D"/>
    <w:rsid w:val="00A942B8"/>
    <w:rsid w:val="00AA0276"/>
    <w:rsid w:val="00AA1B31"/>
    <w:rsid w:val="00AA2692"/>
    <w:rsid w:val="00AA664F"/>
    <w:rsid w:val="00AA6DFC"/>
    <w:rsid w:val="00AA746E"/>
    <w:rsid w:val="00AA75BD"/>
    <w:rsid w:val="00AA765E"/>
    <w:rsid w:val="00AB4ADE"/>
    <w:rsid w:val="00AB6E5F"/>
    <w:rsid w:val="00AB7388"/>
    <w:rsid w:val="00AC6412"/>
    <w:rsid w:val="00AC6DA9"/>
    <w:rsid w:val="00AD0D20"/>
    <w:rsid w:val="00AD1969"/>
    <w:rsid w:val="00AE1684"/>
    <w:rsid w:val="00AE2876"/>
    <w:rsid w:val="00AE50C8"/>
    <w:rsid w:val="00AE5AD8"/>
    <w:rsid w:val="00AE60B7"/>
    <w:rsid w:val="00AE6DB8"/>
    <w:rsid w:val="00AF2220"/>
    <w:rsid w:val="00AF7728"/>
    <w:rsid w:val="00B0106F"/>
    <w:rsid w:val="00B02827"/>
    <w:rsid w:val="00B02BDD"/>
    <w:rsid w:val="00B040E8"/>
    <w:rsid w:val="00B05276"/>
    <w:rsid w:val="00B07775"/>
    <w:rsid w:val="00B07988"/>
    <w:rsid w:val="00B110CB"/>
    <w:rsid w:val="00B1304C"/>
    <w:rsid w:val="00B1468F"/>
    <w:rsid w:val="00B264AC"/>
    <w:rsid w:val="00B2691C"/>
    <w:rsid w:val="00B27F5C"/>
    <w:rsid w:val="00B31C85"/>
    <w:rsid w:val="00B32A92"/>
    <w:rsid w:val="00B32DC1"/>
    <w:rsid w:val="00B337A4"/>
    <w:rsid w:val="00B35CAC"/>
    <w:rsid w:val="00B43E5C"/>
    <w:rsid w:val="00B50968"/>
    <w:rsid w:val="00B53A65"/>
    <w:rsid w:val="00B56462"/>
    <w:rsid w:val="00B57D45"/>
    <w:rsid w:val="00B65BBF"/>
    <w:rsid w:val="00B67505"/>
    <w:rsid w:val="00B7191C"/>
    <w:rsid w:val="00B74D80"/>
    <w:rsid w:val="00B754BE"/>
    <w:rsid w:val="00B75ED4"/>
    <w:rsid w:val="00B76867"/>
    <w:rsid w:val="00B77A69"/>
    <w:rsid w:val="00B807A5"/>
    <w:rsid w:val="00B82608"/>
    <w:rsid w:val="00B85CEF"/>
    <w:rsid w:val="00B92D41"/>
    <w:rsid w:val="00B94EA4"/>
    <w:rsid w:val="00B96C32"/>
    <w:rsid w:val="00B96F93"/>
    <w:rsid w:val="00BA13CC"/>
    <w:rsid w:val="00BA22A6"/>
    <w:rsid w:val="00BA6EE1"/>
    <w:rsid w:val="00BB38C1"/>
    <w:rsid w:val="00BB3D32"/>
    <w:rsid w:val="00BC15B4"/>
    <w:rsid w:val="00BC2385"/>
    <w:rsid w:val="00BD0666"/>
    <w:rsid w:val="00BD066B"/>
    <w:rsid w:val="00BD423E"/>
    <w:rsid w:val="00BD479E"/>
    <w:rsid w:val="00BD684A"/>
    <w:rsid w:val="00BE111F"/>
    <w:rsid w:val="00BE1F23"/>
    <w:rsid w:val="00BE366F"/>
    <w:rsid w:val="00BE4A2C"/>
    <w:rsid w:val="00BE5443"/>
    <w:rsid w:val="00BF0BAA"/>
    <w:rsid w:val="00BF40CD"/>
    <w:rsid w:val="00BF5FA2"/>
    <w:rsid w:val="00BF6506"/>
    <w:rsid w:val="00C03CC7"/>
    <w:rsid w:val="00C065BF"/>
    <w:rsid w:val="00C078D8"/>
    <w:rsid w:val="00C12A78"/>
    <w:rsid w:val="00C147B5"/>
    <w:rsid w:val="00C14919"/>
    <w:rsid w:val="00C15DB0"/>
    <w:rsid w:val="00C16059"/>
    <w:rsid w:val="00C20330"/>
    <w:rsid w:val="00C24980"/>
    <w:rsid w:val="00C252A3"/>
    <w:rsid w:val="00C26AFB"/>
    <w:rsid w:val="00C26F62"/>
    <w:rsid w:val="00C2766B"/>
    <w:rsid w:val="00C3149C"/>
    <w:rsid w:val="00C337C8"/>
    <w:rsid w:val="00C33A11"/>
    <w:rsid w:val="00C3731C"/>
    <w:rsid w:val="00C37BC2"/>
    <w:rsid w:val="00C538BD"/>
    <w:rsid w:val="00C54D13"/>
    <w:rsid w:val="00C56264"/>
    <w:rsid w:val="00C60C6D"/>
    <w:rsid w:val="00C61186"/>
    <w:rsid w:val="00C64BFF"/>
    <w:rsid w:val="00C9225D"/>
    <w:rsid w:val="00C92D79"/>
    <w:rsid w:val="00CA2FF2"/>
    <w:rsid w:val="00CA760C"/>
    <w:rsid w:val="00CB1963"/>
    <w:rsid w:val="00CB3083"/>
    <w:rsid w:val="00CB4DF1"/>
    <w:rsid w:val="00CB5D15"/>
    <w:rsid w:val="00CC168B"/>
    <w:rsid w:val="00CC386F"/>
    <w:rsid w:val="00CC6F92"/>
    <w:rsid w:val="00CE2F12"/>
    <w:rsid w:val="00CF35EB"/>
    <w:rsid w:val="00CF41AE"/>
    <w:rsid w:val="00CF46A1"/>
    <w:rsid w:val="00CF5094"/>
    <w:rsid w:val="00CF689E"/>
    <w:rsid w:val="00CF733D"/>
    <w:rsid w:val="00D02BD7"/>
    <w:rsid w:val="00D11B37"/>
    <w:rsid w:val="00D1260D"/>
    <w:rsid w:val="00D13789"/>
    <w:rsid w:val="00D15C26"/>
    <w:rsid w:val="00D16250"/>
    <w:rsid w:val="00D20E4A"/>
    <w:rsid w:val="00D2213B"/>
    <w:rsid w:val="00D256D6"/>
    <w:rsid w:val="00D26C4C"/>
    <w:rsid w:val="00D279E2"/>
    <w:rsid w:val="00D31632"/>
    <w:rsid w:val="00D31C0D"/>
    <w:rsid w:val="00D43933"/>
    <w:rsid w:val="00D43FFF"/>
    <w:rsid w:val="00D45C89"/>
    <w:rsid w:val="00D46840"/>
    <w:rsid w:val="00D5256C"/>
    <w:rsid w:val="00D573F4"/>
    <w:rsid w:val="00D61B3A"/>
    <w:rsid w:val="00D64EAB"/>
    <w:rsid w:val="00D67B33"/>
    <w:rsid w:val="00D76EE1"/>
    <w:rsid w:val="00D77F98"/>
    <w:rsid w:val="00D8175C"/>
    <w:rsid w:val="00D85DC6"/>
    <w:rsid w:val="00D90A5D"/>
    <w:rsid w:val="00D93073"/>
    <w:rsid w:val="00D9508F"/>
    <w:rsid w:val="00D95274"/>
    <w:rsid w:val="00D97E1D"/>
    <w:rsid w:val="00DA187D"/>
    <w:rsid w:val="00DA4546"/>
    <w:rsid w:val="00DB1539"/>
    <w:rsid w:val="00DB59F9"/>
    <w:rsid w:val="00DB5D95"/>
    <w:rsid w:val="00DB5F10"/>
    <w:rsid w:val="00DB681C"/>
    <w:rsid w:val="00DC026B"/>
    <w:rsid w:val="00DC30B6"/>
    <w:rsid w:val="00DC6D95"/>
    <w:rsid w:val="00DD035F"/>
    <w:rsid w:val="00DD1A6E"/>
    <w:rsid w:val="00DD4280"/>
    <w:rsid w:val="00DD45BB"/>
    <w:rsid w:val="00DD5B0E"/>
    <w:rsid w:val="00DE042C"/>
    <w:rsid w:val="00DE15BC"/>
    <w:rsid w:val="00DE41FC"/>
    <w:rsid w:val="00DE7614"/>
    <w:rsid w:val="00DF0445"/>
    <w:rsid w:val="00DF3754"/>
    <w:rsid w:val="00DF6C9C"/>
    <w:rsid w:val="00E026D2"/>
    <w:rsid w:val="00E056D8"/>
    <w:rsid w:val="00E06887"/>
    <w:rsid w:val="00E1432A"/>
    <w:rsid w:val="00E1474D"/>
    <w:rsid w:val="00E15E4D"/>
    <w:rsid w:val="00E2020C"/>
    <w:rsid w:val="00E20E85"/>
    <w:rsid w:val="00E22AE9"/>
    <w:rsid w:val="00E31EC5"/>
    <w:rsid w:val="00E417DF"/>
    <w:rsid w:val="00E46303"/>
    <w:rsid w:val="00E4649C"/>
    <w:rsid w:val="00E465E0"/>
    <w:rsid w:val="00E50795"/>
    <w:rsid w:val="00E50BFD"/>
    <w:rsid w:val="00E6187D"/>
    <w:rsid w:val="00E6195A"/>
    <w:rsid w:val="00E61E65"/>
    <w:rsid w:val="00E64C6E"/>
    <w:rsid w:val="00E65EC8"/>
    <w:rsid w:val="00E70766"/>
    <w:rsid w:val="00E70BA6"/>
    <w:rsid w:val="00E72A95"/>
    <w:rsid w:val="00E7414B"/>
    <w:rsid w:val="00E74B1B"/>
    <w:rsid w:val="00E75733"/>
    <w:rsid w:val="00E76671"/>
    <w:rsid w:val="00E778E4"/>
    <w:rsid w:val="00E81288"/>
    <w:rsid w:val="00E8192F"/>
    <w:rsid w:val="00E826E3"/>
    <w:rsid w:val="00E840CA"/>
    <w:rsid w:val="00E84A69"/>
    <w:rsid w:val="00E914FC"/>
    <w:rsid w:val="00E9460B"/>
    <w:rsid w:val="00E947FA"/>
    <w:rsid w:val="00E94B6A"/>
    <w:rsid w:val="00E955A3"/>
    <w:rsid w:val="00E9786E"/>
    <w:rsid w:val="00EA3FD9"/>
    <w:rsid w:val="00EA5F36"/>
    <w:rsid w:val="00EB31B3"/>
    <w:rsid w:val="00EB5D46"/>
    <w:rsid w:val="00ED4618"/>
    <w:rsid w:val="00ED6ECC"/>
    <w:rsid w:val="00ED7081"/>
    <w:rsid w:val="00ED7696"/>
    <w:rsid w:val="00EE0187"/>
    <w:rsid w:val="00EE0402"/>
    <w:rsid w:val="00EE0DD9"/>
    <w:rsid w:val="00EE0E97"/>
    <w:rsid w:val="00F01FD9"/>
    <w:rsid w:val="00F03BCE"/>
    <w:rsid w:val="00F046EE"/>
    <w:rsid w:val="00F06053"/>
    <w:rsid w:val="00F2036F"/>
    <w:rsid w:val="00F20C2E"/>
    <w:rsid w:val="00F21720"/>
    <w:rsid w:val="00F251AF"/>
    <w:rsid w:val="00F31239"/>
    <w:rsid w:val="00F342EE"/>
    <w:rsid w:val="00F357FF"/>
    <w:rsid w:val="00F3783D"/>
    <w:rsid w:val="00F400DE"/>
    <w:rsid w:val="00F403F2"/>
    <w:rsid w:val="00F41C5F"/>
    <w:rsid w:val="00F421F8"/>
    <w:rsid w:val="00F4318F"/>
    <w:rsid w:val="00F45A41"/>
    <w:rsid w:val="00F50A79"/>
    <w:rsid w:val="00F607F7"/>
    <w:rsid w:val="00F63F54"/>
    <w:rsid w:val="00F64E67"/>
    <w:rsid w:val="00F679D3"/>
    <w:rsid w:val="00F70DE8"/>
    <w:rsid w:val="00F758E4"/>
    <w:rsid w:val="00F94582"/>
    <w:rsid w:val="00F95132"/>
    <w:rsid w:val="00FA0BD8"/>
    <w:rsid w:val="00FA4807"/>
    <w:rsid w:val="00FA4ADC"/>
    <w:rsid w:val="00FA586F"/>
    <w:rsid w:val="00FA705F"/>
    <w:rsid w:val="00FB306D"/>
    <w:rsid w:val="00FC0E58"/>
    <w:rsid w:val="00FC194C"/>
    <w:rsid w:val="00FC38EF"/>
    <w:rsid w:val="00FC4095"/>
    <w:rsid w:val="00FD249D"/>
    <w:rsid w:val="00FD41A2"/>
    <w:rsid w:val="00FD4E76"/>
    <w:rsid w:val="00FD71AC"/>
    <w:rsid w:val="00FD74A8"/>
    <w:rsid w:val="00FE07A3"/>
    <w:rsid w:val="00FE18B1"/>
    <w:rsid w:val="00FE25C4"/>
    <w:rsid w:val="00FE3C18"/>
    <w:rsid w:val="00FE6888"/>
    <w:rsid w:val="00FE6947"/>
    <w:rsid w:val="00FE7C43"/>
    <w:rsid w:val="00FF3F9D"/>
    <w:rsid w:val="00FF63BD"/>
    <w:rsid w:val="00FF764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ABAF7C"/>
  <w15:docId w15:val="{4B524671-8DA2-40D6-A56F-D2FF7E974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0" w:qFormat="1"/>
    <w:lsdException w:name="heading 2" w:semiHidden="1" w:uiPriority="1" w:unhideWhenUsed="1" w:qFormat="1"/>
    <w:lsdException w:name="heading 3" w:semiHidden="1" w:uiPriority="2" w:unhideWhenUsed="1"/>
    <w:lsdException w:name="heading 4" w:semiHidden="1" w:uiPriority="3" w:unhideWhenUsed="1" w:qFormat="1"/>
    <w:lsdException w:name="heading 5" w:semiHidden="1" w:uiPriority="4"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F403F2"/>
    <w:pPr>
      <w:spacing w:after="160" w:line="480" w:lineRule="auto"/>
    </w:pPr>
    <w:rPr>
      <w:rFonts w:ascii="Times New Roman" w:hAnsi="Times New Roman" w:cs="Times New Roman"/>
      <w:sz w:val="24"/>
      <w:szCs w:val="24"/>
    </w:rPr>
  </w:style>
  <w:style w:type="paragraph" w:styleId="Heading1">
    <w:name w:val="heading 1"/>
    <w:aliases w:val="PracticumTitle"/>
    <w:basedOn w:val="Normal"/>
    <w:next w:val="Normal"/>
    <w:link w:val="Heading1Char"/>
    <w:qFormat/>
    <w:rsid w:val="00DB1539"/>
    <w:pPr>
      <w:spacing w:before="960" w:after="3000"/>
      <w:contextualSpacing/>
      <w:jc w:val="center"/>
      <w:outlineLvl w:val="0"/>
    </w:pPr>
    <w:rPr>
      <w:rFonts w:eastAsiaTheme="majorEastAsia" w:cstheme="majorBidi"/>
      <w:spacing w:val="-10"/>
      <w:kern w:val="28"/>
      <w:sz w:val="32"/>
      <w:szCs w:val="56"/>
    </w:rPr>
  </w:style>
  <w:style w:type="paragraph" w:styleId="Heading2">
    <w:name w:val="heading 2"/>
    <w:aliases w:val="PSection Title"/>
    <w:next w:val="BodyText"/>
    <w:link w:val="Heading2Char"/>
    <w:uiPriority w:val="1"/>
    <w:qFormat/>
    <w:rsid w:val="00703AB8"/>
    <w:pPr>
      <w:spacing w:before="480" w:after="480" w:line="480" w:lineRule="auto"/>
      <w:jc w:val="center"/>
      <w:outlineLvl w:val="1"/>
    </w:pPr>
    <w:rPr>
      <w:rFonts w:ascii="Times New Roman" w:eastAsiaTheme="majorEastAsia" w:hAnsi="Times New Roman" w:cstheme="majorBidi"/>
      <w:sz w:val="28"/>
      <w:szCs w:val="26"/>
    </w:rPr>
  </w:style>
  <w:style w:type="paragraph" w:styleId="Heading3">
    <w:name w:val="heading 3"/>
    <w:aliases w:val="SectionTitle/A-head"/>
    <w:basedOn w:val="Normal"/>
    <w:next w:val="Normal"/>
    <w:link w:val="Heading3Char"/>
    <w:uiPriority w:val="2"/>
    <w:rsid w:val="00422711"/>
    <w:pPr>
      <w:spacing w:before="520" w:after="0"/>
      <w:contextualSpacing/>
      <w:jc w:val="center"/>
      <w:outlineLvl w:val="2"/>
    </w:pPr>
    <w:rPr>
      <w:shd w:val="clear" w:color="auto" w:fill="FFFFFF"/>
    </w:rPr>
  </w:style>
  <w:style w:type="paragraph" w:styleId="Heading4">
    <w:name w:val="heading 4"/>
    <w:aliases w:val="PB-Head,B-Head"/>
    <w:next w:val="BodyText"/>
    <w:link w:val="Heading4Char"/>
    <w:uiPriority w:val="3"/>
    <w:qFormat/>
    <w:rsid w:val="00AD0D20"/>
    <w:pPr>
      <w:keepNext/>
      <w:spacing w:before="360" w:after="120" w:line="360" w:lineRule="auto"/>
      <w:outlineLvl w:val="3"/>
    </w:pPr>
    <w:rPr>
      <w:rFonts w:ascii="Times New Roman" w:hAnsi="Times New Roman" w:cs="Times New Roman"/>
      <w:sz w:val="24"/>
      <w:szCs w:val="24"/>
      <w:shd w:val="clear" w:color="auto" w:fill="FFFFFF"/>
    </w:rPr>
  </w:style>
  <w:style w:type="paragraph" w:styleId="Heading5">
    <w:name w:val="heading 5"/>
    <w:aliases w:val="PC-Head"/>
    <w:basedOn w:val="C-BodyText"/>
    <w:next w:val="C-BodyText"/>
    <w:link w:val="Heading5Char"/>
    <w:uiPriority w:val="4"/>
    <w:qFormat/>
    <w:rsid w:val="00111534"/>
    <w:pPr>
      <w:spacing w:before="240"/>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racticumTitle Char"/>
    <w:basedOn w:val="DefaultParagraphFont"/>
    <w:link w:val="Heading1"/>
    <w:rsid w:val="00DB1539"/>
    <w:rPr>
      <w:rFonts w:ascii="Times New Roman" w:eastAsiaTheme="majorEastAsia" w:hAnsi="Times New Roman" w:cstheme="majorBidi"/>
      <w:spacing w:val="-10"/>
      <w:kern w:val="28"/>
      <w:sz w:val="32"/>
      <w:szCs w:val="56"/>
    </w:rPr>
  </w:style>
  <w:style w:type="character" w:customStyle="1" w:styleId="Heading2Char">
    <w:name w:val="Heading 2 Char"/>
    <w:aliases w:val="PSection Title Char"/>
    <w:basedOn w:val="DefaultParagraphFont"/>
    <w:link w:val="Heading2"/>
    <w:uiPriority w:val="1"/>
    <w:rsid w:val="00703AB8"/>
    <w:rPr>
      <w:rFonts w:ascii="Times New Roman" w:eastAsiaTheme="majorEastAsia" w:hAnsi="Times New Roman" w:cstheme="majorBidi"/>
      <w:sz w:val="28"/>
      <w:szCs w:val="26"/>
    </w:rPr>
  </w:style>
  <w:style w:type="character" w:customStyle="1" w:styleId="Heading3Char">
    <w:name w:val="Heading 3 Char"/>
    <w:aliases w:val="SectionTitle/A-head Char"/>
    <w:basedOn w:val="DefaultParagraphFont"/>
    <w:link w:val="Heading3"/>
    <w:uiPriority w:val="2"/>
    <w:rsid w:val="00422711"/>
    <w:rPr>
      <w:rFonts w:ascii="Times New Roman" w:hAnsi="Times New Roman" w:cs="Times New Roman"/>
      <w:sz w:val="24"/>
      <w:szCs w:val="24"/>
    </w:rPr>
  </w:style>
  <w:style w:type="character" w:customStyle="1" w:styleId="Heading4Char">
    <w:name w:val="Heading 4 Char"/>
    <w:aliases w:val="PB-Head Char,B-Head Char"/>
    <w:basedOn w:val="DefaultParagraphFont"/>
    <w:link w:val="Heading4"/>
    <w:uiPriority w:val="3"/>
    <w:rsid w:val="00AD0D20"/>
    <w:rPr>
      <w:rFonts w:ascii="Times New Roman" w:hAnsi="Times New Roman" w:cs="Times New Roman"/>
      <w:sz w:val="24"/>
      <w:szCs w:val="24"/>
    </w:rPr>
  </w:style>
  <w:style w:type="character" w:customStyle="1" w:styleId="Heading5Char">
    <w:name w:val="Heading 5 Char"/>
    <w:aliases w:val="PC-Head Char"/>
    <w:basedOn w:val="DefaultParagraphFont"/>
    <w:link w:val="Heading5"/>
    <w:uiPriority w:val="4"/>
    <w:rsid w:val="00111534"/>
    <w:rPr>
      <w:rFonts w:ascii="Times New Roman" w:hAnsi="Times New Roman" w:cs="Times New Roman"/>
      <w:sz w:val="24"/>
      <w:szCs w:val="24"/>
      <w:u w:val="single"/>
    </w:rPr>
  </w:style>
  <w:style w:type="paragraph" w:customStyle="1" w:styleId="No-TOC-Heading">
    <w:name w:val="No-TOC-Heading"/>
    <w:uiPriority w:val="6"/>
    <w:rsid w:val="00422711"/>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720AB1"/>
    <w:pPr>
      <w:spacing w:after="2640"/>
      <w:jc w:val="center"/>
    </w:pPr>
    <w:rPr>
      <w:sz w:val="28"/>
    </w:rPr>
  </w:style>
  <w:style w:type="paragraph" w:customStyle="1" w:styleId="Dept-College-Unv">
    <w:name w:val="Dept-College-Unv."/>
    <w:basedOn w:val="Normal"/>
    <w:uiPriority w:val="10"/>
    <w:qFormat/>
    <w:rsid w:val="00B807A5"/>
    <w:pPr>
      <w:spacing w:after="80" w:line="240" w:lineRule="auto"/>
      <w:jc w:val="center"/>
    </w:pPr>
  </w:style>
  <w:style w:type="paragraph" w:customStyle="1" w:styleId="CenteredText">
    <w:name w:val="Centered Text"/>
    <w:aliases w:val="Centered"/>
    <w:basedOn w:val="Normal"/>
    <w:uiPriority w:val="8"/>
    <w:qFormat/>
    <w:rsid w:val="00422711"/>
    <w:pPr>
      <w:spacing w:after="0"/>
      <w:jc w:val="center"/>
    </w:pPr>
    <w:rPr>
      <w:rFonts w:cs="Arial"/>
      <w:color w:val="000000"/>
      <w:szCs w:val="18"/>
      <w:shd w:val="clear" w:color="auto" w:fill="FFFFFF"/>
    </w:rPr>
  </w:style>
  <w:style w:type="paragraph" w:customStyle="1" w:styleId="C-BodyText">
    <w:name w:val="C-Body Text"/>
    <w:aliases w:val="C-Body,PC-Body"/>
    <w:basedOn w:val="BodyText"/>
    <w:next w:val="Normal"/>
    <w:uiPriority w:val="5"/>
    <w:qFormat/>
    <w:rsid w:val="00400B01"/>
    <w:pPr>
      <w:spacing w:after="120"/>
      <w:ind w:firstLine="0"/>
    </w:pPr>
  </w:style>
  <w:style w:type="paragraph" w:customStyle="1" w:styleId="BlockQuote">
    <w:name w:val="Block Quote"/>
    <w:aliases w:val="BlockQuo"/>
    <w:uiPriority w:val="11"/>
    <w:qFormat/>
    <w:rsid w:val="00422711"/>
    <w:pPr>
      <w:spacing w:after="240" w:line="240" w:lineRule="auto"/>
      <w:ind w:left="1440"/>
    </w:pPr>
    <w:rPr>
      <w:rFonts w:ascii="Times New Roman" w:hAnsi="Times New Roman" w:cs="Times New Roman"/>
      <w:sz w:val="24"/>
      <w:szCs w:val="24"/>
      <w:shd w:val="clear" w:color="auto" w:fill="FFFFFF"/>
    </w:rPr>
  </w:style>
  <w:style w:type="paragraph" w:customStyle="1" w:styleId="FigureCell">
    <w:name w:val="FigureCell"/>
    <w:basedOn w:val="TOC1"/>
    <w:link w:val="FigureCellChar"/>
    <w:uiPriority w:val="99"/>
    <w:qFormat/>
    <w:rsid w:val="00602CFC"/>
    <w:pPr>
      <w:tabs>
        <w:tab w:val="left" w:pos="990"/>
      </w:tabs>
      <w:spacing w:before="120"/>
      <w:jc w:val="center"/>
    </w:pPr>
    <w:rPr>
      <w:shd w:val="clear" w:color="auto" w:fill="FFFFFF"/>
    </w:rPr>
  </w:style>
  <w:style w:type="paragraph" w:customStyle="1" w:styleId="TableTitle">
    <w:name w:val="Table Title"/>
    <w:aliases w:val="TableTitle"/>
    <w:basedOn w:val="Normal"/>
    <w:uiPriority w:val="17"/>
    <w:qFormat/>
    <w:rsid w:val="003158DE"/>
    <w:pPr>
      <w:tabs>
        <w:tab w:val="left" w:pos="900"/>
      </w:tabs>
      <w:spacing w:before="240" w:after="240" w:line="240" w:lineRule="auto"/>
      <w:jc w:val="center"/>
    </w:pPr>
    <w:rPr>
      <w:shd w:val="clear" w:color="auto" w:fill="FFFFFF"/>
    </w:rPr>
  </w:style>
  <w:style w:type="paragraph" w:customStyle="1" w:styleId="TableCell">
    <w:name w:val="Table Cell"/>
    <w:aliases w:val="TableCell"/>
    <w:uiPriority w:val="19"/>
    <w:rsid w:val="00422711"/>
    <w:pPr>
      <w:spacing w:after="0" w:line="240" w:lineRule="auto"/>
    </w:pPr>
    <w:rPr>
      <w:rFonts w:ascii="Times New Roman" w:hAnsi="Times New Roman" w:cs="Times New Roman"/>
      <w:sz w:val="24"/>
      <w:szCs w:val="24"/>
      <w:shd w:val="clear" w:color="auto" w:fill="FFFFFF"/>
    </w:rPr>
  </w:style>
  <w:style w:type="paragraph" w:styleId="TOC1">
    <w:name w:val="toc 1"/>
    <w:basedOn w:val="Normal"/>
    <w:next w:val="Normal"/>
    <w:link w:val="TOC1Char"/>
    <w:uiPriority w:val="39"/>
    <w:rsid w:val="00FE07A3"/>
    <w:pPr>
      <w:tabs>
        <w:tab w:val="right" w:leader="dot" w:pos="8640"/>
      </w:tabs>
      <w:spacing w:after="0" w:line="360" w:lineRule="auto"/>
      <w:jc w:val="both"/>
    </w:pPr>
  </w:style>
  <w:style w:type="paragraph" w:styleId="TOC2">
    <w:name w:val="toc 2"/>
    <w:basedOn w:val="Normal"/>
    <w:next w:val="Normal"/>
    <w:uiPriority w:val="39"/>
    <w:rsid w:val="00422711"/>
    <w:pPr>
      <w:tabs>
        <w:tab w:val="right" w:leader="dot" w:pos="8640"/>
      </w:tabs>
      <w:spacing w:after="0"/>
      <w:ind w:left="720"/>
    </w:pPr>
  </w:style>
  <w:style w:type="paragraph" w:styleId="TOC3">
    <w:name w:val="toc 3"/>
    <w:basedOn w:val="Normal"/>
    <w:next w:val="Normal"/>
    <w:uiPriority w:val="39"/>
    <w:rsid w:val="00422711"/>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111534"/>
    <w:pPr>
      <w:spacing w:before="120" w:after="240" w:line="360" w:lineRule="auto"/>
      <w:jc w:val="both"/>
    </w:pPr>
    <w:rPr>
      <w:shd w:val="clear" w:color="auto" w:fill="FFFFFF"/>
    </w:rPr>
  </w:style>
  <w:style w:type="paragraph" w:customStyle="1" w:styleId="NumberedList">
    <w:name w:val="Numbered List"/>
    <w:aliases w:val="Numbers"/>
    <w:uiPriority w:val="14"/>
    <w:qFormat/>
    <w:rsid w:val="00B92D41"/>
    <w:pPr>
      <w:numPr>
        <w:numId w:val="2"/>
      </w:numPr>
      <w:spacing w:after="240" w:line="480" w:lineRule="auto"/>
      <w:jc w:val="both"/>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9A6DEA"/>
    <w:pPr>
      <w:numPr>
        <w:numId w:val="1"/>
      </w:numPr>
      <w:spacing w:before="120" w:after="240" w:line="240" w:lineRule="auto"/>
    </w:pPr>
    <w:rPr>
      <w:rFonts w:ascii="Times New Roman" w:hAnsi="Times New Roman" w:cs="Times New Roman"/>
      <w:sz w:val="24"/>
      <w:szCs w:val="24"/>
      <w:shd w:val="clear" w:color="auto" w:fill="FFFFFF"/>
    </w:rPr>
  </w:style>
  <w:style w:type="paragraph" w:customStyle="1" w:styleId="ReferenceEntry">
    <w:name w:val="Reference Entry"/>
    <w:aliases w:val="RefEntry"/>
    <w:uiPriority w:val="22"/>
    <w:qFormat/>
    <w:rsid w:val="00146C19"/>
    <w:pPr>
      <w:spacing w:after="120" w:line="360" w:lineRule="auto"/>
      <w:ind w:left="720" w:hanging="720"/>
      <w:jc w:val="both"/>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422711"/>
    <w:pPr>
      <w:spacing w:before="13560"/>
    </w:pPr>
  </w:style>
  <w:style w:type="paragraph" w:styleId="Header">
    <w:name w:val="header"/>
    <w:basedOn w:val="Normal"/>
    <w:link w:val="HeaderChar"/>
    <w:uiPriority w:val="24"/>
    <w:unhideWhenUsed/>
    <w:rsid w:val="00422711"/>
    <w:pPr>
      <w:tabs>
        <w:tab w:val="center" w:pos="4680"/>
        <w:tab w:val="right" w:pos="9360"/>
      </w:tabs>
      <w:spacing w:after="0" w:line="240" w:lineRule="auto"/>
      <w:jc w:val="right"/>
    </w:pPr>
  </w:style>
  <w:style w:type="character" w:customStyle="1" w:styleId="HeaderChar">
    <w:name w:val="Header Char"/>
    <w:basedOn w:val="DefaultParagraphFont"/>
    <w:link w:val="Header"/>
    <w:uiPriority w:val="24"/>
    <w:rsid w:val="00422711"/>
    <w:rPr>
      <w:rFonts w:ascii="Times New Roman" w:hAnsi="Times New Roman" w:cs="Times New Roman"/>
      <w:sz w:val="24"/>
      <w:szCs w:val="24"/>
    </w:rPr>
  </w:style>
  <w:style w:type="paragraph" w:styleId="Footer">
    <w:name w:val="footer"/>
    <w:basedOn w:val="Normal"/>
    <w:link w:val="FooterChar"/>
    <w:uiPriority w:val="99"/>
    <w:unhideWhenUsed/>
    <w:rsid w:val="00422711"/>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422711"/>
    <w:rPr>
      <w:rFonts w:ascii="Times New Roman" w:hAnsi="Times New Roman" w:cs="Times New Roman"/>
      <w:sz w:val="24"/>
      <w:szCs w:val="24"/>
    </w:rPr>
  </w:style>
  <w:style w:type="character" w:styleId="Hyperlink">
    <w:name w:val="Hyperlink"/>
    <w:basedOn w:val="DefaultParagraphFont"/>
    <w:uiPriority w:val="99"/>
    <w:rsid w:val="00422711"/>
    <w:rPr>
      <w:color w:val="0000FF" w:themeColor="hyperlink"/>
      <w:u w:val="single"/>
    </w:rPr>
  </w:style>
  <w:style w:type="character" w:styleId="CommentReference">
    <w:name w:val="annotation reference"/>
    <w:basedOn w:val="DefaultParagraphFont"/>
    <w:uiPriority w:val="99"/>
    <w:semiHidden/>
    <w:unhideWhenUsed/>
    <w:rsid w:val="00422711"/>
    <w:rPr>
      <w:sz w:val="16"/>
      <w:szCs w:val="16"/>
    </w:rPr>
  </w:style>
  <w:style w:type="paragraph" w:styleId="CommentText">
    <w:name w:val="annotation text"/>
    <w:basedOn w:val="Normal"/>
    <w:link w:val="CommentTextChar"/>
    <w:uiPriority w:val="99"/>
    <w:semiHidden/>
    <w:unhideWhenUsed/>
    <w:rsid w:val="00422711"/>
    <w:pPr>
      <w:spacing w:line="240" w:lineRule="auto"/>
    </w:pPr>
    <w:rPr>
      <w:sz w:val="20"/>
      <w:szCs w:val="20"/>
    </w:rPr>
  </w:style>
  <w:style w:type="character" w:customStyle="1" w:styleId="CommentTextChar">
    <w:name w:val="Comment Text Char"/>
    <w:basedOn w:val="DefaultParagraphFont"/>
    <w:link w:val="CommentText"/>
    <w:uiPriority w:val="99"/>
    <w:semiHidden/>
    <w:rsid w:val="00422711"/>
    <w:rPr>
      <w:rFonts w:ascii="Times New Roman" w:hAnsi="Times New Roman" w:cs="Times New Roman"/>
      <w:sz w:val="20"/>
      <w:szCs w:val="20"/>
    </w:rPr>
  </w:style>
  <w:style w:type="paragraph" w:customStyle="1" w:styleId="TableDescription">
    <w:name w:val="Table Description"/>
    <w:aliases w:val="TableDesc"/>
    <w:basedOn w:val="FigureDescription"/>
    <w:uiPriority w:val="18"/>
    <w:qFormat/>
    <w:rsid w:val="003158DE"/>
    <w:pPr>
      <w:spacing w:before="240"/>
    </w:pPr>
  </w:style>
  <w:style w:type="paragraph" w:styleId="TOC4">
    <w:name w:val="toc 4"/>
    <w:basedOn w:val="Normal"/>
    <w:next w:val="Normal"/>
    <w:uiPriority w:val="39"/>
    <w:rsid w:val="00422711"/>
    <w:pPr>
      <w:tabs>
        <w:tab w:val="right" w:leader="dot" w:pos="8640"/>
      </w:tabs>
      <w:spacing w:after="0"/>
      <w:ind w:left="2160"/>
    </w:pPr>
  </w:style>
  <w:style w:type="character" w:styleId="PlaceholderText">
    <w:name w:val="Placeholder Text"/>
    <w:basedOn w:val="DefaultParagraphFont"/>
    <w:uiPriority w:val="99"/>
    <w:semiHidden/>
    <w:rsid w:val="00422711"/>
    <w:rPr>
      <w:color w:val="808080"/>
    </w:rPr>
  </w:style>
  <w:style w:type="paragraph" w:styleId="BodyText">
    <w:name w:val="Body Text"/>
    <w:aliases w:val="Body,P-Body"/>
    <w:basedOn w:val="Normal"/>
    <w:link w:val="BodyTextChar"/>
    <w:uiPriority w:val="7"/>
    <w:qFormat/>
    <w:rsid w:val="00F4318F"/>
    <w:pPr>
      <w:spacing w:before="120" w:after="0" w:line="360" w:lineRule="auto"/>
      <w:ind w:firstLine="720"/>
      <w:jc w:val="both"/>
    </w:pPr>
    <w:rPr>
      <w:shd w:val="clear" w:color="auto" w:fill="FFFFFF"/>
    </w:rPr>
  </w:style>
  <w:style w:type="character" w:customStyle="1" w:styleId="BodyTextChar">
    <w:name w:val="Body Text Char"/>
    <w:aliases w:val="Body Char,P-Body Char"/>
    <w:basedOn w:val="DefaultParagraphFont"/>
    <w:link w:val="BodyText"/>
    <w:uiPriority w:val="7"/>
    <w:rsid w:val="00F4318F"/>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22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711"/>
    <w:rPr>
      <w:rFonts w:ascii="Tahoma" w:hAnsi="Tahoma" w:cs="Tahoma"/>
      <w:sz w:val="16"/>
      <w:szCs w:val="16"/>
    </w:rPr>
  </w:style>
  <w:style w:type="character" w:customStyle="1" w:styleId="fontstyle01">
    <w:name w:val="fontstyle01"/>
    <w:basedOn w:val="DefaultParagraphFont"/>
    <w:rsid w:val="006B06B2"/>
    <w:rPr>
      <w:rFonts w:ascii="Calibri" w:hAnsi="Calibri" w:cs="Calibri" w:hint="default"/>
      <w:b w:val="0"/>
      <w:bCs w:val="0"/>
      <w:i w:val="0"/>
      <w:iCs w:val="0"/>
      <w:color w:val="000000"/>
      <w:sz w:val="54"/>
      <w:szCs w:val="54"/>
    </w:rPr>
  </w:style>
  <w:style w:type="character" w:customStyle="1" w:styleId="fontstyle21">
    <w:name w:val="fontstyle21"/>
    <w:basedOn w:val="DefaultParagraphFont"/>
    <w:rsid w:val="006B06B2"/>
    <w:rPr>
      <w:rFonts w:ascii="Calibri" w:hAnsi="Calibri" w:cs="Calibri" w:hint="default"/>
      <w:b/>
      <w:bCs/>
      <w:i w:val="0"/>
      <w:iCs w:val="0"/>
      <w:color w:val="E46C0A"/>
      <w:sz w:val="54"/>
      <w:szCs w:val="54"/>
    </w:rPr>
  </w:style>
  <w:style w:type="character" w:customStyle="1" w:styleId="fontstyle31">
    <w:name w:val="fontstyle31"/>
    <w:basedOn w:val="DefaultParagraphFont"/>
    <w:rsid w:val="006B06B2"/>
    <w:rPr>
      <w:rFonts w:ascii="Arial" w:hAnsi="Arial" w:cs="Arial" w:hint="default"/>
      <w:b w:val="0"/>
      <w:bCs w:val="0"/>
      <w:i w:val="0"/>
      <w:iCs w:val="0"/>
      <w:color w:val="E46C0A"/>
      <w:sz w:val="54"/>
      <w:szCs w:val="54"/>
    </w:rPr>
  </w:style>
  <w:style w:type="character" w:customStyle="1" w:styleId="FigureCellChar">
    <w:name w:val="FigureCell Char"/>
    <w:basedOn w:val="DefaultParagraphFont"/>
    <w:link w:val="FigureCell"/>
    <w:uiPriority w:val="99"/>
    <w:rsid w:val="00602CFC"/>
    <w:rPr>
      <w:rFonts w:ascii="Times New Roman" w:hAnsi="Times New Roman" w:cs="Times New Roman"/>
      <w:sz w:val="24"/>
      <w:szCs w:val="24"/>
    </w:rPr>
  </w:style>
  <w:style w:type="paragraph" w:styleId="TOCHeading">
    <w:name w:val="TOC Heading"/>
    <w:basedOn w:val="Heading1"/>
    <w:next w:val="Normal"/>
    <w:uiPriority w:val="39"/>
    <w:unhideWhenUsed/>
    <w:qFormat/>
    <w:rsid w:val="00F06053"/>
    <w:pPr>
      <w:keepNext/>
      <w:keepLines/>
      <w:spacing w:before="240" w:after="0" w:line="259" w:lineRule="auto"/>
      <w:contextualSpacing w:val="0"/>
      <w:jc w:val="left"/>
      <w:outlineLvl w:val="9"/>
    </w:pPr>
    <w:rPr>
      <w:rFonts w:asciiTheme="majorHAnsi" w:hAnsiTheme="majorHAnsi"/>
      <w:color w:val="365F91" w:themeColor="accent1" w:themeShade="BF"/>
      <w:spacing w:val="0"/>
      <w:kern w:val="0"/>
      <w:szCs w:val="32"/>
    </w:rPr>
  </w:style>
  <w:style w:type="paragraph" w:styleId="TOC9">
    <w:name w:val="toc 9"/>
    <w:basedOn w:val="Normal"/>
    <w:next w:val="Normal"/>
    <w:autoRedefine/>
    <w:uiPriority w:val="39"/>
    <w:unhideWhenUsed/>
    <w:rsid w:val="00E6187D"/>
    <w:pPr>
      <w:tabs>
        <w:tab w:val="right" w:leader="dot" w:pos="8990"/>
      </w:tabs>
      <w:spacing w:after="100"/>
      <w:jc w:val="both"/>
    </w:pPr>
  </w:style>
  <w:style w:type="paragraph" w:styleId="TOC6">
    <w:name w:val="toc 6"/>
    <w:aliases w:val="LOTs"/>
    <w:basedOn w:val="Normal"/>
    <w:next w:val="Normal"/>
    <w:autoRedefine/>
    <w:uiPriority w:val="39"/>
    <w:semiHidden/>
    <w:unhideWhenUsed/>
    <w:rsid w:val="00F06053"/>
    <w:pPr>
      <w:spacing w:after="100"/>
      <w:ind w:left="1200"/>
    </w:pPr>
  </w:style>
  <w:style w:type="character" w:styleId="Emphasis">
    <w:name w:val="Emphasis"/>
    <w:basedOn w:val="DefaultParagraphFont"/>
    <w:uiPriority w:val="20"/>
    <w:qFormat/>
    <w:rsid w:val="007B63E3"/>
    <w:rPr>
      <w:i/>
      <w:iCs/>
    </w:rPr>
  </w:style>
  <w:style w:type="paragraph" w:customStyle="1" w:styleId="FigureTitle">
    <w:name w:val="FigureTitle"/>
    <w:basedOn w:val="TOC1"/>
    <w:link w:val="FigureTitleChar"/>
    <w:uiPriority w:val="99"/>
    <w:rsid w:val="000F7BC5"/>
    <w:pPr>
      <w:jc w:val="center"/>
    </w:pPr>
    <w:rPr>
      <w:noProof/>
    </w:rPr>
  </w:style>
  <w:style w:type="character" w:styleId="IntenseEmphasis">
    <w:name w:val="Intense Emphasis"/>
    <w:basedOn w:val="DefaultParagraphFont"/>
    <w:uiPriority w:val="21"/>
    <w:qFormat/>
    <w:rsid w:val="007B63E3"/>
    <w:rPr>
      <w:i/>
      <w:iCs/>
      <w:color w:val="4F81BD" w:themeColor="accent1"/>
    </w:rPr>
  </w:style>
  <w:style w:type="character" w:customStyle="1" w:styleId="TOC1Char">
    <w:name w:val="TOC 1 Char"/>
    <w:basedOn w:val="DefaultParagraphFont"/>
    <w:link w:val="TOC1"/>
    <w:uiPriority w:val="39"/>
    <w:rsid w:val="00FE07A3"/>
    <w:rPr>
      <w:rFonts w:ascii="Times New Roman" w:hAnsi="Times New Roman" w:cs="Times New Roman"/>
      <w:sz w:val="24"/>
      <w:szCs w:val="24"/>
    </w:rPr>
  </w:style>
  <w:style w:type="character" w:customStyle="1" w:styleId="FigureTitleChar">
    <w:name w:val="FigureTitle Char"/>
    <w:basedOn w:val="TOC1Char"/>
    <w:link w:val="FigureTitle"/>
    <w:uiPriority w:val="99"/>
    <w:rsid w:val="000F7BC5"/>
    <w:rPr>
      <w:rFonts w:ascii="Times New Roman" w:hAnsi="Times New Roman" w:cs="Times New Roman"/>
      <w:noProof/>
      <w:sz w:val="24"/>
      <w:szCs w:val="24"/>
    </w:rPr>
  </w:style>
  <w:style w:type="paragraph" w:styleId="TableofFigures">
    <w:name w:val="table of figures"/>
    <w:aliases w:val="TableofFigures"/>
    <w:basedOn w:val="Normal"/>
    <w:next w:val="Normal"/>
    <w:uiPriority w:val="99"/>
    <w:unhideWhenUsed/>
    <w:rsid w:val="00FE07A3"/>
    <w:pPr>
      <w:spacing w:after="0" w:line="360" w:lineRule="auto"/>
      <w:jc w:val="both"/>
    </w:pPr>
  </w:style>
  <w:style w:type="table" w:customStyle="1" w:styleId="TableGridLight1">
    <w:name w:val="Table Grid Light1"/>
    <w:basedOn w:val="TableNormal"/>
    <w:uiPriority w:val="40"/>
    <w:rsid w:val="007B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A664F"/>
    <w:pPr>
      <w:spacing w:before="100" w:beforeAutospacing="1" w:after="100" w:afterAutospacing="1" w:line="240" w:lineRule="auto"/>
    </w:pPr>
    <w:rPr>
      <w:rFonts w:eastAsia="Times New Roman"/>
    </w:rPr>
  </w:style>
  <w:style w:type="table" w:styleId="TableGrid">
    <w:name w:val="Table Grid"/>
    <w:basedOn w:val="TableNormal"/>
    <w:uiPriority w:val="39"/>
    <w:rsid w:val="006F5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47A4"/>
    <w:rPr>
      <w:b/>
      <w:bCs/>
    </w:rPr>
  </w:style>
  <w:style w:type="character" w:customStyle="1" w:styleId="move1">
    <w:name w:val="move1"/>
    <w:basedOn w:val="DefaultParagraphFont"/>
    <w:rsid w:val="003668DE"/>
  </w:style>
  <w:style w:type="character" w:customStyle="1" w:styleId="move2">
    <w:name w:val="move2"/>
    <w:basedOn w:val="DefaultParagraphFont"/>
    <w:rsid w:val="003668DE"/>
  </w:style>
  <w:style w:type="character" w:customStyle="1" w:styleId="move3">
    <w:name w:val="move3"/>
    <w:basedOn w:val="DefaultParagraphFont"/>
    <w:rsid w:val="003668DE"/>
  </w:style>
  <w:style w:type="paragraph" w:styleId="ListParagraph">
    <w:name w:val="List Paragraph"/>
    <w:basedOn w:val="Normal"/>
    <w:uiPriority w:val="34"/>
    <w:qFormat/>
    <w:rsid w:val="000E6CBB"/>
    <w:pPr>
      <w:spacing w:line="259" w:lineRule="auto"/>
      <w:ind w:left="720"/>
      <w:contextualSpacing/>
    </w:pPr>
    <w:rPr>
      <w:rFonts w:asciiTheme="minorHAnsi" w:hAnsiTheme="minorHAnsi" w:cstheme="minorBidi"/>
      <w:sz w:val="22"/>
      <w:szCs w:val="22"/>
    </w:rPr>
  </w:style>
  <w:style w:type="paragraph" w:customStyle="1" w:styleId="AutoTableStyle">
    <w:name w:val="AutoTableStyle"/>
    <w:basedOn w:val="Normal"/>
    <w:link w:val="AutoTableStyleChar"/>
    <w:uiPriority w:val="99"/>
    <w:qFormat/>
    <w:rsid w:val="00A437A6"/>
    <w:pPr>
      <w:spacing w:after="0" w:line="360" w:lineRule="auto"/>
      <w:jc w:val="both"/>
    </w:pPr>
    <w:rPr>
      <w:rFonts w:eastAsia="Times New Roman"/>
      <w:iCs/>
    </w:rPr>
  </w:style>
  <w:style w:type="paragraph" w:customStyle="1" w:styleId="BulletDescription">
    <w:name w:val="Bullet Description"/>
    <w:aliases w:val="BulletDesc."/>
    <w:basedOn w:val="Normal"/>
    <w:link w:val="BulletDescriptionChar"/>
    <w:uiPriority w:val="99"/>
    <w:qFormat/>
    <w:rsid w:val="00517804"/>
    <w:pPr>
      <w:spacing w:after="80"/>
      <w:ind w:left="1080"/>
      <w:jc w:val="both"/>
    </w:pPr>
    <w:rPr>
      <w:rFonts w:eastAsia="Times New Roman"/>
    </w:rPr>
  </w:style>
  <w:style w:type="character" w:customStyle="1" w:styleId="AutoTableStyleChar">
    <w:name w:val="AutoTableStyle Char"/>
    <w:basedOn w:val="DefaultParagraphFont"/>
    <w:link w:val="AutoTableStyle"/>
    <w:uiPriority w:val="99"/>
    <w:rsid w:val="00A437A6"/>
    <w:rPr>
      <w:rFonts w:ascii="Times New Roman" w:eastAsia="Times New Roman" w:hAnsi="Times New Roman" w:cs="Times New Roman"/>
      <w:iCs/>
      <w:sz w:val="24"/>
      <w:szCs w:val="24"/>
    </w:rPr>
  </w:style>
  <w:style w:type="character" w:customStyle="1" w:styleId="BulletDescriptionChar">
    <w:name w:val="Bullet Description Char"/>
    <w:aliases w:val="BulletDesc. Char"/>
    <w:basedOn w:val="DefaultParagraphFont"/>
    <w:link w:val="BulletDescription"/>
    <w:uiPriority w:val="99"/>
    <w:rsid w:val="00517804"/>
    <w:rPr>
      <w:rFonts w:ascii="Times New Roman" w:eastAsia="Times New Roman" w:hAnsi="Times New Roman" w:cs="Times New Roman"/>
      <w:sz w:val="24"/>
      <w:szCs w:val="24"/>
    </w:rPr>
  </w:style>
  <w:style w:type="paragraph" w:customStyle="1" w:styleId="FigureTitle0">
    <w:name w:val="Figure Title"/>
    <w:aliases w:val="FigTitle"/>
    <w:next w:val="FigureDescription"/>
    <w:link w:val="FigureTitleChar0"/>
    <w:uiPriority w:val="20"/>
    <w:rsid w:val="00743769"/>
    <w:pPr>
      <w:tabs>
        <w:tab w:val="left" w:pos="990"/>
      </w:tabs>
      <w:spacing w:before="240" w:after="0" w:line="480" w:lineRule="auto"/>
      <w:jc w:val="center"/>
    </w:pPr>
    <w:rPr>
      <w:rFonts w:ascii="Times New Roman" w:hAnsi="Times New Roman" w:cs="Times New Roman"/>
      <w:sz w:val="24"/>
      <w:szCs w:val="24"/>
      <w:shd w:val="clear" w:color="auto" w:fill="FFFFFF"/>
    </w:rPr>
  </w:style>
  <w:style w:type="character" w:customStyle="1" w:styleId="FigureTitleChar0">
    <w:name w:val="Figure Title Char"/>
    <w:aliases w:val="FigTitle Char"/>
    <w:basedOn w:val="DefaultParagraphFont"/>
    <w:link w:val="FigureTitle0"/>
    <w:uiPriority w:val="20"/>
    <w:rsid w:val="00743769"/>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8656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567A"/>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6567A"/>
    <w:rPr>
      <w:vertAlign w:val="superscript"/>
    </w:rPr>
  </w:style>
  <w:style w:type="paragraph" w:customStyle="1" w:styleId="TableParagraph">
    <w:name w:val="Table Paragraph"/>
    <w:basedOn w:val="Normal"/>
    <w:uiPriority w:val="1"/>
    <w:qFormat/>
    <w:rsid w:val="00037EFC"/>
    <w:pPr>
      <w:widowControl w:val="0"/>
      <w:autoSpaceDE w:val="0"/>
      <w:autoSpaceDN w:val="0"/>
      <w:spacing w:after="0" w:line="274" w:lineRule="exact"/>
      <w:ind w:left="4"/>
    </w:pPr>
    <w:rPr>
      <w:rFonts w:ascii="Arial" w:eastAsia="Arial" w:hAnsi="Arial" w:cs="Arial"/>
      <w:sz w:val="22"/>
      <w:szCs w:val="22"/>
    </w:rPr>
  </w:style>
  <w:style w:type="paragraph" w:styleId="Caption">
    <w:name w:val="caption"/>
    <w:basedOn w:val="Normal"/>
    <w:next w:val="Normal"/>
    <w:uiPriority w:val="35"/>
    <w:unhideWhenUsed/>
    <w:qFormat/>
    <w:rsid w:val="00A31120"/>
    <w:pPr>
      <w:spacing w:after="200" w:line="240" w:lineRule="auto"/>
    </w:pPr>
    <w:rPr>
      <w:i/>
      <w:iCs/>
      <w:color w:val="1F497D" w:themeColor="text2"/>
      <w:sz w:val="18"/>
      <w:szCs w:val="18"/>
    </w:rPr>
  </w:style>
  <w:style w:type="paragraph" w:styleId="Bibliography">
    <w:name w:val="Bibliography"/>
    <w:basedOn w:val="Normal"/>
    <w:next w:val="Normal"/>
    <w:uiPriority w:val="37"/>
    <w:unhideWhenUsed/>
    <w:rsid w:val="006403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73257">
      <w:bodyDiv w:val="1"/>
      <w:marLeft w:val="0"/>
      <w:marRight w:val="0"/>
      <w:marTop w:val="0"/>
      <w:marBottom w:val="0"/>
      <w:divBdr>
        <w:top w:val="none" w:sz="0" w:space="0" w:color="auto"/>
        <w:left w:val="none" w:sz="0" w:space="0" w:color="auto"/>
        <w:bottom w:val="none" w:sz="0" w:space="0" w:color="auto"/>
        <w:right w:val="none" w:sz="0" w:space="0" w:color="auto"/>
      </w:divBdr>
    </w:div>
    <w:div w:id="148521947">
      <w:bodyDiv w:val="1"/>
      <w:marLeft w:val="0"/>
      <w:marRight w:val="0"/>
      <w:marTop w:val="0"/>
      <w:marBottom w:val="0"/>
      <w:divBdr>
        <w:top w:val="none" w:sz="0" w:space="0" w:color="auto"/>
        <w:left w:val="none" w:sz="0" w:space="0" w:color="auto"/>
        <w:bottom w:val="none" w:sz="0" w:space="0" w:color="auto"/>
        <w:right w:val="none" w:sz="0" w:space="0" w:color="auto"/>
      </w:divBdr>
    </w:div>
    <w:div w:id="152648051">
      <w:bodyDiv w:val="1"/>
      <w:marLeft w:val="0"/>
      <w:marRight w:val="0"/>
      <w:marTop w:val="0"/>
      <w:marBottom w:val="0"/>
      <w:divBdr>
        <w:top w:val="none" w:sz="0" w:space="0" w:color="auto"/>
        <w:left w:val="none" w:sz="0" w:space="0" w:color="auto"/>
        <w:bottom w:val="none" w:sz="0" w:space="0" w:color="auto"/>
        <w:right w:val="none" w:sz="0" w:space="0" w:color="auto"/>
      </w:divBdr>
    </w:div>
    <w:div w:id="184909386">
      <w:bodyDiv w:val="1"/>
      <w:marLeft w:val="0"/>
      <w:marRight w:val="0"/>
      <w:marTop w:val="0"/>
      <w:marBottom w:val="0"/>
      <w:divBdr>
        <w:top w:val="none" w:sz="0" w:space="0" w:color="auto"/>
        <w:left w:val="none" w:sz="0" w:space="0" w:color="auto"/>
        <w:bottom w:val="none" w:sz="0" w:space="0" w:color="auto"/>
        <w:right w:val="none" w:sz="0" w:space="0" w:color="auto"/>
      </w:divBdr>
    </w:div>
    <w:div w:id="187261953">
      <w:bodyDiv w:val="1"/>
      <w:marLeft w:val="0"/>
      <w:marRight w:val="0"/>
      <w:marTop w:val="0"/>
      <w:marBottom w:val="0"/>
      <w:divBdr>
        <w:top w:val="none" w:sz="0" w:space="0" w:color="auto"/>
        <w:left w:val="none" w:sz="0" w:space="0" w:color="auto"/>
        <w:bottom w:val="none" w:sz="0" w:space="0" w:color="auto"/>
        <w:right w:val="none" w:sz="0" w:space="0" w:color="auto"/>
      </w:divBdr>
    </w:div>
    <w:div w:id="212891595">
      <w:bodyDiv w:val="1"/>
      <w:marLeft w:val="0"/>
      <w:marRight w:val="0"/>
      <w:marTop w:val="0"/>
      <w:marBottom w:val="0"/>
      <w:divBdr>
        <w:top w:val="none" w:sz="0" w:space="0" w:color="auto"/>
        <w:left w:val="none" w:sz="0" w:space="0" w:color="auto"/>
        <w:bottom w:val="none" w:sz="0" w:space="0" w:color="auto"/>
        <w:right w:val="none" w:sz="0" w:space="0" w:color="auto"/>
      </w:divBdr>
    </w:div>
    <w:div w:id="252514289">
      <w:bodyDiv w:val="1"/>
      <w:marLeft w:val="0"/>
      <w:marRight w:val="0"/>
      <w:marTop w:val="0"/>
      <w:marBottom w:val="0"/>
      <w:divBdr>
        <w:top w:val="none" w:sz="0" w:space="0" w:color="auto"/>
        <w:left w:val="none" w:sz="0" w:space="0" w:color="auto"/>
        <w:bottom w:val="none" w:sz="0" w:space="0" w:color="auto"/>
        <w:right w:val="none" w:sz="0" w:space="0" w:color="auto"/>
      </w:divBdr>
    </w:div>
    <w:div w:id="309795548">
      <w:bodyDiv w:val="1"/>
      <w:marLeft w:val="0"/>
      <w:marRight w:val="0"/>
      <w:marTop w:val="0"/>
      <w:marBottom w:val="0"/>
      <w:divBdr>
        <w:top w:val="none" w:sz="0" w:space="0" w:color="auto"/>
        <w:left w:val="none" w:sz="0" w:space="0" w:color="auto"/>
        <w:bottom w:val="none" w:sz="0" w:space="0" w:color="auto"/>
        <w:right w:val="none" w:sz="0" w:space="0" w:color="auto"/>
      </w:divBdr>
    </w:div>
    <w:div w:id="328750332">
      <w:bodyDiv w:val="1"/>
      <w:marLeft w:val="0"/>
      <w:marRight w:val="0"/>
      <w:marTop w:val="0"/>
      <w:marBottom w:val="0"/>
      <w:divBdr>
        <w:top w:val="none" w:sz="0" w:space="0" w:color="auto"/>
        <w:left w:val="none" w:sz="0" w:space="0" w:color="auto"/>
        <w:bottom w:val="none" w:sz="0" w:space="0" w:color="auto"/>
        <w:right w:val="none" w:sz="0" w:space="0" w:color="auto"/>
      </w:divBdr>
    </w:div>
    <w:div w:id="334574277">
      <w:bodyDiv w:val="1"/>
      <w:marLeft w:val="0"/>
      <w:marRight w:val="0"/>
      <w:marTop w:val="0"/>
      <w:marBottom w:val="0"/>
      <w:divBdr>
        <w:top w:val="none" w:sz="0" w:space="0" w:color="auto"/>
        <w:left w:val="none" w:sz="0" w:space="0" w:color="auto"/>
        <w:bottom w:val="none" w:sz="0" w:space="0" w:color="auto"/>
        <w:right w:val="none" w:sz="0" w:space="0" w:color="auto"/>
      </w:divBdr>
    </w:div>
    <w:div w:id="447748066">
      <w:bodyDiv w:val="1"/>
      <w:marLeft w:val="0"/>
      <w:marRight w:val="0"/>
      <w:marTop w:val="0"/>
      <w:marBottom w:val="0"/>
      <w:divBdr>
        <w:top w:val="none" w:sz="0" w:space="0" w:color="auto"/>
        <w:left w:val="none" w:sz="0" w:space="0" w:color="auto"/>
        <w:bottom w:val="none" w:sz="0" w:space="0" w:color="auto"/>
        <w:right w:val="none" w:sz="0" w:space="0" w:color="auto"/>
      </w:divBdr>
    </w:div>
    <w:div w:id="453866006">
      <w:bodyDiv w:val="1"/>
      <w:marLeft w:val="0"/>
      <w:marRight w:val="0"/>
      <w:marTop w:val="0"/>
      <w:marBottom w:val="0"/>
      <w:divBdr>
        <w:top w:val="none" w:sz="0" w:space="0" w:color="auto"/>
        <w:left w:val="none" w:sz="0" w:space="0" w:color="auto"/>
        <w:bottom w:val="none" w:sz="0" w:space="0" w:color="auto"/>
        <w:right w:val="none" w:sz="0" w:space="0" w:color="auto"/>
      </w:divBdr>
    </w:div>
    <w:div w:id="485709240">
      <w:bodyDiv w:val="1"/>
      <w:marLeft w:val="0"/>
      <w:marRight w:val="0"/>
      <w:marTop w:val="0"/>
      <w:marBottom w:val="0"/>
      <w:divBdr>
        <w:top w:val="none" w:sz="0" w:space="0" w:color="auto"/>
        <w:left w:val="none" w:sz="0" w:space="0" w:color="auto"/>
        <w:bottom w:val="none" w:sz="0" w:space="0" w:color="auto"/>
        <w:right w:val="none" w:sz="0" w:space="0" w:color="auto"/>
      </w:divBdr>
    </w:div>
    <w:div w:id="628706128">
      <w:bodyDiv w:val="1"/>
      <w:marLeft w:val="0"/>
      <w:marRight w:val="0"/>
      <w:marTop w:val="0"/>
      <w:marBottom w:val="0"/>
      <w:divBdr>
        <w:top w:val="none" w:sz="0" w:space="0" w:color="auto"/>
        <w:left w:val="none" w:sz="0" w:space="0" w:color="auto"/>
        <w:bottom w:val="none" w:sz="0" w:space="0" w:color="auto"/>
        <w:right w:val="none" w:sz="0" w:space="0" w:color="auto"/>
      </w:divBdr>
    </w:div>
    <w:div w:id="646054869">
      <w:bodyDiv w:val="1"/>
      <w:marLeft w:val="0"/>
      <w:marRight w:val="0"/>
      <w:marTop w:val="0"/>
      <w:marBottom w:val="0"/>
      <w:divBdr>
        <w:top w:val="none" w:sz="0" w:space="0" w:color="auto"/>
        <w:left w:val="none" w:sz="0" w:space="0" w:color="auto"/>
        <w:bottom w:val="none" w:sz="0" w:space="0" w:color="auto"/>
        <w:right w:val="none" w:sz="0" w:space="0" w:color="auto"/>
      </w:divBdr>
    </w:div>
    <w:div w:id="682710453">
      <w:bodyDiv w:val="1"/>
      <w:marLeft w:val="0"/>
      <w:marRight w:val="0"/>
      <w:marTop w:val="0"/>
      <w:marBottom w:val="0"/>
      <w:divBdr>
        <w:top w:val="none" w:sz="0" w:space="0" w:color="auto"/>
        <w:left w:val="none" w:sz="0" w:space="0" w:color="auto"/>
        <w:bottom w:val="none" w:sz="0" w:space="0" w:color="auto"/>
        <w:right w:val="none" w:sz="0" w:space="0" w:color="auto"/>
      </w:divBdr>
    </w:div>
    <w:div w:id="696466313">
      <w:bodyDiv w:val="1"/>
      <w:marLeft w:val="0"/>
      <w:marRight w:val="0"/>
      <w:marTop w:val="0"/>
      <w:marBottom w:val="0"/>
      <w:divBdr>
        <w:top w:val="none" w:sz="0" w:space="0" w:color="auto"/>
        <w:left w:val="none" w:sz="0" w:space="0" w:color="auto"/>
        <w:bottom w:val="none" w:sz="0" w:space="0" w:color="auto"/>
        <w:right w:val="none" w:sz="0" w:space="0" w:color="auto"/>
      </w:divBdr>
    </w:div>
    <w:div w:id="703093425">
      <w:bodyDiv w:val="1"/>
      <w:marLeft w:val="0"/>
      <w:marRight w:val="0"/>
      <w:marTop w:val="0"/>
      <w:marBottom w:val="0"/>
      <w:divBdr>
        <w:top w:val="none" w:sz="0" w:space="0" w:color="auto"/>
        <w:left w:val="none" w:sz="0" w:space="0" w:color="auto"/>
        <w:bottom w:val="none" w:sz="0" w:space="0" w:color="auto"/>
        <w:right w:val="none" w:sz="0" w:space="0" w:color="auto"/>
      </w:divBdr>
    </w:div>
    <w:div w:id="705443921">
      <w:bodyDiv w:val="1"/>
      <w:marLeft w:val="0"/>
      <w:marRight w:val="0"/>
      <w:marTop w:val="0"/>
      <w:marBottom w:val="0"/>
      <w:divBdr>
        <w:top w:val="none" w:sz="0" w:space="0" w:color="auto"/>
        <w:left w:val="none" w:sz="0" w:space="0" w:color="auto"/>
        <w:bottom w:val="none" w:sz="0" w:space="0" w:color="auto"/>
        <w:right w:val="none" w:sz="0" w:space="0" w:color="auto"/>
      </w:divBdr>
    </w:div>
    <w:div w:id="719132136">
      <w:bodyDiv w:val="1"/>
      <w:marLeft w:val="0"/>
      <w:marRight w:val="0"/>
      <w:marTop w:val="0"/>
      <w:marBottom w:val="0"/>
      <w:divBdr>
        <w:top w:val="none" w:sz="0" w:space="0" w:color="auto"/>
        <w:left w:val="none" w:sz="0" w:space="0" w:color="auto"/>
        <w:bottom w:val="none" w:sz="0" w:space="0" w:color="auto"/>
        <w:right w:val="none" w:sz="0" w:space="0" w:color="auto"/>
      </w:divBdr>
    </w:div>
    <w:div w:id="742721690">
      <w:bodyDiv w:val="1"/>
      <w:marLeft w:val="0"/>
      <w:marRight w:val="0"/>
      <w:marTop w:val="0"/>
      <w:marBottom w:val="0"/>
      <w:divBdr>
        <w:top w:val="none" w:sz="0" w:space="0" w:color="auto"/>
        <w:left w:val="none" w:sz="0" w:space="0" w:color="auto"/>
        <w:bottom w:val="none" w:sz="0" w:space="0" w:color="auto"/>
        <w:right w:val="none" w:sz="0" w:space="0" w:color="auto"/>
      </w:divBdr>
    </w:div>
    <w:div w:id="769205368">
      <w:bodyDiv w:val="1"/>
      <w:marLeft w:val="0"/>
      <w:marRight w:val="0"/>
      <w:marTop w:val="0"/>
      <w:marBottom w:val="0"/>
      <w:divBdr>
        <w:top w:val="none" w:sz="0" w:space="0" w:color="auto"/>
        <w:left w:val="none" w:sz="0" w:space="0" w:color="auto"/>
        <w:bottom w:val="none" w:sz="0" w:space="0" w:color="auto"/>
        <w:right w:val="none" w:sz="0" w:space="0" w:color="auto"/>
      </w:divBdr>
    </w:div>
    <w:div w:id="797651948">
      <w:bodyDiv w:val="1"/>
      <w:marLeft w:val="0"/>
      <w:marRight w:val="0"/>
      <w:marTop w:val="0"/>
      <w:marBottom w:val="0"/>
      <w:divBdr>
        <w:top w:val="none" w:sz="0" w:space="0" w:color="auto"/>
        <w:left w:val="none" w:sz="0" w:space="0" w:color="auto"/>
        <w:bottom w:val="none" w:sz="0" w:space="0" w:color="auto"/>
        <w:right w:val="none" w:sz="0" w:space="0" w:color="auto"/>
      </w:divBdr>
    </w:div>
    <w:div w:id="798258068">
      <w:bodyDiv w:val="1"/>
      <w:marLeft w:val="0"/>
      <w:marRight w:val="0"/>
      <w:marTop w:val="0"/>
      <w:marBottom w:val="0"/>
      <w:divBdr>
        <w:top w:val="none" w:sz="0" w:space="0" w:color="auto"/>
        <w:left w:val="none" w:sz="0" w:space="0" w:color="auto"/>
        <w:bottom w:val="none" w:sz="0" w:space="0" w:color="auto"/>
        <w:right w:val="none" w:sz="0" w:space="0" w:color="auto"/>
      </w:divBdr>
    </w:div>
    <w:div w:id="823082702">
      <w:bodyDiv w:val="1"/>
      <w:marLeft w:val="0"/>
      <w:marRight w:val="0"/>
      <w:marTop w:val="0"/>
      <w:marBottom w:val="0"/>
      <w:divBdr>
        <w:top w:val="none" w:sz="0" w:space="0" w:color="auto"/>
        <w:left w:val="none" w:sz="0" w:space="0" w:color="auto"/>
        <w:bottom w:val="none" w:sz="0" w:space="0" w:color="auto"/>
        <w:right w:val="none" w:sz="0" w:space="0" w:color="auto"/>
      </w:divBdr>
    </w:div>
    <w:div w:id="883567993">
      <w:bodyDiv w:val="1"/>
      <w:marLeft w:val="0"/>
      <w:marRight w:val="0"/>
      <w:marTop w:val="0"/>
      <w:marBottom w:val="0"/>
      <w:divBdr>
        <w:top w:val="none" w:sz="0" w:space="0" w:color="auto"/>
        <w:left w:val="none" w:sz="0" w:space="0" w:color="auto"/>
        <w:bottom w:val="none" w:sz="0" w:space="0" w:color="auto"/>
        <w:right w:val="none" w:sz="0" w:space="0" w:color="auto"/>
      </w:divBdr>
    </w:div>
    <w:div w:id="901522558">
      <w:bodyDiv w:val="1"/>
      <w:marLeft w:val="0"/>
      <w:marRight w:val="0"/>
      <w:marTop w:val="0"/>
      <w:marBottom w:val="0"/>
      <w:divBdr>
        <w:top w:val="none" w:sz="0" w:space="0" w:color="auto"/>
        <w:left w:val="none" w:sz="0" w:space="0" w:color="auto"/>
        <w:bottom w:val="none" w:sz="0" w:space="0" w:color="auto"/>
        <w:right w:val="none" w:sz="0" w:space="0" w:color="auto"/>
      </w:divBdr>
    </w:div>
    <w:div w:id="902446922">
      <w:bodyDiv w:val="1"/>
      <w:marLeft w:val="0"/>
      <w:marRight w:val="0"/>
      <w:marTop w:val="0"/>
      <w:marBottom w:val="0"/>
      <w:divBdr>
        <w:top w:val="none" w:sz="0" w:space="0" w:color="auto"/>
        <w:left w:val="none" w:sz="0" w:space="0" w:color="auto"/>
        <w:bottom w:val="none" w:sz="0" w:space="0" w:color="auto"/>
        <w:right w:val="none" w:sz="0" w:space="0" w:color="auto"/>
      </w:divBdr>
    </w:div>
    <w:div w:id="913007356">
      <w:bodyDiv w:val="1"/>
      <w:marLeft w:val="0"/>
      <w:marRight w:val="0"/>
      <w:marTop w:val="0"/>
      <w:marBottom w:val="0"/>
      <w:divBdr>
        <w:top w:val="none" w:sz="0" w:space="0" w:color="auto"/>
        <w:left w:val="none" w:sz="0" w:space="0" w:color="auto"/>
        <w:bottom w:val="none" w:sz="0" w:space="0" w:color="auto"/>
        <w:right w:val="none" w:sz="0" w:space="0" w:color="auto"/>
      </w:divBdr>
    </w:div>
    <w:div w:id="915280592">
      <w:bodyDiv w:val="1"/>
      <w:marLeft w:val="0"/>
      <w:marRight w:val="0"/>
      <w:marTop w:val="0"/>
      <w:marBottom w:val="0"/>
      <w:divBdr>
        <w:top w:val="none" w:sz="0" w:space="0" w:color="auto"/>
        <w:left w:val="none" w:sz="0" w:space="0" w:color="auto"/>
        <w:bottom w:val="none" w:sz="0" w:space="0" w:color="auto"/>
        <w:right w:val="none" w:sz="0" w:space="0" w:color="auto"/>
      </w:divBdr>
    </w:div>
    <w:div w:id="944651342">
      <w:bodyDiv w:val="1"/>
      <w:marLeft w:val="0"/>
      <w:marRight w:val="0"/>
      <w:marTop w:val="0"/>
      <w:marBottom w:val="0"/>
      <w:divBdr>
        <w:top w:val="none" w:sz="0" w:space="0" w:color="auto"/>
        <w:left w:val="none" w:sz="0" w:space="0" w:color="auto"/>
        <w:bottom w:val="none" w:sz="0" w:space="0" w:color="auto"/>
        <w:right w:val="none" w:sz="0" w:space="0" w:color="auto"/>
      </w:divBdr>
    </w:div>
    <w:div w:id="998924564">
      <w:bodyDiv w:val="1"/>
      <w:marLeft w:val="0"/>
      <w:marRight w:val="0"/>
      <w:marTop w:val="0"/>
      <w:marBottom w:val="0"/>
      <w:divBdr>
        <w:top w:val="none" w:sz="0" w:space="0" w:color="auto"/>
        <w:left w:val="none" w:sz="0" w:space="0" w:color="auto"/>
        <w:bottom w:val="none" w:sz="0" w:space="0" w:color="auto"/>
        <w:right w:val="none" w:sz="0" w:space="0" w:color="auto"/>
      </w:divBdr>
    </w:div>
    <w:div w:id="1027172786">
      <w:bodyDiv w:val="1"/>
      <w:marLeft w:val="0"/>
      <w:marRight w:val="0"/>
      <w:marTop w:val="0"/>
      <w:marBottom w:val="0"/>
      <w:divBdr>
        <w:top w:val="none" w:sz="0" w:space="0" w:color="auto"/>
        <w:left w:val="none" w:sz="0" w:space="0" w:color="auto"/>
        <w:bottom w:val="none" w:sz="0" w:space="0" w:color="auto"/>
        <w:right w:val="none" w:sz="0" w:space="0" w:color="auto"/>
      </w:divBdr>
    </w:div>
    <w:div w:id="1033846065">
      <w:bodyDiv w:val="1"/>
      <w:marLeft w:val="0"/>
      <w:marRight w:val="0"/>
      <w:marTop w:val="0"/>
      <w:marBottom w:val="0"/>
      <w:divBdr>
        <w:top w:val="none" w:sz="0" w:space="0" w:color="auto"/>
        <w:left w:val="none" w:sz="0" w:space="0" w:color="auto"/>
        <w:bottom w:val="none" w:sz="0" w:space="0" w:color="auto"/>
        <w:right w:val="none" w:sz="0" w:space="0" w:color="auto"/>
      </w:divBdr>
      <w:divsChild>
        <w:div w:id="1134906603">
          <w:marLeft w:val="0"/>
          <w:marRight w:val="0"/>
          <w:marTop w:val="0"/>
          <w:marBottom w:val="0"/>
          <w:divBdr>
            <w:top w:val="single" w:sz="2" w:space="0" w:color="D9D9E3"/>
            <w:left w:val="single" w:sz="2" w:space="0" w:color="D9D9E3"/>
            <w:bottom w:val="single" w:sz="2" w:space="0" w:color="D9D9E3"/>
            <w:right w:val="single" w:sz="2" w:space="0" w:color="D9D9E3"/>
          </w:divBdr>
          <w:divsChild>
            <w:div w:id="581371696">
              <w:marLeft w:val="0"/>
              <w:marRight w:val="0"/>
              <w:marTop w:val="0"/>
              <w:marBottom w:val="0"/>
              <w:divBdr>
                <w:top w:val="single" w:sz="2" w:space="0" w:color="D9D9E3"/>
                <w:left w:val="single" w:sz="2" w:space="0" w:color="D9D9E3"/>
                <w:bottom w:val="single" w:sz="2" w:space="0" w:color="D9D9E3"/>
                <w:right w:val="single" w:sz="2" w:space="0" w:color="D9D9E3"/>
              </w:divBdr>
              <w:divsChild>
                <w:div w:id="1745373153">
                  <w:marLeft w:val="0"/>
                  <w:marRight w:val="0"/>
                  <w:marTop w:val="0"/>
                  <w:marBottom w:val="0"/>
                  <w:divBdr>
                    <w:top w:val="single" w:sz="2" w:space="0" w:color="D9D9E3"/>
                    <w:left w:val="single" w:sz="2" w:space="0" w:color="D9D9E3"/>
                    <w:bottom w:val="single" w:sz="2" w:space="0" w:color="D9D9E3"/>
                    <w:right w:val="single" w:sz="2" w:space="0" w:color="D9D9E3"/>
                  </w:divBdr>
                  <w:divsChild>
                    <w:div w:id="1853449573">
                      <w:marLeft w:val="0"/>
                      <w:marRight w:val="0"/>
                      <w:marTop w:val="0"/>
                      <w:marBottom w:val="0"/>
                      <w:divBdr>
                        <w:top w:val="single" w:sz="2" w:space="0" w:color="D9D9E3"/>
                        <w:left w:val="single" w:sz="2" w:space="0" w:color="D9D9E3"/>
                        <w:bottom w:val="single" w:sz="2" w:space="0" w:color="D9D9E3"/>
                        <w:right w:val="single" w:sz="2" w:space="0" w:color="D9D9E3"/>
                      </w:divBdr>
                      <w:divsChild>
                        <w:div w:id="743063816">
                          <w:marLeft w:val="0"/>
                          <w:marRight w:val="0"/>
                          <w:marTop w:val="0"/>
                          <w:marBottom w:val="0"/>
                          <w:divBdr>
                            <w:top w:val="single" w:sz="2" w:space="0" w:color="D9D9E3"/>
                            <w:left w:val="single" w:sz="2" w:space="0" w:color="D9D9E3"/>
                            <w:bottom w:val="single" w:sz="2" w:space="0" w:color="D9D9E3"/>
                            <w:right w:val="single" w:sz="2" w:space="0" w:color="D9D9E3"/>
                          </w:divBdr>
                          <w:divsChild>
                            <w:div w:id="699473029">
                              <w:marLeft w:val="0"/>
                              <w:marRight w:val="0"/>
                              <w:marTop w:val="100"/>
                              <w:marBottom w:val="100"/>
                              <w:divBdr>
                                <w:top w:val="single" w:sz="2" w:space="0" w:color="D9D9E3"/>
                                <w:left w:val="single" w:sz="2" w:space="0" w:color="D9D9E3"/>
                                <w:bottom w:val="single" w:sz="2" w:space="0" w:color="D9D9E3"/>
                                <w:right w:val="single" w:sz="2" w:space="0" w:color="D9D9E3"/>
                              </w:divBdr>
                              <w:divsChild>
                                <w:div w:id="348725558">
                                  <w:marLeft w:val="0"/>
                                  <w:marRight w:val="0"/>
                                  <w:marTop w:val="0"/>
                                  <w:marBottom w:val="0"/>
                                  <w:divBdr>
                                    <w:top w:val="single" w:sz="2" w:space="0" w:color="D9D9E3"/>
                                    <w:left w:val="single" w:sz="2" w:space="0" w:color="D9D9E3"/>
                                    <w:bottom w:val="single" w:sz="2" w:space="0" w:color="D9D9E3"/>
                                    <w:right w:val="single" w:sz="2" w:space="0" w:color="D9D9E3"/>
                                  </w:divBdr>
                                  <w:divsChild>
                                    <w:div w:id="1178737139">
                                      <w:marLeft w:val="0"/>
                                      <w:marRight w:val="0"/>
                                      <w:marTop w:val="0"/>
                                      <w:marBottom w:val="0"/>
                                      <w:divBdr>
                                        <w:top w:val="single" w:sz="2" w:space="0" w:color="D9D9E3"/>
                                        <w:left w:val="single" w:sz="2" w:space="0" w:color="D9D9E3"/>
                                        <w:bottom w:val="single" w:sz="2" w:space="0" w:color="D9D9E3"/>
                                        <w:right w:val="single" w:sz="2" w:space="0" w:color="D9D9E3"/>
                                      </w:divBdr>
                                      <w:divsChild>
                                        <w:div w:id="297733997">
                                          <w:marLeft w:val="0"/>
                                          <w:marRight w:val="0"/>
                                          <w:marTop w:val="0"/>
                                          <w:marBottom w:val="0"/>
                                          <w:divBdr>
                                            <w:top w:val="single" w:sz="2" w:space="0" w:color="D9D9E3"/>
                                            <w:left w:val="single" w:sz="2" w:space="0" w:color="D9D9E3"/>
                                            <w:bottom w:val="single" w:sz="2" w:space="0" w:color="D9D9E3"/>
                                            <w:right w:val="single" w:sz="2" w:space="0" w:color="D9D9E3"/>
                                          </w:divBdr>
                                          <w:divsChild>
                                            <w:div w:id="1540245553">
                                              <w:marLeft w:val="0"/>
                                              <w:marRight w:val="0"/>
                                              <w:marTop w:val="0"/>
                                              <w:marBottom w:val="0"/>
                                              <w:divBdr>
                                                <w:top w:val="single" w:sz="2" w:space="0" w:color="D9D9E3"/>
                                                <w:left w:val="single" w:sz="2" w:space="0" w:color="D9D9E3"/>
                                                <w:bottom w:val="single" w:sz="2" w:space="0" w:color="D9D9E3"/>
                                                <w:right w:val="single" w:sz="2" w:space="0" w:color="D9D9E3"/>
                                              </w:divBdr>
                                              <w:divsChild>
                                                <w:div w:id="1710691438">
                                                  <w:marLeft w:val="0"/>
                                                  <w:marRight w:val="0"/>
                                                  <w:marTop w:val="0"/>
                                                  <w:marBottom w:val="0"/>
                                                  <w:divBdr>
                                                    <w:top w:val="single" w:sz="2" w:space="0" w:color="D9D9E3"/>
                                                    <w:left w:val="single" w:sz="2" w:space="0" w:color="D9D9E3"/>
                                                    <w:bottom w:val="single" w:sz="2" w:space="0" w:color="D9D9E3"/>
                                                    <w:right w:val="single" w:sz="2" w:space="0" w:color="D9D9E3"/>
                                                  </w:divBdr>
                                                  <w:divsChild>
                                                    <w:div w:id="1802765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90765642">
          <w:marLeft w:val="0"/>
          <w:marRight w:val="0"/>
          <w:marTop w:val="0"/>
          <w:marBottom w:val="0"/>
          <w:divBdr>
            <w:top w:val="none" w:sz="0" w:space="0" w:color="auto"/>
            <w:left w:val="none" w:sz="0" w:space="0" w:color="auto"/>
            <w:bottom w:val="none" w:sz="0" w:space="0" w:color="auto"/>
            <w:right w:val="none" w:sz="0" w:space="0" w:color="auto"/>
          </w:divBdr>
        </w:div>
      </w:divsChild>
    </w:div>
    <w:div w:id="1035428588">
      <w:bodyDiv w:val="1"/>
      <w:marLeft w:val="0"/>
      <w:marRight w:val="0"/>
      <w:marTop w:val="0"/>
      <w:marBottom w:val="0"/>
      <w:divBdr>
        <w:top w:val="none" w:sz="0" w:space="0" w:color="auto"/>
        <w:left w:val="none" w:sz="0" w:space="0" w:color="auto"/>
        <w:bottom w:val="none" w:sz="0" w:space="0" w:color="auto"/>
        <w:right w:val="none" w:sz="0" w:space="0" w:color="auto"/>
      </w:divBdr>
    </w:div>
    <w:div w:id="1035545612">
      <w:bodyDiv w:val="1"/>
      <w:marLeft w:val="0"/>
      <w:marRight w:val="0"/>
      <w:marTop w:val="0"/>
      <w:marBottom w:val="0"/>
      <w:divBdr>
        <w:top w:val="none" w:sz="0" w:space="0" w:color="auto"/>
        <w:left w:val="none" w:sz="0" w:space="0" w:color="auto"/>
        <w:bottom w:val="none" w:sz="0" w:space="0" w:color="auto"/>
        <w:right w:val="none" w:sz="0" w:space="0" w:color="auto"/>
      </w:divBdr>
    </w:div>
    <w:div w:id="1094862649">
      <w:bodyDiv w:val="1"/>
      <w:marLeft w:val="0"/>
      <w:marRight w:val="0"/>
      <w:marTop w:val="0"/>
      <w:marBottom w:val="0"/>
      <w:divBdr>
        <w:top w:val="none" w:sz="0" w:space="0" w:color="auto"/>
        <w:left w:val="none" w:sz="0" w:space="0" w:color="auto"/>
        <w:bottom w:val="none" w:sz="0" w:space="0" w:color="auto"/>
        <w:right w:val="none" w:sz="0" w:space="0" w:color="auto"/>
      </w:divBdr>
    </w:div>
    <w:div w:id="1123965794">
      <w:bodyDiv w:val="1"/>
      <w:marLeft w:val="0"/>
      <w:marRight w:val="0"/>
      <w:marTop w:val="0"/>
      <w:marBottom w:val="0"/>
      <w:divBdr>
        <w:top w:val="none" w:sz="0" w:space="0" w:color="auto"/>
        <w:left w:val="none" w:sz="0" w:space="0" w:color="auto"/>
        <w:bottom w:val="none" w:sz="0" w:space="0" w:color="auto"/>
        <w:right w:val="none" w:sz="0" w:space="0" w:color="auto"/>
      </w:divBdr>
    </w:div>
    <w:div w:id="1130321579">
      <w:bodyDiv w:val="1"/>
      <w:marLeft w:val="0"/>
      <w:marRight w:val="0"/>
      <w:marTop w:val="0"/>
      <w:marBottom w:val="0"/>
      <w:divBdr>
        <w:top w:val="none" w:sz="0" w:space="0" w:color="auto"/>
        <w:left w:val="none" w:sz="0" w:space="0" w:color="auto"/>
        <w:bottom w:val="none" w:sz="0" w:space="0" w:color="auto"/>
        <w:right w:val="none" w:sz="0" w:space="0" w:color="auto"/>
      </w:divBdr>
    </w:div>
    <w:div w:id="1148791677">
      <w:bodyDiv w:val="1"/>
      <w:marLeft w:val="0"/>
      <w:marRight w:val="0"/>
      <w:marTop w:val="0"/>
      <w:marBottom w:val="0"/>
      <w:divBdr>
        <w:top w:val="none" w:sz="0" w:space="0" w:color="auto"/>
        <w:left w:val="none" w:sz="0" w:space="0" w:color="auto"/>
        <w:bottom w:val="none" w:sz="0" w:space="0" w:color="auto"/>
        <w:right w:val="none" w:sz="0" w:space="0" w:color="auto"/>
      </w:divBdr>
    </w:div>
    <w:div w:id="1158813746">
      <w:bodyDiv w:val="1"/>
      <w:marLeft w:val="0"/>
      <w:marRight w:val="0"/>
      <w:marTop w:val="0"/>
      <w:marBottom w:val="0"/>
      <w:divBdr>
        <w:top w:val="none" w:sz="0" w:space="0" w:color="auto"/>
        <w:left w:val="none" w:sz="0" w:space="0" w:color="auto"/>
        <w:bottom w:val="none" w:sz="0" w:space="0" w:color="auto"/>
        <w:right w:val="none" w:sz="0" w:space="0" w:color="auto"/>
      </w:divBdr>
    </w:div>
    <w:div w:id="1162624237">
      <w:bodyDiv w:val="1"/>
      <w:marLeft w:val="0"/>
      <w:marRight w:val="0"/>
      <w:marTop w:val="0"/>
      <w:marBottom w:val="0"/>
      <w:divBdr>
        <w:top w:val="none" w:sz="0" w:space="0" w:color="auto"/>
        <w:left w:val="none" w:sz="0" w:space="0" w:color="auto"/>
        <w:bottom w:val="none" w:sz="0" w:space="0" w:color="auto"/>
        <w:right w:val="none" w:sz="0" w:space="0" w:color="auto"/>
      </w:divBdr>
    </w:div>
    <w:div w:id="1186754691">
      <w:bodyDiv w:val="1"/>
      <w:marLeft w:val="0"/>
      <w:marRight w:val="0"/>
      <w:marTop w:val="0"/>
      <w:marBottom w:val="0"/>
      <w:divBdr>
        <w:top w:val="none" w:sz="0" w:space="0" w:color="auto"/>
        <w:left w:val="none" w:sz="0" w:space="0" w:color="auto"/>
        <w:bottom w:val="none" w:sz="0" w:space="0" w:color="auto"/>
        <w:right w:val="none" w:sz="0" w:space="0" w:color="auto"/>
      </w:divBdr>
    </w:div>
    <w:div w:id="1192501324">
      <w:bodyDiv w:val="1"/>
      <w:marLeft w:val="0"/>
      <w:marRight w:val="0"/>
      <w:marTop w:val="0"/>
      <w:marBottom w:val="0"/>
      <w:divBdr>
        <w:top w:val="none" w:sz="0" w:space="0" w:color="auto"/>
        <w:left w:val="none" w:sz="0" w:space="0" w:color="auto"/>
        <w:bottom w:val="none" w:sz="0" w:space="0" w:color="auto"/>
        <w:right w:val="none" w:sz="0" w:space="0" w:color="auto"/>
      </w:divBdr>
    </w:div>
    <w:div w:id="1192571251">
      <w:bodyDiv w:val="1"/>
      <w:marLeft w:val="0"/>
      <w:marRight w:val="0"/>
      <w:marTop w:val="0"/>
      <w:marBottom w:val="0"/>
      <w:divBdr>
        <w:top w:val="none" w:sz="0" w:space="0" w:color="auto"/>
        <w:left w:val="none" w:sz="0" w:space="0" w:color="auto"/>
        <w:bottom w:val="none" w:sz="0" w:space="0" w:color="auto"/>
        <w:right w:val="none" w:sz="0" w:space="0" w:color="auto"/>
      </w:divBdr>
    </w:div>
    <w:div w:id="1295597483">
      <w:bodyDiv w:val="1"/>
      <w:marLeft w:val="0"/>
      <w:marRight w:val="0"/>
      <w:marTop w:val="0"/>
      <w:marBottom w:val="0"/>
      <w:divBdr>
        <w:top w:val="none" w:sz="0" w:space="0" w:color="auto"/>
        <w:left w:val="none" w:sz="0" w:space="0" w:color="auto"/>
        <w:bottom w:val="none" w:sz="0" w:space="0" w:color="auto"/>
        <w:right w:val="none" w:sz="0" w:space="0" w:color="auto"/>
      </w:divBdr>
    </w:div>
    <w:div w:id="1319767582">
      <w:bodyDiv w:val="1"/>
      <w:marLeft w:val="0"/>
      <w:marRight w:val="0"/>
      <w:marTop w:val="0"/>
      <w:marBottom w:val="0"/>
      <w:divBdr>
        <w:top w:val="none" w:sz="0" w:space="0" w:color="auto"/>
        <w:left w:val="none" w:sz="0" w:space="0" w:color="auto"/>
        <w:bottom w:val="none" w:sz="0" w:space="0" w:color="auto"/>
        <w:right w:val="none" w:sz="0" w:space="0" w:color="auto"/>
      </w:divBdr>
    </w:div>
    <w:div w:id="1328746980">
      <w:bodyDiv w:val="1"/>
      <w:marLeft w:val="0"/>
      <w:marRight w:val="0"/>
      <w:marTop w:val="0"/>
      <w:marBottom w:val="0"/>
      <w:divBdr>
        <w:top w:val="none" w:sz="0" w:space="0" w:color="auto"/>
        <w:left w:val="none" w:sz="0" w:space="0" w:color="auto"/>
        <w:bottom w:val="none" w:sz="0" w:space="0" w:color="auto"/>
        <w:right w:val="none" w:sz="0" w:space="0" w:color="auto"/>
      </w:divBdr>
    </w:div>
    <w:div w:id="1338264760">
      <w:bodyDiv w:val="1"/>
      <w:marLeft w:val="0"/>
      <w:marRight w:val="0"/>
      <w:marTop w:val="0"/>
      <w:marBottom w:val="0"/>
      <w:divBdr>
        <w:top w:val="none" w:sz="0" w:space="0" w:color="auto"/>
        <w:left w:val="none" w:sz="0" w:space="0" w:color="auto"/>
        <w:bottom w:val="none" w:sz="0" w:space="0" w:color="auto"/>
        <w:right w:val="none" w:sz="0" w:space="0" w:color="auto"/>
      </w:divBdr>
    </w:div>
    <w:div w:id="1349209164">
      <w:bodyDiv w:val="1"/>
      <w:marLeft w:val="0"/>
      <w:marRight w:val="0"/>
      <w:marTop w:val="0"/>
      <w:marBottom w:val="0"/>
      <w:divBdr>
        <w:top w:val="none" w:sz="0" w:space="0" w:color="auto"/>
        <w:left w:val="none" w:sz="0" w:space="0" w:color="auto"/>
        <w:bottom w:val="none" w:sz="0" w:space="0" w:color="auto"/>
        <w:right w:val="none" w:sz="0" w:space="0" w:color="auto"/>
      </w:divBdr>
    </w:div>
    <w:div w:id="1359433449">
      <w:bodyDiv w:val="1"/>
      <w:marLeft w:val="0"/>
      <w:marRight w:val="0"/>
      <w:marTop w:val="0"/>
      <w:marBottom w:val="0"/>
      <w:divBdr>
        <w:top w:val="none" w:sz="0" w:space="0" w:color="auto"/>
        <w:left w:val="none" w:sz="0" w:space="0" w:color="auto"/>
        <w:bottom w:val="none" w:sz="0" w:space="0" w:color="auto"/>
        <w:right w:val="none" w:sz="0" w:space="0" w:color="auto"/>
      </w:divBdr>
    </w:div>
    <w:div w:id="1376926771">
      <w:bodyDiv w:val="1"/>
      <w:marLeft w:val="0"/>
      <w:marRight w:val="0"/>
      <w:marTop w:val="0"/>
      <w:marBottom w:val="0"/>
      <w:divBdr>
        <w:top w:val="none" w:sz="0" w:space="0" w:color="auto"/>
        <w:left w:val="none" w:sz="0" w:space="0" w:color="auto"/>
        <w:bottom w:val="none" w:sz="0" w:space="0" w:color="auto"/>
        <w:right w:val="none" w:sz="0" w:space="0" w:color="auto"/>
      </w:divBdr>
    </w:div>
    <w:div w:id="1387294985">
      <w:bodyDiv w:val="1"/>
      <w:marLeft w:val="0"/>
      <w:marRight w:val="0"/>
      <w:marTop w:val="0"/>
      <w:marBottom w:val="0"/>
      <w:divBdr>
        <w:top w:val="none" w:sz="0" w:space="0" w:color="auto"/>
        <w:left w:val="none" w:sz="0" w:space="0" w:color="auto"/>
        <w:bottom w:val="none" w:sz="0" w:space="0" w:color="auto"/>
        <w:right w:val="none" w:sz="0" w:space="0" w:color="auto"/>
      </w:divBdr>
    </w:div>
    <w:div w:id="1485704671">
      <w:bodyDiv w:val="1"/>
      <w:marLeft w:val="0"/>
      <w:marRight w:val="0"/>
      <w:marTop w:val="0"/>
      <w:marBottom w:val="0"/>
      <w:divBdr>
        <w:top w:val="none" w:sz="0" w:space="0" w:color="auto"/>
        <w:left w:val="none" w:sz="0" w:space="0" w:color="auto"/>
        <w:bottom w:val="none" w:sz="0" w:space="0" w:color="auto"/>
        <w:right w:val="none" w:sz="0" w:space="0" w:color="auto"/>
      </w:divBdr>
    </w:div>
    <w:div w:id="1520200128">
      <w:bodyDiv w:val="1"/>
      <w:marLeft w:val="0"/>
      <w:marRight w:val="0"/>
      <w:marTop w:val="0"/>
      <w:marBottom w:val="0"/>
      <w:divBdr>
        <w:top w:val="none" w:sz="0" w:space="0" w:color="auto"/>
        <w:left w:val="none" w:sz="0" w:space="0" w:color="auto"/>
        <w:bottom w:val="none" w:sz="0" w:space="0" w:color="auto"/>
        <w:right w:val="none" w:sz="0" w:space="0" w:color="auto"/>
      </w:divBdr>
    </w:div>
    <w:div w:id="1550268210">
      <w:bodyDiv w:val="1"/>
      <w:marLeft w:val="0"/>
      <w:marRight w:val="0"/>
      <w:marTop w:val="0"/>
      <w:marBottom w:val="0"/>
      <w:divBdr>
        <w:top w:val="none" w:sz="0" w:space="0" w:color="auto"/>
        <w:left w:val="none" w:sz="0" w:space="0" w:color="auto"/>
        <w:bottom w:val="none" w:sz="0" w:space="0" w:color="auto"/>
        <w:right w:val="none" w:sz="0" w:space="0" w:color="auto"/>
      </w:divBdr>
    </w:div>
    <w:div w:id="1572496617">
      <w:bodyDiv w:val="1"/>
      <w:marLeft w:val="0"/>
      <w:marRight w:val="0"/>
      <w:marTop w:val="0"/>
      <w:marBottom w:val="0"/>
      <w:divBdr>
        <w:top w:val="none" w:sz="0" w:space="0" w:color="auto"/>
        <w:left w:val="none" w:sz="0" w:space="0" w:color="auto"/>
        <w:bottom w:val="none" w:sz="0" w:space="0" w:color="auto"/>
        <w:right w:val="none" w:sz="0" w:space="0" w:color="auto"/>
      </w:divBdr>
    </w:div>
    <w:div w:id="1593002346">
      <w:bodyDiv w:val="1"/>
      <w:marLeft w:val="0"/>
      <w:marRight w:val="0"/>
      <w:marTop w:val="0"/>
      <w:marBottom w:val="0"/>
      <w:divBdr>
        <w:top w:val="none" w:sz="0" w:space="0" w:color="auto"/>
        <w:left w:val="none" w:sz="0" w:space="0" w:color="auto"/>
        <w:bottom w:val="none" w:sz="0" w:space="0" w:color="auto"/>
        <w:right w:val="none" w:sz="0" w:space="0" w:color="auto"/>
      </w:divBdr>
    </w:div>
    <w:div w:id="1609854598">
      <w:bodyDiv w:val="1"/>
      <w:marLeft w:val="0"/>
      <w:marRight w:val="0"/>
      <w:marTop w:val="0"/>
      <w:marBottom w:val="0"/>
      <w:divBdr>
        <w:top w:val="none" w:sz="0" w:space="0" w:color="auto"/>
        <w:left w:val="none" w:sz="0" w:space="0" w:color="auto"/>
        <w:bottom w:val="none" w:sz="0" w:space="0" w:color="auto"/>
        <w:right w:val="none" w:sz="0" w:space="0" w:color="auto"/>
      </w:divBdr>
    </w:div>
    <w:div w:id="1662736644">
      <w:bodyDiv w:val="1"/>
      <w:marLeft w:val="0"/>
      <w:marRight w:val="0"/>
      <w:marTop w:val="0"/>
      <w:marBottom w:val="0"/>
      <w:divBdr>
        <w:top w:val="none" w:sz="0" w:space="0" w:color="auto"/>
        <w:left w:val="none" w:sz="0" w:space="0" w:color="auto"/>
        <w:bottom w:val="none" w:sz="0" w:space="0" w:color="auto"/>
        <w:right w:val="none" w:sz="0" w:space="0" w:color="auto"/>
      </w:divBdr>
    </w:div>
    <w:div w:id="1670475434">
      <w:bodyDiv w:val="1"/>
      <w:marLeft w:val="0"/>
      <w:marRight w:val="0"/>
      <w:marTop w:val="0"/>
      <w:marBottom w:val="0"/>
      <w:divBdr>
        <w:top w:val="none" w:sz="0" w:space="0" w:color="auto"/>
        <w:left w:val="none" w:sz="0" w:space="0" w:color="auto"/>
        <w:bottom w:val="none" w:sz="0" w:space="0" w:color="auto"/>
        <w:right w:val="none" w:sz="0" w:space="0" w:color="auto"/>
      </w:divBdr>
    </w:div>
    <w:div w:id="1679114479">
      <w:bodyDiv w:val="1"/>
      <w:marLeft w:val="0"/>
      <w:marRight w:val="0"/>
      <w:marTop w:val="0"/>
      <w:marBottom w:val="0"/>
      <w:divBdr>
        <w:top w:val="none" w:sz="0" w:space="0" w:color="auto"/>
        <w:left w:val="none" w:sz="0" w:space="0" w:color="auto"/>
        <w:bottom w:val="none" w:sz="0" w:space="0" w:color="auto"/>
        <w:right w:val="none" w:sz="0" w:space="0" w:color="auto"/>
      </w:divBdr>
    </w:div>
    <w:div w:id="1695840300">
      <w:bodyDiv w:val="1"/>
      <w:marLeft w:val="0"/>
      <w:marRight w:val="0"/>
      <w:marTop w:val="0"/>
      <w:marBottom w:val="0"/>
      <w:divBdr>
        <w:top w:val="none" w:sz="0" w:space="0" w:color="auto"/>
        <w:left w:val="none" w:sz="0" w:space="0" w:color="auto"/>
        <w:bottom w:val="none" w:sz="0" w:space="0" w:color="auto"/>
        <w:right w:val="none" w:sz="0" w:space="0" w:color="auto"/>
      </w:divBdr>
    </w:div>
    <w:div w:id="1707214290">
      <w:bodyDiv w:val="1"/>
      <w:marLeft w:val="0"/>
      <w:marRight w:val="0"/>
      <w:marTop w:val="0"/>
      <w:marBottom w:val="0"/>
      <w:divBdr>
        <w:top w:val="none" w:sz="0" w:space="0" w:color="auto"/>
        <w:left w:val="none" w:sz="0" w:space="0" w:color="auto"/>
        <w:bottom w:val="none" w:sz="0" w:space="0" w:color="auto"/>
        <w:right w:val="none" w:sz="0" w:space="0" w:color="auto"/>
      </w:divBdr>
    </w:div>
    <w:div w:id="1804811096">
      <w:bodyDiv w:val="1"/>
      <w:marLeft w:val="0"/>
      <w:marRight w:val="0"/>
      <w:marTop w:val="0"/>
      <w:marBottom w:val="0"/>
      <w:divBdr>
        <w:top w:val="none" w:sz="0" w:space="0" w:color="auto"/>
        <w:left w:val="none" w:sz="0" w:space="0" w:color="auto"/>
        <w:bottom w:val="none" w:sz="0" w:space="0" w:color="auto"/>
        <w:right w:val="none" w:sz="0" w:space="0" w:color="auto"/>
      </w:divBdr>
    </w:div>
    <w:div w:id="1865703430">
      <w:bodyDiv w:val="1"/>
      <w:marLeft w:val="0"/>
      <w:marRight w:val="0"/>
      <w:marTop w:val="0"/>
      <w:marBottom w:val="0"/>
      <w:divBdr>
        <w:top w:val="none" w:sz="0" w:space="0" w:color="auto"/>
        <w:left w:val="none" w:sz="0" w:space="0" w:color="auto"/>
        <w:bottom w:val="none" w:sz="0" w:space="0" w:color="auto"/>
        <w:right w:val="none" w:sz="0" w:space="0" w:color="auto"/>
      </w:divBdr>
    </w:div>
    <w:div w:id="1874657700">
      <w:bodyDiv w:val="1"/>
      <w:marLeft w:val="0"/>
      <w:marRight w:val="0"/>
      <w:marTop w:val="0"/>
      <w:marBottom w:val="0"/>
      <w:divBdr>
        <w:top w:val="none" w:sz="0" w:space="0" w:color="auto"/>
        <w:left w:val="none" w:sz="0" w:space="0" w:color="auto"/>
        <w:bottom w:val="none" w:sz="0" w:space="0" w:color="auto"/>
        <w:right w:val="none" w:sz="0" w:space="0" w:color="auto"/>
      </w:divBdr>
    </w:div>
    <w:div w:id="1889106430">
      <w:bodyDiv w:val="1"/>
      <w:marLeft w:val="0"/>
      <w:marRight w:val="0"/>
      <w:marTop w:val="0"/>
      <w:marBottom w:val="0"/>
      <w:divBdr>
        <w:top w:val="none" w:sz="0" w:space="0" w:color="auto"/>
        <w:left w:val="none" w:sz="0" w:space="0" w:color="auto"/>
        <w:bottom w:val="none" w:sz="0" w:space="0" w:color="auto"/>
        <w:right w:val="none" w:sz="0" w:space="0" w:color="auto"/>
      </w:divBdr>
    </w:div>
    <w:div w:id="1897423808">
      <w:bodyDiv w:val="1"/>
      <w:marLeft w:val="0"/>
      <w:marRight w:val="0"/>
      <w:marTop w:val="0"/>
      <w:marBottom w:val="0"/>
      <w:divBdr>
        <w:top w:val="none" w:sz="0" w:space="0" w:color="auto"/>
        <w:left w:val="none" w:sz="0" w:space="0" w:color="auto"/>
        <w:bottom w:val="none" w:sz="0" w:space="0" w:color="auto"/>
        <w:right w:val="none" w:sz="0" w:space="0" w:color="auto"/>
      </w:divBdr>
    </w:div>
    <w:div w:id="1910995431">
      <w:bodyDiv w:val="1"/>
      <w:marLeft w:val="0"/>
      <w:marRight w:val="0"/>
      <w:marTop w:val="0"/>
      <w:marBottom w:val="0"/>
      <w:divBdr>
        <w:top w:val="none" w:sz="0" w:space="0" w:color="auto"/>
        <w:left w:val="none" w:sz="0" w:space="0" w:color="auto"/>
        <w:bottom w:val="none" w:sz="0" w:space="0" w:color="auto"/>
        <w:right w:val="none" w:sz="0" w:space="0" w:color="auto"/>
      </w:divBdr>
    </w:div>
    <w:div w:id="1950428315">
      <w:bodyDiv w:val="1"/>
      <w:marLeft w:val="0"/>
      <w:marRight w:val="0"/>
      <w:marTop w:val="0"/>
      <w:marBottom w:val="0"/>
      <w:divBdr>
        <w:top w:val="none" w:sz="0" w:space="0" w:color="auto"/>
        <w:left w:val="none" w:sz="0" w:space="0" w:color="auto"/>
        <w:bottom w:val="none" w:sz="0" w:space="0" w:color="auto"/>
        <w:right w:val="none" w:sz="0" w:space="0" w:color="auto"/>
      </w:divBdr>
    </w:div>
    <w:div w:id="1975019909">
      <w:bodyDiv w:val="1"/>
      <w:marLeft w:val="0"/>
      <w:marRight w:val="0"/>
      <w:marTop w:val="0"/>
      <w:marBottom w:val="0"/>
      <w:divBdr>
        <w:top w:val="none" w:sz="0" w:space="0" w:color="auto"/>
        <w:left w:val="none" w:sz="0" w:space="0" w:color="auto"/>
        <w:bottom w:val="none" w:sz="0" w:space="0" w:color="auto"/>
        <w:right w:val="none" w:sz="0" w:space="0" w:color="auto"/>
      </w:divBdr>
    </w:div>
    <w:div w:id="1998679807">
      <w:bodyDiv w:val="1"/>
      <w:marLeft w:val="0"/>
      <w:marRight w:val="0"/>
      <w:marTop w:val="0"/>
      <w:marBottom w:val="0"/>
      <w:divBdr>
        <w:top w:val="none" w:sz="0" w:space="0" w:color="auto"/>
        <w:left w:val="none" w:sz="0" w:space="0" w:color="auto"/>
        <w:bottom w:val="none" w:sz="0" w:space="0" w:color="auto"/>
        <w:right w:val="none" w:sz="0" w:space="0" w:color="auto"/>
      </w:divBdr>
    </w:div>
    <w:div w:id="2005937583">
      <w:bodyDiv w:val="1"/>
      <w:marLeft w:val="0"/>
      <w:marRight w:val="0"/>
      <w:marTop w:val="0"/>
      <w:marBottom w:val="0"/>
      <w:divBdr>
        <w:top w:val="none" w:sz="0" w:space="0" w:color="auto"/>
        <w:left w:val="none" w:sz="0" w:space="0" w:color="auto"/>
        <w:bottom w:val="none" w:sz="0" w:space="0" w:color="auto"/>
        <w:right w:val="none" w:sz="0" w:space="0" w:color="auto"/>
      </w:divBdr>
    </w:div>
    <w:div w:id="2023428797">
      <w:bodyDiv w:val="1"/>
      <w:marLeft w:val="0"/>
      <w:marRight w:val="0"/>
      <w:marTop w:val="0"/>
      <w:marBottom w:val="0"/>
      <w:divBdr>
        <w:top w:val="none" w:sz="0" w:space="0" w:color="auto"/>
        <w:left w:val="none" w:sz="0" w:space="0" w:color="auto"/>
        <w:bottom w:val="none" w:sz="0" w:space="0" w:color="auto"/>
        <w:right w:val="none" w:sz="0" w:space="0" w:color="auto"/>
      </w:divBdr>
    </w:div>
    <w:div w:id="2057775086">
      <w:bodyDiv w:val="1"/>
      <w:marLeft w:val="0"/>
      <w:marRight w:val="0"/>
      <w:marTop w:val="0"/>
      <w:marBottom w:val="0"/>
      <w:divBdr>
        <w:top w:val="none" w:sz="0" w:space="0" w:color="auto"/>
        <w:left w:val="none" w:sz="0" w:space="0" w:color="auto"/>
        <w:bottom w:val="none" w:sz="0" w:space="0" w:color="auto"/>
        <w:right w:val="none" w:sz="0" w:space="0" w:color="auto"/>
      </w:divBdr>
    </w:div>
    <w:div w:id="2069062291">
      <w:bodyDiv w:val="1"/>
      <w:marLeft w:val="0"/>
      <w:marRight w:val="0"/>
      <w:marTop w:val="0"/>
      <w:marBottom w:val="0"/>
      <w:divBdr>
        <w:top w:val="none" w:sz="0" w:space="0" w:color="auto"/>
        <w:left w:val="none" w:sz="0" w:space="0" w:color="auto"/>
        <w:bottom w:val="none" w:sz="0" w:space="0" w:color="auto"/>
        <w:right w:val="none" w:sz="0" w:space="0" w:color="auto"/>
      </w:divBdr>
    </w:div>
    <w:div w:id="2083942249">
      <w:bodyDiv w:val="1"/>
      <w:marLeft w:val="0"/>
      <w:marRight w:val="0"/>
      <w:marTop w:val="0"/>
      <w:marBottom w:val="0"/>
      <w:divBdr>
        <w:top w:val="none" w:sz="0" w:space="0" w:color="auto"/>
        <w:left w:val="none" w:sz="0" w:space="0" w:color="auto"/>
        <w:bottom w:val="none" w:sz="0" w:space="0" w:color="auto"/>
        <w:right w:val="none" w:sz="0" w:space="0" w:color="auto"/>
      </w:divBdr>
    </w:div>
    <w:div w:id="2143426328">
      <w:bodyDiv w:val="1"/>
      <w:marLeft w:val="0"/>
      <w:marRight w:val="0"/>
      <w:marTop w:val="0"/>
      <w:marBottom w:val="0"/>
      <w:divBdr>
        <w:top w:val="none" w:sz="0" w:space="0" w:color="auto"/>
        <w:left w:val="none" w:sz="0" w:space="0" w:color="auto"/>
        <w:bottom w:val="none" w:sz="0" w:space="0" w:color="auto"/>
        <w:right w:val="none" w:sz="0" w:space="0" w:color="auto"/>
      </w:divBdr>
      <w:divsChild>
        <w:div w:id="1956054079">
          <w:marLeft w:val="0"/>
          <w:marRight w:val="0"/>
          <w:marTop w:val="0"/>
          <w:marBottom w:val="0"/>
          <w:divBdr>
            <w:top w:val="single" w:sz="2" w:space="0" w:color="D9D9E3"/>
            <w:left w:val="single" w:sz="2" w:space="0" w:color="D9D9E3"/>
            <w:bottom w:val="single" w:sz="2" w:space="0" w:color="D9D9E3"/>
            <w:right w:val="single" w:sz="2" w:space="0" w:color="D9D9E3"/>
          </w:divBdr>
          <w:divsChild>
            <w:div w:id="675889690">
              <w:marLeft w:val="0"/>
              <w:marRight w:val="0"/>
              <w:marTop w:val="0"/>
              <w:marBottom w:val="0"/>
              <w:divBdr>
                <w:top w:val="single" w:sz="2" w:space="0" w:color="D9D9E3"/>
                <w:left w:val="single" w:sz="2" w:space="0" w:color="D9D9E3"/>
                <w:bottom w:val="single" w:sz="2" w:space="0" w:color="D9D9E3"/>
                <w:right w:val="single" w:sz="2" w:space="0" w:color="D9D9E3"/>
              </w:divBdr>
              <w:divsChild>
                <w:div w:id="1998455819">
                  <w:marLeft w:val="0"/>
                  <w:marRight w:val="0"/>
                  <w:marTop w:val="0"/>
                  <w:marBottom w:val="0"/>
                  <w:divBdr>
                    <w:top w:val="single" w:sz="2" w:space="0" w:color="D9D9E3"/>
                    <w:left w:val="single" w:sz="2" w:space="0" w:color="D9D9E3"/>
                    <w:bottom w:val="single" w:sz="2" w:space="0" w:color="D9D9E3"/>
                    <w:right w:val="single" w:sz="2" w:space="0" w:color="D9D9E3"/>
                  </w:divBdr>
                  <w:divsChild>
                    <w:div w:id="715467508">
                      <w:marLeft w:val="0"/>
                      <w:marRight w:val="0"/>
                      <w:marTop w:val="0"/>
                      <w:marBottom w:val="0"/>
                      <w:divBdr>
                        <w:top w:val="single" w:sz="2" w:space="0" w:color="D9D9E3"/>
                        <w:left w:val="single" w:sz="2" w:space="0" w:color="D9D9E3"/>
                        <w:bottom w:val="single" w:sz="2" w:space="0" w:color="D9D9E3"/>
                        <w:right w:val="single" w:sz="2" w:space="0" w:color="D9D9E3"/>
                      </w:divBdr>
                      <w:divsChild>
                        <w:div w:id="1967466677">
                          <w:marLeft w:val="0"/>
                          <w:marRight w:val="0"/>
                          <w:marTop w:val="0"/>
                          <w:marBottom w:val="0"/>
                          <w:divBdr>
                            <w:top w:val="single" w:sz="2" w:space="0" w:color="D9D9E3"/>
                            <w:left w:val="single" w:sz="2" w:space="0" w:color="D9D9E3"/>
                            <w:bottom w:val="single" w:sz="2" w:space="0" w:color="D9D9E3"/>
                            <w:right w:val="single" w:sz="2" w:space="0" w:color="D9D9E3"/>
                          </w:divBdr>
                          <w:divsChild>
                            <w:div w:id="13701778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47989369">
                                  <w:marLeft w:val="0"/>
                                  <w:marRight w:val="0"/>
                                  <w:marTop w:val="0"/>
                                  <w:marBottom w:val="0"/>
                                  <w:divBdr>
                                    <w:top w:val="single" w:sz="2" w:space="0" w:color="D9D9E3"/>
                                    <w:left w:val="single" w:sz="2" w:space="0" w:color="D9D9E3"/>
                                    <w:bottom w:val="single" w:sz="2" w:space="0" w:color="D9D9E3"/>
                                    <w:right w:val="single" w:sz="2" w:space="0" w:color="D9D9E3"/>
                                  </w:divBdr>
                                  <w:divsChild>
                                    <w:div w:id="20321934">
                                      <w:marLeft w:val="0"/>
                                      <w:marRight w:val="0"/>
                                      <w:marTop w:val="0"/>
                                      <w:marBottom w:val="0"/>
                                      <w:divBdr>
                                        <w:top w:val="single" w:sz="2" w:space="0" w:color="D9D9E3"/>
                                        <w:left w:val="single" w:sz="2" w:space="0" w:color="D9D9E3"/>
                                        <w:bottom w:val="single" w:sz="2" w:space="0" w:color="D9D9E3"/>
                                        <w:right w:val="single" w:sz="2" w:space="0" w:color="D9D9E3"/>
                                      </w:divBdr>
                                      <w:divsChild>
                                        <w:div w:id="417484328">
                                          <w:marLeft w:val="0"/>
                                          <w:marRight w:val="0"/>
                                          <w:marTop w:val="0"/>
                                          <w:marBottom w:val="0"/>
                                          <w:divBdr>
                                            <w:top w:val="single" w:sz="2" w:space="0" w:color="D9D9E3"/>
                                            <w:left w:val="single" w:sz="2" w:space="0" w:color="D9D9E3"/>
                                            <w:bottom w:val="single" w:sz="2" w:space="0" w:color="D9D9E3"/>
                                            <w:right w:val="single" w:sz="2" w:space="0" w:color="D9D9E3"/>
                                          </w:divBdr>
                                          <w:divsChild>
                                            <w:div w:id="1624459313">
                                              <w:marLeft w:val="0"/>
                                              <w:marRight w:val="0"/>
                                              <w:marTop w:val="0"/>
                                              <w:marBottom w:val="0"/>
                                              <w:divBdr>
                                                <w:top w:val="single" w:sz="2" w:space="0" w:color="D9D9E3"/>
                                                <w:left w:val="single" w:sz="2" w:space="0" w:color="D9D9E3"/>
                                                <w:bottom w:val="single" w:sz="2" w:space="0" w:color="D9D9E3"/>
                                                <w:right w:val="single" w:sz="2" w:space="0" w:color="D9D9E3"/>
                                              </w:divBdr>
                                              <w:divsChild>
                                                <w:div w:id="2094276172">
                                                  <w:marLeft w:val="0"/>
                                                  <w:marRight w:val="0"/>
                                                  <w:marTop w:val="0"/>
                                                  <w:marBottom w:val="0"/>
                                                  <w:divBdr>
                                                    <w:top w:val="single" w:sz="2" w:space="0" w:color="D9D9E3"/>
                                                    <w:left w:val="single" w:sz="2" w:space="0" w:color="D9D9E3"/>
                                                    <w:bottom w:val="single" w:sz="2" w:space="0" w:color="D9D9E3"/>
                                                    <w:right w:val="single" w:sz="2" w:space="0" w:color="D9D9E3"/>
                                                  </w:divBdr>
                                                  <w:divsChild>
                                                    <w:div w:id="16663984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029785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hdphoto" Target="media/hdphoto2.wdp"/><Relationship Id="rId21" Type="http://schemas.openxmlformats.org/officeDocument/2006/relationships/header" Target="header6.xm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9.png"/><Relationship Id="rId11" Type="http://schemas.openxmlformats.org/officeDocument/2006/relationships/footer" Target="footer2.xml"/><Relationship Id="rId24" Type="http://schemas.openxmlformats.org/officeDocument/2006/relationships/image" Target="media/image6.png"/><Relationship Id="rId32" Type="http://schemas.microsoft.com/office/2007/relationships/hdphoto" Target="media/hdphoto5.wdp"/><Relationship Id="rId37" Type="http://schemas.openxmlformats.org/officeDocument/2006/relationships/image" Target="media/image14.png"/><Relationship Id="rId40" Type="http://schemas.openxmlformats.org/officeDocument/2006/relationships/chart" Target="charts/chart1.xml"/><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header" Target="header5.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image" Target="media/image8.png"/><Relationship Id="rId30" Type="http://schemas.microsoft.com/office/2007/relationships/hdphoto" Target="media/hdphoto4.wdp"/><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glossaryDocument" Target="glossary/document.xml"/><Relationship Id="rId8" Type="http://schemas.openxmlformats.org/officeDocument/2006/relationships/image" Target="media/image1.jpeg"/><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7.png"/><Relationship Id="rId33" Type="http://schemas.openxmlformats.org/officeDocument/2006/relationships/image" Target="media/image11.png"/><Relationship Id="rId38" Type="http://schemas.openxmlformats.org/officeDocument/2006/relationships/image" Target="media/image15.png"/><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png"/><Relationship Id="rId20" Type="http://schemas.openxmlformats.org/officeDocument/2006/relationships/footer" Target="footer3.xml"/><Relationship Id="rId41" Type="http://schemas.openxmlformats.org/officeDocument/2006/relationships/image" Target="media/image17.jp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5.jpeg"/><Relationship Id="rId28" Type="http://schemas.microsoft.com/office/2007/relationships/hdphoto" Target="media/hdphoto3.wdp"/><Relationship Id="rId36" Type="http://schemas.openxmlformats.org/officeDocument/2006/relationships/image" Target="media/image13.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footer" Target="footer1.xml"/><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3.jpeg"/><Relationship Id="rId18" Type="http://schemas.microsoft.com/office/2007/relationships/hdphoto" Target="media/hdphoto1.wdp"/><Relationship Id="rId39" Type="http://schemas.openxmlformats.org/officeDocument/2006/relationships/image" Target="media/image16.png"/><Relationship Id="rId34" Type="http://schemas.microsoft.com/office/2007/relationships/hdphoto" Target="media/hdphoto6.wdp"/><Relationship Id="rId50" Type="http://schemas.openxmlformats.org/officeDocument/2006/relationships/image" Target="media/image26.png"/><Relationship Id="rId55" Type="http://schemas.openxmlformats.org/officeDocument/2006/relationships/image" Target="media/image3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Effort Distribution</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562F-4AA5-9F1C-61EB87AB5812}"/>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562F-4AA5-9F1C-61EB87AB5812}"/>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562F-4AA5-9F1C-61EB87AB5812}"/>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562F-4AA5-9F1C-61EB87AB5812}"/>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562F-4AA5-9F1C-61EB87AB581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Planning</c:v>
                </c:pt>
                <c:pt idx="1">
                  <c:v>Analysis</c:v>
                </c:pt>
                <c:pt idx="2">
                  <c:v>Design</c:v>
                </c:pt>
                <c:pt idx="3">
                  <c:v>Coding</c:v>
                </c:pt>
                <c:pt idx="4">
                  <c:v>Testing</c:v>
                </c:pt>
              </c:strCache>
            </c:strRef>
          </c:cat>
          <c:val>
            <c:numRef>
              <c:f>Sheet1!$B$2:$B$6</c:f>
              <c:numCache>
                <c:formatCode>0%</c:formatCode>
                <c:ptCount val="5"/>
                <c:pt idx="0">
                  <c:v>0.2</c:v>
                </c:pt>
                <c:pt idx="1">
                  <c:v>0.17</c:v>
                </c:pt>
                <c:pt idx="2">
                  <c:v>0.2</c:v>
                </c:pt>
                <c:pt idx="3">
                  <c:v>0.26</c:v>
                </c:pt>
                <c:pt idx="4">
                  <c:v>0.3</c:v>
                </c:pt>
              </c:numCache>
            </c:numRef>
          </c:val>
          <c:extLst>
            <c:ext xmlns:c16="http://schemas.microsoft.com/office/drawing/2014/chart" uri="{C3380CC4-5D6E-409C-BE32-E72D297353CC}">
              <c16:uniqueId val="{0000000A-562F-4AA5-9F1C-61EB87AB5812}"/>
            </c:ext>
          </c:extLst>
        </c:ser>
        <c:dLbls>
          <c:dLblPos val="inEnd"/>
          <c:showLegendKey val="0"/>
          <c:showVal val="0"/>
          <c:showCatName val="1"/>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DF9F152ABC40F7A8B1FFBDE4C8BE71"/>
        <w:category>
          <w:name w:val="General"/>
          <w:gallery w:val="placeholder"/>
        </w:category>
        <w:types>
          <w:type w:val="bbPlcHdr"/>
        </w:types>
        <w:behaviors>
          <w:behavior w:val="content"/>
        </w:behaviors>
        <w:guid w:val="{941459E8-8B95-4760-9924-81BBBE168280}"/>
      </w:docPartPr>
      <w:docPartBody>
        <w:p w:rsidR="001858E5" w:rsidRDefault="008954AF" w:rsidP="008954AF">
          <w:pPr>
            <w:pStyle w:val="67DF9F152ABC40F7A8B1FFBDE4C8BE71"/>
          </w:pPr>
          <w:r>
            <w:rPr>
              <w:rStyle w:val="PlaceholderText"/>
            </w:rPr>
            <w:t>[Year]</w:t>
          </w:r>
        </w:p>
      </w:docPartBody>
    </w:docPart>
    <w:docPart>
      <w:docPartPr>
        <w:name w:val="DefaultPlaceholder_22675704"/>
        <w:category>
          <w:name w:val="General"/>
          <w:gallery w:val="placeholder"/>
        </w:category>
        <w:types>
          <w:type w:val="bbPlcHdr"/>
        </w:types>
        <w:behaviors>
          <w:behavior w:val="content"/>
        </w:behaviors>
        <w:guid w:val="{F2AB8A3B-3EC1-4ED2-9BE4-782BC1B55725}"/>
      </w:docPartPr>
      <w:docPartBody>
        <w:p w:rsidR="00C06660" w:rsidRDefault="001858E5">
          <w:r w:rsidRPr="006E6C96">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710EFAA2-F19F-48F5-A62A-75AB8E127779}"/>
      </w:docPartPr>
      <w:docPartBody>
        <w:p w:rsidR="007748FD" w:rsidRDefault="002167B8">
          <w:r w:rsidRPr="009D1AC9">
            <w:rPr>
              <w:rStyle w:val="PlaceholderText"/>
            </w:rPr>
            <w:t>Click or tap to enter a date.</w:t>
          </w:r>
        </w:p>
      </w:docPartBody>
    </w:docPart>
    <w:docPart>
      <w:docPartPr>
        <w:name w:val="D57A1FDEAFE049E9A60E0C8A24391A94"/>
        <w:category>
          <w:name w:val="General"/>
          <w:gallery w:val="placeholder"/>
        </w:category>
        <w:types>
          <w:type w:val="bbPlcHdr"/>
        </w:types>
        <w:behaviors>
          <w:behavior w:val="content"/>
        </w:behaviors>
        <w:guid w:val="{EB87F923-8575-456D-B3C5-F665B98B2A2E}"/>
      </w:docPartPr>
      <w:docPartBody>
        <w:p w:rsidR="003F231E" w:rsidRDefault="003F231E" w:rsidP="003F231E">
          <w:pPr>
            <w:pStyle w:val="D57A1FDEAFE049E9A60E0C8A24391A94"/>
          </w:pPr>
          <w:r w:rsidRPr="006E6C96">
            <w:rPr>
              <w:rStyle w:val="PlaceholderText"/>
            </w:rPr>
            <w:t>Choose an item.</w:t>
          </w:r>
        </w:p>
      </w:docPartBody>
    </w:docPart>
    <w:docPart>
      <w:docPartPr>
        <w:name w:val="9D44D43ED0B344CF9731A0994A55A6AD"/>
        <w:category>
          <w:name w:val="General"/>
          <w:gallery w:val="placeholder"/>
        </w:category>
        <w:types>
          <w:type w:val="bbPlcHdr"/>
        </w:types>
        <w:behaviors>
          <w:behavior w:val="content"/>
        </w:behaviors>
        <w:guid w:val="{89476221-C47A-4463-8F23-7DA5A5D823B5}"/>
      </w:docPartPr>
      <w:docPartBody>
        <w:p w:rsidR="003F231E" w:rsidRDefault="003F231E" w:rsidP="003F231E">
          <w:pPr>
            <w:pStyle w:val="9D44D43ED0B344CF9731A0994A55A6AD"/>
          </w:pPr>
          <w:r>
            <w:rPr>
              <w:rStyle w:val="PlaceholderText"/>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954AF"/>
    <w:rsid w:val="0000126D"/>
    <w:rsid w:val="00013FA3"/>
    <w:rsid w:val="00014C3C"/>
    <w:rsid w:val="00017E6A"/>
    <w:rsid w:val="00040101"/>
    <w:rsid w:val="000C6A8D"/>
    <w:rsid w:val="001159D0"/>
    <w:rsid w:val="001858E5"/>
    <w:rsid w:val="002167B8"/>
    <w:rsid w:val="0022472B"/>
    <w:rsid w:val="00224C67"/>
    <w:rsid w:val="002842E9"/>
    <w:rsid w:val="002C35D2"/>
    <w:rsid w:val="003427A4"/>
    <w:rsid w:val="00364663"/>
    <w:rsid w:val="003F231E"/>
    <w:rsid w:val="00453178"/>
    <w:rsid w:val="004533BD"/>
    <w:rsid w:val="0046696E"/>
    <w:rsid w:val="00480CFA"/>
    <w:rsid w:val="004B5BB6"/>
    <w:rsid w:val="004F24C8"/>
    <w:rsid w:val="005B28CF"/>
    <w:rsid w:val="005E038E"/>
    <w:rsid w:val="006658C5"/>
    <w:rsid w:val="00690FE2"/>
    <w:rsid w:val="0069516E"/>
    <w:rsid w:val="006C0BAC"/>
    <w:rsid w:val="006D6603"/>
    <w:rsid w:val="007748FD"/>
    <w:rsid w:val="007B0394"/>
    <w:rsid w:val="007C2431"/>
    <w:rsid w:val="007D509A"/>
    <w:rsid w:val="007E1FAE"/>
    <w:rsid w:val="00806FED"/>
    <w:rsid w:val="00866FA4"/>
    <w:rsid w:val="008954AF"/>
    <w:rsid w:val="008A7718"/>
    <w:rsid w:val="008C2288"/>
    <w:rsid w:val="008C500C"/>
    <w:rsid w:val="008D7C45"/>
    <w:rsid w:val="0090535C"/>
    <w:rsid w:val="00910CFF"/>
    <w:rsid w:val="00953DA8"/>
    <w:rsid w:val="0095676E"/>
    <w:rsid w:val="009A4E45"/>
    <w:rsid w:val="00A20B0E"/>
    <w:rsid w:val="00A314BB"/>
    <w:rsid w:val="00A45778"/>
    <w:rsid w:val="00A45BD6"/>
    <w:rsid w:val="00A47126"/>
    <w:rsid w:val="00A47169"/>
    <w:rsid w:val="00A70F32"/>
    <w:rsid w:val="00A86EEA"/>
    <w:rsid w:val="00AF53F9"/>
    <w:rsid w:val="00B1078B"/>
    <w:rsid w:val="00B468BC"/>
    <w:rsid w:val="00B56817"/>
    <w:rsid w:val="00B95491"/>
    <w:rsid w:val="00BD4F9A"/>
    <w:rsid w:val="00C06660"/>
    <w:rsid w:val="00C13DA7"/>
    <w:rsid w:val="00C43A98"/>
    <w:rsid w:val="00CA49D2"/>
    <w:rsid w:val="00CA51E0"/>
    <w:rsid w:val="00CD17C1"/>
    <w:rsid w:val="00CE5339"/>
    <w:rsid w:val="00D03E3D"/>
    <w:rsid w:val="00D07A03"/>
    <w:rsid w:val="00D407A2"/>
    <w:rsid w:val="00D42116"/>
    <w:rsid w:val="00DA31D9"/>
    <w:rsid w:val="00E16E5A"/>
    <w:rsid w:val="00E31EA7"/>
    <w:rsid w:val="00E5054E"/>
    <w:rsid w:val="00EA1A3E"/>
    <w:rsid w:val="00F10153"/>
    <w:rsid w:val="00F449C4"/>
    <w:rsid w:val="00F62D87"/>
    <w:rsid w:val="00F76BEA"/>
    <w:rsid w:val="00F811E0"/>
    <w:rsid w:val="00FC3556"/>
    <w:rsid w:val="00FC7B33"/>
    <w:rsid w:val="00FD1F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8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6BEA"/>
    <w:rPr>
      <w:color w:val="808080"/>
    </w:rPr>
  </w:style>
  <w:style w:type="paragraph" w:customStyle="1" w:styleId="67DF9F152ABC40F7A8B1FFBDE4C8BE71">
    <w:name w:val="67DF9F152ABC40F7A8B1FFBDE4C8BE71"/>
    <w:rsid w:val="008954AF"/>
  </w:style>
  <w:style w:type="paragraph" w:customStyle="1" w:styleId="D57A1FDEAFE049E9A60E0C8A24391A94">
    <w:name w:val="D57A1FDEAFE049E9A60E0C8A24391A94"/>
    <w:rsid w:val="003F231E"/>
  </w:style>
  <w:style w:type="paragraph" w:customStyle="1" w:styleId="9D44D43ED0B344CF9731A0994A55A6AD">
    <w:name w:val="9D44D43ED0B344CF9731A0994A55A6AD"/>
    <w:rsid w:val="003F2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e23</b:Tag>
    <b:SourceType>InternetSite</b:SourceType>
    <b:Guid>{E1CB226D-16FA-48B6-866D-077C82C2F58C}</b:Guid>
    <b:Author>
      <b:Author>
        <b:NameList>
          <b:Person>
            <b:Last>GeeksforGeeks</b:Last>
          </b:Person>
        </b:NameList>
      </b:Author>
    </b:Author>
    <b:Year>2023</b:Year>
    <b:URL>https://www.geeksforgeeks.org/system-testing/</b:URL>
    <b:RefOrder>3</b:RefOrder>
  </b:Source>
  <b:Source>
    <b:Tag>a2i</b:Tag>
    <b:SourceType>InternetSite</b:SourceType>
    <b:Guid>{3767B12F-8328-4EFA-B1EB-036F3FAA95B6}</b:Guid>
    <b:Title>About a2i</b:Title>
    <b:Author>
      <b:Author>
        <b:NameList>
          <b:Person>
            <b:Last>a2i</b:Last>
          </b:Person>
        </b:NameList>
      </b:Author>
    </b:Author>
    <b:URL>https://a2i.gov.bd/about-us/</b:URL>
    <b:Year>2023</b:Year>
    <b:Month>December</b:Month>
    <b:Day>13</b:Day>
    <b:RefOrder>4</b:RefOrder>
  </b:Source>
  <b:Source>
    <b:Tag>ris23</b:Tag>
    <b:SourceType>InternetSite</b:SourceType>
    <b:Guid>{5885B347-8967-43F2-A431-542244462974}</b:Guid>
    <b:Author>
      <b:Author>
        <b:NameList>
          <b:Person>
            <b:Last>risingbd.com</b:Last>
          </b:Person>
        </b:NameList>
      </b:Author>
    </b:Author>
    <b:Title>Data Leadership is inevitable to mitigate data challenges in Bangladesh</b:Title>
    <b:Year>2023</b:Year>
    <b:Month>March</b:Month>
    <b:Day>09</b:Day>
    <b:URL>https://www.risingbd.com/english/science-technology/news/95570</b:URL>
    <b:RefOrder>5</b:RefOrder>
  </b:Source>
  <b:Source>
    <b:Tag>Kod23</b:Tag>
    <b:SourceType>InternetSite</b:SourceType>
    <b:Guid>{569516F9-C3EA-4E8C-8A58-E101D2DF2CC0}</b:Guid>
    <b:Year>2023</b:Year>
    <b:Author>
      <b:Author>
        <b:NameList>
          <b:Person>
            <b:Last>Kodeeo</b:Last>
          </b:Person>
        </b:NameList>
      </b:Author>
    </b:Author>
    <b:URL>https://www.kodeeo.com/#about-us</b:URL>
    <b:RefOrder>1</b:RefOrder>
  </b:Source>
  <b:Source>
    <b:Tag>Goo23</b:Tag>
    <b:SourceType>InternetSite</b:SourceType>
    <b:Guid>{AC122591-0377-4D79-9921-9B1468661D10}</b:Guid>
    <b:Author>
      <b:Author>
        <b:NameList>
          <b:Person>
            <b:First>Google Maps</b:First>
          </b:Person>
        </b:NameList>
      </b:Author>
    </b:Author>
    <b:Title>Kodeeo Location</b:Title>
    <b:Year>2023</b:Year>
    <b:URL>https://www.google.com/maps/place/Kodeeo+Limited/@23.8789322,90.3886144,17z/data=!3m1!4b1!4m6!3m5!1s0x3755c66fa327665d:0xbfd47517eb3e2224!8m2!3d23.8789273!4d90.3911893!16s%2Fg%2F11bwqbwq_p?entry=ttu</b:URL>
    <b:RefOrder>2</b:RefOrder>
  </b:Source>
</b:Sources>
</file>

<file path=customXml/itemProps1.xml><?xml version="1.0" encoding="utf-8"?>
<ds:datastoreItem xmlns:ds="http://schemas.openxmlformats.org/officeDocument/2006/customXml" ds:itemID="{62846289-9D11-4467-908E-95E9D3796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04</Pages>
  <Words>14251</Words>
  <Characters>81232</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Abhijit Saha</dc:creator>
  <cp:lastModifiedBy>FR Hridoy</cp:lastModifiedBy>
  <cp:revision>33</cp:revision>
  <cp:lastPrinted>2020-09-06T19:37:00Z</cp:lastPrinted>
  <dcterms:created xsi:type="dcterms:W3CDTF">2023-12-14T08:41:00Z</dcterms:created>
  <dcterms:modified xsi:type="dcterms:W3CDTF">2023-12-14T13:33:00Z</dcterms:modified>
</cp:coreProperties>
</file>